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23DFC" w:rsidRPr="006C1F65" w:rsidRDefault="00723DFC" w:rsidP="006C1F65">
      <w:pPr>
        <w:pStyle w:val="Heading1"/>
        <w:numPr>
          <w:ilvl w:val="0"/>
          <w:numId w:val="0"/>
        </w:numPr>
        <w:spacing w:after="120" w:line="240" w:lineRule="auto"/>
        <w:contextualSpacing/>
      </w:pPr>
      <w:r w:rsidRPr="006C1F65">
        <w:rPr>
          <w:rFonts w:eastAsia="Cambria" w:cs="Cambria"/>
          <w:bCs w:val="0"/>
          <w:szCs w:val="48"/>
        </w:rPr>
        <w:t>Version Contro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3"/>
        <w:gridCol w:w="1648"/>
        <w:gridCol w:w="1859"/>
        <w:gridCol w:w="5296"/>
      </w:tblGrid>
      <w:tr w:rsidR="00186B4C" w:rsidTr="006C1F65">
        <w:tc>
          <w:tcPr>
            <w:tcW w:w="1493" w:type="dxa"/>
          </w:tcPr>
          <w:p w:rsidR="00723DFC" w:rsidRDefault="00723DFC" w:rsidP="006C1F65">
            <w:pPr>
              <w:pStyle w:val="Heading1"/>
              <w:numPr>
                <w:ilvl w:val="0"/>
                <w:numId w:val="0"/>
              </w:numPr>
              <w:rPr>
                <w:color w:val="0077C0"/>
                <w:sz w:val="24"/>
                <w:szCs w:val="72"/>
              </w:rPr>
            </w:pPr>
            <w:r>
              <w:rPr>
                <w:color w:val="0077C0"/>
                <w:sz w:val="24"/>
                <w:szCs w:val="72"/>
              </w:rPr>
              <w:t>Revision ID</w:t>
            </w:r>
          </w:p>
        </w:tc>
        <w:tc>
          <w:tcPr>
            <w:tcW w:w="1648" w:type="dxa"/>
          </w:tcPr>
          <w:p w:rsidR="00723DFC" w:rsidRDefault="00723DFC" w:rsidP="006C1F65">
            <w:pPr>
              <w:pStyle w:val="Heading1"/>
              <w:numPr>
                <w:ilvl w:val="0"/>
                <w:numId w:val="0"/>
              </w:numPr>
              <w:rPr>
                <w:color w:val="0077C0"/>
                <w:sz w:val="24"/>
                <w:szCs w:val="72"/>
              </w:rPr>
            </w:pPr>
            <w:r>
              <w:rPr>
                <w:color w:val="0077C0"/>
                <w:sz w:val="24"/>
                <w:szCs w:val="72"/>
              </w:rPr>
              <w:t>Date</w:t>
            </w:r>
          </w:p>
        </w:tc>
        <w:tc>
          <w:tcPr>
            <w:tcW w:w="1859" w:type="dxa"/>
          </w:tcPr>
          <w:p w:rsidR="00723DFC" w:rsidRDefault="00723DFC" w:rsidP="006C1F65">
            <w:pPr>
              <w:pStyle w:val="Heading1"/>
              <w:numPr>
                <w:ilvl w:val="0"/>
                <w:numId w:val="0"/>
              </w:numPr>
              <w:rPr>
                <w:color w:val="0077C0"/>
                <w:sz w:val="24"/>
                <w:szCs w:val="72"/>
              </w:rPr>
            </w:pPr>
            <w:r>
              <w:rPr>
                <w:color w:val="0077C0"/>
                <w:sz w:val="24"/>
                <w:szCs w:val="72"/>
              </w:rPr>
              <w:t>Editor</w:t>
            </w:r>
          </w:p>
        </w:tc>
        <w:tc>
          <w:tcPr>
            <w:tcW w:w="5296" w:type="dxa"/>
          </w:tcPr>
          <w:p w:rsidR="00723DFC" w:rsidRDefault="00723DFC" w:rsidP="006C1F65">
            <w:pPr>
              <w:pStyle w:val="Heading1"/>
              <w:numPr>
                <w:ilvl w:val="0"/>
                <w:numId w:val="0"/>
              </w:numPr>
              <w:rPr>
                <w:color w:val="0077C0"/>
                <w:sz w:val="24"/>
                <w:szCs w:val="72"/>
              </w:rPr>
            </w:pPr>
            <w:r>
              <w:rPr>
                <w:color w:val="0077C0"/>
                <w:sz w:val="24"/>
                <w:szCs w:val="72"/>
              </w:rPr>
              <w:t>Action</w:t>
            </w:r>
          </w:p>
        </w:tc>
      </w:tr>
      <w:tr w:rsidR="00186B4C" w:rsidTr="006C1F65">
        <w:tc>
          <w:tcPr>
            <w:tcW w:w="1493" w:type="dxa"/>
          </w:tcPr>
          <w:p w:rsidR="00723DFC" w:rsidRDefault="00723DFC" w:rsidP="007C5BFE">
            <w:r w:rsidRPr="00723DFC">
              <w:rPr>
                <w:rFonts w:ascii="Cambria" w:hAnsi="Cambria" w:cs="Cambria"/>
                <w:color w:val="000000"/>
                <w:sz w:val="24"/>
                <w:szCs w:val="24"/>
              </w:rPr>
              <w:t>RC-1</w:t>
            </w:r>
          </w:p>
        </w:tc>
        <w:tc>
          <w:tcPr>
            <w:tcW w:w="1648" w:type="dxa"/>
          </w:tcPr>
          <w:p w:rsidR="00723DFC" w:rsidRDefault="00723DFC" w:rsidP="007C5BFE">
            <w:r w:rsidRPr="00723DFC">
              <w:rPr>
                <w:rFonts w:ascii="Cambria" w:hAnsi="Cambria" w:cs="Cambria"/>
                <w:color w:val="000000"/>
                <w:sz w:val="24"/>
                <w:szCs w:val="24"/>
              </w:rPr>
              <w:t>4/5/2016</w:t>
            </w:r>
          </w:p>
        </w:tc>
        <w:tc>
          <w:tcPr>
            <w:tcW w:w="1859" w:type="dxa"/>
          </w:tcPr>
          <w:p w:rsidR="00723DFC" w:rsidRPr="00016564" w:rsidRDefault="00723DFC" w:rsidP="007C5BFE">
            <w:r w:rsidRPr="00151C9F">
              <w:t>Edgar Roman</w:t>
            </w:r>
          </w:p>
        </w:tc>
        <w:tc>
          <w:tcPr>
            <w:tcW w:w="5296" w:type="dxa"/>
          </w:tcPr>
          <w:p w:rsidR="00723DFC" w:rsidRDefault="00723DFC" w:rsidP="007C5BFE"/>
        </w:tc>
      </w:tr>
      <w:tr w:rsidR="00186B4C" w:rsidTr="006C1F65">
        <w:tc>
          <w:tcPr>
            <w:tcW w:w="1493" w:type="dxa"/>
          </w:tcPr>
          <w:p w:rsidR="00723DFC" w:rsidRDefault="00723DFC" w:rsidP="007C5BFE">
            <w:r w:rsidRPr="00723DFC">
              <w:rPr>
                <w:rFonts w:ascii="Cambria" w:hAnsi="Cambria" w:cs="Cambria"/>
                <w:color w:val="000000"/>
                <w:sz w:val="24"/>
                <w:szCs w:val="24"/>
              </w:rPr>
              <w:t>RC-2</w:t>
            </w:r>
          </w:p>
        </w:tc>
        <w:tc>
          <w:tcPr>
            <w:tcW w:w="1648" w:type="dxa"/>
          </w:tcPr>
          <w:p w:rsidR="00723DFC" w:rsidRDefault="00723DFC" w:rsidP="007C5BFE">
            <w:r w:rsidRPr="00723DFC">
              <w:rPr>
                <w:rFonts w:ascii="Cambria" w:hAnsi="Cambria" w:cs="Cambria"/>
                <w:color w:val="000000"/>
                <w:sz w:val="24"/>
                <w:szCs w:val="24"/>
              </w:rPr>
              <w:t>4/11/2016</w:t>
            </w:r>
          </w:p>
        </w:tc>
        <w:tc>
          <w:tcPr>
            <w:tcW w:w="1859" w:type="dxa"/>
          </w:tcPr>
          <w:p w:rsidR="00723DFC" w:rsidRPr="00016564" w:rsidRDefault="00723DFC" w:rsidP="007C5BFE">
            <w:r w:rsidRPr="00151C9F">
              <w:t>Edgar Roman</w:t>
            </w:r>
          </w:p>
        </w:tc>
        <w:tc>
          <w:tcPr>
            <w:tcW w:w="5296" w:type="dxa"/>
          </w:tcPr>
          <w:p w:rsidR="00723DFC" w:rsidRDefault="00723DFC" w:rsidP="007C5BFE"/>
        </w:tc>
      </w:tr>
      <w:tr w:rsidR="00186B4C" w:rsidTr="006C1F65">
        <w:tc>
          <w:tcPr>
            <w:tcW w:w="1493" w:type="dxa"/>
          </w:tcPr>
          <w:p w:rsidR="00723DFC" w:rsidRDefault="00723DFC" w:rsidP="007C5BFE">
            <w:r w:rsidRPr="00723DFC">
              <w:rPr>
                <w:rFonts w:ascii="Cambria" w:hAnsi="Cambria" w:cs="Cambria"/>
                <w:color w:val="000000"/>
                <w:sz w:val="24"/>
                <w:szCs w:val="24"/>
              </w:rPr>
              <w:t>RC-3</w:t>
            </w:r>
          </w:p>
        </w:tc>
        <w:tc>
          <w:tcPr>
            <w:tcW w:w="1648" w:type="dxa"/>
          </w:tcPr>
          <w:p w:rsidR="00723DFC" w:rsidRDefault="00723DFC" w:rsidP="007C5BFE">
            <w:r>
              <w:t>4/29/2016</w:t>
            </w:r>
          </w:p>
        </w:tc>
        <w:tc>
          <w:tcPr>
            <w:tcW w:w="1859" w:type="dxa"/>
          </w:tcPr>
          <w:p w:rsidR="00723DFC" w:rsidRPr="00016564" w:rsidRDefault="00723DFC" w:rsidP="007C5BFE">
            <w:r w:rsidRPr="00151C9F">
              <w:t>Edgar Roman</w:t>
            </w:r>
          </w:p>
        </w:tc>
        <w:tc>
          <w:tcPr>
            <w:tcW w:w="5296" w:type="dxa"/>
          </w:tcPr>
          <w:p w:rsidR="00723DFC" w:rsidRDefault="00723DFC" w:rsidP="007C5BFE">
            <w:r w:rsidRPr="00723DFC">
              <w:rPr>
                <w:rFonts w:ascii="Cambria" w:hAnsi="Cambria" w:cs="Cambria"/>
                <w:color w:val="000000"/>
                <w:sz w:val="24"/>
                <w:szCs w:val="24"/>
              </w:rPr>
              <w:t>Parts 1 &amp; 2 were published</w:t>
            </w:r>
            <w:r>
              <w:t xml:space="preserve"> in draft</w:t>
            </w:r>
          </w:p>
        </w:tc>
      </w:tr>
      <w:tr w:rsidR="00186B4C" w:rsidTr="006C1F65">
        <w:tc>
          <w:tcPr>
            <w:tcW w:w="1493" w:type="dxa"/>
          </w:tcPr>
          <w:p w:rsidR="00723DFC" w:rsidRPr="00723DFC" w:rsidRDefault="00723DFC" w:rsidP="00723DFC">
            <w:pPr>
              <w:rPr>
                <w:color w:val="000000"/>
                <w:sz w:val="24"/>
                <w:szCs w:val="24"/>
              </w:rPr>
            </w:pPr>
            <w:r>
              <w:t>1.0</w:t>
            </w:r>
          </w:p>
        </w:tc>
        <w:tc>
          <w:tcPr>
            <w:tcW w:w="1648" w:type="dxa"/>
          </w:tcPr>
          <w:p w:rsidR="00723DFC" w:rsidRPr="00723DFC" w:rsidRDefault="00723DFC" w:rsidP="00723DFC">
            <w:pPr>
              <w:rPr>
                <w:color w:val="000000"/>
                <w:sz w:val="24"/>
                <w:szCs w:val="24"/>
              </w:rPr>
            </w:pPr>
            <w:r>
              <w:t>5/16/2016</w:t>
            </w:r>
          </w:p>
        </w:tc>
        <w:tc>
          <w:tcPr>
            <w:tcW w:w="1859" w:type="dxa"/>
          </w:tcPr>
          <w:p w:rsidR="00723DFC" w:rsidRPr="00723DFC" w:rsidRDefault="00723DFC" w:rsidP="00723DFC">
            <w:pPr>
              <w:rPr>
                <w:color w:val="000000"/>
                <w:sz w:val="24"/>
                <w:szCs w:val="24"/>
              </w:rPr>
            </w:pPr>
            <w:r w:rsidRPr="00723DFC">
              <w:rPr>
                <w:color w:val="000000"/>
                <w:szCs w:val="24"/>
              </w:rPr>
              <w:t>Edgar Roman</w:t>
            </w:r>
          </w:p>
        </w:tc>
        <w:tc>
          <w:tcPr>
            <w:tcW w:w="5296" w:type="dxa"/>
          </w:tcPr>
          <w:p w:rsidR="00723DFC" w:rsidRPr="00723DFC" w:rsidRDefault="00723DFC" w:rsidP="00723DFC">
            <w:pPr>
              <w:rPr>
                <w:color w:val="000000"/>
                <w:sz w:val="24"/>
                <w:szCs w:val="24"/>
              </w:rPr>
            </w:pPr>
            <w:r>
              <w:t>Parts 1 &amp; 2 were published</w:t>
            </w:r>
          </w:p>
        </w:tc>
      </w:tr>
      <w:tr w:rsidR="00186B4C" w:rsidTr="006C1F65">
        <w:tc>
          <w:tcPr>
            <w:tcW w:w="1493" w:type="dxa"/>
          </w:tcPr>
          <w:p w:rsidR="00723DFC" w:rsidRDefault="00723DFC" w:rsidP="007C5BFE">
            <w:r>
              <w:t>RC-4</w:t>
            </w:r>
          </w:p>
        </w:tc>
        <w:tc>
          <w:tcPr>
            <w:tcW w:w="1648" w:type="dxa"/>
          </w:tcPr>
          <w:p w:rsidR="00723DFC" w:rsidRDefault="00723DFC" w:rsidP="007C5BFE">
            <w:r>
              <w:t>7/13/2016</w:t>
            </w:r>
          </w:p>
        </w:tc>
        <w:tc>
          <w:tcPr>
            <w:tcW w:w="1859" w:type="dxa"/>
          </w:tcPr>
          <w:p w:rsidR="00723DFC" w:rsidRDefault="00723DFC" w:rsidP="007C5BFE">
            <w:r w:rsidRPr="00151C9F">
              <w:t>Edgar Roman</w:t>
            </w:r>
          </w:p>
        </w:tc>
        <w:tc>
          <w:tcPr>
            <w:tcW w:w="5296" w:type="dxa"/>
          </w:tcPr>
          <w:p w:rsidR="00723DFC" w:rsidRDefault="00723DFC" w:rsidP="007C5BFE"/>
        </w:tc>
      </w:tr>
      <w:tr w:rsidR="00186B4C" w:rsidTr="006C1F65">
        <w:tc>
          <w:tcPr>
            <w:tcW w:w="1493" w:type="dxa"/>
          </w:tcPr>
          <w:p w:rsidR="00723DFC" w:rsidRPr="00723DFC" w:rsidRDefault="00723DFC" w:rsidP="00723DFC">
            <w:pPr>
              <w:rPr>
                <w:color w:val="000000"/>
                <w:sz w:val="24"/>
                <w:szCs w:val="24"/>
              </w:rPr>
            </w:pPr>
            <w:r>
              <w:t>2.1</w:t>
            </w:r>
          </w:p>
        </w:tc>
        <w:tc>
          <w:tcPr>
            <w:tcW w:w="1648" w:type="dxa"/>
          </w:tcPr>
          <w:p w:rsidR="00723DFC" w:rsidRPr="00723DFC" w:rsidRDefault="00723DFC" w:rsidP="00723DFC">
            <w:pPr>
              <w:rPr>
                <w:color w:val="000000"/>
                <w:sz w:val="24"/>
                <w:szCs w:val="24"/>
              </w:rPr>
            </w:pPr>
            <w:r>
              <w:t>5/31/2017</w:t>
            </w:r>
          </w:p>
        </w:tc>
        <w:tc>
          <w:tcPr>
            <w:tcW w:w="1859" w:type="dxa"/>
          </w:tcPr>
          <w:p w:rsidR="00723DFC" w:rsidRPr="00723DFC" w:rsidRDefault="00723DFC" w:rsidP="00723DFC">
            <w:pPr>
              <w:rPr>
                <w:color w:val="000000"/>
                <w:sz w:val="24"/>
                <w:szCs w:val="24"/>
              </w:rPr>
            </w:pPr>
            <w:r>
              <w:t>Interconnection Working Group</w:t>
            </w:r>
          </w:p>
        </w:tc>
        <w:tc>
          <w:tcPr>
            <w:tcW w:w="5296" w:type="dxa"/>
          </w:tcPr>
          <w:p w:rsidR="00723DFC" w:rsidRDefault="00723DFC" w:rsidP="00723DFC">
            <w:r>
              <w:t>Part 2. Core Content Metadata:</w:t>
            </w:r>
          </w:p>
          <w:p w:rsidR="00723DFC" w:rsidRPr="00723DFC" w:rsidRDefault="00723DFC" w:rsidP="00723DFC">
            <w:pPr>
              <w:pStyle w:val="ListParagraph"/>
              <w:spacing w:line="276" w:lineRule="auto"/>
              <w:rPr>
                <w:u w:val="single"/>
              </w:rPr>
            </w:pPr>
            <w:r w:rsidRPr="00723DFC">
              <w:rPr>
                <w:u w:val="single"/>
              </w:rPr>
              <w:t>Series</w:t>
            </w:r>
          </w:p>
          <w:p w:rsidR="00723DFC" w:rsidRDefault="00723DFC" w:rsidP="00723DFC">
            <w:pPr>
              <w:pStyle w:val="ListParagraph"/>
              <w:numPr>
                <w:ilvl w:val="0"/>
                <w:numId w:val="42"/>
              </w:numPr>
              <w:spacing w:line="276" w:lineRule="auto"/>
            </w:pPr>
            <w:r>
              <w:t>Synopsis90 now Synopsis100</w:t>
            </w:r>
          </w:p>
          <w:p w:rsidR="00723DFC" w:rsidRDefault="00723DFC" w:rsidP="00723DFC">
            <w:pPr>
              <w:pStyle w:val="ListParagraph"/>
              <w:numPr>
                <w:ilvl w:val="0"/>
                <w:numId w:val="42"/>
              </w:numPr>
              <w:spacing w:line="276" w:lineRule="auto"/>
            </w:pPr>
            <w:r>
              <w:t>NOLA Root now Program Identifier</w:t>
            </w:r>
          </w:p>
          <w:p w:rsidR="00723DFC" w:rsidRDefault="00723DFC" w:rsidP="00723DFC">
            <w:pPr>
              <w:pStyle w:val="ListParagraph"/>
              <w:numPr>
                <w:ilvl w:val="0"/>
                <w:numId w:val="42"/>
              </w:numPr>
              <w:spacing w:line="276" w:lineRule="auto"/>
            </w:pPr>
            <w:r>
              <w:t>NOLA Episode now Episode Identifier</w:t>
            </w:r>
          </w:p>
          <w:p w:rsidR="00723DFC" w:rsidRPr="00723DFC" w:rsidRDefault="00723DFC" w:rsidP="00723DFC">
            <w:pPr>
              <w:pStyle w:val="ListParagraph"/>
              <w:spacing w:line="276" w:lineRule="auto"/>
              <w:rPr>
                <w:u w:val="single"/>
              </w:rPr>
            </w:pPr>
            <w:r w:rsidRPr="00723DFC">
              <w:rPr>
                <w:u w:val="single"/>
              </w:rPr>
              <w:t>Release</w:t>
            </w:r>
          </w:p>
          <w:p w:rsidR="00723DFC" w:rsidRDefault="00723DFC" w:rsidP="00723DFC">
            <w:pPr>
              <w:pStyle w:val="ListParagraph"/>
              <w:numPr>
                <w:ilvl w:val="0"/>
                <w:numId w:val="42"/>
              </w:numPr>
              <w:spacing w:line="276" w:lineRule="auto"/>
            </w:pPr>
            <w:r>
              <w:t>Release Identifier added</w:t>
            </w:r>
          </w:p>
          <w:p w:rsidR="00723DFC" w:rsidRDefault="00723DFC" w:rsidP="00723DFC">
            <w:pPr>
              <w:pStyle w:val="ListParagraph"/>
              <w:numPr>
                <w:ilvl w:val="0"/>
                <w:numId w:val="42"/>
              </w:numPr>
              <w:spacing w:line="276" w:lineRule="auto"/>
            </w:pPr>
            <w:r>
              <w:t>Repair Description added</w:t>
            </w:r>
          </w:p>
          <w:p w:rsidR="00723DFC" w:rsidRDefault="00723DFC" w:rsidP="00723DFC">
            <w:pPr>
              <w:pStyle w:val="ListParagraph"/>
              <w:spacing w:line="276" w:lineRule="auto"/>
            </w:pPr>
            <w:r>
              <w:t>Core Business Metadata</w:t>
            </w:r>
          </w:p>
          <w:p w:rsidR="00723DFC" w:rsidRDefault="00723DFC" w:rsidP="00723DFC">
            <w:pPr>
              <w:pStyle w:val="ListParagraph"/>
              <w:numPr>
                <w:ilvl w:val="0"/>
                <w:numId w:val="42"/>
              </w:numPr>
              <w:spacing w:line="276" w:lineRule="auto"/>
            </w:pPr>
            <w:r>
              <w:t>Prefix Codes added</w:t>
            </w:r>
          </w:p>
          <w:p w:rsidR="00723DFC" w:rsidRPr="00723DFC" w:rsidRDefault="00723DFC" w:rsidP="00723DFC">
            <w:pPr>
              <w:pStyle w:val="ListParagraph"/>
              <w:spacing w:line="276" w:lineRule="auto"/>
              <w:rPr>
                <w:u w:val="single"/>
              </w:rPr>
            </w:pPr>
            <w:r w:rsidRPr="00723DFC">
              <w:rPr>
                <w:u w:val="single"/>
              </w:rPr>
              <w:t>Reference for Field Values</w:t>
            </w:r>
          </w:p>
          <w:p w:rsidR="00723DFC" w:rsidRDefault="00723DFC" w:rsidP="00723DFC">
            <w:pPr>
              <w:pStyle w:val="ListParagraph"/>
              <w:numPr>
                <w:ilvl w:val="0"/>
                <w:numId w:val="42"/>
              </w:numPr>
              <w:spacing w:line="276" w:lineRule="auto"/>
            </w:pPr>
            <w:r>
              <w:t>Audio Type Dolby replaced with Surround</w:t>
            </w:r>
          </w:p>
          <w:p w:rsidR="00723DFC" w:rsidRDefault="00723DFC" w:rsidP="00723DFC">
            <w:pPr>
              <w:pStyle w:val="ListParagraph"/>
              <w:numPr>
                <w:ilvl w:val="0"/>
                <w:numId w:val="42"/>
              </w:numPr>
              <w:spacing w:line="276" w:lineRule="auto"/>
            </w:pPr>
            <w:r>
              <w:t>Release Type</w:t>
            </w:r>
          </w:p>
          <w:p w:rsidR="00723DFC" w:rsidRDefault="00723DFC" w:rsidP="00723DFC">
            <w:pPr>
              <w:pStyle w:val="ListParagraph"/>
              <w:numPr>
                <w:ilvl w:val="1"/>
                <w:numId w:val="42"/>
              </w:numPr>
              <w:spacing w:line="276" w:lineRule="auto"/>
            </w:pPr>
            <w:r>
              <w:t>Stacked/Unedited replaced with Stacked</w:t>
            </w:r>
          </w:p>
          <w:p w:rsidR="00723DFC" w:rsidRPr="00723DFC" w:rsidRDefault="00723DFC" w:rsidP="00723DFC">
            <w:pPr>
              <w:pStyle w:val="ListParagraph"/>
              <w:numPr>
                <w:ilvl w:val="1"/>
                <w:numId w:val="42"/>
              </w:numPr>
              <w:spacing w:line="276" w:lineRule="auto"/>
            </w:pPr>
            <w:r>
              <w:t>Evergreen added</w:t>
            </w:r>
          </w:p>
        </w:tc>
      </w:tr>
      <w:tr w:rsidR="006C1F65" w:rsidTr="006C1F65">
        <w:tc>
          <w:tcPr>
            <w:tcW w:w="1493" w:type="dxa"/>
          </w:tcPr>
          <w:p w:rsidR="006C1F65" w:rsidRDefault="006C1F65" w:rsidP="00723DFC">
            <w:r>
              <w:t>RC-5</w:t>
            </w:r>
          </w:p>
        </w:tc>
        <w:tc>
          <w:tcPr>
            <w:tcW w:w="1648" w:type="dxa"/>
          </w:tcPr>
          <w:p w:rsidR="006C1F65" w:rsidRDefault="006C1F65" w:rsidP="00723DFC">
            <w:r>
              <w:t>10/2/2017</w:t>
            </w:r>
          </w:p>
        </w:tc>
        <w:tc>
          <w:tcPr>
            <w:tcW w:w="1859" w:type="dxa"/>
          </w:tcPr>
          <w:p w:rsidR="006C1F65" w:rsidRDefault="006C1F65" w:rsidP="00723DFC">
            <w:r>
              <w:t>PBS ETAC Metadata Working Group</w:t>
            </w:r>
          </w:p>
        </w:tc>
        <w:tc>
          <w:tcPr>
            <w:tcW w:w="5296" w:type="dxa"/>
          </w:tcPr>
          <w:p w:rsidR="006C1F65" w:rsidRDefault="006C1F65" w:rsidP="00723DFC"/>
        </w:tc>
      </w:tr>
    </w:tbl>
    <w:p w:rsidR="007F5D97" w:rsidRDefault="007F5D97" w:rsidP="006C1F65">
      <w:pPr>
        <w:rPr>
          <w:ins w:id="0" w:author="Rachelle Byars-Sargent" w:date="2017-10-16T14:27:00Z"/>
          <w:b/>
          <w:color w:val="0077C0"/>
          <w:sz w:val="72"/>
          <w:szCs w:val="72"/>
        </w:rPr>
      </w:pPr>
      <w:bookmarkStart w:id="1" w:name="h.whv9bqudibax" w:colFirst="0" w:colLast="0"/>
      <w:bookmarkEnd w:id="1"/>
    </w:p>
    <w:p w:rsidR="007F5D97" w:rsidRDefault="007F5D97">
      <w:pPr>
        <w:rPr>
          <w:ins w:id="2" w:author="Rachelle Byars-Sargent" w:date="2017-10-16T14:27:00Z"/>
        </w:rPr>
      </w:pPr>
      <w:ins w:id="3" w:author="Rachelle Byars-Sargent" w:date="2017-10-16T14:27:00Z">
        <w:r>
          <w:br w:type="page"/>
        </w:r>
      </w:ins>
    </w:p>
    <w:p w:rsidR="00723DFC" w:rsidRPr="006C1F65" w:rsidDel="007F5D97" w:rsidRDefault="00723DFC" w:rsidP="006C1F65">
      <w:pPr>
        <w:rPr>
          <w:del w:id="4" w:author="Rachelle Byars-Sargent" w:date="2017-10-16T14:27:00Z"/>
          <w:b/>
          <w:color w:val="0077C0"/>
          <w:sz w:val="72"/>
          <w:szCs w:val="72"/>
        </w:rPr>
      </w:pPr>
    </w:p>
    <w:p w:rsidR="00723DFC" w:rsidRPr="006C1F65" w:rsidRDefault="00723DFC" w:rsidP="006C1F65">
      <w:pPr>
        <w:pStyle w:val="Heading1"/>
      </w:pPr>
      <w:bookmarkStart w:id="5" w:name="h.vnrt8875y8x6" w:colFirst="0" w:colLast="0"/>
      <w:bookmarkEnd w:id="5"/>
      <w:del w:id="6" w:author="Rachelle Byars-Sargent" w:date="2017-10-16T14:27:00Z">
        <w:r w:rsidRPr="006C1F65" w:rsidDel="007F5D97">
          <w:delText xml:space="preserve">Core </w:delText>
        </w:r>
      </w:del>
      <w:ins w:id="7" w:author="Rachelle Byars-Sargent" w:date="2017-10-16T14:27:00Z">
        <w:r w:rsidR="007F5D97" w:rsidRPr="006C1F65">
          <w:t>Co</w:t>
        </w:r>
        <w:r w:rsidR="007F5D97">
          <w:t>mmon Metadata</w:t>
        </w:r>
      </w:ins>
      <w:del w:id="8" w:author="Rachelle Byars-Sargent" w:date="2017-09-23T21:10:00Z">
        <w:r w:rsidRPr="006C1F65" w:rsidDel="00A12B23">
          <w:delText>Content Metadata</w:delText>
        </w:r>
      </w:del>
      <w:ins w:id="9" w:author="Rachelle Byars-Sargent" w:date="2017-09-23T21:10:00Z">
        <w:r w:rsidR="00A12B23">
          <w:t xml:space="preserve"> </w:t>
        </w:r>
      </w:ins>
      <w:ins w:id="10" w:author="Rachelle Byars-Sargent" w:date="2017-09-23T21:17:00Z">
        <w:r w:rsidR="00A12B23">
          <w:t>Entities</w:t>
        </w:r>
      </w:ins>
    </w:p>
    <w:p w:rsidR="00723DFC" w:rsidDel="00F15BC9" w:rsidRDefault="00723DFC" w:rsidP="00723DFC">
      <w:pPr>
        <w:rPr>
          <w:del w:id="11" w:author="Rachelle Byars-Sargent" w:date="2017-09-23T21:24:00Z"/>
        </w:rPr>
      </w:pPr>
      <w:del w:id="12" w:author="Rachelle Byars-Sargent" w:date="2017-09-23T21:23:00Z">
        <w:r w:rsidDel="00F15BC9">
          <w:delText>This section defines the core metadata concepts of broadcasted content. The main metadata concepts include the following:</w:delText>
        </w:r>
      </w:del>
      <w:ins w:id="13" w:author="Rachelle Byars-Sargent" w:date="2017-09-23T21:23:00Z">
        <w:r w:rsidR="00F15BC9">
          <w:t>Entities provide s</w:t>
        </w:r>
        <w:r w:rsidR="00F15BC9" w:rsidRPr="00F15BC9">
          <w:t xml:space="preserve">ystems to manage records. Entities support the records perspective for understanding the business </w:t>
        </w:r>
        <w:r w:rsidR="00F15BC9">
          <w:t>domain</w:t>
        </w:r>
        <w:r w:rsidR="00F15BC9" w:rsidRPr="00F15BC9">
          <w:t xml:space="preserve"> but they are not in themselves always tangible objects.</w:t>
        </w:r>
      </w:ins>
    </w:p>
    <w:p w:rsidR="00723DFC" w:rsidRDefault="00723DFC" w:rsidP="00723DFC"/>
    <w:p w:rsidR="00723DFC" w:rsidRDefault="00723DFC" w:rsidP="00723DFC">
      <w:del w:id="14" w:author="Rachelle Byars-Sargent" w:date="2017-09-23T21:24:00Z">
        <w:r w:rsidDel="00F15BC9">
          <w:delText>Abstract Concepts</w:delText>
        </w:r>
      </w:del>
      <w:ins w:id="15" w:author="Rachelle Byars-Sargent" w:date="2017-09-23T21:24:00Z">
        <w:r w:rsidR="00F15BC9">
          <w:t>Catalog Content</w:t>
        </w:r>
      </w:ins>
      <w:r>
        <w:t>:</w:t>
      </w:r>
    </w:p>
    <w:p w:rsidR="00723DFC" w:rsidDel="00A12B23" w:rsidRDefault="00723DFC" w:rsidP="00723DFC">
      <w:pPr>
        <w:numPr>
          <w:ilvl w:val="0"/>
          <w:numId w:val="1"/>
        </w:numPr>
        <w:ind w:hanging="360"/>
        <w:contextualSpacing/>
        <w:rPr>
          <w:del w:id="16" w:author="Rachelle Byars-Sargent" w:date="2017-09-23T21:18:00Z"/>
        </w:rPr>
      </w:pPr>
      <w:del w:id="17" w:author="Rachelle Byars-Sargent" w:date="2017-09-23T21:17:00Z">
        <w:r w:rsidDel="00A12B23">
          <w:fldChar w:fldCharType="begin"/>
        </w:r>
        <w:r w:rsidDel="00A12B23">
          <w:delInstrText xml:space="preserve"> HYPERLINK \l "h.ueln8nevu620" \h </w:delInstrText>
        </w:r>
        <w:r w:rsidDel="00A12B23">
          <w:fldChar w:fldCharType="separate"/>
        </w:r>
        <w:r w:rsidDel="00A12B23">
          <w:rPr>
            <w:color w:val="1155CC"/>
            <w:u w:val="single"/>
          </w:rPr>
          <w:delText>Franchise</w:delText>
        </w:r>
        <w:r w:rsidDel="00A12B23">
          <w:rPr>
            <w:color w:val="1155CC"/>
            <w:u w:val="single"/>
          </w:rPr>
          <w:fldChar w:fldCharType="end"/>
        </w:r>
        <w:r w:rsidDel="00A12B23">
          <w:delText xml:space="preserve"> </w:delText>
        </w:r>
      </w:del>
      <w:del w:id="18" w:author="Rachelle Byars-Sargent" w:date="2017-09-23T21:18:00Z">
        <w:r w:rsidDel="00A12B23">
          <w:delText>(optional)</w:delText>
        </w:r>
      </w:del>
    </w:p>
    <w:p w:rsidR="00723DFC" w:rsidRDefault="00C76068" w:rsidP="00723DFC">
      <w:pPr>
        <w:numPr>
          <w:ilvl w:val="0"/>
          <w:numId w:val="1"/>
        </w:numPr>
        <w:ind w:hanging="360"/>
        <w:contextualSpacing/>
      </w:pPr>
      <w:r>
        <w:fldChar w:fldCharType="begin"/>
      </w:r>
      <w:r>
        <w:instrText xml:space="preserve"> HYPERLINK \l "h.fj84pzkguz3g" \h </w:instrText>
      </w:r>
      <w:r>
        <w:fldChar w:fldCharType="separate"/>
      </w:r>
      <w:r w:rsidR="00723DFC">
        <w:rPr>
          <w:color w:val="1155CC"/>
          <w:u w:val="single"/>
        </w:rPr>
        <w:t>Series</w:t>
      </w:r>
      <w:r>
        <w:rPr>
          <w:color w:val="1155CC"/>
          <w:u w:val="single"/>
        </w:rPr>
        <w:fldChar w:fldCharType="end"/>
      </w:r>
    </w:p>
    <w:p w:rsidR="00723DFC" w:rsidRDefault="00C76068" w:rsidP="00723DFC">
      <w:pPr>
        <w:numPr>
          <w:ilvl w:val="0"/>
          <w:numId w:val="1"/>
        </w:numPr>
        <w:ind w:hanging="360"/>
        <w:contextualSpacing/>
      </w:pPr>
      <w:r>
        <w:fldChar w:fldCharType="begin"/>
      </w:r>
      <w:r>
        <w:instrText xml:space="preserve"> HYPERLINK \l "h.4k798b48fl3a" \h </w:instrText>
      </w:r>
      <w:r>
        <w:fldChar w:fldCharType="separate"/>
      </w:r>
      <w:r w:rsidR="00723DFC">
        <w:rPr>
          <w:color w:val="1155CC"/>
          <w:u w:val="single"/>
        </w:rPr>
        <w:t>Season</w:t>
      </w:r>
      <w:r>
        <w:rPr>
          <w:color w:val="1155CC"/>
          <w:u w:val="single"/>
        </w:rPr>
        <w:fldChar w:fldCharType="end"/>
      </w:r>
    </w:p>
    <w:p w:rsidR="00723DFC" w:rsidDel="00A12B23" w:rsidRDefault="00723DFC" w:rsidP="00723DFC">
      <w:pPr>
        <w:numPr>
          <w:ilvl w:val="0"/>
          <w:numId w:val="1"/>
        </w:numPr>
        <w:ind w:hanging="360"/>
        <w:contextualSpacing/>
        <w:rPr>
          <w:del w:id="19" w:author="Rachelle Byars-Sargent" w:date="2017-09-23T21:18:00Z"/>
        </w:rPr>
      </w:pPr>
      <w:del w:id="20" w:author="Rachelle Byars-Sargent" w:date="2017-09-23T21:18:00Z">
        <w:r w:rsidDel="00A12B23">
          <w:fldChar w:fldCharType="begin"/>
        </w:r>
        <w:r w:rsidDel="00A12B23">
          <w:delInstrText xml:space="preserve"> HYPERLINK \l "h.dvoudw3nhuzz" \h </w:delInstrText>
        </w:r>
        <w:r w:rsidDel="00A12B23">
          <w:fldChar w:fldCharType="separate"/>
        </w:r>
        <w:r w:rsidDel="00A12B23">
          <w:rPr>
            <w:color w:val="1155CC"/>
            <w:u w:val="single"/>
          </w:rPr>
          <w:delText>Sub Series</w:delText>
        </w:r>
        <w:r w:rsidDel="00A12B23">
          <w:rPr>
            <w:color w:val="1155CC"/>
            <w:u w:val="single"/>
          </w:rPr>
          <w:fldChar w:fldCharType="end"/>
        </w:r>
        <w:r w:rsidDel="00A12B23">
          <w:delText xml:space="preserve"> (optional)</w:delText>
        </w:r>
      </w:del>
    </w:p>
    <w:p w:rsidR="00723DFC" w:rsidDel="00A12B23" w:rsidRDefault="00723DFC" w:rsidP="00723DFC">
      <w:pPr>
        <w:numPr>
          <w:ilvl w:val="0"/>
          <w:numId w:val="1"/>
        </w:numPr>
        <w:ind w:hanging="360"/>
        <w:contextualSpacing/>
        <w:rPr>
          <w:del w:id="21" w:author="Rachelle Byars-Sargent" w:date="2017-09-23T21:18:00Z"/>
        </w:rPr>
      </w:pPr>
      <w:del w:id="22" w:author="Rachelle Byars-Sargent" w:date="2017-09-23T21:18:00Z">
        <w:r w:rsidDel="00A12B23">
          <w:fldChar w:fldCharType="begin"/>
        </w:r>
        <w:r w:rsidDel="00A12B23">
          <w:delInstrText xml:space="preserve"> HYPERLINK \l "h.f0mqh86eha7u" \h </w:delInstrText>
        </w:r>
        <w:r w:rsidDel="00A12B23">
          <w:fldChar w:fldCharType="separate"/>
        </w:r>
        <w:r w:rsidDel="00A12B23">
          <w:rPr>
            <w:color w:val="1155CC"/>
            <w:u w:val="single"/>
          </w:rPr>
          <w:delText>Sub Season</w:delText>
        </w:r>
        <w:r w:rsidDel="00A12B23">
          <w:rPr>
            <w:color w:val="1155CC"/>
            <w:u w:val="single"/>
          </w:rPr>
          <w:fldChar w:fldCharType="end"/>
        </w:r>
        <w:r w:rsidDel="00A12B23">
          <w:delText xml:space="preserve"> (optional)</w:delText>
        </w:r>
      </w:del>
    </w:p>
    <w:p w:rsidR="00723DFC" w:rsidRPr="00186B4C" w:rsidRDefault="00C76068" w:rsidP="00723DFC">
      <w:pPr>
        <w:numPr>
          <w:ilvl w:val="0"/>
          <w:numId w:val="1"/>
        </w:numPr>
        <w:ind w:hanging="360"/>
        <w:contextualSpacing/>
        <w:rPr>
          <w:ins w:id="23" w:author="Rachelle Byars-Sargent" w:date="2017-09-23T21:48:00Z"/>
          <w:rPrChange w:id="24" w:author="Rachelle Byars-Sargent" w:date="2017-09-23T21:48:00Z">
            <w:rPr>
              <w:ins w:id="25" w:author="Rachelle Byars-Sargent" w:date="2017-09-23T21:48:00Z"/>
              <w:color w:val="1155CC"/>
              <w:u w:val="single"/>
            </w:rPr>
          </w:rPrChange>
        </w:rPr>
      </w:pPr>
      <w:r>
        <w:fldChar w:fldCharType="begin"/>
      </w:r>
      <w:r>
        <w:instrText xml:space="preserve"> HYPERLINK \l "h.7q8zszeso590" \h </w:instrText>
      </w:r>
      <w:r>
        <w:fldChar w:fldCharType="separate"/>
      </w:r>
      <w:r w:rsidR="00723DFC">
        <w:rPr>
          <w:color w:val="1155CC"/>
          <w:u w:val="single"/>
        </w:rPr>
        <w:t>Episode</w:t>
      </w:r>
      <w:r>
        <w:rPr>
          <w:color w:val="1155CC"/>
          <w:u w:val="single"/>
        </w:rPr>
        <w:fldChar w:fldCharType="end"/>
      </w:r>
    </w:p>
    <w:p w:rsidR="00186B4C" w:rsidDel="00D53138" w:rsidRDefault="00186B4C" w:rsidP="00723DFC">
      <w:pPr>
        <w:numPr>
          <w:ilvl w:val="0"/>
          <w:numId w:val="1"/>
        </w:numPr>
        <w:ind w:hanging="360"/>
        <w:contextualSpacing/>
        <w:rPr>
          <w:del w:id="26" w:author="Rachelle Byars-Sargent" w:date="2017-10-14T22:51:00Z"/>
        </w:rPr>
      </w:pPr>
    </w:p>
    <w:p w:rsidR="00723DFC" w:rsidDel="00186B4C" w:rsidRDefault="00723DFC" w:rsidP="00723DFC">
      <w:pPr>
        <w:numPr>
          <w:ilvl w:val="0"/>
          <w:numId w:val="1"/>
        </w:numPr>
        <w:ind w:hanging="360"/>
        <w:contextualSpacing/>
        <w:rPr>
          <w:del w:id="27" w:author="Rachelle Byars-Sargent" w:date="2017-09-23T21:48:00Z"/>
        </w:rPr>
      </w:pPr>
      <w:del w:id="28" w:author="Rachelle Byars-Sargent" w:date="2017-09-23T21:48:00Z">
        <w:r w:rsidDel="00186B4C">
          <w:fldChar w:fldCharType="begin"/>
        </w:r>
        <w:r w:rsidDel="00186B4C">
          <w:delInstrText xml:space="preserve"> HYPERLINK \l "h.kf4mxv5kadr5" \h </w:delInstrText>
        </w:r>
        <w:r w:rsidDel="00186B4C">
          <w:fldChar w:fldCharType="separate"/>
        </w:r>
        <w:r w:rsidDel="00186B4C">
          <w:rPr>
            <w:color w:val="1155CC"/>
            <w:u w:val="single"/>
          </w:rPr>
          <w:delText>Story</w:delText>
        </w:r>
        <w:r w:rsidDel="00186B4C">
          <w:rPr>
            <w:color w:val="1155CC"/>
            <w:u w:val="single"/>
          </w:rPr>
          <w:fldChar w:fldCharType="end"/>
        </w:r>
      </w:del>
    </w:p>
    <w:p w:rsidR="00723DFC" w:rsidRDefault="00723DFC" w:rsidP="00723DFC"/>
    <w:p w:rsidR="00723DFC" w:rsidRDefault="00723DFC" w:rsidP="00723DFC">
      <w:r>
        <w:t>Curated Compilations</w:t>
      </w:r>
    </w:p>
    <w:p w:rsidR="00723DFC" w:rsidRDefault="00723DFC" w:rsidP="00723DFC">
      <w:pPr>
        <w:numPr>
          <w:ilvl w:val="0"/>
          <w:numId w:val="1"/>
        </w:numPr>
        <w:ind w:hanging="360"/>
        <w:contextualSpacing/>
      </w:pPr>
      <w:del w:id="29" w:author="Rachelle Byars-Sargent" w:date="2017-09-23T21:18:00Z">
        <w:r w:rsidDel="00A12B23">
          <w:fldChar w:fldCharType="begin"/>
        </w:r>
        <w:r w:rsidDel="00A12B23">
          <w:delInstrText xml:space="preserve"> HYPERLINK \l "h.s8x3up4gkz35" \h </w:delInstrText>
        </w:r>
        <w:r w:rsidDel="00A12B23">
          <w:fldChar w:fldCharType="separate"/>
        </w:r>
        <w:r w:rsidDel="00A12B23">
          <w:rPr>
            <w:color w:val="1155CC"/>
            <w:u w:val="single"/>
          </w:rPr>
          <w:delText>Release</w:delText>
        </w:r>
        <w:r w:rsidDel="00A12B23">
          <w:rPr>
            <w:color w:val="1155CC"/>
            <w:u w:val="single"/>
          </w:rPr>
          <w:fldChar w:fldCharType="end"/>
        </w:r>
      </w:del>
      <w:ins w:id="30" w:author="Rachelle Byars-Sargent" w:date="2017-09-23T21:18:00Z">
        <w:r w:rsidR="00A12B23">
          <w:fldChar w:fldCharType="begin"/>
        </w:r>
        <w:r w:rsidR="00A12B23">
          <w:instrText xml:space="preserve"> HYPERLINK \l "h.ueln8nevu620" \h </w:instrText>
        </w:r>
        <w:r w:rsidR="00A12B23">
          <w:fldChar w:fldCharType="separate"/>
        </w:r>
        <w:r w:rsidR="00A12B23">
          <w:rPr>
            <w:color w:val="1155CC"/>
            <w:u w:val="single"/>
          </w:rPr>
          <w:t>Co</w:t>
        </w:r>
      </w:ins>
      <w:ins w:id="31" w:author="Rachelle Byars-Sargent" w:date="2017-10-16T13:44:00Z">
        <w:r w:rsidR="002B04EF">
          <w:rPr>
            <w:color w:val="1155CC"/>
            <w:u w:val="single"/>
          </w:rPr>
          <w:t>mpilation</w:t>
        </w:r>
      </w:ins>
      <w:ins w:id="32" w:author="Rachelle Byars-Sargent" w:date="2017-09-23T21:18:00Z">
        <w:r w:rsidR="00A12B23">
          <w:rPr>
            <w:color w:val="1155CC"/>
            <w:u w:val="single"/>
          </w:rPr>
          <w:fldChar w:fldCharType="end"/>
        </w:r>
        <w:r w:rsidR="00A12B23">
          <w:t xml:space="preserve"> (optional)</w:t>
        </w:r>
      </w:ins>
    </w:p>
    <w:p w:rsidR="00723DFC" w:rsidRDefault="00723DFC" w:rsidP="00723DFC"/>
    <w:p w:rsidR="00723DFC" w:rsidRDefault="00723DFC" w:rsidP="00723DFC">
      <w:del w:id="33" w:author="Rachelle Byars-Sargent" w:date="2017-09-23T21:18:00Z">
        <w:r w:rsidDel="00A12B23">
          <w:delText>Tangible Assets</w:delText>
        </w:r>
      </w:del>
      <w:ins w:id="34" w:author="Rachelle Byars-Sargent" w:date="2017-09-23T21:18:00Z">
        <w:r w:rsidR="00A12B23">
          <w:t>Distributable Works</w:t>
        </w:r>
      </w:ins>
    </w:p>
    <w:p w:rsidR="00723DFC" w:rsidRPr="00D53138" w:rsidRDefault="00C76068" w:rsidP="00723DFC">
      <w:pPr>
        <w:numPr>
          <w:ilvl w:val="0"/>
          <w:numId w:val="1"/>
        </w:numPr>
        <w:ind w:hanging="360"/>
        <w:contextualSpacing/>
        <w:rPr>
          <w:ins w:id="35" w:author="Rachelle Byars-Sargent" w:date="2017-10-14T22:51:00Z"/>
          <w:rPrChange w:id="36" w:author="Rachelle Byars-Sargent" w:date="2017-10-14T22:51:00Z">
            <w:rPr>
              <w:ins w:id="37" w:author="Rachelle Byars-Sargent" w:date="2017-10-14T22:51:00Z"/>
              <w:color w:val="1155CC"/>
              <w:u w:val="single"/>
            </w:rPr>
          </w:rPrChange>
        </w:rPr>
      </w:pPr>
      <w:r>
        <w:fldChar w:fldCharType="begin"/>
      </w:r>
      <w:r>
        <w:instrText xml:space="preserve"> HYPERLINK \l "h.uooamhfqzh1r" \h </w:instrText>
      </w:r>
      <w:r>
        <w:fldChar w:fldCharType="separate"/>
      </w:r>
      <w:r w:rsidR="00723DFC">
        <w:rPr>
          <w:color w:val="1155CC"/>
          <w:u w:val="single"/>
        </w:rPr>
        <w:t>Manifestation</w:t>
      </w:r>
      <w:r>
        <w:rPr>
          <w:color w:val="1155CC"/>
          <w:u w:val="single"/>
        </w:rPr>
        <w:fldChar w:fldCharType="end"/>
      </w:r>
    </w:p>
    <w:p w:rsidR="00D53138" w:rsidRDefault="00D53138">
      <w:pPr>
        <w:contextualSpacing/>
        <w:rPr>
          <w:ins w:id="38" w:author="Rachelle Byars-Sargent" w:date="2017-10-14T22:51:00Z"/>
          <w:color w:val="1155CC"/>
          <w:u w:val="single"/>
        </w:rPr>
        <w:pPrChange w:id="39" w:author="Rachelle Byars-Sargent" w:date="2017-10-14T22:51:00Z">
          <w:pPr>
            <w:numPr>
              <w:numId w:val="1"/>
            </w:numPr>
            <w:ind w:left="720" w:hanging="360"/>
            <w:contextualSpacing/>
          </w:pPr>
        </w:pPrChange>
      </w:pPr>
    </w:p>
    <w:p w:rsidR="00D53138" w:rsidRDefault="00D53138" w:rsidP="00D53138">
      <w:pPr>
        <w:rPr>
          <w:ins w:id="40" w:author="Rachelle Byars-Sargent" w:date="2017-10-14T22:51:00Z"/>
        </w:rPr>
      </w:pPr>
      <w:ins w:id="41" w:author="Rachelle Byars-Sargent" w:date="2017-10-14T22:51:00Z">
        <w:r>
          <w:t>Physical Files</w:t>
        </w:r>
      </w:ins>
    </w:p>
    <w:p w:rsidR="00D53138" w:rsidRDefault="00D53138" w:rsidP="00D53138">
      <w:pPr>
        <w:numPr>
          <w:ilvl w:val="0"/>
          <w:numId w:val="1"/>
        </w:numPr>
        <w:ind w:hanging="360"/>
        <w:contextualSpacing/>
        <w:rPr>
          <w:ins w:id="42" w:author="Rachelle Byars-Sargent" w:date="2017-10-14T22:51:00Z"/>
        </w:rPr>
      </w:pPr>
      <w:ins w:id="43" w:author="Rachelle Byars-Sargent" w:date="2017-10-14T22:51:00Z">
        <w:r>
          <w:rPr>
            <w:color w:val="1155CC"/>
            <w:u w:val="single"/>
          </w:rPr>
          <w:t>Asset</w:t>
        </w:r>
      </w:ins>
    </w:p>
    <w:p w:rsidR="00D53138" w:rsidRDefault="00D53138">
      <w:pPr>
        <w:contextualSpacing/>
        <w:pPrChange w:id="44" w:author="Rachelle Byars-Sargent" w:date="2017-10-14T22:51:00Z">
          <w:pPr>
            <w:numPr>
              <w:numId w:val="1"/>
            </w:numPr>
            <w:ind w:left="720" w:hanging="360"/>
            <w:contextualSpacing/>
          </w:pPr>
        </w:pPrChange>
      </w:pPr>
    </w:p>
    <w:p w:rsidR="00C76068" w:rsidRDefault="00C76068">
      <w:pPr>
        <w:rPr>
          <w:ins w:id="45" w:author="Rachelle Byars-Sargent" w:date="2017-10-16T13:06:00Z"/>
        </w:rPr>
      </w:pPr>
      <w:ins w:id="46" w:author="Rachelle Byars-Sargent" w:date="2017-10-16T13:06:00Z">
        <w:r>
          <w:br w:type="page"/>
        </w:r>
      </w:ins>
    </w:p>
    <w:p w:rsidR="00723DFC" w:rsidDel="002B04EF" w:rsidRDefault="00723DFC" w:rsidP="00723DFC">
      <w:pPr>
        <w:rPr>
          <w:del w:id="47" w:author="Rachelle Byars-Sargent" w:date="2017-10-16T13:44:00Z"/>
        </w:rPr>
      </w:pPr>
    </w:p>
    <w:p w:rsidR="00723DFC" w:rsidDel="00A12B23" w:rsidRDefault="00723DFC" w:rsidP="00723DFC">
      <w:pPr>
        <w:rPr>
          <w:del w:id="48" w:author="Rachelle Byars-Sargent" w:date="2017-09-23T21:17:00Z"/>
        </w:rPr>
      </w:pPr>
      <w:del w:id="49" w:author="Rachelle Byars-Sargent" w:date="2017-09-23T21:17:00Z">
        <w:r w:rsidDel="00A12B23">
          <w:fldChar w:fldCharType="begin"/>
        </w:r>
        <w:r w:rsidDel="00A12B23">
          <w:delInstrText xml:space="preserve"> HYPERLINK \l "h.2zs2s6ybmu1w" \h </w:delInstrText>
        </w:r>
        <w:r w:rsidDel="00A12B23">
          <w:fldChar w:fldCharType="separate"/>
        </w:r>
        <w:r w:rsidDel="00A12B23">
          <w:rPr>
            <w:color w:val="1155CC"/>
            <w:u w:val="single"/>
          </w:rPr>
          <w:delText>Figure 1</w:delText>
        </w:r>
        <w:r w:rsidDel="00A12B23">
          <w:rPr>
            <w:color w:val="1155CC"/>
            <w:u w:val="single"/>
          </w:rPr>
          <w:fldChar w:fldCharType="end"/>
        </w:r>
        <w:r w:rsidDel="00A12B23">
          <w:delText xml:space="preserve"> shows an overview of the core abstract broadcasting concepts and their relationships to each other.</w:delText>
        </w:r>
      </w:del>
    </w:p>
    <w:p w:rsidR="00723DFC" w:rsidDel="00F15BC9" w:rsidRDefault="00723DFC">
      <w:pPr>
        <w:pStyle w:val="Heading4"/>
        <w:numPr>
          <w:ilvl w:val="0"/>
          <w:numId w:val="0"/>
        </w:numPr>
        <w:ind w:left="864" w:hanging="864"/>
        <w:rPr>
          <w:del w:id="50" w:author="Rachelle Byars-Sargent" w:date="2017-09-23T21:24:00Z"/>
        </w:rPr>
        <w:pPrChange w:id="51" w:author="Rachelle Byars-Sargent" w:date="2017-09-23T21:17:00Z">
          <w:pPr>
            <w:pStyle w:val="Heading4"/>
            <w:jc w:val="center"/>
          </w:pPr>
        </w:pPrChange>
      </w:pPr>
      <w:bookmarkStart w:id="52" w:name="h.2zs2s6ybmu1w" w:colFirst="0" w:colLast="0"/>
      <w:bookmarkEnd w:id="52"/>
      <w:del w:id="53" w:author="Rachelle Byars-Sargent" w:date="2017-09-23T21:17:00Z">
        <w:r w:rsidDel="00A12B23">
          <w:delText>Figure 1: Overview of Abstract Content Models</w:delText>
        </w:r>
      </w:del>
    </w:p>
    <w:p w:rsidR="00723DFC" w:rsidDel="00A12B23" w:rsidRDefault="00723DFC" w:rsidP="00723DFC">
      <w:pPr>
        <w:jc w:val="center"/>
        <w:rPr>
          <w:del w:id="54" w:author="Rachelle Byars-Sargent" w:date="2017-09-23T21:17:00Z"/>
        </w:rPr>
      </w:pPr>
      <w:del w:id="55" w:author="Rachelle Byars-Sargent" w:date="2017-09-23T21:17:00Z">
        <w:r w:rsidDel="00A12B23">
          <w:rPr>
            <w:noProof/>
          </w:rPr>
          <w:drawing>
            <wp:inline distT="19050" distB="19050" distL="19050" distR="19050" wp14:anchorId="498325A4" wp14:editId="4747DDF8">
              <wp:extent cx="5743575" cy="6648450"/>
              <wp:effectExtent l="0" t="0" r="0" b="0"/>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6"/>
                      <a:srcRect r="1791" b="1412"/>
                      <a:stretch>
                        <a:fillRect/>
                      </a:stretch>
                    </pic:blipFill>
                    <pic:spPr>
                      <a:xfrm>
                        <a:off x="0" y="0"/>
                        <a:ext cx="5743575" cy="6648450"/>
                      </a:xfrm>
                      <a:prstGeom prst="rect">
                        <a:avLst/>
                      </a:prstGeom>
                      <a:ln/>
                    </pic:spPr>
                  </pic:pic>
                </a:graphicData>
              </a:graphic>
            </wp:inline>
          </w:drawing>
        </w:r>
      </w:del>
    </w:p>
    <w:p w:rsidR="00723DFC" w:rsidDel="00A12B23" w:rsidRDefault="00723DFC" w:rsidP="00723DFC">
      <w:pPr>
        <w:jc w:val="center"/>
        <w:rPr>
          <w:del w:id="56" w:author="Rachelle Byars-Sargent" w:date="2017-09-23T21:17:00Z"/>
        </w:rPr>
      </w:pPr>
      <w:del w:id="57" w:author="Rachelle Byars-Sargent" w:date="2017-09-23T21:17:00Z">
        <w:r w:rsidDel="00A12B23">
          <w:rPr>
            <w:color w:val="666666"/>
            <w:sz w:val="20"/>
            <w:szCs w:val="20"/>
          </w:rPr>
          <w:delText>This diagram shows the hierarchy of abstract content models. Child content models may inherit some metadata values from a parent content model. For example, a Series and an One Time Only from the same Franchise may share metadata with each other.</w:delText>
        </w:r>
      </w:del>
    </w:p>
    <w:p w:rsidR="00723DFC" w:rsidDel="002B04EF" w:rsidRDefault="00723DFC" w:rsidP="00723DFC">
      <w:pPr>
        <w:pStyle w:val="Heading2"/>
        <w:rPr>
          <w:del w:id="58" w:author="Rachelle Byars-Sargent" w:date="2017-10-16T13:44:00Z"/>
        </w:rPr>
      </w:pPr>
      <w:bookmarkStart w:id="59" w:name="h.ueln8nevu620" w:colFirst="0" w:colLast="0"/>
      <w:bookmarkEnd w:id="59"/>
      <w:del w:id="60" w:author="Rachelle Byars-Sargent" w:date="2017-09-23T21:17:00Z">
        <w:r w:rsidDel="00A12B23">
          <w:delText>Franchise</w:delText>
        </w:r>
      </w:del>
    </w:p>
    <w:p w:rsidR="00723DFC" w:rsidDel="00186B4C" w:rsidRDefault="00723DFC">
      <w:pPr>
        <w:numPr>
          <w:ilvl w:val="0"/>
          <w:numId w:val="32"/>
        </w:numPr>
        <w:ind w:hanging="360"/>
        <w:contextualSpacing/>
        <w:rPr>
          <w:del w:id="61" w:author="Rachelle Byars-Sargent" w:date="2017-09-23T21:28:00Z"/>
        </w:rPr>
        <w:pPrChange w:id="62" w:author="Rachelle Byars-Sargent" w:date="2017-09-23T21:29:00Z">
          <w:pPr>
            <w:numPr>
              <w:numId w:val="32"/>
            </w:numPr>
            <w:ind w:left="720" w:firstLine="360"/>
            <w:contextualSpacing/>
          </w:pPr>
        </w:pPrChange>
      </w:pPr>
      <w:del w:id="63" w:author="Rachelle Byars-Sargent" w:date="2017-10-16T13:44:00Z">
        <w:r w:rsidDel="002B04EF">
          <w:delText xml:space="preserve">This </w:delText>
        </w:r>
      </w:del>
      <w:del w:id="64" w:author="Rachelle Byars-Sargent" w:date="2017-09-23T21:28:00Z">
        <w:r w:rsidDel="00F15BC9">
          <w:delText>element is an optional super container for special circumstances</w:delText>
        </w:r>
      </w:del>
      <w:del w:id="65" w:author="Rachelle Byars-Sargent" w:date="2017-09-23T21:56:00Z">
        <w:r w:rsidDel="001A2723">
          <w:delText>, such as the following:</w:delText>
        </w:r>
      </w:del>
    </w:p>
    <w:p w:rsidR="00723DFC" w:rsidDel="00BC0BCB" w:rsidRDefault="00723DFC" w:rsidP="00723DFC">
      <w:pPr>
        <w:rPr>
          <w:del w:id="66" w:author="Rachelle Byars-Sargent" w:date="2017-09-23T21:30:00Z"/>
        </w:rPr>
      </w:pPr>
    </w:p>
    <w:p w:rsidR="00723DFC" w:rsidDel="001A2723" w:rsidRDefault="00723DFC">
      <w:pPr>
        <w:numPr>
          <w:ilvl w:val="0"/>
          <w:numId w:val="32"/>
        </w:numPr>
        <w:ind w:hanging="360"/>
        <w:contextualSpacing/>
        <w:rPr>
          <w:del w:id="67" w:author="Rachelle Byars-Sargent" w:date="2017-09-23T21:56:00Z"/>
        </w:rPr>
        <w:pPrChange w:id="68" w:author="Rachelle Byars-Sargent" w:date="2017-09-23T21:29:00Z">
          <w:pPr>
            <w:numPr>
              <w:numId w:val="32"/>
            </w:numPr>
            <w:ind w:left="720" w:firstLine="360"/>
            <w:contextualSpacing/>
          </w:pPr>
        </w:pPrChange>
      </w:pPr>
      <w:del w:id="69" w:author="Rachelle Byars-Sargent" w:date="2017-09-23T21:56:00Z">
        <w:r w:rsidDel="001A2723">
          <w:delText xml:space="preserve">Grouping a large body of work (e.g. </w:delText>
        </w:r>
      </w:del>
      <w:del w:id="70" w:author="Rachelle Byars-Sargent" w:date="2017-09-23T21:29:00Z">
        <w:r w:rsidDel="00F15BC9">
          <w:delText>Ken Burns Collection</w:delText>
        </w:r>
      </w:del>
      <w:del w:id="71" w:author="Rachelle Byars-Sargent" w:date="2017-09-23T21:56:00Z">
        <w:r w:rsidDel="001A2723">
          <w:delText>)</w:delText>
        </w:r>
      </w:del>
    </w:p>
    <w:p w:rsidR="00723DFC" w:rsidDel="001A2723" w:rsidRDefault="00723DFC" w:rsidP="00723DFC">
      <w:pPr>
        <w:numPr>
          <w:ilvl w:val="0"/>
          <w:numId w:val="32"/>
        </w:numPr>
        <w:ind w:hanging="360"/>
        <w:contextualSpacing/>
        <w:rPr>
          <w:del w:id="72" w:author="Rachelle Byars-Sargent" w:date="2017-09-23T21:56:00Z"/>
        </w:rPr>
      </w:pPr>
      <w:del w:id="73" w:author="Rachelle Byars-Sargent" w:date="2017-09-23T21:56:00Z">
        <w:r w:rsidDel="001A2723">
          <w:lastRenderedPageBreak/>
          <w:delText>Aggregating content for an anthology Series (e.g. Masterpiece)</w:delText>
        </w:r>
      </w:del>
    </w:p>
    <w:p w:rsidR="00723DFC" w:rsidDel="001A2723" w:rsidRDefault="00723DFC">
      <w:pPr>
        <w:pStyle w:val="Heading3"/>
        <w:numPr>
          <w:ilvl w:val="0"/>
          <w:numId w:val="0"/>
        </w:numPr>
        <w:ind w:left="720"/>
        <w:rPr>
          <w:del w:id="74" w:author="Rachelle Byars-Sargent" w:date="2017-09-23T21:57:00Z"/>
        </w:rPr>
        <w:pPrChange w:id="75" w:author="Rachelle Byars-Sargent" w:date="2017-09-23T21:57:00Z">
          <w:pPr>
            <w:pStyle w:val="Heading3"/>
          </w:pPr>
        </w:pPrChange>
      </w:pPr>
      <w:bookmarkStart w:id="76" w:name="h.eih1ff1mtqps" w:colFirst="0" w:colLast="0"/>
      <w:bookmarkEnd w:id="76"/>
      <w:del w:id="77" w:author="Rachelle Byars-Sargent" w:date="2017-09-23T21:57:00Z">
        <w:r w:rsidDel="001A2723">
          <w:delText xml:space="preserve">How a </w:delText>
        </w:r>
      </w:del>
      <w:del w:id="78" w:author="Rachelle Byars-Sargent" w:date="2017-09-23T21:30:00Z">
        <w:r w:rsidDel="00BC0BCB">
          <w:delText xml:space="preserve">Franchise </w:delText>
        </w:r>
      </w:del>
      <w:del w:id="79" w:author="Rachelle Byars-Sargent" w:date="2017-09-23T21:57:00Z">
        <w:r w:rsidDel="001A2723">
          <w:delText>Relates to Other Concepts</w:delText>
        </w:r>
      </w:del>
    </w:p>
    <w:p w:rsidR="00723DFC" w:rsidDel="00BC0BCB" w:rsidRDefault="00723DFC">
      <w:pPr>
        <w:pStyle w:val="Heading3"/>
        <w:numPr>
          <w:ilvl w:val="0"/>
          <w:numId w:val="0"/>
        </w:numPr>
        <w:ind w:left="720"/>
        <w:rPr>
          <w:del w:id="80" w:author="Rachelle Byars-Sargent" w:date="2017-09-23T21:30:00Z"/>
        </w:rPr>
        <w:pPrChange w:id="81" w:author="Rachelle Byars-Sargent" w:date="2017-09-23T21:57:00Z">
          <w:pPr>
            <w:pStyle w:val="Heading3"/>
          </w:pPr>
        </w:pPrChange>
      </w:pPr>
      <w:del w:id="82" w:author="Rachelle Byars-Sargent" w:date="2017-09-23T21:30:00Z">
        <w:r w:rsidDel="00BC0BCB">
          <w:delText xml:space="preserve">As represented in </w:delText>
        </w:r>
        <w:r w:rsidDel="00BC0BCB">
          <w:fldChar w:fldCharType="begin"/>
        </w:r>
        <w:r w:rsidDel="00BC0BCB">
          <w:delInstrText xml:space="preserve"> HYPERLINK \l "h.2zs2s6ybmu1w" \h </w:delInstrText>
        </w:r>
        <w:r w:rsidDel="00BC0BCB">
          <w:fldChar w:fldCharType="separate"/>
        </w:r>
        <w:r w:rsidDel="00BC0BCB">
          <w:rPr>
            <w:color w:val="1155CC"/>
            <w:u w:val="single"/>
          </w:rPr>
          <w:delText>Figure 1</w:delText>
        </w:r>
        <w:r w:rsidDel="00BC0BCB">
          <w:rPr>
            <w:color w:val="1155CC"/>
            <w:u w:val="single"/>
          </w:rPr>
          <w:fldChar w:fldCharType="end"/>
        </w:r>
        <w:r w:rsidDel="00BC0BCB">
          <w:delText xml:space="preserve">, a Franchise has the following relationships with other concepts: </w:delText>
        </w:r>
      </w:del>
    </w:p>
    <w:p w:rsidR="00723DFC" w:rsidDel="002B04EF" w:rsidRDefault="00723DFC">
      <w:pPr>
        <w:pStyle w:val="Heading3"/>
        <w:numPr>
          <w:ilvl w:val="0"/>
          <w:numId w:val="0"/>
        </w:numPr>
        <w:ind w:left="720"/>
        <w:rPr>
          <w:del w:id="83" w:author="Rachelle Byars-Sargent" w:date="2017-10-16T13:44:00Z"/>
        </w:rPr>
        <w:pPrChange w:id="84" w:author="Rachelle Byars-Sargent" w:date="2017-09-23T21:57:00Z">
          <w:pPr>
            <w:pStyle w:val="Heading3"/>
          </w:pPr>
        </w:pPrChange>
      </w:pPr>
    </w:p>
    <w:tbl>
      <w:tblPr>
        <w:tblW w:w="9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640"/>
      </w:tblGrid>
      <w:tr w:rsidR="00C76068" w:rsidDel="002B04EF" w:rsidTr="00454765">
        <w:trPr>
          <w:del w:id="85" w:author="Rachelle Byars-Sargent" w:date="2017-10-16T13:44:00Z"/>
        </w:trPr>
        <w:tc>
          <w:tcPr>
            <w:tcW w:w="1720" w:type="dxa"/>
            <w:shd w:val="clear" w:color="auto" w:fill="31849B" w:themeFill="accent5" w:themeFillShade="BF"/>
            <w:tcMar>
              <w:top w:w="100" w:type="dxa"/>
              <w:left w:w="100" w:type="dxa"/>
              <w:bottom w:w="100" w:type="dxa"/>
              <w:right w:w="100" w:type="dxa"/>
            </w:tcMar>
          </w:tcPr>
          <w:p w:rsidR="00C76068" w:rsidRPr="00454765" w:rsidDel="002B04EF" w:rsidRDefault="00C76068" w:rsidP="007C5BFE">
            <w:pPr>
              <w:rPr>
                <w:del w:id="86" w:author="Rachelle Byars-Sargent" w:date="2017-10-16T13:44:00Z"/>
                <w:rFonts w:ascii="Calibri" w:hAnsi="Calibri"/>
                <w:b/>
                <w:bCs/>
                <w:color w:val="FFFFFF"/>
                <w:sz w:val="24"/>
                <w:szCs w:val="24"/>
                <w:rPrChange w:id="87" w:author="Rachelle Byars-Sargent" w:date="2017-10-16T13:35:00Z">
                  <w:rPr>
                    <w:del w:id="88" w:author="Rachelle Byars-Sargent" w:date="2017-10-16T13:44:00Z"/>
                  </w:rPr>
                </w:rPrChange>
              </w:rPr>
            </w:pPr>
            <w:del w:id="89" w:author="Rachelle Byars-Sargent" w:date="2017-09-23T21:50:00Z">
              <w:r w:rsidRPr="00454765" w:rsidDel="001A2723">
                <w:rPr>
                  <w:rFonts w:ascii="Calibri" w:hAnsi="Calibri"/>
                  <w:b/>
                  <w:bCs/>
                  <w:color w:val="FFFFFF"/>
                  <w:sz w:val="24"/>
                  <w:szCs w:val="24"/>
                  <w:rPrChange w:id="90" w:author="Rachelle Byars-Sargent" w:date="2017-10-16T13:35:00Z">
                    <w:rPr>
                      <w:b/>
                      <w:color w:val="FFFFFF"/>
                    </w:rPr>
                  </w:rPrChange>
                </w:rPr>
                <w:delText>Relationship</w:delText>
              </w:r>
            </w:del>
          </w:p>
        </w:tc>
      </w:tr>
      <w:tr w:rsidR="00C76068" w:rsidDel="002B04EF" w:rsidTr="00454765">
        <w:trPr>
          <w:del w:id="91" w:author="Rachelle Byars-Sargent" w:date="2017-10-16T13:44:00Z"/>
        </w:trPr>
        <w:tc>
          <w:tcPr>
            <w:tcW w:w="1720" w:type="dxa"/>
            <w:tcMar>
              <w:top w:w="100" w:type="dxa"/>
              <w:left w:w="100" w:type="dxa"/>
              <w:bottom w:w="100" w:type="dxa"/>
              <w:right w:w="100" w:type="dxa"/>
            </w:tcMar>
          </w:tcPr>
          <w:p w:rsidR="00C76068" w:rsidDel="002B04EF" w:rsidRDefault="00C76068">
            <w:pPr>
              <w:rPr>
                <w:del w:id="92" w:author="Rachelle Byars-Sargent" w:date="2017-10-16T13:44:00Z"/>
              </w:rPr>
            </w:pPr>
            <w:del w:id="93" w:author="Rachelle Byars-Sargent" w:date="2017-09-23T21:50:00Z">
              <w:r w:rsidDel="001A2723">
                <w:delText>contains</w:delText>
              </w:r>
            </w:del>
          </w:p>
        </w:tc>
      </w:tr>
    </w:tbl>
    <w:p w:rsidR="00723DFC" w:rsidDel="002B04EF" w:rsidRDefault="00723DFC" w:rsidP="00723DFC">
      <w:pPr>
        <w:pStyle w:val="Heading3"/>
        <w:rPr>
          <w:del w:id="94" w:author="Rachelle Byars-Sargent" w:date="2017-10-16T13:44:00Z"/>
        </w:rPr>
      </w:pPr>
      <w:bookmarkStart w:id="95" w:name="h.og3dip6l6ep3" w:colFirst="0" w:colLast="0"/>
      <w:bookmarkEnd w:id="95"/>
      <w:del w:id="96" w:author="Rachelle Byars-Sargent" w:date="2017-09-23T22:03:00Z">
        <w:r w:rsidDel="00235E46">
          <w:delText xml:space="preserve">Franchise </w:delText>
        </w:r>
      </w:del>
      <w:del w:id="97" w:author="Rachelle Byars-Sargent" w:date="2017-09-25T11:16:00Z">
        <w:r w:rsidDel="00BB5179">
          <w:delText>Metadata Fields</w:delText>
        </w:r>
      </w:del>
    </w:p>
    <w:p w:rsidR="00723DFC" w:rsidDel="00454765" w:rsidRDefault="00723DFC">
      <w:pPr>
        <w:rPr>
          <w:del w:id="98" w:author="Rachelle Byars-Sargent" w:date="2017-10-16T13:28:00Z"/>
        </w:rPr>
      </w:pPr>
      <w:del w:id="99" w:author="Rachelle Byars-Sargent" w:date="2017-09-23T22:03:00Z">
        <w:r w:rsidDel="00235E46">
          <w:delText>The metadata fields associated with a Franchise include the fields</w:delText>
        </w:r>
      </w:del>
      <w:del w:id="100" w:author="Rachelle Byars-Sargent" w:date="2017-10-16T13:44:00Z">
        <w:r w:rsidDel="002B04EF">
          <w:delText xml:space="preserve"> detailed in the following table:</w:delText>
        </w:r>
      </w:del>
    </w:p>
    <w:p w:rsidR="00723DFC" w:rsidDel="00454765" w:rsidRDefault="00723DFC" w:rsidP="00723DFC">
      <w:pPr>
        <w:rPr>
          <w:del w:id="101" w:author="Rachelle Byars-Sargent" w:date="2017-10-16T13:34:00Z"/>
        </w:rPr>
      </w:pPr>
    </w:p>
    <w:p w:rsidR="00723DFC" w:rsidRDefault="00723DFC" w:rsidP="00723DFC">
      <w:pPr>
        <w:pStyle w:val="Heading2"/>
      </w:pPr>
      <w:bookmarkStart w:id="102" w:name="h.fj84pzkguz3g" w:colFirst="0" w:colLast="0"/>
      <w:bookmarkEnd w:id="102"/>
      <w:r>
        <w:t>Series</w:t>
      </w:r>
    </w:p>
    <w:p w:rsidR="004E40BD" w:rsidDel="004E40BD" w:rsidRDefault="00723DFC" w:rsidP="004E40BD">
      <w:pPr>
        <w:pStyle w:val="Heading3"/>
        <w:rPr>
          <w:del w:id="103" w:author="Rachelle Byars-Sargent" w:date="2017-10-14T22:48:00Z"/>
          <w:moveTo w:id="104" w:author="Rachelle Byars-Sargent" w:date="2017-10-14T22:47:00Z"/>
        </w:rPr>
      </w:pPr>
      <w:r>
        <w:t xml:space="preserve">For most programs, the Series is the name of the program and contains multiple </w:t>
      </w:r>
      <w:r w:rsidR="00C76068">
        <w:rPr>
          <w:b w:val="0"/>
          <w:bCs w:val="0"/>
        </w:rPr>
        <w:fldChar w:fldCharType="begin"/>
      </w:r>
      <w:r w:rsidR="00C76068">
        <w:rPr>
          <w:b w:val="0"/>
          <w:bCs w:val="0"/>
        </w:rPr>
        <w:instrText xml:space="preserve"> HYPERLINK \l "h.4k798b48fl3a" \h </w:instrText>
      </w:r>
      <w:r w:rsidR="00C76068">
        <w:rPr>
          <w:b w:val="0"/>
          <w:bCs w:val="0"/>
        </w:rPr>
        <w:fldChar w:fldCharType="separate"/>
      </w:r>
      <w:r>
        <w:rPr>
          <w:color w:val="1155CC"/>
          <w:u w:val="single"/>
        </w:rPr>
        <w:t>Seasons</w:t>
      </w:r>
      <w:r w:rsidR="00C76068">
        <w:rPr>
          <w:b w:val="0"/>
          <w:bCs w:val="0"/>
          <w:color w:val="1155CC"/>
          <w:u w:val="single"/>
        </w:rPr>
        <w:fldChar w:fldCharType="end"/>
      </w:r>
      <w:r>
        <w:t xml:space="preserve"> that run for several </w:t>
      </w:r>
      <w:r w:rsidR="00C76068">
        <w:rPr>
          <w:b w:val="0"/>
          <w:bCs w:val="0"/>
        </w:rPr>
        <w:fldChar w:fldCharType="begin"/>
      </w:r>
      <w:r w:rsidR="00C76068">
        <w:rPr>
          <w:b w:val="0"/>
          <w:bCs w:val="0"/>
        </w:rPr>
        <w:instrText xml:space="preserve"> HYPERLINK \l "h.7q8zszeso590" \h </w:instrText>
      </w:r>
      <w:r w:rsidR="00C76068">
        <w:rPr>
          <w:b w:val="0"/>
          <w:bCs w:val="0"/>
        </w:rPr>
        <w:fldChar w:fldCharType="separate"/>
      </w:r>
      <w:r>
        <w:rPr>
          <w:color w:val="1155CC"/>
          <w:u w:val="single"/>
        </w:rPr>
        <w:t>Episodes</w:t>
      </w:r>
      <w:r w:rsidR="00C76068">
        <w:rPr>
          <w:b w:val="0"/>
          <w:bCs w:val="0"/>
          <w:color w:val="1155CC"/>
          <w:u w:val="single"/>
        </w:rPr>
        <w:fldChar w:fldCharType="end"/>
      </w:r>
      <w:r>
        <w:t xml:space="preserve">. Examples of a Series include NOVA, Nature, </w:t>
      </w:r>
      <w:proofErr w:type="gramStart"/>
      <w:r>
        <w:t>PBS</w:t>
      </w:r>
      <w:proofErr w:type="gramEnd"/>
      <w:r>
        <w:t xml:space="preserve"> </w:t>
      </w:r>
      <w:proofErr w:type="spellStart"/>
      <w:r>
        <w:t>Newshour</w:t>
      </w:r>
      <w:proofErr w:type="spellEnd"/>
      <w:r>
        <w:t>.</w:t>
      </w:r>
      <w:ins w:id="105" w:author="Rachelle Byars-Sargent" w:date="2017-10-14T22:47:00Z">
        <w:r w:rsidR="004E40BD">
          <w:t xml:space="preserve">  </w:t>
        </w:r>
      </w:ins>
      <w:moveToRangeStart w:id="106" w:author="Rachelle Byars-Sargent" w:date="2017-10-14T22:47:00Z" w:name="move495784581"/>
      <w:moveTo w:id="107" w:author="Rachelle Byars-Sargent" w:date="2017-10-14T22:47:00Z">
        <w:del w:id="108" w:author="Rachelle Byars-Sargent" w:date="2017-10-14T22:48:00Z">
          <w:r w:rsidR="004E40BD" w:rsidDel="004E40BD">
            <w:delText>Series Metadata in the Content Lifecycle</w:delText>
          </w:r>
        </w:del>
      </w:moveTo>
    </w:p>
    <w:p w:rsidR="004E40BD" w:rsidDel="004E40BD" w:rsidRDefault="004E40BD" w:rsidP="004E40BD">
      <w:pPr>
        <w:rPr>
          <w:del w:id="109" w:author="Rachelle Byars-Sargent" w:date="2017-10-14T22:47:00Z"/>
          <w:moveTo w:id="110" w:author="Rachelle Byars-Sargent" w:date="2017-10-14T22:47:00Z"/>
        </w:rPr>
      </w:pPr>
      <w:moveTo w:id="111" w:author="Rachelle Byars-Sargent" w:date="2017-10-14T22:47:00Z">
        <w:del w:id="112" w:author="Rachelle Byars-Sargent" w:date="2017-10-14T22:48:00Z">
          <w:r w:rsidDel="004E40BD">
            <w:delText>This section lists the core library, technical, and business metadata associated with a Series and what part of the Lifecycle Phase by which their values should be documented.</w:delText>
          </w:r>
        </w:del>
      </w:moveTo>
    </w:p>
    <w:moveToRangeEnd w:id="106"/>
    <w:p w:rsidR="004E40BD" w:rsidRDefault="004E40BD" w:rsidP="00723DFC"/>
    <w:p w:rsidR="00723DFC" w:rsidRDefault="00723DFC" w:rsidP="00723DFC">
      <w:pPr>
        <w:pStyle w:val="Heading3"/>
      </w:pPr>
      <w:bookmarkStart w:id="113" w:name="h.8zao27mpc48t" w:colFirst="0" w:colLast="0"/>
      <w:bookmarkEnd w:id="113"/>
      <w:r>
        <w:t xml:space="preserve">Series </w:t>
      </w:r>
      <w:ins w:id="114" w:author="Rachelle Byars-Sargent" w:date="2017-10-14T22:48:00Z">
        <w:r w:rsidR="004E40BD">
          <w:t xml:space="preserve">Structural </w:t>
        </w:r>
      </w:ins>
      <w:r>
        <w:t>Relational Metadata</w:t>
      </w:r>
    </w:p>
    <w:p w:rsidR="00723DFC" w:rsidDel="00454765" w:rsidRDefault="00723DFC" w:rsidP="00723DFC">
      <w:pPr>
        <w:rPr>
          <w:del w:id="115" w:author="Rachelle Byars-Sargent" w:date="2017-10-16T13:37:00Z"/>
        </w:rPr>
      </w:pPr>
      <w:r>
        <w:t xml:space="preserve">As represented in </w:t>
      </w:r>
      <w:r w:rsidR="00C76068">
        <w:fldChar w:fldCharType="begin"/>
      </w:r>
      <w:r w:rsidR="00C76068">
        <w:instrText xml:space="preserve"> HYPERLINK \l "h.2zs2s6ybmu1w" \h </w:instrText>
      </w:r>
      <w:r w:rsidR="00C76068">
        <w:fldChar w:fldCharType="separate"/>
      </w:r>
      <w:r>
        <w:rPr>
          <w:color w:val="1155CC"/>
          <w:u w:val="single"/>
        </w:rPr>
        <w:t>Figure 1</w:t>
      </w:r>
      <w:r w:rsidR="00C76068">
        <w:rPr>
          <w:color w:val="1155CC"/>
          <w:u w:val="single"/>
        </w:rPr>
        <w:fldChar w:fldCharType="end"/>
      </w:r>
      <w:r>
        <w:t>, a Series has the following relationships with other concepts:</w:t>
      </w:r>
    </w:p>
    <w:p w:rsidR="00723DFC" w:rsidRDefault="00723DFC" w:rsidP="00723DFC"/>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Change w:id="116" w:author="Rachelle Byars-Sargent" w:date="2017-10-16T13:40:00Z">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PrChange>
      </w:tblPr>
      <w:tblGrid>
        <w:gridCol w:w="2025"/>
        <w:gridCol w:w="8055"/>
        <w:tblGridChange w:id="117">
          <w:tblGrid>
            <w:gridCol w:w="2025"/>
            <w:gridCol w:w="8055"/>
          </w:tblGrid>
        </w:tblGridChange>
      </w:tblGrid>
      <w:tr w:rsidR="00723DFC" w:rsidTr="002B04EF">
        <w:trPr>
          <w:trHeight w:val="753"/>
        </w:trPr>
        <w:tc>
          <w:tcPr>
            <w:tcW w:w="2025" w:type="dxa"/>
            <w:shd w:val="clear" w:color="auto" w:fill="31849B" w:themeFill="accent5" w:themeFillShade="BF"/>
            <w:tcMar>
              <w:top w:w="100" w:type="dxa"/>
              <w:left w:w="100" w:type="dxa"/>
              <w:bottom w:w="100" w:type="dxa"/>
              <w:right w:w="100" w:type="dxa"/>
            </w:tcMar>
            <w:tcPrChange w:id="118" w:author="Rachelle Byars-Sargent" w:date="2017-10-16T13:40:00Z">
              <w:tcPr>
                <w:tcW w:w="2025" w:type="dxa"/>
                <w:shd w:val="clear" w:color="auto" w:fill="073763"/>
                <w:tcMar>
                  <w:top w:w="100" w:type="dxa"/>
                  <w:left w:w="100" w:type="dxa"/>
                  <w:bottom w:w="100" w:type="dxa"/>
                  <w:right w:w="100" w:type="dxa"/>
                </w:tcMar>
              </w:tcPr>
            </w:tcPrChange>
          </w:tcPr>
          <w:p w:rsidR="00723DFC" w:rsidRPr="002B04EF" w:rsidRDefault="00723DFC">
            <w:pPr>
              <w:spacing w:after="0" w:line="240" w:lineRule="auto"/>
              <w:rPr>
                <w:rFonts w:ascii="Calibri" w:eastAsia="Times New Roman" w:hAnsi="Calibri" w:cs="Times New Roman"/>
                <w:b/>
                <w:bCs/>
                <w:color w:val="FFFFFF"/>
                <w:sz w:val="24"/>
                <w:szCs w:val="24"/>
                <w:rPrChange w:id="119" w:author="Rachelle Byars-Sargent" w:date="2017-10-16T13:39:00Z">
                  <w:rPr/>
                </w:rPrChange>
              </w:rPr>
              <w:pPrChange w:id="120" w:author="Rachelle Byars-Sargent" w:date="2017-10-16T13:39:00Z">
                <w:pPr/>
              </w:pPrChange>
            </w:pPr>
            <w:r w:rsidRPr="002B04EF">
              <w:rPr>
                <w:rFonts w:ascii="Calibri" w:eastAsia="Times New Roman" w:hAnsi="Calibri" w:cs="Times New Roman"/>
                <w:b/>
                <w:bCs/>
                <w:color w:val="FFFFFF"/>
                <w:sz w:val="24"/>
                <w:szCs w:val="24"/>
                <w:rPrChange w:id="121" w:author="Rachelle Byars-Sargent" w:date="2017-10-16T13:39:00Z">
                  <w:rPr>
                    <w:color w:val="FFFFFF"/>
                  </w:rPr>
                </w:rPrChange>
              </w:rPr>
              <w:t>Relationship</w:t>
            </w:r>
          </w:p>
        </w:tc>
        <w:tc>
          <w:tcPr>
            <w:tcW w:w="8055" w:type="dxa"/>
            <w:shd w:val="clear" w:color="auto" w:fill="31849B" w:themeFill="accent5" w:themeFillShade="BF"/>
            <w:tcMar>
              <w:top w:w="100" w:type="dxa"/>
              <w:left w:w="100" w:type="dxa"/>
              <w:bottom w:w="100" w:type="dxa"/>
              <w:right w:w="100" w:type="dxa"/>
            </w:tcMar>
            <w:tcPrChange w:id="122" w:author="Rachelle Byars-Sargent" w:date="2017-10-16T13:40:00Z">
              <w:tcPr>
                <w:tcW w:w="8055" w:type="dxa"/>
                <w:shd w:val="clear" w:color="auto" w:fill="073763"/>
                <w:tcMar>
                  <w:top w:w="100" w:type="dxa"/>
                  <w:left w:w="100" w:type="dxa"/>
                  <w:bottom w:w="100" w:type="dxa"/>
                  <w:right w:w="100" w:type="dxa"/>
                </w:tcMar>
              </w:tcPr>
            </w:tcPrChange>
          </w:tcPr>
          <w:p w:rsidR="00723DFC" w:rsidRPr="002B04EF" w:rsidRDefault="00723DFC">
            <w:pPr>
              <w:spacing w:after="0" w:line="240" w:lineRule="auto"/>
              <w:rPr>
                <w:rFonts w:ascii="Calibri" w:eastAsia="Times New Roman" w:hAnsi="Calibri" w:cs="Times New Roman"/>
                <w:b/>
                <w:bCs/>
                <w:color w:val="FFFFFF"/>
                <w:sz w:val="24"/>
                <w:szCs w:val="24"/>
                <w:rPrChange w:id="123" w:author="Rachelle Byars-Sargent" w:date="2017-10-16T13:39:00Z">
                  <w:rPr/>
                </w:rPrChange>
              </w:rPr>
              <w:pPrChange w:id="124" w:author="Rachelle Byars-Sargent" w:date="2017-10-16T13:39:00Z">
                <w:pPr/>
              </w:pPrChange>
            </w:pPr>
            <w:r w:rsidRPr="002B04EF">
              <w:rPr>
                <w:rFonts w:ascii="Calibri" w:eastAsia="Times New Roman" w:hAnsi="Calibri" w:cs="Times New Roman"/>
                <w:b/>
                <w:bCs/>
                <w:color w:val="FFFFFF"/>
                <w:sz w:val="24"/>
                <w:szCs w:val="24"/>
                <w:rPrChange w:id="125" w:author="Rachelle Byars-Sargent" w:date="2017-10-16T13:39:00Z">
                  <w:rPr>
                    <w:color w:val="FFFFFF"/>
                  </w:rPr>
                </w:rPrChange>
              </w:rPr>
              <w:t>Description</w:t>
            </w:r>
          </w:p>
        </w:tc>
      </w:tr>
      <w:tr w:rsidR="00723DFC" w:rsidTr="007C5BFE">
        <w:tc>
          <w:tcPr>
            <w:tcW w:w="2025" w:type="dxa"/>
            <w:tcMar>
              <w:top w:w="100" w:type="dxa"/>
              <w:left w:w="100" w:type="dxa"/>
              <w:bottom w:w="100" w:type="dxa"/>
              <w:right w:w="100" w:type="dxa"/>
            </w:tcMar>
          </w:tcPr>
          <w:p w:rsidR="00723DFC" w:rsidRDefault="00723DFC" w:rsidP="007C5BFE">
            <w:proofErr w:type="spellStart"/>
            <w:r>
              <w:t>partOf</w:t>
            </w:r>
            <w:proofErr w:type="spellEnd"/>
          </w:p>
        </w:tc>
        <w:tc>
          <w:tcPr>
            <w:tcW w:w="8055" w:type="dxa"/>
            <w:tcMar>
              <w:top w:w="100" w:type="dxa"/>
              <w:left w:w="100" w:type="dxa"/>
              <w:bottom w:w="100" w:type="dxa"/>
              <w:right w:w="100" w:type="dxa"/>
            </w:tcMar>
          </w:tcPr>
          <w:p w:rsidR="00723DFC" w:rsidDel="004E40BD" w:rsidRDefault="00723DFC" w:rsidP="007C5BFE">
            <w:pPr>
              <w:rPr>
                <w:del w:id="126" w:author="Rachelle Byars-Sargent" w:date="2017-10-14T22:49:00Z"/>
              </w:rPr>
            </w:pPr>
            <w:r>
              <w:t xml:space="preserve">A Series can be part of a </w:t>
            </w:r>
            <w:del w:id="127" w:author="Rachelle Byars-Sargent" w:date="2017-10-14T22:49:00Z">
              <w:r w:rsidR="007C5BFE" w:rsidDel="004E40BD">
                <w:fldChar w:fldCharType="begin"/>
              </w:r>
              <w:r w:rsidR="007C5BFE" w:rsidDel="004E40BD">
                <w:delInstrText xml:space="preserve"> HYPERLINK \l "h.ueln8nevu620" \h </w:delInstrText>
              </w:r>
              <w:r w:rsidR="007C5BFE" w:rsidDel="004E40BD">
                <w:fldChar w:fldCharType="separate"/>
              </w:r>
              <w:r w:rsidDel="004E40BD">
                <w:rPr>
                  <w:color w:val="1155CC"/>
                  <w:u w:val="single"/>
                </w:rPr>
                <w:delText>Franchise</w:delText>
              </w:r>
              <w:r w:rsidR="007C5BFE" w:rsidDel="004E40BD">
                <w:rPr>
                  <w:color w:val="1155CC"/>
                  <w:u w:val="single"/>
                </w:rPr>
                <w:fldChar w:fldCharType="end"/>
              </w:r>
              <w:r w:rsidDel="004E40BD">
                <w:delText>, i</w:delText>
              </w:r>
            </w:del>
            <w:ins w:id="128" w:author="Rachelle Byars-Sargent" w:date="2017-10-14T22:49:00Z">
              <w:r w:rsidR="004E40BD">
                <w:t>Compilation, a</w:t>
              </w:r>
            </w:ins>
            <w:r>
              <w:t xml:space="preserve">n association with another Series or </w:t>
            </w:r>
            <w:proofErr w:type="gramStart"/>
            <w:r>
              <w:t>an</w:t>
            </w:r>
            <w:proofErr w:type="gramEnd"/>
            <w:r>
              <w:t xml:space="preserve"> </w:t>
            </w:r>
            <w:r w:rsidR="00C76068">
              <w:fldChar w:fldCharType="begin"/>
            </w:r>
            <w:r w:rsidR="00C76068">
              <w:instrText xml:space="preserve"> HYPERLINK \l "h.19d3kbapffh5" \h </w:instrText>
            </w:r>
            <w:r w:rsidR="00C76068">
              <w:fldChar w:fldCharType="separate"/>
            </w:r>
            <w:r>
              <w:rPr>
                <w:color w:val="1155CC"/>
                <w:u w:val="single"/>
              </w:rPr>
              <w:t>One Time Only</w:t>
            </w:r>
            <w:r w:rsidR="00C76068">
              <w:rPr>
                <w:color w:val="1155CC"/>
                <w:u w:val="single"/>
              </w:rPr>
              <w:fldChar w:fldCharType="end"/>
            </w:r>
            <w:r>
              <w:t xml:space="preserve"> show. </w:t>
            </w:r>
          </w:p>
          <w:p w:rsidR="00723DFC" w:rsidDel="004E40BD" w:rsidRDefault="00723DFC" w:rsidP="007C5BFE">
            <w:pPr>
              <w:rPr>
                <w:del w:id="129" w:author="Rachelle Byars-Sargent" w:date="2017-10-14T22:49:00Z"/>
              </w:rPr>
            </w:pPr>
          </w:p>
          <w:p w:rsidR="00723DFC" w:rsidRDefault="00723DFC" w:rsidP="007C5BFE">
            <w:del w:id="130" w:author="Rachelle Byars-Sargent" w:date="2017-10-14T22:49:00Z">
              <w:r w:rsidDel="004E40BD">
                <w:delText>This means a Series and its descendants may inherit metadata from the Franchise. A Series and its descendants may share metadata with another Series or an One Time Only of the same Franchise.</w:delText>
              </w:r>
            </w:del>
          </w:p>
        </w:tc>
      </w:tr>
      <w:tr w:rsidR="00723DFC" w:rsidTr="007C5BFE">
        <w:tc>
          <w:tcPr>
            <w:tcW w:w="2025" w:type="dxa"/>
            <w:tcMar>
              <w:top w:w="100" w:type="dxa"/>
              <w:left w:w="100" w:type="dxa"/>
              <w:bottom w:w="100" w:type="dxa"/>
              <w:right w:w="100" w:type="dxa"/>
            </w:tcMar>
          </w:tcPr>
          <w:p w:rsidR="00723DFC" w:rsidRDefault="00723DFC" w:rsidP="007C5BFE">
            <w:r>
              <w:t>contains</w:t>
            </w:r>
          </w:p>
        </w:tc>
        <w:tc>
          <w:tcPr>
            <w:tcW w:w="8055" w:type="dxa"/>
            <w:tcMar>
              <w:top w:w="100" w:type="dxa"/>
              <w:left w:w="100" w:type="dxa"/>
              <w:bottom w:w="100" w:type="dxa"/>
              <w:right w:w="100" w:type="dxa"/>
            </w:tcMar>
          </w:tcPr>
          <w:p w:rsidR="00723DFC" w:rsidDel="004E40BD" w:rsidRDefault="00723DFC" w:rsidP="007C5BFE">
            <w:pPr>
              <w:rPr>
                <w:del w:id="131" w:author="Rachelle Byars-Sargent" w:date="2017-10-14T22:49:00Z"/>
              </w:rPr>
            </w:pPr>
            <w:r>
              <w:t xml:space="preserve">A Series typically contains one or more </w:t>
            </w:r>
            <w:r w:rsidR="00C76068">
              <w:fldChar w:fldCharType="begin"/>
            </w:r>
            <w:r w:rsidR="00C76068">
              <w:instrText xml:space="preserve"> HYPERLINK \l "h.4k798b48fl3a" \h </w:instrText>
            </w:r>
            <w:r w:rsidR="00C76068">
              <w:fldChar w:fldCharType="separate"/>
            </w:r>
            <w:r>
              <w:rPr>
                <w:color w:val="1155CC"/>
                <w:u w:val="single"/>
              </w:rPr>
              <w:t>Seasons</w:t>
            </w:r>
            <w:r w:rsidR="00C76068">
              <w:rPr>
                <w:color w:val="1155CC"/>
                <w:u w:val="single"/>
              </w:rPr>
              <w:fldChar w:fldCharType="end"/>
            </w:r>
            <w:r>
              <w:t>.</w:t>
            </w:r>
            <w:ins w:id="132" w:author="Rachelle Byars-Sargent" w:date="2017-10-14T22:50:00Z">
              <w:r w:rsidR="00D53138">
                <w:t xml:space="preserve">  In rare cases, Specials re-occur annually which merits a Series.</w:t>
              </w:r>
            </w:ins>
          </w:p>
          <w:p w:rsidR="00723DFC" w:rsidDel="004E40BD" w:rsidRDefault="00723DFC" w:rsidP="007C5BFE">
            <w:pPr>
              <w:rPr>
                <w:del w:id="133" w:author="Rachelle Byars-Sargent" w:date="2017-10-14T22:49:00Z"/>
              </w:rPr>
            </w:pPr>
          </w:p>
          <w:p w:rsidR="00723DFC" w:rsidRDefault="00723DFC" w:rsidP="007C5BFE">
            <w:del w:id="134" w:author="Rachelle Byars-Sargent" w:date="2017-10-14T22:49:00Z">
              <w:r w:rsidDel="004E40BD">
                <w:lastRenderedPageBreak/>
                <w:delText>This means that Seasons and their descendants may inherit metadata from the Series container.</w:delText>
              </w:r>
            </w:del>
          </w:p>
        </w:tc>
      </w:tr>
    </w:tbl>
    <w:p w:rsidR="00794532" w:rsidRDefault="00794532" w:rsidP="00794532">
      <w:pPr>
        <w:pStyle w:val="Heading3"/>
        <w:rPr>
          <w:ins w:id="135" w:author="Rachelle Byars-Sargent" w:date="2017-10-16T14:03:00Z"/>
        </w:rPr>
      </w:pPr>
      <w:bookmarkStart w:id="136" w:name="h.1nby0eec7lra" w:colFirst="0" w:colLast="0"/>
      <w:bookmarkEnd w:id="136"/>
      <w:ins w:id="137" w:author="Rachelle Byars-Sargent" w:date="2017-10-16T14:03:00Z">
        <w:r>
          <w:lastRenderedPageBreak/>
          <w:t xml:space="preserve">Entity = </w:t>
        </w:r>
        <w:proofErr w:type="spellStart"/>
        <w:r>
          <w:t>eidr</w:t>
        </w:r>
        <w:proofErr w:type="gramStart"/>
        <w:r>
          <w:t>:Series</w:t>
        </w:r>
        <w:proofErr w:type="spellEnd"/>
        <w:proofErr w:type="gramEnd"/>
      </w:ins>
    </w:p>
    <w:p w:rsidR="00CE7B6A" w:rsidRDefault="00CE7B6A" w:rsidP="00CE7B6A">
      <w:pPr>
        <w:pStyle w:val="Heading3"/>
        <w:numPr>
          <w:ilvl w:val="0"/>
          <w:numId w:val="0"/>
        </w:numPr>
        <w:ind w:left="720"/>
        <w:rPr>
          <w:ins w:id="138" w:author="Rachelle Byars-Sargent" w:date="2017-10-16T13:48:00Z"/>
        </w:rPr>
        <w:sectPr w:rsidR="00CE7B6A" w:rsidSect="007F5D97">
          <w:type w:val="continuous"/>
          <w:pgSz w:w="12240" w:h="15840"/>
          <w:pgMar w:top="720" w:right="720" w:bottom="720" w:left="720" w:header="720" w:footer="720" w:gutter="0"/>
          <w:cols w:space="720"/>
          <w:docGrid w:linePitch="360"/>
          <w:sectPrChange w:id="139" w:author="Rachelle Byars-Sargent" w:date="2017-10-16T14:27:00Z">
            <w:sectPr w:rsidR="00CE7B6A" w:rsidSect="007F5D97">
              <w:type w:val="nextPage"/>
              <w:pgMar w:top="1440" w:right="1440" w:bottom="1440" w:left="1440" w:header="720" w:footer="720" w:gutter="0"/>
            </w:sectPr>
          </w:sectPrChange>
        </w:sectPr>
      </w:pPr>
    </w:p>
    <w:p w:rsidR="00454765" w:rsidRDefault="00454765" w:rsidP="00454765">
      <w:pPr>
        <w:pStyle w:val="Heading3"/>
        <w:rPr>
          <w:ins w:id="140" w:author="Rachelle Byars-Sargent" w:date="2017-10-16T13:37:00Z"/>
        </w:rPr>
      </w:pPr>
      <w:ins w:id="141" w:author="Rachelle Byars-Sargent" w:date="2017-10-16T13:37:00Z">
        <w:r>
          <w:lastRenderedPageBreak/>
          <w:t xml:space="preserve">Elements = </w:t>
        </w:r>
        <w:proofErr w:type="spellStart"/>
        <w:r>
          <w:t>eidr</w:t>
        </w:r>
        <w:proofErr w:type="gramStart"/>
        <w:r>
          <w:t>:Series</w:t>
        </w:r>
        <w:proofErr w:type="spellEnd"/>
        <w:proofErr w:type="gramEnd"/>
      </w:ins>
    </w:p>
    <w:p w:rsidR="00454765" w:rsidRDefault="00454765" w:rsidP="00723DFC">
      <w:pPr>
        <w:rPr>
          <w:ins w:id="142" w:author="Rachelle Byars-Sargent" w:date="2017-10-16T13:37:00Z"/>
        </w:rPr>
      </w:pPr>
    </w:p>
    <w:tbl>
      <w:tblPr>
        <w:tblW w:w="133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43" w:author="Rachelle Byars-Sargent" w:date="2017-10-16T20:12:00Z">
          <w:tblPr>
            <w:tblW w:w="15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970"/>
        <w:gridCol w:w="4050"/>
        <w:gridCol w:w="3480"/>
        <w:gridCol w:w="1350"/>
        <w:gridCol w:w="1530"/>
        <w:tblGridChange w:id="144">
          <w:tblGrid>
            <w:gridCol w:w="2970"/>
            <w:gridCol w:w="4050"/>
            <w:gridCol w:w="3480"/>
            <w:gridCol w:w="1350"/>
            <w:gridCol w:w="1530"/>
          </w:tblGrid>
        </w:tblGridChange>
      </w:tblGrid>
      <w:tr w:rsidR="006937C8" w:rsidRPr="00454765" w:rsidTr="006937C8">
        <w:trPr>
          <w:trHeight w:val="1575"/>
          <w:tblHeader/>
          <w:ins w:id="145" w:author="Rachelle Byars-Sargent" w:date="2017-10-16T13:37:00Z"/>
          <w:trPrChange w:id="146" w:author="Rachelle Byars-Sargent" w:date="2017-10-16T20:12:00Z">
            <w:trPr>
              <w:trHeight w:val="1575"/>
              <w:tblHeader/>
            </w:trPr>
          </w:trPrChange>
        </w:trPr>
        <w:tc>
          <w:tcPr>
            <w:tcW w:w="2970" w:type="dxa"/>
            <w:shd w:val="clear" w:color="000000" w:fill="76A4AE"/>
            <w:vAlign w:val="center"/>
            <w:hideMark/>
            <w:tcPrChange w:id="147" w:author="Rachelle Byars-Sargent" w:date="2017-10-16T20:12:00Z">
              <w:tcPr>
                <w:tcW w:w="2970" w:type="dxa"/>
                <w:shd w:val="clear" w:color="000000" w:fill="76A4AE"/>
                <w:vAlign w:val="center"/>
                <w:hideMark/>
              </w:tcPr>
            </w:tcPrChange>
          </w:tcPr>
          <w:p w:rsidR="006937C8" w:rsidRPr="00454765" w:rsidRDefault="006937C8">
            <w:pPr>
              <w:spacing w:after="0" w:line="240" w:lineRule="auto"/>
              <w:rPr>
                <w:ins w:id="148" w:author="Rachelle Byars-Sargent" w:date="2017-10-16T13:37:00Z"/>
                <w:rFonts w:ascii="Calibri" w:eastAsia="Times New Roman" w:hAnsi="Calibri" w:cs="Times New Roman"/>
                <w:b/>
                <w:bCs/>
                <w:color w:val="FFFFFF"/>
                <w:sz w:val="24"/>
                <w:szCs w:val="24"/>
              </w:rPr>
            </w:pPr>
            <w:ins w:id="149" w:author="Rachelle Byars-Sargent" w:date="2017-10-16T13:37:00Z">
              <w:r w:rsidRPr="00454765">
                <w:rPr>
                  <w:rFonts w:ascii="Calibri" w:eastAsia="Times New Roman" w:hAnsi="Calibri" w:cs="Times New Roman"/>
                  <w:b/>
                  <w:bCs/>
                  <w:color w:val="FFFFFF"/>
                  <w:sz w:val="24"/>
                  <w:szCs w:val="24"/>
                </w:rPr>
                <w:t>Element Name</w:t>
              </w:r>
            </w:ins>
          </w:p>
        </w:tc>
        <w:tc>
          <w:tcPr>
            <w:tcW w:w="4050" w:type="dxa"/>
            <w:shd w:val="clear" w:color="000000" w:fill="76A4AE"/>
            <w:vAlign w:val="center"/>
            <w:hideMark/>
            <w:tcPrChange w:id="150" w:author="Rachelle Byars-Sargent" w:date="2017-10-16T20:12:00Z">
              <w:tcPr>
                <w:tcW w:w="4050" w:type="dxa"/>
                <w:shd w:val="clear" w:color="000000" w:fill="76A4AE"/>
                <w:vAlign w:val="center"/>
                <w:hideMark/>
              </w:tcPr>
            </w:tcPrChange>
          </w:tcPr>
          <w:p w:rsidR="006937C8" w:rsidRPr="00454765" w:rsidRDefault="006937C8">
            <w:pPr>
              <w:spacing w:after="0" w:line="240" w:lineRule="auto"/>
              <w:rPr>
                <w:ins w:id="151" w:author="Rachelle Byars-Sargent" w:date="2017-10-16T13:37:00Z"/>
                <w:rFonts w:ascii="Calibri" w:eastAsia="Times New Roman" w:hAnsi="Calibri" w:cs="Times New Roman"/>
                <w:b/>
                <w:bCs/>
                <w:color w:val="FFFFFF"/>
                <w:sz w:val="24"/>
                <w:szCs w:val="24"/>
              </w:rPr>
            </w:pPr>
            <w:ins w:id="152" w:author="Rachelle Byars-Sargent" w:date="2017-10-16T13:37:00Z">
              <w:r w:rsidRPr="00454765">
                <w:rPr>
                  <w:rFonts w:ascii="Calibri" w:eastAsia="Times New Roman" w:hAnsi="Calibri" w:cs="Times New Roman"/>
                  <w:b/>
                  <w:bCs/>
                  <w:color w:val="FFFFFF"/>
                  <w:sz w:val="24"/>
                  <w:szCs w:val="24"/>
                </w:rPr>
                <w:t>Input Guidelines</w:t>
              </w:r>
            </w:ins>
          </w:p>
        </w:tc>
        <w:tc>
          <w:tcPr>
            <w:tcW w:w="3480" w:type="dxa"/>
            <w:shd w:val="clear" w:color="000000" w:fill="76A4AE"/>
            <w:vAlign w:val="center"/>
            <w:hideMark/>
            <w:tcPrChange w:id="153" w:author="Rachelle Byars-Sargent" w:date="2017-10-16T20:12:00Z">
              <w:tcPr>
                <w:tcW w:w="3480" w:type="dxa"/>
                <w:shd w:val="clear" w:color="000000" w:fill="76A4AE"/>
                <w:vAlign w:val="center"/>
                <w:hideMark/>
              </w:tcPr>
            </w:tcPrChange>
          </w:tcPr>
          <w:p w:rsidR="006937C8" w:rsidRPr="00454765" w:rsidRDefault="006937C8">
            <w:pPr>
              <w:spacing w:after="0" w:line="240" w:lineRule="auto"/>
              <w:rPr>
                <w:ins w:id="154" w:author="Rachelle Byars-Sargent" w:date="2017-10-16T13:37:00Z"/>
                <w:rFonts w:ascii="Calibri" w:eastAsia="Times New Roman" w:hAnsi="Calibri" w:cs="Times New Roman"/>
                <w:b/>
                <w:bCs/>
                <w:color w:val="FFFFFF"/>
                <w:sz w:val="24"/>
                <w:szCs w:val="24"/>
              </w:rPr>
            </w:pPr>
            <w:ins w:id="155" w:author="Rachelle Byars-Sargent" w:date="2017-10-16T13:37:00Z">
              <w:r w:rsidRPr="00454765">
                <w:rPr>
                  <w:rFonts w:ascii="Calibri" w:eastAsia="Times New Roman" w:hAnsi="Calibri" w:cs="Times New Roman"/>
                  <w:b/>
                  <w:bCs/>
                  <w:color w:val="FFFFFF"/>
                  <w:sz w:val="24"/>
                  <w:szCs w:val="24"/>
                </w:rPr>
                <w:t>Examples:</w:t>
              </w:r>
            </w:ins>
          </w:p>
        </w:tc>
        <w:tc>
          <w:tcPr>
            <w:tcW w:w="1350" w:type="dxa"/>
            <w:shd w:val="clear" w:color="000000" w:fill="76A4AE"/>
            <w:vAlign w:val="center"/>
            <w:hideMark/>
            <w:tcPrChange w:id="156" w:author="Rachelle Byars-Sargent" w:date="2017-10-16T20:12:00Z">
              <w:tcPr>
                <w:tcW w:w="1350" w:type="dxa"/>
                <w:shd w:val="clear" w:color="000000" w:fill="76A4AE"/>
                <w:vAlign w:val="center"/>
                <w:hideMark/>
              </w:tcPr>
            </w:tcPrChange>
          </w:tcPr>
          <w:p w:rsidR="006937C8" w:rsidRPr="00454765" w:rsidRDefault="006937C8">
            <w:pPr>
              <w:spacing w:after="0" w:line="240" w:lineRule="auto"/>
              <w:rPr>
                <w:ins w:id="157" w:author="Rachelle Byars-Sargent" w:date="2017-10-16T13:37:00Z"/>
                <w:rFonts w:ascii="Calibri" w:eastAsia="Times New Roman" w:hAnsi="Calibri" w:cs="Times New Roman"/>
                <w:b/>
                <w:bCs/>
                <w:color w:val="FFFFFF"/>
                <w:sz w:val="24"/>
                <w:szCs w:val="24"/>
              </w:rPr>
            </w:pPr>
            <w:ins w:id="158" w:author="Rachelle Byars-Sargent" w:date="2017-10-16T13:37:00Z">
              <w:r w:rsidRPr="00454765">
                <w:rPr>
                  <w:rFonts w:ascii="Calibri" w:eastAsia="Times New Roman" w:hAnsi="Calibri" w:cs="Times New Roman"/>
                  <w:b/>
                  <w:bCs/>
                  <w:color w:val="FFFFFF"/>
                  <w:sz w:val="24"/>
                  <w:szCs w:val="24"/>
                </w:rPr>
                <w:t>Cardinality</w:t>
              </w:r>
            </w:ins>
          </w:p>
        </w:tc>
        <w:tc>
          <w:tcPr>
            <w:tcW w:w="1530" w:type="dxa"/>
            <w:shd w:val="clear" w:color="000000" w:fill="76A4AE"/>
            <w:vAlign w:val="center"/>
            <w:hideMark/>
            <w:tcPrChange w:id="159" w:author="Rachelle Byars-Sargent" w:date="2017-10-16T20:12:00Z">
              <w:tcPr>
                <w:tcW w:w="1530" w:type="dxa"/>
                <w:shd w:val="clear" w:color="000000" w:fill="76A4AE"/>
                <w:vAlign w:val="center"/>
                <w:hideMark/>
              </w:tcPr>
            </w:tcPrChange>
          </w:tcPr>
          <w:p w:rsidR="006937C8" w:rsidRPr="00454765" w:rsidRDefault="006937C8">
            <w:pPr>
              <w:spacing w:after="0" w:line="240" w:lineRule="auto"/>
              <w:rPr>
                <w:ins w:id="160" w:author="Rachelle Byars-Sargent" w:date="2017-10-16T13:37:00Z"/>
                <w:rFonts w:ascii="Calibri" w:eastAsia="Times New Roman" w:hAnsi="Calibri" w:cs="Times New Roman"/>
                <w:b/>
                <w:bCs/>
                <w:color w:val="FFFFFF"/>
                <w:sz w:val="24"/>
                <w:szCs w:val="24"/>
              </w:rPr>
            </w:pPr>
            <w:ins w:id="161" w:author="Rachelle Byars-Sargent" w:date="2017-10-16T13:37:00Z">
              <w:r w:rsidRPr="00454765">
                <w:rPr>
                  <w:rFonts w:ascii="Calibri" w:eastAsia="Times New Roman" w:hAnsi="Calibri" w:cs="Times New Roman"/>
                  <w:b/>
                  <w:bCs/>
                  <w:color w:val="FFFFFF"/>
                  <w:sz w:val="24"/>
                  <w:szCs w:val="24"/>
                </w:rPr>
                <w:t>Obligation</w:t>
              </w:r>
            </w:ins>
          </w:p>
        </w:tc>
      </w:tr>
      <w:tr w:rsidR="006937C8" w:rsidRPr="00454765" w:rsidTr="006937C8">
        <w:trPr>
          <w:trHeight w:val="1575"/>
          <w:ins w:id="162" w:author="Rachelle Byars-Sargent" w:date="2017-10-16T13:37:00Z"/>
          <w:trPrChange w:id="163" w:author="Rachelle Byars-Sargent" w:date="2017-10-16T20:12:00Z">
            <w:trPr>
              <w:trHeight w:val="1575"/>
            </w:trPr>
          </w:trPrChange>
        </w:trPr>
        <w:tc>
          <w:tcPr>
            <w:tcW w:w="2970" w:type="dxa"/>
            <w:shd w:val="clear" w:color="000000" w:fill="FFFFFF"/>
            <w:noWrap/>
            <w:vAlign w:val="center"/>
            <w:hideMark/>
            <w:tcPrChange w:id="164" w:author="Rachelle Byars-Sargent" w:date="2017-10-16T20:12:00Z">
              <w:tcPr>
                <w:tcW w:w="2970" w:type="dxa"/>
                <w:shd w:val="clear" w:color="000000" w:fill="FFFFFF"/>
                <w:noWrap/>
                <w:vAlign w:val="center"/>
                <w:hideMark/>
              </w:tcPr>
            </w:tcPrChange>
          </w:tcPr>
          <w:p w:rsidR="006937C8" w:rsidRPr="00454765" w:rsidRDefault="006937C8">
            <w:pPr>
              <w:spacing w:after="0" w:line="240" w:lineRule="auto"/>
              <w:rPr>
                <w:ins w:id="165" w:author="Rachelle Byars-Sargent" w:date="2017-10-16T13:37:00Z"/>
                <w:rFonts w:ascii="Calibri" w:eastAsia="Times New Roman" w:hAnsi="Calibri" w:cs="Times New Roman"/>
                <w:color w:val="000000"/>
              </w:rPr>
            </w:pPr>
            <w:ins w:id="166" w:author="Rachelle Byars-Sargent" w:date="2017-10-16T13:37:00Z">
              <w:r w:rsidRPr="00454765">
                <w:rPr>
                  <w:rFonts w:ascii="Calibri" w:eastAsia="Times New Roman" w:hAnsi="Calibri" w:cs="Times New Roman"/>
                  <w:color w:val="000000"/>
                </w:rPr>
                <w:t>Structural Type</w:t>
              </w:r>
            </w:ins>
          </w:p>
        </w:tc>
        <w:tc>
          <w:tcPr>
            <w:tcW w:w="4050" w:type="dxa"/>
            <w:shd w:val="clear" w:color="000000" w:fill="FFFFFF"/>
            <w:vAlign w:val="center"/>
            <w:hideMark/>
            <w:tcPrChange w:id="167" w:author="Rachelle Byars-Sargent" w:date="2017-10-16T20:12:00Z">
              <w:tcPr>
                <w:tcW w:w="4050" w:type="dxa"/>
                <w:shd w:val="clear" w:color="000000" w:fill="FFFFFF"/>
                <w:vAlign w:val="center"/>
                <w:hideMark/>
              </w:tcPr>
            </w:tcPrChange>
          </w:tcPr>
          <w:p w:rsidR="006937C8" w:rsidRPr="00454765" w:rsidRDefault="006937C8">
            <w:pPr>
              <w:spacing w:after="0" w:line="240" w:lineRule="auto"/>
              <w:rPr>
                <w:ins w:id="168" w:author="Rachelle Byars-Sargent" w:date="2017-10-16T13:37:00Z"/>
                <w:rFonts w:ascii="Calibri" w:eastAsia="Times New Roman" w:hAnsi="Calibri" w:cs="Times New Roman"/>
                <w:color w:val="000000"/>
              </w:rPr>
            </w:pPr>
            <w:ins w:id="169" w:author="Rachelle Byars-Sargent" w:date="2017-10-16T13:37:00Z">
              <w:r w:rsidRPr="00454765">
                <w:rPr>
                  <w:rFonts w:ascii="Calibri" w:eastAsia="Times New Roman" w:hAnsi="Calibri" w:cs="Times New Roman"/>
                  <w:color w:val="000000"/>
                </w:rPr>
                <w:t>Always "Abstraction".</w:t>
              </w:r>
            </w:ins>
          </w:p>
        </w:tc>
        <w:tc>
          <w:tcPr>
            <w:tcW w:w="3480" w:type="dxa"/>
            <w:shd w:val="clear" w:color="000000" w:fill="FFFFFF"/>
            <w:vAlign w:val="center"/>
            <w:hideMark/>
            <w:tcPrChange w:id="170" w:author="Rachelle Byars-Sargent" w:date="2017-10-16T20:12:00Z">
              <w:tcPr>
                <w:tcW w:w="3480" w:type="dxa"/>
                <w:shd w:val="clear" w:color="000000" w:fill="FFFFFF"/>
                <w:vAlign w:val="center"/>
                <w:hideMark/>
              </w:tcPr>
            </w:tcPrChange>
          </w:tcPr>
          <w:p w:rsidR="006937C8" w:rsidRPr="00454765" w:rsidRDefault="006937C8">
            <w:pPr>
              <w:spacing w:after="0" w:line="240" w:lineRule="auto"/>
              <w:rPr>
                <w:ins w:id="171" w:author="Rachelle Byars-Sargent" w:date="2017-10-16T13:37:00Z"/>
                <w:rFonts w:ascii="Calibri" w:eastAsia="Times New Roman" w:hAnsi="Calibri" w:cs="Times New Roman"/>
                <w:color w:val="000000"/>
              </w:rPr>
            </w:pPr>
            <w:ins w:id="172" w:author="Rachelle Byars-Sargent" w:date="2017-10-16T13:37:00Z">
              <w:r w:rsidRPr="00454765">
                <w:rPr>
                  <w:rFonts w:ascii="Calibri" w:eastAsia="Times New Roman" w:hAnsi="Calibri" w:cs="Times New Roman"/>
                  <w:color w:val="000000"/>
                </w:rPr>
                <w:t>“Abstraction”</w:t>
              </w:r>
            </w:ins>
          </w:p>
        </w:tc>
        <w:tc>
          <w:tcPr>
            <w:tcW w:w="1350" w:type="dxa"/>
            <w:shd w:val="clear" w:color="000000" w:fill="FFFFFF"/>
            <w:noWrap/>
            <w:vAlign w:val="center"/>
            <w:hideMark/>
            <w:tcPrChange w:id="173" w:author="Rachelle Byars-Sargent" w:date="2017-10-16T20:12:00Z">
              <w:tcPr>
                <w:tcW w:w="1350" w:type="dxa"/>
                <w:shd w:val="clear" w:color="000000" w:fill="FFFFFF"/>
                <w:noWrap/>
                <w:vAlign w:val="center"/>
                <w:hideMark/>
              </w:tcPr>
            </w:tcPrChange>
          </w:tcPr>
          <w:p w:rsidR="006937C8" w:rsidRPr="00454765" w:rsidRDefault="006937C8">
            <w:pPr>
              <w:spacing w:after="0" w:line="240" w:lineRule="auto"/>
              <w:rPr>
                <w:ins w:id="174" w:author="Rachelle Byars-Sargent" w:date="2017-10-16T13:37:00Z"/>
                <w:rFonts w:ascii="Calibri" w:eastAsia="Times New Roman" w:hAnsi="Calibri" w:cs="Times New Roman"/>
                <w:color w:val="000000"/>
              </w:rPr>
              <w:pPrChange w:id="175" w:author="Rachelle Byars-Sargent" w:date="2017-10-16T13:38:00Z">
                <w:pPr>
                  <w:spacing w:after="0" w:line="240" w:lineRule="auto"/>
                  <w:jc w:val="center"/>
                </w:pPr>
              </w:pPrChange>
            </w:pPr>
            <w:ins w:id="176" w:author="Rachelle Byars-Sargent" w:date="2017-10-16T13:37:00Z">
              <w:r w:rsidRPr="00454765">
                <w:rPr>
                  <w:rFonts w:ascii="Calibri" w:eastAsia="Times New Roman" w:hAnsi="Calibri" w:cs="Times New Roman"/>
                  <w:color w:val="000000"/>
                </w:rPr>
                <w:t>1</w:t>
              </w:r>
            </w:ins>
          </w:p>
        </w:tc>
        <w:tc>
          <w:tcPr>
            <w:tcW w:w="1530" w:type="dxa"/>
            <w:shd w:val="clear" w:color="000000" w:fill="FFFFFF"/>
            <w:noWrap/>
            <w:vAlign w:val="center"/>
            <w:hideMark/>
            <w:tcPrChange w:id="177" w:author="Rachelle Byars-Sargent" w:date="2017-10-16T20:12:00Z">
              <w:tcPr>
                <w:tcW w:w="1530" w:type="dxa"/>
                <w:shd w:val="clear" w:color="000000" w:fill="FFFFFF"/>
                <w:noWrap/>
                <w:vAlign w:val="center"/>
                <w:hideMark/>
              </w:tcPr>
            </w:tcPrChange>
          </w:tcPr>
          <w:p w:rsidR="006937C8" w:rsidRPr="00454765" w:rsidRDefault="006937C8">
            <w:pPr>
              <w:spacing w:after="0" w:line="240" w:lineRule="auto"/>
              <w:rPr>
                <w:ins w:id="178" w:author="Rachelle Byars-Sargent" w:date="2017-10-16T13:37:00Z"/>
                <w:rFonts w:ascii="Calibri" w:eastAsia="Times New Roman" w:hAnsi="Calibri" w:cs="Times New Roman"/>
                <w:color w:val="000000"/>
              </w:rPr>
            </w:pPr>
            <w:ins w:id="179" w:author="Rachelle Byars-Sargent" w:date="2017-10-16T13:37:00Z">
              <w:r w:rsidRPr="00454765">
                <w:rPr>
                  <w:rFonts w:ascii="Calibri" w:eastAsia="Times New Roman" w:hAnsi="Calibri" w:cs="Times New Roman"/>
                  <w:color w:val="000000"/>
                </w:rPr>
                <w:t>Required</w:t>
              </w:r>
            </w:ins>
          </w:p>
        </w:tc>
      </w:tr>
      <w:tr w:rsidR="006937C8" w:rsidRPr="00454765" w:rsidTr="006937C8">
        <w:trPr>
          <w:trHeight w:val="1160"/>
          <w:ins w:id="180" w:author="Rachelle Byars-Sargent" w:date="2017-10-16T13:37:00Z"/>
          <w:trPrChange w:id="181" w:author="Rachelle Byars-Sargent" w:date="2017-10-16T20:12:00Z">
            <w:trPr>
              <w:trHeight w:val="1160"/>
            </w:trPr>
          </w:trPrChange>
        </w:trPr>
        <w:tc>
          <w:tcPr>
            <w:tcW w:w="2970" w:type="dxa"/>
            <w:shd w:val="clear" w:color="000000" w:fill="FFFFFF"/>
            <w:noWrap/>
            <w:vAlign w:val="center"/>
            <w:hideMark/>
            <w:tcPrChange w:id="182" w:author="Rachelle Byars-Sargent" w:date="2017-10-16T20:12:00Z">
              <w:tcPr>
                <w:tcW w:w="2970" w:type="dxa"/>
                <w:shd w:val="clear" w:color="000000" w:fill="FFFFFF"/>
                <w:noWrap/>
                <w:vAlign w:val="center"/>
                <w:hideMark/>
              </w:tcPr>
            </w:tcPrChange>
          </w:tcPr>
          <w:p w:rsidR="006937C8" w:rsidRPr="00454765" w:rsidRDefault="006937C8">
            <w:pPr>
              <w:spacing w:after="0" w:line="240" w:lineRule="auto"/>
              <w:rPr>
                <w:ins w:id="183" w:author="Rachelle Byars-Sargent" w:date="2017-10-16T13:37:00Z"/>
                <w:rFonts w:ascii="Calibri" w:eastAsia="Times New Roman" w:hAnsi="Calibri" w:cs="Times New Roman"/>
                <w:color w:val="000000"/>
              </w:rPr>
            </w:pPr>
            <w:ins w:id="184" w:author="Rachelle Byars-Sargent" w:date="2017-10-16T13:37:00Z">
              <w:r w:rsidRPr="00454765">
                <w:rPr>
                  <w:rFonts w:ascii="Calibri" w:eastAsia="Times New Roman" w:hAnsi="Calibri" w:cs="Times New Roman"/>
                  <w:color w:val="000000"/>
                </w:rPr>
                <w:t>Referent Type</w:t>
              </w:r>
            </w:ins>
          </w:p>
        </w:tc>
        <w:tc>
          <w:tcPr>
            <w:tcW w:w="4050" w:type="dxa"/>
            <w:shd w:val="clear" w:color="000000" w:fill="FFFFFF"/>
            <w:vAlign w:val="center"/>
            <w:hideMark/>
            <w:tcPrChange w:id="185" w:author="Rachelle Byars-Sargent" w:date="2017-10-16T20:12:00Z">
              <w:tcPr>
                <w:tcW w:w="4050" w:type="dxa"/>
                <w:shd w:val="clear" w:color="000000" w:fill="FFFFFF"/>
                <w:vAlign w:val="center"/>
                <w:hideMark/>
              </w:tcPr>
            </w:tcPrChange>
          </w:tcPr>
          <w:p w:rsidR="006937C8" w:rsidRPr="00454765" w:rsidRDefault="006937C8">
            <w:pPr>
              <w:spacing w:after="0" w:line="240" w:lineRule="auto"/>
              <w:rPr>
                <w:ins w:id="186" w:author="Rachelle Byars-Sargent" w:date="2017-10-16T13:37:00Z"/>
                <w:rFonts w:ascii="Calibri" w:eastAsia="Times New Roman" w:hAnsi="Calibri" w:cs="Times New Roman"/>
                <w:color w:val="000000"/>
              </w:rPr>
            </w:pPr>
            <w:ins w:id="187" w:author="Rachelle Byars-Sargent" w:date="2017-10-16T13:37:00Z">
              <w:r w:rsidRPr="00454765">
                <w:rPr>
                  <w:rFonts w:ascii="Calibri" w:eastAsia="Times New Roman" w:hAnsi="Calibri" w:cs="Times New Roman"/>
                  <w:color w:val="000000"/>
                </w:rPr>
                <w:t>Always "Series".</w:t>
              </w:r>
            </w:ins>
          </w:p>
        </w:tc>
        <w:tc>
          <w:tcPr>
            <w:tcW w:w="3480" w:type="dxa"/>
            <w:shd w:val="clear" w:color="000000" w:fill="FFFFFF"/>
            <w:vAlign w:val="center"/>
            <w:hideMark/>
            <w:tcPrChange w:id="188" w:author="Rachelle Byars-Sargent" w:date="2017-10-16T20:12:00Z">
              <w:tcPr>
                <w:tcW w:w="3480" w:type="dxa"/>
                <w:shd w:val="clear" w:color="000000" w:fill="FFFFFF"/>
                <w:vAlign w:val="center"/>
                <w:hideMark/>
              </w:tcPr>
            </w:tcPrChange>
          </w:tcPr>
          <w:p w:rsidR="006937C8" w:rsidRPr="00454765" w:rsidRDefault="006937C8">
            <w:pPr>
              <w:spacing w:after="0" w:line="240" w:lineRule="auto"/>
              <w:rPr>
                <w:ins w:id="189" w:author="Rachelle Byars-Sargent" w:date="2017-10-16T13:37:00Z"/>
                <w:rFonts w:ascii="Calibri" w:eastAsia="Times New Roman" w:hAnsi="Calibri" w:cs="Times New Roman"/>
                <w:color w:val="000000"/>
              </w:rPr>
            </w:pPr>
            <w:ins w:id="190" w:author="Rachelle Byars-Sargent" w:date="2017-10-16T13:37:00Z">
              <w:r w:rsidRPr="00454765">
                <w:rPr>
                  <w:rFonts w:ascii="Calibri" w:eastAsia="Times New Roman" w:hAnsi="Calibri" w:cs="Times New Roman"/>
                  <w:color w:val="000000"/>
                </w:rPr>
                <w:t>"Series"</w:t>
              </w:r>
            </w:ins>
          </w:p>
        </w:tc>
        <w:tc>
          <w:tcPr>
            <w:tcW w:w="1350" w:type="dxa"/>
            <w:shd w:val="clear" w:color="000000" w:fill="FFFFFF"/>
            <w:noWrap/>
            <w:vAlign w:val="center"/>
            <w:hideMark/>
            <w:tcPrChange w:id="191" w:author="Rachelle Byars-Sargent" w:date="2017-10-16T20:12:00Z">
              <w:tcPr>
                <w:tcW w:w="1350" w:type="dxa"/>
                <w:shd w:val="clear" w:color="000000" w:fill="FFFFFF"/>
                <w:noWrap/>
                <w:vAlign w:val="center"/>
                <w:hideMark/>
              </w:tcPr>
            </w:tcPrChange>
          </w:tcPr>
          <w:p w:rsidR="006937C8" w:rsidRPr="00454765" w:rsidRDefault="006937C8">
            <w:pPr>
              <w:spacing w:after="0" w:line="240" w:lineRule="auto"/>
              <w:rPr>
                <w:ins w:id="192" w:author="Rachelle Byars-Sargent" w:date="2017-10-16T13:37:00Z"/>
                <w:rFonts w:ascii="Calibri" w:eastAsia="Times New Roman" w:hAnsi="Calibri" w:cs="Times New Roman"/>
                <w:color w:val="000000"/>
              </w:rPr>
              <w:pPrChange w:id="193" w:author="Rachelle Byars-Sargent" w:date="2017-10-16T13:38:00Z">
                <w:pPr>
                  <w:spacing w:after="0" w:line="240" w:lineRule="auto"/>
                  <w:jc w:val="center"/>
                </w:pPr>
              </w:pPrChange>
            </w:pPr>
            <w:ins w:id="194" w:author="Rachelle Byars-Sargent" w:date="2017-10-16T13:37:00Z">
              <w:r w:rsidRPr="00454765">
                <w:rPr>
                  <w:rFonts w:ascii="Calibri" w:eastAsia="Times New Roman" w:hAnsi="Calibri" w:cs="Times New Roman"/>
                  <w:color w:val="000000"/>
                </w:rPr>
                <w:t>1</w:t>
              </w:r>
            </w:ins>
          </w:p>
        </w:tc>
        <w:tc>
          <w:tcPr>
            <w:tcW w:w="1530" w:type="dxa"/>
            <w:shd w:val="clear" w:color="000000" w:fill="FFFFFF"/>
            <w:noWrap/>
            <w:vAlign w:val="center"/>
            <w:hideMark/>
            <w:tcPrChange w:id="195" w:author="Rachelle Byars-Sargent" w:date="2017-10-16T20:12:00Z">
              <w:tcPr>
                <w:tcW w:w="1530" w:type="dxa"/>
                <w:shd w:val="clear" w:color="000000" w:fill="FFFFFF"/>
                <w:noWrap/>
                <w:vAlign w:val="center"/>
                <w:hideMark/>
              </w:tcPr>
            </w:tcPrChange>
          </w:tcPr>
          <w:p w:rsidR="006937C8" w:rsidRPr="00454765" w:rsidRDefault="006937C8">
            <w:pPr>
              <w:spacing w:after="0" w:line="240" w:lineRule="auto"/>
              <w:rPr>
                <w:ins w:id="196" w:author="Rachelle Byars-Sargent" w:date="2017-10-16T13:37:00Z"/>
                <w:rFonts w:ascii="Calibri" w:eastAsia="Times New Roman" w:hAnsi="Calibri" w:cs="Times New Roman"/>
                <w:color w:val="000000"/>
              </w:rPr>
            </w:pPr>
            <w:ins w:id="197" w:author="Rachelle Byars-Sargent" w:date="2017-10-16T13:37:00Z">
              <w:r w:rsidRPr="00454765">
                <w:rPr>
                  <w:rFonts w:ascii="Calibri" w:eastAsia="Times New Roman" w:hAnsi="Calibri" w:cs="Times New Roman"/>
                  <w:color w:val="000000"/>
                </w:rPr>
                <w:t>Required</w:t>
              </w:r>
            </w:ins>
          </w:p>
        </w:tc>
      </w:tr>
      <w:tr w:rsidR="006937C8" w:rsidRPr="00454765" w:rsidTr="006937C8">
        <w:trPr>
          <w:trHeight w:val="1070"/>
          <w:ins w:id="198" w:author="Rachelle Byars-Sargent" w:date="2017-10-16T13:37:00Z"/>
          <w:trPrChange w:id="199" w:author="Rachelle Byars-Sargent" w:date="2017-10-16T20:12:00Z">
            <w:trPr>
              <w:trHeight w:val="1070"/>
            </w:trPr>
          </w:trPrChange>
        </w:trPr>
        <w:tc>
          <w:tcPr>
            <w:tcW w:w="2970" w:type="dxa"/>
            <w:shd w:val="clear" w:color="000000" w:fill="FFFFFF"/>
            <w:noWrap/>
            <w:vAlign w:val="center"/>
            <w:hideMark/>
            <w:tcPrChange w:id="200" w:author="Rachelle Byars-Sargent" w:date="2017-10-16T20:12:00Z">
              <w:tcPr>
                <w:tcW w:w="2970" w:type="dxa"/>
                <w:shd w:val="clear" w:color="000000" w:fill="FFFFFF"/>
                <w:noWrap/>
                <w:vAlign w:val="center"/>
                <w:hideMark/>
              </w:tcPr>
            </w:tcPrChange>
          </w:tcPr>
          <w:p w:rsidR="006937C8" w:rsidRPr="00454765" w:rsidRDefault="006937C8">
            <w:pPr>
              <w:spacing w:after="0" w:line="240" w:lineRule="auto"/>
              <w:rPr>
                <w:ins w:id="201" w:author="Rachelle Byars-Sargent" w:date="2017-10-16T13:37:00Z"/>
                <w:rFonts w:ascii="Calibri" w:eastAsia="Times New Roman" w:hAnsi="Calibri" w:cs="Times New Roman"/>
                <w:color w:val="000000"/>
              </w:rPr>
            </w:pPr>
            <w:ins w:id="202" w:author="Rachelle Byars-Sargent" w:date="2017-10-16T13:37:00Z">
              <w:r w:rsidRPr="00454765">
                <w:rPr>
                  <w:rFonts w:ascii="Calibri" w:eastAsia="Times New Roman" w:hAnsi="Calibri" w:cs="Times New Roman"/>
                  <w:color w:val="000000"/>
                </w:rPr>
                <w:t>Mode</w:t>
              </w:r>
            </w:ins>
          </w:p>
        </w:tc>
        <w:tc>
          <w:tcPr>
            <w:tcW w:w="4050" w:type="dxa"/>
            <w:shd w:val="clear" w:color="000000" w:fill="FFFFFF"/>
            <w:vAlign w:val="center"/>
            <w:hideMark/>
            <w:tcPrChange w:id="203" w:author="Rachelle Byars-Sargent" w:date="2017-10-16T20:12:00Z">
              <w:tcPr>
                <w:tcW w:w="4050" w:type="dxa"/>
                <w:shd w:val="clear" w:color="000000" w:fill="FFFFFF"/>
                <w:vAlign w:val="center"/>
                <w:hideMark/>
              </w:tcPr>
            </w:tcPrChange>
          </w:tcPr>
          <w:p w:rsidR="006937C8" w:rsidRPr="00454765" w:rsidRDefault="006937C8">
            <w:pPr>
              <w:spacing w:after="0" w:line="240" w:lineRule="auto"/>
              <w:rPr>
                <w:ins w:id="204" w:author="Rachelle Byars-Sargent" w:date="2017-10-16T13:37:00Z"/>
                <w:rFonts w:ascii="Calibri" w:eastAsia="Times New Roman" w:hAnsi="Calibri" w:cs="Times New Roman"/>
                <w:color w:val="000000"/>
              </w:rPr>
            </w:pPr>
            <w:ins w:id="205" w:author="Rachelle Byars-Sargent" w:date="2017-10-16T13:37:00Z">
              <w:r w:rsidRPr="00454765">
                <w:rPr>
                  <w:rFonts w:ascii="Calibri" w:eastAsia="Times New Roman" w:hAnsi="Calibri" w:cs="Times New Roman"/>
                  <w:color w:val="000000"/>
                </w:rPr>
                <w:t>Always “</w:t>
              </w:r>
              <w:proofErr w:type="spellStart"/>
              <w:r w:rsidRPr="00454765">
                <w:rPr>
                  <w:rFonts w:ascii="Calibri" w:eastAsia="Times New Roman" w:hAnsi="Calibri" w:cs="Times New Roman"/>
                  <w:color w:val="000000"/>
                </w:rPr>
                <w:t>AudioVisual</w:t>
              </w:r>
              <w:proofErr w:type="spellEnd"/>
              <w:r w:rsidRPr="00454765">
                <w:rPr>
                  <w:rFonts w:ascii="Calibri" w:eastAsia="Times New Roman" w:hAnsi="Calibri" w:cs="Times New Roman"/>
                  <w:color w:val="000000"/>
                </w:rPr>
                <w:t>”</w:t>
              </w:r>
            </w:ins>
          </w:p>
        </w:tc>
        <w:tc>
          <w:tcPr>
            <w:tcW w:w="3480" w:type="dxa"/>
            <w:shd w:val="clear" w:color="000000" w:fill="FFFFFF"/>
            <w:vAlign w:val="center"/>
            <w:hideMark/>
            <w:tcPrChange w:id="206" w:author="Rachelle Byars-Sargent" w:date="2017-10-16T20:12:00Z">
              <w:tcPr>
                <w:tcW w:w="3480" w:type="dxa"/>
                <w:shd w:val="clear" w:color="000000" w:fill="FFFFFF"/>
                <w:vAlign w:val="center"/>
                <w:hideMark/>
              </w:tcPr>
            </w:tcPrChange>
          </w:tcPr>
          <w:p w:rsidR="006937C8" w:rsidRPr="00454765" w:rsidRDefault="006937C8">
            <w:pPr>
              <w:spacing w:after="0" w:line="240" w:lineRule="auto"/>
              <w:rPr>
                <w:ins w:id="207" w:author="Rachelle Byars-Sargent" w:date="2017-10-16T13:37:00Z"/>
                <w:rFonts w:ascii="Calibri" w:eastAsia="Times New Roman" w:hAnsi="Calibri" w:cs="Times New Roman"/>
                <w:color w:val="000000"/>
              </w:rPr>
            </w:pPr>
            <w:ins w:id="208" w:author="Rachelle Byars-Sargent" w:date="2017-10-16T13:37:00Z">
              <w:r w:rsidRPr="00454765">
                <w:rPr>
                  <w:rFonts w:ascii="Calibri" w:eastAsia="Times New Roman" w:hAnsi="Calibri" w:cs="Times New Roman"/>
                  <w:color w:val="000000"/>
                </w:rPr>
                <w:t>“</w:t>
              </w:r>
              <w:proofErr w:type="spellStart"/>
              <w:r w:rsidRPr="00454765">
                <w:rPr>
                  <w:rFonts w:ascii="Calibri" w:eastAsia="Times New Roman" w:hAnsi="Calibri" w:cs="Times New Roman"/>
                  <w:color w:val="000000"/>
                </w:rPr>
                <w:t>AudioVisual</w:t>
              </w:r>
              <w:proofErr w:type="spellEnd"/>
              <w:r w:rsidRPr="00454765">
                <w:rPr>
                  <w:rFonts w:ascii="Calibri" w:eastAsia="Times New Roman" w:hAnsi="Calibri" w:cs="Times New Roman"/>
                  <w:color w:val="000000"/>
                </w:rPr>
                <w:t>”</w:t>
              </w:r>
            </w:ins>
          </w:p>
        </w:tc>
        <w:tc>
          <w:tcPr>
            <w:tcW w:w="1350" w:type="dxa"/>
            <w:shd w:val="clear" w:color="000000" w:fill="FFFFFF"/>
            <w:noWrap/>
            <w:vAlign w:val="center"/>
            <w:hideMark/>
            <w:tcPrChange w:id="209" w:author="Rachelle Byars-Sargent" w:date="2017-10-16T20:12:00Z">
              <w:tcPr>
                <w:tcW w:w="1350" w:type="dxa"/>
                <w:shd w:val="clear" w:color="000000" w:fill="FFFFFF"/>
                <w:noWrap/>
                <w:vAlign w:val="center"/>
                <w:hideMark/>
              </w:tcPr>
            </w:tcPrChange>
          </w:tcPr>
          <w:p w:rsidR="006937C8" w:rsidRPr="00454765" w:rsidRDefault="006937C8">
            <w:pPr>
              <w:spacing w:after="0" w:line="240" w:lineRule="auto"/>
              <w:rPr>
                <w:ins w:id="210" w:author="Rachelle Byars-Sargent" w:date="2017-10-16T13:37:00Z"/>
                <w:rFonts w:ascii="Calibri" w:eastAsia="Times New Roman" w:hAnsi="Calibri" w:cs="Times New Roman"/>
                <w:color w:val="000000"/>
              </w:rPr>
              <w:pPrChange w:id="211" w:author="Rachelle Byars-Sargent" w:date="2017-10-16T13:38:00Z">
                <w:pPr>
                  <w:spacing w:after="0" w:line="240" w:lineRule="auto"/>
                  <w:jc w:val="center"/>
                </w:pPr>
              </w:pPrChange>
            </w:pPr>
            <w:ins w:id="212" w:author="Rachelle Byars-Sargent" w:date="2017-10-16T13:37:00Z">
              <w:r w:rsidRPr="00454765">
                <w:rPr>
                  <w:rFonts w:ascii="Calibri" w:eastAsia="Times New Roman" w:hAnsi="Calibri" w:cs="Times New Roman"/>
                  <w:color w:val="000000"/>
                </w:rPr>
                <w:t>1</w:t>
              </w:r>
            </w:ins>
          </w:p>
        </w:tc>
        <w:tc>
          <w:tcPr>
            <w:tcW w:w="1530" w:type="dxa"/>
            <w:shd w:val="clear" w:color="000000" w:fill="FFFFFF"/>
            <w:noWrap/>
            <w:vAlign w:val="center"/>
            <w:hideMark/>
            <w:tcPrChange w:id="213" w:author="Rachelle Byars-Sargent" w:date="2017-10-16T20:12:00Z">
              <w:tcPr>
                <w:tcW w:w="1530" w:type="dxa"/>
                <w:shd w:val="clear" w:color="000000" w:fill="FFFFFF"/>
                <w:noWrap/>
                <w:vAlign w:val="center"/>
                <w:hideMark/>
              </w:tcPr>
            </w:tcPrChange>
          </w:tcPr>
          <w:p w:rsidR="006937C8" w:rsidRPr="00454765" w:rsidRDefault="006937C8">
            <w:pPr>
              <w:spacing w:after="0" w:line="240" w:lineRule="auto"/>
              <w:rPr>
                <w:ins w:id="214" w:author="Rachelle Byars-Sargent" w:date="2017-10-16T13:37:00Z"/>
                <w:rFonts w:ascii="Calibri" w:eastAsia="Times New Roman" w:hAnsi="Calibri" w:cs="Times New Roman"/>
                <w:color w:val="000000"/>
              </w:rPr>
            </w:pPr>
            <w:ins w:id="215" w:author="Rachelle Byars-Sargent" w:date="2017-10-16T13:37:00Z">
              <w:r w:rsidRPr="00454765">
                <w:rPr>
                  <w:rFonts w:ascii="Calibri" w:eastAsia="Times New Roman" w:hAnsi="Calibri" w:cs="Times New Roman"/>
                  <w:color w:val="000000"/>
                </w:rPr>
                <w:t>If a broadcast series, this is required.</w:t>
              </w:r>
            </w:ins>
          </w:p>
        </w:tc>
      </w:tr>
      <w:tr w:rsidR="006937C8" w:rsidRPr="00454765" w:rsidTr="006937C8">
        <w:trPr>
          <w:trHeight w:val="1575"/>
          <w:ins w:id="216" w:author="Rachelle Byars-Sargent" w:date="2017-10-16T13:37:00Z"/>
          <w:trPrChange w:id="217" w:author="Rachelle Byars-Sargent" w:date="2017-10-16T20:12:00Z">
            <w:trPr>
              <w:trHeight w:val="1575"/>
            </w:trPr>
          </w:trPrChange>
        </w:trPr>
        <w:tc>
          <w:tcPr>
            <w:tcW w:w="2970" w:type="dxa"/>
            <w:shd w:val="clear" w:color="000000" w:fill="FFFFFF"/>
            <w:noWrap/>
            <w:vAlign w:val="center"/>
            <w:hideMark/>
            <w:tcPrChange w:id="218" w:author="Rachelle Byars-Sargent" w:date="2017-10-16T20:12:00Z">
              <w:tcPr>
                <w:tcW w:w="2970" w:type="dxa"/>
                <w:shd w:val="clear" w:color="000000" w:fill="FFFFFF"/>
                <w:noWrap/>
                <w:vAlign w:val="center"/>
                <w:hideMark/>
              </w:tcPr>
            </w:tcPrChange>
          </w:tcPr>
          <w:p w:rsidR="006937C8" w:rsidRPr="00454765" w:rsidRDefault="006937C8">
            <w:pPr>
              <w:spacing w:after="0" w:line="240" w:lineRule="auto"/>
              <w:rPr>
                <w:ins w:id="219" w:author="Rachelle Byars-Sargent" w:date="2017-10-16T13:37:00Z"/>
                <w:rFonts w:ascii="Calibri" w:eastAsia="Times New Roman" w:hAnsi="Calibri" w:cs="Times New Roman"/>
                <w:color w:val="000000"/>
              </w:rPr>
            </w:pPr>
            <w:ins w:id="220" w:author="Rachelle Byars-Sargent" w:date="2017-10-16T13:37:00Z">
              <w:r w:rsidRPr="00454765">
                <w:rPr>
                  <w:rFonts w:ascii="Calibri" w:eastAsia="Times New Roman" w:hAnsi="Calibri" w:cs="Times New Roman"/>
                  <w:color w:val="000000"/>
                </w:rPr>
                <w:t>Content Identifier</w:t>
              </w:r>
            </w:ins>
          </w:p>
        </w:tc>
        <w:tc>
          <w:tcPr>
            <w:tcW w:w="4050" w:type="dxa"/>
            <w:shd w:val="clear" w:color="000000" w:fill="FFFFFF"/>
            <w:vAlign w:val="center"/>
            <w:hideMark/>
            <w:tcPrChange w:id="221" w:author="Rachelle Byars-Sargent" w:date="2017-10-16T20:12:00Z">
              <w:tcPr>
                <w:tcW w:w="4050" w:type="dxa"/>
                <w:shd w:val="clear" w:color="000000" w:fill="FFFFFF"/>
                <w:vAlign w:val="center"/>
                <w:hideMark/>
              </w:tcPr>
            </w:tcPrChange>
          </w:tcPr>
          <w:p w:rsidR="006937C8" w:rsidRPr="00454765" w:rsidRDefault="006937C8">
            <w:pPr>
              <w:spacing w:after="0" w:line="240" w:lineRule="auto"/>
              <w:rPr>
                <w:ins w:id="222" w:author="Rachelle Byars-Sargent" w:date="2017-10-16T13:37:00Z"/>
                <w:rFonts w:ascii="Calibri" w:eastAsia="Times New Roman" w:hAnsi="Calibri" w:cs="Times New Roman"/>
                <w:color w:val="000000"/>
              </w:rPr>
            </w:pPr>
            <w:ins w:id="223" w:author="Rachelle Byars-Sargent" w:date="2017-10-16T13:37:00Z">
              <w:r w:rsidRPr="00454765">
                <w:rPr>
                  <w:rFonts w:ascii="Calibri" w:eastAsia="Times New Roman" w:hAnsi="Calibri" w:cs="Times New Roman"/>
                  <w:color w:val="000000"/>
                </w:rPr>
                <w:t>Content Identifiers provide a means by which to locate an asset across platforms.</w:t>
              </w:r>
              <w:r w:rsidRPr="00454765">
                <w:rPr>
                  <w:rFonts w:ascii="Calibri" w:eastAsia="Times New Roman" w:hAnsi="Calibri" w:cs="Times New Roman"/>
                  <w:color w:val="000000"/>
                </w:rPr>
                <w:br/>
                <w:t>&lt;</w:t>
              </w:r>
              <w:proofErr w:type="gramStart"/>
              <w:r w:rsidRPr="00454765">
                <w:rPr>
                  <w:rFonts w:ascii="Calibri" w:eastAsia="Times New Roman" w:hAnsi="Calibri" w:cs="Times New Roman"/>
                  <w:color w:val="000000"/>
                </w:rPr>
                <w:t>type</w:t>
              </w:r>
              <w:proofErr w:type="gramEnd"/>
              <w:r w:rsidRPr="00454765">
                <w:rPr>
                  <w:rFonts w:ascii="Calibri" w:eastAsia="Times New Roman" w:hAnsi="Calibri" w:cs="Times New Roman"/>
                  <w:color w:val="000000"/>
                </w:rPr>
                <w:t xml:space="preserve">&gt; is the type of identifier. </w:t>
              </w:r>
              <w:r w:rsidRPr="00454765">
                <w:rPr>
                  <w:rFonts w:ascii="Calibri" w:eastAsia="Times New Roman" w:hAnsi="Calibri" w:cs="Times New Roman"/>
                  <w:color w:val="000000"/>
                </w:rPr>
                <w:br/>
                <w:t>&lt;</w:t>
              </w:r>
              <w:proofErr w:type="gramStart"/>
              <w:r w:rsidRPr="00454765">
                <w:rPr>
                  <w:rFonts w:ascii="Calibri" w:eastAsia="Times New Roman" w:hAnsi="Calibri" w:cs="Times New Roman"/>
                  <w:color w:val="000000"/>
                </w:rPr>
                <w:t>domain</w:t>
              </w:r>
              <w:proofErr w:type="gramEnd"/>
              <w:r w:rsidRPr="00454765">
                <w:rPr>
                  <w:rFonts w:ascii="Calibri" w:eastAsia="Times New Roman" w:hAnsi="Calibri" w:cs="Times New Roman"/>
                  <w:color w:val="000000"/>
                </w:rPr>
                <w:t>&gt; is the organization domain name.</w:t>
              </w:r>
              <w:r w:rsidRPr="00454765">
                <w:rPr>
                  <w:rFonts w:ascii="Calibri" w:eastAsia="Times New Roman" w:hAnsi="Calibri" w:cs="Times New Roman"/>
                  <w:color w:val="000000"/>
                </w:rPr>
                <w:br/>
                <w:t>&lt;</w:t>
              </w:r>
              <w:proofErr w:type="gramStart"/>
              <w:r w:rsidRPr="00454765">
                <w:rPr>
                  <w:rFonts w:ascii="Calibri" w:eastAsia="Times New Roman" w:hAnsi="Calibri" w:cs="Times New Roman"/>
                  <w:color w:val="000000"/>
                </w:rPr>
                <w:t>category</w:t>
              </w:r>
              <w:proofErr w:type="gramEnd"/>
              <w:r w:rsidRPr="00454765">
                <w:rPr>
                  <w:rFonts w:ascii="Calibri" w:eastAsia="Times New Roman" w:hAnsi="Calibri" w:cs="Times New Roman"/>
                  <w:color w:val="000000"/>
                </w:rPr>
                <w:t>&gt;  additional naming to provide context within the scope of ID usage. (optional to include)</w:t>
              </w:r>
              <w:r w:rsidRPr="00454765">
                <w:rPr>
                  <w:rFonts w:ascii="Calibri" w:eastAsia="Times New Roman" w:hAnsi="Calibri" w:cs="Times New Roman"/>
                  <w:color w:val="000000"/>
                </w:rPr>
                <w:br/>
                <w:t>&lt;ID&gt; (domain specific ID) is a string that corresponds with the domain.</w:t>
              </w:r>
            </w:ins>
          </w:p>
        </w:tc>
        <w:tc>
          <w:tcPr>
            <w:tcW w:w="3480" w:type="dxa"/>
            <w:shd w:val="clear" w:color="000000" w:fill="FFFFFF"/>
            <w:vAlign w:val="center"/>
            <w:hideMark/>
            <w:tcPrChange w:id="224" w:author="Rachelle Byars-Sargent" w:date="2017-10-16T20:12:00Z">
              <w:tcPr>
                <w:tcW w:w="3480" w:type="dxa"/>
                <w:shd w:val="clear" w:color="000000" w:fill="FFFFFF"/>
                <w:vAlign w:val="center"/>
                <w:hideMark/>
              </w:tcPr>
            </w:tcPrChange>
          </w:tcPr>
          <w:p w:rsidR="006937C8" w:rsidRPr="00454765" w:rsidRDefault="006937C8">
            <w:pPr>
              <w:spacing w:after="0" w:line="240" w:lineRule="auto"/>
              <w:rPr>
                <w:ins w:id="225" w:author="Rachelle Byars-Sargent" w:date="2017-10-16T13:37:00Z"/>
                <w:rFonts w:ascii="Calibri" w:eastAsia="Times New Roman" w:hAnsi="Calibri" w:cs="Times New Roman"/>
                <w:color w:val="000000"/>
              </w:rPr>
            </w:pPr>
            <w:ins w:id="226" w:author="Rachelle Byars-Sargent" w:date="2017-10-16T13:37:00Z">
              <w:r w:rsidRPr="00454765">
                <w:rPr>
                  <w:rFonts w:ascii="Calibri" w:eastAsia="Times New Roman" w:hAnsi="Calibri" w:cs="Times New Roman"/>
                  <w:color w:val="000000"/>
                </w:rPr>
                <w:t>"cid:Amazon:JDJKSH-SJSHJJJ","cid:HULU:IKKEKKE-JSJSJS14223"</w:t>
              </w:r>
              <w:r w:rsidRPr="00454765">
                <w:rPr>
                  <w:rFonts w:ascii="Calibri" w:eastAsia="Times New Roman" w:hAnsi="Calibri" w:cs="Times New Roman"/>
                  <w:color w:val="000000"/>
                </w:rPr>
                <w:br/>
                <w:t>"cid:org:pbs.org:NOLARoot:NOVA"</w:t>
              </w:r>
              <w:r w:rsidRPr="00454765">
                <w:rPr>
                  <w:rFonts w:ascii="Calibri" w:eastAsia="Times New Roman" w:hAnsi="Calibri" w:cs="Times New Roman"/>
                  <w:color w:val="000000"/>
                </w:rPr>
                <w:br/>
                <w:t>"cid:EIDR:xxxx-xxxx-xxxx"</w:t>
              </w:r>
            </w:ins>
          </w:p>
        </w:tc>
        <w:tc>
          <w:tcPr>
            <w:tcW w:w="1350" w:type="dxa"/>
            <w:shd w:val="clear" w:color="000000" w:fill="FFFFFF"/>
            <w:noWrap/>
            <w:vAlign w:val="center"/>
            <w:hideMark/>
            <w:tcPrChange w:id="227" w:author="Rachelle Byars-Sargent" w:date="2017-10-16T20:12:00Z">
              <w:tcPr>
                <w:tcW w:w="1350" w:type="dxa"/>
                <w:shd w:val="clear" w:color="000000" w:fill="FFFFFF"/>
                <w:noWrap/>
                <w:vAlign w:val="center"/>
                <w:hideMark/>
              </w:tcPr>
            </w:tcPrChange>
          </w:tcPr>
          <w:p w:rsidR="006937C8" w:rsidRPr="00454765" w:rsidRDefault="006937C8">
            <w:pPr>
              <w:spacing w:after="0" w:line="240" w:lineRule="auto"/>
              <w:rPr>
                <w:ins w:id="228" w:author="Rachelle Byars-Sargent" w:date="2017-10-16T13:37:00Z"/>
                <w:rFonts w:ascii="Calibri" w:eastAsia="Times New Roman" w:hAnsi="Calibri" w:cs="Times New Roman"/>
                <w:color w:val="000000"/>
              </w:rPr>
              <w:pPrChange w:id="229" w:author="Rachelle Byars-Sargent" w:date="2017-10-16T13:38:00Z">
                <w:pPr>
                  <w:spacing w:after="0" w:line="240" w:lineRule="auto"/>
                  <w:jc w:val="center"/>
                </w:pPr>
              </w:pPrChange>
            </w:pPr>
            <w:ins w:id="230" w:author="Rachelle Byars-Sargent" w:date="2017-10-16T13:37:00Z">
              <w:r w:rsidRPr="00454765">
                <w:rPr>
                  <w:rFonts w:ascii="Calibri" w:eastAsia="Times New Roman" w:hAnsi="Calibri" w:cs="Times New Roman"/>
                  <w:color w:val="000000"/>
                </w:rPr>
                <w:t>0..n</w:t>
              </w:r>
            </w:ins>
          </w:p>
        </w:tc>
        <w:tc>
          <w:tcPr>
            <w:tcW w:w="1530" w:type="dxa"/>
            <w:shd w:val="clear" w:color="000000" w:fill="FFFFFF"/>
            <w:noWrap/>
            <w:vAlign w:val="center"/>
            <w:hideMark/>
            <w:tcPrChange w:id="231" w:author="Rachelle Byars-Sargent" w:date="2017-10-16T20:12:00Z">
              <w:tcPr>
                <w:tcW w:w="1530" w:type="dxa"/>
                <w:shd w:val="clear" w:color="000000" w:fill="FFFFFF"/>
                <w:noWrap/>
                <w:vAlign w:val="center"/>
                <w:hideMark/>
              </w:tcPr>
            </w:tcPrChange>
          </w:tcPr>
          <w:p w:rsidR="006937C8" w:rsidRPr="00454765" w:rsidRDefault="006937C8">
            <w:pPr>
              <w:spacing w:after="0" w:line="240" w:lineRule="auto"/>
              <w:rPr>
                <w:ins w:id="232" w:author="Rachelle Byars-Sargent" w:date="2017-10-16T13:37:00Z"/>
                <w:rFonts w:ascii="Calibri" w:eastAsia="Times New Roman" w:hAnsi="Calibri" w:cs="Times New Roman"/>
                <w:color w:val="000000"/>
              </w:rPr>
            </w:pPr>
            <w:ins w:id="233" w:author="Rachelle Byars-Sargent" w:date="2017-10-16T13:37:00Z">
              <w:r w:rsidRPr="00454765">
                <w:rPr>
                  <w:rFonts w:ascii="Calibri" w:eastAsia="Times New Roman" w:hAnsi="Calibri" w:cs="Times New Roman"/>
                  <w:color w:val="000000"/>
                </w:rPr>
                <w:t> </w:t>
              </w:r>
            </w:ins>
          </w:p>
        </w:tc>
      </w:tr>
      <w:tr w:rsidR="006937C8" w:rsidRPr="00454765" w:rsidTr="006937C8">
        <w:trPr>
          <w:trHeight w:val="1575"/>
          <w:ins w:id="234" w:author="Rachelle Byars-Sargent" w:date="2017-10-16T13:37:00Z"/>
          <w:trPrChange w:id="235" w:author="Rachelle Byars-Sargent" w:date="2017-10-16T20:12:00Z">
            <w:trPr>
              <w:trHeight w:val="1575"/>
            </w:trPr>
          </w:trPrChange>
        </w:trPr>
        <w:tc>
          <w:tcPr>
            <w:tcW w:w="2970" w:type="dxa"/>
            <w:shd w:val="clear" w:color="000000" w:fill="FFFFFF"/>
            <w:noWrap/>
            <w:vAlign w:val="center"/>
            <w:hideMark/>
            <w:tcPrChange w:id="236" w:author="Rachelle Byars-Sargent" w:date="2017-10-16T20:12:00Z">
              <w:tcPr>
                <w:tcW w:w="2970" w:type="dxa"/>
                <w:shd w:val="clear" w:color="000000" w:fill="FFFFFF"/>
                <w:noWrap/>
                <w:vAlign w:val="center"/>
                <w:hideMark/>
              </w:tcPr>
            </w:tcPrChange>
          </w:tcPr>
          <w:p w:rsidR="006937C8" w:rsidRPr="00454765" w:rsidRDefault="006937C8">
            <w:pPr>
              <w:spacing w:after="0" w:line="240" w:lineRule="auto"/>
              <w:rPr>
                <w:ins w:id="237" w:author="Rachelle Byars-Sargent" w:date="2017-10-16T13:37:00Z"/>
                <w:rFonts w:ascii="Calibri" w:eastAsia="Times New Roman" w:hAnsi="Calibri" w:cs="Times New Roman"/>
                <w:color w:val="000000"/>
              </w:rPr>
            </w:pPr>
            <w:ins w:id="238" w:author="Rachelle Byars-Sargent" w:date="2017-10-16T13:37:00Z">
              <w:r w:rsidRPr="00454765">
                <w:rPr>
                  <w:rFonts w:ascii="Calibri" w:eastAsia="Times New Roman" w:hAnsi="Calibri" w:cs="Times New Roman"/>
                  <w:color w:val="000000"/>
                </w:rPr>
                <w:t>UID</w:t>
              </w:r>
            </w:ins>
          </w:p>
        </w:tc>
        <w:tc>
          <w:tcPr>
            <w:tcW w:w="4050" w:type="dxa"/>
            <w:shd w:val="clear" w:color="000000" w:fill="FFFFFF"/>
            <w:vAlign w:val="center"/>
            <w:hideMark/>
            <w:tcPrChange w:id="239" w:author="Rachelle Byars-Sargent" w:date="2017-10-16T20:12:00Z">
              <w:tcPr>
                <w:tcW w:w="4050" w:type="dxa"/>
                <w:shd w:val="clear" w:color="000000" w:fill="FFFFFF"/>
                <w:vAlign w:val="center"/>
                <w:hideMark/>
              </w:tcPr>
            </w:tcPrChange>
          </w:tcPr>
          <w:p w:rsidR="006937C8" w:rsidRPr="00454765" w:rsidRDefault="006937C8">
            <w:pPr>
              <w:spacing w:after="0" w:line="240" w:lineRule="auto"/>
              <w:rPr>
                <w:ins w:id="240" w:author="Rachelle Byars-Sargent" w:date="2017-10-16T13:37:00Z"/>
                <w:rFonts w:ascii="Calibri" w:eastAsia="Times New Roman" w:hAnsi="Calibri" w:cs="Times New Roman"/>
                <w:color w:val="000000"/>
              </w:rPr>
            </w:pPr>
            <w:ins w:id="241" w:author="Rachelle Byars-Sargent" w:date="2017-10-16T13:37:00Z">
              <w:r w:rsidRPr="00454765">
                <w:rPr>
                  <w:rFonts w:ascii="Calibri" w:eastAsia="Times New Roman" w:hAnsi="Calibri" w:cs="Times New Roman"/>
                  <w:color w:val="000000"/>
                </w:rPr>
                <w:t>An organization's GUID (global unique identifier) for internal tracking purposes.</w:t>
              </w:r>
            </w:ins>
          </w:p>
        </w:tc>
        <w:tc>
          <w:tcPr>
            <w:tcW w:w="3480" w:type="dxa"/>
            <w:shd w:val="clear" w:color="000000" w:fill="FFFFFF"/>
            <w:vAlign w:val="center"/>
            <w:hideMark/>
            <w:tcPrChange w:id="242" w:author="Rachelle Byars-Sargent" w:date="2017-10-16T20:12:00Z">
              <w:tcPr>
                <w:tcW w:w="3480" w:type="dxa"/>
                <w:shd w:val="clear" w:color="000000" w:fill="FFFFFF"/>
                <w:vAlign w:val="center"/>
                <w:hideMark/>
              </w:tcPr>
            </w:tcPrChange>
          </w:tcPr>
          <w:p w:rsidR="006937C8" w:rsidRPr="00454765" w:rsidRDefault="006937C8">
            <w:pPr>
              <w:spacing w:after="0" w:line="240" w:lineRule="auto"/>
              <w:rPr>
                <w:ins w:id="243" w:author="Rachelle Byars-Sargent" w:date="2017-10-16T13:37:00Z"/>
                <w:rFonts w:ascii="Calibri" w:eastAsia="Times New Roman" w:hAnsi="Calibri" w:cs="Times New Roman"/>
                <w:color w:val="000000"/>
              </w:rPr>
            </w:pPr>
            <w:ins w:id="244" w:author="Rachelle Byars-Sargent" w:date="2017-10-16T13:37:00Z">
              <w:r w:rsidRPr="00454765">
                <w:rPr>
                  <w:rFonts w:ascii="Calibri" w:eastAsia="Times New Roman" w:hAnsi="Calibri" w:cs="Times New Roman"/>
                  <w:color w:val="000000"/>
                </w:rPr>
                <w:t>cid:XXXX-XXXX-XXXX-XXXX-XXXX</w:t>
              </w:r>
            </w:ins>
          </w:p>
        </w:tc>
        <w:tc>
          <w:tcPr>
            <w:tcW w:w="1350" w:type="dxa"/>
            <w:shd w:val="clear" w:color="000000" w:fill="FFFFFF"/>
            <w:noWrap/>
            <w:vAlign w:val="center"/>
            <w:hideMark/>
            <w:tcPrChange w:id="245" w:author="Rachelle Byars-Sargent" w:date="2017-10-16T20:12:00Z">
              <w:tcPr>
                <w:tcW w:w="1350" w:type="dxa"/>
                <w:shd w:val="clear" w:color="000000" w:fill="FFFFFF"/>
                <w:noWrap/>
                <w:vAlign w:val="center"/>
                <w:hideMark/>
              </w:tcPr>
            </w:tcPrChange>
          </w:tcPr>
          <w:p w:rsidR="006937C8" w:rsidRPr="00454765" w:rsidRDefault="006937C8">
            <w:pPr>
              <w:spacing w:after="0" w:line="240" w:lineRule="auto"/>
              <w:rPr>
                <w:ins w:id="246" w:author="Rachelle Byars-Sargent" w:date="2017-10-16T13:37:00Z"/>
                <w:rFonts w:ascii="Calibri" w:eastAsia="Times New Roman" w:hAnsi="Calibri" w:cs="Times New Roman"/>
                <w:color w:val="000000"/>
              </w:rPr>
              <w:pPrChange w:id="247" w:author="Rachelle Byars-Sargent" w:date="2017-10-16T13:38:00Z">
                <w:pPr>
                  <w:spacing w:after="0" w:line="240" w:lineRule="auto"/>
                  <w:jc w:val="center"/>
                </w:pPr>
              </w:pPrChange>
            </w:pPr>
            <w:ins w:id="248" w:author="Rachelle Byars-Sargent" w:date="2017-10-16T13:37:00Z">
              <w:r w:rsidRPr="00454765">
                <w:rPr>
                  <w:rFonts w:ascii="Calibri" w:eastAsia="Times New Roman" w:hAnsi="Calibri" w:cs="Times New Roman"/>
                  <w:color w:val="000000"/>
                </w:rPr>
                <w:t>1</w:t>
              </w:r>
            </w:ins>
          </w:p>
        </w:tc>
        <w:tc>
          <w:tcPr>
            <w:tcW w:w="1530" w:type="dxa"/>
            <w:shd w:val="clear" w:color="000000" w:fill="FFFFFF"/>
            <w:noWrap/>
            <w:vAlign w:val="center"/>
            <w:hideMark/>
            <w:tcPrChange w:id="249" w:author="Rachelle Byars-Sargent" w:date="2017-10-16T20:12:00Z">
              <w:tcPr>
                <w:tcW w:w="1530" w:type="dxa"/>
                <w:shd w:val="clear" w:color="000000" w:fill="FFFFFF"/>
                <w:noWrap/>
                <w:vAlign w:val="center"/>
                <w:hideMark/>
              </w:tcPr>
            </w:tcPrChange>
          </w:tcPr>
          <w:p w:rsidR="006937C8" w:rsidRPr="00454765" w:rsidRDefault="006937C8">
            <w:pPr>
              <w:spacing w:after="0" w:line="240" w:lineRule="auto"/>
              <w:rPr>
                <w:ins w:id="250" w:author="Rachelle Byars-Sargent" w:date="2017-10-16T13:37:00Z"/>
                <w:rFonts w:ascii="Calibri" w:eastAsia="Times New Roman" w:hAnsi="Calibri" w:cs="Times New Roman"/>
                <w:color w:val="000000"/>
              </w:rPr>
            </w:pPr>
            <w:ins w:id="251" w:author="Rachelle Byars-Sargent" w:date="2017-10-16T13:37:00Z">
              <w:r w:rsidRPr="00454765">
                <w:rPr>
                  <w:rFonts w:ascii="Calibri" w:eastAsia="Times New Roman" w:hAnsi="Calibri" w:cs="Times New Roman"/>
                  <w:color w:val="000000"/>
                </w:rPr>
                <w:t>Required</w:t>
              </w:r>
            </w:ins>
          </w:p>
        </w:tc>
      </w:tr>
      <w:tr w:rsidR="006937C8" w:rsidRPr="00454765" w:rsidTr="006937C8">
        <w:trPr>
          <w:trHeight w:val="1575"/>
          <w:ins w:id="252" w:author="Rachelle Byars-Sargent" w:date="2017-10-16T13:37:00Z"/>
          <w:trPrChange w:id="253" w:author="Rachelle Byars-Sargent" w:date="2017-10-16T20:12:00Z">
            <w:trPr>
              <w:trHeight w:val="1575"/>
            </w:trPr>
          </w:trPrChange>
        </w:trPr>
        <w:tc>
          <w:tcPr>
            <w:tcW w:w="2970" w:type="dxa"/>
            <w:shd w:val="clear" w:color="000000" w:fill="FFFFFF"/>
            <w:noWrap/>
            <w:vAlign w:val="center"/>
            <w:hideMark/>
            <w:tcPrChange w:id="254" w:author="Rachelle Byars-Sargent" w:date="2017-10-16T20:12:00Z">
              <w:tcPr>
                <w:tcW w:w="2970" w:type="dxa"/>
                <w:shd w:val="clear" w:color="000000" w:fill="FFFFFF"/>
                <w:noWrap/>
                <w:vAlign w:val="center"/>
                <w:hideMark/>
              </w:tcPr>
            </w:tcPrChange>
          </w:tcPr>
          <w:p w:rsidR="006937C8" w:rsidRPr="00454765" w:rsidRDefault="006937C8">
            <w:pPr>
              <w:spacing w:after="0" w:line="240" w:lineRule="auto"/>
              <w:rPr>
                <w:ins w:id="255" w:author="Rachelle Byars-Sargent" w:date="2017-10-16T13:37:00Z"/>
                <w:rFonts w:ascii="Calibri" w:eastAsia="Times New Roman" w:hAnsi="Calibri" w:cs="Times New Roman"/>
                <w:color w:val="000000"/>
              </w:rPr>
            </w:pPr>
            <w:ins w:id="256" w:author="Rachelle Byars-Sargent" w:date="2017-10-16T13:37:00Z">
              <w:r w:rsidRPr="00454765">
                <w:rPr>
                  <w:rFonts w:ascii="Calibri" w:eastAsia="Times New Roman" w:hAnsi="Calibri" w:cs="Times New Roman"/>
                  <w:color w:val="000000"/>
                </w:rPr>
                <w:lastRenderedPageBreak/>
                <w:t>Series Class</w:t>
              </w:r>
            </w:ins>
          </w:p>
        </w:tc>
        <w:tc>
          <w:tcPr>
            <w:tcW w:w="4050" w:type="dxa"/>
            <w:shd w:val="clear" w:color="000000" w:fill="FFFFFF"/>
            <w:vAlign w:val="center"/>
            <w:hideMark/>
            <w:tcPrChange w:id="257" w:author="Rachelle Byars-Sargent" w:date="2017-10-16T20:12:00Z">
              <w:tcPr>
                <w:tcW w:w="4050" w:type="dxa"/>
                <w:shd w:val="clear" w:color="000000" w:fill="FFFFFF"/>
                <w:vAlign w:val="center"/>
                <w:hideMark/>
              </w:tcPr>
            </w:tcPrChange>
          </w:tcPr>
          <w:p w:rsidR="006937C8" w:rsidRPr="00454765" w:rsidRDefault="006937C8">
            <w:pPr>
              <w:spacing w:after="0" w:line="240" w:lineRule="auto"/>
              <w:rPr>
                <w:ins w:id="258" w:author="Rachelle Byars-Sargent" w:date="2017-10-16T13:37:00Z"/>
                <w:rFonts w:ascii="Calibri" w:eastAsia="Times New Roman" w:hAnsi="Calibri" w:cs="Times New Roman"/>
                <w:color w:val="000000"/>
              </w:rPr>
            </w:pPr>
            <w:ins w:id="259" w:author="Rachelle Byars-Sargent" w:date="2017-10-16T13:37:00Z">
              <w:r w:rsidRPr="00454765">
                <w:rPr>
                  <w:rFonts w:ascii="Calibri" w:eastAsia="Times New Roman" w:hAnsi="Calibri" w:cs="Times New Roman"/>
                  <w:color w:val="000000"/>
                </w:rPr>
                <w:t>Describes the general type of Series. Most Series are Episodic, which is assumed if no Series Class is provided.</w:t>
              </w:r>
            </w:ins>
          </w:p>
        </w:tc>
        <w:tc>
          <w:tcPr>
            <w:tcW w:w="3480" w:type="dxa"/>
            <w:shd w:val="clear" w:color="000000" w:fill="FFFFFF"/>
            <w:vAlign w:val="center"/>
            <w:hideMark/>
            <w:tcPrChange w:id="260" w:author="Rachelle Byars-Sargent" w:date="2017-10-16T20:12:00Z">
              <w:tcPr>
                <w:tcW w:w="3480" w:type="dxa"/>
                <w:shd w:val="clear" w:color="000000" w:fill="FFFFFF"/>
                <w:vAlign w:val="center"/>
                <w:hideMark/>
              </w:tcPr>
            </w:tcPrChange>
          </w:tcPr>
          <w:p w:rsidR="006937C8" w:rsidRPr="00454765" w:rsidRDefault="006937C8">
            <w:pPr>
              <w:spacing w:after="0" w:line="240" w:lineRule="auto"/>
              <w:rPr>
                <w:ins w:id="261" w:author="Rachelle Byars-Sargent" w:date="2017-10-16T13:37:00Z"/>
                <w:rFonts w:ascii="Calibri" w:eastAsia="Times New Roman" w:hAnsi="Calibri" w:cs="Times New Roman"/>
                <w:color w:val="000000"/>
              </w:rPr>
            </w:pPr>
            <w:ins w:id="262" w:author="Rachelle Byars-Sargent" w:date="2017-10-16T13:37:00Z">
              <w:r w:rsidRPr="00454765">
                <w:rPr>
                  <w:rFonts w:ascii="Calibri" w:eastAsia="Times New Roman" w:hAnsi="Calibri" w:cs="Times New Roman"/>
                  <w:color w:val="000000"/>
                </w:rPr>
                <w:t>Episodic, Anthology, Mini-series</w:t>
              </w:r>
            </w:ins>
          </w:p>
        </w:tc>
        <w:tc>
          <w:tcPr>
            <w:tcW w:w="1350" w:type="dxa"/>
            <w:shd w:val="clear" w:color="000000" w:fill="FFFFFF"/>
            <w:noWrap/>
            <w:vAlign w:val="center"/>
            <w:hideMark/>
            <w:tcPrChange w:id="263" w:author="Rachelle Byars-Sargent" w:date="2017-10-16T20:12:00Z">
              <w:tcPr>
                <w:tcW w:w="1350" w:type="dxa"/>
                <w:shd w:val="clear" w:color="000000" w:fill="FFFFFF"/>
                <w:noWrap/>
                <w:vAlign w:val="center"/>
                <w:hideMark/>
              </w:tcPr>
            </w:tcPrChange>
          </w:tcPr>
          <w:p w:rsidR="006937C8" w:rsidRPr="00454765" w:rsidRDefault="006937C8">
            <w:pPr>
              <w:spacing w:after="0" w:line="240" w:lineRule="auto"/>
              <w:rPr>
                <w:ins w:id="264" w:author="Rachelle Byars-Sargent" w:date="2017-10-16T13:37:00Z"/>
                <w:rFonts w:ascii="Calibri" w:eastAsia="Times New Roman" w:hAnsi="Calibri" w:cs="Times New Roman"/>
                <w:color w:val="000000"/>
              </w:rPr>
              <w:pPrChange w:id="265" w:author="Rachelle Byars-Sargent" w:date="2017-10-16T13:38:00Z">
                <w:pPr>
                  <w:spacing w:after="0" w:line="240" w:lineRule="auto"/>
                  <w:jc w:val="center"/>
                </w:pPr>
              </w:pPrChange>
            </w:pPr>
            <w:ins w:id="266" w:author="Rachelle Byars-Sargent" w:date="2017-10-16T13:37:00Z">
              <w:r w:rsidRPr="00454765">
                <w:rPr>
                  <w:rFonts w:ascii="Calibri" w:eastAsia="Times New Roman" w:hAnsi="Calibri" w:cs="Times New Roman"/>
                  <w:color w:val="000000"/>
                </w:rPr>
                <w:t>1</w:t>
              </w:r>
            </w:ins>
          </w:p>
        </w:tc>
        <w:tc>
          <w:tcPr>
            <w:tcW w:w="1530" w:type="dxa"/>
            <w:shd w:val="clear" w:color="000000" w:fill="FFFFFF"/>
            <w:noWrap/>
            <w:vAlign w:val="center"/>
            <w:hideMark/>
            <w:tcPrChange w:id="267" w:author="Rachelle Byars-Sargent" w:date="2017-10-16T20:12:00Z">
              <w:tcPr>
                <w:tcW w:w="1530" w:type="dxa"/>
                <w:shd w:val="clear" w:color="000000" w:fill="FFFFFF"/>
                <w:noWrap/>
                <w:vAlign w:val="center"/>
                <w:hideMark/>
              </w:tcPr>
            </w:tcPrChange>
          </w:tcPr>
          <w:p w:rsidR="006937C8" w:rsidRPr="00454765" w:rsidRDefault="006937C8">
            <w:pPr>
              <w:spacing w:after="0" w:line="240" w:lineRule="auto"/>
              <w:rPr>
                <w:ins w:id="268" w:author="Rachelle Byars-Sargent" w:date="2017-10-16T13:37:00Z"/>
                <w:rFonts w:ascii="Calibri" w:eastAsia="Times New Roman" w:hAnsi="Calibri" w:cs="Times New Roman"/>
                <w:color w:val="000000"/>
              </w:rPr>
            </w:pPr>
            <w:ins w:id="269" w:author="Rachelle Byars-Sargent" w:date="2017-10-16T13:37:00Z">
              <w:r w:rsidRPr="00454765">
                <w:rPr>
                  <w:rFonts w:ascii="Calibri" w:eastAsia="Times New Roman" w:hAnsi="Calibri" w:cs="Times New Roman"/>
                  <w:color w:val="000000"/>
                </w:rPr>
                <w:t>Required</w:t>
              </w:r>
            </w:ins>
          </w:p>
        </w:tc>
      </w:tr>
      <w:tr w:rsidR="006937C8" w:rsidRPr="00454765" w:rsidTr="006937C8">
        <w:trPr>
          <w:trHeight w:val="1575"/>
          <w:ins w:id="270" w:author="Rachelle Byars-Sargent" w:date="2017-10-16T13:37:00Z"/>
          <w:trPrChange w:id="271" w:author="Rachelle Byars-Sargent" w:date="2017-10-16T20:12:00Z">
            <w:trPr>
              <w:trHeight w:val="1575"/>
            </w:trPr>
          </w:trPrChange>
        </w:trPr>
        <w:tc>
          <w:tcPr>
            <w:tcW w:w="2970" w:type="dxa"/>
            <w:shd w:val="clear" w:color="000000" w:fill="FFFFFF"/>
            <w:noWrap/>
            <w:vAlign w:val="center"/>
            <w:hideMark/>
            <w:tcPrChange w:id="272" w:author="Rachelle Byars-Sargent" w:date="2017-10-16T20:12:00Z">
              <w:tcPr>
                <w:tcW w:w="2970" w:type="dxa"/>
                <w:shd w:val="clear" w:color="000000" w:fill="FFFFFF"/>
                <w:noWrap/>
                <w:vAlign w:val="center"/>
                <w:hideMark/>
              </w:tcPr>
            </w:tcPrChange>
          </w:tcPr>
          <w:p w:rsidR="006937C8" w:rsidRPr="00454765" w:rsidRDefault="006937C8">
            <w:pPr>
              <w:spacing w:after="0" w:line="240" w:lineRule="auto"/>
              <w:outlineLvl w:val="0"/>
              <w:rPr>
                <w:ins w:id="273" w:author="Rachelle Byars-Sargent" w:date="2017-10-16T13:37:00Z"/>
                <w:rFonts w:ascii="Calibri" w:eastAsia="Times New Roman" w:hAnsi="Calibri" w:cs="Times New Roman"/>
                <w:color w:val="000000"/>
              </w:rPr>
            </w:pPr>
            <w:ins w:id="274" w:author="Rachelle Byars-Sargent" w:date="2017-10-16T13:37:00Z">
              <w:r w:rsidRPr="00454765">
                <w:rPr>
                  <w:rFonts w:ascii="Calibri" w:eastAsia="Times New Roman" w:hAnsi="Calibri" w:cs="Times New Roman"/>
                  <w:color w:val="000000"/>
                </w:rPr>
                <w:t>Organization/Contact Info/</w:t>
              </w:r>
              <w:proofErr w:type="spellStart"/>
              <w:r w:rsidRPr="00454765">
                <w:rPr>
                  <w:rFonts w:ascii="Calibri" w:eastAsia="Times New Roman" w:hAnsi="Calibri" w:cs="Times New Roman"/>
                  <w:color w:val="000000"/>
                </w:rPr>
                <w:t>Phone@Type</w:t>
              </w:r>
              <w:proofErr w:type="spellEnd"/>
            </w:ins>
          </w:p>
        </w:tc>
        <w:tc>
          <w:tcPr>
            <w:tcW w:w="4050" w:type="dxa"/>
            <w:shd w:val="clear" w:color="000000" w:fill="FFFFFF"/>
            <w:vAlign w:val="center"/>
            <w:hideMark/>
            <w:tcPrChange w:id="275" w:author="Rachelle Byars-Sargent" w:date="2017-10-16T20:12:00Z">
              <w:tcPr>
                <w:tcW w:w="4050" w:type="dxa"/>
                <w:shd w:val="clear" w:color="000000" w:fill="FFFFFF"/>
                <w:vAlign w:val="center"/>
                <w:hideMark/>
              </w:tcPr>
            </w:tcPrChange>
          </w:tcPr>
          <w:p w:rsidR="006937C8" w:rsidRPr="00454765" w:rsidRDefault="006937C8">
            <w:pPr>
              <w:spacing w:after="0" w:line="240" w:lineRule="auto"/>
              <w:outlineLvl w:val="0"/>
              <w:rPr>
                <w:ins w:id="276" w:author="Rachelle Byars-Sargent" w:date="2017-10-16T13:37:00Z"/>
                <w:rFonts w:ascii="Calibri" w:eastAsia="Times New Roman" w:hAnsi="Calibri" w:cs="Times New Roman"/>
                <w:color w:val="000000"/>
              </w:rPr>
            </w:pPr>
            <w:ins w:id="277" w:author="Rachelle Byars-Sargent" w:date="2017-10-16T13:37:00Z">
              <w:r w:rsidRPr="00454765">
                <w:rPr>
                  <w:rFonts w:ascii="Calibri" w:eastAsia="Times New Roman" w:hAnsi="Calibri" w:cs="Times New Roman"/>
                  <w:color w:val="000000"/>
                </w:rPr>
                <w:t xml:space="preserve">A mechanism to identify a number's utility. </w:t>
              </w:r>
            </w:ins>
          </w:p>
        </w:tc>
        <w:tc>
          <w:tcPr>
            <w:tcW w:w="3480" w:type="dxa"/>
            <w:shd w:val="clear" w:color="000000" w:fill="FFFFFF"/>
            <w:vAlign w:val="center"/>
            <w:hideMark/>
            <w:tcPrChange w:id="278" w:author="Rachelle Byars-Sargent" w:date="2017-10-16T20:12:00Z">
              <w:tcPr>
                <w:tcW w:w="3480" w:type="dxa"/>
                <w:shd w:val="clear" w:color="000000" w:fill="FFFFFF"/>
                <w:vAlign w:val="center"/>
                <w:hideMark/>
              </w:tcPr>
            </w:tcPrChange>
          </w:tcPr>
          <w:p w:rsidR="006937C8" w:rsidRPr="00454765" w:rsidRDefault="006937C8">
            <w:pPr>
              <w:spacing w:after="0" w:line="240" w:lineRule="auto"/>
              <w:outlineLvl w:val="0"/>
              <w:rPr>
                <w:ins w:id="279" w:author="Rachelle Byars-Sargent" w:date="2017-10-16T13:37:00Z"/>
                <w:rFonts w:ascii="Calibri" w:eastAsia="Times New Roman" w:hAnsi="Calibri" w:cs="Times New Roman"/>
                <w:color w:val="000000"/>
              </w:rPr>
            </w:pPr>
            <w:ins w:id="280" w:author="Rachelle Byars-Sargent" w:date="2017-10-16T13:37:00Z">
              <w:r w:rsidRPr="00454765">
                <w:rPr>
                  <w:rFonts w:ascii="Calibri" w:eastAsia="Times New Roman" w:hAnsi="Calibri" w:cs="Times New Roman"/>
                  <w:color w:val="000000"/>
                </w:rPr>
                <w:t>Main, Mobile, Fax, Other, Office</w:t>
              </w:r>
            </w:ins>
          </w:p>
        </w:tc>
        <w:tc>
          <w:tcPr>
            <w:tcW w:w="1350" w:type="dxa"/>
            <w:shd w:val="clear" w:color="000000" w:fill="FFFFFF"/>
            <w:noWrap/>
            <w:vAlign w:val="center"/>
            <w:hideMark/>
            <w:tcPrChange w:id="281" w:author="Rachelle Byars-Sargent" w:date="2017-10-16T20:12:00Z">
              <w:tcPr>
                <w:tcW w:w="1350" w:type="dxa"/>
                <w:shd w:val="clear" w:color="000000" w:fill="FFFFFF"/>
                <w:noWrap/>
                <w:vAlign w:val="center"/>
                <w:hideMark/>
              </w:tcPr>
            </w:tcPrChange>
          </w:tcPr>
          <w:p w:rsidR="006937C8" w:rsidRPr="00454765" w:rsidRDefault="006937C8">
            <w:pPr>
              <w:spacing w:after="0" w:line="240" w:lineRule="auto"/>
              <w:outlineLvl w:val="0"/>
              <w:rPr>
                <w:ins w:id="282" w:author="Rachelle Byars-Sargent" w:date="2017-10-16T13:37:00Z"/>
                <w:rFonts w:ascii="Calibri" w:eastAsia="Times New Roman" w:hAnsi="Calibri" w:cs="Times New Roman"/>
                <w:color w:val="000000"/>
              </w:rPr>
              <w:pPrChange w:id="283" w:author="Rachelle Byars-Sargent" w:date="2017-10-16T13:38:00Z">
                <w:pPr>
                  <w:spacing w:after="0" w:line="240" w:lineRule="auto"/>
                  <w:jc w:val="center"/>
                  <w:outlineLvl w:val="0"/>
                </w:pPr>
              </w:pPrChange>
            </w:pPr>
            <w:ins w:id="284" w:author="Rachelle Byars-Sargent" w:date="2017-10-16T13:37:00Z">
              <w:r w:rsidRPr="00454765">
                <w:rPr>
                  <w:rFonts w:ascii="Calibri" w:eastAsia="Times New Roman" w:hAnsi="Calibri" w:cs="Times New Roman"/>
                  <w:color w:val="000000"/>
                </w:rPr>
                <w:t> </w:t>
              </w:r>
            </w:ins>
            <w:ins w:id="285" w:author="Rachelle Byars-Sargent" w:date="2017-10-16T20:13:00Z">
              <w:r>
                <w:rPr>
                  <w:rFonts w:ascii="Calibri" w:eastAsia="Times New Roman" w:hAnsi="Calibri" w:cs="Times New Roman"/>
                  <w:color w:val="000000"/>
                </w:rPr>
                <w:t>1</w:t>
              </w:r>
            </w:ins>
          </w:p>
        </w:tc>
        <w:tc>
          <w:tcPr>
            <w:tcW w:w="1530" w:type="dxa"/>
            <w:shd w:val="clear" w:color="000000" w:fill="FFFFFF"/>
            <w:noWrap/>
            <w:vAlign w:val="center"/>
            <w:hideMark/>
            <w:tcPrChange w:id="286" w:author="Rachelle Byars-Sargent" w:date="2017-10-16T20:12:00Z">
              <w:tcPr>
                <w:tcW w:w="1530" w:type="dxa"/>
                <w:shd w:val="clear" w:color="000000" w:fill="FFFFFF"/>
                <w:noWrap/>
                <w:vAlign w:val="center"/>
                <w:hideMark/>
              </w:tcPr>
            </w:tcPrChange>
          </w:tcPr>
          <w:p w:rsidR="006937C8" w:rsidRPr="00454765" w:rsidRDefault="006937C8">
            <w:pPr>
              <w:spacing w:after="0" w:line="240" w:lineRule="auto"/>
              <w:outlineLvl w:val="0"/>
              <w:rPr>
                <w:ins w:id="287" w:author="Rachelle Byars-Sargent" w:date="2017-10-16T13:37:00Z"/>
                <w:rFonts w:ascii="Calibri" w:eastAsia="Times New Roman" w:hAnsi="Calibri" w:cs="Times New Roman"/>
                <w:color w:val="000000"/>
              </w:rPr>
              <w:pPrChange w:id="288" w:author="Rachelle Byars-Sargent" w:date="2017-10-16T13:38:00Z">
                <w:pPr>
                  <w:spacing w:after="0" w:line="240" w:lineRule="auto"/>
                  <w:jc w:val="right"/>
                  <w:outlineLvl w:val="0"/>
                </w:pPr>
              </w:pPrChange>
            </w:pPr>
          </w:p>
        </w:tc>
      </w:tr>
      <w:tr w:rsidR="006937C8" w:rsidRPr="00454765" w:rsidTr="006937C8">
        <w:trPr>
          <w:trHeight w:val="1575"/>
          <w:ins w:id="289" w:author="Rachelle Byars-Sargent" w:date="2017-10-16T13:37:00Z"/>
          <w:trPrChange w:id="290" w:author="Rachelle Byars-Sargent" w:date="2017-10-16T20:12:00Z">
            <w:trPr>
              <w:trHeight w:val="1575"/>
            </w:trPr>
          </w:trPrChange>
        </w:trPr>
        <w:tc>
          <w:tcPr>
            <w:tcW w:w="2970" w:type="dxa"/>
            <w:shd w:val="clear" w:color="000000" w:fill="FFFFFF"/>
            <w:noWrap/>
            <w:vAlign w:val="center"/>
            <w:hideMark/>
            <w:tcPrChange w:id="291" w:author="Rachelle Byars-Sargent" w:date="2017-10-16T20:12:00Z">
              <w:tcPr>
                <w:tcW w:w="2970" w:type="dxa"/>
                <w:shd w:val="clear" w:color="000000" w:fill="FFFFFF"/>
                <w:noWrap/>
                <w:vAlign w:val="center"/>
                <w:hideMark/>
              </w:tcPr>
            </w:tcPrChange>
          </w:tcPr>
          <w:p w:rsidR="006937C8" w:rsidRPr="00454765" w:rsidRDefault="006937C8">
            <w:pPr>
              <w:spacing w:after="0" w:line="240" w:lineRule="auto"/>
              <w:outlineLvl w:val="0"/>
              <w:rPr>
                <w:ins w:id="292" w:author="Rachelle Byars-Sargent" w:date="2017-10-16T13:37:00Z"/>
                <w:rFonts w:ascii="Calibri" w:eastAsia="Times New Roman" w:hAnsi="Calibri" w:cs="Times New Roman"/>
                <w:color w:val="000000"/>
              </w:rPr>
            </w:pPr>
            <w:ins w:id="293" w:author="Rachelle Byars-Sargent" w:date="2017-10-16T13:37:00Z">
              <w:r w:rsidRPr="00454765">
                <w:rPr>
                  <w:rFonts w:ascii="Calibri" w:eastAsia="Times New Roman" w:hAnsi="Calibri" w:cs="Times New Roman"/>
                  <w:color w:val="000000"/>
                </w:rPr>
                <w:t>Organization/Contact Info/Phone</w:t>
              </w:r>
            </w:ins>
          </w:p>
        </w:tc>
        <w:tc>
          <w:tcPr>
            <w:tcW w:w="4050" w:type="dxa"/>
            <w:shd w:val="clear" w:color="auto" w:fill="auto"/>
            <w:vAlign w:val="center"/>
            <w:hideMark/>
            <w:tcPrChange w:id="294" w:author="Rachelle Byars-Sargent" w:date="2017-10-16T20:12:00Z">
              <w:tcPr>
                <w:tcW w:w="4050" w:type="dxa"/>
                <w:shd w:val="clear" w:color="auto" w:fill="auto"/>
                <w:vAlign w:val="center"/>
                <w:hideMark/>
              </w:tcPr>
            </w:tcPrChange>
          </w:tcPr>
          <w:p w:rsidR="006937C8" w:rsidRPr="00454765" w:rsidRDefault="006937C8">
            <w:pPr>
              <w:spacing w:after="0" w:line="240" w:lineRule="auto"/>
              <w:outlineLvl w:val="0"/>
              <w:rPr>
                <w:ins w:id="295" w:author="Rachelle Byars-Sargent" w:date="2017-10-16T13:37:00Z"/>
                <w:rFonts w:ascii="Calibri" w:eastAsia="Times New Roman" w:hAnsi="Calibri" w:cs="Times New Roman"/>
                <w:color w:val="000000"/>
              </w:rPr>
            </w:pPr>
            <w:ins w:id="296" w:author="Rachelle Byars-Sargent" w:date="2017-10-16T13:37:00Z">
              <w:r w:rsidRPr="00454765">
                <w:rPr>
                  <w:rFonts w:ascii="Calibri" w:eastAsia="Times New Roman" w:hAnsi="Calibri" w:cs="Times New Roman"/>
                  <w:color w:val="000000"/>
                </w:rPr>
                <w:t xml:space="preserve">Phone number. </w:t>
              </w:r>
            </w:ins>
          </w:p>
        </w:tc>
        <w:tc>
          <w:tcPr>
            <w:tcW w:w="3480" w:type="dxa"/>
            <w:shd w:val="clear" w:color="000000" w:fill="FFFFFF"/>
            <w:vAlign w:val="center"/>
            <w:hideMark/>
            <w:tcPrChange w:id="297" w:author="Rachelle Byars-Sargent" w:date="2017-10-16T20:12:00Z">
              <w:tcPr>
                <w:tcW w:w="3480" w:type="dxa"/>
                <w:shd w:val="clear" w:color="000000" w:fill="FFFFFF"/>
                <w:vAlign w:val="center"/>
                <w:hideMark/>
              </w:tcPr>
            </w:tcPrChange>
          </w:tcPr>
          <w:p w:rsidR="006937C8" w:rsidRPr="00454765" w:rsidRDefault="006937C8">
            <w:pPr>
              <w:spacing w:after="0" w:line="240" w:lineRule="auto"/>
              <w:outlineLvl w:val="0"/>
              <w:rPr>
                <w:ins w:id="298" w:author="Rachelle Byars-Sargent" w:date="2017-10-16T13:37:00Z"/>
                <w:rFonts w:ascii="Calibri" w:eastAsia="Times New Roman" w:hAnsi="Calibri" w:cs="Times New Roman"/>
                <w:color w:val="000000"/>
              </w:rPr>
            </w:pPr>
            <w:ins w:id="299" w:author="Rachelle Byars-Sargent" w:date="2017-10-16T13:37:00Z">
              <w:r w:rsidRPr="00454765">
                <w:rPr>
                  <w:rFonts w:ascii="Calibri" w:eastAsia="Times New Roman" w:hAnsi="Calibri" w:cs="Times New Roman"/>
                  <w:color w:val="000000"/>
                </w:rPr>
                <w:t>+14155552671</w:t>
              </w:r>
            </w:ins>
          </w:p>
        </w:tc>
        <w:tc>
          <w:tcPr>
            <w:tcW w:w="1350" w:type="dxa"/>
            <w:shd w:val="clear" w:color="000000" w:fill="FFFFFF"/>
            <w:noWrap/>
            <w:vAlign w:val="center"/>
            <w:hideMark/>
            <w:tcPrChange w:id="300" w:author="Rachelle Byars-Sargent" w:date="2017-10-16T20:12:00Z">
              <w:tcPr>
                <w:tcW w:w="1350" w:type="dxa"/>
                <w:shd w:val="clear" w:color="000000" w:fill="FFFFFF"/>
                <w:noWrap/>
                <w:vAlign w:val="center"/>
                <w:hideMark/>
              </w:tcPr>
            </w:tcPrChange>
          </w:tcPr>
          <w:p w:rsidR="006937C8" w:rsidRPr="00454765" w:rsidRDefault="006937C8">
            <w:pPr>
              <w:spacing w:after="0" w:line="240" w:lineRule="auto"/>
              <w:outlineLvl w:val="0"/>
              <w:rPr>
                <w:ins w:id="301" w:author="Rachelle Byars-Sargent" w:date="2017-10-16T13:37:00Z"/>
                <w:rFonts w:ascii="Calibri" w:eastAsia="Times New Roman" w:hAnsi="Calibri" w:cs="Times New Roman"/>
                <w:color w:val="000000"/>
              </w:rPr>
              <w:pPrChange w:id="302" w:author="Rachelle Byars-Sargent" w:date="2017-10-16T13:38:00Z">
                <w:pPr>
                  <w:spacing w:after="0" w:line="240" w:lineRule="auto"/>
                  <w:jc w:val="center"/>
                  <w:outlineLvl w:val="0"/>
                </w:pPr>
              </w:pPrChange>
            </w:pPr>
            <w:ins w:id="303" w:author="Rachelle Byars-Sargent" w:date="2017-10-16T13:37:00Z">
              <w:r w:rsidRPr="00454765">
                <w:rPr>
                  <w:rFonts w:ascii="Calibri" w:eastAsia="Times New Roman" w:hAnsi="Calibri" w:cs="Times New Roman"/>
                  <w:color w:val="000000"/>
                </w:rPr>
                <w:t> </w:t>
              </w:r>
            </w:ins>
            <w:ins w:id="304" w:author="Rachelle Byars-Sargent" w:date="2017-10-16T20:13:00Z">
              <w:r>
                <w:rPr>
                  <w:rFonts w:ascii="Calibri" w:eastAsia="Times New Roman" w:hAnsi="Calibri" w:cs="Times New Roman"/>
                  <w:color w:val="000000"/>
                </w:rPr>
                <w:t>1</w:t>
              </w:r>
            </w:ins>
          </w:p>
        </w:tc>
        <w:tc>
          <w:tcPr>
            <w:tcW w:w="1530" w:type="dxa"/>
            <w:shd w:val="clear" w:color="000000" w:fill="FFFFFF"/>
            <w:noWrap/>
            <w:vAlign w:val="center"/>
            <w:hideMark/>
            <w:tcPrChange w:id="305" w:author="Rachelle Byars-Sargent" w:date="2017-10-16T20:12:00Z">
              <w:tcPr>
                <w:tcW w:w="1530" w:type="dxa"/>
                <w:shd w:val="clear" w:color="000000" w:fill="FFFFFF"/>
                <w:noWrap/>
                <w:vAlign w:val="center"/>
                <w:hideMark/>
              </w:tcPr>
            </w:tcPrChange>
          </w:tcPr>
          <w:p w:rsidR="006937C8" w:rsidRPr="00454765" w:rsidRDefault="006937C8">
            <w:pPr>
              <w:spacing w:after="0" w:line="240" w:lineRule="auto"/>
              <w:outlineLvl w:val="0"/>
              <w:rPr>
                <w:ins w:id="306" w:author="Rachelle Byars-Sargent" w:date="2017-10-16T13:37:00Z"/>
                <w:rFonts w:ascii="Calibri" w:eastAsia="Times New Roman" w:hAnsi="Calibri" w:cs="Times New Roman"/>
                <w:color w:val="000000"/>
              </w:rPr>
              <w:pPrChange w:id="307" w:author="Rachelle Byars-Sargent" w:date="2017-10-16T13:38:00Z">
                <w:pPr>
                  <w:spacing w:after="0" w:line="240" w:lineRule="auto"/>
                  <w:jc w:val="right"/>
                  <w:outlineLvl w:val="0"/>
                </w:pPr>
              </w:pPrChange>
            </w:pPr>
          </w:p>
        </w:tc>
      </w:tr>
      <w:tr w:rsidR="006937C8" w:rsidRPr="00454765" w:rsidTr="006937C8">
        <w:trPr>
          <w:trHeight w:val="1575"/>
          <w:ins w:id="308" w:author="Rachelle Byars-Sargent" w:date="2017-10-16T13:37:00Z"/>
          <w:trPrChange w:id="309" w:author="Rachelle Byars-Sargent" w:date="2017-10-16T20:12:00Z">
            <w:trPr>
              <w:trHeight w:val="1575"/>
            </w:trPr>
          </w:trPrChange>
        </w:trPr>
        <w:tc>
          <w:tcPr>
            <w:tcW w:w="2970" w:type="dxa"/>
            <w:shd w:val="clear" w:color="000000" w:fill="FFFFFF"/>
            <w:noWrap/>
            <w:vAlign w:val="center"/>
            <w:hideMark/>
            <w:tcPrChange w:id="310" w:author="Rachelle Byars-Sargent" w:date="2017-10-16T20:12:00Z">
              <w:tcPr>
                <w:tcW w:w="2970" w:type="dxa"/>
                <w:shd w:val="clear" w:color="000000" w:fill="FFFFFF"/>
                <w:noWrap/>
                <w:vAlign w:val="center"/>
                <w:hideMark/>
              </w:tcPr>
            </w:tcPrChange>
          </w:tcPr>
          <w:p w:rsidR="006937C8" w:rsidRPr="00454765" w:rsidRDefault="006937C8">
            <w:pPr>
              <w:spacing w:after="0" w:line="240" w:lineRule="auto"/>
              <w:outlineLvl w:val="0"/>
              <w:rPr>
                <w:ins w:id="311" w:author="Rachelle Byars-Sargent" w:date="2017-10-16T13:37:00Z"/>
                <w:rFonts w:ascii="Calibri" w:eastAsia="Times New Roman" w:hAnsi="Calibri" w:cs="Times New Roman"/>
                <w:color w:val="000000"/>
              </w:rPr>
            </w:pPr>
            <w:ins w:id="312" w:author="Rachelle Byars-Sargent" w:date="2017-10-16T13:37:00Z">
              <w:r w:rsidRPr="00454765">
                <w:rPr>
                  <w:rFonts w:ascii="Calibri" w:eastAsia="Times New Roman" w:hAnsi="Calibri" w:cs="Times New Roman"/>
                  <w:color w:val="000000"/>
                </w:rPr>
                <w:t>Organization/Contact Info/Address</w:t>
              </w:r>
            </w:ins>
          </w:p>
        </w:tc>
        <w:tc>
          <w:tcPr>
            <w:tcW w:w="4050" w:type="dxa"/>
            <w:shd w:val="clear" w:color="000000" w:fill="FFFFFF"/>
            <w:vAlign w:val="center"/>
            <w:hideMark/>
            <w:tcPrChange w:id="313" w:author="Rachelle Byars-Sargent" w:date="2017-10-16T20:12:00Z">
              <w:tcPr>
                <w:tcW w:w="4050" w:type="dxa"/>
                <w:shd w:val="clear" w:color="000000" w:fill="FFFFFF"/>
                <w:vAlign w:val="center"/>
                <w:hideMark/>
              </w:tcPr>
            </w:tcPrChange>
          </w:tcPr>
          <w:p w:rsidR="006937C8" w:rsidRPr="00454765" w:rsidRDefault="006937C8">
            <w:pPr>
              <w:spacing w:after="0" w:line="240" w:lineRule="auto"/>
              <w:outlineLvl w:val="0"/>
              <w:rPr>
                <w:ins w:id="314" w:author="Rachelle Byars-Sargent" w:date="2017-10-16T13:37:00Z"/>
                <w:rFonts w:ascii="Calibri" w:eastAsia="Times New Roman" w:hAnsi="Calibri" w:cs="Times New Roman"/>
                <w:color w:val="000000"/>
              </w:rPr>
            </w:pPr>
            <w:ins w:id="315" w:author="Rachelle Byars-Sargent" w:date="2017-10-16T13:37:00Z">
              <w:r w:rsidRPr="00454765">
                <w:rPr>
                  <w:rFonts w:ascii="Calibri" w:eastAsia="Times New Roman" w:hAnsi="Calibri" w:cs="Times New Roman"/>
                  <w:color w:val="000000"/>
                </w:rPr>
                <w:t>Mail address</w:t>
              </w:r>
            </w:ins>
          </w:p>
        </w:tc>
        <w:tc>
          <w:tcPr>
            <w:tcW w:w="3480" w:type="dxa"/>
            <w:shd w:val="clear" w:color="000000" w:fill="FFFFFF"/>
            <w:vAlign w:val="center"/>
            <w:hideMark/>
            <w:tcPrChange w:id="316" w:author="Rachelle Byars-Sargent" w:date="2017-10-16T20:12:00Z">
              <w:tcPr>
                <w:tcW w:w="3480" w:type="dxa"/>
                <w:shd w:val="clear" w:color="000000" w:fill="FFFFFF"/>
                <w:vAlign w:val="center"/>
                <w:hideMark/>
              </w:tcPr>
            </w:tcPrChange>
          </w:tcPr>
          <w:p w:rsidR="006937C8" w:rsidRPr="00454765" w:rsidRDefault="006937C8">
            <w:pPr>
              <w:spacing w:after="0" w:line="240" w:lineRule="auto"/>
              <w:outlineLvl w:val="0"/>
              <w:rPr>
                <w:ins w:id="317" w:author="Rachelle Byars-Sargent" w:date="2017-10-16T13:37:00Z"/>
                <w:rFonts w:ascii="Calibri" w:eastAsia="Times New Roman" w:hAnsi="Calibri" w:cs="Times New Roman"/>
                <w:color w:val="000000"/>
              </w:rPr>
            </w:pPr>
            <w:ins w:id="318" w:author="Rachelle Byars-Sargent" w:date="2017-10-16T13:37:00Z">
              <w:r w:rsidRPr="00454765">
                <w:rPr>
                  <w:rFonts w:ascii="Calibri" w:eastAsia="Times New Roman" w:hAnsi="Calibri" w:cs="Times New Roman"/>
                  <w:color w:val="000000"/>
                </w:rPr>
                <w:t> </w:t>
              </w:r>
            </w:ins>
          </w:p>
        </w:tc>
        <w:tc>
          <w:tcPr>
            <w:tcW w:w="1350" w:type="dxa"/>
            <w:shd w:val="clear" w:color="000000" w:fill="FFFFFF"/>
            <w:noWrap/>
            <w:vAlign w:val="center"/>
            <w:hideMark/>
            <w:tcPrChange w:id="319" w:author="Rachelle Byars-Sargent" w:date="2017-10-16T20:12:00Z">
              <w:tcPr>
                <w:tcW w:w="1350" w:type="dxa"/>
                <w:shd w:val="clear" w:color="000000" w:fill="FFFFFF"/>
                <w:noWrap/>
                <w:vAlign w:val="center"/>
                <w:hideMark/>
              </w:tcPr>
            </w:tcPrChange>
          </w:tcPr>
          <w:p w:rsidR="006937C8" w:rsidRPr="00454765" w:rsidRDefault="006937C8">
            <w:pPr>
              <w:spacing w:after="0" w:line="240" w:lineRule="auto"/>
              <w:outlineLvl w:val="0"/>
              <w:rPr>
                <w:ins w:id="320" w:author="Rachelle Byars-Sargent" w:date="2017-10-16T13:37:00Z"/>
                <w:rFonts w:ascii="Calibri" w:eastAsia="Times New Roman" w:hAnsi="Calibri" w:cs="Times New Roman"/>
                <w:color w:val="000000"/>
              </w:rPr>
              <w:pPrChange w:id="321" w:author="Rachelle Byars-Sargent" w:date="2017-10-16T13:38:00Z">
                <w:pPr>
                  <w:spacing w:after="0" w:line="240" w:lineRule="auto"/>
                  <w:jc w:val="center"/>
                  <w:outlineLvl w:val="0"/>
                </w:pPr>
              </w:pPrChange>
            </w:pPr>
            <w:ins w:id="322" w:author="Rachelle Byars-Sargent" w:date="2017-10-16T13:37:00Z">
              <w:r w:rsidRPr="00454765">
                <w:rPr>
                  <w:rFonts w:ascii="Calibri" w:eastAsia="Times New Roman" w:hAnsi="Calibri" w:cs="Times New Roman"/>
                  <w:color w:val="000000"/>
                </w:rPr>
                <w:t> </w:t>
              </w:r>
            </w:ins>
            <w:ins w:id="323" w:author="Rachelle Byars-Sargent" w:date="2017-10-16T20:13:00Z">
              <w:r>
                <w:rPr>
                  <w:rFonts w:ascii="Calibri" w:eastAsia="Times New Roman" w:hAnsi="Calibri" w:cs="Times New Roman"/>
                  <w:color w:val="000000"/>
                </w:rPr>
                <w:t>1</w:t>
              </w:r>
            </w:ins>
          </w:p>
        </w:tc>
        <w:tc>
          <w:tcPr>
            <w:tcW w:w="1530" w:type="dxa"/>
            <w:shd w:val="clear" w:color="000000" w:fill="FFFFFF"/>
            <w:noWrap/>
            <w:vAlign w:val="center"/>
            <w:hideMark/>
            <w:tcPrChange w:id="324" w:author="Rachelle Byars-Sargent" w:date="2017-10-16T20:12:00Z">
              <w:tcPr>
                <w:tcW w:w="1530" w:type="dxa"/>
                <w:shd w:val="clear" w:color="000000" w:fill="FFFFFF"/>
                <w:noWrap/>
                <w:vAlign w:val="center"/>
                <w:hideMark/>
              </w:tcPr>
            </w:tcPrChange>
          </w:tcPr>
          <w:p w:rsidR="006937C8" w:rsidRPr="00454765" w:rsidRDefault="006937C8">
            <w:pPr>
              <w:spacing w:after="0" w:line="240" w:lineRule="auto"/>
              <w:outlineLvl w:val="0"/>
              <w:rPr>
                <w:ins w:id="325" w:author="Rachelle Byars-Sargent" w:date="2017-10-16T13:37:00Z"/>
                <w:rFonts w:ascii="Calibri" w:eastAsia="Times New Roman" w:hAnsi="Calibri" w:cs="Times New Roman"/>
                <w:color w:val="000000"/>
              </w:rPr>
              <w:pPrChange w:id="326" w:author="Rachelle Byars-Sargent" w:date="2017-10-16T13:38:00Z">
                <w:pPr>
                  <w:spacing w:after="0" w:line="240" w:lineRule="auto"/>
                  <w:jc w:val="right"/>
                  <w:outlineLvl w:val="0"/>
                </w:pPr>
              </w:pPrChange>
            </w:pPr>
          </w:p>
        </w:tc>
      </w:tr>
      <w:tr w:rsidR="006937C8" w:rsidRPr="00454765" w:rsidTr="006937C8">
        <w:trPr>
          <w:trHeight w:val="1575"/>
          <w:ins w:id="327" w:author="Rachelle Byars-Sargent" w:date="2017-10-16T13:37:00Z"/>
          <w:trPrChange w:id="328" w:author="Rachelle Byars-Sargent" w:date="2017-10-16T20:12:00Z">
            <w:trPr>
              <w:trHeight w:val="1575"/>
            </w:trPr>
          </w:trPrChange>
        </w:trPr>
        <w:tc>
          <w:tcPr>
            <w:tcW w:w="2970" w:type="dxa"/>
            <w:shd w:val="clear" w:color="000000" w:fill="FFFFFF"/>
            <w:noWrap/>
            <w:vAlign w:val="center"/>
            <w:hideMark/>
            <w:tcPrChange w:id="329" w:author="Rachelle Byars-Sargent" w:date="2017-10-16T20:12:00Z">
              <w:tcPr>
                <w:tcW w:w="2970" w:type="dxa"/>
                <w:shd w:val="clear" w:color="000000" w:fill="FFFFFF"/>
                <w:noWrap/>
                <w:vAlign w:val="center"/>
                <w:hideMark/>
              </w:tcPr>
            </w:tcPrChange>
          </w:tcPr>
          <w:p w:rsidR="006937C8" w:rsidRPr="00454765" w:rsidRDefault="006937C8">
            <w:pPr>
              <w:spacing w:after="0" w:line="240" w:lineRule="auto"/>
              <w:outlineLvl w:val="0"/>
              <w:rPr>
                <w:ins w:id="330" w:author="Rachelle Byars-Sargent" w:date="2017-10-16T13:37:00Z"/>
                <w:rFonts w:ascii="Calibri" w:eastAsia="Times New Roman" w:hAnsi="Calibri" w:cs="Times New Roman"/>
                <w:color w:val="000000"/>
              </w:rPr>
            </w:pPr>
            <w:ins w:id="331" w:author="Rachelle Byars-Sargent" w:date="2017-10-16T13:37:00Z">
              <w:r w:rsidRPr="00454765">
                <w:rPr>
                  <w:rFonts w:ascii="Calibri" w:eastAsia="Times New Roman" w:hAnsi="Calibri" w:cs="Times New Roman"/>
                  <w:color w:val="000000"/>
                </w:rPr>
                <w:t>Organization/Contact Info/</w:t>
              </w:r>
              <w:proofErr w:type="spellStart"/>
              <w:r w:rsidRPr="00454765">
                <w:rPr>
                  <w:rFonts w:ascii="Calibri" w:eastAsia="Times New Roman" w:hAnsi="Calibri" w:cs="Times New Roman"/>
                  <w:color w:val="000000"/>
                </w:rPr>
                <w:t>PrimaryEmail</w:t>
              </w:r>
              <w:proofErr w:type="spellEnd"/>
            </w:ins>
          </w:p>
        </w:tc>
        <w:tc>
          <w:tcPr>
            <w:tcW w:w="4050" w:type="dxa"/>
            <w:shd w:val="clear" w:color="000000" w:fill="FFFFFF"/>
            <w:vAlign w:val="center"/>
            <w:hideMark/>
            <w:tcPrChange w:id="332" w:author="Rachelle Byars-Sargent" w:date="2017-10-16T20:12:00Z">
              <w:tcPr>
                <w:tcW w:w="4050" w:type="dxa"/>
                <w:shd w:val="clear" w:color="000000" w:fill="FFFFFF"/>
                <w:vAlign w:val="center"/>
                <w:hideMark/>
              </w:tcPr>
            </w:tcPrChange>
          </w:tcPr>
          <w:p w:rsidR="006937C8" w:rsidRPr="00454765" w:rsidRDefault="006937C8">
            <w:pPr>
              <w:spacing w:after="0" w:line="240" w:lineRule="auto"/>
              <w:outlineLvl w:val="0"/>
              <w:rPr>
                <w:ins w:id="333" w:author="Rachelle Byars-Sargent" w:date="2017-10-16T13:37:00Z"/>
                <w:rFonts w:ascii="Calibri" w:eastAsia="Times New Roman" w:hAnsi="Calibri" w:cs="Times New Roman"/>
                <w:color w:val="000000"/>
              </w:rPr>
            </w:pPr>
            <w:ins w:id="334" w:author="Rachelle Byars-Sargent" w:date="2017-10-16T13:37:00Z">
              <w:r w:rsidRPr="00454765">
                <w:rPr>
                  <w:rFonts w:ascii="Calibri" w:eastAsia="Times New Roman" w:hAnsi="Calibri" w:cs="Times New Roman"/>
                  <w:color w:val="000000"/>
                </w:rPr>
                <w:t>Primary email address for contact.</w:t>
              </w:r>
            </w:ins>
          </w:p>
        </w:tc>
        <w:tc>
          <w:tcPr>
            <w:tcW w:w="3480" w:type="dxa"/>
            <w:shd w:val="clear" w:color="000000" w:fill="FFFFFF"/>
            <w:vAlign w:val="center"/>
            <w:hideMark/>
            <w:tcPrChange w:id="335" w:author="Rachelle Byars-Sargent" w:date="2017-10-16T20:12:00Z">
              <w:tcPr>
                <w:tcW w:w="3480" w:type="dxa"/>
                <w:shd w:val="clear" w:color="000000" w:fill="FFFFFF"/>
                <w:vAlign w:val="center"/>
                <w:hideMark/>
              </w:tcPr>
            </w:tcPrChange>
          </w:tcPr>
          <w:p w:rsidR="006937C8" w:rsidRPr="00454765" w:rsidRDefault="006937C8">
            <w:pPr>
              <w:spacing w:after="0" w:line="240" w:lineRule="auto"/>
              <w:outlineLvl w:val="0"/>
              <w:rPr>
                <w:ins w:id="336" w:author="Rachelle Byars-Sargent" w:date="2017-10-16T13:37:00Z"/>
                <w:rFonts w:ascii="Calibri" w:eastAsia="Times New Roman" w:hAnsi="Calibri" w:cs="Times New Roman"/>
                <w:color w:val="000000"/>
              </w:rPr>
            </w:pPr>
            <w:ins w:id="337" w:author="Rachelle Byars-Sargent" w:date="2017-10-16T13:37:00Z">
              <w:r w:rsidRPr="00454765">
                <w:rPr>
                  <w:rFonts w:ascii="Calibri" w:eastAsia="Times New Roman" w:hAnsi="Calibri" w:cs="Times New Roman"/>
                  <w:color w:val="000000"/>
                </w:rPr>
                <w:t> </w:t>
              </w:r>
            </w:ins>
          </w:p>
        </w:tc>
        <w:tc>
          <w:tcPr>
            <w:tcW w:w="1350" w:type="dxa"/>
            <w:shd w:val="clear" w:color="000000" w:fill="FFFFFF"/>
            <w:noWrap/>
            <w:vAlign w:val="center"/>
            <w:hideMark/>
            <w:tcPrChange w:id="338" w:author="Rachelle Byars-Sargent" w:date="2017-10-16T20:12:00Z">
              <w:tcPr>
                <w:tcW w:w="1350" w:type="dxa"/>
                <w:shd w:val="clear" w:color="000000" w:fill="FFFFFF"/>
                <w:noWrap/>
                <w:vAlign w:val="center"/>
                <w:hideMark/>
              </w:tcPr>
            </w:tcPrChange>
          </w:tcPr>
          <w:p w:rsidR="006937C8" w:rsidRPr="00454765" w:rsidRDefault="006937C8">
            <w:pPr>
              <w:spacing w:after="0" w:line="240" w:lineRule="auto"/>
              <w:outlineLvl w:val="0"/>
              <w:rPr>
                <w:ins w:id="339" w:author="Rachelle Byars-Sargent" w:date="2017-10-16T13:37:00Z"/>
                <w:rFonts w:ascii="Calibri" w:eastAsia="Times New Roman" w:hAnsi="Calibri" w:cs="Times New Roman"/>
                <w:color w:val="000000"/>
              </w:rPr>
              <w:pPrChange w:id="340" w:author="Rachelle Byars-Sargent" w:date="2017-10-16T13:38:00Z">
                <w:pPr>
                  <w:spacing w:after="0" w:line="240" w:lineRule="auto"/>
                  <w:jc w:val="center"/>
                  <w:outlineLvl w:val="0"/>
                </w:pPr>
              </w:pPrChange>
            </w:pPr>
            <w:ins w:id="341" w:author="Rachelle Byars-Sargent" w:date="2017-10-16T13:37:00Z">
              <w:r w:rsidRPr="00454765">
                <w:rPr>
                  <w:rFonts w:ascii="Calibri" w:eastAsia="Times New Roman" w:hAnsi="Calibri" w:cs="Times New Roman"/>
                  <w:color w:val="000000"/>
                </w:rPr>
                <w:t>1</w:t>
              </w:r>
            </w:ins>
          </w:p>
        </w:tc>
        <w:tc>
          <w:tcPr>
            <w:tcW w:w="1530" w:type="dxa"/>
            <w:shd w:val="clear" w:color="000000" w:fill="FFFFFF"/>
            <w:noWrap/>
            <w:vAlign w:val="center"/>
            <w:hideMark/>
            <w:tcPrChange w:id="342" w:author="Rachelle Byars-Sargent" w:date="2017-10-16T20:12:00Z">
              <w:tcPr>
                <w:tcW w:w="1530" w:type="dxa"/>
                <w:shd w:val="clear" w:color="000000" w:fill="FFFFFF"/>
                <w:noWrap/>
                <w:vAlign w:val="center"/>
                <w:hideMark/>
              </w:tcPr>
            </w:tcPrChange>
          </w:tcPr>
          <w:p w:rsidR="006937C8" w:rsidRPr="00454765" w:rsidRDefault="006937C8">
            <w:pPr>
              <w:spacing w:after="0" w:line="240" w:lineRule="auto"/>
              <w:outlineLvl w:val="0"/>
              <w:rPr>
                <w:ins w:id="343" w:author="Rachelle Byars-Sargent" w:date="2017-10-16T13:37:00Z"/>
                <w:rFonts w:ascii="Calibri" w:eastAsia="Times New Roman" w:hAnsi="Calibri" w:cs="Times New Roman"/>
                <w:color w:val="000000"/>
              </w:rPr>
              <w:pPrChange w:id="344" w:author="Rachelle Byars-Sargent" w:date="2017-10-16T13:38:00Z">
                <w:pPr>
                  <w:spacing w:after="0" w:line="240" w:lineRule="auto"/>
                  <w:jc w:val="right"/>
                  <w:outlineLvl w:val="0"/>
                </w:pPr>
              </w:pPrChange>
            </w:pPr>
          </w:p>
        </w:tc>
      </w:tr>
      <w:tr w:rsidR="006937C8" w:rsidRPr="00454765" w:rsidTr="006937C8">
        <w:trPr>
          <w:trHeight w:val="1575"/>
          <w:ins w:id="345" w:author="Rachelle Byars-Sargent" w:date="2017-10-16T13:37:00Z"/>
          <w:trPrChange w:id="346" w:author="Rachelle Byars-Sargent" w:date="2017-10-16T20:12:00Z">
            <w:trPr>
              <w:trHeight w:val="1575"/>
            </w:trPr>
          </w:trPrChange>
        </w:trPr>
        <w:tc>
          <w:tcPr>
            <w:tcW w:w="2970" w:type="dxa"/>
            <w:shd w:val="clear" w:color="000000" w:fill="FFFFFF"/>
            <w:noWrap/>
            <w:vAlign w:val="center"/>
            <w:hideMark/>
            <w:tcPrChange w:id="347" w:author="Rachelle Byars-Sargent" w:date="2017-10-16T20:12:00Z">
              <w:tcPr>
                <w:tcW w:w="2970" w:type="dxa"/>
                <w:shd w:val="clear" w:color="000000" w:fill="FFFFFF"/>
                <w:noWrap/>
                <w:vAlign w:val="center"/>
                <w:hideMark/>
              </w:tcPr>
            </w:tcPrChange>
          </w:tcPr>
          <w:p w:rsidR="006937C8" w:rsidRPr="00454765" w:rsidRDefault="006937C8">
            <w:pPr>
              <w:spacing w:after="0" w:line="240" w:lineRule="auto"/>
              <w:outlineLvl w:val="0"/>
              <w:rPr>
                <w:ins w:id="348" w:author="Rachelle Byars-Sargent" w:date="2017-10-16T13:37:00Z"/>
                <w:rFonts w:ascii="Calibri" w:eastAsia="Times New Roman" w:hAnsi="Calibri" w:cs="Times New Roman"/>
                <w:color w:val="000000"/>
              </w:rPr>
            </w:pPr>
            <w:ins w:id="349" w:author="Rachelle Byars-Sargent" w:date="2017-10-16T13:37:00Z">
              <w:r w:rsidRPr="00454765">
                <w:rPr>
                  <w:rFonts w:ascii="Calibri" w:eastAsia="Times New Roman" w:hAnsi="Calibri" w:cs="Times New Roman"/>
                  <w:color w:val="000000"/>
                </w:rPr>
                <w:lastRenderedPageBreak/>
                <w:t>Organization/Contact Info/Name</w:t>
              </w:r>
            </w:ins>
          </w:p>
        </w:tc>
        <w:tc>
          <w:tcPr>
            <w:tcW w:w="4050" w:type="dxa"/>
            <w:shd w:val="clear" w:color="000000" w:fill="FFFFFF"/>
            <w:vAlign w:val="center"/>
            <w:hideMark/>
            <w:tcPrChange w:id="350" w:author="Rachelle Byars-Sargent" w:date="2017-10-16T20:12:00Z">
              <w:tcPr>
                <w:tcW w:w="4050" w:type="dxa"/>
                <w:shd w:val="clear" w:color="000000" w:fill="FFFFFF"/>
                <w:vAlign w:val="center"/>
                <w:hideMark/>
              </w:tcPr>
            </w:tcPrChange>
          </w:tcPr>
          <w:p w:rsidR="006937C8" w:rsidRPr="00454765" w:rsidRDefault="006937C8">
            <w:pPr>
              <w:spacing w:after="0" w:line="240" w:lineRule="auto"/>
              <w:outlineLvl w:val="0"/>
              <w:rPr>
                <w:ins w:id="351" w:author="Rachelle Byars-Sargent" w:date="2017-10-16T13:37:00Z"/>
                <w:rFonts w:ascii="Calibri" w:eastAsia="Times New Roman" w:hAnsi="Calibri" w:cs="Times New Roman"/>
                <w:color w:val="000000"/>
              </w:rPr>
            </w:pPr>
            <w:ins w:id="352" w:author="Rachelle Byars-Sargent" w:date="2017-10-16T13:37:00Z">
              <w:r w:rsidRPr="00454765">
                <w:rPr>
                  <w:rFonts w:ascii="Calibri" w:eastAsia="Times New Roman" w:hAnsi="Calibri" w:cs="Times New Roman"/>
                  <w:color w:val="000000"/>
                </w:rPr>
                <w:t xml:space="preserve">Use when the </w:t>
              </w:r>
              <w:proofErr w:type="spellStart"/>
              <w:r w:rsidRPr="00454765">
                <w:rPr>
                  <w:rFonts w:ascii="Calibri" w:eastAsia="Times New Roman" w:hAnsi="Calibri" w:cs="Times New Roman"/>
                  <w:color w:val="000000"/>
                </w:rPr>
                <w:t>contactID</w:t>
              </w:r>
              <w:proofErr w:type="spellEnd"/>
              <w:r w:rsidRPr="00454765">
                <w:rPr>
                  <w:rFonts w:ascii="Calibri" w:eastAsia="Times New Roman" w:hAnsi="Calibri" w:cs="Times New Roman"/>
                  <w:color w:val="000000"/>
                </w:rPr>
                <w:t xml:space="preserve"> is blank. Display name of primary contact.</w:t>
              </w:r>
            </w:ins>
          </w:p>
        </w:tc>
        <w:tc>
          <w:tcPr>
            <w:tcW w:w="3480" w:type="dxa"/>
            <w:shd w:val="clear" w:color="000000" w:fill="FFFFFF"/>
            <w:vAlign w:val="center"/>
            <w:hideMark/>
            <w:tcPrChange w:id="353" w:author="Rachelle Byars-Sargent" w:date="2017-10-16T20:12:00Z">
              <w:tcPr>
                <w:tcW w:w="3480" w:type="dxa"/>
                <w:shd w:val="clear" w:color="000000" w:fill="FFFFFF"/>
                <w:vAlign w:val="center"/>
                <w:hideMark/>
              </w:tcPr>
            </w:tcPrChange>
          </w:tcPr>
          <w:p w:rsidR="006937C8" w:rsidRPr="00454765" w:rsidRDefault="006937C8">
            <w:pPr>
              <w:spacing w:after="0" w:line="240" w:lineRule="auto"/>
              <w:outlineLvl w:val="0"/>
              <w:rPr>
                <w:ins w:id="354" w:author="Rachelle Byars-Sargent" w:date="2017-10-16T13:37:00Z"/>
                <w:rFonts w:ascii="Calibri" w:eastAsia="Times New Roman" w:hAnsi="Calibri" w:cs="Times New Roman"/>
                <w:color w:val="000000"/>
              </w:rPr>
            </w:pPr>
            <w:ins w:id="355" w:author="Rachelle Byars-Sargent" w:date="2017-10-16T13:37:00Z">
              <w:r w:rsidRPr="00454765">
                <w:rPr>
                  <w:rFonts w:ascii="Calibri" w:eastAsia="Times New Roman" w:hAnsi="Calibri" w:cs="Times New Roman"/>
                  <w:color w:val="000000"/>
                </w:rPr>
                <w:t> </w:t>
              </w:r>
            </w:ins>
          </w:p>
        </w:tc>
        <w:tc>
          <w:tcPr>
            <w:tcW w:w="1350" w:type="dxa"/>
            <w:shd w:val="clear" w:color="000000" w:fill="FFFFFF"/>
            <w:noWrap/>
            <w:vAlign w:val="center"/>
            <w:hideMark/>
            <w:tcPrChange w:id="356" w:author="Rachelle Byars-Sargent" w:date="2017-10-16T20:12:00Z">
              <w:tcPr>
                <w:tcW w:w="1350" w:type="dxa"/>
                <w:shd w:val="clear" w:color="000000" w:fill="FFFFFF"/>
                <w:noWrap/>
                <w:vAlign w:val="center"/>
                <w:hideMark/>
              </w:tcPr>
            </w:tcPrChange>
          </w:tcPr>
          <w:p w:rsidR="006937C8" w:rsidRPr="00454765" w:rsidRDefault="006937C8">
            <w:pPr>
              <w:spacing w:after="0" w:line="240" w:lineRule="auto"/>
              <w:outlineLvl w:val="0"/>
              <w:rPr>
                <w:ins w:id="357" w:author="Rachelle Byars-Sargent" w:date="2017-10-16T13:37:00Z"/>
                <w:rFonts w:ascii="Calibri" w:eastAsia="Times New Roman" w:hAnsi="Calibri" w:cs="Times New Roman"/>
                <w:color w:val="000000"/>
              </w:rPr>
              <w:pPrChange w:id="358" w:author="Rachelle Byars-Sargent" w:date="2017-10-16T13:38:00Z">
                <w:pPr>
                  <w:spacing w:after="0" w:line="240" w:lineRule="auto"/>
                  <w:jc w:val="center"/>
                  <w:outlineLvl w:val="0"/>
                </w:pPr>
              </w:pPrChange>
            </w:pPr>
            <w:ins w:id="359" w:author="Rachelle Byars-Sargent" w:date="2017-10-16T13:37:00Z">
              <w:r w:rsidRPr="00454765">
                <w:rPr>
                  <w:rFonts w:ascii="Calibri" w:eastAsia="Times New Roman" w:hAnsi="Calibri" w:cs="Times New Roman"/>
                  <w:color w:val="000000"/>
                </w:rPr>
                <w:t>1</w:t>
              </w:r>
            </w:ins>
          </w:p>
        </w:tc>
        <w:tc>
          <w:tcPr>
            <w:tcW w:w="1530" w:type="dxa"/>
            <w:shd w:val="clear" w:color="000000" w:fill="FFFFFF"/>
            <w:noWrap/>
            <w:vAlign w:val="center"/>
            <w:hideMark/>
            <w:tcPrChange w:id="360" w:author="Rachelle Byars-Sargent" w:date="2017-10-16T20:12:00Z">
              <w:tcPr>
                <w:tcW w:w="1530" w:type="dxa"/>
                <w:shd w:val="clear" w:color="000000" w:fill="FFFFFF"/>
                <w:noWrap/>
                <w:vAlign w:val="center"/>
                <w:hideMark/>
              </w:tcPr>
            </w:tcPrChange>
          </w:tcPr>
          <w:p w:rsidR="006937C8" w:rsidRPr="00454765" w:rsidRDefault="006937C8">
            <w:pPr>
              <w:spacing w:after="0" w:line="240" w:lineRule="auto"/>
              <w:outlineLvl w:val="0"/>
              <w:rPr>
                <w:ins w:id="361" w:author="Rachelle Byars-Sargent" w:date="2017-10-16T13:37:00Z"/>
                <w:rFonts w:ascii="Calibri" w:eastAsia="Times New Roman" w:hAnsi="Calibri" w:cs="Times New Roman"/>
                <w:color w:val="000000"/>
              </w:rPr>
              <w:pPrChange w:id="362" w:author="Rachelle Byars-Sargent" w:date="2017-10-16T13:38:00Z">
                <w:pPr>
                  <w:spacing w:after="0" w:line="240" w:lineRule="auto"/>
                  <w:jc w:val="right"/>
                  <w:outlineLvl w:val="0"/>
                </w:pPr>
              </w:pPrChange>
            </w:pPr>
          </w:p>
        </w:tc>
      </w:tr>
      <w:tr w:rsidR="006937C8" w:rsidRPr="00454765" w:rsidTr="006937C8">
        <w:trPr>
          <w:trHeight w:val="1575"/>
          <w:ins w:id="363" w:author="Rachelle Byars-Sargent" w:date="2017-10-16T13:37:00Z"/>
          <w:trPrChange w:id="364" w:author="Rachelle Byars-Sargent" w:date="2017-10-16T20:12:00Z">
            <w:trPr>
              <w:trHeight w:val="1575"/>
            </w:trPr>
          </w:trPrChange>
        </w:trPr>
        <w:tc>
          <w:tcPr>
            <w:tcW w:w="2970" w:type="dxa"/>
            <w:shd w:val="clear" w:color="000000" w:fill="FFFFFF"/>
            <w:noWrap/>
            <w:vAlign w:val="center"/>
            <w:hideMark/>
            <w:tcPrChange w:id="365" w:author="Rachelle Byars-Sargent" w:date="2017-10-16T20:12:00Z">
              <w:tcPr>
                <w:tcW w:w="2970" w:type="dxa"/>
                <w:shd w:val="clear" w:color="000000" w:fill="FFFFFF"/>
                <w:noWrap/>
                <w:vAlign w:val="center"/>
                <w:hideMark/>
              </w:tcPr>
            </w:tcPrChange>
          </w:tcPr>
          <w:p w:rsidR="006937C8" w:rsidRPr="00454765" w:rsidRDefault="006937C8">
            <w:pPr>
              <w:spacing w:after="0" w:line="240" w:lineRule="auto"/>
              <w:outlineLvl w:val="0"/>
              <w:rPr>
                <w:ins w:id="366" w:author="Rachelle Byars-Sargent" w:date="2017-10-16T13:37:00Z"/>
                <w:rFonts w:ascii="Calibri" w:eastAsia="Times New Roman" w:hAnsi="Calibri" w:cs="Times New Roman"/>
                <w:color w:val="000000"/>
              </w:rPr>
            </w:pPr>
            <w:ins w:id="367" w:author="Rachelle Byars-Sargent" w:date="2017-10-16T13:37:00Z">
              <w:r w:rsidRPr="00454765">
                <w:rPr>
                  <w:rFonts w:ascii="Calibri" w:eastAsia="Times New Roman" w:hAnsi="Calibri" w:cs="Times New Roman"/>
                  <w:color w:val="000000"/>
                </w:rPr>
                <w:t>Organization/Contact Info/</w:t>
              </w:r>
              <w:proofErr w:type="spellStart"/>
              <w:r w:rsidRPr="00454765">
                <w:rPr>
                  <w:rFonts w:ascii="Calibri" w:eastAsia="Times New Roman" w:hAnsi="Calibri" w:cs="Times New Roman"/>
                  <w:color w:val="000000"/>
                </w:rPr>
                <w:t>contactID</w:t>
              </w:r>
              <w:proofErr w:type="spellEnd"/>
            </w:ins>
          </w:p>
        </w:tc>
        <w:tc>
          <w:tcPr>
            <w:tcW w:w="4050" w:type="dxa"/>
            <w:shd w:val="clear" w:color="000000" w:fill="FFFFFF"/>
            <w:vAlign w:val="center"/>
            <w:hideMark/>
            <w:tcPrChange w:id="368" w:author="Rachelle Byars-Sargent" w:date="2017-10-16T20:12:00Z">
              <w:tcPr>
                <w:tcW w:w="4050" w:type="dxa"/>
                <w:shd w:val="clear" w:color="000000" w:fill="FFFFFF"/>
                <w:vAlign w:val="center"/>
                <w:hideMark/>
              </w:tcPr>
            </w:tcPrChange>
          </w:tcPr>
          <w:p w:rsidR="006937C8" w:rsidRPr="00454765" w:rsidRDefault="006937C8">
            <w:pPr>
              <w:spacing w:after="0" w:line="240" w:lineRule="auto"/>
              <w:outlineLvl w:val="0"/>
              <w:rPr>
                <w:ins w:id="369" w:author="Rachelle Byars-Sargent" w:date="2017-10-16T13:37:00Z"/>
                <w:rFonts w:ascii="Calibri" w:eastAsia="Times New Roman" w:hAnsi="Calibri" w:cs="Times New Roman"/>
                <w:color w:val="000000"/>
              </w:rPr>
            </w:pPr>
            <w:ins w:id="370" w:author="Rachelle Byars-Sargent" w:date="2017-10-16T13:37:00Z">
              <w:r w:rsidRPr="00454765">
                <w:rPr>
                  <w:rFonts w:ascii="Calibri" w:eastAsia="Times New Roman" w:hAnsi="Calibri" w:cs="Times New Roman"/>
                  <w:color w:val="000000"/>
                </w:rPr>
                <w:t xml:space="preserve">If an existing contact is reused, provide the </w:t>
              </w:r>
              <w:proofErr w:type="spellStart"/>
              <w:r w:rsidRPr="00454765">
                <w:rPr>
                  <w:rFonts w:ascii="Calibri" w:eastAsia="Times New Roman" w:hAnsi="Calibri" w:cs="Times New Roman"/>
                  <w:color w:val="000000"/>
                </w:rPr>
                <w:t>contactID</w:t>
              </w:r>
              <w:proofErr w:type="spellEnd"/>
              <w:r w:rsidRPr="00454765">
                <w:rPr>
                  <w:rFonts w:ascii="Calibri" w:eastAsia="Times New Roman" w:hAnsi="Calibri" w:cs="Times New Roman"/>
                  <w:color w:val="000000"/>
                </w:rPr>
                <w:t xml:space="preserve"> and leave the remaining contact </w:t>
              </w:r>
              <w:proofErr w:type="gramStart"/>
              <w:r w:rsidRPr="00454765">
                <w:rPr>
                  <w:rFonts w:ascii="Calibri" w:eastAsia="Times New Roman" w:hAnsi="Calibri" w:cs="Times New Roman"/>
                  <w:color w:val="000000"/>
                </w:rPr>
                <w:t>fields</w:t>
              </w:r>
              <w:proofErr w:type="gramEnd"/>
              <w:r w:rsidRPr="00454765">
                <w:rPr>
                  <w:rFonts w:ascii="Calibri" w:eastAsia="Times New Roman" w:hAnsi="Calibri" w:cs="Times New Roman"/>
                  <w:color w:val="000000"/>
                </w:rPr>
                <w:t xml:space="preserve"> </w:t>
              </w:r>
              <w:proofErr w:type="spellStart"/>
              <w:r w:rsidRPr="00454765">
                <w:rPr>
                  <w:rFonts w:ascii="Calibri" w:eastAsia="Times New Roman" w:hAnsi="Calibri" w:cs="Times New Roman"/>
                  <w:color w:val="000000"/>
                </w:rPr>
                <w:t>blank.The</w:t>
              </w:r>
              <w:proofErr w:type="spellEnd"/>
              <w:r w:rsidRPr="00454765">
                <w:rPr>
                  <w:rFonts w:ascii="Calibri" w:eastAsia="Times New Roman" w:hAnsi="Calibri" w:cs="Times New Roman"/>
                  <w:color w:val="000000"/>
                </w:rPr>
                <w:t xml:space="preserve"> Distributor's assigned contact UID.</w:t>
              </w:r>
            </w:ins>
          </w:p>
        </w:tc>
        <w:tc>
          <w:tcPr>
            <w:tcW w:w="3480" w:type="dxa"/>
            <w:shd w:val="clear" w:color="000000" w:fill="FFFFFF"/>
            <w:vAlign w:val="center"/>
            <w:hideMark/>
            <w:tcPrChange w:id="371" w:author="Rachelle Byars-Sargent" w:date="2017-10-16T20:12:00Z">
              <w:tcPr>
                <w:tcW w:w="3480" w:type="dxa"/>
                <w:shd w:val="clear" w:color="000000" w:fill="FFFFFF"/>
                <w:vAlign w:val="center"/>
                <w:hideMark/>
              </w:tcPr>
            </w:tcPrChange>
          </w:tcPr>
          <w:p w:rsidR="006937C8" w:rsidRPr="00454765" w:rsidRDefault="006937C8">
            <w:pPr>
              <w:spacing w:after="0" w:line="240" w:lineRule="auto"/>
              <w:outlineLvl w:val="0"/>
              <w:rPr>
                <w:ins w:id="372" w:author="Rachelle Byars-Sargent" w:date="2017-10-16T13:37:00Z"/>
                <w:rFonts w:ascii="Calibri" w:eastAsia="Times New Roman" w:hAnsi="Calibri" w:cs="Times New Roman"/>
                <w:color w:val="000000"/>
              </w:rPr>
            </w:pPr>
            <w:ins w:id="373" w:author="Rachelle Byars-Sargent" w:date="2017-10-16T13:37:00Z">
              <w:r w:rsidRPr="00454765">
                <w:rPr>
                  <w:rFonts w:ascii="Calibri" w:eastAsia="Times New Roman" w:hAnsi="Calibri" w:cs="Times New Roman"/>
                  <w:color w:val="000000"/>
                </w:rPr>
                <w:t> </w:t>
              </w:r>
            </w:ins>
          </w:p>
        </w:tc>
        <w:tc>
          <w:tcPr>
            <w:tcW w:w="1350" w:type="dxa"/>
            <w:shd w:val="clear" w:color="000000" w:fill="FFFFFF"/>
            <w:noWrap/>
            <w:vAlign w:val="center"/>
            <w:hideMark/>
            <w:tcPrChange w:id="374" w:author="Rachelle Byars-Sargent" w:date="2017-10-16T20:12:00Z">
              <w:tcPr>
                <w:tcW w:w="1350" w:type="dxa"/>
                <w:shd w:val="clear" w:color="000000" w:fill="FFFFFF"/>
                <w:noWrap/>
                <w:vAlign w:val="center"/>
                <w:hideMark/>
              </w:tcPr>
            </w:tcPrChange>
          </w:tcPr>
          <w:p w:rsidR="006937C8" w:rsidRPr="00454765" w:rsidRDefault="006937C8">
            <w:pPr>
              <w:spacing w:after="0" w:line="240" w:lineRule="auto"/>
              <w:outlineLvl w:val="0"/>
              <w:rPr>
                <w:ins w:id="375" w:author="Rachelle Byars-Sargent" w:date="2017-10-16T13:37:00Z"/>
                <w:rFonts w:ascii="Calibri" w:eastAsia="Times New Roman" w:hAnsi="Calibri" w:cs="Times New Roman"/>
                <w:color w:val="000000"/>
              </w:rPr>
              <w:pPrChange w:id="376" w:author="Rachelle Byars-Sargent" w:date="2017-10-16T13:38:00Z">
                <w:pPr>
                  <w:spacing w:after="0" w:line="240" w:lineRule="auto"/>
                  <w:jc w:val="center"/>
                  <w:outlineLvl w:val="0"/>
                </w:pPr>
              </w:pPrChange>
            </w:pPr>
            <w:ins w:id="377" w:author="Rachelle Byars-Sargent" w:date="2017-10-16T13:37:00Z">
              <w:r w:rsidRPr="00454765">
                <w:rPr>
                  <w:rFonts w:ascii="Calibri" w:eastAsia="Times New Roman" w:hAnsi="Calibri" w:cs="Times New Roman"/>
                  <w:color w:val="000000"/>
                </w:rPr>
                <w:t>0</w:t>
              </w:r>
            </w:ins>
          </w:p>
        </w:tc>
        <w:tc>
          <w:tcPr>
            <w:tcW w:w="1530" w:type="dxa"/>
            <w:shd w:val="clear" w:color="000000" w:fill="FFFFFF"/>
            <w:noWrap/>
            <w:vAlign w:val="center"/>
            <w:hideMark/>
            <w:tcPrChange w:id="378" w:author="Rachelle Byars-Sargent" w:date="2017-10-16T20:12:00Z">
              <w:tcPr>
                <w:tcW w:w="1530" w:type="dxa"/>
                <w:shd w:val="clear" w:color="000000" w:fill="FFFFFF"/>
                <w:noWrap/>
                <w:vAlign w:val="center"/>
                <w:hideMark/>
              </w:tcPr>
            </w:tcPrChange>
          </w:tcPr>
          <w:p w:rsidR="006937C8" w:rsidRPr="00454765" w:rsidRDefault="006937C8">
            <w:pPr>
              <w:spacing w:after="0" w:line="240" w:lineRule="auto"/>
              <w:outlineLvl w:val="0"/>
              <w:rPr>
                <w:ins w:id="379" w:author="Rachelle Byars-Sargent" w:date="2017-10-16T13:37:00Z"/>
                <w:rFonts w:ascii="Calibri" w:eastAsia="Times New Roman" w:hAnsi="Calibri" w:cs="Times New Roman"/>
                <w:color w:val="000000"/>
              </w:rPr>
            </w:pPr>
            <w:ins w:id="380" w:author="Rachelle Byars-Sargent" w:date="2017-10-16T13:37:00Z">
              <w:r w:rsidRPr="00454765">
                <w:rPr>
                  <w:rFonts w:ascii="Calibri" w:eastAsia="Times New Roman" w:hAnsi="Calibri" w:cs="Times New Roman"/>
                  <w:color w:val="000000"/>
                </w:rPr>
                <w:t>Conditionally Required.</w:t>
              </w:r>
            </w:ins>
          </w:p>
        </w:tc>
      </w:tr>
      <w:tr w:rsidR="006937C8" w:rsidRPr="00454765" w:rsidTr="006937C8">
        <w:trPr>
          <w:trHeight w:val="1575"/>
          <w:ins w:id="381" w:author="Rachelle Byars-Sargent" w:date="2017-10-16T13:37:00Z"/>
          <w:trPrChange w:id="382" w:author="Rachelle Byars-Sargent" w:date="2017-10-16T20:12:00Z">
            <w:trPr>
              <w:trHeight w:val="1575"/>
            </w:trPr>
          </w:trPrChange>
        </w:trPr>
        <w:tc>
          <w:tcPr>
            <w:tcW w:w="2970" w:type="dxa"/>
            <w:shd w:val="clear" w:color="auto" w:fill="auto"/>
            <w:noWrap/>
            <w:vAlign w:val="center"/>
            <w:hideMark/>
            <w:tcPrChange w:id="383" w:author="Rachelle Byars-Sargent" w:date="2017-10-16T20:12:00Z">
              <w:tcPr>
                <w:tcW w:w="2970" w:type="dxa"/>
                <w:shd w:val="clear" w:color="auto" w:fill="auto"/>
                <w:noWrap/>
                <w:vAlign w:val="center"/>
                <w:hideMark/>
              </w:tcPr>
            </w:tcPrChange>
          </w:tcPr>
          <w:p w:rsidR="006937C8" w:rsidRPr="00454765" w:rsidRDefault="006937C8">
            <w:pPr>
              <w:spacing w:after="0" w:line="240" w:lineRule="auto"/>
              <w:outlineLvl w:val="0"/>
              <w:rPr>
                <w:ins w:id="384" w:author="Rachelle Byars-Sargent" w:date="2017-10-16T13:37:00Z"/>
                <w:rFonts w:ascii="Calibri" w:eastAsia="Times New Roman" w:hAnsi="Calibri" w:cs="Times New Roman"/>
                <w:color w:val="000000"/>
              </w:rPr>
            </w:pPr>
            <w:ins w:id="385" w:author="Rachelle Byars-Sargent" w:date="2017-10-16T13:37:00Z">
              <w:r w:rsidRPr="00454765">
                <w:rPr>
                  <w:rFonts w:ascii="Calibri" w:eastAsia="Times New Roman" w:hAnsi="Calibri" w:cs="Times New Roman"/>
                  <w:color w:val="000000"/>
                </w:rPr>
                <w:fldChar w:fldCharType="begin"/>
              </w:r>
              <w:r w:rsidRPr="00454765">
                <w:rPr>
                  <w:rFonts w:ascii="Calibri" w:eastAsia="Times New Roman" w:hAnsi="Calibri" w:cs="Times New Roman"/>
                  <w:color w:val="000000"/>
                </w:rPr>
                <w:instrText xml:space="preserve"> HYPERLINK "mailto:Organization@organizationID" </w:instrText>
              </w:r>
              <w:r w:rsidRPr="00454765">
                <w:rPr>
                  <w:rFonts w:ascii="Calibri" w:eastAsia="Times New Roman" w:hAnsi="Calibri" w:cs="Times New Roman"/>
                  <w:color w:val="000000"/>
                </w:rPr>
                <w:fldChar w:fldCharType="separate"/>
              </w:r>
              <w:proofErr w:type="spellStart"/>
              <w:r w:rsidRPr="00454765">
                <w:rPr>
                  <w:rFonts w:ascii="Calibri" w:eastAsia="Times New Roman" w:hAnsi="Calibri" w:cs="Times New Roman"/>
                  <w:color w:val="000000"/>
                </w:rPr>
                <w:t>Organization@organizationID</w:t>
              </w:r>
              <w:proofErr w:type="spellEnd"/>
              <w:r w:rsidRPr="00454765">
                <w:rPr>
                  <w:rFonts w:ascii="Calibri" w:eastAsia="Times New Roman" w:hAnsi="Calibri" w:cs="Times New Roman"/>
                  <w:color w:val="000000"/>
                </w:rPr>
                <w:fldChar w:fldCharType="end"/>
              </w:r>
            </w:ins>
          </w:p>
        </w:tc>
        <w:tc>
          <w:tcPr>
            <w:tcW w:w="4050" w:type="dxa"/>
            <w:shd w:val="clear" w:color="000000" w:fill="FFFFFF"/>
            <w:vAlign w:val="center"/>
            <w:hideMark/>
            <w:tcPrChange w:id="386" w:author="Rachelle Byars-Sargent" w:date="2017-10-16T20:12:00Z">
              <w:tcPr>
                <w:tcW w:w="4050" w:type="dxa"/>
                <w:shd w:val="clear" w:color="000000" w:fill="FFFFFF"/>
                <w:vAlign w:val="center"/>
                <w:hideMark/>
              </w:tcPr>
            </w:tcPrChange>
          </w:tcPr>
          <w:p w:rsidR="006937C8" w:rsidRPr="00454765" w:rsidRDefault="006937C8">
            <w:pPr>
              <w:spacing w:after="0" w:line="240" w:lineRule="auto"/>
              <w:outlineLvl w:val="0"/>
              <w:rPr>
                <w:ins w:id="387" w:author="Rachelle Byars-Sargent" w:date="2017-10-16T13:37:00Z"/>
                <w:rFonts w:ascii="Calibri" w:eastAsia="Times New Roman" w:hAnsi="Calibri" w:cs="Times New Roman"/>
                <w:color w:val="000000"/>
              </w:rPr>
            </w:pPr>
            <w:ins w:id="388" w:author="Rachelle Byars-Sargent" w:date="2017-10-16T13:37:00Z">
              <w:r w:rsidRPr="00454765">
                <w:rPr>
                  <w:rFonts w:ascii="Calibri" w:eastAsia="Times New Roman" w:hAnsi="Calibri" w:cs="Times New Roman"/>
                  <w:color w:val="000000"/>
                </w:rPr>
                <w:t xml:space="preserve">If an EIDR </w:t>
              </w:r>
              <w:proofErr w:type="spellStart"/>
              <w:r w:rsidRPr="00454765">
                <w:rPr>
                  <w:rFonts w:ascii="Calibri" w:eastAsia="Times New Roman" w:hAnsi="Calibri" w:cs="Times New Roman"/>
                  <w:color w:val="000000"/>
                </w:rPr>
                <w:t>organizationID</w:t>
              </w:r>
              <w:proofErr w:type="spellEnd"/>
              <w:r w:rsidRPr="00454765">
                <w:rPr>
                  <w:rFonts w:ascii="Calibri" w:eastAsia="Times New Roman" w:hAnsi="Calibri" w:cs="Times New Roman"/>
                  <w:color w:val="000000"/>
                </w:rPr>
                <w:t xml:space="preserve"> is provided, </w:t>
              </w:r>
              <w:proofErr w:type="spellStart"/>
              <w:r w:rsidRPr="00454765">
                <w:rPr>
                  <w:rFonts w:ascii="Calibri" w:eastAsia="Times New Roman" w:hAnsi="Calibri" w:cs="Times New Roman"/>
                  <w:color w:val="000000"/>
                </w:rPr>
                <w:t>idType</w:t>
              </w:r>
              <w:proofErr w:type="spellEnd"/>
              <w:r w:rsidRPr="00454765">
                <w:rPr>
                  <w:rFonts w:ascii="Calibri" w:eastAsia="Times New Roman" w:hAnsi="Calibri" w:cs="Times New Roman"/>
                  <w:color w:val="000000"/>
                </w:rPr>
                <w:t xml:space="preserve"> must also be provided.</w:t>
              </w:r>
            </w:ins>
          </w:p>
        </w:tc>
        <w:tc>
          <w:tcPr>
            <w:tcW w:w="3480" w:type="dxa"/>
            <w:shd w:val="clear" w:color="000000" w:fill="FFFFFF"/>
            <w:vAlign w:val="center"/>
            <w:hideMark/>
            <w:tcPrChange w:id="389" w:author="Rachelle Byars-Sargent" w:date="2017-10-16T20:12:00Z">
              <w:tcPr>
                <w:tcW w:w="3480" w:type="dxa"/>
                <w:shd w:val="clear" w:color="000000" w:fill="FFFFFF"/>
                <w:vAlign w:val="center"/>
                <w:hideMark/>
              </w:tcPr>
            </w:tcPrChange>
          </w:tcPr>
          <w:p w:rsidR="006937C8" w:rsidRPr="00454765" w:rsidRDefault="006937C8">
            <w:pPr>
              <w:spacing w:after="0" w:line="240" w:lineRule="auto"/>
              <w:outlineLvl w:val="0"/>
              <w:rPr>
                <w:ins w:id="390" w:author="Rachelle Byars-Sargent" w:date="2017-10-16T13:37:00Z"/>
                <w:rFonts w:ascii="Calibri" w:eastAsia="Times New Roman" w:hAnsi="Calibri" w:cs="Times New Roman"/>
                <w:color w:val="000000"/>
              </w:rPr>
            </w:pPr>
            <w:ins w:id="391" w:author="Rachelle Byars-Sargent" w:date="2017-10-16T13:37:00Z">
              <w:r w:rsidRPr="00454765">
                <w:rPr>
                  <w:rFonts w:ascii="Calibri" w:eastAsia="Times New Roman" w:hAnsi="Calibri" w:cs="Times New Roman"/>
                  <w:color w:val="000000"/>
                </w:rPr>
                <w:t> </w:t>
              </w:r>
            </w:ins>
          </w:p>
        </w:tc>
        <w:tc>
          <w:tcPr>
            <w:tcW w:w="1350" w:type="dxa"/>
            <w:shd w:val="clear" w:color="000000" w:fill="FFFFFF"/>
            <w:noWrap/>
            <w:vAlign w:val="center"/>
            <w:hideMark/>
            <w:tcPrChange w:id="392" w:author="Rachelle Byars-Sargent" w:date="2017-10-16T20:12:00Z">
              <w:tcPr>
                <w:tcW w:w="1350" w:type="dxa"/>
                <w:shd w:val="clear" w:color="000000" w:fill="FFFFFF"/>
                <w:noWrap/>
                <w:vAlign w:val="center"/>
                <w:hideMark/>
              </w:tcPr>
            </w:tcPrChange>
          </w:tcPr>
          <w:p w:rsidR="006937C8" w:rsidRPr="00454765" w:rsidRDefault="006937C8">
            <w:pPr>
              <w:spacing w:after="0" w:line="240" w:lineRule="auto"/>
              <w:outlineLvl w:val="0"/>
              <w:rPr>
                <w:ins w:id="393" w:author="Rachelle Byars-Sargent" w:date="2017-10-16T13:37:00Z"/>
                <w:rFonts w:ascii="Calibri" w:eastAsia="Times New Roman" w:hAnsi="Calibri" w:cs="Times New Roman"/>
                <w:color w:val="000000"/>
              </w:rPr>
              <w:pPrChange w:id="394" w:author="Rachelle Byars-Sargent" w:date="2017-10-16T13:38:00Z">
                <w:pPr>
                  <w:spacing w:after="0" w:line="240" w:lineRule="auto"/>
                  <w:jc w:val="center"/>
                  <w:outlineLvl w:val="0"/>
                </w:pPr>
              </w:pPrChange>
            </w:pPr>
            <w:ins w:id="395" w:author="Rachelle Byars-Sargent" w:date="2017-10-16T13:37:00Z">
              <w:r w:rsidRPr="00454765">
                <w:rPr>
                  <w:rFonts w:ascii="Calibri" w:eastAsia="Times New Roman" w:hAnsi="Calibri" w:cs="Times New Roman"/>
                  <w:color w:val="000000"/>
                </w:rPr>
                <w:t>0</w:t>
              </w:r>
            </w:ins>
          </w:p>
        </w:tc>
        <w:tc>
          <w:tcPr>
            <w:tcW w:w="1530" w:type="dxa"/>
            <w:shd w:val="clear" w:color="000000" w:fill="FFFFFF"/>
            <w:noWrap/>
            <w:vAlign w:val="center"/>
            <w:hideMark/>
            <w:tcPrChange w:id="396" w:author="Rachelle Byars-Sargent" w:date="2017-10-16T20:12:00Z">
              <w:tcPr>
                <w:tcW w:w="1530" w:type="dxa"/>
                <w:shd w:val="clear" w:color="000000" w:fill="FFFFFF"/>
                <w:noWrap/>
                <w:vAlign w:val="center"/>
                <w:hideMark/>
              </w:tcPr>
            </w:tcPrChange>
          </w:tcPr>
          <w:p w:rsidR="006937C8" w:rsidRPr="00454765" w:rsidRDefault="006937C8">
            <w:pPr>
              <w:spacing w:after="0" w:line="240" w:lineRule="auto"/>
              <w:outlineLvl w:val="0"/>
              <w:rPr>
                <w:ins w:id="397" w:author="Rachelle Byars-Sargent" w:date="2017-10-16T13:37:00Z"/>
                <w:rFonts w:ascii="Calibri" w:eastAsia="Times New Roman" w:hAnsi="Calibri" w:cs="Times New Roman"/>
                <w:color w:val="000000"/>
              </w:rPr>
            </w:pPr>
            <w:ins w:id="398" w:author="Rachelle Byars-Sargent" w:date="2017-10-16T13:37:00Z">
              <w:r w:rsidRPr="00454765">
                <w:rPr>
                  <w:rFonts w:ascii="Calibri" w:eastAsia="Times New Roman" w:hAnsi="Calibri" w:cs="Times New Roman"/>
                  <w:color w:val="000000"/>
                </w:rPr>
                <w:t>Conditionally Required.</w:t>
              </w:r>
            </w:ins>
          </w:p>
        </w:tc>
      </w:tr>
      <w:tr w:rsidR="006937C8" w:rsidRPr="00454765" w:rsidTr="006937C8">
        <w:trPr>
          <w:trHeight w:val="1575"/>
          <w:ins w:id="399" w:author="Rachelle Byars-Sargent" w:date="2017-10-16T13:37:00Z"/>
          <w:trPrChange w:id="400" w:author="Rachelle Byars-Sargent" w:date="2017-10-16T20:12:00Z">
            <w:trPr>
              <w:trHeight w:val="1575"/>
            </w:trPr>
          </w:trPrChange>
        </w:trPr>
        <w:tc>
          <w:tcPr>
            <w:tcW w:w="2970" w:type="dxa"/>
            <w:shd w:val="clear" w:color="auto" w:fill="auto"/>
            <w:noWrap/>
            <w:vAlign w:val="center"/>
            <w:hideMark/>
            <w:tcPrChange w:id="401" w:author="Rachelle Byars-Sargent" w:date="2017-10-16T20:12:00Z">
              <w:tcPr>
                <w:tcW w:w="2970" w:type="dxa"/>
                <w:shd w:val="clear" w:color="auto" w:fill="auto"/>
                <w:noWrap/>
                <w:vAlign w:val="center"/>
                <w:hideMark/>
              </w:tcPr>
            </w:tcPrChange>
          </w:tcPr>
          <w:p w:rsidR="006937C8" w:rsidRPr="00454765" w:rsidRDefault="006937C8">
            <w:pPr>
              <w:spacing w:after="0" w:line="240" w:lineRule="auto"/>
              <w:outlineLvl w:val="0"/>
              <w:rPr>
                <w:ins w:id="402" w:author="Rachelle Byars-Sargent" w:date="2017-10-16T13:37:00Z"/>
                <w:rFonts w:ascii="Calibri" w:eastAsia="Times New Roman" w:hAnsi="Calibri" w:cs="Times New Roman"/>
                <w:color w:val="000000"/>
              </w:rPr>
            </w:pPr>
            <w:proofErr w:type="spellStart"/>
            <w:ins w:id="403" w:author="Rachelle Byars-Sargent" w:date="2017-10-16T13:37:00Z">
              <w:r w:rsidRPr="00454765">
                <w:rPr>
                  <w:rFonts w:ascii="Calibri" w:eastAsia="Times New Roman" w:hAnsi="Calibri" w:cs="Times New Roman"/>
                  <w:color w:val="000000"/>
                </w:rPr>
                <w:t>Organization@domain</w:t>
              </w:r>
              <w:proofErr w:type="spellEnd"/>
            </w:ins>
          </w:p>
        </w:tc>
        <w:tc>
          <w:tcPr>
            <w:tcW w:w="4050" w:type="dxa"/>
            <w:shd w:val="clear" w:color="000000" w:fill="FFFFFF"/>
            <w:vAlign w:val="center"/>
            <w:hideMark/>
            <w:tcPrChange w:id="404" w:author="Rachelle Byars-Sargent" w:date="2017-10-16T20:12:00Z">
              <w:tcPr>
                <w:tcW w:w="4050" w:type="dxa"/>
                <w:shd w:val="clear" w:color="000000" w:fill="FFFFFF"/>
                <w:vAlign w:val="center"/>
                <w:hideMark/>
              </w:tcPr>
            </w:tcPrChange>
          </w:tcPr>
          <w:p w:rsidR="006937C8" w:rsidRPr="00454765" w:rsidRDefault="006937C8">
            <w:pPr>
              <w:spacing w:after="0" w:line="240" w:lineRule="auto"/>
              <w:outlineLvl w:val="0"/>
              <w:rPr>
                <w:ins w:id="405" w:author="Rachelle Byars-Sargent" w:date="2017-10-16T13:37:00Z"/>
                <w:rFonts w:ascii="Calibri" w:eastAsia="Times New Roman" w:hAnsi="Calibri" w:cs="Times New Roman"/>
                <w:color w:val="000000"/>
              </w:rPr>
            </w:pPr>
            <w:ins w:id="406" w:author="Rachelle Byars-Sargent" w:date="2017-10-16T13:37:00Z">
              <w:r w:rsidRPr="00454765">
                <w:rPr>
                  <w:rFonts w:ascii="Calibri" w:eastAsia="Times New Roman" w:hAnsi="Calibri" w:cs="Times New Roman"/>
                  <w:color w:val="000000"/>
                </w:rPr>
                <w:t xml:space="preserve">If </w:t>
              </w:r>
              <w:proofErr w:type="spellStart"/>
              <w:r w:rsidRPr="00454765">
                <w:rPr>
                  <w:rFonts w:ascii="Calibri" w:eastAsia="Times New Roman" w:hAnsi="Calibri" w:cs="Times New Roman"/>
                  <w:color w:val="000000"/>
                </w:rPr>
                <w:t>idType</w:t>
              </w:r>
              <w:proofErr w:type="spellEnd"/>
              <w:r w:rsidRPr="00454765">
                <w:rPr>
                  <w:rFonts w:ascii="Calibri" w:eastAsia="Times New Roman" w:hAnsi="Calibri" w:cs="Times New Roman"/>
                  <w:color w:val="000000"/>
                </w:rPr>
                <w:t xml:space="preserve"> is </w:t>
              </w:r>
              <w:proofErr w:type="spellStart"/>
              <w:r w:rsidRPr="00454765">
                <w:rPr>
                  <w:rFonts w:ascii="Calibri" w:eastAsia="Times New Roman" w:hAnsi="Calibri" w:cs="Times New Roman"/>
                  <w:color w:val="000000"/>
                </w:rPr>
                <w:t>EIDRPartyID</w:t>
              </w:r>
              <w:proofErr w:type="spellEnd"/>
              <w:r w:rsidRPr="00454765">
                <w:rPr>
                  <w:rFonts w:ascii="Calibri" w:eastAsia="Times New Roman" w:hAnsi="Calibri" w:cs="Times New Roman"/>
                  <w:color w:val="000000"/>
                </w:rPr>
                <w:t>, org must be a valid EIDR Party ID</w:t>
              </w:r>
            </w:ins>
          </w:p>
        </w:tc>
        <w:tc>
          <w:tcPr>
            <w:tcW w:w="3480" w:type="dxa"/>
            <w:shd w:val="clear" w:color="000000" w:fill="FFFFFF"/>
            <w:vAlign w:val="center"/>
            <w:hideMark/>
            <w:tcPrChange w:id="407" w:author="Rachelle Byars-Sargent" w:date="2017-10-16T20:12:00Z">
              <w:tcPr>
                <w:tcW w:w="3480" w:type="dxa"/>
                <w:shd w:val="clear" w:color="000000" w:fill="FFFFFF"/>
                <w:vAlign w:val="center"/>
                <w:hideMark/>
              </w:tcPr>
            </w:tcPrChange>
          </w:tcPr>
          <w:p w:rsidR="006937C8" w:rsidRPr="00454765" w:rsidRDefault="006937C8">
            <w:pPr>
              <w:spacing w:after="0" w:line="240" w:lineRule="auto"/>
              <w:outlineLvl w:val="0"/>
              <w:rPr>
                <w:ins w:id="408" w:author="Rachelle Byars-Sargent" w:date="2017-10-16T13:37:00Z"/>
                <w:rFonts w:ascii="Calibri" w:eastAsia="Times New Roman" w:hAnsi="Calibri" w:cs="Times New Roman"/>
                <w:color w:val="000000"/>
              </w:rPr>
            </w:pPr>
            <w:proofErr w:type="spellStart"/>
            <w:ins w:id="409" w:author="Rachelle Byars-Sargent" w:date="2017-10-16T13:37:00Z">
              <w:r w:rsidRPr="00454765">
                <w:rPr>
                  <w:rFonts w:ascii="Calibri" w:eastAsia="Times New Roman" w:hAnsi="Calibri" w:cs="Times New Roman"/>
                  <w:color w:val="000000"/>
                </w:rPr>
                <w:t>ISAN,TVG,AMG,IMDB,MUZE,TRIB,URI,EIDR,Grid</w:t>
              </w:r>
              <w:proofErr w:type="spellEnd"/>
              <w:r w:rsidRPr="00454765">
                <w:rPr>
                  <w:rFonts w:ascii="Calibri" w:eastAsia="Times New Roman" w:hAnsi="Calibri" w:cs="Times New Roman"/>
                  <w:color w:val="000000"/>
                </w:rPr>
                <w:t>, etc.</w:t>
              </w:r>
            </w:ins>
          </w:p>
        </w:tc>
        <w:tc>
          <w:tcPr>
            <w:tcW w:w="1350" w:type="dxa"/>
            <w:shd w:val="clear" w:color="000000" w:fill="FFFFFF"/>
            <w:noWrap/>
            <w:vAlign w:val="center"/>
            <w:hideMark/>
            <w:tcPrChange w:id="410" w:author="Rachelle Byars-Sargent" w:date="2017-10-16T20:12:00Z">
              <w:tcPr>
                <w:tcW w:w="1350" w:type="dxa"/>
                <w:shd w:val="clear" w:color="000000" w:fill="FFFFFF"/>
                <w:noWrap/>
                <w:vAlign w:val="center"/>
                <w:hideMark/>
              </w:tcPr>
            </w:tcPrChange>
          </w:tcPr>
          <w:p w:rsidR="006937C8" w:rsidRPr="00454765" w:rsidRDefault="006937C8">
            <w:pPr>
              <w:spacing w:after="0" w:line="240" w:lineRule="auto"/>
              <w:outlineLvl w:val="0"/>
              <w:rPr>
                <w:ins w:id="411" w:author="Rachelle Byars-Sargent" w:date="2017-10-16T13:37:00Z"/>
                <w:rFonts w:ascii="Calibri" w:eastAsia="Times New Roman" w:hAnsi="Calibri" w:cs="Times New Roman"/>
                <w:color w:val="000000"/>
              </w:rPr>
              <w:pPrChange w:id="412" w:author="Rachelle Byars-Sargent" w:date="2017-10-16T13:38:00Z">
                <w:pPr>
                  <w:spacing w:after="0" w:line="240" w:lineRule="auto"/>
                  <w:jc w:val="center"/>
                  <w:outlineLvl w:val="0"/>
                </w:pPr>
              </w:pPrChange>
            </w:pPr>
            <w:ins w:id="413" w:author="Rachelle Byars-Sargent" w:date="2017-10-16T13:37:00Z">
              <w:r w:rsidRPr="00454765">
                <w:rPr>
                  <w:rFonts w:ascii="Calibri" w:eastAsia="Times New Roman" w:hAnsi="Calibri" w:cs="Times New Roman"/>
                  <w:color w:val="000000"/>
                </w:rPr>
                <w:t>1</w:t>
              </w:r>
            </w:ins>
          </w:p>
        </w:tc>
        <w:tc>
          <w:tcPr>
            <w:tcW w:w="1530" w:type="dxa"/>
            <w:shd w:val="clear" w:color="000000" w:fill="FFFFFF"/>
            <w:noWrap/>
            <w:vAlign w:val="center"/>
            <w:hideMark/>
            <w:tcPrChange w:id="414" w:author="Rachelle Byars-Sargent" w:date="2017-10-16T20:12:00Z">
              <w:tcPr>
                <w:tcW w:w="1530" w:type="dxa"/>
                <w:shd w:val="clear" w:color="000000" w:fill="FFFFFF"/>
                <w:noWrap/>
                <w:vAlign w:val="center"/>
                <w:hideMark/>
              </w:tcPr>
            </w:tcPrChange>
          </w:tcPr>
          <w:p w:rsidR="006937C8" w:rsidRPr="00454765" w:rsidRDefault="006937C8">
            <w:pPr>
              <w:spacing w:after="0" w:line="240" w:lineRule="auto"/>
              <w:outlineLvl w:val="0"/>
              <w:rPr>
                <w:ins w:id="415" w:author="Rachelle Byars-Sargent" w:date="2017-10-16T13:37:00Z"/>
                <w:rFonts w:ascii="Calibri" w:eastAsia="Times New Roman" w:hAnsi="Calibri" w:cs="Times New Roman"/>
                <w:color w:val="000000"/>
              </w:rPr>
            </w:pPr>
            <w:ins w:id="416" w:author="Rachelle Byars-Sargent" w:date="2017-10-16T13:37:00Z">
              <w:r w:rsidRPr="00454765">
                <w:rPr>
                  <w:rFonts w:ascii="Calibri" w:eastAsia="Times New Roman" w:hAnsi="Calibri" w:cs="Times New Roman"/>
                  <w:color w:val="000000"/>
                </w:rPr>
                <w:t> </w:t>
              </w:r>
            </w:ins>
          </w:p>
        </w:tc>
      </w:tr>
      <w:tr w:rsidR="006937C8" w:rsidRPr="00454765" w:rsidTr="006937C8">
        <w:trPr>
          <w:trHeight w:val="1575"/>
          <w:ins w:id="417" w:author="Rachelle Byars-Sargent" w:date="2017-10-16T13:37:00Z"/>
          <w:trPrChange w:id="418" w:author="Rachelle Byars-Sargent" w:date="2017-10-16T20:12:00Z">
            <w:trPr>
              <w:trHeight w:val="1575"/>
            </w:trPr>
          </w:trPrChange>
        </w:trPr>
        <w:tc>
          <w:tcPr>
            <w:tcW w:w="2970" w:type="dxa"/>
            <w:shd w:val="clear" w:color="000000" w:fill="FFFFFF"/>
            <w:noWrap/>
            <w:vAlign w:val="center"/>
            <w:hideMark/>
            <w:tcPrChange w:id="419" w:author="Rachelle Byars-Sargent" w:date="2017-10-16T20:12:00Z">
              <w:tcPr>
                <w:tcW w:w="2970" w:type="dxa"/>
                <w:shd w:val="clear" w:color="000000" w:fill="FFFFFF"/>
                <w:noWrap/>
                <w:vAlign w:val="center"/>
                <w:hideMark/>
              </w:tcPr>
            </w:tcPrChange>
          </w:tcPr>
          <w:p w:rsidR="006937C8" w:rsidRPr="00454765" w:rsidRDefault="006937C8">
            <w:pPr>
              <w:spacing w:after="0" w:line="240" w:lineRule="auto"/>
              <w:outlineLvl w:val="0"/>
              <w:rPr>
                <w:ins w:id="420" w:author="Rachelle Byars-Sargent" w:date="2017-10-16T13:37:00Z"/>
                <w:rFonts w:ascii="Calibri" w:eastAsia="Times New Roman" w:hAnsi="Calibri" w:cs="Times New Roman"/>
                <w:color w:val="000000"/>
              </w:rPr>
            </w:pPr>
            <w:ins w:id="421" w:author="Rachelle Byars-Sargent" w:date="2017-10-16T13:37:00Z">
              <w:r w:rsidRPr="00454765">
                <w:rPr>
                  <w:rFonts w:ascii="Calibri" w:eastAsia="Times New Roman" w:hAnsi="Calibri" w:cs="Times New Roman"/>
                  <w:color w:val="000000"/>
                </w:rPr>
                <w:fldChar w:fldCharType="begin"/>
              </w:r>
              <w:r w:rsidRPr="00454765">
                <w:rPr>
                  <w:rFonts w:ascii="Calibri" w:eastAsia="Times New Roman" w:hAnsi="Calibri" w:cs="Times New Roman"/>
                  <w:color w:val="000000"/>
                </w:rPr>
                <w:instrText xml:space="preserve"> HYPERLINK "mailto:Organization@role" </w:instrText>
              </w:r>
              <w:r w:rsidRPr="00454765">
                <w:rPr>
                  <w:rFonts w:ascii="Calibri" w:eastAsia="Times New Roman" w:hAnsi="Calibri" w:cs="Times New Roman"/>
                  <w:color w:val="000000"/>
                </w:rPr>
                <w:fldChar w:fldCharType="separate"/>
              </w:r>
              <w:proofErr w:type="spellStart"/>
              <w:r w:rsidRPr="00454765">
                <w:rPr>
                  <w:rFonts w:ascii="Calibri" w:eastAsia="Times New Roman" w:hAnsi="Calibri" w:cs="Times New Roman"/>
                  <w:color w:val="000000"/>
                </w:rPr>
                <w:t>Organization@role</w:t>
              </w:r>
              <w:proofErr w:type="spellEnd"/>
              <w:r w:rsidRPr="00454765">
                <w:rPr>
                  <w:rFonts w:ascii="Calibri" w:eastAsia="Times New Roman" w:hAnsi="Calibri" w:cs="Times New Roman"/>
                  <w:color w:val="000000"/>
                </w:rPr>
                <w:fldChar w:fldCharType="end"/>
              </w:r>
            </w:ins>
          </w:p>
        </w:tc>
        <w:tc>
          <w:tcPr>
            <w:tcW w:w="4050" w:type="dxa"/>
            <w:shd w:val="clear" w:color="000000" w:fill="FFFFFF"/>
            <w:vAlign w:val="center"/>
            <w:hideMark/>
            <w:tcPrChange w:id="422" w:author="Rachelle Byars-Sargent" w:date="2017-10-16T20:12:00Z">
              <w:tcPr>
                <w:tcW w:w="4050" w:type="dxa"/>
                <w:shd w:val="clear" w:color="000000" w:fill="FFFFFF"/>
                <w:vAlign w:val="center"/>
                <w:hideMark/>
              </w:tcPr>
            </w:tcPrChange>
          </w:tcPr>
          <w:p w:rsidR="006937C8" w:rsidRPr="00454765" w:rsidRDefault="006937C8">
            <w:pPr>
              <w:spacing w:after="0" w:line="240" w:lineRule="auto"/>
              <w:outlineLvl w:val="0"/>
              <w:rPr>
                <w:ins w:id="423" w:author="Rachelle Byars-Sargent" w:date="2017-10-16T13:37:00Z"/>
                <w:rFonts w:ascii="Calibri" w:eastAsia="Times New Roman" w:hAnsi="Calibri" w:cs="Times New Roman"/>
                <w:color w:val="000000"/>
              </w:rPr>
            </w:pPr>
            <w:ins w:id="424" w:author="Rachelle Byars-Sargent" w:date="2017-10-16T13:37:00Z">
              <w:r w:rsidRPr="00454765">
                <w:rPr>
                  <w:rFonts w:ascii="Calibri" w:eastAsia="Times New Roman" w:hAnsi="Calibri" w:cs="Times New Roman"/>
                  <w:color w:val="000000"/>
                </w:rPr>
                <w:t>Distributor is required.</w:t>
              </w:r>
            </w:ins>
          </w:p>
        </w:tc>
        <w:tc>
          <w:tcPr>
            <w:tcW w:w="3480" w:type="dxa"/>
            <w:shd w:val="clear" w:color="000000" w:fill="FFFFFF"/>
            <w:vAlign w:val="center"/>
            <w:hideMark/>
            <w:tcPrChange w:id="425" w:author="Rachelle Byars-Sargent" w:date="2017-10-16T20:12:00Z">
              <w:tcPr>
                <w:tcW w:w="3480" w:type="dxa"/>
                <w:shd w:val="clear" w:color="000000" w:fill="FFFFFF"/>
                <w:vAlign w:val="center"/>
                <w:hideMark/>
              </w:tcPr>
            </w:tcPrChange>
          </w:tcPr>
          <w:p w:rsidR="006937C8" w:rsidRPr="00454765" w:rsidRDefault="006937C8">
            <w:pPr>
              <w:spacing w:after="0" w:line="240" w:lineRule="auto"/>
              <w:outlineLvl w:val="0"/>
              <w:rPr>
                <w:ins w:id="426" w:author="Rachelle Byars-Sargent" w:date="2017-10-16T13:37:00Z"/>
                <w:rFonts w:ascii="Calibri" w:eastAsia="Times New Roman" w:hAnsi="Calibri" w:cs="Times New Roman"/>
                <w:color w:val="000000"/>
              </w:rPr>
            </w:pPr>
            <w:ins w:id="427" w:author="Rachelle Byars-Sargent" w:date="2017-10-16T13:37:00Z">
              <w:r w:rsidRPr="00454765">
                <w:rPr>
                  <w:rFonts w:ascii="Calibri" w:eastAsia="Times New Roman" w:hAnsi="Calibri" w:cs="Times New Roman"/>
                  <w:color w:val="000000"/>
                </w:rPr>
                <w:t>Producer, Broadcaster, Distributor, Editor, Encoding, Post-Production, Licensor, Other</w:t>
              </w:r>
            </w:ins>
          </w:p>
        </w:tc>
        <w:tc>
          <w:tcPr>
            <w:tcW w:w="1350" w:type="dxa"/>
            <w:shd w:val="clear" w:color="000000" w:fill="FFFFFF"/>
            <w:noWrap/>
            <w:vAlign w:val="center"/>
            <w:hideMark/>
            <w:tcPrChange w:id="428" w:author="Rachelle Byars-Sargent" w:date="2017-10-16T20:12:00Z">
              <w:tcPr>
                <w:tcW w:w="1350" w:type="dxa"/>
                <w:shd w:val="clear" w:color="000000" w:fill="FFFFFF"/>
                <w:noWrap/>
                <w:vAlign w:val="center"/>
                <w:hideMark/>
              </w:tcPr>
            </w:tcPrChange>
          </w:tcPr>
          <w:p w:rsidR="006937C8" w:rsidRPr="00454765" w:rsidRDefault="006937C8">
            <w:pPr>
              <w:spacing w:after="0" w:line="240" w:lineRule="auto"/>
              <w:outlineLvl w:val="0"/>
              <w:rPr>
                <w:ins w:id="429" w:author="Rachelle Byars-Sargent" w:date="2017-10-16T13:37:00Z"/>
                <w:rFonts w:ascii="Calibri" w:eastAsia="Times New Roman" w:hAnsi="Calibri" w:cs="Times New Roman"/>
                <w:color w:val="000000"/>
              </w:rPr>
              <w:pPrChange w:id="430" w:author="Rachelle Byars-Sargent" w:date="2017-10-16T13:38:00Z">
                <w:pPr>
                  <w:spacing w:after="0" w:line="240" w:lineRule="auto"/>
                  <w:jc w:val="center"/>
                  <w:outlineLvl w:val="0"/>
                </w:pPr>
              </w:pPrChange>
            </w:pPr>
            <w:ins w:id="431" w:author="Rachelle Byars-Sargent" w:date="2017-10-16T13:37:00Z">
              <w:r w:rsidRPr="00454765">
                <w:rPr>
                  <w:rFonts w:ascii="Calibri" w:eastAsia="Times New Roman" w:hAnsi="Calibri" w:cs="Times New Roman"/>
                  <w:color w:val="000000"/>
                </w:rPr>
                <w:t>1</w:t>
              </w:r>
            </w:ins>
          </w:p>
        </w:tc>
        <w:tc>
          <w:tcPr>
            <w:tcW w:w="1530" w:type="dxa"/>
            <w:shd w:val="clear" w:color="000000" w:fill="FFFFFF"/>
            <w:noWrap/>
            <w:vAlign w:val="center"/>
            <w:hideMark/>
            <w:tcPrChange w:id="432" w:author="Rachelle Byars-Sargent" w:date="2017-10-16T20:12:00Z">
              <w:tcPr>
                <w:tcW w:w="1530" w:type="dxa"/>
                <w:shd w:val="clear" w:color="000000" w:fill="FFFFFF"/>
                <w:noWrap/>
                <w:vAlign w:val="center"/>
                <w:hideMark/>
              </w:tcPr>
            </w:tcPrChange>
          </w:tcPr>
          <w:p w:rsidR="006937C8" w:rsidRPr="00454765" w:rsidRDefault="006937C8">
            <w:pPr>
              <w:spacing w:after="0" w:line="240" w:lineRule="auto"/>
              <w:outlineLvl w:val="0"/>
              <w:rPr>
                <w:ins w:id="433" w:author="Rachelle Byars-Sargent" w:date="2017-10-16T13:37:00Z"/>
                <w:rFonts w:ascii="Calibri" w:eastAsia="Times New Roman" w:hAnsi="Calibri" w:cs="Times New Roman"/>
                <w:color w:val="000000"/>
              </w:rPr>
            </w:pPr>
            <w:ins w:id="434" w:author="Rachelle Byars-Sargent" w:date="2017-10-16T13:37:00Z">
              <w:r w:rsidRPr="00454765">
                <w:rPr>
                  <w:rFonts w:ascii="Calibri" w:eastAsia="Times New Roman" w:hAnsi="Calibri" w:cs="Times New Roman"/>
                  <w:color w:val="000000"/>
                </w:rPr>
                <w:t> </w:t>
              </w:r>
            </w:ins>
          </w:p>
        </w:tc>
      </w:tr>
      <w:tr w:rsidR="006937C8" w:rsidRPr="00454765" w:rsidTr="006937C8">
        <w:trPr>
          <w:trHeight w:val="1575"/>
          <w:ins w:id="435" w:author="Rachelle Byars-Sargent" w:date="2017-10-16T13:37:00Z"/>
          <w:trPrChange w:id="436" w:author="Rachelle Byars-Sargent" w:date="2017-10-16T20:12:00Z">
            <w:trPr>
              <w:trHeight w:val="1575"/>
            </w:trPr>
          </w:trPrChange>
        </w:trPr>
        <w:tc>
          <w:tcPr>
            <w:tcW w:w="2970" w:type="dxa"/>
            <w:shd w:val="clear" w:color="000000" w:fill="FFFFFF"/>
            <w:noWrap/>
            <w:vAlign w:val="center"/>
            <w:hideMark/>
            <w:tcPrChange w:id="437" w:author="Rachelle Byars-Sargent" w:date="2017-10-16T20:12:00Z">
              <w:tcPr>
                <w:tcW w:w="2970" w:type="dxa"/>
                <w:shd w:val="clear" w:color="000000" w:fill="FFFFFF"/>
                <w:noWrap/>
                <w:vAlign w:val="center"/>
                <w:hideMark/>
              </w:tcPr>
            </w:tcPrChange>
          </w:tcPr>
          <w:p w:rsidR="006937C8" w:rsidRPr="00454765" w:rsidRDefault="006937C8">
            <w:pPr>
              <w:spacing w:after="0" w:line="240" w:lineRule="auto"/>
              <w:rPr>
                <w:ins w:id="438" w:author="Rachelle Byars-Sargent" w:date="2017-10-16T13:37:00Z"/>
                <w:rFonts w:ascii="Calibri" w:eastAsia="Times New Roman" w:hAnsi="Calibri" w:cs="Times New Roman"/>
                <w:color w:val="000000"/>
              </w:rPr>
            </w:pPr>
            <w:ins w:id="439" w:author="Rachelle Byars-Sargent" w:date="2017-10-16T13:37:00Z">
              <w:r w:rsidRPr="00454765">
                <w:rPr>
                  <w:rFonts w:ascii="Calibri" w:eastAsia="Times New Roman" w:hAnsi="Calibri" w:cs="Times New Roman"/>
                  <w:color w:val="000000"/>
                </w:rPr>
                <w:lastRenderedPageBreak/>
                <w:t>Organization/</w:t>
              </w:r>
              <w:proofErr w:type="spellStart"/>
              <w:r w:rsidRPr="00454765">
                <w:rPr>
                  <w:rFonts w:ascii="Calibri" w:eastAsia="Times New Roman" w:hAnsi="Calibri" w:cs="Times New Roman"/>
                  <w:color w:val="000000"/>
                </w:rPr>
                <w:t>DisplayName</w:t>
              </w:r>
              <w:proofErr w:type="spellEnd"/>
            </w:ins>
          </w:p>
        </w:tc>
        <w:tc>
          <w:tcPr>
            <w:tcW w:w="4050" w:type="dxa"/>
            <w:shd w:val="clear" w:color="000000" w:fill="FFFFFF"/>
            <w:vAlign w:val="center"/>
            <w:hideMark/>
            <w:tcPrChange w:id="440" w:author="Rachelle Byars-Sargent" w:date="2017-10-16T20:12:00Z">
              <w:tcPr>
                <w:tcW w:w="4050" w:type="dxa"/>
                <w:shd w:val="clear" w:color="000000" w:fill="FFFFFF"/>
                <w:vAlign w:val="center"/>
                <w:hideMark/>
              </w:tcPr>
            </w:tcPrChange>
          </w:tcPr>
          <w:p w:rsidR="006937C8" w:rsidRPr="00454765" w:rsidRDefault="006937C8">
            <w:pPr>
              <w:spacing w:after="0" w:line="240" w:lineRule="auto"/>
              <w:rPr>
                <w:ins w:id="441" w:author="Rachelle Byars-Sargent" w:date="2017-10-16T13:37:00Z"/>
                <w:rFonts w:ascii="Calibri" w:eastAsia="Times New Roman" w:hAnsi="Calibri" w:cs="Times New Roman"/>
                <w:color w:val="000000"/>
              </w:rPr>
            </w:pPr>
            <w:ins w:id="442" w:author="Rachelle Byars-Sargent" w:date="2017-10-16T13:37:00Z">
              <w:r w:rsidRPr="00454765">
                <w:rPr>
                  <w:rFonts w:ascii="Calibri" w:eastAsia="Times New Roman" w:hAnsi="Calibri" w:cs="Times New Roman"/>
                  <w:color w:val="000000"/>
                </w:rPr>
                <w:t xml:space="preserve">A company associated with the work, </w:t>
              </w:r>
              <w:r w:rsidRPr="00454765">
                <w:rPr>
                  <w:rFonts w:ascii="Calibri" w:eastAsia="Times New Roman" w:hAnsi="Calibri" w:cs="Times New Roman"/>
                  <w:b/>
                  <w:bCs/>
                  <w:color w:val="000000"/>
                </w:rPr>
                <w:t>preferably</w:t>
              </w:r>
              <w:r w:rsidRPr="00454765">
                <w:rPr>
                  <w:rFonts w:ascii="Calibri" w:eastAsia="Times New Roman" w:hAnsi="Calibri" w:cs="Times New Roman"/>
                  <w:color w:val="000000"/>
                </w:rPr>
                <w:t xml:space="preserve"> a list of the producers, distributor or else the original commissioning broadcaster.</w:t>
              </w:r>
            </w:ins>
          </w:p>
        </w:tc>
        <w:tc>
          <w:tcPr>
            <w:tcW w:w="3480" w:type="dxa"/>
            <w:shd w:val="clear" w:color="000000" w:fill="FFFFFF"/>
            <w:vAlign w:val="center"/>
            <w:hideMark/>
            <w:tcPrChange w:id="443" w:author="Rachelle Byars-Sargent" w:date="2017-10-16T20:12:00Z">
              <w:tcPr>
                <w:tcW w:w="3480" w:type="dxa"/>
                <w:shd w:val="clear" w:color="000000" w:fill="FFFFFF"/>
                <w:vAlign w:val="center"/>
                <w:hideMark/>
              </w:tcPr>
            </w:tcPrChange>
          </w:tcPr>
          <w:p w:rsidR="006937C8" w:rsidRPr="00454765" w:rsidRDefault="006937C8">
            <w:pPr>
              <w:spacing w:after="0" w:line="240" w:lineRule="auto"/>
              <w:rPr>
                <w:ins w:id="444" w:author="Rachelle Byars-Sargent" w:date="2017-10-16T13:37:00Z"/>
                <w:rFonts w:ascii="Calibri" w:eastAsia="Times New Roman" w:hAnsi="Calibri" w:cs="Times New Roman"/>
                <w:color w:val="000000"/>
              </w:rPr>
            </w:pPr>
            <w:ins w:id="445" w:author="Rachelle Byars-Sargent" w:date="2017-10-16T13:37:00Z">
              <w:r w:rsidRPr="00454765">
                <w:rPr>
                  <w:rFonts w:ascii="Calibri" w:eastAsia="Times New Roman" w:hAnsi="Calibri" w:cs="Times New Roman"/>
                  <w:color w:val="000000"/>
                </w:rPr>
                <w:t>NETA, APT</w:t>
              </w:r>
            </w:ins>
          </w:p>
        </w:tc>
        <w:tc>
          <w:tcPr>
            <w:tcW w:w="1350" w:type="dxa"/>
            <w:shd w:val="clear" w:color="000000" w:fill="FFFFFF"/>
            <w:noWrap/>
            <w:vAlign w:val="center"/>
            <w:hideMark/>
            <w:tcPrChange w:id="446" w:author="Rachelle Byars-Sargent" w:date="2017-10-16T20:12:00Z">
              <w:tcPr>
                <w:tcW w:w="1350" w:type="dxa"/>
                <w:shd w:val="clear" w:color="000000" w:fill="FFFFFF"/>
                <w:noWrap/>
                <w:vAlign w:val="center"/>
                <w:hideMark/>
              </w:tcPr>
            </w:tcPrChange>
          </w:tcPr>
          <w:p w:rsidR="006937C8" w:rsidRPr="00454765" w:rsidRDefault="006937C8">
            <w:pPr>
              <w:spacing w:after="0" w:line="240" w:lineRule="auto"/>
              <w:rPr>
                <w:ins w:id="447" w:author="Rachelle Byars-Sargent" w:date="2017-10-16T13:37:00Z"/>
                <w:rFonts w:ascii="Calibri" w:eastAsia="Times New Roman" w:hAnsi="Calibri" w:cs="Times New Roman"/>
                <w:color w:val="000000"/>
              </w:rPr>
              <w:pPrChange w:id="448" w:author="Rachelle Byars-Sargent" w:date="2017-10-16T13:38:00Z">
                <w:pPr>
                  <w:spacing w:after="0" w:line="240" w:lineRule="auto"/>
                  <w:jc w:val="center"/>
                </w:pPr>
              </w:pPrChange>
            </w:pPr>
            <w:ins w:id="449" w:author="Rachelle Byars-Sargent" w:date="2017-10-16T13:37:00Z">
              <w:r w:rsidRPr="00454765">
                <w:rPr>
                  <w:rFonts w:ascii="Calibri" w:eastAsia="Times New Roman" w:hAnsi="Calibri" w:cs="Times New Roman"/>
                  <w:color w:val="000000"/>
                </w:rPr>
                <w:t>1..n</w:t>
              </w:r>
            </w:ins>
          </w:p>
        </w:tc>
        <w:tc>
          <w:tcPr>
            <w:tcW w:w="1530" w:type="dxa"/>
            <w:shd w:val="clear" w:color="000000" w:fill="FFFFFF"/>
            <w:noWrap/>
            <w:vAlign w:val="center"/>
            <w:hideMark/>
            <w:tcPrChange w:id="450" w:author="Rachelle Byars-Sargent" w:date="2017-10-16T20:12:00Z">
              <w:tcPr>
                <w:tcW w:w="1530" w:type="dxa"/>
                <w:shd w:val="clear" w:color="000000" w:fill="FFFFFF"/>
                <w:noWrap/>
                <w:vAlign w:val="center"/>
                <w:hideMark/>
              </w:tcPr>
            </w:tcPrChange>
          </w:tcPr>
          <w:p w:rsidR="006937C8" w:rsidRPr="00454765" w:rsidRDefault="006937C8">
            <w:pPr>
              <w:spacing w:after="0" w:line="240" w:lineRule="auto"/>
              <w:rPr>
                <w:ins w:id="451" w:author="Rachelle Byars-Sargent" w:date="2017-10-16T13:37:00Z"/>
                <w:rFonts w:ascii="Calibri" w:eastAsia="Times New Roman" w:hAnsi="Calibri" w:cs="Times New Roman"/>
                <w:color w:val="000000"/>
              </w:rPr>
            </w:pPr>
            <w:ins w:id="452" w:author="Rachelle Byars-Sargent" w:date="2017-10-16T13:37:00Z">
              <w:r w:rsidRPr="00454765">
                <w:rPr>
                  <w:rFonts w:ascii="Calibri" w:eastAsia="Times New Roman" w:hAnsi="Calibri" w:cs="Times New Roman"/>
                  <w:color w:val="000000"/>
                </w:rPr>
                <w:t>Executive Producer is required.</w:t>
              </w:r>
            </w:ins>
          </w:p>
        </w:tc>
      </w:tr>
      <w:tr w:rsidR="006937C8" w:rsidRPr="00454765" w:rsidTr="006937C8">
        <w:trPr>
          <w:trHeight w:val="1575"/>
          <w:ins w:id="453" w:author="Rachelle Byars-Sargent" w:date="2017-10-16T13:37:00Z"/>
          <w:trPrChange w:id="454" w:author="Rachelle Byars-Sargent" w:date="2017-10-16T20:12:00Z">
            <w:trPr>
              <w:trHeight w:val="1575"/>
            </w:trPr>
          </w:trPrChange>
        </w:trPr>
        <w:tc>
          <w:tcPr>
            <w:tcW w:w="2970" w:type="dxa"/>
            <w:shd w:val="clear" w:color="000000" w:fill="FFFFFF"/>
            <w:noWrap/>
            <w:vAlign w:val="center"/>
            <w:hideMark/>
            <w:tcPrChange w:id="455" w:author="Rachelle Byars-Sargent" w:date="2017-10-16T20:12:00Z">
              <w:tcPr>
                <w:tcW w:w="2970" w:type="dxa"/>
                <w:shd w:val="clear" w:color="000000" w:fill="FFFFFF"/>
                <w:noWrap/>
                <w:vAlign w:val="center"/>
                <w:hideMark/>
              </w:tcPr>
            </w:tcPrChange>
          </w:tcPr>
          <w:p w:rsidR="006937C8" w:rsidRPr="00454765" w:rsidRDefault="006937C8">
            <w:pPr>
              <w:spacing w:after="0" w:line="240" w:lineRule="auto"/>
              <w:outlineLvl w:val="0"/>
              <w:rPr>
                <w:ins w:id="456" w:author="Rachelle Byars-Sargent" w:date="2017-10-16T13:37:00Z"/>
                <w:rFonts w:ascii="Calibri" w:eastAsia="Times New Roman" w:hAnsi="Calibri" w:cs="Times New Roman"/>
                <w:color w:val="000000"/>
              </w:rPr>
            </w:pPr>
            <w:ins w:id="457" w:author="Rachelle Byars-Sargent" w:date="2017-10-16T13:37:00Z">
              <w:r w:rsidRPr="00454765">
                <w:rPr>
                  <w:rFonts w:ascii="Calibri" w:eastAsia="Times New Roman" w:hAnsi="Calibri" w:cs="Times New Roman"/>
                  <w:color w:val="000000"/>
                </w:rPr>
                <w:t>Title/Class</w:t>
              </w:r>
            </w:ins>
          </w:p>
        </w:tc>
        <w:tc>
          <w:tcPr>
            <w:tcW w:w="4050" w:type="dxa"/>
            <w:shd w:val="clear" w:color="000000" w:fill="FFFFFF"/>
            <w:vAlign w:val="center"/>
            <w:hideMark/>
            <w:tcPrChange w:id="458" w:author="Rachelle Byars-Sargent" w:date="2017-10-16T20:12:00Z">
              <w:tcPr>
                <w:tcW w:w="4050" w:type="dxa"/>
                <w:shd w:val="clear" w:color="000000" w:fill="FFFFFF"/>
                <w:vAlign w:val="center"/>
                <w:hideMark/>
              </w:tcPr>
            </w:tcPrChange>
          </w:tcPr>
          <w:p w:rsidR="006937C8" w:rsidRPr="00454765" w:rsidRDefault="006937C8">
            <w:pPr>
              <w:spacing w:after="0" w:line="240" w:lineRule="auto"/>
              <w:outlineLvl w:val="0"/>
              <w:rPr>
                <w:ins w:id="459" w:author="Rachelle Byars-Sargent" w:date="2017-10-16T13:37:00Z"/>
                <w:rFonts w:ascii="Calibri" w:eastAsia="Times New Roman" w:hAnsi="Calibri" w:cs="Times New Roman"/>
                <w:color w:val="000000"/>
              </w:rPr>
            </w:pPr>
            <w:ins w:id="460" w:author="Rachelle Byars-Sargent" w:date="2017-10-16T13:37:00Z">
              <w:r w:rsidRPr="00454765">
                <w:rPr>
                  <w:rFonts w:ascii="Calibri" w:eastAsia="Times New Roman" w:hAnsi="Calibri" w:cs="Times New Roman"/>
                  <w:color w:val="000000"/>
                </w:rPr>
                <w:t xml:space="preserve">Most often “release”, “regional”, or “AKA”. Other values are possible, including “Working” or “Internal”. </w:t>
              </w:r>
            </w:ins>
          </w:p>
        </w:tc>
        <w:tc>
          <w:tcPr>
            <w:tcW w:w="3480" w:type="dxa"/>
            <w:shd w:val="clear" w:color="000000" w:fill="FFFFFF"/>
            <w:vAlign w:val="center"/>
            <w:hideMark/>
            <w:tcPrChange w:id="461" w:author="Rachelle Byars-Sargent" w:date="2017-10-16T20:12:00Z">
              <w:tcPr>
                <w:tcW w:w="3480" w:type="dxa"/>
                <w:shd w:val="clear" w:color="000000" w:fill="FFFFFF"/>
                <w:vAlign w:val="center"/>
                <w:hideMark/>
              </w:tcPr>
            </w:tcPrChange>
          </w:tcPr>
          <w:p w:rsidR="006937C8" w:rsidRPr="00454765" w:rsidRDefault="006937C8">
            <w:pPr>
              <w:spacing w:after="0" w:line="240" w:lineRule="auto"/>
              <w:outlineLvl w:val="0"/>
              <w:rPr>
                <w:ins w:id="462" w:author="Rachelle Byars-Sargent" w:date="2017-10-16T13:37:00Z"/>
                <w:rFonts w:ascii="Calibri" w:eastAsia="Times New Roman" w:hAnsi="Calibri" w:cs="Times New Roman"/>
                <w:color w:val="000000"/>
              </w:rPr>
            </w:pPr>
            <w:ins w:id="463" w:author="Rachelle Byars-Sargent" w:date="2017-10-16T13:37:00Z">
              <w:r w:rsidRPr="00454765">
                <w:rPr>
                  <w:rFonts w:ascii="Calibri" w:eastAsia="Times New Roman" w:hAnsi="Calibri" w:cs="Times New Roman"/>
                  <w:color w:val="000000"/>
                </w:rPr>
                <w:t> </w:t>
              </w:r>
            </w:ins>
          </w:p>
        </w:tc>
        <w:tc>
          <w:tcPr>
            <w:tcW w:w="1350" w:type="dxa"/>
            <w:shd w:val="clear" w:color="000000" w:fill="FFFFFF"/>
            <w:noWrap/>
            <w:vAlign w:val="center"/>
            <w:hideMark/>
            <w:tcPrChange w:id="464" w:author="Rachelle Byars-Sargent" w:date="2017-10-16T20:12:00Z">
              <w:tcPr>
                <w:tcW w:w="1350" w:type="dxa"/>
                <w:shd w:val="clear" w:color="000000" w:fill="FFFFFF"/>
                <w:noWrap/>
                <w:vAlign w:val="center"/>
                <w:hideMark/>
              </w:tcPr>
            </w:tcPrChange>
          </w:tcPr>
          <w:p w:rsidR="006937C8" w:rsidRPr="00454765" w:rsidRDefault="006937C8">
            <w:pPr>
              <w:spacing w:after="0" w:line="240" w:lineRule="auto"/>
              <w:outlineLvl w:val="0"/>
              <w:rPr>
                <w:ins w:id="465" w:author="Rachelle Byars-Sargent" w:date="2017-10-16T13:37:00Z"/>
                <w:rFonts w:ascii="Calibri" w:eastAsia="Times New Roman" w:hAnsi="Calibri" w:cs="Times New Roman"/>
                <w:color w:val="000000"/>
              </w:rPr>
              <w:pPrChange w:id="466" w:author="Rachelle Byars-Sargent" w:date="2017-10-16T13:38:00Z">
                <w:pPr>
                  <w:spacing w:after="0" w:line="240" w:lineRule="auto"/>
                  <w:jc w:val="center"/>
                  <w:outlineLvl w:val="0"/>
                </w:pPr>
              </w:pPrChange>
            </w:pPr>
            <w:ins w:id="467" w:author="Rachelle Byars-Sargent" w:date="2017-10-16T13:37:00Z">
              <w:r w:rsidRPr="00454765">
                <w:rPr>
                  <w:rFonts w:ascii="Calibri" w:eastAsia="Times New Roman" w:hAnsi="Calibri" w:cs="Times New Roman"/>
                  <w:color w:val="000000"/>
                </w:rPr>
                <w:t>1</w:t>
              </w:r>
            </w:ins>
          </w:p>
        </w:tc>
        <w:tc>
          <w:tcPr>
            <w:tcW w:w="1530" w:type="dxa"/>
            <w:shd w:val="clear" w:color="000000" w:fill="FFFFFF"/>
            <w:noWrap/>
            <w:vAlign w:val="center"/>
            <w:hideMark/>
            <w:tcPrChange w:id="468" w:author="Rachelle Byars-Sargent" w:date="2017-10-16T20:12:00Z">
              <w:tcPr>
                <w:tcW w:w="1530" w:type="dxa"/>
                <w:shd w:val="clear" w:color="000000" w:fill="FFFFFF"/>
                <w:noWrap/>
                <w:vAlign w:val="center"/>
                <w:hideMark/>
              </w:tcPr>
            </w:tcPrChange>
          </w:tcPr>
          <w:p w:rsidR="006937C8" w:rsidRPr="00454765" w:rsidRDefault="006937C8">
            <w:pPr>
              <w:spacing w:after="0" w:line="240" w:lineRule="auto"/>
              <w:outlineLvl w:val="0"/>
              <w:rPr>
                <w:ins w:id="469" w:author="Rachelle Byars-Sargent" w:date="2017-10-16T13:37:00Z"/>
                <w:rFonts w:ascii="Calibri" w:eastAsia="Times New Roman" w:hAnsi="Calibri" w:cs="Times New Roman"/>
                <w:color w:val="000000"/>
              </w:rPr>
            </w:pPr>
            <w:ins w:id="470" w:author="Rachelle Byars-Sargent" w:date="2017-10-16T13:37:00Z">
              <w:r w:rsidRPr="00454765">
                <w:rPr>
                  <w:rFonts w:ascii="Calibri" w:eastAsia="Times New Roman" w:hAnsi="Calibri" w:cs="Times New Roman"/>
                  <w:color w:val="000000"/>
                </w:rPr>
                <w:t>Required</w:t>
              </w:r>
            </w:ins>
          </w:p>
        </w:tc>
      </w:tr>
      <w:tr w:rsidR="006937C8" w:rsidRPr="00454765" w:rsidTr="006937C8">
        <w:trPr>
          <w:trHeight w:val="1575"/>
          <w:ins w:id="471" w:author="Rachelle Byars-Sargent" w:date="2017-10-16T13:37:00Z"/>
          <w:trPrChange w:id="472" w:author="Rachelle Byars-Sargent" w:date="2017-10-16T20:12:00Z">
            <w:trPr>
              <w:trHeight w:val="1575"/>
            </w:trPr>
          </w:trPrChange>
        </w:trPr>
        <w:tc>
          <w:tcPr>
            <w:tcW w:w="2970" w:type="dxa"/>
            <w:shd w:val="clear" w:color="000000" w:fill="FFFFFF"/>
            <w:noWrap/>
            <w:vAlign w:val="center"/>
            <w:hideMark/>
            <w:tcPrChange w:id="473" w:author="Rachelle Byars-Sargent" w:date="2017-10-16T20:12:00Z">
              <w:tcPr>
                <w:tcW w:w="2970" w:type="dxa"/>
                <w:shd w:val="clear" w:color="000000" w:fill="FFFFFF"/>
                <w:noWrap/>
                <w:vAlign w:val="center"/>
                <w:hideMark/>
              </w:tcPr>
            </w:tcPrChange>
          </w:tcPr>
          <w:p w:rsidR="006937C8" w:rsidRPr="00454765" w:rsidRDefault="006937C8">
            <w:pPr>
              <w:spacing w:after="0" w:line="240" w:lineRule="auto"/>
              <w:outlineLvl w:val="0"/>
              <w:rPr>
                <w:ins w:id="474" w:author="Rachelle Byars-Sargent" w:date="2017-10-16T13:37:00Z"/>
                <w:rFonts w:ascii="Calibri" w:eastAsia="Times New Roman" w:hAnsi="Calibri" w:cs="Times New Roman"/>
                <w:color w:val="000000"/>
              </w:rPr>
            </w:pPr>
            <w:ins w:id="475" w:author="Rachelle Byars-Sargent" w:date="2017-10-16T13:37:00Z">
              <w:r w:rsidRPr="00454765">
                <w:rPr>
                  <w:rFonts w:ascii="Calibri" w:eastAsia="Times New Roman" w:hAnsi="Calibri" w:cs="Times New Roman"/>
                  <w:color w:val="000000"/>
                </w:rPr>
                <w:t>Title/Language</w:t>
              </w:r>
            </w:ins>
          </w:p>
        </w:tc>
        <w:tc>
          <w:tcPr>
            <w:tcW w:w="4050" w:type="dxa"/>
            <w:shd w:val="clear" w:color="000000" w:fill="FFFFFF"/>
            <w:vAlign w:val="center"/>
            <w:hideMark/>
            <w:tcPrChange w:id="476" w:author="Rachelle Byars-Sargent" w:date="2017-10-16T20:12:00Z">
              <w:tcPr>
                <w:tcW w:w="4050" w:type="dxa"/>
                <w:shd w:val="clear" w:color="000000" w:fill="FFFFFF"/>
                <w:vAlign w:val="center"/>
                <w:hideMark/>
              </w:tcPr>
            </w:tcPrChange>
          </w:tcPr>
          <w:p w:rsidR="006937C8" w:rsidRPr="00454765" w:rsidRDefault="006937C8">
            <w:pPr>
              <w:spacing w:after="0" w:line="240" w:lineRule="auto"/>
              <w:outlineLvl w:val="0"/>
              <w:rPr>
                <w:ins w:id="477" w:author="Rachelle Byars-Sargent" w:date="2017-10-16T13:37:00Z"/>
                <w:rFonts w:ascii="Calibri" w:eastAsia="Times New Roman" w:hAnsi="Calibri" w:cs="Times New Roman"/>
                <w:color w:val="000000"/>
              </w:rPr>
            </w:pPr>
            <w:ins w:id="478" w:author="Rachelle Byars-Sargent" w:date="2017-10-16T13:37:00Z">
              <w:r w:rsidRPr="00454765">
                <w:rPr>
                  <w:rFonts w:ascii="Calibri" w:eastAsia="Times New Roman" w:hAnsi="Calibri" w:cs="Times New Roman"/>
                  <w:color w:val="000000"/>
                </w:rPr>
                <w:t>The language of the title.   Use “und” if not known.</w:t>
              </w:r>
            </w:ins>
          </w:p>
        </w:tc>
        <w:tc>
          <w:tcPr>
            <w:tcW w:w="3480" w:type="dxa"/>
            <w:shd w:val="clear" w:color="000000" w:fill="FFFFFF"/>
            <w:vAlign w:val="center"/>
            <w:hideMark/>
            <w:tcPrChange w:id="479" w:author="Rachelle Byars-Sargent" w:date="2017-10-16T20:12:00Z">
              <w:tcPr>
                <w:tcW w:w="3480" w:type="dxa"/>
                <w:shd w:val="clear" w:color="000000" w:fill="FFFFFF"/>
                <w:vAlign w:val="center"/>
                <w:hideMark/>
              </w:tcPr>
            </w:tcPrChange>
          </w:tcPr>
          <w:p w:rsidR="006937C8" w:rsidRPr="00454765" w:rsidRDefault="006937C8">
            <w:pPr>
              <w:spacing w:after="0" w:line="240" w:lineRule="auto"/>
              <w:outlineLvl w:val="0"/>
              <w:rPr>
                <w:ins w:id="480" w:author="Rachelle Byars-Sargent" w:date="2017-10-16T13:37:00Z"/>
                <w:rFonts w:ascii="Calibri" w:eastAsia="Times New Roman" w:hAnsi="Calibri" w:cs="Times New Roman"/>
                <w:color w:val="000000"/>
              </w:rPr>
            </w:pPr>
            <w:ins w:id="481" w:author="Rachelle Byars-Sargent" w:date="2017-10-16T13:37:00Z">
              <w:r w:rsidRPr="00454765">
                <w:rPr>
                  <w:rFonts w:ascii="Calibri" w:eastAsia="Times New Roman" w:hAnsi="Calibri" w:cs="Times New Roman"/>
                  <w:color w:val="000000"/>
                </w:rPr>
                <w:t xml:space="preserve">e.g., </w:t>
              </w:r>
              <w:proofErr w:type="spellStart"/>
              <w:r w:rsidRPr="00454765">
                <w:rPr>
                  <w:rFonts w:ascii="Calibri" w:eastAsia="Times New Roman" w:hAnsi="Calibri" w:cs="Times New Roman"/>
                  <w:color w:val="000000"/>
                </w:rPr>
                <w:t>en</w:t>
              </w:r>
              <w:proofErr w:type="spellEnd"/>
            </w:ins>
          </w:p>
        </w:tc>
        <w:tc>
          <w:tcPr>
            <w:tcW w:w="1350" w:type="dxa"/>
            <w:shd w:val="clear" w:color="000000" w:fill="FFFFFF"/>
            <w:noWrap/>
            <w:vAlign w:val="center"/>
            <w:hideMark/>
            <w:tcPrChange w:id="482" w:author="Rachelle Byars-Sargent" w:date="2017-10-16T20:12:00Z">
              <w:tcPr>
                <w:tcW w:w="1350" w:type="dxa"/>
                <w:shd w:val="clear" w:color="000000" w:fill="FFFFFF"/>
                <w:noWrap/>
                <w:vAlign w:val="center"/>
                <w:hideMark/>
              </w:tcPr>
            </w:tcPrChange>
          </w:tcPr>
          <w:p w:rsidR="006937C8" w:rsidRPr="00454765" w:rsidRDefault="006937C8">
            <w:pPr>
              <w:spacing w:after="0" w:line="240" w:lineRule="auto"/>
              <w:outlineLvl w:val="0"/>
              <w:rPr>
                <w:ins w:id="483" w:author="Rachelle Byars-Sargent" w:date="2017-10-16T13:37:00Z"/>
                <w:rFonts w:ascii="Calibri" w:eastAsia="Times New Roman" w:hAnsi="Calibri" w:cs="Times New Roman"/>
                <w:color w:val="000000"/>
              </w:rPr>
              <w:pPrChange w:id="484" w:author="Rachelle Byars-Sargent" w:date="2017-10-16T13:38:00Z">
                <w:pPr>
                  <w:spacing w:after="0" w:line="240" w:lineRule="auto"/>
                  <w:jc w:val="center"/>
                  <w:outlineLvl w:val="0"/>
                </w:pPr>
              </w:pPrChange>
            </w:pPr>
            <w:ins w:id="485" w:author="Rachelle Byars-Sargent" w:date="2017-10-16T13:37:00Z">
              <w:r w:rsidRPr="00454765">
                <w:rPr>
                  <w:rFonts w:ascii="Calibri" w:eastAsia="Times New Roman" w:hAnsi="Calibri" w:cs="Times New Roman"/>
                  <w:color w:val="000000"/>
                </w:rPr>
                <w:t>1</w:t>
              </w:r>
            </w:ins>
          </w:p>
        </w:tc>
        <w:tc>
          <w:tcPr>
            <w:tcW w:w="1530" w:type="dxa"/>
            <w:shd w:val="clear" w:color="000000" w:fill="FFFFFF"/>
            <w:noWrap/>
            <w:vAlign w:val="center"/>
            <w:hideMark/>
            <w:tcPrChange w:id="486" w:author="Rachelle Byars-Sargent" w:date="2017-10-16T20:12:00Z">
              <w:tcPr>
                <w:tcW w:w="1530" w:type="dxa"/>
                <w:shd w:val="clear" w:color="000000" w:fill="FFFFFF"/>
                <w:noWrap/>
                <w:vAlign w:val="center"/>
                <w:hideMark/>
              </w:tcPr>
            </w:tcPrChange>
          </w:tcPr>
          <w:p w:rsidR="006937C8" w:rsidRPr="00454765" w:rsidRDefault="006937C8">
            <w:pPr>
              <w:spacing w:after="0" w:line="240" w:lineRule="auto"/>
              <w:outlineLvl w:val="0"/>
              <w:rPr>
                <w:ins w:id="487" w:author="Rachelle Byars-Sargent" w:date="2017-10-16T13:37:00Z"/>
                <w:rFonts w:ascii="Calibri" w:eastAsia="Times New Roman" w:hAnsi="Calibri" w:cs="Times New Roman"/>
                <w:color w:val="000000"/>
              </w:rPr>
            </w:pPr>
            <w:ins w:id="488" w:author="Rachelle Byars-Sargent" w:date="2017-10-16T13:37:00Z">
              <w:r w:rsidRPr="00454765">
                <w:rPr>
                  <w:rFonts w:ascii="Calibri" w:eastAsia="Times New Roman" w:hAnsi="Calibri" w:cs="Times New Roman"/>
                  <w:color w:val="000000"/>
                </w:rPr>
                <w:t>Required</w:t>
              </w:r>
            </w:ins>
          </w:p>
        </w:tc>
      </w:tr>
      <w:tr w:rsidR="006937C8" w:rsidRPr="00454765" w:rsidTr="006937C8">
        <w:trPr>
          <w:trHeight w:val="1575"/>
          <w:ins w:id="489" w:author="Rachelle Byars-Sargent" w:date="2017-10-16T13:37:00Z"/>
          <w:trPrChange w:id="490" w:author="Rachelle Byars-Sargent" w:date="2017-10-16T20:12:00Z">
            <w:trPr>
              <w:trHeight w:val="1575"/>
            </w:trPr>
          </w:trPrChange>
        </w:trPr>
        <w:tc>
          <w:tcPr>
            <w:tcW w:w="2970" w:type="dxa"/>
            <w:shd w:val="clear" w:color="000000" w:fill="FFFFFF"/>
            <w:noWrap/>
            <w:vAlign w:val="center"/>
            <w:hideMark/>
            <w:tcPrChange w:id="491" w:author="Rachelle Byars-Sargent" w:date="2017-10-16T20:12:00Z">
              <w:tcPr>
                <w:tcW w:w="2970" w:type="dxa"/>
                <w:shd w:val="clear" w:color="000000" w:fill="FFFFFF"/>
                <w:noWrap/>
                <w:vAlign w:val="center"/>
                <w:hideMark/>
              </w:tcPr>
            </w:tcPrChange>
          </w:tcPr>
          <w:p w:rsidR="006937C8" w:rsidRPr="00454765" w:rsidRDefault="006937C8">
            <w:pPr>
              <w:spacing w:after="0" w:line="240" w:lineRule="auto"/>
              <w:rPr>
                <w:ins w:id="492" w:author="Rachelle Byars-Sargent" w:date="2017-10-16T13:37:00Z"/>
                <w:rFonts w:ascii="Calibri" w:eastAsia="Times New Roman" w:hAnsi="Calibri" w:cs="Times New Roman"/>
                <w:color w:val="000000"/>
              </w:rPr>
            </w:pPr>
            <w:ins w:id="493" w:author="Rachelle Byars-Sargent" w:date="2017-10-16T13:37:00Z">
              <w:r w:rsidRPr="00454765">
                <w:rPr>
                  <w:rFonts w:ascii="Calibri" w:eastAsia="Times New Roman" w:hAnsi="Calibri" w:cs="Times New Roman"/>
                  <w:color w:val="000000"/>
                </w:rPr>
                <w:t>Title</w:t>
              </w:r>
            </w:ins>
          </w:p>
        </w:tc>
        <w:tc>
          <w:tcPr>
            <w:tcW w:w="4050" w:type="dxa"/>
            <w:shd w:val="clear" w:color="auto" w:fill="auto"/>
            <w:vAlign w:val="center"/>
            <w:hideMark/>
            <w:tcPrChange w:id="494" w:author="Rachelle Byars-Sargent" w:date="2017-10-16T20:12:00Z">
              <w:tcPr>
                <w:tcW w:w="4050" w:type="dxa"/>
                <w:shd w:val="clear" w:color="auto" w:fill="auto"/>
                <w:vAlign w:val="center"/>
                <w:hideMark/>
              </w:tcPr>
            </w:tcPrChange>
          </w:tcPr>
          <w:p w:rsidR="006937C8" w:rsidRPr="00454765" w:rsidRDefault="006937C8">
            <w:pPr>
              <w:spacing w:after="0" w:line="240" w:lineRule="auto"/>
              <w:rPr>
                <w:ins w:id="495" w:author="Rachelle Byars-Sargent" w:date="2017-10-16T13:37:00Z"/>
                <w:rFonts w:ascii="Calibri" w:eastAsia="Times New Roman" w:hAnsi="Calibri" w:cs="Times New Roman"/>
                <w:color w:val="000000"/>
              </w:rPr>
            </w:pPr>
            <w:ins w:id="496" w:author="Rachelle Byars-Sargent" w:date="2017-10-16T13:37:00Z">
              <w:r w:rsidRPr="00454765">
                <w:rPr>
                  <w:rFonts w:ascii="Calibri" w:eastAsia="Times New Roman" w:hAnsi="Calibri" w:cs="Times New Roman"/>
                  <w:color w:val="000000"/>
                </w:rPr>
                <w:t xml:space="preserve">The Series’ original release title in mixed case without trailing articles.  For most programs, the Series is the name of the program and contains multiple Seasons that run for several Episodes. Examples of a Series include NOVA, Nature, </w:t>
              </w:r>
              <w:proofErr w:type="gramStart"/>
              <w:r w:rsidRPr="00454765">
                <w:rPr>
                  <w:rFonts w:ascii="Calibri" w:eastAsia="Times New Roman" w:hAnsi="Calibri" w:cs="Times New Roman"/>
                  <w:color w:val="000000"/>
                </w:rPr>
                <w:t>PBS</w:t>
              </w:r>
              <w:proofErr w:type="gramEnd"/>
              <w:r w:rsidRPr="00454765">
                <w:rPr>
                  <w:rFonts w:ascii="Calibri" w:eastAsia="Times New Roman" w:hAnsi="Calibri" w:cs="Times New Roman"/>
                  <w:color w:val="000000"/>
                </w:rPr>
                <w:t xml:space="preserve"> </w:t>
              </w:r>
              <w:proofErr w:type="spellStart"/>
              <w:r w:rsidRPr="00454765">
                <w:rPr>
                  <w:rFonts w:ascii="Calibri" w:eastAsia="Times New Roman" w:hAnsi="Calibri" w:cs="Times New Roman"/>
                  <w:color w:val="000000"/>
                </w:rPr>
                <w:t>Newshour</w:t>
              </w:r>
              <w:proofErr w:type="spellEnd"/>
              <w:r w:rsidRPr="00454765">
                <w:rPr>
                  <w:rFonts w:ascii="Calibri" w:eastAsia="Times New Roman" w:hAnsi="Calibri" w:cs="Times New Roman"/>
                  <w:color w:val="000000"/>
                </w:rPr>
                <w:t xml:space="preserve">. A Series can be part of a Collection in association with another Series or </w:t>
              </w:r>
              <w:proofErr w:type="gramStart"/>
              <w:r w:rsidRPr="00454765">
                <w:rPr>
                  <w:rFonts w:ascii="Calibri" w:eastAsia="Times New Roman" w:hAnsi="Calibri" w:cs="Times New Roman"/>
                  <w:color w:val="000000"/>
                </w:rPr>
                <w:t>an</w:t>
              </w:r>
              <w:proofErr w:type="gramEnd"/>
              <w:r w:rsidRPr="00454765">
                <w:rPr>
                  <w:rFonts w:ascii="Calibri" w:eastAsia="Times New Roman" w:hAnsi="Calibri" w:cs="Times New Roman"/>
                  <w:color w:val="000000"/>
                </w:rPr>
                <w:t xml:space="preserve"> One Time Only show.</w:t>
              </w:r>
            </w:ins>
          </w:p>
        </w:tc>
        <w:tc>
          <w:tcPr>
            <w:tcW w:w="3480" w:type="dxa"/>
            <w:shd w:val="clear" w:color="000000" w:fill="FFFFFF"/>
            <w:vAlign w:val="center"/>
            <w:hideMark/>
            <w:tcPrChange w:id="497" w:author="Rachelle Byars-Sargent" w:date="2017-10-16T20:12:00Z">
              <w:tcPr>
                <w:tcW w:w="3480" w:type="dxa"/>
                <w:shd w:val="clear" w:color="000000" w:fill="FFFFFF"/>
                <w:vAlign w:val="center"/>
                <w:hideMark/>
              </w:tcPr>
            </w:tcPrChange>
          </w:tcPr>
          <w:p w:rsidR="006937C8" w:rsidRPr="00454765" w:rsidRDefault="006937C8">
            <w:pPr>
              <w:spacing w:after="0" w:line="240" w:lineRule="auto"/>
              <w:rPr>
                <w:ins w:id="498" w:author="Rachelle Byars-Sargent" w:date="2017-10-16T13:37:00Z"/>
                <w:rFonts w:ascii="Calibri" w:eastAsia="Times New Roman" w:hAnsi="Calibri" w:cs="Times New Roman"/>
                <w:color w:val="000000"/>
              </w:rPr>
            </w:pPr>
            <w:ins w:id="499" w:author="Rachelle Byars-Sargent" w:date="2017-10-16T13:37:00Z">
              <w:r w:rsidRPr="00454765">
                <w:rPr>
                  <w:rFonts w:ascii="Calibri" w:eastAsia="Times New Roman" w:hAnsi="Calibri" w:cs="Times New Roman"/>
                  <w:color w:val="000000"/>
                </w:rPr>
                <w:t>“Mercy Street”</w:t>
              </w:r>
            </w:ins>
          </w:p>
        </w:tc>
        <w:tc>
          <w:tcPr>
            <w:tcW w:w="1350" w:type="dxa"/>
            <w:shd w:val="clear" w:color="000000" w:fill="FFFFFF"/>
            <w:noWrap/>
            <w:vAlign w:val="center"/>
            <w:hideMark/>
            <w:tcPrChange w:id="500" w:author="Rachelle Byars-Sargent" w:date="2017-10-16T20:12:00Z">
              <w:tcPr>
                <w:tcW w:w="1350" w:type="dxa"/>
                <w:shd w:val="clear" w:color="000000" w:fill="FFFFFF"/>
                <w:noWrap/>
                <w:vAlign w:val="center"/>
                <w:hideMark/>
              </w:tcPr>
            </w:tcPrChange>
          </w:tcPr>
          <w:p w:rsidR="006937C8" w:rsidRPr="00454765" w:rsidRDefault="006937C8">
            <w:pPr>
              <w:spacing w:after="0" w:line="240" w:lineRule="auto"/>
              <w:rPr>
                <w:ins w:id="501" w:author="Rachelle Byars-Sargent" w:date="2017-10-16T13:37:00Z"/>
                <w:rFonts w:ascii="Calibri" w:eastAsia="Times New Roman" w:hAnsi="Calibri" w:cs="Times New Roman"/>
                <w:color w:val="000000"/>
              </w:rPr>
              <w:pPrChange w:id="502" w:author="Rachelle Byars-Sargent" w:date="2017-10-16T13:38:00Z">
                <w:pPr>
                  <w:spacing w:after="0" w:line="240" w:lineRule="auto"/>
                  <w:jc w:val="center"/>
                </w:pPr>
              </w:pPrChange>
            </w:pPr>
            <w:ins w:id="503" w:author="Rachelle Byars-Sargent" w:date="2017-10-16T13:37:00Z">
              <w:r w:rsidRPr="00454765">
                <w:rPr>
                  <w:rFonts w:ascii="Calibri" w:eastAsia="Times New Roman" w:hAnsi="Calibri" w:cs="Times New Roman"/>
                  <w:color w:val="000000"/>
                </w:rPr>
                <w:t>1</w:t>
              </w:r>
            </w:ins>
          </w:p>
        </w:tc>
        <w:tc>
          <w:tcPr>
            <w:tcW w:w="1530" w:type="dxa"/>
            <w:shd w:val="clear" w:color="000000" w:fill="FFFFFF"/>
            <w:noWrap/>
            <w:vAlign w:val="center"/>
            <w:hideMark/>
            <w:tcPrChange w:id="504" w:author="Rachelle Byars-Sargent" w:date="2017-10-16T20:12:00Z">
              <w:tcPr>
                <w:tcW w:w="1530" w:type="dxa"/>
                <w:shd w:val="clear" w:color="000000" w:fill="FFFFFF"/>
                <w:noWrap/>
                <w:vAlign w:val="center"/>
                <w:hideMark/>
              </w:tcPr>
            </w:tcPrChange>
          </w:tcPr>
          <w:p w:rsidR="006937C8" w:rsidRPr="00454765" w:rsidRDefault="006937C8">
            <w:pPr>
              <w:spacing w:after="0" w:line="240" w:lineRule="auto"/>
              <w:rPr>
                <w:ins w:id="505" w:author="Rachelle Byars-Sargent" w:date="2017-10-16T13:37:00Z"/>
                <w:rFonts w:ascii="Calibri" w:eastAsia="Times New Roman" w:hAnsi="Calibri" w:cs="Times New Roman"/>
                <w:color w:val="000000"/>
              </w:rPr>
            </w:pPr>
            <w:ins w:id="506" w:author="Rachelle Byars-Sargent" w:date="2017-10-16T13:37:00Z">
              <w:r w:rsidRPr="00454765">
                <w:rPr>
                  <w:rFonts w:ascii="Calibri" w:eastAsia="Times New Roman" w:hAnsi="Calibri" w:cs="Times New Roman"/>
                  <w:color w:val="000000"/>
                </w:rPr>
                <w:t>Required</w:t>
              </w:r>
            </w:ins>
          </w:p>
        </w:tc>
      </w:tr>
      <w:tr w:rsidR="006937C8" w:rsidRPr="00454765" w:rsidTr="006937C8">
        <w:trPr>
          <w:trHeight w:val="1575"/>
          <w:ins w:id="507" w:author="Rachelle Byars-Sargent" w:date="2017-10-16T13:37:00Z"/>
          <w:trPrChange w:id="508" w:author="Rachelle Byars-Sargent" w:date="2017-10-16T20:12:00Z">
            <w:trPr>
              <w:trHeight w:val="1575"/>
            </w:trPr>
          </w:trPrChange>
        </w:trPr>
        <w:tc>
          <w:tcPr>
            <w:tcW w:w="2970" w:type="dxa"/>
            <w:shd w:val="clear" w:color="000000" w:fill="FFFFFF"/>
            <w:noWrap/>
            <w:vAlign w:val="center"/>
            <w:hideMark/>
            <w:tcPrChange w:id="509" w:author="Rachelle Byars-Sargent" w:date="2017-10-16T20:12:00Z">
              <w:tcPr>
                <w:tcW w:w="2970" w:type="dxa"/>
                <w:shd w:val="clear" w:color="000000" w:fill="FFFFFF"/>
                <w:noWrap/>
                <w:vAlign w:val="center"/>
                <w:hideMark/>
              </w:tcPr>
            </w:tcPrChange>
          </w:tcPr>
          <w:p w:rsidR="006937C8" w:rsidRPr="00454765" w:rsidRDefault="006937C8">
            <w:pPr>
              <w:spacing w:after="0" w:line="240" w:lineRule="auto"/>
              <w:rPr>
                <w:ins w:id="510" w:author="Rachelle Byars-Sargent" w:date="2017-10-16T13:37:00Z"/>
                <w:rFonts w:ascii="Calibri" w:eastAsia="Times New Roman" w:hAnsi="Calibri" w:cs="Times New Roman"/>
                <w:color w:val="000000"/>
              </w:rPr>
            </w:pPr>
            <w:ins w:id="511" w:author="Rachelle Byars-Sargent" w:date="2017-10-16T13:37:00Z">
              <w:r w:rsidRPr="00454765">
                <w:rPr>
                  <w:rFonts w:ascii="Calibri" w:eastAsia="Times New Roman" w:hAnsi="Calibri" w:cs="Times New Roman"/>
                  <w:color w:val="000000"/>
                </w:rPr>
                <w:t>Country of Origin</w:t>
              </w:r>
            </w:ins>
          </w:p>
        </w:tc>
        <w:tc>
          <w:tcPr>
            <w:tcW w:w="4050" w:type="dxa"/>
            <w:shd w:val="clear" w:color="000000" w:fill="FFFFFF"/>
            <w:vAlign w:val="center"/>
            <w:hideMark/>
            <w:tcPrChange w:id="512" w:author="Rachelle Byars-Sargent" w:date="2017-10-16T20:12:00Z">
              <w:tcPr>
                <w:tcW w:w="4050" w:type="dxa"/>
                <w:shd w:val="clear" w:color="000000" w:fill="FFFFFF"/>
                <w:vAlign w:val="center"/>
                <w:hideMark/>
              </w:tcPr>
            </w:tcPrChange>
          </w:tcPr>
          <w:p w:rsidR="006937C8" w:rsidRPr="00454765" w:rsidRDefault="006937C8">
            <w:pPr>
              <w:spacing w:after="0" w:line="240" w:lineRule="auto"/>
              <w:rPr>
                <w:ins w:id="513" w:author="Rachelle Byars-Sargent" w:date="2017-10-16T13:37:00Z"/>
                <w:rFonts w:ascii="Calibri" w:eastAsia="Times New Roman" w:hAnsi="Calibri" w:cs="Times New Roman"/>
                <w:color w:val="000000"/>
              </w:rPr>
            </w:pPr>
            <w:ins w:id="514" w:author="Rachelle Byars-Sargent" w:date="2017-10-16T13:37:00Z">
              <w:r w:rsidRPr="00454765">
                <w:rPr>
                  <w:rFonts w:ascii="Calibri" w:eastAsia="Times New Roman" w:hAnsi="Calibri" w:cs="Times New Roman"/>
                  <w:color w:val="000000"/>
                </w:rPr>
                <w:t xml:space="preserve">This field specifies the country from which the Title originates. </w:t>
              </w:r>
            </w:ins>
          </w:p>
        </w:tc>
        <w:tc>
          <w:tcPr>
            <w:tcW w:w="3480" w:type="dxa"/>
            <w:shd w:val="clear" w:color="000000" w:fill="FFFFFF"/>
            <w:vAlign w:val="center"/>
            <w:hideMark/>
            <w:tcPrChange w:id="515" w:author="Rachelle Byars-Sargent" w:date="2017-10-16T20:12:00Z">
              <w:tcPr>
                <w:tcW w:w="3480" w:type="dxa"/>
                <w:shd w:val="clear" w:color="000000" w:fill="FFFFFF"/>
                <w:vAlign w:val="center"/>
                <w:hideMark/>
              </w:tcPr>
            </w:tcPrChange>
          </w:tcPr>
          <w:p w:rsidR="006937C8" w:rsidRPr="00454765" w:rsidRDefault="006937C8">
            <w:pPr>
              <w:spacing w:after="0" w:line="240" w:lineRule="auto"/>
              <w:rPr>
                <w:ins w:id="516" w:author="Rachelle Byars-Sargent" w:date="2017-10-16T13:37:00Z"/>
                <w:rFonts w:ascii="Calibri" w:eastAsia="Times New Roman" w:hAnsi="Calibri" w:cs="Times New Roman"/>
                <w:color w:val="000000"/>
              </w:rPr>
            </w:pPr>
            <w:ins w:id="517" w:author="Rachelle Byars-Sargent" w:date="2017-10-16T13:37:00Z">
              <w:r w:rsidRPr="00454765">
                <w:rPr>
                  <w:rFonts w:ascii="Calibri" w:eastAsia="Times New Roman" w:hAnsi="Calibri" w:cs="Times New Roman"/>
                  <w:color w:val="000000"/>
                </w:rPr>
                <w:t>The country of origin for CRTC Recording productions is Canada, so the ISO 3166-1 alpha 2 code is CA.</w:t>
              </w:r>
            </w:ins>
          </w:p>
        </w:tc>
        <w:tc>
          <w:tcPr>
            <w:tcW w:w="1350" w:type="dxa"/>
            <w:shd w:val="clear" w:color="000000" w:fill="FFFFFF"/>
            <w:noWrap/>
            <w:vAlign w:val="center"/>
            <w:hideMark/>
            <w:tcPrChange w:id="518" w:author="Rachelle Byars-Sargent" w:date="2017-10-16T20:12:00Z">
              <w:tcPr>
                <w:tcW w:w="1350" w:type="dxa"/>
                <w:shd w:val="clear" w:color="000000" w:fill="FFFFFF"/>
                <w:noWrap/>
                <w:vAlign w:val="center"/>
                <w:hideMark/>
              </w:tcPr>
            </w:tcPrChange>
          </w:tcPr>
          <w:p w:rsidR="006937C8" w:rsidRPr="00454765" w:rsidRDefault="006937C8">
            <w:pPr>
              <w:spacing w:after="0" w:line="240" w:lineRule="auto"/>
              <w:rPr>
                <w:ins w:id="519" w:author="Rachelle Byars-Sargent" w:date="2017-10-16T13:37:00Z"/>
                <w:rFonts w:ascii="Calibri" w:eastAsia="Times New Roman" w:hAnsi="Calibri" w:cs="Times New Roman"/>
                <w:color w:val="000000"/>
              </w:rPr>
              <w:pPrChange w:id="520" w:author="Rachelle Byars-Sargent" w:date="2017-10-16T13:38:00Z">
                <w:pPr>
                  <w:spacing w:after="0" w:line="240" w:lineRule="auto"/>
                  <w:jc w:val="center"/>
                </w:pPr>
              </w:pPrChange>
            </w:pPr>
            <w:ins w:id="521" w:author="Rachelle Byars-Sargent" w:date="2017-10-16T13:37:00Z">
              <w:r w:rsidRPr="00454765">
                <w:rPr>
                  <w:rFonts w:ascii="Calibri" w:eastAsia="Times New Roman" w:hAnsi="Calibri" w:cs="Times New Roman"/>
                  <w:color w:val="000000"/>
                </w:rPr>
                <w:t>1</w:t>
              </w:r>
            </w:ins>
          </w:p>
        </w:tc>
        <w:tc>
          <w:tcPr>
            <w:tcW w:w="1530" w:type="dxa"/>
            <w:shd w:val="clear" w:color="000000" w:fill="FFFFFF"/>
            <w:noWrap/>
            <w:vAlign w:val="center"/>
            <w:hideMark/>
            <w:tcPrChange w:id="522" w:author="Rachelle Byars-Sargent" w:date="2017-10-16T20:12:00Z">
              <w:tcPr>
                <w:tcW w:w="1530" w:type="dxa"/>
                <w:shd w:val="clear" w:color="000000" w:fill="FFFFFF"/>
                <w:noWrap/>
                <w:vAlign w:val="center"/>
                <w:hideMark/>
              </w:tcPr>
            </w:tcPrChange>
          </w:tcPr>
          <w:p w:rsidR="006937C8" w:rsidRPr="00454765" w:rsidRDefault="006937C8">
            <w:pPr>
              <w:spacing w:after="0" w:line="240" w:lineRule="auto"/>
              <w:rPr>
                <w:ins w:id="523" w:author="Rachelle Byars-Sargent" w:date="2017-10-16T13:37:00Z"/>
                <w:rFonts w:ascii="Calibri" w:eastAsia="Times New Roman" w:hAnsi="Calibri" w:cs="Times New Roman"/>
                <w:color w:val="000000"/>
              </w:rPr>
            </w:pPr>
            <w:ins w:id="524" w:author="Rachelle Byars-Sargent" w:date="2017-10-16T13:37:00Z">
              <w:r w:rsidRPr="00454765">
                <w:rPr>
                  <w:rFonts w:ascii="Calibri" w:eastAsia="Times New Roman" w:hAnsi="Calibri" w:cs="Times New Roman"/>
                  <w:color w:val="000000"/>
                </w:rPr>
                <w:t>Required</w:t>
              </w:r>
            </w:ins>
          </w:p>
        </w:tc>
      </w:tr>
      <w:tr w:rsidR="006937C8" w:rsidRPr="00454765" w:rsidTr="006937C8">
        <w:trPr>
          <w:trHeight w:val="1575"/>
          <w:ins w:id="525" w:author="Rachelle Byars-Sargent" w:date="2017-10-16T13:37:00Z"/>
          <w:trPrChange w:id="526" w:author="Rachelle Byars-Sargent" w:date="2017-10-16T20:12:00Z">
            <w:trPr>
              <w:trHeight w:val="1575"/>
            </w:trPr>
          </w:trPrChange>
        </w:trPr>
        <w:tc>
          <w:tcPr>
            <w:tcW w:w="2970" w:type="dxa"/>
            <w:shd w:val="clear" w:color="000000" w:fill="FFFFFF"/>
            <w:noWrap/>
            <w:vAlign w:val="center"/>
            <w:hideMark/>
            <w:tcPrChange w:id="527" w:author="Rachelle Byars-Sargent" w:date="2017-10-16T20:12:00Z">
              <w:tcPr>
                <w:tcW w:w="2970" w:type="dxa"/>
                <w:shd w:val="clear" w:color="000000" w:fill="FFFFFF"/>
                <w:noWrap/>
                <w:vAlign w:val="center"/>
                <w:hideMark/>
              </w:tcPr>
            </w:tcPrChange>
          </w:tcPr>
          <w:p w:rsidR="006937C8" w:rsidRPr="00454765" w:rsidRDefault="006937C8">
            <w:pPr>
              <w:spacing w:after="0" w:line="240" w:lineRule="auto"/>
              <w:rPr>
                <w:ins w:id="528" w:author="Rachelle Byars-Sargent" w:date="2017-10-16T13:37:00Z"/>
                <w:rFonts w:ascii="Calibri" w:eastAsia="Times New Roman" w:hAnsi="Calibri" w:cs="Times New Roman"/>
                <w:color w:val="000000"/>
              </w:rPr>
            </w:pPr>
            <w:ins w:id="529" w:author="Rachelle Byars-Sargent" w:date="2017-10-16T13:37:00Z">
              <w:r w:rsidRPr="00454765">
                <w:rPr>
                  <w:rFonts w:ascii="Calibri" w:eastAsia="Times New Roman" w:hAnsi="Calibri" w:cs="Times New Roman"/>
                  <w:color w:val="000000"/>
                </w:rPr>
                <w:lastRenderedPageBreak/>
                <w:t>Synopsis100</w:t>
              </w:r>
            </w:ins>
          </w:p>
        </w:tc>
        <w:tc>
          <w:tcPr>
            <w:tcW w:w="4050" w:type="dxa"/>
            <w:shd w:val="clear" w:color="000000" w:fill="FFFFFF"/>
            <w:vAlign w:val="center"/>
            <w:hideMark/>
            <w:tcPrChange w:id="530" w:author="Rachelle Byars-Sargent" w:date="2017-10-16T20:12:00Z">
              <w:tcPr>
                <w:tcW w:w="4050" w:type="dxa"/>
                <w:shd w:val="clear" w:color="000000" w:fill="FFFFFF"/>
                <w:vAlign w:val="center"/>
                <w:hideMark/>
              </w:tcPr>
            </w:tcPrChange>
          </w:tcPr>
          <w:p w:rsidR="006937C8" w:rsidRPr="00454765" w:rsidRDefault="006937C8">
            <w:pPr>
              <w:spacing w:after="0" w:line="240" w:lineRule="auto"/>
              <w:rPr>
                <w:ins w:id="531" w:author="Rachelle Byars-Sargent" w:date="2017-10-16T13:37:00Z"/>
                <w:rFonts w:ascii="Calibri" w:eastAsia="Times New Roman" w:hAnsi="Calibri" w:cs="Times New Roman"/>
                <w:color w:val="000000"/>
              </w:rPr>
            </w:pPr>
            <w:ins w:id="532" w:author="Rachelle Byars-Sargent" w:date="2017-10-16T13:37:00Z">
              <w:r w:rsidRPr="00454765">
                <w:rPr>
                  <w:rFonts w:ascii="Calibri" w:eastAsia="Times New Roman" w:hAnsi="Calibri" w:cs="Times New Roman"/>
                  <w:color w:val="000000"/>
                </w:rPr>
                <w:t>Additional information regarding the nature of the work to assist discovery and manual de-duplication. Not a plot synopsis.</w:t>
              </w:r>
            </w:ins>
          </w:p>
        </w:tc>
        <w:tc>
          <w:tcPr>
            <w:tcW w:w="3480" w:type="dxa"/>
            <w:shd w:val="clear" w:color="000000" w:fill="FFFFFF"/>
            <w:vAlign w:val="center"/>
            <w:hideMark/>
            <w:tcPrChange w:id="533" w:author="Rachelle Byars-Sargent" w:date="2017-10-16T20:12:00Z">
              <w:tcPr>
                <w:tcW w:w="3480" w:type="dxa"/>
                <w:shd w:val="clear" w:color="000000" w:fill="FFFFFF"/>
                <w:vAlign w:val="center"/>
                <w:hideMark/>
              </w:tcPr>
            </w:tcPrChange>
          </w:tcPr>
          <w:p w:rsidR="006937C8" w:rsidRPr="00454765" w:rsidRDefault="006937C8">
            <w:pPr>
              <w:spacing w:after="0" w:line="240" w:lineRule="auto"/>
              <w:rPr>
                <w:ins w:id="534" w:author="Rachelle Byars-Sargent" w:date="2017-10-16T13:37:00Z"/>
                <w:rFonts w:ascii="Calibri" w:eastAsia="Times New Roman" w:hAnsi="Calibri" w:cs="Times New Roman"/>
                <w:color w:val="000000"/>
              </w:rPr>
            </w:pPr>
            <w:ins w:id="535" w:author="Rachelle Byars-Sargent" w:date="2017-10-16T13:37:00Z">
              <w:r w:rsidRPr="00454765">
                <w:rPr>
                  <w:rFonts w:ascii="Calibri" w:eastAsia="Times New Roman" w:hAnsi="Calibri" w:cs="Times New Roman"/>
                  <w:color w:val="000000"/>
                </w:rPr>
                <w:t>Romeo and Juliet are teenagers who fall in love despite their families hate and leads to their doom.</w:t>
              </w:r>
            </w:ins>
          </w:p>
        </w:tc>
        <w:tc>
          <w:tcPr>
            <w:tcW w:w="1350" w:type="dxa"/>
            <w:shd w:val="clear" w:color="000000" w:fill="FFFFFF"/>
            <w:noWrap/>
            <w:vAlign w:val="center"/>
            <w:hideMark/>
            <w:tcPrChange w:id="536" w:author="Rachelle Byars-Sargent" w:date="2017-10-16T20:12:00Z">
              <w:tcPr>
                <w:tcW w:w="1350" w:type="dxa"/>
                <w:shd w:val="clear" w:color="000000" w:fill="FFFFFF"/>
                <w:noWrap/>
                <w:vAlign w:val="center"/>
                <w:hideMark/>
              </w:tcPr>
            </w:tcPrChange>
          </w:tcPr>
          <w:p w:rsidR="006937C8" w:rsidRPr="00454765" w:rsidRDefault="006937C8">
            <w:pPr>
              <w:spacing w:after="0" w:line="240" w:lineRule="auto"/>
              <w:rPr>
                <w:ins w:id="537" w:author="Rachelle Byars-Sargent" w:date="2017-10-16T13:37:00Z"/>
                <w:rFonts w:ascii="Calibri" w:eastAsia="Times New Roman" w:hAnsi="Calibri" w:cs="Times New Roman"/>
                <w:color w:val="000000"/>
              </w:rPr>
              <w:pPrChange w:id="538" w:author="Rachelle Byars-Sargent" w:date="2017-10-16T13:38:00Z">
                <w:pPr>
                  <w:spacing w:after="0" w:line="240" w:lineRule="auto"/>
                  <w:jc w:val="center"/>
                </w:pPr>
              </w:pPrChange>
            </w:pPr>
            <w:ins w:id="539" w:author="Rachelle Byars-Sargent" w:date="2017-10-16T13:37:00Z">
              <w:r w:rsidRPr="00454765">
                <w:rPr>
                  <w:rFonts w:ascii="Calibri" w:eastAsia="Times New Roman" w:hAnsi="Calibri" w:cs="Times New Roman"/>
                  <w:color w:val="000000"/>
                </w:rPr>
                <w:t>1</w:t>
              </w:r>
            </w:ins>
          </w:p>
        </w:tc>
        <w:tc>
          <w:tcPr>
            <w:tcW w:w="1530" w:type="dxa"/>
            <w:shd w:val="clear" w:color="000000" w:fill="FFFFFF"/>
            <w:noWrap/>
            <w:vAlign w:val="center"/>
            <w:hideMark/>
            <w:tcPrChange w:id="540" w:author="Rachelle Byars-Sargent" w:date="2017-10-16T20:12:00Z">
              <w:tcPr>
                <w:tcW w:w="1530" w:type="dxa"/>
                <w:shd w:val="clear" w:color="000000" w:fill="FFFFFF"/>
                <w:noWrap/>
                <w:vAlign w:val="center"/>
                <w:hideMark/>
              </w:tcPr>
            </w:tcPrChange>
          </w:tcPr>
          <w:p w:rsidR="006937C8" w:rsidRPr="00454765" w:rsidRDefault="006937C8">
            <w:pPr>
              <w:spacing w:after="0" w:line="240" w:lineRule="auto"/>
              <w:rPr>
                <w:ins w:id="541" w:author="Rachelle Byars-Sargent" w:date="2017-10-16T13:37:00Z"/>
                <w:rFonts w:ascii="Calibri" w:eastAsia="Times New Roman" w:hAnsi="Calibri" w:cs="Times New Roman"/>
                <w:color w:val="000000"/>
              </w:rPr>
            </w:pPr>
            <w:ins w:id="542" w:author="Rachelle Byars-Sargent" w:date="2017-10-16T13:37:00Z">
              <w:r w:rsidRPr="00454765">
                <w:rPr>
                  <w:rFonts w:ascii="Calibri" w:eastAsia="Times New Roman" w:hAnsi="Calibri" w:cs="Times New Roman"/>
                  <w:color w:val="000000"/>
                </w:rPr>
                <w:t> </w:t>
              </w:r>
            </w:ins>
          </w:p>
        </w:tc>
      </w:tr>
      <w:tr w:rsidR="006937C8" w:rsidRPr="00454765" w:rsidTr="006937C8">
        <w:trPr>
          <w:trHeight w:val="1575"/>
          <w:ins w:id="543" w:author="Rachelle Byars-Sargent" w:date="2017-10-16T13:37:00Z"/>
          <w:trPrChange w:id="544" w:author="Rachelle Byars-Sargent" w:date="2017-10-16T20:12:00Z">
            <w:trPr>
              <w:trHeight w:val="1575"/>
            </w:trPr>
          </w:trPrChange>
        </w:trPr>
        <w:tc>
          <w:tcPr>
            <w:tcW w:w="2970" w:type="dxa"/>
            <w:shd w:val="clear" w:color="000000" w:fill="FFFFFF"/>
            <w:noWrap/>
            <w:vAlign w:val="center"/>
            <w:hideMark/>
            <w:tcPrChange w:id="545" w:author="Rachelle Byars-Sargent" w:date="2017-10-16T20:12:00Z">
              <w:tcPr>
                <w:tcW w:w="2970" w:type="dxa"/>
                <w:shd w:val="clear" w:color="000000" w:fill="FFFFFF"/>
                <w:noWrap/>
                <w:vAlign w:val="center"/>
                <w:hideMark/>
              </w:tcPr>
            </w:tcPrChange>
          </w:tcPr>
          <w:p w:rsidR="006937C8" w:rsidRPr="00454765" w:rsidRDefault="006937C8">
            <w:pPr>
              <w:spacing w:after="0" w:line="240" w:lineRule="auto"/>
              <w:rPr>
                <w:ins w:id="546" w:author="Rachelle Byars-Sargent" w:date="2017-10-16T13:37:00Z"/>
                <w:rFonts w:ascii="Calibri" w:eastAsia="Times New Roman" w:hAnsi="Calibri" w:cs="Times New Roman"/>
                <w:color w:val="000000"/>
              </w:rPr>
            </w:pPr>
            <w:ins w:id="547" w:author="Rachelle Byars-Sargent" w:date="2017-10-16T13:37:00Z">
              <w:r w:rsidRPr="00454765">
                <w:rPr>
                  <w:rFonts w:ascii="Calibri" w:eastAsia="Times New Roman" w:hAnsi="Calibri" w:cs="Times New Roman"/>
                  <w:color w:val="000000"/>
                </w:rPr>
                <w:t>Synopsis4000</w:t>
              </w:r>
            </w:ins>
          </w:p>
        </w:tc>
        <w:tc>
          <w:tcPr>
            <w:tcW w:w="4050" w:type="dxa"/>
            <w:shd w:val="clear" w:color="000000" w:fill="FFFFFF"/>
            <w:vAlign w:val="center"/>
            <w:hideMark/>
            <w:tcPrChange w:id="548" w:author="Rachelle Byars-Sargent" w:date="2017-10-16T20:12:00Z">
              <w:tcPr>
                <w:tcW w:w="4050" w:type="dxa"/>
                <w:shd w:val="clear" w:color="000000" w:fill="FFFFFF"/>
                <w:vAlign w:val="center"/>
                <w:hideMark/>
              </w:tcPr>
            </w:tcPrChange>
          </w:tcPr>
          <w:p w:rsidR="006937C8" w:rsidRPr="00454765" w:rsidRDefault="006937C8">
            <w:pPr>
              <w:spacing w:after="0" w:line="240" w:lineRule="auto"/>
              <w:rPr>
                <w:ins w:id="549" w:author="Rachelle Byars-Sargent" w:date="2017-10-16T13:37:00Z"/>
                <w:rFonts w:ascii="Calibri" w:eastAsia="Times New Roman" w:hAnsi="Calibri" w:cs="Times New Roman"/>
                <w:color w:val="000000"/>
              </w:rPr>
            </w:pPr>
            <w:ins w:id="550" w:author="Rachelle Byars-Sargent" w:date="2017-10-16T13:37:00Z">
              <w:r w:rsidRPr="00454765">
                <w:rPr>
                  <w:rFonts w:ascii="Calibri" w:eastAsia="Times New Roman" w:hAnsi="Calibri" w:cs="Times New Roman"/>
                  <w:color w:val="000000"/>
                </w:rPr>
                <w:t>Preferably 250 characters only.  The plot of a novel, play, movie, or other narrative form.</w:t>
              </w:r>
            </w:ins>
          </w:p>
        </w:tc>
        <w:tc>
          <w:tcPr>
            <w:tcW w:w="3480" w:type="dxa"/>
            <w:shd w:val="clear" w:color="000000" w:fill="FFFFFF"/>
            <w:vAlign w:val="center"/>
            <w:hideMark/>
            <w:tcPrChange w:id="551" w:author="Rachelle Byars-Sargent" w:date="2017-10-16T20:12:00Z">
              <w:tcPr>
                <w:tcW w:w="3480" w:type="dxa"/>
                <w:shd w:val="clear" w:color="000000" w:fill="FFFFFF"/>
                <w:vAlign w:val="center"/>
                <w:hideMark/>
              </w:tcPr>
            </w:tcPrChange>
          </w:tcPr>
          <w:p w:rsidR="006937C8" w:rsidRPr="00454765" w:rsidRDefault="006937C8">
            <w:pPr>
              <w:spacing w:after="0" w:line="240" w:lineRule="auto"/>
              <w:rPr>
                <w:ins w:id="552" w:author="Rachelle Byars-Sargent" w:date="2017-10-16T13:37:00Z"/>
                <w:rFonts w:ascii="Calibri" w:eastAsia="Times New Roman" w:hAnsi="Calibri" w:cs="Times New Roman"/>
                <w:color w:val="000000"/>
              </w:rPr>
            </w:pPr>
            <w:ins w:id="553" w:author="Rachelle Byars-Sargent" w:date="2017-10-16T13:37:00Z">
              <w:r w:rsidRPr="00454765">
                <w:rPr>
                  <w:rFonts w:ascii="Calibri" w:eastAsia="Times New Roman" w:hAnsi="Calibri" w:cs="Times New Roman"/>
                  <w:color w:val="000000"/>
                </w:rPr>
                <w:t xml:space="preserve">William Shakespeare's Romeo and Juliet is a beloved play that is 400 years old, and is the most popular of this man's works. The play opens with a throwback to the ancient Greek choruses, where the actor(s) bring the audience into the action of the play by telling it everything that has come before the action begins, a form of exposition. The first scene is a fight in the street between to two factions, the Capulets and the Montagues, and here is </w:t>
              </w:r>
              <w:proofErr w:type="gramStart"/>
              <w:r w:rsidRPr="00454765">
                <w:rPr>
                  <w:rFonts w:ascii="Calibri" w:eastAsia="Times New Roman" w:hAnsi="Calibri" w:cs="Times New Roman"/>
                  <w:color w:val="000000"/>
                </w:rPr>
                <w:t>its we</w:t>
              </w:r>
              <w:proofErr w:type="gramEnd"/>
              <w:r w:rsidRPr="00454765">
                <w:rPr>
                  <w:rFonts w:ascii="Calibri" w:eastAsia="Times New Roman" w:hAnsi="Calibri" w:cs="Times New Roman"/>
                  <w:color w:val="000000"/>
                </w:rPr>
                <w:t xml:space="preserve"> are introduced to Romeo, of late unhappy that his romance with Rosaline has gone sour. Here he meets with his friends, Benvolio (a kinsman) and Mercutio (best friend, and cousin to the Count)</w:t>
              </w:r>
            </w:ins>
          </w:p>
        </w:tc>
        <w:tc>
          <w:tcPr>
            <w:tcW w:w="1350" w:type="dxa"/>
            <w:shd w:val="clear" w:color="000000" w:fill="FFFFFF"/>
            <w:vAlign w:val="center"/>
            <w:hideMark/>
            <w:tcPrChange w:id="554" w:author="Rachelle Byars-Sargent" w:date="2017-10-16T20:12:00Z">
              <w:tcPr>
                <w:tcW w:w="1350" w:type="dxa"/>
                <w:shd w:val="clear" w:color="000000" w:fill="FFFFFF"/>
                <w:vAlign w:val="center"/>
                <w:hideMark/>
              </w:tcPr>
            </w:tcPrChange>
          </w:tcPr>
          <w:p w:rsidR="006937C8" w:rsidRPr="00454765" w:rsidRDefault="006937C8">
            <w:pPr>
              <w:spacing w:after="0" w:line="240" w:lineRule="auto"/>
              <w:rPr>
                <w:ins w:id="555" w:author="Rachelle Byars-Sargent" w:date="2017-10-16T13:37:00Z"/>
                <w:rFonts w:ascii="Calibri" w:eastAsia="Times New Roman" w:hAnsi="Calibri" w:cs="Times New Roman"/>
                <w:color w:val="000000"/>
              </w:rPr>
              <w:pPrChange w:id="556" w:author="Rachelle Byars-Sargent" w:date="2017-10-16T13:38:00Z">
                <w:pPr>
                  <w:spacing w:after="0" w:line="240" w:lineRule="auto"/>
                  <w:jc w:val="center"/>
                </w:pPr>
              </w:pPrChange>
            </w:pPr>
            <w:ins w:id="557" w:author="Rachelle Byars-Sargent" w:date="2017-10-16T13:37:00Z">
              <w:r w:rsidRPr="00454765">
                <w:rPr>
                  <w:rFonts w:ascii="Calibri" w:eastAsia="Times New Roman" w:hAnsi="Calibri" w:cs="Times New Roman"/>
                  <w:color w:val="000000"/>
                </w:rPr>
                <w:t>1</w:t>
              </w:r>
            </w:ins>
          </w:p>
        </w:tc>
        <w:tc>
          <w:tcPr>
            <w:tcW w:w="1530" w:type="dxa"/>
            <w:shd w:val="clear" w:color="000000" w:fill="FFFFFF"/>
            <w:noWrap/>
            <w:vAlign w:val="center"/>
            <w:hideMark/>
            <w:tcPrChange w:id="558" w:author="Rachelle Byars-Sargent" w:date="2017-10-16T20:12:00Z">
              <w:tcPr>
                <w:tcW w:w="1530" w:type="dxa"/>
                <w:shd w:val="clear" w:color="000000" w:fill="FFFFFF"/>
                <w:noWrap/>
                <w:vAlign w:val="center"/>
                <w:hideMark/>
              </w:tcPr>
            </w:tcPrChange>
          </w:tcPr>
          <w:p w:rsidR="006937C8" w:rsidRPr="00454765" w:rsidRDefault="006937C8">
            <w:pPr>
              <w:spacing w:after="0" w:line="240" w:lineRule="auto"/>
              <w:rPr>
                <w:ins w:id="559" w:author="Rachelle Byars-Sargent" w:date="2017-10-16T13:37:00Z"/>
                <w:rFonts w:ascii="Calibri" w:eastAsia="Times New Roman" w:hAnsi="Calibri" w:cs="Times New Roman"/>
                <w:color w:val="000000"/>
              </w:rPr>
            </w:pPr>
            <w:ins w:id="560" w:author="Rachelle Byars-Sargent" w:date="2017-10-16T13:37:00Z">
              <w:r w:rsidRPr="00454765">
                <w:rPr>
                  <w:rFonts w:ascii="Calibri" w:eastAsia="Times New Roman" w:hAnsi="Calibri" w:cs="Times New Roman"/>
                  <w:color w:val="000000"/>
                </w:rPr>
                <w:t> </w:t>
              </w:r>
            </w:ins>
          </w:p>
        </w:tc>
      </w:tr>
      <w:tr w:rsidR="006937C8" w:rsidRPr="00454765" w:rsidTr="006937C8">
        <w:trPr>
          <w:trHeight w:val="1575"/>
          <w:ins w:id="561" w:author="Rachelle Byars-Sargent" w:date="2017-10-16T13:37:00Z"/>
          <w:trPrChange w:id="562" w:author="Rachelle Byars-Sargent" w:date="2017-10-16T20:12:00Z">
            <w:trPr>
              <w:trHeight w:val="1575"/>
            </w:trPr>
          </w:trPrChange>
        </w:trPr>
        <w:tc>
          <w:tcPr>
            <w:tcW w:w="2970" w:type="dxa"/>
            <w:shd w:val="clear" w:color="auto" w:fill="auto"/>
            <w:noWrap/>
            <w:vAlign w:val="center"/>
            <w:hideMark/>
            <w:tcPrChange w:id="563" w:author="Rachelle Byars-Sargent" w:date="2017-10-16T20:12:00Z">
              <w:tcPr>
                <w:tcW w:w="2970" w:type="dxa"/>
                <w:shd w:val="clear" w:color="auto" w:fill="auto"/>
                <w:noWrap/>
                <w:vAlign w:val="center"/>
                <w:hideMark/>
              </w:tcPr>
            </w:tcPrChange>
          </w:tcPr>
          <w:p w:rsidR="006937C8" w:rsidRPr="00454765" w:rsidRDefault="006937C8">
            <w:pPr>
              <w:spacing w:after="0" w:line="240" w:lineRule="auto"/>
              <w:outlineLvl w:val="0"/>
              <w:rPr>
                <w:ins w:id="564" w:author="Rachelle Byars-Sargent" w:date="2017-10-16T13:37:00Z"/>
                <w:rFonts w:ascii="Calibri" w:eastAsia="Times New Roman" w:hAnsi="Calibri" w:cs="Times New Roman"/>
                <w:color w:val="000000"/>
              </w:rPr>
            </w:pPr>
            <w:proofErr w:type="spellStart"/>
            <w:ins w:id="565" w:author="Rachelle Byars-Sargent" w:date="2017-10-16T13:37:00Z">
              <w:r w:rsidRPr="00454765">
                <w:rPr>
                  <w:rFonts w:ascii="Calibri" w:eastAsia="Times New Roman" w:hAnsi="Calibri" w:cs="Times New Roman"/>
                  <w:color w:val="000000"/>
                </w:rPr>
                <w:t>Credits@role</w:t>
              </w:r>
              <w:proofErr w:type="spellEnd"/>
            </w:ins>
          </w:p>
        </w:tc>
        <w:tc>
          <w:tcPr>
            <w:tcW w:w="4050" w:type="dxa"/>
            <w:shd w:val="clear" w:color="000000" w:fill="FFFFFF"/>
            <w:vAlign w:val="center"/>
            <w:hideMark/>
            <w:tcPrChange w:id="566" w:author="Rachelle Byars-Sargent" w:date="2017-10-16T20:12:00Z">
              <w:tcPr>
                <w:tcW w:w="4050" w:type="dxa"/>
                <w:shd w:val="clear" w:color="000000" w:fill="FFFFFF"/>
                <w:vAlign w:val="center"/>
                <w:hideMark/>
              </w:tcPr>
            </w:tcPrChange>
          </w:tcPr>
          <w:p w:rsidR="006937C8" w:rsidRPr="00454765" w:rsidRDefault="006937C8">
            <w:pPr>
              <w:spacing w:after="0" w:line="240" w:lineRule="auto"/>
              <w:outlineLvl w:val="0"/>
              <w:rPr>
                <w:ins w:id="567" w:author="Rachelle Byars-Sargent" w:date="2017-10-16T13:37:00Z"/>
                <w:rFonts w:ascii="Calibri" w:eastAsia="Times New Roman" w:hAnsi="Calibri" w:cs="Times New Roman"/>
                <w:color w:val="000000"/>
              </w:rPr>
            </w:pPr>
            <w:ins w:id="568" w:author="Rachelle Byars-Sargent" w:date="2017-10-16T13:37:00Z">
              <w:r w:rsidRPr="00454765">
                <w:rPr>
                  <w:rFonts w:ascii="Calibri" w:eastAsia="Times New Roman" w:hAnsi="Calibri" w:cs="Times New Roman"/>
                  <w:color w:val="000000"/>
                </w:rPr>
                <w:t>Producer is required.</w:t>
              </w:r>
            </w:ins>
          </w:p>
        </w:tc>
        <w:tc>
          <w:tcPr>
            <w:tcW w:w="3480" w:type="dxa"/>
            <w:shd w:val="clear" w:color="000000" w:fill="FFFFFF"/>
            <w:vAlign w:val="center"/>
            <w:hideMark/>
            <w:tcPrChange w:id="569" w:author="Rachelle Byars-Sargent" w:date="2017-10-16T20:12:00Z">
              <w:tcPr>
                <w:tcW w:w="3480" w:type="dxa"/>
                <w:shd w:val="clear" w:color="000000" w:fill="FFFFFF"/>
                <w:vAlign w:val="center"/>
                <w:hideMark/>
              </w:tcPr>
            </w:tcPrChange>
          </w:tcPr>
          <w:p w:rsidR="006937C8" w:rsidRPr="00454765" w:rsidRDefault="006937C8">
            <w:pPr>
              <w:spacing w:after="0" w:line="240" w:lineRule="auto"/>
              <w:outlineLvl w:val="0"/>
              <w:rPr>
                <w:ins w:id="570" w:author="Rachelle Byars-Sargent" w:date="2017-10-16T13:37:00Z"/>
                <w:rFonts w:ascii="Calibri" w:eastAsia="Times New Roman" w:hAnsi="Calibri" w:cs="Times New Roman"/>
                <w:color w:val="000000"/>
              </w:rPr>
            </w:pPr>
            <w:ins w:id="571" w:author="Rachelle Byars-Sargent" w:date="2017-10-16T13:37:00Z">
              <w:r w:rsidRPr="00454765">
                <w:rPr>
                  <w:rFonts w:ascii="Calibri" w:eastAsia="Times New Roman" w:hAnsi="Calibri" w:cs="Times New Roman"/>
                  <w:color w:val="000000"/>
                </w:rPr>
                <w:t>Writer, Director or Producer</w:t>
              </w:r>
            </w:ins>
          </w:p>
        </w:tc>
        <w:tc>
          <w:tcPr>
            <w:tcW w:w="1350" w:type="dxa"/>
            <w:shd w:val="clear" w:color="000000" w:fill="FFFFFF"/>
            <w:noWrap/>
            <w:vAlign w:val="center"/>
            <w:hideMark/>
            <w:tcPrChange w:id="572" w:author="Rachelle Byars-Sargent" w:date="2017-10-16T20:12:00Z">
              <w:tcPr>
                <w:tcW w:w="1350" w:type="dxa"/>
                <w:shd w:val="clear" w:color="000000" w:fill="FFFFFF"/>
                <w:noWrap/>
                <w:vAlign w:val="center"/>
                <w:hideMark/>
              </w:tcPr>
            </w:tcPrChange>
          </w:tcPr>
          <w:p w:rsidR="006937C8" w:rsidRPr="00454765" w:rsidRDefault="006937C8">
            <w:pPr>
              <w:spacing w:after="0" w:line="240" w:lineRule="auto"/>
              <w:outlineLvl w:val="0"/>
              <w:rPr>
                <w:ins w:id="573" w:author="Rachelle Byars-Sargent" w:date="2017-10-16T13:37:00Z"/>
                <w:rFonts w:ascii="Calibri" w:eastAsia="Times New Roman" w:hAnsi="Calibri" w:cs="Times New Roman"/>
                <w:color w:val="000000"/>
              </w:rPr>
              <w:pPrChange w:id="574" w:author="Rachelle Byars-Sargent" w:date="2017-10-16T13:38:00Z">
                <w:pPr>
                  <w:spacing w:after="0" w:line="240" w:lineRule="auto"/>
                  <w:jc w:val="center"/>
                  <w:outlineLvl w:val="0"/>
                </w:pPr>
              </w:pPrChange>
            </w:pPr>
            <w:ins w:id="575" w:author="Rachelle Byars-Sargent" w:date="2017-10-16T13:37:00Z">
              <w:r w:rsidRPr="00454765">
                <w:rPr>
                  <w:rFonts w:ascii="Calibri" w:eastAsia="Times New Roman" w:hAnsi="Calibri" w:cs="Times New Roman"/>
                  <w:color w:val="000000"/>
                </w:rPr>
                <w:t>1</w:t>
              </w:r>
            </w:ins>
          </w:p>
        </w:tc>
        <w:tc>
          <w:tcPr>
            <w:tcW w:w="1530" w:type="dxa"/>
            <w:shd w:val="clear" w:color="000000" w:fill="FFFFFF"/>
            <w:noWrap/>
            <w:vAlign w:val="center"/>
            <w:hideMark/>
            <w:tcPrChange w:id="576" w:author="Rachelle Byars-Sargent" w:date="2017-10-16T20:12:00Z">
              <w:tcPr>
                <w:tcW w:w="1530" w:type="dxa"/>
                <w:shd w:val="clear" w:color="000000" w:fill="FFFFFF"/>
                <w:noWrap/>
                <w:vAlign w:val="center"/>
                <w:hideMark/>
              </w:tcPr>
            </w:tcPrChange>
          </w:tcPr>
          <w:p w:rsidR="006937C8" w:rsidRPr="00454765" w:rsidRDefault="006937C8">
            <w:pPr>
              <w:spacing w:after="0" w:line="240" w:lineRule="auto"/>
              <w:outlineLvl w:val="0"/>
              <w:rPr>
                <w:ins w:id="577" w:author="Rachelle Byars-Sargent" w:date="2017-10-16T13:37:00Z"/>
                <w:rFonts w:ascii="Calibri" w:eastAsia="Times New Roman" w:hAnsi="Calibri" w:cs="Times New Roman"/>
                <w:color w:val="000000"/>
              </w:rPr>
            </w:pPr>
            <w:ins w:id="578" w:author="Rachelle Byars-Sargent" w:date="2017-10-16T13:37:00Z">
              <w:r w:rsidRPr="00454765">
                <w:rPr>
                  <w:rFonts w:ascii="Calibri" w:eastAsia="Times New Roman" w:hAnsi="Calibri" w:cs="Times New Roman"/>
                  <w:color w:val="000000"/>
                </w:rPr>
                <w:t>Required</w:t>
              </w:r>
            </w:ins>
          </w:p>
        </w:tc>
      </w:tr>
      <w:tr w:rsidR="006937C8" w:rsidRPr="00454765" w:rsidTr="006937C8">
        <w:trPr>
          <w:trHeight w:val="1575"/>
          <w:ins w:id="579" w:author="Rachelle Byars-Sargent" w:date="2017-10-16T13:37:00Z"/>
          <w:trPrChange w:id="580" w:author="Rachelle Byars-Sargent" w:date="2017-10-16T20:12:00Z">
            <w:trPr>
              <w:trHeight w:val="1575"/>
            </w:trPr>
          </w:trPrChange>
        </w:trPr>
        <w:tc>
          <w:tcPr>
            <w:tcW w:w="2970" w:type="dxa"/>
            <w:shd w:val="clear" w:color="auto" w:fill="auto"/>
            <w:noWrap/>
            <w:vAlign w:val="center"/>
            <w:hideMark/>
            <w:tcPrChange w:id="581" w:author="Rachelle Byars-Sargent" w:date="2017-10-16T20:12:00Z">
              <w:tcPr>
                <w:tcW w:w="2970" w:type="dxa"/>
                <w:shd w:val="clear" w:color="auto" w:fill="auto"/>
                <w:noWrap/>
                <w:vAlign w:val="center"/>
                <w:hideMark/>
              </w:tcPr>
            </w:tcPrChange>
          </w:tcPr>
          <w:p w:rsidR="006937C8" w:rsidRPr="00454765" w:rsidRDefault="006937C8">
            <w:pPr>
              <w:spacing w:after="0" w:line="240" w:lineRule="auto"/>
              <w:rPr>
                <w:ins w:id="582" w:author="Rachelle Byars-Sargent" w:date="2017-10-16T13:37:00Z"/>
                <w:rFonts w:ascii="Calibri" w:eastAsia="Times New Roman" w:hAnsi="Calibri" w:cs="Times New Roman"/>
                <w:color w:val="000000"/>
              </w:rPr>
            </w:pPr>
            <w:proofErr w:type="spellStart"/>
            <w:ins w:id="583" w:author="Rachelle Byars-Sargent" w:date="2017-10-16T13:37:00Z">
              <w:r w:rsidRPr="00454765">
                <w:rPr>
                  <w:rFonts w:ascii="Calibri" w:eastAsia="Times New Roman" w:hAnsi="Calibri" w:cs="Times New Roman"/>
                  <w:color w:val="000000"/>
                </w:rPr>
                <w:lastRenderedPageBreak/>
                <w:t>Credits@displaynameId</w:t>
              </w:r>
              <w:proofErr w:type="spellEnd"/>
            </w:ins>
          </w:p>
        </w:tc>
        <w:tc>
          <w:tcPr>
            <w:tcW w:w="4050" w:type="dxa"/>
            <w:shd w:val="clear" w:color="000000" w:fill="FFFFFF"/>
            <w:vAlign w:val="center"/>
            <w:hideMark/>
            <w:tcPrChange w:id="584" w:author="Rachelle Byars-Sargent" w:date="2017-10-16T20:12:00Z">
              <w:tcPr>
                <w:tcW w:w="4050" w:type="dxa"/>
                <w:shd w:val="clear" w:color="000000" w:fill="FFFFFF"/>
                <w:vAlign w:val="center"/>
                <w:hideMark/>
              </w:tcPr>
            </w:tcPrChange>
          </w:tcPr>
          <w:p w:rsidR="006937C8" w:rsidRPr="00454765" w:rsidRDefault="006937C8">
            <w:pPr>
              <w:spacing w:after="0" w:line="240" w:lineRule="auto"/>
              <w:rPr>
                <w:ins w:id="585" w:author="Rachelle Byars-Sargent" w:date="2017-10-16T13:37:00Z"/>
                <w:rFonts w:ascii="Calibri" w:eastAsia="Times New Roman" w:hAnsi="Calibri" w:cs="Times New Roman"/>
                <w:color w:val="000000"/>
              </w:rPr>
            </w:pPr>
            <w:ins w:id="586" w:author="Rachelle Byars-Sargent" w:date="2017-10-16T13:37:00Z">
              <w:r w:rsidRPr="00454765">
                <w:rPr>
                  <w:rFonts w:ascii="Calibri" w:eastAsia="Times New Roman" w:hAnsi="Calibri" w:cs="Times New Roman"/>
                  <w:color w:val="000000"/>
                </w:rPr>
                <w:t> </w:t>
              </w:r>
            </w:ins>
          </w:p>
        </w:tc>
        <w:tc>
          <w:tcPr>
            <w:tcW w:w="3480" w:type="dxa"/>
            <w:shd w:val="clear" w:color="000000" w:fill="FFFFFF"/>
            <w:vAlign w:val="center"/>
            <w:hideMark/>
            <w:tcPrChange w:id="587" w:author="Rachelle Byars-Sargent" w:date="2017-10-16T20:12:00Z">
              <w:tcPr>
                <w:tcW w:w="3480" w:type="dxa"/>
                <w:shd w:val="clear" w:color="000000" w:fill="FFFFFF"/>
                <w:vAlign w:val="center"/>
                <w:hideMark/>
              </w:tcPr>
            </w:tcPrChange>
          </w:tcPr>
          <w:p w:rsidR="006937C8" w:rsidRPr="00454765" w:rsidRDefault="006937C8">
            <w:pPr>
              <w:spacing w:after="0" w:line="240" w:lineRule="auto"/>
              <w:rPr>
                <w:ins w:id="588" w:author="Rachelle Byars-Sargent" w:date="2017-10-16T13:37:00Z"/>
                <w:rFonts w:ascii="Calibri" w:eastAsia="Times New Roman" w:hAnsi="Calibri" w:cs="Times New Roman"/>
                <w:color w:val="000000"/>
              </w:rPr>
            </w:pPr>
            <w:ins w:id="589" w:author="Rachelle Byars-Sargent" w:date="2017-10-16T13:37:00Z">
              <w:r w:rsidRPr="00454765">
                <w:rPr>
                  <w:rFonts w:ascii="Calibri" w:eastAsia="Times New Roman" w:hAnsi="Calibri" w:cs="Times New Roman"/>
                  <w:color w:val="000000"/>
                </w:rPr>
                <w:t>"Name"</w:t>
              </w:r>
            </w:ins>
          </w:p>
        </w:tc>
        <w:tc>
          <w:tcPr>
            <w:tcW w:w="1350" w:type="dxa"/>
            <w:shd w:val="clear" w:color="000000" w:fill="FFFFFF"/>
            <w:noWrap/>
            <w:vAlign w:val="center"/>
            <w:hideMark/>
            <w:tcPrChange w:id="590" w:author="Rachelle Byars-Sargent" w:date="2017-10-16T20:12:00Z">
              <w:tcPr>
                <w:tcW w:w="1350" w:type="dxa"/>
                <w:shd w:val="clear" w:color="000000" w:fill="FFFFFF"/>
                <w:noWrap/>
                <w:vAlign w:val="center"/>
                <w:hideMark/>
              </w:tcPr>
            </w:tcPrChange>
          </w:tcPr>
          <w:p w:rsidR="006937C8" w:rsidRPr="00454765" w:rsidRDefault="006937C8">
            <w:pPr>
              <w:spacing w:after="0" w:line="240" w:lineRule="auto"/>
              <w:rPr>
                <w:ins w:id="591" w:author="Rachelle Byars-Sargent" w:date="2017-10-16T13:37:00Z"/>
                <w:rFonts w:ascii="Calibri" w:eastAsia="Times New Roman" w:hAnsi="Calibri" w:cs="Times New Roman"/>
                <w:color w:val="000000"/>
              </w:rPr>
              <w:pPrChange w:id="592" w:author="Rachelle Byars-Sargent" w:date="2017-10-16T13:38:00Z">
                <w:pPr>
                  <w:spacing w:after="0" w:line="240" w:lineRule="auto"/>
                  <w:jc w:val="center"/>
                </w:pPr>
              </w:pPrChange>
            </w:pPr>
            <w:ins w:id="593" w:author="Rachelle Byars-Sargent" w:date="2017-10-16T13:37:00Z">
              <w:r w:rsidRPr="00454765">
                <w:rPr>
                  <w:rFonts w:ascii="Calibri" w:eastAsia="Times New Roman" w:hAnsi="Calibri" w:cs="Times New Roman"/>
                  <w:color w:val="000000"/>
                </w:rPr>
                <w:t>1..n</w:t>
              </w:r>
            </w:ins>
          </w:p>
        </w:tc>
        <w:tc>
          <w:tcPr>
            <w:tcW w:w="1530" w:type="dxa"/>
            <w:shd w:val="clear" w:color="000000" w:fill="FFFFFF"/>
            <w:noWrap/>
            <w:vAlign w:val="center"/>
            <w:hideMark/>
            <w:tcPrChange w:id="594" w:author="Rachelle Byars-Sargent" w:date="2017-10-16T20:12:00Z">
              <w:tcPr>
                <w:tcW w:w="1530" w:type="dxa"/>
                <w:shd w:val="clear" w:color="000000" w:fill="FFFFFF"/>
                <w:noWrap/>
                <w:vAlign w:val="center"/>
                <w:hideMark/>
              </w:tcPr>
            </w:tcPrChange>
          </w:tcPr>
          <w:p w:rsidR="006937C8" w:rsidRPr="00454765" w:rsidRDefault="006937C8">
            <w:pPr>
              <w:spacing w:after="0" w:line="240" w:lineRule="auto"/>
              <w:rPr>
                <w:ins w:id="595" w:author="Rachelle Byars-Sargent" w:date="2017-10-16T13:37:00Z"/>
                <w:rFonts w:ascii="Calibri" w:eastAsia="Times New Roman" w:hAnsi="Calibri" w:cs="Times New Roman"/>
                <w:color w:val="000000"/>
              </w:rPr>
            </w:pPr>
            <w:ins w:id="596" w:author="Rachelle Byars-Sargent" w:date="2017-10-16T13:37:00Z">
              <w:r w:rsidRPr="00454765">
                <w:rPr>
                  <w:rFonts w:ascii="Calibri" w:eastAsia="Times New Roman" w:hAnsi="Calibri" w:cs="Times New Roman"/>
                  <w:color w:val="000000"/>
                </w:rPr>
                <w:t>Required</w:t>
              </w:r>
            </w:ins>
          </w:p>
        </w:tc>
      </w:tr>
      <w:tr w:rsidR="006937C8" w:rsidRPr="00454765" w:rsidTr="006937C8">
        <w:trPr>
          <w:trHeight w:val="1575"/>
          <w:ins w:id="597" w:author="Rachelle Byars-Sargent" w:date="2017-10-16T13:37:00Z"/>
          <w:trPrChange w:id="598" w:author="Rachelle Byars-Sargent" w:date="2017-10-16T20:12:00Z">
            <w:trPr>
              <w:trHeight w:val="1575"/>
            </w:trPr>
          </w:trPrChange>
        </w:trPr>
        <w:tc>
          <w:tcPr>
            <w:tcW w:w="2970" w:type="dxa"/>
            <w:shd w:val="clear" w:color="000000" w:fill="FFFFFF"/>
            <w:noWrap/>
            <w:vAlign w:val="center"/>
            <w:hideMark/>
            <w:tcPrChange w:id="599" w:author="Rachelle Byars-Sargent" w:date="2017-10-16T20:12:00Z">
              <w:tcPr>
                <w:tcW w:w="2970" w:type="dxa"/>
                <w:shd w:val="clear" w:color="000000" w:fill="FFFFFF"/>
                <w:noWrap/>
                <w:vAlign w:val="center"/>
                <w:hideMark/>
              </w:tcPr>
            </w:tcPrChange>
          </w:tcPr>
          <w:p w:rsidR="006937C8" w:rsidRPr="00454765" w:rsidRDefault="006937C8">
            <w:pPr>
              <w:spacing w:after="0" w:line="240" w:lineRule="auto"/>
              <w:rPr>
                <w:ins w:id="600" w:author="Rachelle Byars-Sargent" w:date="2017-10-16T13:37:00Z"/>
                <w:rFonts w:ascii="Calibri" w:eastAsia="Times New Roman" w:hAnsi="Calibri" w:cs="Times New Roman"/>
                <w:color w:val="000000"/>
              </w:rPr>
            </w:pPr>
            <w:ins w:id="601" w:author="Rachelle Byars-Sargent" w:date="2017-10-16T13:37:00Z">
              <w:r w:rsidRPr="00454765">
                <w:rPr>
                  <w:rFonts w:ascii="Calibri" w:eastAsia="Times New Roman" w:hAnsi="Calibri" w:cs="Times New Roman"/>
                  <w:color w:val="000000"/>
                </w:rPr>
                <w:t>Credits/Display Name</w:t>
              </w:r>
            </w:ins>
          </w:p>
        </w:tc>
        <w:tc>
          <w:tcPr>
            <w:tcW w:w="4050" w:type="dxa"/>
            <w:shd w:val="clear" w:color="000000" w:fill="FFFFFF"/>
            <w:vAlign w:val="center"/>
            <w:hideMark/>
            <w:tcPrChange w:id="602" w:author="Rachelle Byars-Sargent" w:date="2017-10-16T20:12:00Z">
              <w:tcPr>
                <w:tcW w:w="4050" w:type="dxa"/>
                <w:shd w:val="clear" w:color="000000" w:fill="FFFFFF"/>
                <w:vAlign w:val="center"/>
                <w:hideMark/>
              </w:tcPr>
            </w:tcPrChange>
          </w:tcPr>
          <w:p w:rsidR="006937C8" w:rsidRPr="00454765" w:rsidRDefault="006937C8">
            <w:pPr>
              <w:spacing w:after="0" w:line="240" w:lineRule="auto"/>
              <w:rPr>
                <w:ins w:id="603" w:author="Rachelle Byars-Sargent" w:date="2017-10-16T13:37:00Z"/>
                <w:rFonts w:ascii="Calibri" w:eastAsia="Times New Roman" w:hAnsi="Calibri" w:cs="Times New Roman"/>
                <w:color w:val="000000"/>
              </w:rPr>
            </w:pPr>
            <w:ins w:id="604" w:author="Rachelle Byars-Sargent" w:date="2017-10-16T13:37:00Z">
              <w:r w:rsidRPr="00454765">
                <w:rPr>
                  <w:rFonts w:ascii="Calibri" w:eastAsia="Times New Roman" w:hAnsi="Calibri" w:cs="Times New Roman"/>
                  <w:color w:val="000000"/>
                </w:rPr>
                <w:t>Producer is required.</w:t>
              </w:r>
            </w:ins>
          </w:p>
        </w:tc>
        <w:tc>
          <w:tcPr>
            <w:tcW w:w="3480" w:type="dxa"/>
            <w:shd w:val="clear" w:color="000000" w:fill="FFFFFF"/>
            <w:vAlign w:val="center"/>
            <w:hideMark/>
            <w:tcPrChange w:id="605" w:author="Rachelle Byars-Sargent" w:date="2017-10-16T20:12:00Z">
              <w:tcPr>
                <w:tcW w:w="3480" w:type="dxa"/>
                <w:shd w:val="clear" w:color="000000" w:fill="FFFFFF"/>
                <w:vAlign w:val="center"/>
                <w:hideMark/>
              </w:tcPr>
            </w:tcPrChange>
          </w:tcPr>
          <w:p w:rsidR="006937C8" w:rsidRPr="00454765" w:rsidRDefault="006937C8">
            <w:pPr>
              <w:spacing w:after="0" w:line="240" w:lineRule="auto"/>
              <w:rPr>
                <w:ins w:id="606" w:author="Rachelle Byars-Sargent" w:date="2017-10-16T13:37:00Z"/>
                <w:rFonts w:ascii="Calibri" w:eastAsia="Times New Roman" w:hAnsi="Calibri" w:cs="Times New Roman"/>
                <w:color w:val="000000"/>
              </w:rPr>
            </w:pPr>
            <w:ins w:id="607" w:author="Rachelle Byars-Sargent" w:date="2017-10-16T13:37:00Z">
              <w:r w:rsidRPr="00454765">
                <w:rPr>
                  <w:rFonts w:ascii="Calibri" w:eastAsia="Times New Roman" w:hAnsi="Calibri" w:cs="Times New Roman"/>
                  <w:color w:val="000000"/>
                </w:rPr>
                <w:t>"Name"</w:t>
              </w:r>
            </w:ins>
          </w:p>
        </w:tc>
        <w:tc>
          <w:tcPr>
            <w:tcW w:w="1350" w:type="dxa"/>
            <w:shd w:val="clear" w:color="000000" w:fill="FFFFFF"/>
            <w:noWrap/>
            <w:vAlign w:val="center"/>
            <w:hideMark/>
            <w:tcPrChange w:id="608" w:author="Rachelle Byars-Sargent" w:date="2017-10-16T20:12:00Z">
              <w:tcPr>
                <w:tcW w:w="1350" w:type="dxa"/>
                <w:shd w:val="clear" w:color="000000" w:fill="FFFFFF"/>
                <w:noWrap/>
                <w:vAlign w:val="center"/>
                <w:hideMark/>
              </w:tcPr>
            </w:tcPrChange>
          </w:tcPr>
          <w:p w:rsidR="006937C8" w:rsidRPr="00454765" w:rsidRDefault="006937C8">
            <w:pPr>
              <w:spacing w:after="0" w:line="240" w:lineRule="auto"/>
              <w:rPr>
                <w:ins w:id="609" w:author="Rachelle Byars-Sargent" w:date="2017-10-16T13:37:00Z"/>
                <w:rFonts w:ascii="Calibri" w:eastAsia="Times New Roman" w:hAnsi="Calibri" w:cs="Times New Roman"/>
                <w:color w:val="000000"/>
              </w:rPr>
              <w:pPrChange w:id="610" w:author="Rachelle Byars-Sargent" w:date="2017-10-16T13:38:00Z">
                <w:pPr>
                  <w:spacing w:after="0" w:line="240" w:lineRule="auto"/>
                  <w:jc w:val="center"/>
                </w:pPr>
              </w:pPrChange>
            </w:pPr>
            <w:ins w:id="611" w:author="Rachelle Byars-Sargent" w:date="2017-10-16T13:37:00Z">
              <w:r w:rsidRPr="00454765">
                <w:rPr>
                  <w:rFonts w:ascii="Calibri" w:eastAsia="Times New Roman" w:hAnsi="Calibri" w:cs="Times New Roman"/>
                  <w:color w:val="000000"/>
                </w:rPr>
                <w:t>1..n</w:t>
              </w:r>
            </w:ins>
          </w:p>
        </w:tc>
        <w:tc>
          <w:tcPr>
            <w:tcW w:w="1530" w:type="dxa"/>
            <w:shd w:val="clear" w:color="000000" w:fill="FFFFFF"/>
            <w:noWrap/>
            <w:vAlign w:val="center"/>
            <w:hideMark/>
            <w:tcPrChange w:id="612" w:author="Rachelle Byars-Sargent" w:date="2017-10-16T20:12:00Z">
              <w:tcPr>
                <w:tcW w:w="1530" w:type="dxa"/>
                <w:shd w:val="clear" w:color="000000" w:fill="FFFFFF"/>
                <w:noWrap/>
                <w:vAlign w:val="center"/>
                <w:hideMark/>
              </w:tcPr>
            </w:tcPrChange>
          </w:tcPr>
          <w:p w:rsidR="006937C8" w:rsidRPr="00454765" w:rsidRDefault="006937C8">
            <w:pPr>
              <w:spacing w:after="0" w:line="240" w:lineRule="auto"/>
              <w:rPr>
                <w:ins w:id="613" w:author="Rachelle Byars-Sargent" w:date="2017-10-16T13:37:00Z"/>
                <w:rFonts w:ascii="Calibri" w:eastAsia="Times New Roman" w:hAnsi="Calibri" w:cs="Times New Roman"/>
                <w:color w:val="000000"/>
              </w:rPr>
            </w:pPr>
            <w:ins w:id="614" w:author="Rachelle Byars-Sargent" w:date="2017-10-16T13:37:00Z">
              <w:r w:rsidRPr="00454765">
                <w:rPr>
                  <w:rFonts w:ascii="Calibri" w:eastAsia="Times New Roman" w:hAnsi="Calibri" w:cs="Times New Roman"/>
                  <w:color w:val="000000"/>
                </w:rPr>
                <w:t>Required</w:t>
              </w:r>
            </w:ins>
          </w:p>
        </w:tc>
      </w:tr>
      <w:tr w:rsidR="006937C8" w:rsidRPr="00454765" w:rsidTr="006937C8">
        <w:trPr>
          <w:trHeight w:val="1575"/>
          <w:ins w:id="615" w:author="Rachelle Byars-Sargent" w:date="2017-10-16T13:37:00Z"/>
          <w:trPrChange w:id="616" w:author="Rachelle Byars-Sargent" w:date="2017-10-16T20:12:00Z">
            <w:trPr>
              <w:trHeight w:val="1575"/>
            </w:trPr>
          </w:trPrChange>
        </w:trPr>
        <w:tc>
          <w:tcPr>
            <w:tcW w:w="2970" w:type="dxa"/>
            <w:shd w:val="clear" w:color="000000" w:fill="FFFFFF"/>
            <w:noWrap/>
            <w:vAlign w:val="center"/>
            <w:hideMark/>
            <w:tcPrChange w:id="617" w:author="Rachelle Byars-Sargent" w:date="2017-10-16T20:12:00Z">
              <w:tcPr>
                <w:tcW w:w="2970" w:type="dxa"/>
                <w:shd w:val="clear" w:color="000000" w:fill="FFFFFF"/>
                <w:noWrap/>
                <w:vAlign w:val="center"/>
                <w:hideMark/>
              </w:tcPr>
            </w:tcPrChange>
          </w:tcPr>
          <w:p w:rsidR="006937C8" w:rsidRPr="00454765" w:rsidRDefault="006937C8">
            <w:pPr>
              <w:spacing w:after="0" w:line="240" w:lineRule="auto"/>
              <w:outlineLvl w:val="0"/>
              <w:rPr>
                <w:ins w:id="618" w:author="Rachelle Byars-Sargent" w:date="2017-10-16T13:37:00Z"/>
                <w:rFonts w:ascii="Calibri" w:eastAsia="Times New Roman" w:hAnsi="Calibri" w:cs="Times New Roman"/>
                <w:color w:val="000000"/>
              </w:rPr>
            </w:pPr>
            <w:ins w:id="619" w:author="Rachelle Byars-Sargent" w:date="2017-10-16T13:37:00Z">
              <w:r w:rsidRPr="00454765">
                <w:rPr>
                  <w:rFonts w:ascii="Calibri" w:eastAsia="Times New Roman" w:hAnsi="Calibri" w:cs="Times New Roman"/>
                  <w:color w:val="000000"/>
                </w:rPr>
                <w:t>Language Secondary</w:t>
              </w:r>
            </w:ins>
          </w:p>
        </w:tc>
        <w:tc>
          <w:tcPr>
            <w:tcW w:w="4050" w:type="dxa"/>
            <w:shd w:val="clear" w:color="000000" w:fill="FFFFFF"/>
            <w:vAlign w:val="center"/>
            <w:hideMark/>
            <w:tcPrChange w:id="620" w:author="Rachelle Byars-Sargent" w:date="2017-10-16T20:12:00Z">
              <w:tcPr>
                <w:tcW w:w="4050" w:type="dxa"/>
                <w:shd w:val="clear" w:color="000000" w:fill="FFFFFF"/>
                <w:vAlign w:val="center"/>
                <w:hideMark/>
              </w:tcPr>
            </w:tcPrChange>
          </w:tcPr>
          <w:p w:rsidR="006937C8" w:rsidRPr="00454765" w:rsidRDefault="006937C8">
            <w:pPr>
              <w:spacing w:after="0" w:line="240" w:lineRule="auto"/>
              <w:outlineLvl w:val="0"/>
              <w:rPr>
                <w:ins w:id="621" w:author="Rachelle Byars-Sargent" w:date="2017-10-16T13:37:00Z"/>
                <w:rFonts w:ascii="Calibri" w:eastAsia="Times New Roman" w:hAnsi="Calibri" w:cs="Times New Roman"/>
                <w:color w:val="000000"/>
              </w:rPr>
            </w:pPr>
            <w:ins w:id="622" w:author="Rachelle Byars-Sargent" w:date="2017-10-16T13:37:00Z">
              <w:r w:rsidRPr="00454765">
                <w:rPr>
                  <w:rFonts w:ascii="Calibri" w:eastAsia="Times New Roman" w:hAnsi="Calibri" w:cs="Times New Roman"/>
                  <w:color w:val="000000"/>
                </w:rPr>
                <w:t>This field lists the secondary languages, if any, used in the original production. See Primary Language for accepted values.</w:t>
              </w:r>
            </w:ins>
          </w:p>
        </w:tc>
        <w:tc>
          <w:tcPr>
            <w:tcW w:w="3480" w:type="dxa"/>
            <w:shd w:val="clear" w:color="000000" w:fill="FFFFFF"/>
            <w:vAlign w:val="center"/>
            <w:hideMark/>
            <w:tcPrChange w:id="623" w:author="Rachelle Byars-Sargent" w:date="2017-10-16T20:12:00Z">
              <w:tcPr>
                <w:tcW w:w="3480" w:type="dxa"/>
                <w:shd w:val="clear" w:color="000000" w:fill="FFFFFF"/>
                <w:vAlign w:val="center"/>
                <w:hideMark/>
              </w:tcPr>
            </w:tcPrChange>
          </w:tcPr>
          <w:p w:rsidR="006937C8" w:rsidRPr="00454765" w:rsidRDefault="006937C8">
            <w:pPr>
              <w:spacing w:after="0" w:line="240" w:lineRule="auto"/>
              <w:outlineLvl w:val="0"/>
              <w:rPr>
                <w:ins w:id="624" w:author="Rachelle Byars-Sargent" w:date="2017-10-16T13:37:00Z"/>
                <w:rFonts w:ascii="Calibri" w:eastAsia="Times New Roman" w:hAnsi="Calibri" w:cs="Times New Roman"/>
                <w:color w:val="000000"/>
              </w:rPr>
            </w:pPr>
            <w:ins w:id="625" w:author="Rachelle Byars-Sargent" w:date="2017-10-16T13:37:00Z">
              <w:r w:rsidRPr="00454765">
                <w:rPr>
                  <w:rFonts w:ascii="Calibri" w:eastAsia="Times New Roman" w:hAnsi="Calibri" w:cs="Calibri"/>
                  <w:color w:val="000000"/>
                </w:rPr>
                <w:t>œ</w:t>
              </w:r>
              <w:r w:rsidRPr="00454765">
                <w:rPr>
                  <w:rFonts w:ascii="Calibri" w:eastAsia="Times New Roman" w:hAnsi="Calibri" w:cs="Times New Roman"/>
                  <w:color w:val="000000"/>
                </w:rPr>
                <w:t xml:space="preserve"> </w:t>
              </w:r>
              <w:proofErr w:type="spellStart"/>
              <w:r w:rsidRPr="00454765">
                <w:rPr>
                  <w:rFonts w:ascii="Calibri" w:eastAsia="Times New Roman" w:hAnsi="Calibri" w:cs="Times New Roman"/>
                  <w:color w:val="000000"/>
                </w:rPr>
                <w:t>en</w:t>
              </w:r>
              <w:proofErr w:type="spellEnd"/>
              <w:r w:rsidRPr="00454765">
                <w:rPr>
                  <w:rFonts w:ascii="Calibri" w:eastAsia="Times New Roman" w:hAnsi="Calibri" w:cs="Times New Roman"/>
                  <w:color w:val="000000"/>
                </w:rPr>
                <w:t xml:space="preserve"> (English)</w:t>
              </w:r>
              <w:r w:rsidRPr="00454765">
                <w:rPr>
                  <w:rFonts w:ascii="Calibri" w:eastAsia="Times New Roman" w:hAnsi="Calibri" w:cs="Times New Roman"/>
                  <w:color w:val="000000"/>
                </w:rPr>
                <w:br/>
              </w:r>
              <w:r w:rsidRPr="00454765">
                <w:rPr>
                  <w:rFonts w:ascii="Calibri" w:eastAsia="Times New Roman" w:hAnsi="Calibri" w:cs="Calibri"/>
                  <w:color w:val="000000"/>
                </w:rPr>
                <w:t>œ</w:t>
              </w:r>
              <w:r w:rsidRPr="00454765">
                <w:rPr>
                  <w:rFonts w:ascii="Calibri" w:eastAsia="Times New Roman" w:hAnsi="Calibri" w:cs="Times New Roman"/>
                  <w:color w:val="000000"/>
                </w:rPr>
                <w:t xml:space="preserve"> </w:t>
              </w:r>
              <w:proofErr w:type="spellStart"/>
              <w:r w:rsidRPr="00454765">
                <w:rPr>
                  <w:rFonts w:ascii="Calibri" w:eastAsia="Times New Roman" w:hAnsi="Calibri" w:cs="Times New Roman"/>
                  <w:color w:val="000000"/>
                </w:rPr>
                <w:t>sp</w:t>
              </w:r>
              <w:proofErr w:type="spellEnd"/>
              <w:r w:rsidRPr="00454765">
                <w:rPr>
                  <w:rFonts w:ascii="Calibri" w:eastAsia="Times New Roman" w:hAnsi="Calibri" w:cs="Times New Roman"/>
                  <w:color w:val="000000"/>
                </w:rPr>
                <w:t xml:space="preserve"> (Spanish)</w:t>
              </w:r>
              <w:r w:rsidRPr="00454765">
                <w:rPr>
                  <w:rFonts w:ascii="Calibri" w:eastAsia="Times New Roman" w:hAnsi="Calibri" w:cs="Times New Roman"/>
                  <w:color w:val="000000"/>
                </w:rPr>
                <w:br/>
              </w:r>
              <w:r w:rsidRPr="00454765">
                <w:rPr>
                  <w:rFonts w:ascii="Calibri" w:eastAsia="Times New Roman" w:hAnsi="Calibri" w:cs="Calibri"/>
                  <w:color w:val="000000"/>
                </w:rPr>
                <w:t>œ</w:t>
              </w:r>
              <w:r w:rsidRPr="00454765">
                <w:rPr>
                  <w:rFonts w:ascii="Calibri" w:eastAsia="Times New Roman" w:hAnsi="Calibri" w:cs="Times New Roman"/>
                  <w:color w:val="000000"/>
                </w:rPr>
                <w:t xml:space="preserve"> de (German)</w:t>
              </w:r>
              <w:r w:rsidRPr="00454765">
                <w:rPr>
                  <w:rFonts w:ascii="Calibri" w:eastAsia="Times New Roman" w:hAnsi="Calibri" w:cs="Times New Roman"/>
                  <w:color w:val="000000"/>
                </w:rPr>
                <w:br/>
              </w:r>
              <w:r w:rsidRPr="00454765">
                <w:rPr>
                  <w:rFonts w:ascii="Calibri" w:eastAsia="Times New Roman" w:hAnsi="Calibri" w:cs="Calibri"/>
                  <w:color w:val="000000"/>
                </w:rPr>
                <w:t>œ</w:t>
              </w:r>
              <w:r w:rsidRPr="00454765">
                <w:rPr>
                  <w:rFonts w:ascii="Calibri" w:eastAsia="Times New Roman" w:hAnsi="Calibri" w:cs="Times New Roman"/>
                  <w:color w:val="000000"/>
                </w:rPr>
                <w:t xml:space="preserve"> </w:t>
              </w:r>
              <w:proofErr w:type="spellStart"/>
              <w:r w:rsidRPr="00454765">
                <w:rPr>
                  <w:rFonts w:ascii="Calibri" w:eastAsia="Times New Roman" w:hAnsi="Calibri" w:cs="Times New Roman"/>
                  <w:color w:val="000000"/>
                </w:rPr>
                <w:t>fr</w:t>
              </w:r>
              <w:proofErr w:type="spellEnd"/>
              <w:r w:rsidRPr="00454765">
                <w:rPr>
                  <w:rFonts w:ascii="Calibri" w:eastAsia="Times New Roman" w:hAnsi="Calibri" w:cs="Times New Roman"/>
                  <w:color w:val="000000"/>
                </w:rPr>
                <w:t xml:space="preserve"> (French)</w:t>
              </w:r>
              <w:r w:rsidRPr="00454765">
                <w:rPr>
                  <w:rFonts w:ascii="Calibri" w:eastAsia="Times New Roman" w:hAnsi="Calibri" w:cs="Times New Roman"/>
                  <w:color w:val="000000"/>
                </w:rPr>
                <w:br/>
              </w:r>
              <w:r w:rsidRPr="00454765">
                <w:rPr>
                  <w:rFonts w:ascii="Calibri" w:eastAsia="Times New Roman" w:hAnsi="Calibri" w:cs="Calibri"/>
                  <w:color w:val="000000"/>
                </w:rPr>
                <w:t>œ</w:t>
              </w:r>
              <w:r w:rsidRPr="00454765">
                <w:rPr>
                  <w:rFonts w:ascii="Calibri" w:eastAsia="Times New Roman" w:hAnsi="Calibri" w:cs="Times New Roman"/>
                  <w:color w:val="000000"/>
                </w:rPr>
                <w:t xml:space="preserve"> ja (Japanese)</w:t>
              </w:r>
            </w:ins>
          </w:p>
        </w:tc>
        <w:tc>
          <w:tcPr>
            <w:tcW w:w="1350" w:type="dxa"/>
            <w:shd w:val="clear" w:color="000000" w:fill="FFFFFF"/>
            <w:noWrap/>
            <w:vAlign w:val="center"/>
            <w:hideMark/>
            <w:tcPrChange w:id="626" w:author="Rachelle Byars-Sargent" w:date="2017-10-16T20:12:00Z">
              <w:tcPr>
                <w:tcW w:w="1350" w:type="dxa"/>
                <w:shd w:val="clear" w:color="000000" w:fill="FFFFFF"/>
                <w:noWrap/>
                <w:vAlign w:val="center"/>
                <w:hideMark/>
              </w:tcPr>
            </w:tcPrChange>
          </w:tcPr>
          <w:p w:rsidR="006937C8" w:rsidRPr="00454765" w:rsidRDefault="006937C8">
            <w:pPr>
              <w:spacing w:after="0" w:line="240" w:lineRule="auto"/>
              <w:outlineLvl w:val="0"/>
              <w:rPr>
                <w:ins w:id="627" w:author="Rachelle Byars-Sargent" w:date="2017-10-16T13:37:00Z"/>
                <w:rFonts w:ascii="Calibri" w:eastAsia="Times New Roman" w:hAnsi="Calibri" w:cs="Times New Roman"/>
                <w:color w:val="000000"/>
              </w:rPr>
              <w:pPrChange w:id="628" w:author="Rachelle Byars-Sargent" w:date="2017-10-16T13:38:00Z">
                <w:pPr>
                  <w:spacing w:after="0" w:line="240" w:lineRule="auto"/>
                  <w:jc w:val="center"/>
                  <w:outlineLvl w:val="0"/>
                </w:pPr>
              </w:pPrChange>
            </w:pPr>
            <w:ins w:id="629" w:author="Rachelle Byars-Sargent" w:date="2017-10-16T13:37:00Z">
              <w:r w:rsidRPr="00454765">
                <w:rPr>
                  <w:rFonts w:ascii="Calibri" w:eastAsia="Times New Roman" w:hAnsi="Calibri" w:cs="Times New Roman"/>
                  <w:color w:val="000000"/>
                </w:rPr>
                <w:t>0…n</w:t>
              </w:r>
            </w:ins>
          </w:p>
        </w:tc>
        <w:tc>
          <w:tcPr>
            <w:tcW w:w="1530" w:type="dxa"/>
            <w:shd w:val="clear" w:color="000000" w:fill="FFFFFF"/>
            <w:noWrap/>
            <w:vAlign w:val="center"/>
            <w:hideMark/>
            <w:tcPrChange w:id="630" w:author="Rachelle Byars-Sargent" w:date="2017-10-16T20:12:00Z">
              <w:tcPr>
                <w:tcW w:w="1530" w:type="dxa"/>
                <w:shd w:val="clear" w:color="000000" w:fill="FFFFFF"/>
                <w:noWrap/>
                <w:vAlign w:val="center"/>
                <w:hideMark/>
              </w:tcPr>
            </w:tcPrChange>
          </w:tcPr>
          <w:p w:rsidR="006937C8" w:rsidRPr="00454765" w:rsidRDefault="006937C8">
            <w:pPr>
              <w:spacing w:after="0" w:line="240" w:lineRule="auto"/>
              <w:outlineLvl w:val="0"/>
              <w:rPr>
                <w:ins w:id="631" w:author="Rachelle Byars-Sargent" w:date="2017-10-16T13:37:00Z"/>
                <w:rFonts w:ascii="Calibri" w:eastAsia="Times New Roman" w:hAnsi="Calibri" w:cs="Times New Roman"/>
                <w:color w:val="000000"/>
              </w:rPr>
            </w:pPr>
            <w:ins w:id="632" w:author="Rachelle Byars-Sargent" w:date="2017-10-16T13:37:00Z">
              <w:r w:rsidRPr="00454765">
                <w:rPr>
                  <w:rFonts w:ascii="Calibri" w:eastAsia="Times New Roman" w:hAnsi="Calibri" w:cs="Times New Roman"/>
                  <w:color w:val="000000"/>
                </w:rPr>
                <w:t> </w:t>
              </w:r>
            </w:ins>
          </w:p>
        </w:tc>
      </w:tr>
      <w:tr w:rsidR="006937C8" w:rsidRPr="00454765" w:rsidTr="006937C8">
        <w:trPr>
          <w:trHeight w:val="1575"/>
          <w:ins w:id="633" w:author="Rachelle Byars-Sargent" w:date="2017-10-16T13:37:00Z"/>
          <w:trPrChange w:id="634" w:author="Rachelle Byars-Sargent" w:date="2017-10-16T20:12:00Z">
            <w:trPr>
              <w:trHeight w:val="1575"/>
            </w:trPr>
          </w:trPrChange>
        </w:trPr>
        <w:tc>
          <w:tcPr>
            <w:tcW w:w="2970" w:type="dxa"/>
            <w:shd w:val="clear" w:color="000000" w:fill="FFFFFF"/>
            <w:noWrap/>
            <w:vAlign w:val="center"/>
            <w:hideMark/>
            <w:tcPrChange w:id="635" w:author="Rachelle Byars-Sargent" w:date="2017-10-16T20:12:00Z">
              <w:tcPr>
                <w:tcW w:w="2970" w:type="dxa"/>
                <w:shd w:val="clear" w:color="000000" w:fill="FFFFFF"/>
                <w:noWrap/>
                <w:vAlign w:val="center"/>
                <w:hideMark/>
              </w:tcPr>
            </w:tcPrChange>
          </w:tcPr>
          <w:p w:rsidR="006937C8" w:rsidRPr="00454765" w:rsidRDefault="006937C8">
            <w:pPr>
              <w:spacing w:after="0" w:line="240" w:lineRule="auto"/>
              <w:rPr>
                <w:ins w:id="636" w:author="Rachelle Byars-Sargent" w:date="2017-10-16T13:37:00Z"/>
                <w:rFonts w:ascii="Calibri" w:eastAsia="Times New Roman" w:hAnsi="Calibri" w:cs="Times New Roman"/>
                <w:color w:val="000000"/>
              </w:rPr>
            </w:pPr>
            <w:ins w:id="637" w:author="Rachelle Byars-Sargent" w:date="2017-10-16T13:37:00Z">
              <w:r w:rsidRPr="00454765">
                <w:rPr>
                  <w:rFonts w:ascii="Calibri" w:eastAsia="Times New Roman" w:hAnsi="Calibri" w:cs="Times New Roman"/>
                  <w:color w:val="000000"/>
                </w:rPr>
                <w:t xml:space="preserve">Language </w:t>
              </w:r>
              <w:proofErr w:type="spellStart"/>
              <w:r w:rsidRPr="00454765">
                <w:rPr>
                  <w:rFonts w:ascii="Calibri" w:eastAsia="Times New Roman" w:hAnsi="Calibri" w:cs="Times New Roman"/>
                  <w:color w:val="000000"/>
                </w:rPr>
                <w:t>Primary@mode</w:t>
              </w:r>
              <w:proofErr w:type="spellEnd"/>
            </w:ins>
          </w:p>
        </w:tc>
        <w:tc>
          <w:tcPr>
            <w:tcW w:w="4050" w:type="dxa"/>
            <w:shd w:val="clear" w:color="000000" w:fill="FFFFFF"/>
            <w:vAlign w:val="center"/>
            <w:hideMark/>
            <w:tcPrChange w:id="638" w:author="Rachelle Byars-Sargent" w:date="2017-10-16T20:12:00Z">
              <w:tcPr>
                <w:tcW w:w="4050" w:type="dxa"/>
                <w:shd w:val="clear" w:color="000000" w:fill="FFFFFF"/>
                <w:vAlign w:val="center"/>
                <w:hideMark/>
              </w:tcPr>
            </w:tcPrChange>
          </w:tcPr>
          <w:p w:rsidR="006937C8" w:rsidRPr="00454765" w:rsidRDefault="006937C8">
            <w:pPr>
              <w:spacing w:after="0" w:line="240" w:lineRule="auto"/>
              <w:rPr>
                <w:ins w:id="639" w:author="Rachelle Byars-Sargent" w:date="2017-10-16T13:37:00Z"/>
                <w:rFonts w:ascii="Calibri" w:eastAsia="Times New Roman" w:hAnsi="Calibri" w:cs="Times New Roman"/>
                <w:color w:val="000000"/>
              </w:rPr>
            </w:pPr>
            <w:ins w:id="640" w:author="Rachelle Byars-Sargent" w:date="2017-10-16T13:37:00Z">
              <w:r w:rsidRPr="00454765">
                <w:rPr>
                  <w:rFonts w:ascii="Calibri" w:eastAsia="Times New Roman" w:hAnsi="Calibri" w:cs="Times New Roman"/>
                  <w:color w:val="000000"/>
                </w:rPr>
                <w:t>“Audio”</w:t>
              </w:r>
              <w:r w:rsidRPr="00454765">
                <w:rPr>
                  <w:rFonts w:ascii="Calibri" w:eastAsia="Times New Roman" w:hAnsi="Calibri" w:cs="Times New Roman"/>
                  <w:color w:val="000000"/>
                </w:rPr>
                <w:br/>
                <w:t>(Silent Series are “Visual”)</w:t>
              </w:r>
            </w:ins>
          </w:p>
        </w:tc>
        <w:tc>
          <w:tcPr>
            <w:tcW w:w="3480" w:type="dxa"/>
            <w:shd w:val="clear" w:color="000000" w:fill="FFFFFF"/>
            <w:vAlign w:val="center"/>
            <w:hideMark/>
            <w:tcPrChange w:id="641" w:author="Rachelle Byars-Sargent" w:date="2017-10-16T20:12:00Z">
              <w:tcPr>
                <w:tcW w:w="3480" w:type="dxa"/>
                <w:shd w:val="clear" w:color="000000" w:fill="FFFFFF"/>
                <w:vAlign w:val="center"/>
                <w:hideMark/>
              </w:tcPr>
            </w:tcPrChange>
          </w:tcPr>
          <w:p w:rsidR="006937C8" w:rsidRPr="00454765" w:rsidRDefault="006937C8">
            <w:pPr>
              <w:spacing w:after="0" w:line="240" w:lineRule="auto"/>
              <w:rPr>
                <w:ins w:id="642" w:author="Rachelle Byars-Sargent" w:date="2017-10-16T13:37:00Z"/>
                <w:rFonts w:ascii="Calibri" w:eastAsia="Times New Roman" w:hAnsi="Calibri" w:cs="Times New Roman"/>
                <w:color w:val="000000"/>
              </w:rPr>
            </w:pPr>
            <w:ins w:id="643" w:author="Rachelle Byars-Sargent" w:date="2017-10-16T13:37:00Z">
              <w:r w:rsidRPr="00454765">
                <w:rPr>
                  <w:rFonts w:ascii="Calibri" w:eastAsia="Times New Roman" w:hAnsi="Calibri" w:cs="Times New Roman"/>
                  <w:color w:val="000000"/>
                </w:rPr>
                <w:t> </w:t>
              </w:r>
            </w:ins>
          </w:p>
        </w:tc>
        <w:tc>
          <w:tcPr>
            <w:tcW w:w="1350" w:type="dxa"/>
            <w:shd w:val="clear" w:color="000000" w:fill="FFFFFF"/>
            <w:noWrap/>
            <w:vAlign w:val="center"/>
            <w:hideMark/>
            <w:tcPrChange w:id="644" w:author="Rachelle Byars-Sargent" w:date="2017-10-16T20:12:00Z">
              <w:tcPr>
                <w:tcW w:w="1350" w:type="dxa"/>
                <w:shd w:val="clear" w:color="000000" w:fill="FFFFFF"/>
                <w:noWrap/>
                <w:vAlign w:val="center"/>
                <w:hideMark/>
              </w:tcPr>
            </w:tcPrChange>
          </w:tcPr>
          <w:p w:rsidR="006937C8" w:rsidRPr="00454765" w:rsidRDefault="006937C8">
            <w:pPr>
              <w:spacing w:after="0" w:line="240" w:lineRule="auto"/>
              <w:rPr>
                <w:ins w:id="645" w:author="Rachelle Byars-Sargent" w:date="2017-10-16T13:37:00Z"/>
                <w:rFonts w:ascii="Calibri" w:eastAsia="Times New Roman" w:hAnsi="Calibri" w:cs="Times New Roman"/>
                <w:color w:val="000000"/>
              </w:rPr>
              <w:pPrChange w:id="646" w:author="Rachelle Byars-Sargent" w:date="2017-10-16T13:38:00Z">
                <w:pPr>
                  <w:spacing w:after="0" w:line="240" w:lineRule="auto"/>
                  <w:jc w:val="center"/>
                </w:pPr>
              </w:pPrChange>
            </w:pPr>
            <w:ins w:id="647" w:author="Rachelle Byars-Sargent" w:date="2017-10-16T13:37:00Z">
              <w:r w:rsidRPr="00454765">
                <w:rPr>
                  <w:rFonts w:ascii="Calibri" w:eastAsia="Times New Roman" w:hAnsi="Calibri" w:cs="Times New Roman"/>
                  <w:color w:val="000000"/>
                </w:rPr>
                <w:t>1</w:t>
              </w:r>
            </w:ins>
          </w:p>
        </w:tc>
        <w:tc>
          <w:tcPr>
            <w:tcW w:w="1530" w:type="dxa"/>
            <w:shd w:val="clear" w:color="000000" w:fill="FFFFFF"/>
            <w:noWrap/>
            <w:vAlign w:val="center"/>
            <w:hideMark/>
            <w:tcPrChange w:id="648" w:author="Rachelle Byars-Sargent" w:date="2017-10-16T20:12:00Z">
              <w:tcPr>
                <w:tcW w:w="1530" w:type="dxa"/>
                <w:shd w:val="clear" w:color="000000" w:fill="FFFFFF"/>
                <w:noWrap/>
                <w:vAlign w:val="center"/>
                <w:hideMark/>
              </w:tcPr>
            </w:tcPrChange>
          </w:tcPr>
          <w:p w:rsidR="006937C8" w:rsidRPr="00454765" w:rsidRDefault="006937C8">
            <w:pPr>
              <w:spacing w:after="0" w:line="240" w:lineRule="auto"/>
              <w:rPr>
                <w:ins w:id="649" w:author="Rachelle Byars-Sargent" w:date="2017-10-16T13:37:00Z"/>
                <w:rFonts w:ascii="Calibri" w:eastAsia="Times New Roman" w:hAnsi="Calibri" w:cs="Times New Roman"/>
                <w:color w:val="000000"/>
              </w:rPr>
            </w:pPr>
            <w:ins w:id="650" w:author="Rachelle Byars-Sargent" w:date="2017-10-16T13:37:00Z">
              <w:r w:rsidRPr="00454765">
                <w:rPr>
                  <w:rFonts w:ascii="Calibri" w:eastAsia="Times New Roman" w:hAnsi="Calibri" w:cs="Times New Roman"/>
                  <w:color w:val="000000"/>
                </w:rPr>
                <w:t>Required</w:t>
              </w:r>
            </w:ins>
          </w:p>
        </w:tc>
      </w:tr>
      <w:tr w:rsidR="006937C8" w:rsidRPr="00454765" w:rsidTr="006937C8">
        <w:trPr>
          <w:trHeight w:val="1575"/>
          <w:ins w:id="651" w:author="Rachelle Byars-Sargent" w:date="2017-10-16T13:37:00Z"/>
          <w:trPrChange w:id="652" w:author="Rachelle Byars-Sargent" w:date="2017-10-16T20:12:00Z">
            <w:trPr>
              <w:trHeight w:val="1575"/>
            </w:trPr>
          </w:trPrChange>
        </w:trPr>
        <w:tc>
          <w:tcPr>
            <w:tcW w:w="2970" w:type="dxa"/>
            <w:shd w:val="clear" w:color="000000" w:fill="FFFFFF"/>
            <w:noWrap/>
            <w:vAlign w:val="center"/>
            <w:hideMark/>
            <w:tcPrChange w:id="653" w:author="Rachelle Byars-Sargent" w:date="2017-10-16T20:12:00Z">
              <w:tcPr>
                <w:tcW w:w="2970" w:type="dxa"/>
                <w:shd w:val="clear" w:color="000000" w:fill="FFFFFF"/>
                <w:noWrap/>
                <w:vAlign w:val="center"/>
                <w:hideMark/>
              </w:tcPr>
            </w:tcPrChange>
          </w:tcPr>
          <w:p w:rsidR="006937C8" w:rsidRPr="00454765" w:rsidRDefault="006937C8">
            <w:pPr>
              <w:spacing w:after="0" w:line="240" w:lineRule="auto"/>
              <w:rPr>
                <w:ins w:id="654" w:author="Rachelle Byars-Sargent" w:date="2017-10-16T13:37:00Z"/>
                <w:rFonts w:ascii="Calibri" w:eastAsia="Times New Roman" w:hAnsi="Calibri" w:cs="Times New Roman"/>
                <w:color w:val="000000"/>
              </w:rPr>
            </w:pPr>
            <w:ins w:id="655" w:author="Rachelle Byars-Sargent" w:date="2017-10-16T13:37:00Z">
              <w:r w:rsidRPr="00454765">
                <w:rPr>
                  <w:rFonts w:ascii="Calibri" w:eastAsia="Times New Roman" w:hAnsi="Calibri" w:cs="Times New Roman"/>
                  <w:color w:val="000000"/>
                </w:rPr>
                <w:t>Language Primary</w:t>
              </w:r>
            </w:ins>
          </w:p>
        </w:tc>
        <w:tc>
          <w:tcPr>
            <w:tcW w:w="4050" w:type="dxa"/>
            <w:shd w:val="clear" w:color="000000" w:fill="FFFFFF"/>
            <w:vAlign w:val="center"/>
            <w:hideMark/>
            <w:tcPrChange w:id="656" w:author="Rachelle Byars-Sargent" w:date="2017-10-16T20:12:00Z">
              <w:tcPr>
                <w:tcW w:w="4050" w:type="dxa"/>
                <w:shd w:val="clear" w:color="000000" w:fill="FFFFFF"/>
                <w:vAlign w:val="center"/>
                <w:hideMark/>
              </w:tcPr>
            </w:tcPrChange>
          </w:tcPr>
          <w:p w:rsidR="006937C8" w:rsidRPr="00454765" w:rsidRDefault="006937C8">
            <w:pPr>
              <w:spacing w:after="0" w:line="240" w:lineRule="auto"/>
              <w:rPr>
                <w:ins w:id="657" w:author="Rachelle Byars-Sargent" w:date="2017-10-16T13:37:00Z"/>
                <w:rFonts w:ascii="Calibri" w:eastAsia="Times New Roman" w:hAnsi="Calibri" w:cs="Times New Roman"/>
                <w:color w:val="000000"/>
              </w:rPr>
            </w:pPr>
            <w:ins w:id="658" w:author="Rachelle Byars-Sargent" w:date="2017-10-16T13:37:00Z">
              <w:r w:rsidRPr="00454765">
                <w:rPr>
                  <w:rFonts w:ascii="Calibri" w:eastAsia="Times New Roman" w:hAnsi="Calibri" w:cs="Times New Roman"/>
                  <w:color w:val="000000"/>
                </w:rPr>
                <w:t>Indicates the primary language spoken in the original production.</w:t>
              </w:r>
            </w:ins>
          </w:p>
        </w:tc>
        <w:tc>
          <w:tcPr>
            <w:tcW w:w="3480" w:type="dxa"/>
            <w:shd w:val="clear" w:color="000000" w:fill="FFFFFF"/>
            <w:vAlign w:val="center"/>
            <w:hideMark/>
            <w:tcPrChange w:id="659" w:author="Rachelle Byars-Sargent" w:date="2017-10-16T20:12:00Z">
              <w:tcPr>
                <w:tcW w:w="3480" w:type="dxa"/>
                <w:shd w:val="clear" w:color="000000" w:fill="FFFFFF"/>
                <w:vAlign w:val="center"/>
                <w:hideMark/>
              </w:tcPr>
            </w:tcPrChange>
          </w:tcPr>
          <w:p w:rsidR="006937C8" w:rsidRPr="00454765" w:rsidRDefault="006937C8">
            <w:pPr>
              <w:spacing w:after="0" w:line="240" w:lineRule="auto"/>
              <w:rPr>
                <w:ins w:id="660" w:author="Rachelle Byars-Sargent" w:date="2017-10-16T13:37:00Z"/>
                <w:rFonts w:ascii="Calibri" w:eastAsia="Times New Roman" w:hAnsi="Calibri" w:cs="Times New Roman"/>
                <w:color w:val="000000"/>
              </w:rPr>
            </w:pPr>
            <w:ins w:id="661" w:author="Rachelle Byars-Sargent" w:date="2017-10-16T13:37:00Z">
              <w:r w:rsidRPr="00454765">
                <w:rPr>
                  <w:rFonts w:ascii="Calibri" w:eastAsia="Times New Roman" w:hAnsi="Calibri" w:cs="Calibri"/>
                  <w:color w:val="000000"/>
                </w:rPr>
                <w:t>œ</w:t>
              </w:r>
              <w:r w:rsidRPr="00454765">
                <w:rPr>
                  <w:rFonts w:ascii="Calibri" w:eastAsia="Times New Roman" w:hAnsi="Calibri" w:cs="Times New Roman"/>
                  <w:color w:val="000000"/>
                </w:rPr>
                <w:t xml:space="preserve"> </w:t>
              </w:r>
              <w:proofErr w:type="spellStart"/>
              <w:r w:rsidRPr="00454765">
                <w:rPr>
                  <w:rFonts w:ascii="Calibri" w:eastAsia="Times New Roman" w:hAnsi="Calibri" w:cs="Times New Roman"/>
                  <w:color w:val="000000"/>
                </w:rPr>
                <w:t>en</w:t>
              </w:r>
              <w:proofErr w:type="spellEnd"/>
              <w:r w:rsidRPr="00454765">
                <w:rPr>
                  <w:rFonts w:ascii="Calibri" w:eastAsia="Times New Roman" w:hAnsi="Calibri" w:cs="Times New Roman"/>
                  <w:color w:val="000000"/>
                </w:rPr>
                <w:t xml:space="preserve"> (English)</w:t>
              </w:r>
              <w:r w:rsidRPr="00454765">
                <w:rPr>
                  <w:rFonts w:ascii="Calibri" w:eastAsia="Times New Roman" w:hAnsi="Calibri" w:cs="Times New Roman"/>
                  <w:color w:val="000000"/>
                </w:rPr>
                <w:br/>
              </w:r>
              <w:r w:rsidRPr="00454765">
                <w:rPr>
                  <w:rFonts w:ascii="Calibri" w:eastAsia="Times New Roman" w:hAnsi="Calibri" w:cs="Calibri"/>
                  <w:color w:val="000000"/>
                </w:rPr>
                <w:t>œ</w:t>
              </w:r>
              <w:r w:rsidRPr="00454765">
                <w:rPr>
                  <w:rFonts w:ascii="Calibri" w:eastAsia="Times New Roman" w:hAnsi="Calibri" w:cs="Times New Roman"/>
                  <w:color w:val="000000"/>
                </w:rPr>
                <w:t xml:space="preserve"> </w:t>
              </w:r>
              <w:proofErr w:type="spellStart"/>
              <w:r w:rsidRPr="00454765">
                <w:rPr>
                  <w:rFonts w:ascii="Calibri" w:eastAsia="Times New Roman" w:hAnsi="Calibri" w:cs="Times New Roman"/>
                  <w:color w:val="000000"/>
                </w:rPr>
                <w:t>sp</w:t>
              </w:r>
              <w:proofErr w:type="spellEnd"/>
              <w:r w:rsidRPr="00454765">
                <w:rPr>
                  <w:rFonts w:ascii="Calibri" w:eastAsia="Times New Roman" w:hAnsi="Calibri" w:cs="Times New Roman"/>
                  <w:color w:val="000000"/>
                </w:rPr>
                <w:t xml:space="preserve"> (Spanish)</w:t>
              </w:r>
              <w:r w:rsidRPr="00454765">
                <w:rPr>
                  <w:rFonts w:ascii="Calibri" w:eastAsia="Times New Roman" w:hAnsi="Calibri" w:cs="Times New Roman"/>
                  <w:color w:val="000000"/>
                </w:rPr>
                <w:br/>
              </w:r>
              <w:r w:rsidRPr="00454765">
                <w:rPr>
                  <w:rFonts w:ascii="Calibri" w:eastAsia="Times New Roman" w:hAnsi="Calibri" w:cs="Calibri"/>
                  <w:color w:val="000000"/>
                </w:rPr>
                <w:t>œ</w:t>
              </w:r>
              <w:r w:rsidRPr="00454765">
                <w:rPr>
                  <w:rFonts w:ascii="Calibri" w:eastAsia="Times New Roman" w:hAnsi="Calibri" w:cs="Times New Roman"/>
                  <w:color w:val="000000"/>
                </w:rPr>
                <w:t xml:space="preserve"> de (German)</w:t>
              </w:r>
              <w:r w:rsidRPr="00454765">
                <w:rPr>
                  <w:rFonts w:ascii="Calibri" w:eastAsia="Times New Roman" w:hAnsi="Calibri" w:cs="Times New Roman"/>
                  <w:color w:val="000000"/>
                </w:rPr>
                <w:br/>
              </w:r>
              <w:r w:rsidRPr="00454765">
                <w:rPr>
                  <w:rFonts w:ascii="Calibri" w:eastAsia="Times New Roman" w:hAnsi="Calibri" w:cs="Calibri"/>
                  <w:color w:val="000000"/>
                </w:rPr>
                <w:t>œ</w:t>
              </w:r>
              <w:r w:rsidRPr="00454765">
                <w:rPr>
                  <w:rFonts w:ascii="Calibri" w:eastAsia="Times New Roman" w:hAnsi="Calibri" w:cs="Times New Roman"/>
                  <w:color w:val="000000"/>
                </w:rPr>
                <w:t xml:space="preserve"> </w:t>
              </w:r>
              <w:proofErr w:type="spellStart"/>
              <w:r w:rsidRPr="00454765">
                <w:rPr>
                  <w:rFonts w:ascii="Calibri" w:eastAsia="Times New Roman" w:hAnsi="Calibri" w:cs="Times New Roman"/>
                  <w:color w:val="000000"/>
                </w:rPr>
                <w:t>fr</w:t>
              </w:r>
              <w:proofErr w:type="spellEnd"/>
              <w:r w:rsidRPr="00454765">
                <w:rPr>
                  <w:rFonts w:ascii="Calibri" w:eastAsia="Times New Roman" w:hAnsi="Calibri" w:cs="Times New Roman"/>
                  <w:color w:val="000000"/>
                </w:rPr>
                <w:t xml:space="preserve"> (French)</w:t>
              </w:r>
              <w:r w:rsidRPr="00454765">
                <w:rPr>
                  <w:rFonts w:ascii="Calibri" w:eastAsia="Times New Roman" w:hAnsi="Calibri" w:cs="Times New Roman"/>
                  <w:color w:val="000000"/>
                </w:rPr>
                <w:br/>
              </w:r>
              <w:r w:rsidRPr="00454765">
                <w:rPr>
                  <w:rFonts w:ascii="Calibri" w:eastAsia="Times New Roman" w:hAnsi="Calibri" w:cs="Calibri"/>
                  <w:color w:val="000000"/>
                </w:rPr>
                <w:t>œ</w:t>
              </w:r>
              <w:r w:rsidRPr="00454765">
                <w:rPr>
                  <w:rFonts w:ascii="Calibri" w:eastAsia="Times New Roman" w:hAnsi="Calibri" w:cs="Times New Roman"/>
                  <w:color w:val="000000"/>
                </w:rPr>
                <w:t xml:space="preserve"> ja (Japanese)</w:t>
              </w:r>
            </w:ins>
          </w:p>
        </w:tc>
        <w:tc>
          <w:tcPr>
            <w:tcW w:w="1350" w:type="dxa"/>
            <w:shd w:val="clear" w:color="000000" w:fill="FFFFFF"/>
            <w:noWrap/>
            <w:vAlign w:val="center"/>
            <w:hideMark/>
            <w:tcPrChange w:id="662" w:author="Rachelle Byars-Sargent" w:date="2017-10-16T20:12:00Z">
              <w:tcPr>
                <w:tcW w:w="1350" w:type="dxa"/>
                <w:shd w:val="clear" w:color="000000" w:fill="FFFFFF"/>
                <w:noWrap/>
                <w:vAlign w:val="center"/>
                <w:hideMark/>
              </w:tcPr>
            </w:tcPrChange>
          </w:tcPr>
          <w:p w:rsidR="006937C8" w:rsidRPr="00454765" w:rsidRDefault="006937C8">
            <w:pPr>
              <w:spacing w:after="0" w:line="240" w:lineRule="auto"/>
              <w:rPr>
                <w:ins w:id="663" w:author="Rachelle Byars-Sargent" w:date="2017-10-16T13:37:00Z"/>
                <w:rFonts w:ascii="Calibri" w:eastAsia="Times New Roman" w:hAnsi="Calibri" w:cs="Times New Roman"/>
                <w:color w:val="000000"/>
              </w:rPr>
              <w:pPrChange w:id="664" w:author="Rachelle Byars-Sargent" w:date="2017-10-16T13:38:00Z">
                <w:pPr>
                  <w:spacing w:after="0" w:line="240" w:lineRule="auto"/>
                  <w:jc w:val="center"/>
                </w:pPr>
              </w:pPrChange>
            </w:pPr>
            <w:ins w:id="665" w:author="Rachelle Byars-Sargent" w:date="2017-10-16T13:37:00Z">
              <w:r w:rsidRPr="00454765">
                <w:rPr>
                  <w:rFonts w:ascii="Calibri" w:eastAsia="Times New Roman" w:hAnsi="Calibri" w:cs="Times New Roman"/>
                  <w:color w:val="000000"/>
                </w:rPr>
                <w:t>1</w:t>
              </w:r>
            </w:ins>
          </w:p>
        </w:tc>
        <w:tc>
          <w:tcPr>
            <w:tcW w:w="1530" w:type="dxa"/>
            <w:shd w:val="clear" w:color="000000" w:fill="FFFFFF"/>
            <w:noWrap/>
            <w:vAlign w:val="center"/>
            <w:hideMark/>
            <w:tcPrChange w:id="666" w:author="Rachelle Byars-Sargent" w:date="2017-10-16T20:12:00Z">
              <w:tcPr>
                <w:tcW w:w="1530" w:type="dxa"/>
                <w:shd w:val="clear" w:color="000000" w:fill="FFFFFF"/>
                <w:noWrap/>
                <w:vAlign w:val="center"/>
                <w:hideMark/>
              </w:tcPr>
            </w:tcPrChange>
          </w:tcPr>
          <w:p w:rsidR="006937C8" w:rsidRPr="00454765" w:rsidRDefault="006937C8">
            <w:pPr>
              <w:spacing w:after="0" w:line="240" w:lineRule="auto"/>
              <w:rPr>
                <w:ins w:id="667" w:author="Rachelle Byars-Sargent" w:date="2017-10-16T13:37:00Z"/>
                <w:rFonts w:ascii="Calibri" w:eastAsia="Times New Roman" w:hAnsi="Calibri" w:cs="Times New Roman"/>
                <w:color w:val="000000"/>
              </w:rPr>
            </w:pPr>
            <w:ins w:id="668" w:author="Rachelle Byars-Sargent" w:date="2017-10-16T13:37:00Z">
              <w:r w:rsidRPr="00454765">
                <w:rPr>
                  <w:rFonts w:ascii="Calibri" w:eastAsia="Times New Roman" w:hAnsi="Calibri" w:cs="Times New Roman"/>
                  <w:color w:val="000000"/>
                </w:rPr>
                <w:t>Required</w:t>
              </w:r>
            </w:ins>
          </w:p>
        </w:tc>
      </w:tr>
      <w:tr w:rsidR="006937C8" w:rsidRPr="00454765" w:rsidTr="006937C8">
        <w:trPr>
          <w:trHeight w:val="1575"/>
          <w:ins w:id="669" w:author="Rachelle Byars-Sargent" w:date="2017-10-16T13:37:00Z"/>
          <w:trPrChange w:id="670" w:author="Rachelle Byars-Sargent" w:date="2017-10-16T20:12:00Z">
            <w:trPr>
              <w:trHeight w:val="1575"/>
            </w:trPr>
          </w:trPrChange>
        </w:trPr>
        <w:tc>
          <w:tcPr>
            <w:tcW w:w="2970" w:type="dxa"/>
            <w:shd w:val="clear" w:color="000000" w:fill="FFFFFF"/>
            <w:noWrap/>
            <w:vAlign w:val="center"/>
            <w:hideMark/>
            <w:tcPrChange w:id="671" w:author="Rachelle Byars-Sargent" w:date="2017-10-16T20:12:00Z">
              <w:tcPr>
                <w:tcW w:w="2970" w:type="dxa"/>
                <w:shd w:val="clear" w:color="000000" w:fill="FFFFFF"/>
                <w:noWrap/>
                <w:vAlign w:val="center"/>
                <w:hideMark/>
              </w:tcPr>
            </w:tcPrChange>
          </w:tcPr>
          <w:p w:rsidR="006937C8" w:rsidRPr="00454765" w:rsidRDefault="006937C8">
            <w:pPr>
              <w:spacing w:after="0" w:line="240" w:lineRule="auto"/>
              <w:rPr>
                <w:ins w:id="672" w:author="Rachelle Byars-Sargent" w:date="2017-10-16T13:37:00Z"/>
                <w:rFonts w:ascii="Calibri" w:eastAsia="Times New Roman" w:hAnsi="Calibri" w:cs="Times New Roman"/>
                <w:color w:val="000000"/>
              </w:rPr>
            </w:pPr>
            <w:ins w:id="673" w:author="Rachelle Byars-Sargent" w:date="2017-10-16T13:37:00Z">
              <w:r w:rsidRPr="00454765">
                <w:rPr>
                  <w:rFonts w:ascii="Calibri" w:eastAsia="Times New Roman" w:hAnsi="Calibri" w:cs="Times New Roman"/>
                  <w:color w:val="000000"/>
                </w:rPr>
                <w:lastRenderedPageBreak/>
                <w:t>Approximate Length</w:t>
              </w:r>
            </w:ins>
          </w:p>
        </w:tc>
        <w:tc>
          <w:tcPr>
            <w:tcW w:w="4050" w:type="dxa"/>
            <w:shd w:val="clear" w:color="000000" w:fill="FFFFFF"/>
            <w:vAlign w:val="center"/>
            <w:hideMark/>
            <w:tcPrChange w:id="674" w:author="Rachelle Byars-Sargent" w:date="2017-10-16T20:12:00Z">
              <w:tcPr>
                <w:tcW w:w="4050" w:type="dxa"/>
                <w:shd w:val="clear" w:color="000000" w:fill="FFFFFF"/>
                <w:vAlign w:val="center"/>
                <w:hideMark/>
              </w:tcPr>
            </w:tcPrChange>
          </w:tcPr>
          <w:p w:rsidR="006937C8" w:rsidRPr="00454765" w:rsidRDefault="006937C8">
            <w:pPr>
              <w:spacing w:after="0" w:line="240" w:lineRule="auto"/>
              <w:rPr>
                <w:ins w:id="675" w:author="Rachelle Byars-Sargent" w:date="2017-10-16T13:37:00Z"/>
                <w:rFonts w:ascii="Calibri" w:eastAsia="Times New Roman" w:hAnsi="Calibri" w:cs="Times New Roman"/>
                <w:color w:val="000000"/>
              </w:rPr>
            </w:pPr>
            <w:ins w:id="676" w:author="Rachelle Byars-Sargent" w:date="2017-10-16T13:37:00Z">
              <w:r w:rsidRPr="00454765">
                <w:rPr>
                  <w:rFonts w:ascii="Calibri" w:eastAsia="Times New Roman" w:hAnsi="Calibri" w:cs="Times New Roman"/>
                  <w:color w:val="000000"/>
                </w:rPr>
                <w:t>Determines the default Runtime for newly produced Episodes. This value only represents the Runtime for current and future Episodes and does not need to capture the HD Level for past Episodes. Example: An episode of Downton Abbey runs 60 minutes, so Length=60.</w:t>
              </w:r>
            </w:ins>
          </w:p>
        </w:tc>
        <w:tc>
          <w:tcPr>
            <w:tcW w:w="3480" w:type="dxa"/>
            <w:shd w:val="clear" w:color="000000" w:fill="FFFFFF"/>
            <w:vAlign w:val="center"/>
            <w:hideMark/>
            <w:tcPrChange w:id="677" w:author="Rachelle Byars-Sargent" w:date="2017-10-16T20:12:00Z">
              <w:tcPr>
                <w:tcW w:w="3480" w:type="dxa"/>
                <w:shd w:val="clear" w:color="000000" w:fill="FFFFFF"/>
                <w:vAlign w:val="center"/>
                <w:hideMark/>
              </w:tcPr>
            </w:tcPrChange>
          </w:tcPr>
          <w:p w:rsidR="006937C8" w:rsidRPr="00454765" w:rsidRDefault="006937C8">
            <w:pPr>
              <w:spacing w:after="0" w:line="240" w:lineRule="auto"/>
              <w:rPr>
                <w:ins w:id="678" w:author="Rachelle Byars-Sargent" w:date="2017-10-16T13:37:00Z"/>
                <w:rFonts w:ascii="Calibri" w:eastAsia="Times New Roman" w:hAnsi="Calibri" w:cs="Times New Roman"/>
                <w:color w:val="000000"/>
              </w:rPr>
            </w:pPr>
            <w:ins w:id="679" w:author="Rachelle Byars-Sargent" w:date="2017-10-16T13:37:00Z">
              <w:r w:rsidRPr="00454765">
                <w:rPr>
                  <w:rFonts w:ascii="Calibri" w:eastAsia="Times New Roman" w:hAnsi="Calibri" w:cs="Times New Roman"/>
                  <w:color w:val="000000"/>
                </w:rPr>
                <w:t>"PT2SM"</w:t>
              </w:r>
            </w:ins>
          </w:p>
        </w:tc>
        <w:tc>
          <w:tcPr>
            <w:tcW w:w="1350" w:type="dxa"/>
            <w:shd w:val="clear" w:color="000000" w:fill="FFFFFF"/>
            <w:noWrap/>
            <w:vAlign w:val="center"/>
            <w:hideMark/>
            <w:tcPrChange w:id="680" w:author="Rachelle Byars-Sargent" w:date="2017-10-16T20:12:00Z">
              <w:tcPr>
                <w:tcW w:w="1350" w:type="dxa"/>
                <w:shd w:val="clear" w:color="000000" w:fill="FFFFFF"/>
                <w:noWrap/>
                <w:vAlign w:val="center"/>
                <w:hideMark/>
              </w:tcPr>
            </w:tcPrChange>
          </w:tcPr>
          <w:p w:rsidR="006937C8" w:rsidRPr="00454765" w:rsidRDefault="006937C8">
            <w:pPr>
              <w:spacing w:after="0" w:line="240" w:lineRule="auto"/>
              <w:rPr>
                <w:ins w:id="681" w:author="Rachelle Byars-Sargent" w:date="2017-10-16T13:37:00Z"/>
                <w:rFonts w:ascii="Calibri" w:eastAsia="Times New Roman" w:hAnsi="Calibri" w:cs="Times New Roman"/>
                <w:color w:val="000000"/>
              </w:rPr>
              <w:pPrChange w:id="682" w:author="Rachelle Byars-Sargent" w:date="2017-10-16T13:38:00Z">
                <w:pPr>
                  <w:spacing w:after="0" w:line="240" w:lineRule="auto"/>
                  <w:jc w:val="center"/>
                </w:pPr>
              </w:pPrChange>
            </w:pPr>
            <w:ins w:id="683" w:author="Rachelle Byars-Sargent" w:date="2017-10-16T13:37:00Z">
              <w:r w:rsidRPr="00454765">
                <w:rPr>
                  <w:rFonts w:ascii="Calibri" w:eastAsia="Times New Roman" w:hAnsi="Calibri" w:cs="Times New Roman"/>
                  <w:color w:val="000000"/>
                </w:rPr>
                <w:t>1</w:t>
              </w:r>
            </w:ins>
          </w:p>
        </w:tc>
        <w:tc>
          <w:tcPr>
            <w:tcW w:w="1530" w:type="dxa"/>
            <w:shd w:val="clear" w:color="000000" w:fill="FFFFFF"/>
            <w:noWrap/>
            <w:vAlign w:val="center"/>
            <w:hideMark/>
            <w:tcPrChange w:id="684" w:author="Rachelle Byars-Sargent" w:date="2017-10-16T20:12:00Z">
              <w:tcPr>
                <w:tcW w:w="1530" w:type="dxa"/>
                <w:shd w:val="clear" w:color="000000" w:fill="FFFFFF"/>
                <w:noWrap/>
                <w:vAlign w:val="center"/>
                <w:hideMark/>
              </w:tcPr>
            </w:tcPrChange>
          </w:tcPr>
          <w:p w:rsidR="006937C8" w:rsidRPr="00454765" w:rsidRDefault="006937C8">
            <w:pPr>
              <w:spacing w:after="0" w:line="240" w:lineRule="auto"/>
              <w:rPr>
                <w:ins w:id="685" w:author="Rachelle Byars-Sargent" w:date="2017-10-16T13:37:00Z"/>
                <w:rFonts w:ascii="Calibri" w:eastAsia="Times New Roman" w:hAnsi="Calibri" w:cs="Times New Roman"/>
                <w:color w:val="000000"/>
              </w:rPr>
            </w:pPr>
            <w:ins w:id="686" w:author="Rachelle Byars-Sargent" w:date="2017-10-16T13:37:00Z">
              <w:r w:rsidRPr="00454765">
                <w:rPr>
                  <w:rFonts w:ascii="Calibri" w:eastAsia="Times New Roman" w:hAnsi="Calibri" w:cs="Times New Roman"/>
                  <w:color w:val="000000"/>
                </w:rPr>
                <w:t>Required</w:t>
              </w:r>
            </w:ins>
          </w:p>
        </w:tc>
      </w:tr>
      <w:tr w:rsidR="006937C8" w:rsidRPr="00454765" w:rsidTr="006937C8">
        <w:trPr>
          <w:trHeight w:val="1575"/>
          <w:ins w:id="687" w:author="Rachelle Byars-Sargent" w:date="2017-10-16T13:37:00Z"/>
          <w:trPrChange w:id="688" w:author="Rachelle Byars-Sargent" w:date="2017-10-16T20:12:00Z">
            <w:trPr>
              <w:trHeight w:val="1575"/>
            </w:trPr>
          </w:trPrChange>
        </w:trPr>
        <w:tc>
          <w:tcPr>
            <w:tcW w:w="2970" w:type="dxa"/>
            <w:shd w:val="clear" w:color="000000" w:fill="FFFFFF"/>
            <w:noWrap/>
            <w:vAlign w:val="center"/>
            <w:hideMark/>
            <w:tcPrChange w:id="689" w:author="Rachelle Byars-Sargent" w:date="2017-10-16T20:12:00Z">
              <w:tcPr>
                <w:tcW w:w="2970" w:type="dxa"/>
                <w:shd w:val="clear" w:color="000000" w:fill="FFFFFF"/>
                <w:noWrap/>
                <w:vAlign w:val="center"/>
                <w:hideMark/>
              </w:tcPr>
            </w:tcPrChange>
          </w:tcPr>
          <w:p w:rsidR="006937C8" w:rsidRPr="00454765" w:rsidRDefault="006937C8">
            <w:pPr>
              <w:spacing w:after="0" w:line="240" w:lineRule="auto"/>
              <w:rPr>
                <w:ins w:id="690" w:author="Rachelle Byars-Sargent" w:date="2017-10-16T13:37:00Z"/>
                <w:rFonts w:ascii="Calibri" w:eastAsia="Times New Roman" w:hAnsi="Calibri" w:cs="Times New Roman"/>
                <w:color w:val="000000"/>
              </w:rPr>
            </w:pPr>
            <w:ins w:id="691" w:author="Rachelle Byars-Sargent" w:date="2017-10-16T13:37:00Z">
              <w:r w:rsidRPr="00454765">
                <w:rPr>
                  <w:rFonts w:ascii="Calibri" w:eastAsia="Times New Roman" w:hAnsi="Calibri" w:cs="Times New Roman"/>
                  <w:color w:val="000000"/>
                </w:rPr>
                <w:t>Release Date</w:t>
              </w:r>
            </w:ins>
          </w:p>
        </w:tc>
        <w:tc>
          <w:tcPr>
            <w:tcW w:w="4050" w:type="dxa"/>
            <w:shd w:val="clear" w:color="000000" w:fill="FFFFFF"/>
            <w:vAlign w:val="center"/>
            <w:hideMark/>
            <w:tcPrChange w:id="692" w:author="Rachelle Byars-Sargent" w:date="2017-10-16T20:12:00Z">
              <w:tcPr>
                <w:tcW w:w="4050" w:type="dxa"/>
                <w:shd w:val="clear" w:color="000000" w:fill="FFFFFF"/>
                <w:vAlign w:val="center"/>
                <w:hideMark/>
              </w:tcPr>
            </w:tcPrChange>
          </w:tcPr>
          <w:p w:rsidR="006937C8" w:rsidRPr="00454765" w:rsidRDefault="006937C8">
            <w:pPr>
              <w:spacing w:after="0" w:line="240" w:lineRule="auto"/>
              <w:rPr>
                <w:ins w:id="693" w:author="Rachelle Byars-Sargent" w:date="2017-10-16T13:37:00Z"/>
                <w:rFonts w:ascii="Calibri" w:eastAsia="Times New Roman" w:hAnsi="Calibri" w:cs="Times New Roman"/>
                <w:color w:val="000000"/>
              </w:rPr>
            </w:pPr>
            <w:ins w:id="694" w:author="Rachelle Byars-Sargent" w:date="2017-10-16T13:37:00Z">
              <w:r w:rsidRPr="00454765">
                <w:rPr>
                  <w:rFonts w:ascii="Calibri" w:eastAsia="Times New Roman" w:hAnsi="Calibri" w:cs="Times New Roman"/>
                  <w:color w:val="000000"/>
                </w:rPr>
                <w:t xml:space="preserve">A date (of type </w:t>
              </w:r>
              <w:proofErr w:type="spellStart"/>
              <w:r w:rsidRPr="00454765">
                <w:rPr>
                  <w:rFonts w:ascii="Calibri" w:eastAsia="Times New Roman" w:hAnsi="Calibri" w:cs="Times New Roman"/>
                  <w:color w:val="000000"/>
                </w:rPr>
                <w:t>xs:date</w:t>
              </w:r>
              <w:proofErr w:type="spellEnd"/>
              <w:r w:rsidRPr="00454765">
                <w:rPr>
                  <w:rFonts w:ascii="Calibri" w:eastAsia="Times New Roman" w:hAnsi="Calibri" w:cs="Times New Roman"/>
                  <w:color w:val="000000"/>
                </w:rPr>
                <w:t xml:space="preserve">) or four-digit year (of type </w:t>
              </w:r>
              <w:proofErr w:type="spellStart"/>
              <w:r w:rsidRPr="00454765">
                <w:rPr>
                  <w:rFonts w:ascii="Calibri" w:eastAsia="Times New Roman" w:hAnsi="Calibri" w:cs="Times New Roman"/>
                  <w:color w:val="000000"/>
                </w:rPr>
                <w:t>xs:gYear</w:t>
              </w:r>
              <w:proofErr w:type="spellEnd"/>
              <w:r w:rsidRPr="00454765">
                <w:rPr>
                  <w:rFonts w:ascii="Calibri" w:eastAsia="Times New Roman" w:hAnsi="Calibri" w:cs="Times New Roman"/>
                  <w:color w:val="000000"/>
                </w:rPr>
                <w:t>): e.g., 2006-05-14</w:t>
              </w:r>
            </w:ins>
          </w:p>
        </w:tc>
        <w:tc>
          <w:tcPr>
            <w:tcW w:w="3480" w:type="dxa"/>
            <w:shd w:val="clear" w:color="000000" w:fill="FFFFFF"/>
            <w:vAlign w:val="center"/>
            <w:hideMark/>
            <w:tcPrChange w:id="695" w:author="Rachelle Byars-Sargent" w:date="2017-10-16T20:12:00Z">
              <w:tcPr>
                <w:tcW w:w="3480" w:type="dxa"/>
                <w:shd w:val="clear" w:color="000000" w:fill="FFFFFF"/>
                <w:vAlign w:val="center"/>
                <w:hideMark/>
              </w:tcPr>
            </w:tcPrChange>
          </w:tcPr>
          <w:p w:rsidR="006937C8" w:rsidRPr="00454765" w:rsidRDefault="006937C8">
            <w:pPr>
              <w:spacing w:after="0" w:line="240" w:lineRule="auto"/>
              <w:rPr>
                <w:ins w:id="696" w:author="Rachelle Byars-Sargent" w:date="2017-10-16T13:37:00Z"/>
                <w:rFonts w:ascii="Calibri" w:eastAsia="Times New Roman" w:hAnsi="Calibri" w:cs="Times New Roman"/>
                <w:color w:val="000000"/>
              </w:rPr>
            </w:pPr>
            <w:ins w:id="697" w:author="Rachelle Byars-Sargent" w:date="2017-10-16T13:37:00Z">
              <w:r w:rsidRPr="00454765">
                <w:rPr>
                  <w:rFonts w:ascii="Calibri" w:eastAsia="Times New Roman" w:hAnsi="Calibri" w:cs="Times New Roman"/>
                  <w:color w:val="000000"/>
                </w:rPr>
                <w:t>"domain:2003"</w:t>
              </w:r>
              <w:r w:rsidRPr="00454765">
                <w:rPr>
                  <w:rFonts w:ascii="Calibri" w:eastAsia="Times New Roman" w:hAnsi="Calibri" w:cs="Times New Roman"/>
                  <w:color w:val="000000"/>
                </w:rPr>
                <w:br/>
                <w:t>"amazon:2015"</w:t>
              </w:r>
            </w:ins>
          </w:p>
        </w:tc>
        <w:tc>
          <w:tcPr>
            <w:tcW w:w="1350" w:type="dxa"/>
            <w:shd w:val="clear" w:color="000000" w:fill="FFFFFF"/>
            <w:noWrap/>
            <w:vAlign w:val="center"/>
            <w:hideMark/>
            <w:tcPrChange w:id="698" w:author="Rachelle Byars-Sargent" w:date="2017-10-16T20:12:00Z">
              <w:tcPr>
                <w:tcW w:w="1350" w:type="dxa"/>
                <w:shd w:val="clear" w:color="000000" w:fill="FFFFFF"/>
                <w:noWrap/>
                <w:vAlign w:val="center"/>
                <w:hideMark/>
              </w:tcPr>
            </w:tcPrChange>
          </w:tcPr>
          <w:p w:rsidR="006937C8" w:rsidRPr="00454765" w:rsidRDefault="006937C8">
            <w:pPr>
              <w:spacing w:after="0" w:line="240" w:lineRule="auto"/>
              <w:rPr>
                <w:ins w:id="699" w:author="Rachelle Byars-Sargent" w:date="2017-10-16T13:37:00Z"/>
                <w:rFonts w:ascii="Calibri" w:eastAsia="Times New Roman" w:hAnsi="Calibri" w:cs="Times New Roman"/>
                <w:color w:val="000000"/>
              </w:rPr>
              <w:pPrChange w:id="700" w:author="Rachelle Byars-Sargent" w:date="2017-10-16T13:38:00Z">
                <w:pPr>
                  <w:spacing w:after="0" w:line="240" w:lineRule="auto"/>
                  <w:jc w:val="center"/>
                </w:pPr>
              </w:pPrChange>
            </w:pPr>
            <w:ins w:id="701" w:author="Rachelle Byars-Sargent" w:date="2017-10-16T13:37:00Z">
              <w:r w:rsidRPr="00454765">
                <w:rPr>
                  <w:rFonts w:ascii="Calibri" w:eastAsia="Times New Roman" w:hAnsi="Calibri" w:cs="Times New Roman"/>
                  <w:color w:val="000000"/>
                </w:rPr>
                <w:t>1…n</w:t>
              </w:r>
            </w:ins>
          </w:p>
        </w:tc>
        <w:tc>
          <w:tcPr>
            <w:tcW w:w="1530" w:type="dxa"/>
            <w:shd w:val="clear" w:color="000000" w:fill="FFFFFF"/>
            <w:noWrap/>
            <w:vAlign w:val="center"/>
            <w:hideMark/>
            <w:tcPrChange w:id="702" w:author="Rachelle Byars-Sargent" w:date="2017-10-16T20:12:00Z">
              <w:tcPr>
                <w:tcW w:w="1530" w:type="dxa"/>
                <w:shd w:val="clear" w:color="000000" w:fill="FFFFFF"/>
                <w:noWrap/>
                <w:vAlign w:val="center"/>
                <w:hideMark/>
              </w:tcPr>
            </w:tcPrChange>
          </w:tcPr>
          <w:p w:rsidR="006937C8" w:rsidRPr="00454765" w:rsidRDefault="006937C8">
            <w:pPr>
              <w:spacing w:after="0" w:line="240" w:lineRule="auto"/>
              <w:rPr>
                <w:ins w:id="703" w:author="Rachelle Byars-Sargent" w:date="2017-10-16T13:37:00Z"/>
                <w:rFonts w:ascii="Calibri" w:eastAsia="Times New Roman" w:hAnsi="Calibri" w:cs="Times New Roman"/>
                <w:color w:val="000000"/>
              </w:rPr>
            </w:pPr>
            <w:ins w:id="704" w:author="Rachelle Byars-Sargent" w:date="2017-10-16T13:37:00Z">
              <w:r w:rsidRPr="00454765">
                <w:rPr>
                  <w:rFonts w:ascii="Calibri" w:eastAsia="Times New Roman" w:hAnsi="Calibri" w:cs="Times New Roman"/>
                  <w:color w:val="000000"/>
                </w:rPr>
                <w:t>Required</w:t>
              </w:r>
            </w:ins>
          </w:p>
        </w:tc>
      </w:tr>
    </w:tbl>
    <w:p w:rsidR="002B04EF" w:rsidRDefault="002B04EF">
      <w:pPr>
        <w:rPr>
          <w:ins w:id="705" w:author="Rachelle Byars-Sargent" w:date="2017-10-16T13:41:00Z"/>
        </w:rPr>
      </w:pPr>
    </w:p>
    <w:p w:rsidR="00723DFC" w:rsidDel="004E40BD" w:rsidRDefault="00723DFC" w:rsidP="00723DFC">
      <w:pPr>
        <w:pStyle w:val="Heading3"/>
        <w:rPr>
          <w:moveFrom w:id="706" w:author="Rachelle Byars-Sargent" w:date="2017-10-14T22:47:00Z"/>
        </w:rPr>
      </w:pPr>
      <w:moveFromRangeStart w:id="707" w:author="Rachelle Byars-Sargent" w:date="2017-10-14T22:47:00Z" w:name="move495784581"/>
      <w:moveFrom w:id="708" w:author="Rachelle Byars-Sargent" w:date="2017-10-14T22:47:00Z">
        <w:r w:rsidDel="004E40BD">
          <w:t>Series Metadata in the Content Lifecycle</w:t>
        </w:r>
      </w:moveFrom>
    </w:p>
    <w:p w:rsidR="00723DFC" w:rsidDel="004E40BD" w:rsidRDefault="00723DFC" w:rsidP="00723DFC">
      <w:pPr>
        <w:rPr>
          <w:moveFrom w:id="709" w:author="Rachelle Byars-Sargent" w:date="2017-10-14T22:47:00Z"/>
        </w:rPr>
      </w:pPr>
      <w:moveFrom w:id="710" w:author="Rachelle Byars-Sargent" w:date="2017-10-14T22:47:00Z">
        <w:r w:rsidDel="004E40BD">
          <w:t>This section lists the core library, technical, and business metadata associated with a Series and what part of the Lifecycle Phase by which their values should be documented.</w:t>
        </w:r>
      </w:moveFrom>
    </w:p>
    <w:moveFromRangeEnd w:id="707"/>
    <w:p w:rsidR="00723DFC" w:rsidDel="002B04EF" w:rsidRDefault="00723DFC" w:rsidP="00723DFC">
      <w:pPr>
        <w:rPr>
          <w:del w:id="711" w:author="Rachelle Byars-Sargent" w:date="2017-10-16T13:41:00Z"/>
        </w:rPr>
      </w:pPr>
    </w:p>
    <w:tbl>
      <w:tblPr>
        <w:tblW w:w="96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25"/>
        <w:gridCol w:w="7365"/>
      </w:tblGrid>
      <w:tr w:rsidR="00723DFC" w:rsidDel="004E40BD" w:rsidTr="007C5BFE">
        <w:trPr>
          <w:trHeight w:val="500"/>
          <w:del w:id="712" w:author="Rachelle Byars-Sargent" w:date="2017-10-14T22:47:00Z"/>
        </w:trPr>
        <w:tc>
          <w:tcPr>
            <w:tcW w:w="2325" w:type="dxa"/>
            <w:shd w:val="clear" w:color="auto" w:fill="073763"/>
            <w:tcMar>
              <w:top w:w="100" w:type="dxa"/>
              <w:left w:w="100" w:type="dxa"/>
              <w:bottom w:w="100" w:type="dxa"/>
              <w:right w:w="100" w:type="dxa"/>
            </w:tcMar>
          </w:tcPr>
          <w:p w:rsidR="00723DFC" w:rsidDel="004E40BD" w:rsidRDefault="00723DFC" w:rsidP="007C5BFE">
            <w:pPr>
              <w:widowControl w:val="0"/>
              <w:rPr>
                <w:del w:id="713" w:author="Rachelle Byars-Sargent" w:date="2017-10-14T22:47:00Z"/>
              </w:rPr>
            </w:pPr>
            <w:del w:id="714" w:author="Rachelle Byars-Sargent" w:date="2017-10-14T22:47:00Z">
              <w:r w:rsidDel="004E40BD">
                <w:rPr>
                  <w:b/>
                  <w:color w:val="FFFFFF"/>
                  <w:shd w:val="clear" w:color="auto" w:fill="073763"/>
                </w:rPr>
                <w:delText>Lifecycle Phase</w:delText>
              </w:r>
            </w:del>
          </w:p>
        </w:tc>
        <w:tc>
          <w:tcPr>
            <w:tcW w:w="7365" w:type="dxa"/>
            <w:shd w:val="clear" w:color="auto" w:fill="073763"/>
            <w:tcMar>
              <w:top w:w="100" w:type="dxa"/>
              <w:left w:w="100" w:type="dxa"/>
              <w:bottom w:w="100" w:type="dxa"/>
              <w:right w:w="100" w:type="dxa"/>
            </w:tcMar>
          </w:tcPr>
          <w:p w:rsidR="00723DFC" w:rsidDel="004E40BD" w:rsidRDefault="00723DFC" w:rsidP="007C5BFE">
            <w:pPr>
              <w:widowControl w:val="0"/>
              <w:rPr>
                <w:del w:id="715" w:author="Rachelle Byars-Sargent" w:date="2017-10-14T22:47:00Z"/>
              </w:rPr>
            </w:pPr>
            <w:del w:id="716" w:author="Rachelle Byars-Sargent" w:date="2017-10-14T22:47:00Z">
              <w:r w:rsidDel="004E40BD">
                <w:rPr>
                  <w:b/>
                  <w:color w:val="FFFFFF"/>
                  <w:shd w:val="clear" w:color="auto" w:fill="073763"/>
                </w:rPr>
                <w:delText>Metadata Fields</w:delText>
              </w:r>
            </w:del>
          </w:p>
        </w:tc>
      </w:tr>
      <w:tr w:rsidR="00723DFC" w:rsidDel="004E40BD" w:rsidTr="007C5BFE">
        <w:trPr>
          <w:trHeight w:val="524"/>
          <w:del w:id="717" w:author="Rachelle Byars-Sargent" w:date="2017-10-14T22:47:00Z"/>
        </w:trPr>
        <w:tc>
          <w:tcPr>
            <w:tcW w:w="2325" w:type="dxa"/>
            <w:vMerge w:val="restart"/>
            <w:tcMar>
              <w:top w:w="100" w:type="dxa"/>
              <w:left w:w="100" w:type="dxa"/>
              <w:bottom w:w="100" w:type="dxa"/>
              <w:right w:w="100" w:type="dxa"/>
            </w:tcMar>
          </w:tcPr>
          <w:p w:rsidR="00723DFC" w:rsidDel="004E40BD" w:rsidRDefault="00723DFC" w:rsidP="007C5BFE">
            <w:pPr>
              <w:widowControl w:val="0"/>
              <w:rPr>
                <w:del w:id="718" w:author="Rachelle Byars-Sargent" w:date="2017-10-14T22:47:00Z"/>
              </w:rPr>
            </w:pPr>
            <w:del w:id="719" w:author="Rachelle Byars-Sargent" w:date="2017-10-14T22:47:00Z">
              <w:r w:rsidDel="004E40BD">
                <w:delText>During Acquisition</w:delText>
              </w:r>
            </w:del>
          </w:p>
        </w:tc>
        <w:tc>
          <w:tcPr>
            <w:tcW w:w="7365" w:type="dxa"/>
            <w:vMerge w:val="restart"/>
            <w:tcMar>
              <w:top w:w="100" w:type="dxa"/>
              <w:left w:w="100" w:type="dxa"/>
              <w:bottom w:w="100" w:type="dxa"/>
              <w:right w:w="100" w:type="dxa"/>
            </w:tcMar>
          </w:tcPr>
          <w:p w:rsidR="00723DFC" w:rsidDel="004E40BD" w:rsidRDefault="007C5BFE" w:rsidP="007C5BFE">
            <w:pPr>
              <w:widowControl w:val="0"/>
              <w:rPr>
                <w:del w:id="720" w:author="Rachelle Byars-Sargent" w:date="2017-10-14T22:47:00Z"/>
              </w:rPr>
            </w:pPr>
            <w:del w:id="721" w:author="Rachelle Byars-Sargent" w:date="2017-10-14T22:47:00Z">
              <w:r w:rsidDel="004E40BD">
                <w:fldChar w:fldCharType="begin"/>
              </w:r>
              <w:r w:rsidDel="004E40BD">
                <w:delInstrText xml:space="preserve"> HYPERLINK \l "h.c1milzdx9jxb" \h </w:delInstrText>
              </w:r>
              <w:r w:rsidDel="004E40BD">
                <w:fldChar w:fldCharType="separate"/>
              </w:r>
              <w:r w:rsidR="00723DFC" w:rsidDel="004E40BD">
                <w:rPr>
                  <w:color w:val="1155CC"/>
                </w:rPr>
                <w:delText>UID</w:delText>
              </w:r>
              <w:r w:rsidDel="004E40BD">
                <w:rPr>
                  <w:color w:val="1155CC"/>
                </w:rPr>
                <w:fldChar w:fldCharType="end"/>
              </w:r>
            </w:del>
          </w:p>
          <w:p w:rsidR="00723DFC" w:rsidDel="004E40BD" w:rsidRDefault="007C5BFE" w:rsidP="007C5BFE">
            <w:pPr>
              <w:widowControl w:val="0"/>
              <w:rPr>
                <w:del w:id="722" w:author="Rachelle Byars-Sargent" w:date="2017-10-14T22:47:00Z"/>
              </w:rPr>
            </w:pPr>
            <w:del w:id="723" w:author="Rachelle Byars-Sargent" w:date="2017-10-14T22:47:00Z">
              <w:r w:rsidDel="004E40BD">
                <w:fldChar w:fldCharType="begin"/>
              </w:r>
              <w:r w:rsidDel="004E40BD">
                <w:delInstrText xml:space="preserve"> HYPERLINK \l "h.tq093nckb0rs" \h </w:delInstrText>
              </w:r>
              <w:r w:rsidDel="004E40BD">
                <w:fldChar w:fldCharType="separate"/>
              </w:r>
              <w:r w:rsidR="00723DFC" w:rsidDel="004E40BD">
                <w:rPr>
                  <w:color w:val="1155CC"/>
                </w:rPr>
                <w:delText>Title</w:delText>
              </w:r>
              <w:r w:rsidDel="004E40BD">
                <w:rPr>
                  <w:color w:val="1155CC"/>
                </w:rPr>
                <w:fldChar w:fldCharType="end"/>
              </w:r>
            </w:del>
          </w:p>
          <w:p w:rsidR="00723DFC" w:rsidDel="004E40BD" w:rsidRDefault="007C5BFE" w:rsidP="007C5BFE">
            <w:pPr>
              <w:widowControl w:val="0"/>
              <w:rPr>
                <w:del w:id="724" w:author="Rachelle Byars-Sargent" w:date="2017-10-14T22:47:00Z"/>
              </w:rPr>
            </w:pPr>
            <w:del w:id="725" w:author="Rachelle Byars-Sargent" w:date="2017-10-14T22:47:00Z">
              <w:r w:rsidDel="004E40BD">
                <w:fldChar w:fldCharType="begin"/>
              </w:r>
              <w:r w:rsidDel="004E40BD">
                <w:delInstrText xml:space="preserve"> HYPERLINK \l "h.ekzg3mwqhmzz" \h </w:delInstrText>
              </w:r>
              <w:r w:rsidDel="004E40BD">
                <w:fldChar w:fldCharType="separate"/>
              </w:r>
              <w:r w:rsidR="00723DFC" w:rsidDel="004E40BD">
                <w:rPr>
                  <w:color w:val="1155CC"/>
                </w:rPr>
                <w:delText>TitleSortable</w:delText>
              </w:r>
              <w:r w:rsidDel="004E40BD">
                <w:rPr>
                  <w:color w:val="1155CC"/>
                </w:rPr>
                <w:fldChar w:fldCharType="end"/>
              </w:r>
            </w:del>
          </w:p>
          <w:p w:rsidR="00723DFC" w:rsidDel="004E40BD" w:rsidRDefault="007C5BFE" w:rsidP="007C5BFE">
            <w:pPr>
              <w:widowControl w:val="0"/>
              <w:rPr>
                <w:del w:id="726" w:author="Rachelle Byars-Sargent" w:date="2017-10-14T22:47:00Z"/>
              </w:rPr>
            </w:pPr>
            <w:del w:id="727" w:author="Rachelle Byars-Sargent" w:date="2017-10-14T22:47:00Z">
              <w:r w:rsidDel="004E40BD">
                <w:lastRenderedPageBreak/>
                <w:fldChar w:fldCharType="begin"/>
              </w:r>
              <w:r w:rsidDel="004E40BD">
                <w:delInstrText xml:space="preserve"> HYPERLINK \l "h.ybbmmout9b6o" \h </w:delInstrText>
              </w:r>
              <w:r w:rsidDel="004E40BD">
                <w:fldChar w:fldCharType="separate"/>
              </w:r>
              <w:r w:rsidR="00723DFC" w:rsidDel="004E40BD">
                <w:rPr>
                  <w:color w:val="1155CC"/>
                </w:rPr>
                <w:delText>Title60</w:delText>
              </w:r>
              <w:r w:rsidDel="004E40BD">
                <w:rPr>
                  <w:color w:val="1155CC"/>
                </w:rPr>
                <w:fldChar w:fldCharType="end"/>
              </w:r>
            </w:del>
          </w:p>
          <w:p w:rsidR="00723DFC" w:rsidDel="004E40BD" w:rsidRDefault="007C5BFE" w:rsidP="007C5BFE">
            <w:pPr>
              <w:widowControl w:val="0"/>
              <w:rPr>
                <w:del w:id="728" w:author="Rachelle Byars-Sargent" w:date="2017-10-14T22:47:00Z"/>
              </w:rPr>
            </w:pPr>
            <w:del w:id="729" w:author="Rachelle Byars-Sargent" w:date="2017-10-14T22:47:00Z">
              <w:r w:rsidDel="004E40BD">
                <w:fldChar w:fldCharType="begin"/>
              </w:r>
              <w:r w:rsidDel="004E40BD">
                <w:delInstrText xml:space="preserve"> HYPERLINK \l "h.ifl1d86mb5t6" \h </w:delInstrText>
              </w:r>
              <w:r w:rsidDel="004E40BD">
                <w:fldChar w:fldCharType="separate"/>
              </w:r>
              <w:r w:rsidR="00723DFC" w:rsidDel="004E40BD">
                <w:rPr>
                  <w:color w:val="1155CC"/>
                </w:rPr>
                <w:delText>Title256</w:delText>
              </w:r>
              <w:r w:rsidDel="004E40BD">
                <w:rPr>
                  <w:color w:val="1155CC"/>
                </w:rPr>
                <w:fldChar w:fldCharType="end"/>
              </w:r>
            </w:del>
          </w:p>
          <w:p w:rsidR="00723DFC" w:rsidDel="004E40BD" w:rsidRDefault="007C5BFE" w:rsidP="007C5BFE">
            <w:pPr>
              <w:widowControl w:val="0"/>
              <w:rPr>
                <w:del w:id="730" w:author="Rachelle Byars-Sargent" w:date="2017-10-14T22:47:00Z"/>
              </w:rPr>
            </w:pPr>
            <w:del w:id="731" w:author="Rachelle Byars-Sargent" w:date="2017-10-14T22:47:00Z">
              <w:r w:rsidDel="004E40BD">
                <w:fldChar w:fldCharType="begin"/>
              </w:r>
              <w:r w:rsidDel="004E40BD">
                <w:delInstrText xml:space="preserve"> HYPERLINK \l "h.1l1d40y7qukw" \h </w:delInstrText>
              </w:r>
              <w:r w:rsidDel="004E40BD">
                <w:fldChar w:fldCharType="separate"/>
              </w:r>
              <w:r w:rsidR="00723DFC" w:rsidDel="004E40BD">
                <w:rPr>
                  <w:color w:val="1155CC"/>
                </w:rPr>
                <w:delText>Alternate Titles</w:delText>
              </w:r>
              <w:r w:rsidDel="004E40BD">
                <w:rPr>
                  <w:color w:val="1155CC"/>
                </w:rPr>
                <w:fldChar w:fldCharType="end"/>
              </w:r>
            </w:del>
          </w:p>
          <w:p w:rsidR="00723DFC" w:rsidDel="004E40BD" w:rsidRDefault="007C5BFE" w:rsidP="007C5BFE">
            <w:pPr>
              <w:widowControl w:val="0"/>
              <w:rPr>
                <w:del w:id="732" w:author="Rachelle Byars-Sargent" w:date="2017-10-14T22:47:00Z"/>
              </w:rPr>
            </w:pPr>
            <w:del w:id="733" w:author="Rachelle Byars-Sargent" w:date="2017-10-14T22:47:00Z">
              <w:r w:rsidDel="004E40BD">
                <w:fldChar w:fldCharType="begin"/>
              </w:r>
              <w:r w:rsidDel="004E40BD">
                <w:delInstrText xml:space="preserve"> HYPERLINK \l "h.v8aqs7ibqemv" \h </w:delInstrText>
              </w:r>
              <w:r w:rsidDel="004E40BD">
                <w:fldChar w:fldCharType="separate"/>
              </w:r>
              <w:r w:rsidR="00723DFC" w:rsidDel="004E40BD">
                <w:rPr>
                  <w:color w:val="1155CC"/>
                </w:rPr>
                <w:delText>Slug</w:delText>
              </w:r>
              <w:r w:rsidDel="004E40BD">
                <w:rPr>
                  <w:color w:val="1155CC"/>
                </w:rPr>
                <w:fldChar w:fldCharType="end"/>
              </w:r>
            </w:del>
          </w:p>
          <w:p w:rsidR="00723DFC" w:rsidDel="004E40BD" w:rsidRDefault="007C5BFE" w:rsidP="007C5BFE">
            <w:pPr>
              <w:widowControl w:val="0"/>
              <w:rPr>
                <w:del w:id="734" w:author="Rachelle Byars-Sargent" w:date="2017-10-14T22:47:00Z"/>
              </w:rPr>
            </w:pPr>
            <w:del w:id="735" w:author="Rachelle Byars-Sargent" w:date="2017-10-14T22:47:00Z">
              <w:r w:rsidDel="004E40BD">
                <w:fldChar w:fldCharType="begin"/>
              </w:r>
              <w:r w:rsidDel="004E40BD">
                <w:delInstrText xml:space="preserve"> HYPERLINK \l "h.13x3qf3gctjd" \h </w:delInstrText>
              </w:r>
              <w:r w:rsidDel="004E40BD">
                <w:fldChar w:fldCharType="separate"/>
              </w:r>
              <w:r w:rsidR="00723DFC" w:rsidDel="004E40BD">
                <w:rPr>
                  <w:color w:val="1155CC"/>
                </w:rPr>
                <w:delText>Synopsis100</w:delText>
              </w:r>
              <w:r w:rsidDel="004E40BD">
                <w:rPr>
                  <w:color w:val="1155CC"/>
                </w:rPr>
                <w:fldChar w:fldCharType="end"/>
              </w:r>
            </w:del>
          </w:p>
          <w:p w:rsidR="00723DFC" w:rsidDel="004E40BD" w:rsidRDefault="007C5BFE" w:rsidP="007C5BFE">
            <w:pPr>
              <w:widowControl w:val="0"/>
              <w:rPr>
                <w:del w:id="736" w:author="Rachelle Byars-Sargent" w:date="2017-10-14T22:47:00Z"/>
              </w:rPr>
            </w:pPr>
            <w:del w:id="737" w:author="Rachelle Byars-Sargent" w:date="2017-10-14T22:47:00Z">
              <w:r w:rsidDel="004E40BD">
                <w:fldChar w:fldCharType="begin"/>
              </w:r>
              <w:r w:rsidDel="004E40BD">
                <w:delInstrText xml:space="preserve"> HYPERLINK \l "h.7p0tdp3nab2" \h </w:delInstrText>
              </w:r>
              <w:r w:rsidDel="004E40BD">
                <w:fldChar w:fldCharType="separate"/>
              </w:r>
              <w:r w:rsidR="00723DFC" w:rsidDel="004E40BD">
                <w:rPr>
                  <w:color w:val="1155CC"/>
                </w:rPr>
                <w:delText>Synopsis400</w:delText>
              </w:r>
              <w:r w:rsidDel="004E40BD">
                <w:rPr>
                  <w:color w:val="1155CC"/>
                </w:rPr>
                <w:fldChar w:fldCharType="end"/>
              </w:r>
            </w:del>
          </w:p>
          <w:p w:rsidR="00723DFC" w:rsidDel="004E40BD" w:rsidRDefault="007C5BFE" w:rsidP="007C5BFE">
            <w:pPr>
              <w:widowControl w:val="0"/>
              <w:rPr>
                <w:del w:id="738" w:author="Rachelle Byars-Sargent" w:date="2017-10-14T22:47:00Z"/>
              </w:rPr>
            </w:pPr>
            <w:del w:id="739" w:author="Rachelle Byars-Sargent" w:date="2017-10-14T22:47:00Z">
              <w:r w:rsidDel="004E40BD">
                <w:fldChar w:fldCharType="begin"/>
              </w:r>
              <w:r w:rsidDel="004E40BD">
                <w:delInstrText xml:space="preserve"> HYPERLINK \l "h.1k4fzflasr33" \h </w:delInstrText>
              </w:r>
              <w:r w:rsidDel="004E40BD">
                <w:fldChar w:fldCharType="separate"/>
              </w:r>
              <w:r w:rsidR="00723DFC" w:rsidDel="004E40BD">
                <w:rPr>
                  <w:color w:val="1155CC"/>
                </w:rPr>
                <w:delText>Synopsis4000</w:delText>
              </w:r>
              <w:r w:rsidDel="004E40BD">
                <w:rPr>
                  <w:color w:val="1155CC"/>
                </w:rPr>
                <w:fldChar w:fldCharType="end"/>
              </w:r>
            </w:del>
          </w:p>
          <w:p w:rsidR="00723DFC" w:rsidDel="004E40BD" w:rsidRDefault="007C5BFE" w:rsidP="007C5BFE">
            <w:pPr>
              <w:widowControl w:val="0"/>
              <w:rPr>
                <w:del w:id="740" w:author="Rachelle Byars-Sargent" w:date="2017-10-14T22:47:00Z"/>
              </w:rPr>
            </w:pPr>
            <w:del w:id="741" w:author="Rachelle Byars-Sargent" w:date="2017-10-14T22:47:00Z">
              <w:r w:rsidDel="004E40BD">
                <w:fldChar w:fldCharType="begin"/>
              </w:r>
              <w:r w:rsidDel="004E40BD">
                <w:delInstrText xml:space="preserve"> HYPERLINK \l "h.6x70yykl59mi" \h </w:delInstrText>
              </w:r>
              <w:r w:rsidDel="004E40BD">
                <w:fldChar w:fldCharType="separate"/>
              </w:r>
              <w:r w:rsidR="00723DFC" w:rsidDel="004E40BD">
                <w:rPr>
                  <w:color w:val="1155CC"/>
                </w:rPr>
                <w:delText>e/i</w:delText>
              </w:r>
              <w:r w:rsidDel="004E40BD">
                <w:rPr>
                  <w:color w:val="1155CC"/>
                </w:rPr>
                <w:fldChar w:fldCharType="end"/>
              </w:r>
            </w:del>
          </w:p>
          <w:p w:rsidR="00723DFC" w:rsidDel="004E40BD" w:rsidRDefault="007C5BFE" w:rsidP="007C5BFE">
            <w:pPr>
              <w:widowControl w:val="0"/>
              <w:rPr>
                <w:del w:id="742" w:author="Rachelle Byars-Sargent" w:date="2017-10-14T22:47:00Z"/>
              </w:rPr>
            </w:pPr>
            <w:del w:id="743" w:author="Rachelle Byars-Sargent" w:date="2017-10-14T22:47:00Z">
              <w:r w:rsidDel="004E40BD">
                <w:fldChar w:fldCharType="begin"/>
              </w:r>
              <w:r w:rsidDel="004E40BD">
                <w:delInstrText xml:space="preserve"> HYPERLINK \l "h.lramydvijl2p" \h </w:delInstrText>
              </w:r>
              <w:r w:rsidDel="004E40BD">
                <w:fldChar w:fldCharType="separate"/>
              </w:r>
              <w:r w:rsidR="00723DFC" w:rsidDel="004E40BD">
                <w:rPr>
                  <w:color w:val="1155CC"/>
                </w:rPr>
                <w:delText>Categories</w:delText>
              </w:r>
              <w:r w:rsidDel="004E40BD">
                <w:rPr>
                  <w:color w:val="1155CC"/>
                </w:rPr>
                <w:fldChar w:fldCharType="end"/>
              </w:r>
            </w:del>
          </w:p>
          <w:p w:rsidR="00723DFC" w:rsidDel="004E40BD" w:rsidRDefault="007C5BFE" w:rsidP="007C5BFE">
            <w:pPr>
              <w:widowControl w:val="0"/>
              <w:rPr>
                <w:del w:id="744" w:author="Rachelle Byars-Sargent" w:date="2017-10-14T22:47:00Z"/>
              </w:rPr>
            </w:pPr>
            <w:del w:id="745" w:author="Rachelle Byars-Sargent" w:date="2017-10-14T22:47:00Z">
              <w:r w:rsidDel="004E40BD">
                <w:fldChar w:fldCharType="begin"/>
              </w:r>
              <w:r w:rsidDel="004E40BD">
                <w:delInstrText xml:space="preserve"> HYPERLINK \l "h.iolvj0wbxxo8" \h </w:delInstrText>
              </w:r>
              <w:r w:rsidDel="004E40BD">
                <w:fldChar w:fldCharType="separate"/>
              </w:r>
              <w:r w:rsidR="00723DFC" w:rsidDel="004E40BD">
                <w:rPr>
                  <w:color w:val="1155CC"/>
                </w:rPr>
                <w:delText>Parental Rating</w:delText>
              </w:r>
              <w:r w:rsidDel="004E40BD">
                <w:rPr>
                  <w:color w:val="1155CC"/>
                </w:rPr>
                <w:fldChar w:fldCharType="end"/>
              </w:r>
            </w:del>
          </w:p>
          <w:p w:rsidR="00723DFC" w:rsidDel="004E40BD" w:rsidRDefault="007C5BFE" w:rsidP="007C5BFE">
            <w:pPr>
              <w:widowControl w:val="0"/>
              <w:rPr>
                <w:del w:id="746" w:author="Rachelle Byars-Sargent" w:date="2017-10-14T22:47:00Z"/>
              </w:rPr>
            </w:pPr>
            <w:del w:id="747" w:author="Rachelle Byars-Sargent" w:date="2017-10-14T22:47:00Z">
              <w:r w:rsidDel="004E40BD">
                <w:fldChar w:fldCharType="begin"/>
              </w:r>
              <w:r w:rsidDel="004E40BD">
                <w:delInstrText xml:space="preserve"> HYPERLINK \l "h.evkdozt72plv" \h </w:delInstrText>
              </w:r>
              <w:r w:rsidDel="004E40BD">
                <w:fldChar w:fldCharType="separate"/>
              </w:r>
              <w:r w:rsidR="00723DFC" w:rsidDel="004E40BD">
                <w:rPr>
                  <w:color w:val="1155CC"/>
                </w:rPr>
                <w:delText>Primary Language</w:delText>
              </w:r>
              <w:r w:rsidDel="004E40BD">
                <w:rPr>
                  <w:color w:val="1155CC"/>
                </w:rPr>
                <w:fldChar w:fldCharType="end"/>
              </w:r>
            </w:del>
          </w:p>
          <w:p w:rsidR="00723DFC" w:rsidDel="004E40BD" w:rsidRDefault="007C5BFE" w:rsidP="007C5BFE">
            <w:pPr>
              <w:widowControl w:val="0"/>
              <w:rPr>
                <w:del w:id="748" w:author="Rachelle Byars-Sargent" w:date="2017-10-14T22:47:00Z"/>
              </w:rPr>
            </w:pPr>
            <w:del w:id="749" w:author="Rachelle Byars-Sargent" w:date="2017-10-14T22:47:00Z">
              <w:r w:rsidDel="004E40BD">
                <w:fldChar w:fldCharType="begin"/>
              </w:r>
              <w:r w:rsidDel="004E40BD">
                <w:delInstrText xml:space="preserve"> HYPERLINK \l "h.8f9ee310wiiu" \h </w:delInstrText>
              </w:r>
              <w:r w:rsidDel="004E40BD">
                <w:fldChar w:fldCharType="separate"/>
              </w:r>
              <w:r w:rsidR="00723DFC" w:rsidDel="004E40BD">
                <w:rPr>
                  <w:color w:val="1155CC"/>
                </w:rPr>
                <w:delText>Secondary Language(s)</w:delText>
              </w:r>
              <w:r w:rsidDel="004E40BD">
                <w:rPr>
                  <w:color w:val="1155CC"/>
                </w:rPr>
                <w:fldChar w:fldCharType="end"/>
              </w:r>
            </w:del>
          </w:p>
          <w:p w:rsidR="00723DFC" w:rsidDel="004E40BD" w:rsidRDefault="007C5BFE" w:rsidP="007C5BFE">
            <w:pPr>
              <w:widowControl w:val="0"/>
              <w:rPr>
                <w:del w:id="750" w:author="Rachelle Byars-Sargent" w:date="2017-10-14T22:47:00Z"/>
              </w:rPr>
            </w:pPr>
            <w:del w:id="751" w:author="Rachelle Byars-Sargent" w:date="2017-10-14T22:47:00Z">
              <w:r w:rsidDel="004E40BD">
                <w:fldChar w:fldCharType="begin"/>
              </w:r>
              <w:r w:rsidDel="004E40BD">
                <w:delInstrText xml:space="preserve"> HYPERLINK \l "h.byysubvki1bb" \h </w:delInstrText>
              </w:r>
              <w:r w:rsidDel="004E40BD">
                <w:fldChar w:fldCharType="separate"/>
              </w:r>
              <w:r w:rsidR="00723DFC" w:rsidDel="004E40BD">
                <w:rPr>
                  <w:color w:val="1155CC"/>
                </w:rPr>
                <w:delText>Country of Origin</w:delText>
              </w:r>
              <w:r w:rsidDel="004E40BD">
                <w:rPr>
                  <w:color w:val="1155CC"/>
                </w:rPr>
                <w:fldChar w:fldCharType="end"/>
              </w:r>
            </w:del>
          </w:p>
          <w:p w:rsidR="00723DFC" w:rsidDel="004E40BD" w:rsidRDefault="007C5BFE" w:rsidP="007C5BFE">
            <w:pPr>
              <w:widowControl w:val="0"/>
              <w:rPr>
                <w:del w:id="752" w:author="Rachelle Byars-Sargent" w:date="2017-10-14T22:47:00Z"/>
              </w:rPr>
            </w:pPr>
            <w:del w:id="753" w:author="Rachelle Byars-Sargent" w:date="2017-10-14T22:47:00Z">
              <w:r w:rsidDel="004E40BD">
                <w:fldChar w:fldCharType="begin"/>
              </w:r>
              <w:r w:rsidDel="004E40BD">
                <w:delInstrText xml:space="preserve"> HYPERLINK \l "h.hqni6tyj9be0" \h </w:delInstrText>
              </w:r>
              <w:r w:rsidDel="004E40BD">
                <w:fldChar w:fldCharType="separate"/>
              </w:r>
              <w:r w:rsidR="00723DFC" w:rsidDel="004E40BD">
                <w:rPr>
                  <w:color w:val="1155CC"/>
                </w:rPr>
                <w:delText>Primary Genre</w:delText>
              </w:r>
              <w:r w:rsidDel="004E40BD">
                <w:rPr>
                  <w:color w:val="1155CC"/>
                </w:rPr>
                <w:fldChar w:fldCharType="end"/>
              </w:r>
            </w:del>
          </w:p>
          <w:p w:rsidR="00723DFC" w:rsidDel="004E40BD" w:rsidRDefault="007C5BFE" w:rsidP="007C5BFE">
            <w:pPr>
              <w:widowControl w:val="0"/>
              <w:rPr>
                <w:del w:id="754" w:author="Rachelle Byars-Sargent" w:date="2017-10-14T22:47:00Z"/>
              </w:rPr>
            </w:pPr>
            <w:del w:id="755" w:author="Rachelle Byars-Sargent" w:date="2017-10-14T22:47:00Z">
              <w:r w:rsidDel="004E40BD">
                <w:fldChar w:fldCharType="begin"/>
              </w:r>
              <w:r w:rsidDel="004E40BD">
                <w:delInstrText xml:space="preserve"> HYPERLINK \l "h.y9f3qcnn9ldr" \h </w:delInstrText>
              </w:r>
              <w:r w:rsidDel="004E40BD">
                <w:fldChar w:fldCharType="separate"/>
              </w:r>
              <w:r w:rsidR="00723DFC" w:rsidDel="004E40BD">
                <w:rPr>
                  <w:color w:val="1155CC"/>
                </w:rPr>
                <w:delText>Secondary Genre(s)</w:delText>
              </w:r>
              <w:r w:rsidDel="004E40BD">
                <w:rPr>
                  <w:color w:val="1155CC"/>
                </w:rPr>
                <w:fldChar w:fldCharType="end"/>
              </w:r>
            </w:del>
          </w:p>
          <w:p w:rsidR="00723DFC" w:rsidDel="004E40BD" w:rsidRDefault="007C5BFE" w:rsidP="007C5BFE">
            <w:pPr>
              <w:widowControl w:val="0"/>
              <w:rPr>
                <w:del w:id="756" w:author="Rachelle Byars-Sargent" w:date="2017-10-14T22:47:00Z"/>
              </w:rPr>
            </w:pPr>
            <w:del w:id="757" w:author="Rachelle Byars-Sargent" w:date="2017-10-14T22:47:00Z">
              <w:r w:rsidDel="004E40BD">
                <w:fldChar w:fldCharType="begin"/>
              </w:r>
              <w:r w:rsidDel="004E40BD">
                <w:delInstrText xml:space="preserve"> HYPERLINK \l "h.gahv8me0s8hb" \h </w:delInstrText>
              </w:r>
              <w:r w:rsidDel="004E40BD">
                <w:fldChar w:fldCharType="separate"/>
              </w:r>
              <w:r w:rsidR="00723DFC" w:rsidDel="004E40BD">
                <w:rPr>
                  <w:color w:val="1155CC"/>
                </w:rPr>
                <w:delText>Program Format</w:delText>
              </w:r>
              <w:r w:rsidDel="004E40BD">
                <w:rPr>
                  <w:color w:val="1155CC"/>
                </w:rPr>
                <w:fldChar w:fldCharType="end"/>
              </w:r>
            </w:del>
          </w:p>
          <w:p w:rsidR="00723DFC" w:rsidDel="004E40BD" w:rsidRDefault="007C5BFE" w:rsidP="007C5BFE">
            <w:pPr>
              <w:widowControl w:val="0"/>
              <w:rPr>
                <w:del w:id="758" w:author="Rachelle Byars-Sargent" w:date="2017-10-14T22:47:00Z"/>
              </w:rPr>
            </w:pPr>
            <w:del w:id="759" w:author="Rachelle Byars-Sargent" w:date="2017-10-14T22:47:00Z">
              <w:r w:rsidDel="004E40BD">
                <w:fldChar w:fldCharType="begin"/>
              </w:r>
              <w:r w:rsidDel="004E40BD">
                <w:delInstrText xml:space="preserve"> HYPERLINK \l "h.f6gibk84bopp" \h </w:delInstrText>
              </w:r>
              <w:r w:rsidDel="004E40BD">
                <w:fldChar w:fldCharType="separate"/>
              </w:r>
              <w:r w:rsidR="00723DFC" w:rsidDel="004E40BD">
                <w:rPr>
                  <w:color w:val="1155CC"/>
                </w:rPr>
                <w:delText>Typical HD Level</w:delText>
              </w:r>
              <w:r w:rsidDel="004E40BD">
                <w:rPr>
                  <w:color w:val="1155CC"/>
                </w:rPr>
                <w:fldChar w:fldCharType="end"/>
              </w:r>
            </w:del>
          </w:p>
          <w:p w:rsidR="00723DFC" w:rsidDel="004E40BD" w:rsidRDefault="007C5BFE" w:rsidP="007C5BFE">
            <w:pPr>
              <w:widowControl w:val="0"/>
              <w:rPr>
                <w:del w:id="760" w:author="Rachelle Byars-Sargent" w:date="2017-10-14T22:47:00Z"/>
              </w:rPr>
            </w:pPr>
            <w:del w:id="761" w:author="Rachelle Byars-Sargent" w:date="2017-10-14T22:47:00Z">
              <w:r w:rsidDel="004E40BD">
                <w:fldChar w:fldCharType="begin"/>
              </w:r>
              <w:r w:rsidDel="004E40BD">
                <w:delInstrText xml:space="preserve"> HYPERLINK \l "h.rughdrbp8q6c" \h </w:delInstrText>
              </w:r>
              <w:r w:rsidDel="004E40BD">
                <w:fldChar w:fldCharType="separate"/>
              </w:r>
              <w:r w:rsidR="00723DFC" w:rsidDel="004E40BD">
                <w:rPr>
                  <w:color w:val="1155CC"/>
                </w:rPr>
                <w:delText>Runtime</w:delText>
              </w:r>
              <w:r w:rsidDel="004E40BD">
                <w:rPr>
                  <w:color w:val="1155CC"/>
                </w:rPr>
                <w:fldChar w:fldCharType="end"/>
              </w:r>
            </w:del>
          </w:p>
          <w:p w:rsidR="00723DFC" w:rsidDel="004E40BD" w:rsidRDefault="007C5BFE" w:rsidP="007C5BFE">
            <w:pPr>
              <w:widowControl w:val="0"/>
              <w:rPr>
                <w:del w:id="762" w:author="Rachelle Byars-Sargent" w:date="2017-10-14T22:47:00Z"/>
              </w:rPr>
            </w:pPr>
            <w:del w:id="763" w:author="Rachelle Byars-Sargent" w:date="2017-10-14T22:47:00Z">
              <w:r w:rsidDel="004E40BD">
                <w:fldChar w:fldCharType="begin"/>
              </w:r>
              <w:r w:rsidDel="004E40BD">
                <w:delInstrText xml:space="preserve"> HYPERLINK \l "h.vbqjeax3u8mf" \h </w:delInstrText>
              </w:r>
              <w:r w:rsidDel="004E40BD">
                <w:fldChar w:fldCharType="separate"/>
              </w:r>
              <w:r w:rsidR="00723DFC" w:rsidDel="004E40BD">
                <w:rPr>
                  <w:color w:val="1155CC"/>
                </w:rPr>
                <w:delText>Organization</w:delText>
              </w:r>
              <w:r w:rsidDel="004E40BD">
                <w:rPr>
                  <w:color w:val="1155CC"/>
                </w:rPr>
                <w:fldChar w:fldCharType="end"/>
              </w:r>
            </w:del>
          </w:p>
        </w:tc>
      </w:tr>
      <w:tr w:rsidR="00723DFC" w:rsidDel="004E40BD" w:rsidTr="007C5BFE">
        <w:trPr>
          <w:trHeight w:val="524"/>
          <w:del w:id="764" w:author="Rachelle Byars-Sargent" w:date="2017-10-14T22:47:00Z"/>
        </w:trPr>
        <w:tc>
          <w:tcPr>
            <w:tcW w:w="2325" w:type="dxa"/>
            <w:vMerge/>
            <w:tcMar>
              <w:top w:w="100" w:type="dxa"/>
              <w:left w:w="100" w:type="dxa"/>
              <w:bottom w:w="100" w:type="dxa"/>
              <w:right w:w="100" w:type="dxa"/>
            </w:tcMar>
          </w:tcPr>
          <w:p w:rsidR="00723DFC" w:rsidDel="004E40BD" w:rsidRDefault="00723DFC" w:rsidP="007C5BFE">
            <w:pPr>
              <w:widowControl w:val="0"/>
              <w:rPr>
                <w:del w:id="765" w:author="Rachelle Byars-Sargent" w:date="2017-10-14T22:47:00Z"/>
              </w:rPr>
            </w:pPr>
          </w:p>
        </w:tc>
        <w:tc>
          <w:tcPr>
            <w:tcW w:w="7365" w:type="dxa"/>
            <w:vMerge/>
            <w:tcMar>
              <w:top w:w="100" w:type="dxa"/>
              <w:left w:w="100" w:type="dxa"/>
              <w:bottom w:w="100" w:type="dxa"/>
              <w:right w:w="100" w:type="dxa"/>
            </w:tcMar>
          </w:tcPr>
          <w:p w:rsidR="00723DFC" w:rsidDel="004E40BD" w:rsidRDefault="00723DFC" w:rsidP="007C5BFE">
            <w:pPr>
              <w:widowControl w:val="0"/>
              <w:rPr>
                <w:del w:id="766" w:author="Rachelle Byars-Sargent" w:date="2017-10-14T22:47:00Z"/>
              </w:rPr>
            </w:pPr>
          </w:p>
        </w:tc>
      </w:tr>
      <w:tr w:rsidR="00723DFC" w:rsidDel="004E40BD" w:rsidTr="007C5BFE">
        <w:trPr>
          <w:trHeight w:val="524"/>
          <w:del w:id="767" w:author="Rachelle Byars-Sargent" w:date="2017-10-14T22:47:00Z"/>
        </w:trPr>
        <w:tc>
          <w:tcPr>
            <w:tcW w:w="2325" w:type="dxa"/>
            <w:vMerge/>
            <w:tcMar>
              <w:top w:w="100" w:type="dxa"/>
              <w:left w:w="100" w:type="dxa"/>
              <w:bottom w:w="100" w:type="dxa"/>
              <w:right w:w="100" w:type="dxa"/>
            </w:tcMar>
          </w:tcPr>
          <w:p w:rsidR="00723DFC" w:rsidDel="004E40BD" w:rsidRDefault="00723DFC" w:rsidP="007C5BFE">
            <w:pPr>
              <w:widowControl w:val="0"/>
              <w:rPr>
                <w:del w:id="768" w:author="Rachelle Byars-Sargent" w:date="2017-10-14T22:47:00Z"/>
              </w:rPr>
            </w:pPr>
          </w:p>
        </w:tc>
        <w:tc>
          <w:tcPr>
            <w:tcW w:w="7365" w:type="dxa"/>
            <w:vMerge/>
            <w:tcMar>
              <w:top w:w="100" w:type="dxa"/>
              <w:left w:w="100" w:type="dxa"/>
              <w:bottom w:w="100" w:type="dxa"/>
              <w:right w:w="100" w:type="dxa"/>
            </w:tcMar>
          </w:tcPr>
          <w:p w:rsidR="00723DFC" w:rsidDel="004E40BD" w:rsidRDefault="00723DFC" w:rsidP="007C5BFE">
            <w:pPr>
              <w:widowControl w:val="0"/>
              <w:rPr>
                <w:del w:id="769" w:author="Rachelle Byars-Sargent" w:date="2017-10-14T22:47:00Z"/>
              </w:rPr>
            </w:pPr>
          </w:p>
        </w:tc>
      </w:tr>
      <w:tr w:rsidR="00723DFC" w:rsidDel="004E40BD" w:rsidTr="007C5BFE">
        <w:trPr>
          <w:trHeight w:val="524"/>
          <w:del w:id="770" w:author="Rachelle Byars-Sargent" w:date="2017-10-14T22:47:00Z"/>
        </w:trPr>
        <w:tc>
          <w:tcPr>
            <w:tcW w:w="2325" w:type="dxa"/>
            <w:vMerge/>
            <w:tcMar>
              <w:top w:w="100" w:type="dxa"/>
              <w:left w:w="100" w:type="dxa"/>
              <w:bottom w:w="100" w:type="dxa"/>
              <w:right w:w="100" w:type="dxa"/>
            </w:tcMar>
          </w:tcPr>
          <w:p w:rsidR="00723DFC" w:rsidDel="004E40BD" w:rsidRDefault="00723DFC" w:rsidP="007C5BFE">
            <w:pPr>
              <w:widowControl w:val="0"/>
              <w:rPr>
                <w:del w:id="771" w:author="Rachelle Byars-Sargent" w:date="2017-10-14T22:47:00Z"/>
              </w:rPr>
            </w:pPr>
          </w:p>
        </w:tc>
        <w:tc>
          <w:tcPr>
            <w:tcW w:w="7365" w:type="dxa"/>
            <w:vMerge/>
            <w:tcMar>
              <w:top w:w="100" w:type="dxa"/>
              <w:left w:w="100" w:type="dxa"/>
              <w:bottom w:w="100" w:type="dxa"/>
              <w:right w:w="100" w:type="dxa"/>
            </w:tcMar>
          </w:tcPr>
          <w:p w:rsidR="00723DFC" w:rsidDel="004E40BD" w:rsidRDefault="00723DFC" w:rsidP="007C5BFE">
            <w:pPr>
              <w:widowControl w:val="0"/>
              <w:rPr>
                <w:del w:id="772" w:author="Rachelle Byars-Sargent" w:date="2017-10-14T22:47:00Z"/>
              </w:rPr>
            </w:pPr>
          </w:p>
        </w:tc>
      </w:tr>
      <w:tr w:rsidR="00723DFC" w:rsidDel="004E40BD" w:rsidTr="007C5BFE">
        <w:trPr>
          <w:trHeight w:val="524"/>
          <w:del w:id="773" w:author="Rachelle Byars-Sargent" w:date="2017-10-14T22:47:00Z"/>
        </w:trPr>
        <w:tc>
          <w:tcPr>
            <w:tcW w:w="2325" w:type="dxa"/>
            <w:vMerge/>
            <w:tcMar>
              <w:top w:w="100" w:type="dxa"/>
              <w:left w:w="100" w:type="dxa"/>
              <w:bottom w:w="100" w:type="dxa"/>
              <w:right w:w="100" w:type="dxa"/>
            </w:tcMar>
          </w:tcPr>
          <w:p w:rsidR="00723DFC" w:rsidDel="004E40BD" w:rsidRDefault="00723DFC" w:rsidP="007C5BFE">
            <w:pPr>
              <w:widowControl w:val="0"/>
              <w:rPr>
                <w:del w:id="774" w:author="Rachelle Byars-Sargent" w:date="2017-10-14T22:47:00Z"/>
              </w:rPr>
            </w:pPr>
          </w:p>
        </w:tc>
        <w:tc>
          <w:tcPr>
            <w:tcW w:w="7365" w:type="dxa"/>
            <w:vMerge/>
            <w:tcMar>
              <w:top w:w="100" w:type="dxa"/>
              <w:left w:w="100" w:type="dxa"/>
              <w:bottom w:w="100" w:type="dxa"/>
              <w:right w:w="100" w:type="dxa"/>
            </w:tcMar>
          </w:tcPr>
          <w:p w:rsidR="00723DFC" w:rsidDel="004E40BD" w:rsidRDefault="00723DFC" w:rsidP="007C5BFE">
            <w:pPr>
              <w:widowControl w:val="0"/>
              <w:rPr>
                <w:del w:id="775" w:author="Rachelle Byars-Sargent" w:date="2017-10-14T22:47:00Z"/>
              </w:rPr>
            </w:pPr>
          </w:p>
        </w:tc>
      </w:tr>
      <w:tr w:rsidR="00723DFC" w:rsidDel="004E40BD" w:rsidTr="007C5BFE">
        <w:trPr>
          <w:trHeight w:val="524"/>
          <w:del w:id="776" w:author="Rachelle Byars-Sargent" w:date="2017-10-14T22:47:00Z"/>
        </w:trPr>
        <w:tc>
          <w:tcPr>
            <w:tcW w:w="2325" w:type="dxa"/>
            <w:vMerge/>
            <w:tcMar>
              <w:top w:w="100" w:type="dxa"/>
              <w:left w:w="100" w:type="dxa"/>
              <w:bottom w:w="100" w:type="dxa"/>
              <w:right w:w="100" w:type="dxa"/>
            </w:tcMar>
          </w:tcPr>
          <w:p w:rsidR="00723DFC" w:rsidDel="004E40BD" w:rsidRDefault="00723DFC" w:rsidP="007C5BFE">
            <w:pPr>
              <w:widowControl w:val="0"/>
              <w:rPr>
                <w:del w:id="777" w:author="Rachelle Byars-Sargent" w:date="2017-10-14T22:47:00Z"/>
              </w:rPr>
            </w:pPr>
          </w:p>
        </w:tc>
        <w:tc>
          <w:tcPr>
            <w:tcW w:w="7365" w:type="dxa"/>
            <w:vMerge/>
            <w:tcMar>
              <w:top w:w="100" w:type="dxa"/>
              <w:left w:w="100" w:type="dxa"/>
              <w:bottom w:w="100" w:type="dxa"/>
              <w:right w:w="100" w:type="dxa"/>
            </w:tcMar>
          </w:tcPr>
          <w:p w:rsidR="00723DFC" w:rsidDel="004E40BD" w:rsidRDefault="00723DFC" w:rsidP="007C5BFE">
            <w:pPr>
              <w:widowControl w:val="0"/>
              <w:rPr>
                <w:del w:id="778" w:author="Rachelle Byars-Sargent" w:date="2017-10-14T22:47:00Z"/>
              </w:rPr>
            </w:pPr>
          </w:p>
        </w:tc>
      </w:tr>
      <w:tr w:rsidR="00723DFC" w:rsidDel="004E40BD" w:rsidTr="007C5BFE">
        <w:trPr>
          <w:trHeight w:val="524"/>
          <w:del w:id="779" w:author="Rachelle Byars-Sargent" w:date="2017-10-14T22:47:00Z"/>
        </w:trPr>
        <w:tc>
          <w:tcPr>
            <w:tcW w:w="2325" w:type="dxa"/>
            <w:vMerge/>
            <w:tcMar>
              <w:top w:w="100" w:type="dxa"/>
              <w:left w:w="100" w:type="dxa"/>
              <w:bottom w:w="100" w:type="dxa"/>
              <w:right w:w="100" w:type="dxa"/>
            </w:tcMar>
          </w:tcPr>
          <w:p w:rsidR="00723DFC" w:rsidDel="004E40BD" w:rsidRDefault="00723DFC" w:rsidP="007C5BFE">
            <w:pPr>
              <w:widowControl w:val="0"/>
              <w:rPr>
                <w:del w:id="780" w:author="Rachelle Byars-Sargent" w:date="2017-10-14T22:47:00Z"/>
              </w:rPr>
            </w:pPr>
          </w:p>
        </w:tc>
        <w:tc>
          <w:tcPr>
            <w:tcW w:w="7365" w:type="dxa"/>
            <w:vMerge/>
            <w:tcMar>
              <w:top w:w="100" w:type="dxa"/>
              <w:left w:w="100" w:type="dxa"/>
              <w:bottom w:w="100" w:type="dxa"/>
              <w:right w:w="100" w:type="dxa"/>
            </w:tcMar>
          </w:tcPr>
          <w:p w:rsidR="00723DFC" w:rsidDel="004E40BD" w:rsidRDefault="00723DFC" w:rsidP="007C5BFE">
            <w:pPr>
              <w:widowControl w:val="0"/>
              <w:rPr>
                <w:del w:id="781" w:author="Rachelle Byars-Sargent" w:date="2017-10-14T22:47:00Z"/>
              </w:rPr>
            </w:pPr>
          </w:p>
        </w:tc>
      </w:tr>
      <w:tr w:rsidR="00723DFC" w:rsidDel="004E40BD" w:rsidTr="007C5BFE">
        <w:trPr>
          <w:trHeight w:val="440"/>
          <w:del w:id="782" w:author="Rachelle Byars-Sargent" w:date="2017-10-14T22:47:00Z"/>
        </w:trPr>
        <w:tc>
          <w:tcPr>
            <w:tcW w:w="2325" w:type="dxa"/>
            <w:tcMar>
              <w:top w:w="100" w:type="dxa"/>
              <w:left w:w="100" w:type="dxa"/>
              <w:bottom w:w="100" w:type="dxa"/>
              <w:right w:w="100" w:type="dxa"/>
            </w:tcMar>
          </w:tcPr>
          <w:p w:rsidR="00723DFC" w:rsidDel="004E40BD" w:rsidRDefault="00723DFC" w:rsidP="007C5BFE">
            <w:pPr>
              <w:widowControl w:val="0"/>
              <w:rPr>
                <w:del w:id="783" w:author="Rachelle Byars-Sargent" w:date="2017-10-14T22:47:00Z"/>
              </w:rPr>
            </w:pPr>
            <w:del w:id="784" w:author="Rachelle Byars-Sargent" w:date="2017-10-14T22:47:00Z">
              <w:r w:rsidDel="004E40BD">
                <w:delText>During Production</w:delText>
              </w:r>
            </w:del>
          </w:p>
        </w:tc>
        <w:tc>
          <w:tcPr>
            <w:tcW w:w="7365" w:type="dxa"/>
            <w:tcMar>
              <w:top w:w="100" w:type="dxa"/>
              <w:left w:w="100" w:type="dxa"/>
              <w:bottom w:w="100" w:type="dxa"/>
              <w:right w:w="100" w:type="dxa"/>
            </w:tcMar>
          </w:tcPr>
          <w:p w:rsidR="00723DFC" w:rsidDel="004E40BD" w:rsidRDefault="007C5BFE" w:rsidP="007C5BFE">
            <w:pPr>
              <w:widowControl w:val="0"/>
              <w:rPr>
                <w:del w:id="785" w:author="Rachelle Byars-Sargent" w:date="2017-10-14T22:47:00Z"/>
              </w:rPr>
            </w:pPr>
            <w:del w:id="786" w:author="Rachelle Byars-Sargent" w:date="2017-10-14T22:47:00Z">
              <w:r w:rsidDel="004E40BD">
                <w:fldChar w:fldCharType="begin"/>
              </w:r>
              <w:r w:rsidDel="004E40BD">
                <w:delInstrText xml:space="preserve"> HYPERLINK \l "h.nqywwi1pe5h2" \h </w:delInstrText>
              </w:r>
              <w:r w:rsidDel="004E40BD">
                <w:fldChar w:fldCharType="separate"/>
              </w:r>
              <w:r w:rsidR="00723DFC" w:rsidDel="004E40BD">
                <w:rPr>
                  <w:color w:val="1155CC"/>
                </w:rPr>
                <w:delText>EIDR ID</w:delText>
              </w:r>
              <w:r w:rsidDel="004E40BD">
                <w:rPr>
                  <w:color w:val="1155CC"/>
                </w:rPr>
                <w:fldChar w:fldCharType="end"/>
              </w:r>
            </w:del>
          </w:p>
          <w:p w:rsidR="00723DFC" w:rsidDel="004E40BD" w:rsidRDefault="007C5BFE" w:rsidP="007C5BFE">
            <w:pPr>
              <w:widowControl w:val="0"/>
              <w:rPr>
                <w:del w:id="787" w:author="Rachelle Byars-Sargent" w:date="2017-10-14T22:47:00Z"/>
              </w:rPr>
            </w:pPr>
            <w:del w:id="788" w:author="Rachelle Byars-Sargent" w:date="2017-10-14T22:47:00Z">
              <w:r w:rsidDel="004E40BD">
                <w:lastRenderedPageBreak/>
                <w:fldChar w:fldCharType="begin"/>
              </w:r>
              <w:r w:rsidDel="004E40BD">
                <w:delInstrText xml:space="preserve"> HYPERLINK \l "h.ctlpctzf9e2s" \h </w:delInstrText>
              </w:r>
              <w:r w:rsidDel="004E40BD">
                <w:fldChar w:fldCharType="separate"/>
              </w:r>
              <w:r w:rsidR="00723DFC" w:rsidDel="004E40BD">
                <w:rPr>
                  <w:color w:val="1155CC"/>
                </w:rPr>
                <w:delText>Typical Audio Type</w:delText>
              </w:r>
              <w:r w:rsidDel="004E40BD">
                <w:rPr>
                  <w:color w:val="1155CC"/>
                </w:rPr>
                <w:fldChar w:fldCharType="end"/>
              </w:r>
            </w:del>
          </w:p>
          <w:p w:rsidR="00723DFC" w:rsidDel="004E40BD" w:rsidRDefault="007C5BFE" w:rsidP="007C5BFE">
            <w:pPr>
              <w:widowControl w:val="0"/>
              <w:rPr>
                <w:del w:id="789" w:author="Rachelle Byars-Sargent" w:date="2017-10-14T22:47:00Z"/>
              </w:rPr>
            </w:pPr>
            <w:del w:id="790" w:author="Rachelle Byars-Sargent" w:date="2017-10-14T22:47:00Z">
              <w:r w:rsidDel="004E40BD">
                <w:fldChar w:fldCharType="begin"/>
              </w:r>
              <w:r w:rsidDel="004E40BD">
                <w:delInstrText xml:space="preserve"> HYPERLINK \l "h.e85u8uu48pjv" \h </w:delInstrText>
              </w:r>
              <w:r w:rsidDel="004E40BD">
                <w:fldChar w:fldCharType="separate"/>
              </w:r>
              <w:r w:rsidR="00723DFC" w:rsidDel="004E40BD">
                <w:rPr>
                  <w:color w:val="1155CC"/>
                </w:rPr>
                <w:delText>Typical Screen Format</w:delText>
              </w:r>
              <w:r w:rsidDel="004E40BD">
                <w:rPr>
                  <w:color w:val="1155CC"/>
                </w:rPr>
                <w:fldChar w:fldCharType="end"/>
              </w:r>
            </w:del>
          </w:p>
          <w:p w:rsidR="00723DFC" w:rsidDel="004E40BD" w:rsidRDefault="007C5BFE" w:rsidP="007C5BFE">
            <w:pPr>
              <w:widowControl w:val="0"/>
              <w:rPr>
                <w:del w:id="791" w:author="Rachelle Byars-Sargent" w:date="2017-10-14T22:47:00Z"/>
              </w:rPr>
            </w:pPr>
            <w:del w:id="792" w:author="Rachelle Byars-Sargent" w:date="2017-10-14T22:47:00Z">
              <w:r w:rsidDel="004E40BD">
                <w:fldChar w:fldCharType="begin"/>
              </w:r>
              <w:r w:rsidDel="004E40BD">
                <w:delInstrText xml:space="preserve"> HYPERLINK \l "h.9l1fhvf2ih40" \h </w:delInstrText>
              </w:r>
              <w:r w:rsidDel="004E40BD">
                <w:fldChar w:fldCharType="separate"/>
              </w:r>
              <w:r w:rsidR="00723DFC" w:rsidDel="004E40BD">
                <w:rPr>
                  <w:color w:val="1155CC"/>
                </w:rPr>
                <w:delText>Credits</w:delText>
              </w:r>
              <w:r w:rsidDel="004E40BD">
                <w:rPr>
                  <w:color w:val="1155CC"/>
                </w:rPr>
                <w:fldChar w:fldCharType="end"/>
              </w:r>
            </w:del>
          </w:p>
        </w:tc>
      </w:tr>
      <w:tr w:rsidR="00723DFC" w:rsidDel="004E40BD" w:rsidTr="007C5BFE">
        <w:trPr>
          <w:trHeight w:val="440"/>
          <w:del w:id="793" w:author="Rachelle Byars-Sargent" w:date="2017-10-14T22:47:00Z"/>
        </w:trPr>
        <w:tc>
          <w:tcPr>
            <w:tcW w:w="2325" w:type="dxa"/>
            <w:tcMar>
              <w:top w:w="100" w:type="dxa"/>
              <w:left w:w="100" w:type="dxa"/>
              <w:bottom w:w="100" w:type="dxa"/>
              <w:right w:w="100" w:type="dxa"/>
            </w:tcMar>
          </w:tcPr>
          <w:p w:rsidR="00723DFC" w:rsidDel="004E40BD" w:rsidRDefault="00723DFC" w:rsidP="007C5BFE">
            <w:pPr>
              <w:widowControl w:val="0"/>
              <w:rPr>
                <w:del w:id="794" w:author="Rachelle Byars-Sargent" w:date="2017-10-14T22:47:00Z"/>
              </w:rPr>
            </w:pPr>
            <w:del w:id="795" w:author="Rachelle Byars-Sargent" w:date="2017-10-14T22:47:00Z">
              <w:r w:rsidDel="004E40BD">
                <w:rPr>
                  <w:rFonts w:ascii="Consolas" w:eastAsia="Consolas" w:hAnsi="Consolas" w:cs="Consolas"/>
                </w:rPr>
                <w:lastRenderedPageBreak/>
                <w:delText>During</w:delText>
              </w:r>
              <w:r w:rsidDel="004E40BD">
                <w:delText xml:space="preserve"> Distribution</w:delText>
              </w:r>
            </w:del>
          </w:p>
        </w:tc>
        <w:tc>
          <w:tcPr>
            <w:tcW w:w="7365" w:type="dxa"/>
            <w:tcMar>
              <w:top w:w="100" w:type="dxa"/>
              <w:left w:w="100" w:type="dxa"/>
              <w:bottom w:w="100" w:type="dxa"/>
              <w:right w:w="100" w:type="dxa"/>
            </w:tcMar>
          </w:tcPr>
          <w:p w:rsidR="00723DFC" w:rsidDel="004E40BD" w:rsidRDefault="007C5BFE" w:rsidP="007C5BFE">
            <w:pPr>
              <w:widowControl w:val="0"/>
              <w:rPr>
                <w:del w:id="796" w:author="Rachelle Byars-Sargent" w:date="2017-10-14T22:47:00Z"/>
              </w:rPr>
            </w:pPr>
            <w:del w:id="797" w:author="Rachelle Byars-Sargent" w:date="2017-10-14T22:47:00Z">
              <w:r w:rsidDel="004E40BD">
                <w:fldChar w:fldCharType="begin"/>
              </w:r>
              <w:r w:rsidDel="004E40BD">
                <w:delInstrText xml:space="preserve"> HYPERLINK \l "h.pb89r7jhmq2f" \h </w:delInstrText>
              </w:r>
              <w:r w:rsidDel="004E40BD">
                <w:fldChar w:fldCharType="separate"/>
              </w:r>
              <w:r w:rsidR="00723DFC" w:rsidDel="004E40BD">
                <w:rPr>
                  <w:color w:val="1155CC"/>
                </w:rPr>
                <w:delText>Program Identifier</w:delText>
              </w:r>
              <w:r w:rsidDel="004E40BD">
                <w:rPr>
                  <w:color w:val="1155CC"/>
                </w:rPr>
                <w:fldChar w:fldCharType="end"/>
              </w:r>
            </w:del>
          </w:p>
          <w:p w:rsidR="00723DFC" w:rsidDel="004E40BD" w:rsidRDefault="007C5BFE" w:rsidP="007C5BFE">
            <w:pPr>
              <w:widowControl w:val="0"/>
              <w:rPr>
                <w:del w:id="798" w:author="Rachelle Byars-Sargent" w:date="2017-10-14T22:47:00Z"/>
              </w:rPr>
            </w:pPr>
            <w:del w:id="799" w:author="Rachelle Byars-Sargent" w:date="2017-10-14T22:47:00Z">
              <w:r w:rsidDel="004E40BD">
                <w:fldChar w:fldCharType="begin"/>
              </w:r>
              <w:r w:rsidDel="004E40BD">
                <w:delInstrText xml:space="preserve"> HYPERLINK \l "h.wcmus1nqzb8z" \h </w:delInstrText>
              </w:r>
              <w:r w:rsidDel="004E40BD">
                <w:fldChar w:fldCharType="separate"/>
              </w:r>
              <w:r w:rsidR="00723DFC" w:rsidDel="004E40BD">
                <w:rPr>
                  <w:color w:val="1155CC"/>
                </w:rPr>
                <w:delText>Original Release Year</w:delText>
              </w:r>
              <w:r w:rsidDel="004E40BD">
                <w:rPr>
                  <w:color w:val="1155CC"/>
                </w:rPr>
                <w:fldChar w:fldCharType="end"/>
              </w:r>
            </w:del>
          </w:p>
          <w:p w:rsidR="00723DFC" w:rsidDel="004E40BD" w:rsidRDefault="007C5BFE" w:rsidP="007C5BFE">
            <w:pPr>
              <w:widowControl w:val="0"/>
              <w:rPr>
                <w:del w:id="800" w:author="Rachelle Byars-Sargent" w:date="2017-10-14T22:47:00Z"/>
              </w:rPr>
            </w:pPr>
            <w:del w:id="801" w:author="Rachelle Byars-Sargent" w:date="2017-10-14T22:47:00Z">
              <w:r w:rsidDel="004E40BD">
                <w:fldChar w:fldCharType="begin"/>
              </w:r>
              <w:r w:rsidDel="004E40BD">
                <w:delInstrText xml:space="preserve"> HYPERLINK \l "h.wrx6hd3emg96" \h </w:delInstrText>
              </w:r>
              <w:r w:rsidDel="004E40BD">
                <w:fldChar w:fldCharType="separate"/>
              </w:r>
              <w:r w:rsidR="00723DFC" w:rsidDel="004E40BD">
                <w:rPr>
                  <w:color w:val="1155CC"/>
                </w:rPr>
                <w:delText>Aliases</w:delText>
              </w:r>
              <w:r w:rsidDel="004E40BD">
                <w:rPr>
                  <w:color w:val="1155CC"/>
                </w:rPr>
                <w:fldChar w:fldCharType="end"/>
              </w:r>
            </w:del>
          </w:p>
        </w:tc>
      </w:tr>
    </w:tbl>
    <w:p w:rsidR="002B04EF" w:rsidRDefault="002B04EF">
      <w:pPr>
        <w:pStyle w:val="Heading2"/>
        <w:numPr>
          <w:ilvl w:val="0"/>
          <w:numId w:val="0"/>
        </w:numPr>
        <w:ind w:left="576" w:hanging="576"/>
        <w:rPr>
          <w:ins w:id="802" w:author="Rachelle Byars-Sargent" w:date="2017-10-16T13:42:00Z"/>
        </w:rPr>
        <w:pPrChange w:id="803" w:author="Rachelle Byars-Sargent" w:date="2017-10-16T13:42:00Z">
          <w:pPr>
            <w:pStyle w:val="Heading2"/>
          </w:pPr>
        </w:pPrChange>
      </w:pPr>
      <w:bookmarkStart w:id="804" w:name="h.4k798b48fl3a" w:colFirst="0" w:colLast="0"/>
      <w:bookmarkEnd w:id="804"/>
    </w:p>
    <w:p w:rsidR="00CE7B6A" w:rsidRDefault="00CE7B6A" w:rsidP="002B04EF">
      <w:pPr>
        <w:rPr>
          <w:ins w:id="805" w:author="Rachelle Byars-Sargent" w:date="2017-10-16T13:49:00Z"/>
        </w:rPr>
        <w:sectPr w:rsidR="00CE7B6A" w:rsidSect="006937C8">
          <w:pgSz w:w="15840" w:h="12240" w:orient="landscape" w:code="1"/>
          <w:pgMar w:top="720" w:right="720" w:bottom="720" w:left="720" w:header="720" w:footer="720" w:gutter="0"/>
          <w:cols w:space="720"/>
          <w:docGrid w:linePitch="360"/>
          <w:sectPrChange w:id="806" w:author="Rachelle Byars-Sargent" w:date="2017-10-16T20:11:00Z">
            <w:sectPr w:rsidR="00CE7B6A" w:rsidSect="006937C8">
              <w:pgSz w:w="24480" w:h="15840" w:code="17"/>
              <w:pgMar w:top="1440" w:right="1440" w:bottom="1440" w:left="1440" w:header="720" w:footer="720" w:gutter="0"/>
            </w:sectPr>
          </w:sectPrChange>
        </w:sectPr>
      </w:pPr>
    </w:p>
    <w:p w:rsidR="00723DFC" w:rsidRDefault="00723DFC" w:rsidP="00723DFC">
      <w:pPr>
        <w:pStyle w:val="Heading2"/>
      </w:pPr>
      <w:r>
        <w:lastRenderedPageBreak/>
        <w:t>Season</w:t>
      </w:r>
    </w:p>
    <w:p w:rsidR="00723DFC" w:rsidRDefault="00723DFC" w:rsidP="00723DFC">
      <w:pPr>
        <w:rPr>
          <w:ins w:id="807" w:author="Rachelle Byars-Sargent" w:date="2017-10-14T22:47:00Z"/>
        </w:rPr>
      </w:pPr>
      <w:r>
        <w:t xml:space="preserve">A Season is a container for </w:t>
      </w:r>
      <w:ins w:id="808" w:author="Rachelle Byars-Sargent" w:date="2017-10-14T22:46:00Z">
        <w:r w:rsidR="004E40BD">
          <w:t xml:space="preserve">the initial release of a group of </w:t>
        </w:r>
      </w:ins>
      <w:r>
        <w:t xml:space="preserve">Episodes. Seasons are created by </w:t>
      </w:r>
      <w:del w:id="809" w:author="Rachelle Byars-Sargent" w:date="2017-10-14T22:46:00Z">
        <w:r w:rsidDel="004E40BD">
          <w:delText xml:space="preserve">the Producer or </w:delText>
        </w:r>
      </w:del>
      <w:ins w:id="810" w:author="Rachelle Byars-Sargent" w:date="2017-10-14T22:46:00Z">
        <w:r w:rsidR="004E40BD">
          <w:t xml:space="preserve">a </w:t>
        </w:r>
      </w:ins>
      <w:r>
        <w:t xml:space="preserve">Distributor. </w:t>
      </w:r>
    </w:p>
    <w:p w:rsidR="004E40BD" w:rsidRDefault="004E40BD" w:rsidP="004E40BD">
      <w:pPr>
        <w:pStyle w:val="Heading3"/>
        <w:rPr>
          <w:moveTo w:id="811" w:author="Rachelle Byars-Sargent" w:date="2017-10-14T22:47:00Z"/>
        </w:rPr>
      </w:pPr>
      <w:moveToRangeStart w:id="812" w:author="Rachelle Byars-Sargent" w:date="2017-10-14T22:47:00Z" w:name="move495784555"/>
      <w:moveTo w:id="813" w:author="Rachelle Byars-Sargent" w:date="2017-10-14T22:47:00Z">
        <w:r>
          <w:t>Season Metadata in the Content Lifecycle</w:t>
        </w:r>
      </w:moveTo>
    </w:p>
    <w:p w:rsidR="004E40BD" w:rsidDel="004E40BD" w:rsidRDefault="004E40BD" w:rsidP="004E40BD">
      <w:pPr>
        <w:rPr>
          <w:del w:id="814" w:author="Rachelle Byars-Sargent" w:date="2017-10-14T22:47:00Z"/>
          <w:moveTo w:id="815" w:author="Rachelle Byars-Sargent" w:date="2017-10-14T22:47:00Z"/>
        </w:rPr>
      </w:pPr>
      <w:moveTo w:id="816" w:author="Rachelle Byars-Sargent" w:date="2017-10-14T22:47:00Z">
        <w:r>
          <w:t>A Season is mainly a wrapper used to delineate a group of Episodes by production year or order.</w:t>
        </w:r>
      </w:moveTo>
    </w:p>
    <w:moveToRangeEnd w:id="812"/>
    <w:p w:rsidR="004E40BD" w:rsidRDefault="004E40BD" w:rsidP="00723DFC"/>
    <w:p w:rsidR="00723DFC" w:rsidRDefault="00723DFC" w:rsidP="00723DFC">
      <w:pPr>
        <w:pStyle w:val="Heading3"/>
      </w:pPr>
      <w:bookmarkStart w:id="817" w:name="h.qpjsc8wpkema" w:colFirst="0" w:colLast="0"/>
      <w:bookmarkEnd w:id="817"/>
      <w:r>
        <w:t>Season Relational Metadata</w:t>
      </w:r>
    </w:p>
    <w:p w:rsidR="00723DFC" w:rsidDel="002B04EF" w:rsidRDefault="00723DFC" w:rsidP="00723DFC">
      <w:pPr>
        <w:rPr>
          <w:del w:id="818" w:author="Rachelle Byars-Sargent" w:date="2017-10-16T13:42:00Z"/>
        </w:rPr>
      </w:pPr>
      <w:r>
        <w:t xml:space="preserve">As represented in </w:t>
      </w:r>
      <w:r w:rsidR="00C76068">
        <w:fldChar w:fldCharType="begin"/>
      </w:r>
      <w:r w:rsidR="00C76068">
        <w:instrText xml:space="preserve"> HYPERLINK \l "h.2zs2s6ybmu1w" \h </w:instrText>
      </w:r>
      <w:r w:rsidR="00C76068">
        <w:fldChar w:fldCharType="separate"/>
      </w:r>
      <w:r>
        <w:rPr>
          <w:color w:val="1155CC"/>
          <w:u w:val="single"/>
        </w:rPr>
        <w:t>Figure 1</w:t>
      </w:r>
      <w:r w:rsidR="00C76068">
        <w:rPr>
          <w:color w:val="1155CC"/>
          <w:u w:val="single"/>
        </w:rPr>
        <w:fldChar w:fldCharType="end"/>
      </w:r>
      <w:r>
        <w:t>, a Season has the following relationships with other concepts:</w:t>
      </w:r>
    </w:p>
    <w:p w:rsidR="00723DFC" w:rsidRDefault="00723DFC" w:rsidP="00723DFC"/>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Change w:id="819" w:author="Rachelle Byars-Sargent" w:date="2017-10-16T13:43:00Z">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PrChange>
      </w:tblPr>
      <w:tblGrid>
        <w:gridCol w:w="2355"/>
        <w:gridCol w:w="7725"/>
        <w:tblGridChange w:id="820">
          <w:tblGrid>
            <w:gridCol w:w="2355"/>
            <w:gridCol w:w="7725"/>
          </w:tblGrid>
        </w:tblGridChange>
      </w:tblGrid>
      <w:tr w:rsidR="00723DFC" w:rsidTr="002B04EF">
        <w:tc>
          <w:tcPr>
            <w:tcW w:w="2355" w:type="dxa"/>
            <w:shd w:val="clear" w:color="auto" w:fill="31849B" w:themeFill="accent5" w:themeFillShade="BF"/>
            <w:tcMar>
              <w:top w:w="100" w:type="dxa"/>
              <w:left w:w="100" w:type="dxa"/>
              <w:bottom w:w="100" w:type="dxa"/>
              <w:right w:w="100" w:type="dxa"/>
            </w:tcMar>
            <w:tcPrChange w:id="821" w:author="Rachelle Byars-Sargent" w:date="2017-10-16T13:43:00Z">
              <w:tcPr>
                <w:tcW w:w="2355" w:type="dxa"/>
                <w:shd w:val="clear" w:color="auto" w:fill="073763"/>
                <w:tcMar>
                  <w:top w:w="100" w:type="dxa"/>
                  <w:left w:w="100" w:type="dxa"/>
                  <w:bottom w:w="100" w:type="dxa"/>
                  <w:right w:w="100" w:type="dxa"/>
                </w:tcMar>
              </w:tcPr>
            </w:tcPrChange>
          </w:tcPr>
          <w:p w:rsidR="00723DFC" w:rsidRPr="002B04EF" w:rsidRDefault="00723DFC">
            <w:pPr>
              <w:spacing w:after="0" w:line="240" w:lineRule="auto"/>
              <w:rPr>
                <w:rFonts w:ascii="Calibri" w:eastAsia="Times New Roman" w:hAnsi="Calibri" w:cs="Times New Roman"/>
                <w:b/>
                <w:bCs/>
                <w:color w:val="FFFFFF"/>
                <w:sz w:val="24"/>
                <w:szCs w:val="24"/>
                <w:rPrChange w:id="822" w:author="Rachelle Byars-Sargent" w:date="2017-10-16T13:43:00Z">
                  <w:rPr/>
                </w:rPrChange>
              </w:rPr>
              <w:pPrChange w:id="823" w:author="Rachelle Byars-Sargent" w:date="2017-10-16T13:43:00Z">
                <w:pPr/>
              </w:pPrChange>
            </w:pPr>
            <w:r w:rsidRPr="002B04EF">
              <w:rPr>
                <w:rFonts w:ascii="Calibri" w:eastAsia="Times New Roman" w:hAnsi="Calibri" w:cs="Times New Roman"/>
                <w:b/>
                <w:bCs/>
                <w:color w:val="FFFFFF"/>
                <w:sz w:val="24"/>
                <w:szCs w:val="24"/>
                <w:rPrChange w:id="824" w:author="Rachelle Byars-Sargent" w:date="2017-10-16T13:43:00Z">
                  <w:rPr>
                    <w:color w:val="FFFFFF"/>
                  </w:rPr>
                </w:rPrChange>
              </w:rPr>
              <w:t>Relationship</w:t>
            </w:r>
          </w:p>
        </w:tc>
        <w:tc>
          <w:tcPr>
            <w:tcW w:w="7725" w:type="dxa"/>
            <w:shd w:val="clear" w:color="auto" w:fill="31849B" w:themeFill="accent5" w:themeFillShade="BF"/>
            <w:tcMar>
              <w:top w:w="100" w:type="dxa"/>
              <w:left w:w="100" w:type="dxa"/>
              <w:bottom w:w="100" w:type="dxa"/>
              <w:right w:w="100" w:type="dxa"/>
            </w:tcMar>
            <w:tcPrChange w:id="825" w:author="Rachelle Byars-Sargent" w:date="2017-10-16T13:43:00Z">
              <w:tcPr>
                <w:tcW w:w="7725" w:type="dxa"/>
                <w:shd w:val="clear" w:color="auto" w:fill="073763"/>
                <w:tcMar>
                  <w:top w:w="100" w:type="dxa"/>
                  <w:left w:w="100" w:type="dxa"/>
                  <w:bottom w:w="100" w:type="dxa"/>
                  <w:right w:w="100" w:type="dxa"/>
                </w:tcMar>
              </w:tcPr>
            </w:tcPrChange>
          </w:tcPr>
          <w:p w:rsidR="00723DFC" w:rsidRPr="002B04EF" w:rsidRDefault="00723DFC">
            <w:pPr>
              <w:spacing w:after="0" w:line="240" w:lineRule="auto"/>
              <w:rPr>
                <w:rFonts w:ascii="Calibri" w:eastAsia="Times New Roman" w:hAnsi="Calibri" w:cs="Times New Roman"/>
                <w:b/>
                <w:bCs/>
                <w:color w:val="FFFFFF"/>
                <w:sz w:val="24"/>
                <w:szCs w:val="24"/>
                <w:rPrChange w:id="826" w:author="Rachelle Byars-Sargent" w:date="2017-10-16T13:43:00Z">
                  <w:rPr/>
                </w:rPrChange>
              </w:rPr>
              <w:pPrChange w:id="827" w:author="Rachelle Byars-Sargent" w:date="2017-10-16T13:43:00Z">
                <w:pPr/>
              </w:pPrChange>
            </w:pPr>
            <w:r w:rsidRPr="002B04EF">
              <w:rPr>
                <w:rFonts w:ascii="Calibri" w:eastAsia="Times New Roman" w:hAnsi="Calibri" w:cs="Times New Roman"/>
                <w:b/>
                <w:bCs/>
                <w:color w:val="FFFFFF"/>
                <w:sz w:val="24"/>
                <w:szCs w:val="24"/>
                <w:rPrChange w:id="828" w:author="Rachelle Byars-Sargent" w:date="2017-10-16T13:43:00Z">
                  <w:rPr>
                    <w:color w:val="FFFFFF"/>
                  </w:rPr>
                </w:rPrChange>
              </w:rPr>
              <w:t>Description</w:t>
            </w:r>
          </w:p>
        </w:tc>
      </w:tr>
      <w:tr w:rsidR="00723DFC" w:rsidTr="007C5BFE">
        <w:tc>
          <w:tcPr>
            <w:tcW w:w="2355" w:type="dxa"/>
            <w:tcMar>
              <w:top w:w="100" w:type="dxa"/>
              <w:left w:w="100" w:type="dxa"/>
              <w:bottom w:w="100" w:type="dxa"/>
              <w:right w:w="100" w:type="dxa"/>
            </w:tcMar>
          </w:tcPr>
          <w:p w:rsidR="00723DFC" w:rsidRDefault="00723DFC" w:rsidP="007C5BFE">
            <w:proofErr w:type="spellStart"/>
            <w:r>
              <w:t>isPart</w:t>
            </w:r>
            <w:proofErr w:type="spellEnd"/>
          </w:p>
        </w:tc>
        <w:tc>
          <w:tcPr>
            <w:tcW w:w="7725" w:type="dxa"/>
            <w:tcMar>
              <w:top w:w="100" w:type="dxa"/>
              <w:left w:w="100" w:type="dxa"/>
              <w:bottom w:w="100" w:type="dxa"/>
              <w:right w:w="100" w:type="dxa"/>
            </w:tcMar>
          </w:tcPr>
          <w:p w:rsidR="00723DFC" w:rsidDel="004E40BD" w:rsidRDefault="00723DFC" w:rsidP="007C5BFE">
            <w:pPr>
              <w:rPr>
                <w:del w:id="829" w:author="Rachelle Byars-Sargent" w:date="2017-10-14T22:46:00Z"/>
              </w:rPr>
            </w:pPr>
            <w:r>
              <w:t xml:space="preserve">A Season is part of a </w:t>
            </w:r>
            <w:r w:rsidR="00C76068">
              <w:fldChar w:fldCharType="begin"/>
            </w:r>
            <w:r w:rsidR="00C76068">
              <w:instrText xml:space="preserve"> HYPERLINK \l "h.fj84pzkguz3g" \h </w:instrText>
            </w:r>
            <w:r w:rsidR="00C76068">
              <w:fldChar w:fldCharType="separate"/>
            </w:r>
            <w:r>
              <w:rPr>
                <w:color w:val="1155CC"/>
                <w:u w:val="single"/>
              </w:rPr>
              <w:t>Series</w:t>
            </w:r>
            <w:r w:rsidR="00C76068">
              <w:rPr>
                <w:color w:val="1155CC"/>
                <w:u w:val="single"/>
              </w:rPr>
              <w:fldChar w:fldCharType="end"/>
            </w:r>
            <w:r>
              <w:t xml:space="preserve">. </w:t>
            </w:r>
          </w:p>
          <w:p w:rsidR="00723DFC" w:rsidDel="004E40BD" w:rsidRDefault="00723DFC" w:rsidP="007C5BFE">
            <w:pPr>
              <w:rPr>
                <w:del w:id="830" w:author="Rachelle Byars-Sargent" w:date="2017-10-14T22:46:00Z"/>
              </w:rPr>
            </w:pPr>
          </w:p>
          <w:p w:rsidR="00723DFC" w:rsidRDefault="00723DFC" w:rsidP="007C5BFE">
            <w:del w:id="831" w:author="Rachelle Byars-Sargent" w:date="2017-10-14T22:46:00Z">
              <w:r w:rsidDel="004E40BD">
                <w:delText>This means that the Season may inherit metadata from the Series.</w:delText>
              </w:r>
            </w:del>
          </w:p>
        </w:tc>
      </w:tr>
      <w:tr w:rsidR="00723DFC" w:rsidTr="007C5BFE">
        <w:tc>
          <w:tcPr>
            <w:tcW w:w="2355" w:type="dxa"/>
            <w:tcMar>
              <w:top w:w="100" w:type="dxa"/>
              <w:left w:w="100" w:type="dxa"/>
              <w:bottom w:w="100" w:type="dxa"/>
              <w:right w:w="100" w:type="dxa"/>
            </w:tcMar>
          </w:tcPr>
          <w:p w:rsidR="00723DFC" w:rsidRDefault="00723DFC" w:rsidP="007C5BFE">
            <w:r>
              <w:t>contains</w:t>
            </w:r>
          </w:p>
        </w:tc>
        <w:tc>
          <w:tcPr>
            <w:tcW w:w="7725" w:type="dxa"/>
            <w:tcMar>
              <w:top w:w="100" w:type="dxa"/>
              <w:left w:w="100" w:type="dxa"/>
              <w:bottom w:w="100" w:type="dxa"/>
              <w:right w:w="100" w:type="dxa"/>
            </w:tcMar>
          </w:tcPr>
          <w:p w:rsidR="00723DFC" w:rsidRDefault="00723DFC" w:rsidP="007C5BFE">
            <w:r>
              <w:t xml:space="preserve">A Season contains </w:t>
            </w:r>
            <w:r w:rsidR="00C76068">
              <w:fldChar w:fldCharType="begin"/>
            </w:r>
            <w:r w:rsidR="00C76068">
              <w:instrText xml:space="preserve"> HYPERLINK \l "h.7q8zszeso590" \h </w:instrText>
            </w:r>
            <w:r w:rsidR="00C76068">
              <w:fldChar w:fldCharType="separate"/>
            </w:r>
            <w:r>
              <w:rPr>
                <w:color w:val="1155CC"/>
                <w:u w:val="single"/>
              </w:rPr>
              <w:t>Episodes</w:t>
            </w:r>
            <w:r w:rsidR="00C76068">
              <w:rPr>
                <w:color w:val="1155CC"/>
                <w:u w:val="single"/>
              </w:rPr>
              <w:fldChar w:fldCharType="end"/>
            </w:r>
            <w:r>
              <w:t>.</w:t>
            </w:r>
          </w:p>
          <w:p w:rsidR="00723DFC" w:rsidDel="004E40BD" w:rsidRDefault="00723DFC" w:rsidP="007C5BFE">
            <w:pPr>
              <w:rPr>
                <w:del w:id="832" w:author="Rachelle Byars-Sargent" w:date="2017-10-14T22:46:00Z"/>
              </w:rPr>
            </w:pPr>
          </w:p>
          <w:p w:rsidR="00723DFC" w:rsidRDefault="00723DFC" w:rsidP="007C5BFE">
            <w:del w:id="833" w:author="Rachelle Byars-Sargent" w:date="2017-10-14T22:46:00Z">
              <w:r w:rsidDel="004E40BD">
                <w:delText>This means that a Season may pass metadata onto Episodes.</w:delText>
              </w:r>
            </w:del>
          </w:p>
        </w:tc>
      </w:tr>
    </w:tbl>
    <w:p w:rsidR="00723DFC" w:rsidDel="004E40BD" w:rsidRDefault="00723DFC" w:rsidP="00723DFC">
      <w:pPr>
        <w:pStyle w:val="Heading3"/>
        <w:rPr>
          <w:moveFrom w:id="834" w:author="Rachelle Byars-Sargent" w:date="2017-10-14T22:47:00Z"/>
        </w:rPr>
      </w:pPr>
      <w:bookmarkStart w:id="835" w:name="h.j443di8hajmy" w:colFirst="0" w:colLast="0"/>
      <w:bookmarkEnd w:id="835"/>
      <w:moveFromRangeStart w:id="836" w:author="Rachelle Byars-Sargent" w:date="2017-10-14T22:47:00Z" w:name="move495784555"/>
      <w:moveFrom w:id="837" w:author="Rachelle Byars-Sargent" w:date="2017-10-14T22:47:00Z">
        <w:r w:rsidDel="004E40BD">
          <w:t>Season Metadata in the Content Lifecycle</w:t>
        </w:r>
      </w:moveFrom>
    </w:p>
    <w:p w:rsidR="00723DFC" w:rsidDel="004E40BD" w:rsidRDefault="00723DFC" w:rsidP="00723DFC">
      <w:pPr>
        <w:rPr>
          <w:moveFrom w:id="838" w:author="Rachelle Byars-Sargent" w:date="2017-10-14T22:47:00Z"/>
        </w:rPr>
      </w:pPr>
      <w:moveFrom w:id="839" w:author="Rachelle Byars-Sargent" w:date="2017-10-14T22:47:00Z">
        <w:r w:rsidDel="004E40BD">
          <w:t>A Season is mainly a wrapper used to delineate a group of Episodes by production year or order.</w:t>
        </w:r>
      </w:moveFrom>
    </w:p>
    <w:moveFromRangeEnd w:id="836"/>
    <w:p w:rsidR="00723DFC" w:rsidDel="004E40BD" w:rsidRDefault="00723DFC" w:rsidP="00723DFC">
      <w:pPr>
        <w:rPr>
          <w:del w:id="840" w:author="Rachelle Byars-Sargent" w:date="2017-10-14T22:46:00Z"/>
        </w:rPr>
      </w:pPr>
    </w:p>
    <w:tbl>
      <w:tblPr>
        <w:tblW w:w="100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70"/>
        <w:gridCol w:w="7680"/>
      </w:tblGrid>
      <w:tr w:rsidR="00723DFC" w:rsidDel="004E40BD" w:rsidTr="007C5BFE">
        <w:trPr>
          <w:trHeight w:val="500"/>
          <w:del w:id="841" w:author="Rachelle Byars-Sargent" w:date="2017-10-14T22:46:00Z"/>
        </w:trPr>
        <w:tc>
          <w:tcPr>
            <w:tcW w:w="2370" w:type="dxa"/>
            <w:shd w:val="clear" w:color="auto" w:fill="073763"/>
            <w:tcMar>
              <w:top w:w="100" w:type="dxa"/>
              <w:left w:w="100" w:type="dxa"/>
              <w:bottom w:w="100" w:type="dxa"/>
              <w:right w:w="100" w:type="dxa"/>
            </w:tcMar>
          </w:tcPr>
          <w:p w:rsidR="00723DFC" w:rsidDel="004E40BD" w:rsidRDefault="00723DFC" w:rsidP="007C5BFE">
            <w:pPr>
              <w:widowControl w:val="0"/>
              <w:rPr>
                <w:del w:id="842" w:author="Rachelle Byars-Sargent" w:date="2017-10-14T22:46:00Z"/>
              </w:rPr>
            </w:pPr>
            <w:del w:id="843" w:author="Rachelle Byars-Sargent" w:date="2017-10-14T22:46:00Z">
              <w:r w:rsidDel="004E40BD">
                <w:rPr>
                  <w:b/>
                  <w:color w:val="FFFFFF"/>
                  <w:shd w:val="clear" w:color="auto" w:fill="073763"/>
                </w:rPr>
                <w:delText>Lifecycle Phase</w:delText>
              </w:r>
            </w:del>
          </w:p>
        </w:tc>
        <w:tc>
          <w:tcPr>
            <w:tcW w:w="7680" w:type="dxa"/>
            <w:shd w:val="clear" w:color="auto" w:fill="073763"/>
            <w:tcMar>
              <w:top w:w="100" w:type="dxa"/>
              <w:left w:w="100" w:type="dxa"/>
              <w:bottom w:w="100" w:type="dxa"/>
              <w:right w:w="100" w:type="dxa"/>
            </w:tcMar>
          </w:tcPr>
          <w:p w:rsidR="00723DFC" w:rsidDel="004E40BD" w:rsidRDefault="00723DFC" w:rsidP="007C5BFE">
            <w:pPr>
              <w:widowControl w:val="0"/>
              <w:rPr>
                <w:del w:id="844" w:author="Rachelle Byars-Sargent" w:date="2017-10-14T22:46:00Z"/>
              </w:rPr>
            </w:pPr>
            <w:del w:id="845" w:author="Rachelle Byars-Sargent" w:date="2017-10-14T22:46:00Z">
              <w:r w:rsidDel="004E40BD">
                <w:rPr>
                  <w:b/>
                  <w:color w:val="FFFFFF"/>
                  <w:shd w:val="clear" w:color="auto" w:fill="073763"/>
                </w:rPr>
                <w:delText>Metadata Fields</w:delText>
              </w:r>
            </w:del>
          </w:p>
        </w:tc>
      </w:tr>
      <w:tr w:rsidR="00723DFC" w:rsidDel="004E40BD" w:rsidTr="007C5BFE">
        <w:trPr>
          <w:trHeight w:val="440"/>
          <w:del w:id="846" w:author="Rachelle Byars-Sargent" w:date="2017-10-14T22:46:00Z"/>
        </w:trPr>
        <w:tc>
          <w:tcPr>
            <w:tcW w:w="2370" w:type="dxa"/>
            <w:tcMar>
              <w:top w:w="100" w:type="dxa"/>
              <w:left w:w="100" w:type="dxa"/>
              <w:bottom w:w="100" w:type="dxa"/>
              <w:right w:w="100" w:type="dxa"/>
            </w:tcMar>
          </w:tcPr>
          <w:p w:rsidR="00723DFC" w:rsidDel="004E40BD" w:rsidRDefault="00723DFC" w:rsidP="007C5BFE">
            <w:pPr>
              <w:widowControl w:val="0"/>
              <w:rPr>
                <w:del w:id="847" w:author="Rachelle Byars-Sargent" w:date="2017-10-14T22:46:00Z"/>
              </w:rPr>
            </w:pPr>
            <w:del w:id="848" w:author="Rachelle Byars-Sargent" w:date="2017-10-14T22:46:00Z">
              <w:r w:rsidDel="004E40BD">
                <w:delText>During Acquisition</w:delText>
              </w:r>
            </w:del>
          </w:p>
        </w:tc>
        <w:tc>
          <w:tcPr>
            <w:tcW w:w="7680" w:type="dxa"/>
            <w:tcMar>
              <w:top w:w="100" w:type="dxa"/>
              <w:left w:w="100" w:type="dxa"/>
              <w:bottom w:w="100" w:type="dxa"/>
              <w:right w:w="100" w:type="dxa"/>
            </w:tcMar>
          </w:tcPr>
          <w:p w:rsidR="00723DFC" w:rsidDel="004E40BD" w:rsidRDefault="007C5BFE" w:rsidP="007C5BFE">
            <w:pPr>
              <w:widowControl w:val="0"/>
              <w:rPr>
                <w:del w:id="849" w:author="Rachelle Byars-Sargent" w:date="2017-10-14T22:46:00Z"/>
              </w:rPr>
            </w:pPr>
            <w:del w:id="850" w:author="Rachelle Byars-Sargent" w:date="2017-10-14T22:46:00Z">
              <w:r w:rsidDel="004E40BD">
                <w:fldChar w:fldCharType="begin"/>
              </w:r>
              <w:r w:rsidDel="004E40BD">
                <w:delInstrText xml:space="preserve"> HYPERLINK \l "h.c1milzdx9jxb" \h </w:delInstrText>
              </w:r>
              <w:r w:rsidDel="004E40BD">
                <w:fldChar w:fldCharType="separate"/>
              </w:r>
              <w:r w:rsidR="00723DFC" w:rsidDel="004E40BD">
                <w:rPr>
                  <w:rFonts w:ascii="Consolas" w:eastAsia="Consolas" w:hAnsi="Consolas" w:cs="Consolas"/>
                  <w:color w:val="1155CC"/>
                </w:rPr>
                <w:delText>UID</w:delText>
              </w:r>
              <w:r w:rsidDel="004E40BD">
                <w:rPr>
                  <w:rFonts w:ascii="Consolas" w:eastAsia="Consolas" w:hAnsi="Consolas" w:cs="Consolas"/>
                  <w:color w:val="1155CC"/>
                </w:rPr>
                <w:fldChar w:fldCharType="end"/>
              </w:r>
            </w:del>
          </w:p>
          <w:p w:rsidR="00723DFC" w:rsidDel="004E40BD" w:rsidRDefault="007C5BFE" w:rsidP="007C5BFE">
            <w:pPr>
              <w:widowControl w:val="0"/>
              <w:rPr>
                <w:del w:id="851" w:author="Rachelle Byars-Sargent" w:date="2017-10-14T22:46:00Z"/>
              </w:rPr>
            </w:pPr>
            <w:del w:id="852" w:author="Rachelle Byars-Sargent" w:date="2017-10-14T22:46:00Z">
              <w:r w:rsidDel="004E40BD">
                <w:fldChar w:fldCharType="begin"/>
              </w:r>
              <w:r w:rsidDel="004E40BD">
                <w:delInstrText xml:space="preserve"> HYPERLINK \l "h.jmhtty1j81su" \h </w:delInstrText>
              </w:r>
              <w:r w:rsidDel="004E40BD">
                <w:fldChar w:fldCharType="separate"/>
              </w:r>
              <w:r w:rsidR="00723DFC" w:rsidDel="004E40BD">
                <w:rPr>
                  <w:rFonts w:ascii="Consolas" w:eastAsia="Consolas" w:hAnsi="Consolas" w:cs="Consolas"/>
                  <w:color w:val="1155CC"/>
                </w:rPr>
                <w:delText>Season Name</w:delText>
              </w:r>
              <w:r w:rsidDel="004E40BD">
                <w:rPr>
                  <w:rFonts w:ascii="Consolas" w:eastAsia="Consolas" w:hAnsi="Consolas" w:cs="Consolas"/>
                  <w:color w:val="1155CC"/>
                </w:rPr>
                <w:fldChar w:fldCharType="end"/>
              </w:r>
            </w:del>
          </w:p>
        </w:tc>
      </w:tr>
      <w:tr w:rsidR="00723DFC" w:rsidDel="004E40BD" w:rsidTr="007C5BFE">
        <w:trPr>
          <w:trHeight w:val="440"/>
          <w:del w:id="853" w:author="Rachelle Byars-Sargent" w:date="2017-10-14T22:46:00Z"/>
        </w:trPr>
        <w:tc>
          <w:tcPr>
            <w:tcW w:w="2370" w:type="dxa"/>
            <w:tcMar>
              <w:top w:w="100" w:type="dxa"/>
              <w:left w:w="100" w:type="dxa"/>
              <w:bottom w:w="100" w:type="dxa"/>
              <w:right w:w="100" w:type="dxa"/>
            </w:tcMar>
          </w:tcPr>
          <w:p w:rsidR="00723DFC" w:rsidDel="004E40BD" w:rsidRDefault="00723DFC" w:rsidP="007C5BFE">
            <w:pPr>
              <w:widowControl w:val="0"/>
              <w:rPr>
                <w:del w:id="854" w:author="Rachelle Byars-Sargent" w:date="2017-10-14T22:46:00Z"/>
              </w:rPr>
            </w:pPr>
            <w:del w:id="855" w:author="Rachelle Byars-Sargent" w:date="2017-10-14T22:46:00Z">
              <w:r w:rsidDel="004E40BD">
                <w:delText>During Production</w:delText>
              </w:r>
            </w:del>
          </w:p>
        </w:tc>
        <w:tc>
          <w:tcPr>
            <w:tcW w:w="7680" w:type="dxa"/>
            <w:tcMar>
              <w:top w:w="100" w:type="dxa"/>
              <w:left w:w="100" w:type="dxa"/>
              <w:bottom w:w="100" w:type="dxa"/>
              <w:right w:w="100" w:type="dxa"/>
            </w:tcMar>
          </w:tcPr>
          <w:p w:rsidR="00723DFC" w:rsidDel="004E40BD" w:rsidRDefault="007C5BFE" w:rsidP="007C5BFE">
            <w:pPr>
              <w:widowControl w:val="0"/>
              <w:rPr>
                <w:del w:id="856" w:author="Rachelle Byars-Sargent" w:date="2017-10-14T22:46:00Z"/>
              </w:rPr>
            </w:pPr>
            <w:del w:id="857" w:author="Rachelle Byars-Sargent" w:date="2017-10-14T22:46:00Z">
              <w:r w:rsidDel="004E40BD">
                <w:fldChar w:fldCharType="begin"/>
              </w:r>
              <w:r w:rsidDel="004E40BD">
                <w:delInstrText xml:space="preserve"> HYPERLINK \l "h.nqywwi1pe5h2" \h </w:delInstrText>
              </w:r>
              <w:r w:rsidDel="004E40BD">
                <w:fldChar w:fldCharType="separate"/>
              </w:r>
              <w:r w:rsidR="00723DFC" w:rsidDel="004E40BD">
                <w:rPr>
                  <w:rFonts w:ascii="Consolas" w:eastAsia="Consolas" w:hAnsi="Consolas" w:cs="Consolas"/>
                  <w:color w:val="1155CC"/>
                </w:rPr>
                <w:delText>EIDR ID</w:delText>
              </w:r>
              <w:r w:rsidDel="004E40BD">
                <w:rPr>
                  <w:rFonts w:ascii="Consolas" w:eastAsia="Consolas" w:hAnsi="Consolas" w:cs="Consolas"/>
                  <w:color w:val="1155CC"/>
                </w:rPr>
                <w:fldChar w:fldCharType="end"/>
              </w:r>
            </w:del>
          </w:p>
        </w:tc>
      </w:tr>
      <w:tr w:rsidR="00723DFC" w:rsidDel="004E40BD" w:rsidTr="007C5BFE">
        <w:trPr>
          <w:trHeight w:val="440"/>
          <w:del w:id="858" w:author="Rachelle Byars-Sargent" w:date="2017-10-14T22:46:00Z"/>
        </w:trPr>
        <w:tc>
          <w:tcPr>
            <w:tcW w:w="2370" w:type="dxa"/>
            <w:tcMar>
              <w:top w:w="100" w:type="dxa"/>
              <w:left w:w="100" w:type="dxa"/>
              <w:bottom w:w="100" w:type="dxa"/>
              <w:right w:w="100" w:type="dxa"/>
            </w:tcMar>
          </w:tcPr>
          <w:p w:rsidR="00723DFC" w:rsidDel="004E40BD" w:rsidRDefault="00723DFC" w:rsidP="007C5BFE">
            <w:pPr>
              <w:widowControl w:val="0"/>
              <w:rPr>
                <w:del w:id="859" w:author="Rachelle Byars-Sargent" w:date="2017-10-14T22:46:00Z"/>
              </w:rPr>
            </w:pPr>
            <w:del w:id="860" w:author="Rachelle Byars-Sargent" w:date="2017-10-14T22:46:00Z">
              <w:r w:rsidDel="004E40BD">
                <w:delText>During Distribution</w:delText>
              </w:r>
            </w:del>
          </w:p>
        </w:tc>
        <w:tc>
          <w:tcPr>
            <w:tcW w:w="7680" w:type="dxa"/>
            <w:tcMar>
              <w:top w:w="100" w:type="dxa"/>
              <w:left w:w="100" w:type="dxa"/>
              <w:bottom w:w="100" w:type="dxa"/>
              <w:right w:w="100" w:type="dxa"/>
            </w:tcMar>
          </w:tcPr>
          <w:p w:rsidR="00723DFC" w:rsidDel="004E40BD" w:rsidRDefault="007C5BFE" w:rsidP="007C5BFE">
            <w:pPr>
              <w:widowControl w:val="0"/>
              <w:rPr>
                <w:del w:id="861" w:author="Rachelle Byars-Sargent" w:date="2017-10-14T22:46:00Z"/>
              </w:rPr>
            </w:pPr>
            <w:del w:id="862" w:author="Rachelle Byars-Sargent" w:date="2017-10-14T22:46:00Z">
              <w:r w:rsidDel="004E40BD">
                <w:fldChar w:fldCharType="begin"/>
              </w:r>
              <w:r w:rsidDel="004E40BD">
                <w:delInstrText xml:space="preserve"> HYPERLINK \l "h.wrx6hd3emg96" \h </w:delInstrText>
              </w:r>
              <w:r w:rsidDel="004E40BD">
                <w:fldChar w:fldCharType="separate"/>
              </w:r>
              <w:r w:rsidR="00723DFC" w:rsidDel="004E40BD">
                <w:rPr>
                  <w:color w:val="1155CC"/>
                </w:rPr>
                <w:delText>Aliases</w:delText>
              </w:r>
              <w:r w:rsidDel="004E40BD">
                <w:rPr>
                  <w:color w:val="1155CC"/>
                </w:rPr>
                <w:fldChar w:fldCharType="end"/>
              </w:r>
            </w:del>
          </w:p>
        </w:tc>
      </w:tr>
    </w:tbl>
    <w:p w:rsidR="00794532" w:rsidRDefault="00794532" w:rsidP="00794532">
      <w:pPr>
        <w:pStyle w:val="Heading3"/>
        <w:rPr>
          <w:ins w:id="863" w:author="Rachelle Byars-Sargent" w:date="2017-10-16T14:02:00Z"/>
        </w:rPr>
      </w:pPr>
      <w:bookmarkStart w:id="864" w:name="h.dvoudw3nhuzz" w:colFirst="0" w:colLast="0"/>
      <w:bookmarkEnd w:id="864"/>
      <w:ins w:id="865" w:author="Rachelle Byars-Sargent" w:date="2017-10-16T14:02:00Z">
        <w:r>
          <w:t xml:space="preserve">Entity = </w:t>
        </w:r>
        <w:proofErr w:type="spellStart"/>
        <w:r>
          <w:t>pm</w:t>
        </w:r>
        <w:proofErr w:type="gramStart"/>
        <w:r w:rsidRPr="001A2723">
          <w:t>:</w:t>
        </w:r>
        <w:r>
          <w:t>Season</w:t>
        </w:r>
        <w:proofErr w:type="spellEnd"/>
        <w:proofErr w:type="gramEnd"/>
      </w:ins>
    </w:p>
    <w:p w:rsidR="003B67B8" w:rsidRDefault="003B67B8" w:rsidP="003B67B8">
      <w:pPr>
        <w:pStyle w:val="Heading3"/>
        <w:numPr>
          <w:ilvl w:val="0"/>
          <w:numId w:val="0"/>
        </w:numPr>
        <w:ind w:left="720" w:hanging="720"/>
        <w:rPr>
          <w:ins w:id="866" w:author="Rachelle Byars-Sargent" w:date="2017-10-16T13:51:00Z"/>
        </w:rPr>
        <w:sectPr w:rsidR="003B67B8" w:rsidSect="006937C8">
          <w:pgSz w:w="12240" w:h="15840" w:code="1"/>
          <w:pgMar w:top="720" w:right="720" w:bottom="720" w:left="720" w:header="720" w:footer="720" w:gutter="0"/>
          <w:cols w:space="720"/>
          <w:docGrid w:linePitch="360"/>
          <w:sectPrChange w:id="867" w:author="Rachelle Byars-Sargent" w:date="2017-10-16T20:11:00Z">
            <w:sectPr w:rsidR="003B67B8" w:rsidSect="006937C8">
              <w:pgMar w:top="1440" w:right="1440" w:bottom="1440" w:left="1440" w:header="720" w:footer="720" w:gutter="0"/>
            </w:sectPr>
          </w:sectPrChange>
        </w:sectPr>
      </w:pPr>
    </w:p>
    <w:p w:rsidR="002B04EF" w:rsidRDefault="002B04EF" w:rsidP="002B04EF">
      <w:pPr>
        <w:pStyle w:val="Heading3"/>
        <w:rPr>
          <w:ins w:id="868" w:author="Rachelle Byars-Sargent" w:date="2017-10-16T13:43:00Z"/>
        </w:rPr>
      </w:pPr>
      <w:ins w:id="869" w:author="Rachelle Byars-Sargent" w:date="2017-10-16T13:41:00Z">
        <w:r>
          <w:lastRenderedPageBreak/>
          <w:t xml:space="preserve">Elements = </w:t>
        </w:r>
        <w:proofErr w:type="spellStart"/>
        <w:r>
          <w:t>eidr</w:t>
        </w:r>
        <w:proofErr w:type="gramStart"/>
        <w:r>
          <w:t>:Season</w:t>
        </w:r>
      </w:ins>
      <w:proofErr w:type="spellEnd"/>
      <w:proofErr w:type="gramEnd"/>
    </w:p>
    <w:p w:rsidR="002B04EF" w:rsidRPr="00F02651" w:rsidRDefault="002B04EF">
      <w:pPr>
        <w:rPr>
          <w:ins w:id="870" w:author="Rachelle Byars-Sargent" w:date="2017-10-16T13:41:00Z"/>
        </w:rPr>
        <w:pPrChange w:id="871" w:author="Rachelle Byars-Sargent" w:date="2017-10-16T13:43:00Z">
          <w:pPr>
            <w:pStyle w:val="Heading3"/>
          </w:pPr>
        </w:pPrChange>
      </w:pPr>
    </w:p>
    <w:tbl>
      <w:tblPr>
        <w:tblW w:w="127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872" w:author="Rachelle Byars-Sargent" w:date="2017-10-16T20:13:00Z">
          <w:tblPr>
            <w:tblW w:w="180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880"/>
        <w:gridCol w:w="3466"/>
        <w:gridCol w:w="3283"/>
        <w:gridCol w:w="1530"/>
        <w:gridCol w:w="1620"/>
        <w:tblGridChange w:id="873">
          <w:tblGrid>
            <w:gridCol w:w="2880"/>
            <w:gridCol w:w="3466"/>
            <w:gridCol w:w="3283"/>
            <w:gridCol w:w="1530"/>
            <w:gridCol w:w="1620"/>
          </w:tblGrid>
        </w:tblGridChange>
      </w:tblGrid>
      <w:tr w:rsidR="006937C8" w:rsidRPr="002B04EF" w:rsidTr="006937C8">
        <w:trPr>
          <w:trHeight w:val="1575"/>
          <w:tblHeader/>
          <w:ins w:id="874" w:author="Rachelle Byars-Sargent" w:date="2017-10-16T13:42:00Z"/>
          <w:trPrChange w:id="875" w:author="Rachelle Byars-Sargent" w:date="2017-10-16T20:13:00Z">
            <w:trPr>
              <w:trHeight w:val="1575"/>
              <w:tblHeader/>
            </w:trPr>
          </w:trPrChange>
        </w:trPr>
        <w:tc>
          <w:tcPr>
            <w:tcW w:w="2880" w:type="dxa"/>
            <w:shd w:val="clear" w:color="000000" w:fill="76A4AE"/>
            <w:vAlign w:val="center"/>
            <w:hideMark/>
            <w:tcPrChange w:id="876" w:author="Rachelle Byars-Sargent" w:date="2017-10-16T20:13:00Z">
              <w:tcPr>
                <w:tcW w:w="2880" w:type="dxa"/>
                <w:shd w:val="clear" w:color="000000" w:fill="76A4AE"/>
                <w:vAlign w:val="center"/>
                <w:hideMark/>
              </w:tcPr>
            </w:tcPrChange>
          </w:tcPr>
          <w:p w:rsidR="006937C8" w:rsidRPr="002B04EF" w:rsidRDefault="006937C8" w:rsidP="002B04EF">
            <w:pPr>
              <w:spacing w:after="0" w:line="240" w:lineRule="auto"/>
              <w:rPr>
                <w:ins w:id="877" w:author="Rachelle Byars-Sargent" w:date="2017-10-16T13:42:00Z"/>
                <w:rFonts w:ascii="Calibri" w:eastAsia="Times New Roman" w:hAnsi="Calibri" w:cs="Times New Roman"/>
                <w:b/>
                <w:bCs/>
                <w:color w:val="FFFFFF"/>
                <w:sz w:val="24"/>
                <w:szCs w:val="24"/>
              </w:rPr>
            </w:pPr>
            <w:ins w:id="878" w:author="Rachelle Byars-Sargent" w:date="2017-10-16T13:42:00Z">
              <w:r w:rsidRPr="002B04EF">
                <w:rPr>
                  <w:rFonts w:ascii="Calibri" w:eastAsia="Times New Roman" w:hAnsi="Calibri" w:cs="Times New Roman"/>
                  <w:b/>
                  <w:bCs/>
                  <w:color w:val="FFFFFF"/>
                  <w:sz w:val="24"/>
                  <w:szCs w:val="24"/>
                </w:rPr>
                <w:t>Element Name</w:t>
              </w:r>
            </w:ins>
          </w:p>
        </w:tc>
        <w:tc>
          <w:tcPr>
            <w:tcW w:w="3466" w:type="dxa"/>
            <w:shd w:val="clear" w:color="000000" w:fill="76A4AE"/>
            <w:vAlign w:val="center"/>
            <w:hideMark/>
            <w:tcPrChange w:id="879" w:author="Rachelle Byars-Sargent" w:date="2017-10-16T20:13:00Z">
              <w:tcPr>
                <w:tcW w:w="3466" w:type="dxa"/>
                <w:shd w:val="clear" w:color="000000" w:fill="76A4AE"/>
                <w:vAlign w:val="center"/>
                <w:hideMark/>
              </w:tcPr>
            </w:tcPrChange>
          </w:tcPr>
          <w:p w:rsidR="006937C8" w:rsidRPr="002B04EF" w:rsidRDefault="006937C8" w:rsidP="002B04EF">
            <w:pPr>
              <w:spacing w:after="0" w:line="240" w:lineRule="auto"/>
              <w:rPr>
                <w:ins w:id="880" w:author="Rachelle Byars-Sargent" w:date="2017-10-16T13:42:00Z"/>
                <w:rFonts w:ascii="Calibri" w:eastAsia="Times New Roman" w:hAnsi="Calibri" w:cs="Times New Roman"/>
                <w:b/>
                <w:bCs/>
                <w:color w:val="FFFFFF"/>
                <w:sz w:val="24"/>
                <w:szCs w:val="24"/>
              </w:rPr>
            </w:pPr>
            <w:ins w:id="881" w:author="Rachelle Byars-Sargent" w:date="2017-10-16T13:42:00Z">
              <w:r w:rsidRPr="002B04EF">
                <w:rPr>
                  <w:rFonts w:ascii="Calibri" w:eastAsia="Times New Roman" w:hAnsi="Calibri" w:cs="Times New Roman"/>
                  <w:b/>
                  <w:bCs/>
                  <w:color w:val="FFFFFF"/>
                  <w:sz w:val="24"/>
                  <w:szCs w:val="24"/>
                </w:rPr>
                <w:t>Input Guidelines</w:t>
              </w:r>
            </w:ins>
          </w:p>
        </w:tc>
        <w:tc>
          <w:tcPr>
            <w:tcW w:w="3283" w:type="dxa"/>
            <w:shd w:val="clear" w:color="000000" w:fill="76A4AE"/>
            <w:vAlign w:val="center"/>
            <w:hideMark/>
            <w:tcPrChange w:id="882" w:author="Rachelle Byars-Sargent" w:date="2017-10-16T20:13:00Z">
              <w:tcPr>
                <w:tcW w:w="3283" w:type="dxa"/>
                <w:shd w:val="clear" w:color="000000" w:fill="76A4AE"/>
                <w:vAlign w:val="center"/>
                <w:hideMark/>
              </w:tcPr>
            </w:tcPrChange>
          </w:tcPr>
          <w:p w:rsidR="006937C8" w:rsidRPr="002B04EF" w:rsidRDefault="006937C8" w:rsidP="002B04EF">
            <w:pPr>
              <w:spacing w:after="0" w:line="240" w:lineRule="auto"/>
              <w:rPr>
                <w:ins w:id="883" w:author="Rachelle Byars-Sargent" w:date="2017-10-16T13:42:00Z"/>
                <w:rFonts w:ascii="Calibri" w:eastAsia="Times New Roman" w:hAnsi="Calibri" w:cs="Times New Roman"/>
                <w:b/>
                <w:bCs/>
                <w:color w:val="FFFFFF"/>
                <w:sz w:val="24"/>
                <w:szCs w:val="24"/>
              </w:rPr>
            </w:pPr>
            <w:ins w:id="884" w:author="Rachelle Byars-Sargent" w:date="2017-10-16T13:42:00Z">
              <w:r w:rsidRPr="002B04EF">
                <w:rPr>
                  <w:rFonts w:ascii="Calibri" w:eastAsia="Times New Roman" w:hAnsi="Calibri" w:cs="Times New Roman"/>
                  <w:b/>
                  <w:bCs/>
                  <w:color w:val="FFFFFF"/>
                  <w:sz w:val="24"/>
                  <w:szCs w:val="24"/>
                </w:rPr>
                <w:t>Examples:</w:t>
              </w:r>
            </w:ins>
          </w:p>
        </w:tc>
        <w:tc>
          <w:tcPr>
            <w:tcW w:w="1530" w:type="dxa"/>
            <w:shd w:val="clear" w:color="000000" w:fill="76A4AE"/>
            <w:vAlign w:val="center"/>
            <w:hideMark/>
            <w:tcPrChange w:id="885" w:author="Rachelle Byars-Sargent" w:date="2017-10-16T20:13:00Z">
              <w:tcPr>
                <w:tcW w:w="1530" w:type="dxa"/>
                <w:shd w:val="clear" w:color="000000" w:fill="76A4AE"/>
                <w:vAlign w:val="center"/>
                <w:hideMark/>
              </w:tcPr>
            </w:tcPrChange>
          </w:tcPr>
          <w:p w:rsidR="006937C8" w:rsidRPr="002B04EF" w:rsidRDefault="006937C8" w:rsidP="002B04EF">
            <w:pPr>
              <w:spacing w:after="0" w:line="240" w:lineRule="auto"/>
              <w:rPr>
                <w:ins w:id="886" w:author="Rachelle Byars-Sargent" w:date="2017-10-16T13:42:00Z"/>
                <w:rFonts w:ascii="Calibri" w:eastAsia="Times New Roman" w:hAnsi="Calibri" w:cs="Times New Roman"/>
                <w:b/>
                <w:bCs/>
                <w:color w:val="FFFFFF"/>
                <w:sz w:val="24"/>
                <w:szCs w:val="24"/>
              </w:rPr>
            </w:pPr>
            <w:ins w:id="887" w:author="Rachelle Byars-Sargent" w:date="2017-10-16T13:42:00Z">
              <w:r w:rsidRPr="002B04EF">
                <w:rPr>
                  <w:rFonts w:ascii="Calibri" w:eastAsia="Times New Roman" w:hAnsi="Calibri" w:cs="Times New Roman"/>
                  <w:b/>
                  <w:bCs/>
                  <w:color w:val="FFFFFF"/>
                  <w:sz w:val="24"/>
                  <w:szCs w:val="24"/>
                </w:rPr>
                <w:t>Cardinality</w:t>
              </w:r>
            </w:ins>
          </w:p>
        </w:tc>
        <w:tc>
          <w:tcPr>
            <w:tcW w:w="1620" w:type="dxa"/>
            <w:shd w:val="clear" w:color="000000" w:fill="76A4AE"/>
            <w:vAlign w:val="center"/>
            <w:hideMark/>
            <w:tcPrChange w:id="888" w:author="Rachelle Byars-Sargent" w:date="2017-10-16T20:13:00Z">
              <w:tcPr>
                <w:tcW w:w="1620" w:type="dxa"/>
                <w:shd w:val="clear" w:color="000000" w:fill="76A4AE"/>
                <w:vAlign w:val="center"/>
                <w:hideMark/>
              </w:tcPr>
            </w:tcPrChange>
          </w:tcPr>
          <w:p w:rsidR="006937C8" w:rsidRPr="002B04EF" w:rsidRDefault="006937C8" w:rsidP="002B04EF">
            <w:pPr>
              <w:spacing w:after="0" w:line="240" w:lineRule="auto"/>
              <w:rPr>
                <w:ins w:id="889" w:author="Rachelle Byars-Sargent" w:date="2017-10-16T13:42:00Z"/>
                <w:rFonts w:ascii="Calibri" w:eastAsia="Times New Roman" w:hAnsi="Calibri" w:cs="Times New Roman"/>
                <w:b/>
                <w:bCs/>
                <w:color w:val="FFFFFF"/>
                <w:sz w:val="24"/>
                <w:szCs w:val="24"/>
              </w:rPr>
            </w:pPr>
            <w:ins w:id="890" w:author="Rachelle Byars-Sargent" w:date="2017-10-16T13:42:00Z">
              <w:r w:rsidRPr="002B04EF">
                <w:rPr>
                  <w:rFonts w:ascii="Calibri" w:eastAsia="Times New Roman" w:hAnsi="Calibri" w:cs="Times New Roman"/>
                  <w:b/>
                  <w:bCs/>
                  <w:color w:val="FFFFFF"/>
                  <w:sz w:val="24"/>
                  <w:szCs w:val="24"/>
                </w:rPr>
                <w:t>Obligation</w:t>
              </w:r>
            </w:ins>
          </w:p>
        </w:tc>
      </w:tr>
      <w:tr w:rsidR="006937C8" w:rsidRPr="002B04EF" w:rsidTr="006937C8">
        <w:trPr>
          <w:trHeight w:val="1575"/>
          <w:ins w:id="891" w:author="Rachelle Byars-Sargent" w:date="2017-10-16T13:42:00Z"/>
          <w:trPrChange w:id="892" w:author="Rachelle Byars-Sargent" w:date="2017-10-16T20:13:00Z">
            <w:trPr>
              <w:trHeight w:val="1575"/>
            </w:trPr>
          </w:trPrChange>
        </w:trPr>
        <w:tc>
          <w:tcPr>
            <w:tcW w:w="2880" w:type="dxa"/>
            <w:shd w:val="clear" w:color="000000" w:fill="FFFFFF"/>
            <w:noWrap/>
            <w:vAlign w:val="bottom"/>
            <w:hideMark/>
            <w:tcPrChange w:id="893" w:author="Rachelle Byars-Sargent" w:date="2017-10-16T20:13:00Z">
              <w:tcPr>
                <w:tcW w:w="2880" w:type="dxa"/>
                <w:shd w:val="clear" w:color="000000" w:fill="FFFFFF"/>
                <w:noWrap/>
                <w:vAlign w:val="bottom"/>
                <w:hideMark/>
              </w:tcPr>
            </w:tcPrChange>
          </w:tcPr>
          <w:p w:rsidR="006937C8" w:rsidRPr="002B04EF" w:rsidRDefault="006937C8" w:rsidP="002B04EF">
            <w:pPr>
              <w:spacing w:after="0" w:line="240" w:lineRule="auto"/>
              <w:rPr>
                <w:ins w:id="894" w:author="Rachelle Byars-Sargent" w:date="2017-10-16T13:42:00Z"/>
                <w:rFonts w:ascii="Calibri" w:eastAsia="Times New Roman" w:hAnsi="Calibri" w:cs="Times New Roman"/>
                <w:color w:val="000000"/>
              </w:rPr>
            </w:pPr>
            <w:ins w:id="895" w:author="Rachelle Byars-Sargent" w:date="2017-10-16T13:42:00Z">
              <w:r w:rsidRPr="002B04EF">
                <w:rPr>
                  <w:rFonts w:ascii="Calibri" w:eastAsia="Times New Roman" w:hAnsi="Calibri" w:cs="Times New Roman"/>
                  <w:color w:val="000000"/>
                </w:rPr>
                <w:t>Season Class</w:t>
              </w:r>
            </w:ins>
          </w:p>
        </w:tc>
        <w:tc>
          <w:tcPr>
            <w:tcW w:w="3466" w:type="dxa"/>
            <w:shd w:val="clear" w:color="000000" w:fill="FFFFFF"/>
            <w:hideMark/>
            <w:tcPrChange w:id="896" w:author="Rachelle Byars-Sargent" w:date="2017-10-16T20:13:00Z">
              <w:tcPr>
                <w:tcW w:w="3466" w:type="dxa"/>
                <w:shd w:val="clear" w:color="000000" w:fill="FFFFFF"/>
                <w:hideMark/>
              </w:tcPr>
            </w:tcPrChange>
          </w:tcPr>
          <w:p w:rsidR="006937C8" w:rsidRPr="002B04EF" w:rsidRDefault="006937C8" w:rsidP="002B04EF">
            <w:pPr>
              <w:spacing w:after="0" w:line="240" w:lineRule="auto"/>
              <w:rPr>
                <w:ins w:id="897" w:author="Rachelle Byars-Sargent" w:date="2017-10-16T13:42:00Z"/>
                <w:rFonts w:ascii="Calibri" w:eastAsia="Times New Roman" w:hAnsi="Calibri" w:cs="Times New Roman"/>
                <w:color w:val="000000"/>
              </w:rPr>
            </w:pPr>
            <w:ins w:id="898" w:author="Rachelle Byars-Sargent" w:date="2017-10-16T13:42:00Z">
              <w:r w:rsidRPr="002B04EF">
                <w:rPr>
                  <w:rFonts w:ascii="Calibri" w:eastAsia="Times New Roman" w:hAnsi="Calibri" w:cs="Times New Roman"/>
                  <w:color w:val="000000"/>
                </w:rPr>
                <w:t>Describes the general type of Season. Most original broadcast Seasons are Main, which is assumed if no Season Class is provided.</w:t>
              </w:r>
            </w:ins>
          </w:p>
        </w:tc>
        <w:tc>
          <w:tcPr>
            <w:tcW w:w="3283" w:type="dxa"/>
            <w:shd w:val="clear" w:color="000000" w:fill="FFFFFF"/>
            <w:vAlign w:val="bottom"/>
            <w:hideMark/>
            <w:tcPrChange w:id="899" w:author="Rachelle Byars-Sargent" w:date="2017-10-16T20:13:00Z">
              <w:tcPr>
                <w:tcW w:w="3283" w:type="dxa"/>
                <w:shd w:val="clear" w:color="000000" w:fill="FFFFFF"/>
                <w:vAlign w:val="bottom"/>
                <w:hideMark/>
              </w:tcPr>
            </w:tcPrChange>
          </w:tcPr>
          <w:p w:rsidR="006937C8" w:rsidRPr="002B04EF" w:rsidRDefault="006937C8" w:rsidP="002B04EF">
            <w:pPr>
              <w:spacing w:after="0" w:line="240" w:lineRule="auto"/>
              <w:rPr>
                <w:ins w:id="900" w:author="Rachelle Byars-Sargent" w:date="2017-10-16T13:42:00Z"/>
                <w:rFonts w:ascii="Calibri" w:eastAsia="Times New Roman" w:hAnsi="Calibri" w:cs="Times New Roman"/>
                <w:color w:val="000000"/>
              </w:rPr>
            </w:pPr>
            <w:ins w:id="901" w:author="Rachelle Byars-Sargent" w:date="2017-10-16T13:42:00Z">
              <w:r w:rsidRPr="002B04EF">
                <w:rPr>
                  <w:rFonts w:ascii="Calibri" w:eastAsia="Times New Roman" w:hAnsi="Calibri" w:cs="Times New Roman"/>
                  <w:color w:val="000000"/>
                </w:rPr>
                <w:t>Main, Adjunct</w:t>
              </w:r>
            </w:ins>
          </w:p>
        </w:tc>
        <w:tc>
          <w:tcPr>
            <w:tcW w:w="1530" w:type="dxa"/>
            <w:shd w:val="clear" w:color="000000" w:fill="FFFFFF"/>
            <w:noWrap/>
            <w:vAlign w:val="bottom"/>
            <w:hideMark/>
            <w:tcPrChange w:id="902"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rPr>
                <w:ins w:id="903" w:author="Rachelle Byars-Sargent" w:date="2017-10-16T13:42:00Z"/>
                <w:rFonts w:ascii="Calibri" w:eastAsia="Times New Roman" w:hAnsi="Calibri" w:cs="Times New Roman"/>
                <w:color w:val="000000"/>
              </w:rPr>
            </w:pPr>
            <w:ins w:id="904" w:author="Rachelle Byars-Sargent" w:date="2017-10-16T13:42:00Z">
              <w:r w:rsidRPr="002B04EF">
                <w:rPr>
                  <w:rFonts w:ascii="Calibri" w:eastAsia="Times New Roman" w:hAnsi="Calibri" w:cs="Times New Roman"/>
                  <w:color w:val="000000"/>
                </w:rPr>
                <w:t>1</w:t>
              </w:r>
            </w:ins>
          </w:p>
        </w:tc>
        <w:tc>
          <w:tcPr>
            <w:tcW w:w="1620" w:type="dxa"/>
            <w:shd w:val="clear" w:color="000000" w:fill="FFFFFF"/>
            <w:noWrap/>
            <w:vAlign w:val="bottom"/>
            <w:hideMark/>
            <w:tcPrChange w:id="905" w:author="Rachelle Byars-Sargent" w:date="2017-10-16T20:13:00Z">
              <w:tcPr>
                <w:tcW w:w="1620" w:type="dxa"/>
                <w:shd w:val="clear" w:color="000000" w:fill="FFFFFF"/>
                <w:noWrap/>
                <w:vAlign w:val="bottom"/>
                <w:hideMark/>
              </w:tcPr>
            </w:tcPrChange>
          </w:tcPr>
          <w:p w:rsidR="006937C8" w:rsidRPr="002B04EF" w:rsidRDefault="006937C8" w:rsidP="002B04EF">
            <w:pPr>
              <w:spacing w:after="0" w:line="240" w:lineRule="auto"/>
              <w:rPr>
                <w:ins w:id="906" w:author="Rachelle Byars-Sargent" w:date="2017-10-16T13:42:00Z"/>
                <w:rFonts w:ascii="Calibri" w:eastAsia="Times New Roman" w:hAnsi="Calibri" w:cs="Times New Roman"/>
                <w:color w:val="000000"/>
              </w:rPr>
            </w:pPr>
            <w:ins w:id="907" w:author="Rachelle Byars-Sargent" w:date="2017-10-16T13:42:00Z">
              <w:r w:rsidRPr="002B04EF">
                <w:rPr>
                  <w:rFonts w:ascii="Calibri" w:eastAsia="Times New Roman" w:hAnsi="Calibri" w:cs="Times New Roman"/>
                  <w:color w:val="000000"/>
                </w:rPr>
                <w:t>Required</w:t>
              </w:r>
            </w:ins>
          </w:p>
        </w:tc>
      </w:tr>
      <w:tr w:rsidR="006937C8" w:rsidRPr="002B04EF" w:rsidTr="006937C8">
        <w:trPr>
          <w:trHeight w:val="1575"/>
          <w:ins w:id="908" w:author="Rachelle Byars-Sargent" w:date="2017-10-16T13:42:00Z"/>
          <w:trPrChange w:id="909" w:author="Rachelle Byars-Sargent" w:date="2017-10-16T20:13:00Z">
            <w:trPr>
              <w:trHeight w:val="1575"/>
            </w:trPr>
          </w:trPrChange>
        </w:trPr>
        <w:tc>
          <w:tcPr>
            <w:tcW w:w="2880" w:type="dxa"/>
            <w:shd w:val="clear" w:color="000000" w:fill="FFFFFF"/>
            <w:noWrap/>
            <w:vAlign w:val="bottom"/>
            <w:hideMark/>
            <w:tcPrChange w:id="910" w:author="Rachelle Byars-Sargent" w:date="2017-10-16T20:13:00Z">
              <w:tcPr>
                <w:tcW w:w="2880" w:type="dxa"/>
                <w:shd w:val="clear" w:color="000000" w:fill="FFFFFF"/>
                <w:noWrap/>
                <w:vAlign w:val="bottom"/>
                <w:hideMark/>
              </w:tcPr>
            </w:tcPrChange>
          </w:tcPr>
          <w:p w:rsidR="006937C8" w:rsidRPr="002B04EF" w:rsidRDefault="006937C8" w:rsidP="002B04EF">
            <w:pPr>
              <w:spacing w:after="0" w:line="240" w:lineRule="auto"/>
              <w:rPr>
                <w:ins w:id="911" w:author="Rachelle Byars-Sargent" w:date="2017-10-16T13:42:00Z"/>
                <w:rFonts w:ascii="Calibri" w:eastAsia="Times New Roman" w:hAnsi="Calibri" w:cs="Times New Roman"/>
                <w:color w:val="000000"/>
              </w:rPr>
            </w:pPr>
            <w:ins w:id="912" w:author="Rachelle Byars-Sargent" w:date="2017-10-16T13:42:00Z">
              <w:r w:rsidRPr="002B04EF">
                <w:rPr>
                  <w:rFonts w:ascii="Calibri" w:eastAsia="Times New Roman" w:hAnsi="Calibri" w:cs="Times New Roman"/>
                  <w:color w:val="000000"/>
                </w:rPr>
                <w:t>Referent Type</w:t>
              </w:r>
            </w:ins>
          </w:p>
        </w:tc>
        <w:tc>
          <w:tcPr>
            <w:tcW w:w="3466" w:type="dxa"/>
            <w:shd w:val="clear" w:color="000000" w:fill="FFFFFF"/>
            <w:hideMark/>
            <w:tcPrChange w:id="913" w:author="Rachelle Byars-Sargent" w:date="2017-10-16T20:13:00Z">
              <w:tcPr>
                <w:tcW w:w="3466" w:type="dxa"/>
                <w:shd w:val="clear" w:color="000000" w:fill="FFFFFF"/>
                <w:hideMark/>
              </w:tcPr>
            </w:tcPrChange>
          </w:tcPr>
          <w:p w:rsidR="006937C8" w:rsidRPr="002B04EF" w:rsidRDefault="006937C8" w:rsidP="002B04EF">
            <w:pPr>
              <w:spacing w:after="0" w:line="240" w:lineRule="auto"/>
              <w:rPr>
                <w:ins w:id="914" w:author="Rachelle Byars-Sargent" w:date="2017-10-16T13:42:00Z"/>
                <w:rFonts w:ascii="Calibri" w:eastAsia="Times New Roman" w:hAnsi="Calibri" w:cs="Times New Roman"/>
                <w:color w:val="000000"/>
              </w:rPr>
            </w:pPr>
            <w:ins w:id="915" w:author="Rachelle Byars-Sargent" w:date="2017-10-16T13:42:00Z">
              <w:r w:rsidRPr="002B04EF">
                <w:rPr>
                  <w:rFonts w:ascii="Calibri" w:eastAsia="Times New Roman" w:hAnsi="Calibri" w:cs="Times New Roman"/>
                  <w:color w:val="000000"/>
                </w:rPr>
                <w:t>Always "Season"</w:t>
              </w:r>
            </w:ins>
          </w:p>
        </w:tc>
        <w:tc>
          <w:tcPr>
            <w:tcW w:w="3283" w:type="dxa"/>
            <w:shd w:val="clear" w:color="000000" w:fill="FFFFFF"/>
            <w:vAlign w:val="bottom"/>
            <w:hideMark/>
            <w:tcPrChange w:id="916" w:author="Rachelle Byars-Sargent" w:date="2017-10-16T20:13:00Z">
              <w:tcPr>
                <w:tcW w:w="3283" w:type="dxa"/>
                <w:shd w:val="clear" w:color="000000" w:fill="FFFFFF"/>
                <w:vAlign w:val="bottom"/>
                <w:hideMark/>
              </w:tcPr>
            </w:tcPrChange>
          </w:tcPr>
          <w:p w:rsidR="006937C8" w:rsidRPr="002B04EF" w:rsidRDefault="006937C8" w:rsidP="002B04EF">
            <w:pPr>
              <w:spacing w:after="0" w:line="240" w:lineRule="auto"/>
              <w:rPr>
                <w:ins w:id="917" w:author="Rachelle Byars-Sargent" w:date="2017-10-16T13:42:00Z"/>
                <w:rFonts w:ascii="Calibri" w:eastAsia="Times New Roman" w:hAnsi="Calibri" w:cs="Times New Roman"/>
                <w:color w:val="000000"/>
              </w:rPr>
            </w:pPr>
            <w:ins w:id="918" w:author="Rachelle Byars-Sargent" w:date="2017-10-16T13:42:00Z">
              <w:r w:rsidRPr="002B04EF">
                <w:rPr>
                  <w:rFonts w:ascii="Calibri" w:eastAsia="Times New Roman" w:hAnsi="Calibri" w:cs="Times New Roman"/>
                  <w:color w:val="000000"/>
                </w:rPr>
                <w:t>"Season"</w:t>
              </w:r>
            </w:ins>
          </w:p>
        </w:tc>
        <w:tc>
          <w:tcPr>
            <w:tcW w:w="1530" w:type="dxa"/>
            <w:shd w:val="clear" w:color="000000" w:fill="FFFFFF"/>
            <w:noWrap/>
            <w:vAlign w:val="bottom"/>
            <w:hideMark/>
            <w:tcPrChange w:id="919"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rPr>
                <w:ins w:id="920" w:author="Rachelle Byars-Sargent" w:date="2017-10-16T13:42:00Z"/>
                <w:rFonts w:ascii="Calibri" w:eastAsia="Times New Roman" w:hAnsi="Calibri" w:cs="Times New Roman"/>
                <w:color w:val="000000"/>
              </w:rPr>
            </w:pPr>
            <w:ins w:id="921" w:author="Rachelle Byars-Sargent" w:date="2017-10-16T13:42:00Z">
              <w:r w:rsidRPr="002B04EF">
                <w:rPr>
                  <w:rFonts w:ascii="Calibri" w:eastAsia="Times New Roman" w:hAnsi="Calibri" w:cs="Times New Roman"/>
                  <w:color w:val="000000"/>
                </w:rPr>
                <w:t>1</w:t>
              </w:r>
            </w:ins>
          </w:p>
        </w:tc>
        <w:tc>
          <w:tcPr>
            <w:tcW w:w="1620" w:type="dxa"/>
            <w:shd w:val="clear" w:color="000000" w:fill="FFFFFF"/>
            <w:noWrap/>
            <w:vAlign w:val="bottom"/>
            <w:hideMark/>
            <w:tcPrChange w:id="922" w:author="Rachelle Byars-Sargent" w:date="2017-10-16T20:13:00Z">
              <w:tcPr>
                <w:tcW w:w="1620" w:type="dxa"/>
                <w:shd w:val="clear" w:color="000000" w:fill="FFFFFF"/>
                <w:noWrap/>
                <w:vAlign w:val="bottom"/>
                <w:hideMark/>
              </w:tcPr>
            </w:tcPrChange>
          </w:tcPr>
          <w:p w:rsidR="006937C8" w:rsidRPr="002B04EF" w:rsidRDefault="006937C8" w:rsidP="002B04EF">
            <w:pPr>
              <w:spacing w:after="0" w:line="240" w:lineRule="auto"/>
              <w:rPr>
                <w:ins w:id="923" w:author="Rachelle Byars-Sargent" w:date="2017-10-16T13:42:00Z"/>
                <w:rFonts w:ascii="Calibri" w:eastAsia="Times New Roman" w:hAnsi="Calibri" w:cs="Times New Roman"/>
                <w:color w:val="000000"/>
              </w:rPr>
            </w:pPr>
            <w:ins w:id="924" w:author="Rachelle Byars-Sargent" w:date="2017-10-16T13:42:00Z">
              <w:r w:rsidRPr="002B04EF">
                <w:rPr>
                  <w:rFonts w:ascii="Calibri" w:eastAsia="Times New Roman" w:hAnsi="Calibri" w:cs="Times New Roman"/>
                  <w:color w:val="000000"/>
                </w:rPr>
                <w:t>Required</w:t>
              </w:r>
            </w:ins>
          </w:p>
        </w:tc>
      </w:tr>
      <w:tr w:rsidR="006937C8" w:rsidRPr="002B04EF" w:rsidTr="006937C8">
        <w:trPr>
          <w:trHeight w:val="1575"/>
          <w:ins w:id="925" w:author="Rachelle Byars-Sargent" w:date="2017-10-16T13:42:00Z"/>
          <w:trPrChange w:id="926" w:author="Rachelle Byars-Sargent" w:date="2017-10-16T20:13:00Z">
            <w:trPr>
              <w:trHeight w:val="1575"/>
            </w:trPr>
          </w:trPrChange>
        </w:trPr>
        <w:tc>
          <w:tcPr>
            <w:tcW w:w="2880" w:type="dxa"/>
            <w:shd w:val="clear" w:color="000000" w:fill="FFFFFF"/>
            <w:noWrap/>
            <w:vAlign w:val="bottom"/>
            <w:hideMark/>
            <w:tcPrChange w:id="927" w:author="Rachelle Byars-Sargent" w:date="2017-10-16T20:13:00Z">
              <w:tcPr>
                <w:tcW w:w="2880" w:type="dxa"/>
                <w:shd w:val="clear" w:color="000000" w:fill="FFFFFF"/>
                <w:noWrap/>
                <w:vAlign w:val="bottom"/>
                <w:hideMark/>
              </w:tcPr>
            </w:tcPrChange>
          </w:tcPr>
          <w:p w:rsidR="006937C8" w:rsidRPr="002B04EF" w:rsidRDefault="006937C8" w:rsidP="002B04EF">
            <w:pPr>
              <w:spacing w:after="0" w:line="240" w:lineRule="auto"/>
              <w:rPr>
                <w:ins w:id="928" w:author="Rachelle Byars-Sargent" w:date="2017-10-16T13:42:00Z"/>
                <w:rFonts w:ascii="Calibri" w:eastAsia="Times New Roman" w:hAnsi="Calibri" w:cs="Times New Roman"/>
                <w:color w:val="000000"/>
              </w:rPr>
            </w:pPr>
            <w:ins w:id="929" w:author="Rachelle Byars-Sargent" w:date="2017-10-16T13:42:00Z">
              <w:r w:rsidRPr="002B04EF">
                <w:rPr>
                  <w:rFonts w:ascii="Calibri" w:eastAsia="Times New Roman" w:hAnsi="Calibri" w:cs="Times New Roman"/>
                  <w:color w:val="000000"/>
                </w:rPr>
                <w:t>Parent ID</w:t>
              </w:r>
            </w:ins>
          </w:p>
        </w:tc>
        <w:tc>
          <w:tcPr>
            <w:tcW w:w="3466" w:type="dxa"/>
            <w:shd w:val="clear" w:color="000000" w:fill="FFFFFF"/>
            <w:hideMark/>
            <w:tcPrChange w:id="930" w:author="Rachelle Byars-Sargent" w:date="2017-10-16T20:13:00Z">
              <w:tcPr>
                <w:tcW w:w="3466" w:type="dxa"/>
                <w:shd w:val="clear" w:color="000000" w:fill="FFFFFF"/>
                <w:hideMark/>
              </w:tcPr>
            </w:tcPrChange>
          </w:tcPr>
          <w:p w:rsidR="006937C8" w:rsidRPr="002B04EF" w:rsidRDefault="006937C8" w:rsidP="002B04EF">
            <w:pPr>
              <w:spacing w:after="0" w:line="240" w:lineRule="auto"/>
              <w:rPr>
                <w:ins w:id="931" w:author="Rachelle Byars-Sargent" w:date="2017-10-16T13:42:00Z"/>
                <w:rFonts w:ascii="Calibri" w:eastAsia="Times New Roman" w:hAnsi="Calibri" w:cs="Times New Roman"/>
                <w:color w:val="000000"/>
              </w:rPr>
            </w:pPr>
            <w:ins w:id="932" w:author="Rachelle Byars-Sargent" w:date="2017-10-16T13:42:00Z">
              <w:r w:rsidRPr="002B04EF">
                <w:rPr>
                  <w:rFonts w:ascii="Calibri" w:eastAsia="Times New Roman" w:hAnsi="Calibri" w:cs="Times New Roman"/>
                  <w:color w:val="000000"/>
                </w:rPr>
                <w:t>Series UID</w:t>
              </w:r>
            </w:ins>
          </w:p>
        </w:tc>
        <w:tc>
          <w:tcPr>
            <w:tcW w:w="3283" w:type="dxa"/>
            <w:shd w:val="clear" w:color="000000" w:fill="FFFFFF"/>
            <w:vAlign w:val="bottom"/>
            <w:hideMark/>
            <w:tcPrChange w:id="933" w:author="Rachelle Byars-Sargent" w:date="2017-10-16T20:13:00Z">
              <w:tcPr>
                <w:tcW w:w="3283" w:type="dxa"/>
                <w:shd w:val="clear" w:color="000000" w:fill="FFFFFF"/>
                <w:vAlign w:val="bottom"/>
                <w:hideMark/>
              </w:tcPr>
            </w:tcPrChange>
          </w:tcPr>
          <w:p w:rsidR="006937C8" w:rsidRPr="002B04EF" w:rsidRDefault="006937C8" w:rsidP="002B04EF">
            <w:pPr>
              <w:spacing w:after="0" w:line="240" w:lineRule="auto"/>
              <w:rPr>
                <w:ins w:id="934" w:author="Rachelle Byars-Sargent" w:date="2017-10-16T13:42:00Z"/>
                <w:rFonts w:ascii="Calibri" w:eastAsia="Times New Roman" w:hAnsi="Calibri" w:cs="Times New Roman"/>
                <w:color w:val="000000"/>
              </w:rPr>
            </w:pPr>
            <w:ins w:id="935" w:author="Rachelle Byars-Sargent" w:date="2017-10-16T13:42:00Z">
              <w:r w:rsidRPr="002B04EF">
                <w:rPr>
                  <w:rFonts w:ascii="Calibri" w:eastAsia="Times New Roman" w:hAnsi="Calibri" w:cs="Times New Roman"/>
                  <w:color w:val="000000"/>
                </w:rPr>
                <w:t> </w:t>
              </w:r>
            </w:ins>
          </w:p>
        </w:tc>
        <w:tc>
          <w:tcPr>
            <w:tcW w:w="1530" w:type="dxa"/>
            <w:shd w:val="clear" w:color="000000" w:fill="FFFFFF"/>
            <w:noWrap/>
            <w:vAlign w:val="bottom"/>
            <w:hideMark/>
            <w:tcPrChange w:id="936"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rPr>
                <w:ins w:id="937" w:author="Rachelle Byars-Sargent" w:date="2017-10-16T13:42:00Z"/>
                <w:rFonts w:ascii="Calibri" w:eastAsia="Times New Roman" w:hAnsi="Calibri" w:cs="Times New Roman"/>
                <w:color w:val="000000"/>
              </w:rPr>
            </w:pPr>
            <w:ins w:id="938" w:author="Rachelle Byars-Sargent" w:date="2017-10-16T13:42:00Z">
              <w:r w:rsidRPr="002B04EF">
                <w:rPr>
                  <w:rFonts w:ascii="Calibri" w:eastAsia="Times New Roman" w:hAnsi="Calibri" w:cs="Times New Roman"/>
                  <w:color w:val="000000"/>
                </w:rPr>
                <w:t>1</w:t>
              </w:r>
            </w:ins>
          </w:p>
        </w:tc>
        <w:tc>
          <w:tcPr>
            <w:tcW w:w="1620" w:type="dxa"/>
            <w:shd w:val="clear" w:color="000000" w:fill="FFFFFF"/>
            <w:noWrap/>
            <w:vAlign w:val="bottom"/>
            <w:hideMark/>
            <w:tcPrChange w:id="939" w:author="Rachelle Byars-Sargent" w:date="2017-10-16T20:13:00Z">
              <w:tcPr>
                <w:tcW w:w="1620" w:type="dxa"/>
                <w:shd w:val="clear" w:color="000000" w:fill="FFFFFF"/>
                <w:noWrap/>
                <w:vAlign w:val="bottom"/>
                <w:hideMark/>
              </w:tcPr>
            </w:tcPrChange>
          </w:tcPr>
          <w:p w:rsidR="006937C8" w:rsidRPr="002B04EF" w:rsidRDefault="006937C8" w:rsidP="002B04EF">
            <w:pPr>
              <w:spacing w:after="0" w:line="240" w:lineRule="auto"/>
              <w:rPr>
                <w:ins w:id="940" w:author="Rachelle Byars-Sargent" w:date="2017-10-16T13:42:00Z"/>
                <w:rFonts w:ascii="Calibri" w:eastAsia="Times New Roman" w:hAnsi="Calibri" w:cs="Times New Roman"/>
                <w:color w:val="000000"/>
              </w:rPr>
            </w:pPr>
            <w:ins w:id="941" w:author="Rachelle Byars-Sargent" w:date="2017-10-16T13:42:00Z">
              <w:r w:rsidRPr="002B04EF">
                <w:rPr>
                  <w:rFonts w:ascii="Calibri" w:eastAsia="Times New Roman" w:hAnsi="Calibri" w:cs="Times New Roman"/>
                  <w:color w:val="000000"/>
                </w:rPr>
                <w:t> </w:t>
              </w:r>
            </w:ins>
          </w:p>
        </w:tc>
      </w:tr>
      <w:tr w:rsidR="006937C8" w:rsidRPr="002B04EF" w:rsidTr="006937C8">
        <w:trPr>
          <w:trHeight w:val="1575"/>
          <w:ins w:id="942" w:author="Rachelle Byars-Sargent" w:date="2017-10-16T13:42:00Z"/>
          <w:trPrChange w:id="943" w:author="Rachelle Byars-Sargent" w:date="2017-10-16T20:13:00Z">
            <w:trPr>
              <w:trHeight w:val="1575"/>
            </w:trPr>
          </w:trPrChange>
        </w:trPr>
        <w:tc>
          <w:tcPr>
            <w:tcW w:w="2880" w:type="dxa"/>
            <w:shd w:val="clear" w:color="000000" w:fill="FFFFFF"/>
            <w:noWrap/>
            <w:vAlign w:val="bottom"/>
            <w:hideMark/>
            <w:tcPrChange w:id="944" w:author="Rachelle Byars-Sargent" w:date="2017-10-16T20:13:00Z">
              <w:tcPr>
                <w:tcW w:w="2880" w:type="dxa"/>
                <w:shd w:val="clear" w:color="000000" w:fill="FFFFFF"/>
                <w:noWrap/>
                <w:vAlign w:val="bottom"/>
                <w:hideMark/>
              </w:tcPr>
            </w:tcPrChange>
          </w:tcPr>
          <w:p w:rsidR="006937C8" w:rsidRPr="002B04EF" w:rsidRDefault="006937C8" w:rsidP="002B04EF">
            <w:pPr>
              <w:spacing w:after="0" w:line="240" w:lineRule="auto"/>
              <w:rPr>
                <w:ins w:id="945" w:author="Rachelle Byars-Sargent" w:date="2017-10-16T13:42:00Z"/>
                <w:rFonts w:ascii="Calibri" w:eastAsia="Times New Roman" w:hAnsi="Calibri" w:cs="Times New Roman"/>
                <w:color w:val="000000"/>
              </w:rPr>
            </w:pPr>
            <w:ins w:id="946" w:author="Rachelle Byars-Sargent" w:date="2017-10-16T13:42:00Z">
              <w:r w:rsidRPr="002B04EF">
                <w:rPr>
                  <w:rFonts w:ascii="Calibri" w:eastAsia="Times New Roman" w:hAnsi="Calibri" w:cs="Times New Roman"/>
                  <w:color w:val="000000"/>
                </w:rPr>
                <w:t>UID</w:t>
              </w:r>
            </w:ins>
          </w:p>
        </w:tc>
        <w:tc>
          <w:tcPr>
            <w:tcW w:w="3466" w:type="dxa"/>
            <w:shd w:val="clear" w:color="auto" w:fill="auto"/>
            <w:hideMark/>
            <w:tcPrChange w:id="947" w:author="Rachelle Byars-Sargent" w:date="2017-10-16T20:13:00Z">
              <w:tcPr>
                <w:tcW w:w="3466" w:type="dxa"/>
                <w:shd w:val="clear" w:color="auto" w:fill="auto"/>
                <w:hideMark/>
              </w:tcPr>
            </w:tcPrChange>
          </w:tcPr>
          <w:p w:rsidR="006937C8" w:rsidRPr="002B04EF" w:rsidRDefault="006937C8" w:rsidP="002B04EF">
            <w:pPr>
              <w:spacing w:after="0" w:line="240" w:lineRule="auto"/>
              <w:rPr>
                <w:ins w:id="948" w:author="Rachelle Byars-Sargent" w:date="2017-10-16T13:42:00Z"/>
                <w:rFonts w:ascii="Calibri" w:eastAsia="Times New Roman" w:hAnsi="Calibri" w:cs="Times New Roman"/>
                <w:color w:val="000000"/>
              </w:rPr>
            </w:pPr>
            <w:ins w:id="949" w:author="Rachelle Byars-Sargent" w:date="2017-10-16T13:42:00Z">
              <w:r w:rsidRPr="002B04EF">
                <w:rPr>
                  <w:rFonts w:ascii="Calibri" w:eastAsia="Times New Roman" w:hAnsi="Calibri" w:cs="Times New Roman"/>
                  <w:color w:val="000000"/>
                </w:rPr>
                <w:t>An organization's GUID (global unique identifier) for internal tracking purposes.</w:t>
              </w:r>
            </w:ins>
          </w:p>
        </w:tc>
        <w:tc>
          <w:tcPr>
            <w:tcW w:w="3283" w:type="dxa"/>
            <w:shd w:val="clear" w:color="000000" w:fill="FFFFFF"/>
            <w:vAlign w:val="bottom"/>
            <w:hideMark/>
            <w:tcPrChange w:id="950" w:author="Rachelle Byars-Sargent" w:date="2017-10-16T20:13:00Z">
              <w:tcPr>
                <w:tcW w:w="3283" w:type="dxa"/>
                <w:shd w:val="clear" w:color="000000" w:fill="FFFFFF"/>
                <w:vAlign w:val="bottom"/>
                <w:hideMark/>
              </w:tcPr>
            </w:tcPrChange>
          </w:tcPr>
          <w:p w:rsidR="006937C8" w:rsidRPr="002B04EF" w:rsidRDefault="006937C8" w:rsidP="002B04EF">
            <w:pPr>
              <w:spacing w:after="0" w:line="240" w:lineRule="auto"/>
              <w:rPr>
                <w:ins w:id="951" w:author="Rachelle Byars-Sargent" w:date="2017-10-16T13:42:00Z"/>
                <w:rFonts w:ascii="Calibri" w:eastAsia="Times New Roman" w:hAnsi="Calibri" w:cs="Times New Roman"/>
                <w:color w:val="000000"/>
              </w:rPr>
            </w:pPr>
            <w:ins w:id="952" w:author="Rachelle Byars-Sargent" w:date="2017-10-16T13:42:00Z">
              <w:r w:rsidRPr="002B04EF">
                <w:rPr>
                  <w:rFonts w:ascii="Calibri" w:eastAsia="Times New Roman" w:hAnsi="Calibri" w:cs="Times New Roman"/>
                  <w:color w:val="000000"/>
                </w:rPr>
                <w:t>"XXXX-XXXX-XXXX-XXXX-XXXX"</w:t>
              </w:r>
            </w:ins>
          </w:p>
        </w:tc>
        <w:tc>
          <w:tcPr>
            <w:tcW w:w="1530" w:type="dxa"/>
            <w:shd w:val="clear" w:color="000000" w:fill="FFFFFF"/>
            <w:noWrap/>
            <w:vAlign w:val="bottom"/>
            <w:hideMark/>
            <w:tcPrChange w:id="953"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rPr>
                <w:ins w:id="954" w:author="Rachelle Byars-Sargent" w:date="2017-10-16T13:42:00Z"/>
                <w:rFonts w:ascii="Calibri" w:eastAsia="Times New Roman" w:hAnsi="Calibri" w:cs="Times New Roman"/>
                <w:color w:val="000000"/>
              </w:rPr>
            </w:pPr>
            <w:ins w:id="955" w:author="Rachelle Byars-Sargent" w:date="2017-10-16T13:42:00Z">
              <w:r w:rsidRPr="002B04EF">
                <w:rPr>
                  <w:rFonts w:ascii="Calibri" w:eastAsia="Times New Roman" w:hAnsi="Calibri" w:cs="Times New Roman"/>
                  <w:color w:val="000000"/>
                </w:rPr>
                <w:t>1</w:t>
              </w:r>
            </w:ins>
          </w:p>
        </w:tc>
        <w:tc>
          <w:tcPr>
            <w:tcW w:w="1620" w:type="dxa"/>
            <w:shd w:val="clear" w:color="000000" w:fill="FFFFFF"/>
            <w:noWrap/>
            <w:vAlign w:val="bottom"/>
            <w:hideMark/>
            <w:tcPrChange w:id="956" w:author="Rachelle Byars-Sargent" w:date="2017-10-16T20:13:00Z">
              <w:tcPr>
                <w:tcW w:w="1620" w:type="dxa"/>
                <w:shd w:val="clear" w:color="000000" w:fill="FFFFFF"/>
                <w:noWrap/>
                <w:vAlign w:val="bottom"/>
                <w:hideMark/>
              </w:tcPr>
            </w:tcPrChange>
          </w:tcPr>
          <w:p w:rsidR="006937C8" w:rsidRPr="002B04EF" w:rsidRDefault="006937C8" w:rsidP="002B04EF">
            <w:pPr>
              <w:spacing w:after="0" w:line="240" w:lineRule="auto"/>
              <w:rPr>
                <w:ins w:id="957" w:author="Rachelle Byars-Sargent" w:date="2017-10-16T13:42:00Z"/>
                <w:rFonts w:ascii="Calibri" w:eastAsia="Times New Roman" w:hAnsi="Calibri" w:cs="Times New Roman"/>
                <w:color w:val="000000"/>
              </w:rPr>
            </w:pPr>
            <w:ins w:id="958" w:author="Rachelle Byars-Sargent" w:date="2017-10-16T13:42:00Z">
              <w:r w:rsidRPr="002B04EF">
                <w:rPr>
                  <w:rFonts w:ascii="Calibri" w:eastAsia="Times New Roman" w:hAnsi="Calibri" w:cs="Times New Roman"/>
                  <w:color w:val="000000"/>
                </w:rPr>
                <w:t> </w:t>
              </w:r>
            </w:ins>
          </w:p>
        </w:tc>
      </w:tr>
      <w:tr w:rsidR="006937C8" w:rsidRPr="002B04EF" w:rsidTr="006937C8">
        <w:trPr>
          <w:trHeight w:val="1575"/>
          <w:ins w:id="959" w:author="Rachelle Byars-Sargent" w:date="2017-10-16T13:42:00Z"/>
          <w:trPrChange w:id="960" w:author="Rachelle Byars-Sargent" w:date="2017-10-16T20:13:00Z">
            <w:trPr>
              <w:trHeight w:val="1575"/>
            </w:trPr>
          </w:trPrChange>
        </w:trPr>
        <w:tc>
          <w:tcPr>
            <w:tcW w:w="2880" w:type="dxa"/>
            <w:shd w:val="clear" w:color="000000" w:fill="FFFFFF"/>
            <w:noWrap/>
            <w:vAlign w:val="bottom"/>
            <w:hideMark/>
            <w:tcPrChange w:id="961" w:author="Rachelle Byars-Sargent" w:date="2017-10-16T20:13:00Z">
              <w:tcPr>
                <w:tcW w:w="2880" w:type="dxa"/>
                <w:shd w:val="clear" w:color="000000" w:fill="FFFFFF"/>
                <w:noWrap/>
                <w:vAlign w:val="bottom"/>
                <w:hideMark/>
              </w:tcPr>
            </w:tcPrChange>
          </w:tcPr>
          <w:p w:rsidR="006937C8" w:rsidRPr="002B04EF" w:rsidRDefault="006937C8" w:rsidP="002B04EF">
            <w:pPr>
              <w:spacing w:after="0" w:line="240" w:lineRule="auto"/>
              <w:rPr>
                <w:ins w:id="962" w:author="Rachelle Byars-Sargent" w:date="2017-10-16T13:42:00Z"/>
                <w:rFonts w:ascii="Calibri" w:eastAsia="Times New Roman" w:hAnsi="Calibri" w:cs="Times New Roman"/>
                <w:color w:val="000000"/>
              </w:rPr>
            </w:pPr>
            <w:ins w:id="963" w:author="Rachelle Byars-Sargent" w:date="2017-10-16T13:42:00Z">
              <w:r w:rsidRPr="002B04EF">
                <w:rPr>
                  <w:rFonts w:ascii="Calibri" w:eastAsia="Times New Roman" w:hAnsi="Calibri" w:cs="Times New Roman"/>
                  <w:color w:val="000000"/>
                </w:rPr>
                <w:t>Content Identifier</w:t>
              </w:r>
            </w:ins>
          </w:p>
        </w:tc>
        <w:tc>
          <w:tcPr>
            <w:tcW w:w="3466" w:type="dxa"/>
            <w:shd w:val="clear" w:color="000000" w:fill="FFFFFF"/>
            <w:vAlign w:val="bottom"/>
            <w:hideMark/>
            <w:tcPrChange w:id="964" w:author="Rachelle Byars-Sargent" w:date="2017-10-16T20:13:00Z">
              <w:tcPr>
                <w:tcW w:w="3466" w:type="dxa"/>
                <w:shd w:val="clear" w:color="000000" w:fill="FFFFFF"/>
                <w:vAlign w:val="bottom"/>
                <w:hideMark/>
              </w:tcPr>
            </w:tcPrChange>
          </w:tcPr>
          <w:p w:rsidR="006937C8" w:rsidRPr="002B04EF" w:rsidRDefault="006937C8" w:rsidP="002B04EF">
            <w:pPr>
              <w:spacing w:after="0" w:line="240" w:lineRule="auto"/>
              <w:rPr>
                <w:ins w:id="965" w:author="Rachelle Byars-Sargent" w:date="2017-10-16T13:42:00Z"/>
                <w:rFonts w:ascii="Calibri" w:eastAsia="Times New Roman" w:hAnsi="Calibri" w:cs="Times New Roman"/>
                <w:color w:val="000000"/>
              </w:rPr>
            </w:pPr>
            <w:ins w:id="966" w:author="Rachelle Byars-Sargent" w:date="2017-10-16T13:42:00Z">
              <w:r w:rsidRPr="002B04EF">
                <w:rPr>
                  <w:rFonts w:ascii="Calibri" w:eastAsia="Times New Roman" w:hAnsi="Calibri" w:cs="Times New Roman"/>
                  <w:color w:val="000000"/>
                </w:rPr>
                <w:t>&lt;</w:t>
              </w:r>
              <w:proofErr w:type="gramStart"/>
              <w:r w:rsidRPr="002B04EF">
                <w:rPr>
                  <w:rFonts w:ascii="Calibri" w:eastAsia="Times New Roman" w:hAnsi="Calibri" w:cs="Times New Roman"/>
                  <w:color w:val="000000"/>
                </w:rPr>
                <w:t>type</w:t>
              </w:r>
              <w:proofErr w:type="gramEnd"/>
              <w:r w:rsidRPr="002B04EF">
                <w:rPr>
                  <w:rFonts w:ascii="Calibri" w:eastAsia="Times New Roman" w:hAnsi="Calibri" w:cs="Times New Roman"/>
                  <w:color w:val="000000"/>
                </w:rPr>
                <w:t xml:space="preserve">&gt; is the type of identifier. </w:t>
              </w:r>
              <w:r w:rsidRPr="002B04EF">
                <w:rPr>
                  <w:rFonts w:ascii="Calibri" w:eastAsia="Times New Roman" w:hAnsi="Calibri" w:cs="Times New Roman"/>
                  <w:color w:val="000000"/>
                </w:rPr>
                <w:br/>
                <w:t>&lt;</w:t>
              </w:r>
              <w:proofErr w:type="gramStart"/>
              <w:r w:rsidRPr="002B04EF">
                <w:rPr>
                  <w:rFonts w:ascii="Calibri" w:eastAsia="Times New Roman" w:hAnsi="Calibri" w:cs="Times New Roman"/>
                  <w:color w:val="000000"/>
                </w:rPr>
                <w:t>scheme</w:t>
              </w:r>
              <w:proofErr w:type="gramEnd"/>
              <w:r w:rsidRPr="002B04EF">
                <w:rPr>
                  <w:rFonts w:ascii="Calibri" w:eastAsia="Times New Roman" w:hAnsi="Calibri" w:cs="Times New Roman"/>
                  <w:color w:val="000000"/>
                </w:rPr>
                <w:t>&gt; is the organization domain name.</w:t>
              </w:r>
              <w:r w:rsidRPr="002B04EF">
                <w:rPr>
                  <w:rFonts w:ascii="Calibri" w:eastAsia="Times New Roman" w:hAnsi="Calibri" w:cs="Times New Roman"/>
                  <w:color w:val="000000"/>
                </w:rPr>
                <w:br/>
                <w:t xml:space="preserve">&lt;SSID&gt; (scheme specific ID) is a string that corresponds with the scheme &lt;scheme&gt;. </w:t>
              </w:r>
              <w:r w:rsidRPr="002B04EF">
                <w:rPr>
                  <w:rFonts w:ascii="Calibri" w:eastAsia="Times New Roman" w:hAnsi="Calibri" w:cs="Times New Roman"/>
                  <w:color w:val="000000"/>
                </w:rPr>
                <w:br/>
              </w:r>
              <w:r w:rsidRPr="002B04EF">
                <w:rPr>
                  <w:rFonts w:ascii="Calibri" w:eastAsia="Times New Roman" w:hAnsi="Calibri" w:cs="Times New Roman"/>
                  <w:color w:val="000000"/>
                </w:rPr>
                <w:lastRenderedPageBreak/>
                <w:t>cid:&lt;idType&gt;:&lt;ID&gt;</w:t>
              </w:r>
            </w:ins>
          </w:p>
        </w:tc>
        <w:tc>
          <w:tcPr>
            <w:tcW w:w="3283" w:type="dxa"/>
            <w:shd w:val="clear" w:color="000000" w:fill="FFFFFF"/>
            <w:vAlign w:val="bottom"/>
            <w:hideMark/>
            <w:tcPrChange w:id="967" w:author="Rachelle Byars-Sargent" w:date="2017-10-16T20:13:00Z">
              <w:tcPr>
                <w:tcW w:w="3283" w:type="dxa"/>
                <w:shd w:val="clear" w:color="000000" w:fill="FFFFFF"/>
                <w:vAlign w:val="bottom"/>
                <w:hideMark/>
              </w:tcPr>
            </w:tcPrChange>
          </w:tcPr>
          <w:p w:rsidR="006937C8" w:rsidRPr="002B04EF" w:rsidRDefault="006937C8" w:rsidP="002B04EF">
            <w:pPr>
              <w:spacing w:after="0" w:line="240" w:lineRule="auto"/>
              <w:rPr>
                <w:ins w:id="968" w:author="Rachelle Byars-Sargent" w:date="2017-10-16T13:42:00Z"/>
                <w:rFonts w:ascii="Calibri" w:eastAsia="Times New Roman" w:hAnsi="Calibri" w:cs="Times New Roman"/>
                <w:color w:val="000000"/>
              </w:rPr>
            </w:pPr>
            <w:ins w:id="969" w:author="Rachelle Byars-Sargent" w:date="2017-10-16T13:42:00Z">
              <w:r w:rsidRPr="002B04EF">
                <w:rPr>
                  <w:rFonts w:ascii="Calibri" w:eastAsia="Times New Roman" w:hAnsi="Calibri" w:cs="Times New Roman"/>
                  <w:color w:val="000000"/>
                </w:rPr>
                <w:lastRenderedPageBreak/>
                <w:t>"cid:Amazon:JDJKSH-SJSHJJJ","cid:HULU:IKKEKKE-JSJSJS14223"</w:t>
              </w:r>
              <w:r w:rsidRPr="002B04EF">
                <w:rPr>
                  <w:rFonts w:ascii="Calibri" w:eastAsia="Times New Roman" w:hAnsi="Calibri" w:cs="Times New Roman"/>
                  <w:color w:val="000000"/>
                </w:rPr>
                <w:br/>
                <w:t>"cid:org:pbs.org:NOVA"</w:t>
              </w:r>
            </w:ins>
          </w:p>
        </w:tc>
        <w:tc>
          <w:tcPr>
            <w:tcW w:w="1530" w:type="dxa"/>
            <w:shd w:val="clear" w:color="000000" w:fill="FFFFFF"/>
            <w:noWrap/>
            <w:vAlign w:val="bottom"/>
            <w:hideMark/>
            <w:tcPrChange w:id="970"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rPr>
                <w:ins w:id="971" w:author="Rachelle Byars-Sargent" w:date="2017-10-16T13:42:00Z"/>
                <w:rFonts w:ascii="Calibri" w:eastAsia="Times New Roman" w:hAnsi="Calibri" w:cs="Times New Roman"/>
                <w:color w:val="000000"/>
              </w:rPr>
            </w:pPr>
            <w:ins w:id="972" w:author="Rachelle Byars-Sargent" w:date="2017-10-16T13:42:00Z">
              <w:r w:rsidRPr="002B04EF">
                <w:rPr>
                  <w:rFonts w:ascii="Calibri" w:eastAsia="Times New Roman" w:hAnsi="Calibri" w:cs="Times New Roman"/>
                  <w:color w:val="000000"/>
                </w:rPr>
                <w:t>0..n</w:t>
              </w:r>
            </w:ins>
          </w:p>
        </w:tc>
        <w:tc>
          <w:tcPr>
            <w:tcW w:w="1620" w:type="dxa"/>
            <w:shd w:val="clear" w:color="000000" w:fill="FFFFFF"/>
            <w:noWrap/>
            <w:vAlign w:val="bottom"/>
            <w:hideMark/>
            <w:tcPrChange w:id="973" w:author="Rachelle Byars-Sargent" w:date="2017-10-16T20:13:00Z">
              <w:tcPr>
                <w:tcW w:w="1620" w:type="dxa"/>
                <w:shd w:val="clear" w:color="000000" w:fill="FFFFFF"/>
                <w:noWrap/>
                <w:vAlign w:val="bottom"/>
                <w:hideMark/>
              </w:tcPr>
            </w:tcPrChange>
          </w:tcPr>
          <w:p w:rsidR="006937C8" w:rsidRPr="002B04EF" w:rsidRDefault="006937C8" w:rsidP="002B04EF">
            <w:pPr>
              <w:spacing w:after="0" w:line="240" w:lineRule="auto"/>
              <w:rPr>
                <w:ins w:id="974" w:author="Rachelle Byars-Sargent" w:date="2017-10-16T13:42:00Z"/>
                <w:rFonts w:ascii="Calibri" w:eastAsia="Times New Roman" w:hAnsi="Calibri" w:cs="Times New Roman"/>
                <w:color w:val="000000"/>
              </w:rPr>
            </w:pPr>
            <w:ins w:id="975" w:author="Rachelle Byars-Sargent" w:date="2017-10-16T13:42:00Z">
              <w:r w:rsidRPr="002B04EF">
                <w:rPr>
                  <w:rFonts w:ascii="Calibri" w:eastAsia="Times New Roman" w:hAnsi="Calibri" w:cs="Times New Roman"/>
                  <w:color w:val="000000"/>
                </w:rPr>
                <w:t> </w:t>
              </w:r>
            </w:ins>
          </w:p>
        </w:tc>
      </w:tr>
      <w:tr w:rsidR="006937C8" w:rsidRPr="002B04EF" w:rsidTr="006937C8">
        <w:trPr>
          <w:trHeight w:val="1575"/>
          <w:ins w:id="976" w:author="Rachelle Byars-Sargent" w:date="2017-10-16T13:42:00Z"/>
          <w:trPrChange w:id="977" w:author="Rachelle Byars-Sargent" w:date="2017-10-16T20:13:00Z">
            <w:trPr>
              <w:trHeight w:val="1575"/>
            </w:trPr>
          </w:trPrChange>
        </w:trPr>
        <w:tc>
          <w:tcPr>
            <w:tcW w:w="2880" w:type="dxa"/>
            <w:shd w:val="clear" w:color="000000" w:fill="FFFFFF"/>
            <w:noWrap/>
            <w:vAlign w:val="bottom"/>
            <w:hideMark/>
            <w:tcPrChange w:id="978" w:author="Rachelle Byars-Sargent" w:date="2017-10-16T20:13:00Z">
              <w:tcPr>
                <w:tcW w:w="2880" w:type="dxa"/>
                <w:shd w:val="clear" w:color="000000" w:fill="FFFFFF"/>
                <w:noWrap/>
                <w:vAlign w:val="bottom"/>
                <w:hideMark/>
              </w:tcPr>
            </w:tcPrChange>
          </w:tcPr>
          <w:p w:rsidR="006937C8" w:rsidRPr="002B04EF" w:rsidRDefault="006937C8" w:rsidP="002B04EF">
            <w:pPr>
              <w:spacing w:after="0" w:line="240" w:lineRule="auto"/>
              <w:rPr>
                <w:ins w:id="979" w:author="Rachelle Byars-Sargent" w:date="2017-10-16T13:42:00Z"/>
                <w:rFonts w:ascii="Calibri" w:eastAsia="Times New Roman" w:hAnsi="Calibri" w:cs="Times New Roman"/>
                <w:color w:val="000000"/>
              </w:rPr>
            </w:pPr>
            <w:ins w:id="980" w:author="Rachelle Byars-Sargent" w:date="2017-10-16T13:42:00Z">
              <w:r w:rsidRPr="002B04EF">
                <w:rPr>
                  <w:rFonts w:ascii="Calibri" w:eastAsia="Times New Roman" w:hAnsi="Calibri" w:cs="Times New Roman"/>
                  <w:color w:val="000000"/>
                </w:rPr>
                <w:lastRenderedPageBreak/>
                <w:t>Title</w:t>
              </w:r>
            </w:ins>
          </w:p>
        </w:tc>
        <w:tc>
          <w:tcPr>
            <w:tcW w:w="3466" w:type="dxa"/>
            <w:shd w:val="clear" w:color="000000" w:fill="FFFFFF"/>
            <w:hideMark/>
            <w:tcPrChange w:id="981" w:author="Rachelle Byars-Sargent" w:date="2017-10-16T20:13:00Z">
              <w:tcPr>
                <w:tcW w:w="3466" w:type="dxa"/>
                <w:shd w:val="clear" w:color="000000" w:fill="FFFFFF"/>
                <w:hideMark/>
              </w:tcPr>
            </w:tcPrChange>
          </w:tcPr>
          <w:p w:rsidR="006937C8" w:rsidRPr="002B04EF" w:rsidRDefault="006937C8" w:rsidP="002B04EF">
            <w:pPr>
              <w:spacing w:after="0" w:line="240" w:lineRule="auto"/>
              <w:rPr>
                <w:ins w:id="982" w:author="Rachelle Byars-Sargent" w:date="2017-10-16T13:42:00Z"/>
                <w:rFonts w:ascii="Calibri" w:eastAsia="Times New Roman" w:hAnsi="Calibri" w:cs="Times New Roman"/>
                <w:color w:val="000000"/>
              </w:rPr>
            </w:pPr>
            <w:ins w:id="983" w:author="Rachelle Byars-Sargent" w:date="2017-10-16T13:42:00Z">
              <w:r w:rsidRPr="002B04EF">
                <w:rPr>
                  <w:rFonts w:ascii="Calibri" w:eastAsia="Times New Roman" w:hAnsi="Calibri" w:cs="Times New Roman"/>
                  <w:color w:val="000000"/>
                </w:rPr>
                <w:t>[Series Title] + [Season Number]</w:t>
              </w:r>
            </w:ins>
          </w:p>
        </w:tc>
        <w:tc>
          <w:tcPr>
            <w:tcW w:w="3283" w:type="dxa"/>
            <w:shd w:val="clear" w:color="000000" w:fill="FFFFFF"/>
            <w:vAlign w:val="bottom"/>
            <w:hideMark/>
            <w:tcPrChange w:id="984" w:author="Rachelle Byars-Sargent" w:date="2017-10-16T20:13:00Z">
              <w:tcPr>
                <w:tcW w:w="3283" w:type="dxa"/>
                <w:shd w:val="clear" w:color="000000" w:fill="FFFFFF"/>
                <w:vAlign w:val="bottom"/>
                <w:hideMark/>
              </w:tcPr>
            </w:tcPrChange>
          </w:tcPr>
          <w:p w:rsidR="006937C8" w:rsidRPr="002B04EF" w:rsidRDefault="006937C8" w:rsidP="002B04EF">
            <w:pPr>
              <w:spacing w:after="0" w:line="240" w:lineRule="auto"/>
              <w:rPr>
                <w:ins w:id="985" w:author="Rachelle Byars-Sargent" w:date="2017-10-16T13:42:00Z"/>
                <w:rFonts w:ascii="Calibri" w:eastAsia="Times New Roman" w:hAnsi="Calibri" w:cs="Times New Roman"/>
                <w:color w:val="000000"/>
              </w:rPr>
            </w:pPr>
            <w:ins w:id="986" w:author="Rachelle Byars-Sargent" w:date="2017-10-16T13:42:00Z">
              <w:r w:rsidRPr="002B04EF">
                <w:rPr>
                  <w:rFonts w:ascii="Calibri" w:eastAsia="Times New Roman" w:hAnsi="Calibri" w:cs="Times New Roman"/>
                  <w:color w:val="000000"/>
                </w:rPr>
                <w:t>Curious George Season 9</w:t>
              </w:r>
            </w:ins>
          </w:p>
        </w:tc>
        <w:tc>
          <w:tcPr>
            <w:tcW w:w="1530" w:type="dxa"/>
            <w:shd w:val="clear" w:color="000000" w:fill="FFFFFF"/>
            <w:noWrap/>
            <w:vAlign w:val="bottom"/>
            <w:hideMark/>
            <w:tcPrChange w:id="987"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rPr>
                <w:ins w:id="988" w:author="Rachelle Byars-Sargent" w:date="2017-10-16T13:42:00Z"/>
                <w:rFonts w:ascii="Calibri" w:eastAsia="Times New Roman" w:hAnsi="Calibri" w:cs="Times New Roman"/>
                <w:color w:val="000000"/>
              </w:rPr>
            </w:pPr>
            <w:ins w:id="989" w:author="Rachelle Byars-Sargent" w:date="2017-10-16T13:42:00Z">
              <w:r w:rsidRPr="002B04EF">
                <w:rPr>
                  <w:rFonts w:ascii="Calibri" w:eastAsia="Times New Roman" w:hAnsi="Calibri" w:cs="Times New Roman"/>
                  <w:color w:val="000000"/>
                </w:rPr>
                <w:t>1</w:t>
              </w:r>
            </w:ins>
          </w:p>
        </w:tc>
        <w:tc>
          <w:tcPr>
            <w:tcW w:w="1620" w:type="dxa"/>
            <w:shd w:val="clear" w:color="000000" w:fill="FFFFFF"/>
            <w:noWrap/>
            <w:vAlign w:val="bottom"/>
            <w:hideMark/>
            <w:tcPrChange w:id="990" w:author="Rachelle Byars-Sargent" w:date="2017-10-16T20:13:00Z">
              <w:tcPr>
                <w:tcW w:w="1620" w:type="dxa"/>
                <w:shd w:val="clear" w:color="000000" w:fill="FFFFFF"/>
                <w:noWrap/>
                <w:vAlign w:val="bottom"/>
                <w:hideMark/>
              </w:tcPr>
            </w:tcPrChange>
          </w:tcPr>
          <w:p w:rsidR="006937C8" w:rsidRPr="002B04EF" w:rsidRDefault="006937C8" w:rsidP="002B04EF">
            <w:pPr>
              <w:spacing w:after="0" w:line="240" w:lineRule="auto"/>
              <w:rPr>
                <w:ins w:id="991" w:author="Rachelle Byars-Sargent" w:date="2017-10-16T13:42:00Z"/>
                <w:rFonts w:ascii="Calibri" w:eastAsia="Times New Roman" w:hAnsi="Calibri" w:cs="Times New Roman"/>
                <w:color w:val="000000"/>
              </w:rPr>
            </w:pPr>
            <w:ins w:id="992" w:author="Rachelle Byars-Sargent" w:date="2017-10-16T13:42:00Z">
              <w:r w:rsidRPr="002B04EF">
                <w:rPr>
                  <w:rFonts w:ascii="Calibri" w:eastAsia="Times New Roman" w:hAnsi="Calibri" w:cs="Times New Roman"/>
                  <w:color w:val="000000"/>
                </w:rPr>
                <w:t>Required</w:t>
              </w:r>
            </w:ins>
          </w:p>
        </w:tc>
      </w:tr>
      <w:tr w:rsidR="006937C8" w:rsidRPr="002B04EF" w:rsidTr="006937C8">
        <w:trPr>
          <w:trHeight w:val="1575"/>
          <w:ins w:id="993" w:author="Rachelle Byars-Sargent" w:date="2017-10-16T13:42:00Z"/>
          <w:trPrChange w:id="994" w:author="Rachelle Byars-Sargent" w:date="2017-10-16T20:13:00Z">
            <w:trPr>
              <w:trHeight w:val="1575"/>
            </w:trPr>
          </w:trPrChange>
        </w:trPr>
        <w:tc>
          <w:tcPr>
            <w:tcW w:w="2880" w:type="dxa"/>
            <w:shd w:val="clear" w:color="000000" w:fill="FFFFFF"/>
            <w:noWrap/>
            <w:vAlign w:val="bottom"/>
            <w:hideMark/>
            <w:tcPrChange w:id="995" w:author="Rachelle Byars-Sargent" w:date="2017-10-16T20:13:00Z">
              <w:tcPr>
                <w:tcW w:w="2880" w:type="dxa"/>
                <w:shd w:val="clear" w:color="000000" w:fill="FFFFFF"/>
                <w:noWrap/>
                <w:vAlign w:val="bottom"/>
                <w:hideMark/>
              </w:tcPr>
            </w:tcPrChange>
          </w:tcPr>
          <w:p w:rsidR="006937C8" w:rsidRPr="002B04EF" w:rsidRDefault="006937C8" w:rsidP="002B04EF">
            <w:pPr>
              <w:spacing w:after="0" w:line="240" w:lineRule="auto"/>
              <w:rPr>
                <w:ins w:id="996" w:author="Rachelle Byars-Sargent" w:date="2017-10-16T13:42:00Z"/>
                <w:rFonts w:ascii="Calibri" w:eastAsia="Times New Roman" w:hAnsi="Calibri" w:cs="Times New Roman"/>
                <w:color w:val="000000"/>
              </w:rPr>
            </w:pPr>
            <w:ins w:id="997" w:author="Rachelle Byars-Sargent" w:date="2017-10-16T13:42:00Z">
              <w:r w:rsidRPr="002B04EF">
                <w:rPr>
                  <w:rFonts w:ascii="Calibri" w:eastAsia="Times New Roman" w:hAnsi="Calibri" w:cs="Times New Roman"/>
                  <w:color w:val="000000"/>
                </w:rPr>
                <w:t>Sequence Number</w:t>
              </w:r>
            </w:ins>
          </w:p>
        </w:tc>
        <w:tc>
          <w:tcPr>
            <w:tcW w:w="3466" w:type="dxa"/>
            <w:shd w:val="clear" w:color="000000" w:fill="FFFFFF"/>
            <w:hideMark/>
            <w:tcPrChange w:id="998" w:author="Rachelle Byars-Sargent" w:date="2017-10-16T20:13:00Z">
              <w:tcPr>
                <w:tcW w:w="3466" w:type="dxa"/>
                <w:shd w:val="clear" w:color="000000" w:fill="FFFFFF"/>
                <w:hideMark/>
              </w:tcPr>
            </w:tcPrChange>
          </w:tcPr>
          <w:p w:rsidR="006937C8" w:rsidRPr="002B04EF" w:rsidRDefault="006937C8" w:rsidP="002B04EF">
            <w:pPr>
              <w:spacing w:after="0" w:line="240" w:lineRule="auto"/>
              <w:rPr>
                <w:ins w:id="999" w:author="Rachelle Byars-Sargent" w:date="2017-10-16T13:42:00Z"/>
                <w:rFonts w:ascii="Calibri" w:eastAsia="Times New Roman" w:hAnsi="Calibri" w:cs="Times New Roman"/>
                <w:color w:val="000000"/>
              </w:rPr>
            </w:pPr>
            <w:ins w:id="1000" w:author="Rachelle Byars-Sargent" w:date="2017-10-16T13:42:00Z">
              <w:r w:rsidRPr="002B04EF">
                <w:rPr>
                  <w:rFonts w:ascii="Calibri" w:eastAsia="Times New Roman" w:hAnsi="Calibri" w:cs="Times New Roman"/>
                  <w:color w:val="000000"/>
                </w:rPr>
                <w:t>A flexible, but mainly numeric</w:t>
              </w:r>
              <w:proofErr w:type="gramStart"/>
              <w:r w:rsidRPr="002B04EF">
                <w:rPr>
                  <w:rFonts w:ascii="Calibri" w:eastAsia="Times New Roman" w:hAnsi="Calibri" w:cs="Times New Roman"/>
                  <w:color w:val="000000"/>
                </w:rPr>
                <w:t>,</w:t>
              </w:r>
              <w:proofErr w:type="gramEnd"/>
              <w:r w:rsidRPr="002B04EF">
                <w:rPr>
                  <w:rFonts w:ascii="Calibri" w:eastAsia="Times New Roman" w:hAnsi="Calibri" w:cs="Times New Roman"/>
                  <w:color w:val="000000"/>
                </w:rPr>
                <w:br/>
                <w:t>representation of the sequence of release</w:t>
              </w:r>
              <w:r w:rsidRPr="002B04EF">
                <w:rPr>
                  <w:rFonts w:ascii="Calibri" w:eastAsia="Times New Roman" w:hAnsi="Calibri" w:cs="Times New Roman"/>
                  <w:color w:val="000000"/>
                </w:rPr>
                <w:br/>
                <w:t>within a set or season as used in</w:t>
              </w:r>
              <w:r w:rsidRPr="002B04EF">
                <w:rPr>
                  <w:rFonts w:ascii="Calibri" w:eastAsia="Times New Roman" w:hAnsi="Calibri" w:cs="Times New Roman"/>
                  <w:color w:val="000000"/>
                </w:rPr>
                <w:br/>
                <w:t xml:space="preserve">distribution. Note that </w:t>
              </w:r>
              <w:proofErr w:type="spellStart"/>
              <w:r w:rsidRPr="002B04EF">
                <w:rPr>
                  <w:rFonts w:ascii="Calibri" w:eastAsia="Times New Roman" w:hAnsi="Calibri" w:cs="Times New Roman"/>
                  <w:color w:val="000000"/>
                </w:rPr>
                <w:t>ContentNumber</w:t>
              </w:r>
              <w:proofErr w:type="spellEnd"/>
              <w:r w:rsidRPr="002B04EF">
                <w:rPr>
                  <w:rFonts w:ascii="Calibri" w:eastAsia="Times New Roman" w:hAnsi="Calibri" w:cs="Times New Roman"/>
                  <w:color w:val="000000"/>
                </w:rPr>
                <w:t>-type</w:t>
              </w:r>
              <w:r w:rsidRPr="002B04EF">
                <w:rPr>
                  <w:rFonts w:ascii="Calibri" w:eastAsia="Times New Roman" w:hAnsi="Calibri" w:cs="Times New Roman"/>
                  <w:color w:val="000000"/>
                </w:rPr>
                <w:br/>
                <w:t>allows non-numeric values such as '3a' and</w:t>
              </w:r>
              <w:r w:rsidRPr="002B04EF">
                <w:rPr>
                  <w:rFonts w:ascii="Calibri" w:eastAsia="Times New Roman" w:hAnsi="Calibri" w:cs="Times New Roman"/>
                  <w:color w:val="000000"/>
                </w:rPr>
                <w:br/>
                <w:t>'1.2'.</w:t>
              </w:r>
            </w:ins>
          </w:p>
        </w:tc>
        <w:tc>
          <w:tcPr>
            <w:tcW w:w="3283" w:type="dxa"/>
            <w:shd w:val="clear" w:color="000000" w:fill="FFFFFF"/>
            <w:vAlign w:val="bottom"/>
            <w:hideMark/>
            <w:tcPrChange w:id="1001" w:author="Rachelle Byars-Sargent" w:date="2017-10-16T20:13:00Z">
              <w:tcPr>
                <w:tcW w:w="3283" w:type="dxa"/>
                <w:shd w:val="clear" w:color="000000" w:fill="FFFFFF"/>
                <w:vAlign w:val="bottom"/>
                <w:hideMark/>
              </w:tcPr>
            </w:tcPrChange>
          </w:tcPr>
          <w:p w:rsidR="006937C8" w:rsidRPr="002B04EF" w:rsidRDefault="006937C8" w:rsidP="002B04EF">
            <w:pPr>
              <w:spacing w:after="0" w:line="240" w:lineRule="auto"/>
              <w:rPr>
                <w:ins w:id="1002" w:author="Rachelle Byars-Sargent" w:date="2017-10-16T13:42:00Z"/>
                <w:rFonts w:ascii="Calibri" w:eastAsia="Times New Roman" w:hAnsi="Calibri" w:cs="Times New Roman"/>
                <w:color w:val="000000"/>
              </w:rPr>
            </w:pPr>
            <w:ins w:id="1003" w:author="Rachelle Byars-Sargent" w:date="2017-10-16T13:42:00Z">
              <w:r w:rsidRPr="002B04EF">
                <w:rPr>
                  <w:rFonts w:ascii="Calibri" w:eastAsia="Times New Roman" w:hAnsi="Calibri" w:cs="Times New Roman"/>
                  <w:color w:val="000000"/>
                </w:rPr>
                <w:t>9</w:t>
              </w:r>
            </w:ins>
          </w:p>
        </w:tc>
        <w:tc>
          <w:tcPr>
            <w:tcW w:w="1530" w:type="dxa"/>
            <w:shd w:val="clear" w:color="000000" w:fill="FFFFFF"/>
            <w:noWrap/>
            <w:vAlign w:val="bottom"/>
            <w:hideMark/>
            <w:tcPrChange w:id="1004"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rPr>
                <w:ins w:id="1005" w:author="Rachelle Byars-Sargent" w:date="2017-10-16T13:42:00Z"/>
                <w:rFonts w:ascii="Calibri" w:eastAsia="Times New Roman" w:hAnsi="Calibri" w:cs="Times New Roman"/>
                <w:color w:val="000000"/>
              </w:rPr>
            </w:pPr>
            <w:ins w:id="1006" w:author="Rachelle Byars-Sargent" w:date="2017-10-16T13:42:00Z">
              <w:r w:rsidRPr="002B04EF">
                <w:rPr>
                  <w:rFonts w:ascii="Calibri" w:eastAsia="Times New Roman" w:hAnsi="Calibri" w:cs="Times New Roman"/>
                  <w:color w:val="000000"/>
                </w:rPr>
                <w:t>1</w:t>
              </w:r>
            </w:ins>
          </w:p>
        </w:tc>
        <w:tc>
          <w:tcPr>
            <w:tcW w:w="1620" w:type="dxa"/>
            <w:shd w:val="clear" w:color="000000" w:fill="FFFFFF"/>
            <w:noWrap/>
            <w:vAlign w:val="bottom"/>
            <w:hideMark/>
            <w:tcPrChange w:id="1007" w:author="Rachelle Byars-Sargent" w:date="2017-10-16T20:13:00Z">
              <w:tcPr>
                <w:tcW w:w="1620" w:type="dxa"/>
                <w:shd w:val="clear" w:color="000000" w:fill="FFFFFF"/>
                <w:noWrap/>
                <w:vAlign w:val="bottom"/>
                <w:hideMark/>
              </w:tcPr>
            </w:tcPrChange>
          </w:tcPr>
          <w:p w:rsidR="006937C8" w:rsidRPr="002B04EF" w:rsidRDefault="006937C8" w:rsidP="002B04EF">
            <w:pPr>
              <w:spacing w:after="0" w:line="240" w:lineRule="auto"/>
              <w:rPr>
                <w:ins w:id="1008" w:author="Rachelle Byars-Sargent" w:date="2017-10-16T13:42:00Z"/>
                <w:rFonts w:ascii="Calibri" w:eastAsia="Times New Roman" w:hAnsi="Calibri" w:cs="Times New Roman"/>
                <w:color w:val="000000"/>
              </w:rPr>
            </w:pPr>
            <w:ins w:id="1009" w:author="Rachelle Byars-Sargent" w:date="2017-10-16T13:42:00Z">
              <w:r w:rsidRPr="002B04EF">
                <w:rPr>
                  <w:rFonts w:ascii="Calibri" w:eastAsia="Times New Roman" w:hAnsi="Calibri" w:cs="Times New Roman"/>
                  <w:color w:val="000000"/>
                </w:rPr>
                <w:t> </w:t>
              </w:r>
            </w:ins>
          </w:p>
        </w:tc>
      </w:tr>
      <w:tr w:rsidR="006937C8" w:rsidRPr="002B04EF" w:rsidTr="006937C8">
        <w:trPr>
          <w:trHeight w:val="1575"/>
          <w:ins w:id="1010" w:author="Rachelle Byars-Sargent" w:date="2017-10-16T13:42:00Z"/>
          <w:trPrChange w:id="1011" w:author="Rachelle Byars-Sargent" w:date="2017-10-16T20:13:00Z">
            <w:trPr>
              <w:trHeight w:val="1575"/>
            </w:trPr>
          </w:trPrChange>
        </w:trPr>
        <w:tc>
          <w:tcPr>
            <w:tcW w:w="2880" w:type="dxa"/>
            <w:shd w:val="clear" w:color="000000" w:fill="FFFFFF"/>
            <w:noWrap/>
            <w:vAlign w:val="bottom"/>
            <w:hideMark/>
            <w:tcPrChange w:id="1012" w:author="Rachelle Byars-Sargent" w:date="2017-10-16T20:13:00Z">
              <w:tcPr>
                <w:tcW w:w="2880" w:type="dxa"/>
                <w:shd w:val="clear" w:color="000000" w:fill="FFFFFF"/>
                <w:noWrap/>
                <w:vAlign w:val="bottom"/>
                <w:hideMark/>
              </w:tcPr>
            </w:tcPrChange>
          </w:tcPr>
          <w:p w:rsidR="006937C8" w:rsidRPr="002B04EF" w:rsidRDefault="006937C8" w:rsidP="002B04EF">
            <w:pPr>
              <w:spacing w:after="0" w:line="240" w:lineRule="auto"/>
              <w:rPr>
                <w:ins w:id="1013" w:author="Rachelle Byars-Sargent" w:date="2017-10-16T13:42:00Z"/>
                <w:rFonts w:ascii="Calibri" w:eastAsia="Times New Roman" w:hAnsi="Calibri" w:cs="Times New Roman"/>
                <w:color w:val="000000"/>
              </w:rPr>
            </w:pPr>
            <w:ins w:id="1014" w:author="Rachelle Byars-Sargent" w:date="2017-10-16T13:42:00Z">
              <w:r w:rsidRPr="002B04EF">
                <w:rPr>
                  <w:rFonts w:ascii="Calibri" w:eastAsia="Times New Roman" w:hAnsi="Calibri" w:cs="Times New Roman"/>
                  <w:color w:val="000000"/>
                </w:rPr>
                <w:t>Release Date</w:t>
              </w:r>
            </w:ins>
          </w:p>
        </w:tc>
        <w:tc>
          <w:tcPr>
            <w:tcW w:w="3466" w:type="dxa"/>
            <w:shd w:val="clear" w:color="000000" w:fill="FFFFFF"/>
            <w:hideMark/>
            <w:tcPrChange w:id="1015" w:author="Rachelle Byars-Sargent" w:date="2017-10-16T20:13:00Z">
              <w:tcPr>
                <w:tcW w:w="3466" w:type="dxa"/>
                <w:shd w:val="clear" w:color="000000" w:fill="FFFFFF"/>
                <w:hideMark/>
              </w:tcPr>
            </w:tcPrChange>
          </w:tcPr>
          <w:p w:rsidR="006937C8" w:rsidRPr="002B04EF" w:rsidRDefault="006937C8" w:rsidP="002B04EF">
            <w:pPr>
              <w:spacing w:after="0" w:line="240" w:lineRule="auto"/>
              <w:rPr>
                <w:ins w:id="1016" w:author="Rachelle Byars-Sargent" w:date="2017-10-16T13:42:00Z"/>
                <w:rFonts w:ascii="Calibri" w:eastAsia="Times New Roman" w:hAnsi="Calibri" w:cs="Times New Roman"/>
                <w:color w:val="000000"/>
              </w:rPr>
            </w:pPr>
            <w:ins w:id="1017" w:author="Rachelle Byars-Sargent" w:date="2017-10-16T13:42:00Z">
              <w:r w:rsidRPr="002B04EF">
                <w:rPr>
                  <w:rFonts w:ascii="Calibri" w:eastAsia="Times New Roman" w:hAnsi="Calibri" w:cs="Times New Roman"/>
                  <w:color w:val="000000"/>
                </w:rPr>
                <w:t xml:space="preserve">A date (of type </w:t>
              </w:r>
              <w:proofErr w:type="spellStart"/>
              <w:r w:rsidRPr="002B04EF">
                <w:rPr>
                  <w:rFonts w:ascii="Calibri" w:eastAsia="Times New Roman" w:hAnsi="Calibri" w:cs="Times New Roman"/>
                  <w:color w:val="000000"/>
                </w:rPr>
                <w:t>xs:date</w:t>
              </w:r>
              <w:proofErr w:type="spellEnd"/>
              <w:r w:rsidRPr="002B04EF">
                <w:rPr>
                  <w:rFonts w:ascii="Calibri" w:eastAsia="Times New Roman" w:hAnsi="Calibri" w:cs="Times New Roman"/>
                  <w:color w:val="000000"/>
                </w:rPr>
                <w:t xml:space="preserve">) or four-digit year (of type </w:t>
              </w:r>
              <w:proofErr w:type="spellStart"/>
              <w:r w:rsidRPr="002B04EF">
                <w:rPr>
                  <w:rFonts w:ascii="Calibri" w:eastAsia="Times New Roman" w:hAnsi="Calibri" w:cs="Times New Roman"/>
                  <w:color w:val="000000"/>
                </w:rPr>
                <w:t>xs:gYear</w:t>
              </w:r>
              <w:proofErr w:type="spellEnd"/>
              <w:r w:rsidRPr="002B04EF">
                <w:rPr>
                  <w:rFonts w:ascii="Calibri" w:eastAsia="Times New Roman" w:hAnsi="Calibri" w:cs="Times New Roman"/>
                  <w:color w:val="000000"/>
                </w:rPr>
                <w:t>): e.g., 2006-05-14</w:t>
              </w:r>
            </w:ins>
          </w:p>
        </w:tc>
        <w:tc>
          <w:tcPr>
            <w:tcW w:w="3283" w:type="dxa"/>
            <w:shd w:val="clear" w:color="000000" w:fill="FFFFFF"/>
            <w:vAlign w:val="bottom"/>
            <w:hideMark/>
            <w:tcPrChange w:id="1018" w:author="Rachelle Byars-Sargent" w:date="2017-10-16T20:13:00Z">
              <w:tcPr>
                <w:tcW w:w="3283" w:type="dxa"/>
                <w:shd w:val="clear" w:color="000000" w:fill="FFFFFF"/>
                <w:vAlign w:val="bottom"/>
                <w:hideMark/>
              </w:tcPr>
            </w:tcPrChange>
          </w:tcPr>
          <w:p w:rsidR="006937C8" w:rsidRPr="002B04EF" w:rsidRDefault="006937C8" w:rsidP="002B04EF">
            <w:pPr>
              <w:spacing w:after="0" w:line="240" w:lineRule="auto"/>
              <w:rPr>
                <w:ins w:id="1019" w:author="Rachelle Byars-Sargent" w:date="2017-10-16T13:42:00Z"/>
                <w:rFonts w:ascii="Calibri" w:eastAsia="Times New Roman" w:hAnsi="Calibri" w:cs="Times New Roman"/>
                <w:color w:val="000000"/>
              </w:rPr>
            </w:pPr>
            <w:ins w:id="1020" w:author="Rachelle Byars-Sargent" w:date="2017-10-16T13:42:00Z">
              <w:r w:rsidRPr="002B04EF">
                <w:rPr>
                  <w:rFonts w:ascii="Calibri" w:eastAsia="Times New Roman" w:hAnsi="Calibri" w:cs="Times New Roman"/>
                  <w:color w:val="000000"/>
                </w:rPr>
                <w:t>"2017-10-24"</w:t>
              </w:r>
            </w:ins>
          </w:p>
        </w:tc>
        <w:tc>
          <w:tcPr>
            <w:tcW w:w="1530" w:type="dxa"/>
            <w:shd w:val="clear" w:color="000000" w:fill="FFFFFF"/>
            <w:noWrap/>
            <w:vAlign w:val="bottom"/>
            <w:hideMark/>
            <w:tcPrChange w:id="1021"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rPr>
                <w:ins w:id="1022" w:author="Rachelle Byars-Sargent" w:date="2017-10-16T13:42:00Z"/>
                <w:rFonts w:ascii="Calibri" w:eastAsia="Times New Roman" w:hAnsi="Calibri" w:cs="Times New Roman"/>
                <w:color w:val="000000"/>
              </w:rPr>
            </w:pPr>
            <w:ins w:id="1023" w:author="Rachelle Byars-Sargent" w:date="2017-10-16T13:42:00Z">
              <w:r w:rsidRPr="002B04EF">
                <w:rPr>
                  <w:rFonts w:ascii="Calibri" w:eastAsia="Times New Roman" w:hAnsi="Calibri" w:cs="Times New Roman"/>
                  <w:color w:val="000000"/>
                </w:rPr>
                <w:t>1</w:t>
              </w:r>
            </w:ins>
          </w:p>
        </w:tc>
        <w:tc>
          <w:tcPr>
            <w:tcW w:w="1620" w:type="dxa"/>
            <w:shd w:val="clear" w:color="000000" w:fill="FFFFFF"/>
            <w:noWrap/>
            <w:vAlign w:val="bottom"/>
            <w:hideMark/>
            <w:tcPrChange w:id="1024" w:author="Rachelle Byars-Sargent" w:date="2017-10-16T20:13:00Z">
              <w:tcPr>
                <w:tcW w:w="1620" w:type="dxa"/>
                <w:shd w:val="clear" w:color="000000" w:fill="FFFFFF"/>
                <w:noWrap/>
                <w:vAlign w:val="bottom"/>
                <w:hideMark/>
              </w:tcPr>
            </w:tcPrChange>
          </w:tcPr>
          <w:p w:rsidR="006937C8" w:rsidRPr="002B04EF" w:rsidRDefault="006937C8" w:rsidP="002B04EF">
            <w:pPr>
              <w:spacing w:after="0" w:line="240" w:lineRule="auto"/>
              <w:rPr>
                <w:ins w:id="1025" w:author="Rachelle Byars-Sargent" w:date="2017-10-16T13:42:00Z"/>
                <w:rFonts w:ascii="Calibri" w:eastAsia="Times New Roman" w:hAnsi="Calibri" w:cs="Times New Roman"/>
                <w:color w:val="000000"/>
              </w:rPr>
            </w:pPr>
            <w:ins w:id="1026" w:author="Rachelle Byars-Sargent" w:date="2017-10-16T13:42:00Z">
              <w:r w:rsidRPr="002B04EF">
                <w:rPr>
                  <w:rFonts w:ascii="Calibri" w:eastAsia="Times New Roman" w:hAnsi="Calibri" w:cs="Times New Roman"/>
                  <w:color w:val="000000"/>
                </w:rPr>
                <w:t>Required</w:t>
              </w:r>
            </w:ins>
          </w:p>
        </w:tc>
      </w:tr>
    </w:tbl>
    <w:p w:rsidR="003B67B8" w:rsidRDefault="003B67B8" w:rsidP="00723DFC">
      <w:pPr>
        <w:rPr>
          <w:ins w:id="1027" w:author="Rachelle Byars-Sargent" w:date="2017-10-16T13:52:00Z"/>
        </w:rPr>
        <w:sectPr w:rsidR="003B67B8" w:rsidSect="006937C8">
          <w:pgSz w:w="15840" w:h="12240" w:orient="landscape" w:code="1"/>
          <w:pgMar w:top="720" w:right="720" w:bottom="720" w:left="720" w:header="720" w:footer="720" w:gutter="0"/>
          <w:cols w:space="720"/>
          <w:docGrid w:linePitch="360"/>
          <w:sectPrChange w:id="1028" w:author="Rachelle Byars-Sargent" w:date="2017-10-16T20:13:00Z">
            <w:sectPr w:rsidR="003B67B8" w:rsidSect="006937C8">
              <w:pgSz w:w="20160" w:code="5"/>
              <w:pgMar w:top="1440" w:right="1440" w:bottom="1440" w:left="1440" w:header="720" w:footer="720" w:gutter="0"/>
            </w:sectPr>
          </w:sectPrChange>
        </w:sectPr>
      </w:pPr>
    </w:p>
    <w:p w:rsidR="00723DFC" w:rsidDel="002B04EF" w:rsidRDefault="00723DFC" w:rsidP="00723DFC">
      <w:pPr>
        <w:pStyle w:val="Heading2"/>
        <w:rPr>
          <w:del w:id="1029" w:author="Rachelle Byars-Sargent" w:date="2017-10-16T13:46:00Z"/>
        </w:rPr>
      </w:pPr>
      <w:del w:id="1030" w:author="Rachelle Byars-Sargent" w:date="2017-10-14T22:40:00Z">
        <w:r w:rsidDel="00252A6B">
          <w:lastRenderedPageBreak/>
          <w:delText>Sub Series</w:delText>
        </w:r>
      </w:del>
    </w:p>
    <w:p w:rsidR="00723DFC" w:rsidDel="00252A6B" w:rsidRDefault="00723DFC">
      <w:pPr>
        <w:rPr>
          <w:del w:id="1031" w:author="Rachelle Byars-Sargent" w:date="2017-10-14T22:41:00Z"/>
        </w:rPr>
      </w:pPr>
      <w:del w:id="1032" w:author="Rachelle Byars-Sargent" w:date="2017-10-16T13:45:00Z">
        <w:r w:rsidDel="002B04EF">
          <w:delText xml:space="preserve">A </w:delText>
        </w:r>
      </w:del>
      <w:del w:id="1033" w:author="Rachelle Byars-Sargent" w:date="2017-10-14T22:40:00Z">
        <w:r w:rsidDel="00252A6B">
          <w:delText>Sub Series</w:delText>
        </w:r>
      </w:del>
      <w:del w:id="1034" w:author="Rachelle Byars-Sargent" w:date="2017-10-16T13:45:00Z">
        <w:r w:rsidDel="002B04EF">
          <w:delText xml:space="preserve"> is an optional metadata wrapper to </w:delText>
        </w:r>
      </w:del>
      <w:del w:id="1035" w:author="Rachelle Byars-Sargent" w:date="2017-10-14T22:42:00Z">
        <w:r w:rsidDel="00252A6B">
          <w:delText>group</w:delText>
        </w:r>
      </w:del>
      <w:del w:id="1036" w:author="Rachelle Byars-Sargent" w:date="2017-10-14T22:41:00Z">
        <w:r w:rsidDel="00252A6B">
          <w:delText xml:space="preserve"> episodic content within a </w:delText>
        </w:r>
        <w:r w:rsidR="007C5BFE" w:rsidDel="00252A6B">
          <w:fldChar w:fldCharType="begin"/>
        </w:r>
        <w:r w:rsidR="007C5BFE" w:rsidDel="00252A6B">
          <w:delInstrText xml:space="preserve"> HYPERLINK \l "h.fj84pzkguz3g" \h </w:delInstrText>
        </w:r>
        <w:r w:rsidR="007C5BFE" w:rsidDel="00252A6B">
          <w:fldChar w:fldCharType="separate"/>
        </w:r>
        <w:r w:rsidDel="00252A6B">
          <w:rPr>
            <w:color w:val="1155CC"/>
            <w:u w:val="single"/>
          </w:rPr>
          <w:delText>Series</w:delText>
        </w:r>
        <w:r w:rsidR="007C5BFE" w:rsidDel="00252A6B">
          <w:rPr>
            <w:color w:val="1155CC"/>
            <w:u w:val="single"/>
          </w:rPr>
          <w:fldChar w:fldCharType="end"/>
        </w:r>
        <w:r w:rsidDel="00252A6B">
          <w:delText xml:space="preserve">. </w:delText>
        </w:r>
      </w:del>
    </w:p>
    <w:p w:rsidR="00723DFC" w:rsidDel="00252A6B" w:rsidRDefault="00723DFC">
      <w:pPr>
        <w:rPr>
          <w:del w:id="1037" w:author="Rachelle Byars-Sargent" w:date="2017-10-14T22:41:00Z"/>
        </w:rPr>
      </w:pPr>
    </w:p>
    <w:p w:rsidR="00723DFC" w:rsidDel="002B04EF" w:rsidRDefault="00723DFC">
      <w:pPr>
        <w:rPr>
          <w:del w:id="1038" w:author="Rachelle Byars-Sargent" w:date="2017-10-16T13:45:00Z"/>
        </w:rPr>
      </w:pPr>
      <w:del w:id="1039" w:author="Rachelle Byars-Sargent" w:date="2017-10-14T22:41:00Z">
        <w:r w:rsidDel="00252A6B">
          <w:delText>A Sub Series can be used to</w:delText>
        </w:r>
      </w:del>
      <w:del w:id="1040" w:author="Rachelle Byars-Sargent" w:date="2017-10-14T22:42:00Z">
        <w:r w:rsidDel="00252A6B">
          <w:delText xml:space="preserve"> </w:delText>
        </w:r>
      </w:del>
      <w:del w:id="1041" w:author="Rachelle Byars-Sargent" w:date="2017-10-16T13:45:00Z">
        <w:r w:rsidDel="002B04EF">
          <w:delText xml:space="preserve">arrange Episodes in a particular order inside a regular Season, such as NOVA’s “Making Stuff” </w:delText>
        </w:r>
      </w:del>
      <w:del w:id="1042" w:author="Rachelle Byars-Sargent" w:date="2017-10-14T22:41:00Z">
        <w:r w:rsidDel="00252A6B">
          <w:delText>sub series inside</w:delText>
        </w:r>
      </w:del>
      <w:del w:id="1043" w:author="Rachelle Byars-Sargent" w:date="2017-10-16T13:45:00Z">
        <w:r w:rsidDel="002B04EF">
          <w:delText xml:space="preserve"> NOVA Season 2011.</w:delText>
        </w:r>
      </w:del>
    </w:p>
    <w:p w:rsidR="00723DFC" w:rsidDel="003B67B8" w:rsidRDefault="00723DFC" w:rsidP="00723DFC">
      <w:pPr>
        <w:rPr>
          <w:del w:id="1044" w:author="Rachelle Byars-Sargent" w:date="2017-10-16T13:52:00Z"/>
        </w:rPr>
      </w:pPr>
    </w:p>
    <w:p w:rsidR="00723DFC" w:rsidDel="00252A6B" w:rsidRDefault="00723DFC" w:rsidP="00723DFC">
      <w:pPr>
        <w:rPr>
          <w:del w:id="1045" w:author="Rachelle Byars-Sargent" w:date="2017-10-14T22:44:00Z"/>
        </w:rPr>
      </w:pPr>
      <w:del w:id="1046" w:author="Rachelle Byars-Sargent" w:date="2017-10-14T22:44:00Z">
        <w:r w:rsidDel="00252A6B">
          <w:delText xml:space="preserve">A </w:delText>
        </w:r>
      </w:del>
      <w:del w:id="1047" w:author="Rachelle Byars-Sargent" w:date="2017-10-14T22:42:00Z">
        <w:r w:rsidDel="00252A6B">
          <w:delText>Sub Series</w:delText>
        </w:r>
      </w:del>
      <w:del w:id="1048" w:author="Rachelle Byars-Sargent" w:date="2017-10-14T22:44:00Z">
        <w:r w:rsidDel="00252A6B">
          <w:delText xml:space="preserve"> can also contain Episodes inside a Series but outside of a regular Season. An example is the Antiques Roadshow Tucson Hours 1, 2, 3, which is a Series of Episodes that are part of the Antiques Roadshow Series but not within a typical Antiques Roadshow Season.</w:delText>
        </w:r>
      </w:del>
    </w:p>
    <w:p w:rsidR="00723DFC" w:rsidDel="00252A6B" w:rsidRDefault="00723DFC" w:rsidP="00723DFC">
      <w:pPr>
        <w:rPr>
          <w:del w:id="1049" w:author="Rachelle Byars-Sargent" w:date="2017-10-14T22:40:00Z"/>
        </w:rPr>
      </w:pPr>
    </w:p>
    <w:tbl>
      <w:tblPr>
        <w:tblW w:w="99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90"/>
        <w:gridCol w:w="7455"/>
      </w:tblGrid>
      <w:tr w:rsidR="00723DFC" w:rsidDel="00252A6B" w:rsidTr="007C5BFE">
        <w:trPr>
          <w:trHeight w:val="500"/>
          <w:del w:id="1050" w:author="Rachelle Byars-Sargent" w:date="2017-10-14T22:40:00Z"/>
        </w:trPr>
        <w:tc>
          <w:tcPr>
            <w:tcW w:w="2490" w:type="dxa"/>
            <w:shd w:val="clear" w:color="auto" w:fill="073763"/>
            <w:tcMar>
              <w:top w:w="100" w:type="dxa"/>
              <w:left w:w="100" w:type="dxa"/>
              <w:bottom w:w="100" w:type="dxa"/>
              <w:right w:w="100" w:type="dxa"/>
            </w:tcMar>
          </w:tcPr>
          <w:p w:rsidR="00723DFC" w:rsidDel="00252A6B" w:rsidRDefault="00723DFC" w:rsidP="007C5BFE">
            <w:pPr>
              <w:widowControl w:val="0"/>
              <w:rPr>
                <w:del w:id="1051" w:author="Rachelle Byars-Sargent" w:date="2017-10-14T22:40:00Z"/>
              </w:rPr>
            </w:pPr>
            <w:del w:id="1052" w:author="Rachelle Byars-Sargent" w:date="2017-10-14T22:40:00Z">
              <w:r w:rsidDel="00252A6B">
                <w:rPr>
                  <w:b/>
                  <w:color w:val="FFFFFF"/>
                  <w:shd w:val="clear" w:color="auto" w:fill="073763"/>
                </w:rPr>
                <w:delText>Lifecycle Phase</w:delText>
              </w:r>
            </w:del>
          </w:p>
        </w:tc>
        <w:tc>
          <w:tcPr>
            <w:tcW w:w="7455" w:type="dxa"/>
            <w:shd w:val="clear" w:color="auto" w:fill="073763"/>
            <w:tcMar>
              <w:top w:w="100" w:type="dxa"/>
              <w:left w:w="100" w:type="dxa"/>
              <w:bottom w:w="100" w:type="dxa"/>
              <w:right w:w="100" w:type="dxa"/>
            </w:tcMar>
          </w:tcPr>
          <w:p w:rsidR="00723DFC" w:rsidDel="00252A6B" w:rsidRDefault="00723DFC" w:rsidP="007C5BFE">
            <w:pPr>
              <w:widowControl w:val="0"/>
              <w:rPr>
                <w:del w:id="1053" w:author="Rachelle Byars-Sargent" w:date="2017-10-14T22:40:00Z"/>
              </w:rPr>
            </w:pPr>
            <w:del w:id="1054" w:author="Rachelle Byars-Sargent" w:date="2017-10-14T22:40:00Z">
              <w:r w:rsidDel="00252A6B">
                <w:rPr>
                  <w:b/>
                  <w:color w:val="FFFFFF"/>
                  <w:shd w:val="clear" w:color="auto" w:fill="073763"/>
                </w:rPr>
                <w:delText>Metadata Fields</w:delText>
              </w:r>
            </w:del>
          </w:p>
        </w:tc>
      </w:tr>
      <w:tr w:rsidR="00723DFC" w:rsidDel="00252A6B" w:rsidTr="007C5BFE">
        <w:trPr>
          <w:trHeight w:val="524"/>
          <w:del w:id="1055" w:author="Rachelle Byars-Sargent" w:date="2017-10-14T22:40:00Z"/>
        </w:trPr>
        <w:tc>
          <w:tcPr>
            <w:tcW w:w="2490" w:type="dxa"/>
            <w:vMerge w:val="restart"/>
            <w:tcMar>
              <w:top w:w="100" w:type="dxa"/>
              <w:left w:w="100" w:type="dxa"/>
              <w:bottom w:w="100" w:type="dxa"/>
              <w:right w:w="100" w:type="dxa"/>
            </w:tcMar>
          </w:tcPr>
          <w:p w:rsidR="00723DFC" w:rsidDel="00252A6B" w:rsidRDefault="00723DFC" w:rsidP="007C5BFE">
            <w:pPr>
              <w:widowControl w:val="0"/>
              <w:rPr>
                <w:del w:id="1056" w:author="Rachelle Byars-Sargent" w:date="2017-10-14T22:40:00Z"/>
              </w:rPr>
            </w:pPr>
            <w:del w:id="1057" w:author="Rachelle Byars-Sargent" w:date="2017-10-14T22:40:00Z">
              <w:r w:rsidDel="00252A6B">
                <w:delText>During Acquisition</w:delText>
              </w:r>
            </w:del>
          </w:p>
        </w:tc>
        <w:tc>
          <w:tcPr>
            <w:tcW w:w="7455" w:type="dxa"/>
            <w:vMerge w:val="restart"/>
            <w:tcMar>
              <w:top w:w="100" w:type="dxa"/>
              <w:left w:w="100" w:type="dxa"/>
              <w:bottom w:w="100" w:type="dxa"/>
              <w:right w:w="100" w:type="dxa"/>
            </w:tcMar>
          </w:tcPr>
          <w:p w:rsidR="00723DFC" w:rsidDel="00252A6B" w:rsidRDefault="007C5BFE" w:rsidP="007C5BFE">
            <w:pPr>
              <w:widowControl w:val="0"/>
              <w:rPr>
                <w:del w:id="1058" w:author="Rachelle Byars-Sargent" w:date="2017-10-14T22:40:00Z"/>
              </w:rPr>
            </w:pPr>
            <w:del w:id="1059" w:author="Rachelle Byars-Sargent" w:date="2017-10-14T22:40:00Z">
              <w:r w:rsidDel="00252A6B">
                <w:fldChar w:fldCharType="begin"/>
              </w:r>
              <w:r w:rsidDel="00252A6B">
                <w:delInstrText xml:space="preserve"> HYPERLINK \l "h.c1milzdx9jxb" \h </w:delInstrText>
              </w:r>
              <w:r w:rsidDel="00252A6B">
                <w:fldChar w:fldCharType="separate"/>
              </w:r>
              <w:r w:rsidR="00723DFC" w:rsidDel="00252A6B">
                <w:rPr>
                  <w:color w:val="1155CC"/>
                </w:rPr>
                <w:delText>UID</w:delText>
              </w:r>
              <w:r w:rsidDel="00252A6B">
                <w:rPr>
                  <w:color w:val="1155CC"/>
                </w:rPr>
                <w:fldChar w:fldCharType="end"/>
              </w:r>
            </w:del>
          </w:p>
          <w:p w:rsidR="00723DFC" w:rsidDel="00252A6B" w:rsidRDefault="007C5BFE" w:rsidP="007C5BFE">
            <w:pPr>
              <w:widowControl w:val="0"/>
              <w:rPr>
                <w:del w:id="1060" w:author="Rachelle Byars-Sargent" w:date="2017-10-14T22:40:00Z"/>
              </w:rPr>
            </w:pPr>
            <w:del w:id="1061" w:author="Rachelle Byars-Sargent" w:date="2017-10-14T22:40:00Z">
              <w:r w:rsidDel="00252A6B">
                <w:fldChar w:fldCharType="begin"/>
              </w:r>
              <w:r w:rsidDel="00252A6B">
                <w:delInstrText xml:space="preserve"> HYPERLINK \l "h.13x3qf3gctjd" \h </w:delInstrText>
              </w:r>
              <w:r w:rsidDel="00252A6B">
                <w:fldChar w:fldCharType="separate"/>
              </w:r>
              <w:r w:rsidR="00723DFC" w:rsidDel="00252A6B">
                <w:rPr>
                  <w:color w:val="1155CC"/>
                </w:rPr>
                <w:delText>Synopsis100</w:delText>
              </w:r>
              <w:r w:rsidDel="00252A6B">
                <w:rPr>
                  <w:color w:val="1155CC"/>
                </w:rPr>
                <w:fldChar w:fldCharType="end"/>
              </w:r>
            </w:del>
          </w:p>
          <w:p w:rsidR="00723DFC" w:rsidDel="00252A6B" w:rsidRDefault="007C5BFE" w:rsidP="007C5BFE">
            <w:pPr>
              <w:widowControl w:val="0"/>
              <w:rPr>
                <w:del w:id="1062" w:author="Rachelle Byars-Sargent" w:date="2017-10-14T22:40:00Z"/>
              </w:rPr>
            </w:pPr>
            <w:del w:id="1063" w:author="Rachelle Byars-Sargent" w:date="2017-10-14T22:40:00Z">
              <w:r w:rsidDel="00252A6B">
                <w:fldChar w:fldCharType="begin"/>
              </w:r>
              <w:r w:rsidDel="00252A6B">
                <w:delInstrText xml:space="preserve"> HYPERLINK \l "h.7p0tdp3nab2" \h </w:delInstrText>
              </w:r>
              <w:r w:rsidDel="00252A6B">
                <w:fldChar w:fldCharType="separate"/>
              </w:r>
              <w:r w:rsidR="00723DFC" w:rsidDel="00252A6B">
                <w:rPr>
                  <w:color w:val="1155CC"/>
                </w:rPr>
                <w:delText>Synopsis400</w:delText>
              </w:r>
              <w:r w:rsidDel="00252A6B">
                <w:rPr>
                  <w:color w:val="1155CC"/>
                </w:rPr>
                <w:fldChar w:fldCharType="end"/>
              </w:r>
            </w:del>
          </w:p>
          <w:p w:rsidR="00723DFC" w:rsidDel="00252A6B" w:rsidRDefault="007C5BFE" w:rsidP="007C5BFE">
            <w:pPr>
              <w:widowControl w:val="0"/>
              <w:rPr>
                <w:del w:id="1064" w:author="Rachelle Byars-Sargent" w:date="2017-10-14T22:40:00Z"/>
              </w:rPr>
            </w:pPr>
            <w:del w:id="1065" w:author="Rachelle Byars-Sargent" w:date="2017-10-14T22:40:00Z">
              <w:r w:rsidDel="00252A6B">
                <w:fldChar w:fldCharType="begin"/>
              </w:r>
              <w:r w:rsidDel="00252A6B">
                <w:delInstrText xml:space="preserve"> HYPERLINK \l "h.1k4fzflasr33" \h </w:delInstrText>
              </w:r>
              <w:r w:rsidDel="00252A6B">
                <w:fldChar w:fldCharType="separate"/>
              </w:r>
              <w:r w:rsidR="00723DFC" w:rsidDel="00252A6B">
                <w:rPr>
                  <w:color w:val="1155CC"/>
                </w:rPr>
                <w:delText>Synopsis4000</w:delText>
              </w:r>
              <w:r w:rsidDel="00252A6B">
                <w:rPr>
                  <w:color w:val="1155CC"/>
                </w:rPr>
                <w:fldChar w:fldCharType="end"/>
              </w:r>
            </w:del>
          </w:p>
          <w:p w:rsidR="00723DFC" w:rsidDel="00252A6B" w:rsidRDefault="007C5BFE" w:rsidP="007C5BFE">
            <w:pPr>
              <w:widowControl w:val="0"/>
              <w:rPr>
                <w:del w:id="1066" w:author="Rachelle Byars-Sargent" w:date="2017-10-14T22:40:00Z"/>
              </w:rPr>
            </w:pPr>
            <w:del w:id="1067" w:author="Rachelle Byars-Sargent" w:date="2017-10-14T22:40:00Z">
              <w:r w:rsidDel="00252A6B">
                <w:fldChar w:fldCharType="begin"/>
              </w:r>
              <w:r w:rsidDel="00252A6B">
                <w:delInstrText xml:space="preserve"> HYPERLINK \l "h.tq093nckb0rs" \h </w:delInstrText>
              </w:r>
              <w:r w:rsidDel="00252A6B">
                <w:fldChar w:fldCharType="separate"/>
              </w:r>
              <w:r w:rsidR="00723DFC" w:rsidDel="00252A6B">
                <w:rPr>
                  <w:color w:val="1155CC"/>
                </w:rPr>
                <w:delText>Title</w:delText>
              </w:r>
              <w:r w:rsidDel="00252A6B">
                <w:rPr>
                  <w:color w:val="1155CC"/>
                </w:rPr>
                <w:fldChar w:fldCharType="end"/>
              </w:r>
            </w:del>
          </w:p>
          <w:p w:rsidR="00723DFC" w:rsidDel="00252A6B" w:rsidRDefault="007C5BFE" w:rsidP="007C5BFE">
            <w:pPr>
              <w:widowControl w:val="0"/>
              <w:rPr>
                <w:del w:id="1068" w:author="Rachelle Byars-Sargent" w:date="2017-10-14T22:40:00Z"/>
              </w:rPr>
            </w:pPr>
            <w:del w:id="1069" w:author="Rachelle Byars-Sargent" w:date="2017-10-14T22:40:00Z">
              <w:r w:rsidDel="00252A6B">
                <w:fldChar w:fldCharType="begin"/>
              </w:r>
              <w:r w:rsidDel="00252A6B">
                <w:delInstrText xml:space="preserve"> HYPERLINK \l "h.ekzg3mwqhmzz" \h </w:delInstrText>
              </w:r>
              <w:r w:rsidDel="00252A6B">
                <w:fldChar w:fldCharType="separate"/>
              </w:r>
              <w:r w:rsidR="00723DFC" w:rsidDel="00252A6B">
                <w:rPr>
                  <w:color w:val="1155CC"/>
                </w:rPr>
                <w:delText>TitleSortable</w:delText>
              </w:r>
              <w:r w:rsidDel="00252A6B">
                <w:rPr>
                  <w:color w:val="1155CC"/>
                </w:rPr>
                <w:fldChar w:fldCharType="end"/>
              </w:r>
            </w:del>
          </w:p>
          <w:p w:rsidR="00723DFC" w:rsidDel="00252A6B" w:rsidRDefault="007C5BFE" w:rsidP="007C5BFE">
            <w:pPr>
              <w:widowControl w:val="0"/>
              <w:rPr>
                <w:del w:id="1070" w:author="Rachelle Byars-Sargent" w:date="2017-10-14T22:40:00Z"/>
              </w:rPr>
            </w:pPr>
            <w:del w:id="1071" w:author="Rachelle Byars-Sargent" w:date="2017-10-14T22:40:00Z">
              <w:r w:rsidDel="00252A6B">
                <w:fldChar w:fldCharType="begin"/>
              </w:r>
              <w:r w:rsidDel="00252A6B">
                <w:delInstrText xml:space="preserve"> HYPERLINK \l "h.ybbmmout9b6o" \h </w:delInstrText>
              </w:r>
              <w:r w:rsidDel="00252A6B">
                <w:fldChar w:fldCharType="separate"/>
              </w:r>
              <w:r w:rsidR="00723DFC" w:rsidDel="00252A6B">
                <w:rPr>
                  <w:color w:val="1155CC"/>
                </w:rPr>
                <w:delText>Title60</w:delText>
              </w:r>
              <w:r w:rsidDel="00252A6B">
                <w:rPr>
                  <w:color w:val="1155CC"/>
                </w:rPr>
                <w:fldChar w:fldCharType="end"/>
              </w:r>
            </w:del>
          </w:p>
          <w:p w:rsidR="00723DFC" w:rsidDel="00252A6B" w:rsidRDefault="007C5BFE" w:rsidP="007C5BFE">
            <w:pPr>
              <w:widowControl w:val="0"/>
              <w:rPr>
                <w:del w:id="1072" w:author="Rachelle Byars-Sargent" w:date="2017-10-14T22:40:00Z"/>
              </w:rPr>
            </w:pPr>
            <w:del w:id="1073" w:author="Rachelle Byars-Sargent" w:date="2017-10-14T22:40:00Z">
              <w:r w:rsidDel="00252A6B">
                <w:fldChar w:fldCharType="begin"/>
              </w:r>
              <w:r w:rsidDel="00252A6B">
                <w:delInstrText xml:space="preserve"> HYPERLINK \l "h.ifl1d86mb5t6" \h </w:delInstrText>
              </w:r>
              <w:r w:rsidDel="00252A6B">
                <w:fldChar w:fldCharType="separate"/>
              </w:r>
              <w:r w:rsidR="00723DFC" w:rsidDel="00252A6B">
                <w:rPr>
                  <w:color w:val="1155CC"/>
                </w:rPr>
                <w:delText>Title256</w:delText>
              </w:r>
              <w:r w:rsidDel="00252A6B">
                <w:rPr>
                  <w:color w:val="1155CC"/>
                </w:rPr>
                <w:fldChar w:fldCharType="end"/>
              </w:r>
            </w:del>
          </w:p>
          <w:p w:rsidR="00723DFC" w:rsidDel="00252A6B" w:rsidRDefault="007C5BFE" w:rsidP="007C5BFE">
            <w:pPr>
              <w:widowControl w:val="0"/>
              <w:rPr>
                <w:del w:id="1074" w:author="Rachelle Byars-Sargent" w:date="2017-10-14T22:40:00Z"/>
              </w:rPr>
            </w:pPr>
            <w:del w:id="1075" w:author="Rachelle Byars-Sargent" w:date="2017-10-14T22:40:00Z">
              <w:r w:rsidDel="00252A6B">
                <w:fldChar w:fldCharType="begin"/>
              </w:r>
              <w:r w:rsidDel="00252A6B">
                <w:delInstrText xml:space="preserve"> HYPERLINK \l "h.vbqjeax3u8mf" \h </w:delInstrText>
              </w:r>
              <w:r w:rsidDel="00252A6B">
                <w:fldChar w:fldCharType="separate"/>
              </w:r>
              <w:r w:rsidR="00723DFC" w:rsidDel="00252A6B">
                <w:rPr>
                  <w:color w:val="1155CC"/>
                </w:rPr>
                <w:delText>Organizations</w:delText>
              </w:r>
              <w:r w:rsidDel="00252A6B">
                <w:rPr>
                  <w:color w:val="1155CC"/>
                </w:rPr>
                <w:fldChar w:fldCharType="end"/>
              </w:r>
            </w:del>
          </w:p>
        </w:tc>
      </w:tr>
      <w:tr w:rsidR="00723DFC" w:rsidDel="00252A6B" w:rsidTr="007C5BFE">
        <w:trPr>
          <w:trHeight w:val="524"/>
          <w:del w:id="1076" w:author="Rachelle Byars-Sargent" w:date="2017-10-14T22:40:00Z"/>
        </w:trPr>
        <w:tc>
          <w:tcPr>
            <w:tcW w:w="2490" w:type="dxa"/>
            <w:vMerge/>
            <w:tcMar>
              <w:top w:w="100" w:type="dxa"/>
              <w:left w:w="100" w:type="dxa"/>
              <w:bottom w:w="100" w:type="dxa"/>
              <w:right w:w="100" w:type="dxa"/>
            </w:tcMar>
          </w:tcPr>
          <w:p w:rsidR="00723DFC" w:rsidDel="00252A6B" w:rsidRDefault="00723DFC" w:rsidP="007C5BFE">
            <w:pPr>
              <w:widowControl w:val="0"/>
              <w:rPr>
                <w:del w:id="1077" w:author="Rachelle Byars-Sargent" w:date="2017-10-14T22:40:00Z"/>
              </w:rPr>
            </w:pPr>
          </w:p>
        </w:tc>
        <w:tc>
          <w:tcPr>
            <w:tcW w:w="7455" w:type="dxa"/>
            <w:vMerge/>
            <w:tcMar>
              <w:top w:w="100" w:type="dxa"/>
              <w:left w:w="100" w:type="dxa"/>
              <w:bottom w:w="100" w:type="dxa"/>
              <w:right w:w="100" w:type="dxa"/>
            </w:tcMar>
          </w:tcPr>
          <w:p w:rsidR="00723DFC" w:rsidDel="00252A6B" w:rsidRDefault="00723DFC" w:rsidP="007C5BFE">
            <w:pPr>
              <w:widowControl w:val="0"/>
              <w:rPr>
                <w:del w:id="1078" w:author="Rachelle Byars-Sargent" w:date="2017-10-14T22:40:00Z"/>
              </w:rPr>
            </w:pPr>
          </w:p>
        </w:tc>
      </w:tr>
      <w:tr w:rsidR="00723DFC" w:rsidDel="00252A6B" w:rsidTr="007C5BFE">
        <w:trPr>
          <w:trHeight w:val="524"/>
          <w:del w:id="1079" w:author="Rachelle Byars-Sargent" w:date="2017-10-14T22:40:00Z"/>
        </w:trPr>
        <w:tc>
          <w:tcPr>
            <w:tcW w:w="2490" w:type="dxa"/>
            <w:vMerge/>
            <w:tcMar>
              <w:top w:w="100" w:type="dxa"/>
              <w:left w:w="100" w:type="dxa"/>
              <w:bottom w:w="100" w:type="dxa"/>
              <w:right w:w="100" w:type="dxa"/>
            </w:tcMar>
          </w:tcPr>
          <w:p w:rsidR="00723DFC" w:rsidDel="00252A6B" w:rsidRDefault="00723DFC" w:rsidP="007C5BFE">
            <w:pPr>
              <w:widowControl w:val="0"/>
              <w:rPr>
                <w:del w:id="1080" w:author="Rachelle Byars-Sargent" w:date="2017-10-14T22:40:00Z"/>
              </w:rPr>
            </w:pPr>
          </w:p>
        </w:tc>
        <w:tc>
          <w:tcPr>
            <w:tcW w:w="7455" w:type="dxa"/>
            <w:vMerge/>
            <w:tcMar>
              <w:top w:w="100" w:type="dxa"/>
              <w:left w:w="100" w:type="dxa"/>
              <w:bottom w:w="100" w:type="dxa"/>
              <w:right w:w="100" w:type="dxa"/>
            </w:tcMar>
          </w:tcPr>
          <w:p w:rsidR="00723DFC" w:rsidDel="00252A6B" w:rsidRDefault="00723DFC" w:rsidP="007C5BFE">
            <w:pPr>
              <w:widowControl w:val="0"/>
              <w:rPr>
                <w:del w:id="1081" w:author="Rachelle Byars-Sargent" w:date="2017-10-14T22:40:00Z"/>
              </w:rPr>
            </w:pPr>
          </w:p>
        </w:tc>
      </w:tr>
      <w:tr w:rsidR="00723DFC" w:rsidDel="00252A6B" w:rsidTr="007C5BFE">
        <w:trPr>
          <w:trHeight w:val="524"/>
          <w:del w:id="1082" w:author="Rachelle Byars-Sargent" w:date="2017-10-14T22:40:00Z"/>
        </w:trPr>
        <w:tc>
          <w:tcPr>
            <w:tcW w:w="2490" w:type="dxa"/>
            <w:vMerge/>
            <w:tcMar>
              <w:top w:w="100" w:type="dxa"/>
              <w:left w:w="100" w:type="dxa"/>
              <w:bottom w:w="100" w:type="dxa"/>
              <w:right w:w="100" w:type="dxa"/>
            </w:tcMar>
          </w:tcPr>
          <w:p w:rsidR="00723DFC" w:rsidDel="00252A6B" w:rsidRDefault="00723DFC" w:rsidP="007C5BFE">
            <w:pPr>
              <w:widowControl w:val="0"/>
              <w:rPr>
                <w:del w:id="1083" w:author="Rachelle Byars-Sargent" w:date="2017-10-14T22:40:00Z"/>
              </w:rPr>
            </w:pPr>
          </w:p>
        </w:tc>
        <w:tc>
          <w:tcPr>
            <w:tcW w:w="7455" w:type="dxa"/>
            <w:vMerge/>
            <w:tcMar>
              <w:top w:w="100" w:type="dxa"/>
              <w:left w:w="100" w:type="dxa"/>
              <w:bottom w:w="100" w:type="dxa"/>
              <w:right w:w="100" w:type="dxa"/>
            </w:tcMar>
          </w:tcPr>
          <w:p w:rsidR="00723DFC" w:rsidDel="00252A6B" w:rsidRDefault="00723DFC" w:rsidP="007C5BFE">
            <w:pPr>
              <w:widowControl w:val="0"/>
              <w:rPr>
                <w:del w:id="1084" w:author="Rachelle Byars-Sargent" w:date="2017-10-14T22:40:00Z"/>
              </w:rPr>
            </w:pPr>
          </w:p>
        </w:tc>
      </w:tr>
      <w:tr w:rsidR="00723DFC" w:rsidDel="00252A6B" w:rsidTr="007C5BFE">
        <w:trPr>
          <w:trHeight w:val="524"/>
          <w:del w:id="1085" w:author="Rachelle Byars-Sargent" w:date="2017-10-14T22:40:00Z"/>
        </w:trPr>
        <w:tc>
          <w:tcPr>
            <w:tcW w:w="2490" w:type="dxa"/>
            <w:vMerge/>
            <w:tcMar>
              <w:top w:w="100" w:type="dxa"/>
              <w:left w:w="100" w:type="dxa"/>
              <w:bottom w:w="100" w:type="dxa"/>
              <w:right w:w="100" w:type="dxa"/>
            </w:tcMar>
          </w:tcPr>
          <w:p w:rsidR="00723DFC" w:rsidDel="00252A6B" w:rsidRDefault="00723DFC" w:rsidP="007C5BFE">
            <w:pPr>
              <w:widowControl w:val="0"/>
              <w:rPr>
                <w:del w:id="1086" w:author="Rachelle Byars-Sargent" w:date="2017-10-14T22:40:00Z"/>
              </w:rPr>
            </w:pPr>
          </w:p>
        </w:tc>
        <w:tc>
          <w:tcPr>
            <w:tcW w:w="7455" w:type="dxa"/>
            <w:vMerge/>
            <w:tcMar>
              <w:top w:w="100" w:type="dxa"/>
              <w:left w:w="100" w:type="dxa"/>
              <w:bottom w:w="100" w:type="dxa"/>
              <w:right w:w="100" w:type="dxa"/>
            </w:tcMar>
          </w:tcPr>
          <w:p w:rsidR="00723DFC" w:rsidDel="00252A6B" w:rsidRDefault="00723DFC" w:rsidP="007C5BFE">
            <w:pPr>
              <w:widowControl w:val="0"/>
              <w:rPr>
                <w:del w:id="1087" w:author="Rachelle Byars-Sargent" w:date="2017-10-14T22:40:00Z"/>
              </w:rPr>
            </w:pPr>
          </w:p>
        </w:tc>
      </w:tr>
      <w:tr w:rsidR="00723DFC" w:rsidDel="00252A6B" w:rsidTr="007C5BFE">
        <w:trPr>
          <w:trHeight w:val="524"/>
          <w:del w:id="1088" w:author="Rachelle Byars-Sargent" w:date="2017-10-14T22:40:00Z"/>
        </w:trPr>
        <w:tc>
          <w:tcPr>
            <w:tcW w:w="2490" w:type="dxa"/>
            <w:vMerge/>
            <w:tcMar>
              <w:top w:w="100" w:type="dxa"/>
              <w:left w:w="100" w:type="dxa"/>
              <w:bottom w:w="100" w:type="dxa"/>
              <w:right w:w="100" w:type="dxa"/>
            </w:tcMar>
          </w:tcPr>
          <w:p w:rsidR="00723DFC" w:rsidDel="00252A6B" w:rsidRDefault="00723DFC" w:rsidP="007C5BFE">
            <w:pPr>
              <w:widowControl w:val="0"/>
              <w:rPr>
                <w:del w:id="1089" w:author="Rachelle Byars-Sargent" w:date="2017-10-14T22:40:00Z"/>
              </w:rPr>
            </w:pPr>
          </w:p>
        </w:tc>
        <w:tc>
          <w:tcPr>
            <w:tcW w:w="7455" w:type="dxa"/>
            <w:vMerge/>
            <w:tcMar>
              <w:top w:w="100" w:type="dxa"/>
              <w:left w:w="100" w:type="dxa"/>
              <w:bottom w:w="100" w:type="dxa"/>
              <w:right w:w="100" w:type="dxa"/>
            </w:tcMar>
          </w:tcPr>
          <w:p w:rsidR="00723DFC" w:rsidDel="00252A6B" w:rsidRDefault="00723DFC" w:rsidP="007C5BFE">
            <w:pPr>
              <w:widowControl w:val="0"/>
              <w:rPr>
                <w:del w:id="1090" w:author="Rachelle Byars-Sargent" w:date="2017-10-14T22:40:00Z"/>
              </w:rPr>
            </w:pPr>
          </w:p>
        </w:tc>
      </w:tr>
      <w:tr w:rsidR="00723DFC" w:rsidDel="00252A6B" w:rsidTr="007C5BFE">
        <w:trPr>
          <w:trHeight w:val="524"/>
          <w:del w:id="1091" w:author="Rachelle Byars-Sargent" w:date="2017-10-14T22:40:00Z"/>
        </w:trPr>
        <w:tc>
          <w:tcPr>
            <w:tcW w:w="2490" w:type="dxa"/>
            <w:vMerge/>
            <w:tcMar>
              <w:top w:w="100" w:type="dxa"/>
              <w:left w:w="100" w:type="dxa"/>
              <w:bottom w:w="100" w:type="dxa"/>
              <w:right w:w="100" w:type="dxa"/>
            </w:tcMar>
          </w:tcPr>
          <w:p w:rsidR="00723DFC" w:rsidDel="00252A6B" w:rsidRDefault="00723DFC" w:rsidP="007C5BFE">
            <w:pPr>
              <w:widowControl w:val="0"/>
              <w:rPr>
                <w:del w:id="1092" w:author="Rachelle Byars-Sargent" w:date="2017-10-14T22:40:00Z"/>
              </w:rPr>
            </w:pPr>
          </w:p>
        </w:tc>
        <w:tc>
          <w:tcPr>
            <w:tcW w:w="7455" w:type="dxa"/>
            <w:vMerge/>
            <w:tcMar>
              <w:top w:w="100" w:type="dxa"/>
              <w:left w:w="100" w:type="dxa"/>
              <w:bottom w:w="100" w:type="dxa"/>
              <w:right w:w="100" w:type="dxa"/>
            </w:tcMar>
          </w:tcPr>
          <w:p w:rsidR="00723DFC" w:rsidDel="00252A6B" w:rsidRDefault="00723DFC" w:rsidP="007C5BFE">
            <w:pPr>
              <w:widowControl w:val="0"/>
              <w:rPr>
                <w:del w:id="1093" w:author="Rachelle Byars-Sargent" w:date="2017-10-14T22:40:00Z"/>
              </w:rPr>
            </w:pPr>
          </w:p>
        </w:tc>
      </w:tr>
      <w:tr w:rsidR="00723DFC" w:rsidDel="00252A6B" w:rsidTr="007C5BFE">
        <w:trPr>
          <w:trHeight w:val="440"/>
          <w:del w:id="1094" w:author="Rachelle Byars-Sargent" w:date="2017-10-14T22:40:00Z"/>
        </w:trPr>
        <w:tc>
          <w:tcPr>
            <w:tcW w:w="2490" w:type="dxa"/>
            <w:tcMar>
              <w:top w:w="100" w:type="dxa"/>
              <w:left w:w="100" w:type="dxa"/>
              <w:bottom w:w="100" w:type="dxa"/>
              <w:right w:w="100" w:type="dxa"/>
            </w:tcMar>
          </w:tcPr>
          <w:p w:rsidR="00723DFC" w:rsidDel="00252A6B" w:rsidRDefault="00723DFC" w:rsidP="007C5BFE">
            <w:pPr>
              <w:widowControl w:val="0"/>
              <w:rPr>
                <w:del w:id="1095" w:author="Rachelle Byars-Sargent" w:date="2017-10-14T22:40:00Z"/>
              </w:rPr>
            </w:pPr>
            <w:del w:id="1096" w:author="Rachelle Byars-Sargent" w:date="2017-10-14T22:40:00Z">
              <w:r w:rsidDel="00252A6B">
                <w:delText>During Production</w:delText>
              </w:r>
            </w:del>
          </w:p>
        </w:tc>
        <w:tc>
          <w:tcPr>
            <w:tcW w:w="7455" w:type="dxa"/>
            <w:tcMar>
              <w:top w:w="100" w:type="dxa"/>
              <w:left w:w="100" w:type="dxa"/>
              <w:bottom w:w="100" w:type="dxa"/>
              <w:right w:w="100" w:type="dxa"/>
            </w:tcMar>
          </w:tcPr>
          <w:p w:rsidR="00723DFC" w:rsidDel="00252A6B" w:rsidRDefault="007C5BFE" w:rsidP="007C5BFE">
            <w:pPr>
              <w:widowControl w:val="0"/>
              <w:rPr>
                <w:del w:id="1097" w:author="Rachelle Byars-Sargent" w:date="2017-10-14T22:40:00Z"/>
              </w:rPr>
            </w:pPr>
            <w:del w:id="1098" w:author="Rachelle Byars-Sargent" w:date="2017-10-14T22:40:00Z">
              <w:r w:rsidDel="00252A6B">
                <w:fldChar w:fldCharType="begin"/>
              </w:r>
              <w:r w:rsidDel="00252A6B">
                <w:delInstrText xml:space="preserve"> HYPERLINK \l "h.nqywwi1pe5h2" \h </w:delInstrText>
              </w:r>
              <w:r w:rsidDel="00252A6B">
                <w:fldChar w:fldCharType="separate"/>
              </w:r>
              <w:r w:rsidR="00723DFC" w:rsidDel="00252A6B">
                <w:rPr>
                  <w:color w:val="1155CC"/>
                </w:rPr>
                <w:delText>EIDR ID</w:delText>
              </w:r>
              <w:r w:rsidDel="00252A6B">
                <w:rPr>
                  <w:color w:val="1155CC"/>
                </w:rPr>
                <w:fldChar w:fldCharType="end"/>
              </w:r>
            </w:del>
          </w:p>
        </w:tc>
      </w:tr>
      <w:tr w:rsidR="00723DFC" w:rsidDel="00252A6B" w:rsidTr="007C5BFE">
        <w:trPr>
          <w:trHeight w:val="440"/>
          <w:del w:id="1099" w:author="Rachelle Byars-Sargent" w:date="2017-10-14T22:40:00Z"/>
        </w:trPr>
        <w:tc>
          <w:tcPr>
            <w:tcW w:w="2490" w:type="dxa"/>
            <w:tcMar>
              <w:top w:w="100" w:type="dxa"/>
              <w:left w:w="100" w:type="dxa"/>
              <w:bottom w:w="100" w:type="dxa"/>
              <w:right w:w="100" w:type="dxa"/>
            </w:tcMar>
          </w:tcPr>
          <w:p w:rsidR="00723DFC" w:rsidDel="00252A6B" w:rsidRDefault="00723DFC" w:rsidP="007C5BFE">
            <w:pPr>
              <w:widowControl w:val="0"/>
              <w:rPr>
                <w:del w:id="1100" w:author="Rachelle Byars-Sargent" w:date="2017-10-14T22:40:00Z"/>
              </w:rPr>
            </w:pPr>
            <w:del w:id="1101" w:author="Rachelle Byars-Sargent" w:date="2017-10-14T22:40:00Z">
              <w:r w:rsidDel="00252A6B">
                <w:delText>During Distribution</w:delText>
              </w:r>
            </w:del>
          </w:p>
        </w:tc>
        <w:tc>
          <w:tcPr>
            <w:tcW w:w="7455" w:type="dxa"/>
            <w:tcMar>
              <w:top w:w="100" w:type="dxa"/>
              <w:left w:w="100" w:type="dxa"/>
              <w:bottom w:w="100" w:type="dxa"/>
              <w:right w:w="100" w:type="dxa"/>
            </w:tcMar>
          </w:tcPr>
          <w:p w:rsidR="00723DFC" w:rsidDel="00252A6B" w:rsidRDefault="007C5BFE" w:rsidP="007C5BFE">
            <w:pPr>
              <w:widowControl w:val="0"/>
              <w:rPr>
                <w:del w:id="1102" w:author="Rachelle Byars-Sargent" w:date="2017-10-14T22:40:00Z"/>
              </w:rPr>
            </w:pPr>
            <w:del w:id="1103" w:author="Rachelle Byars-Sargent" w:date="2017-10-14T22:40:00Z">
              <w:r w:rsidDel="00252A6B">
                <w:fldChar w:fldCharType="begin"/>
              </w:r>
              <w:r w:rsidDel="00252A6B">
                <w:delInstrText xml:space="preserve"> HYPERLINK \l "h.wrx6hd3emg96" \h </w:delInstrText>
              </w:r>
              <w:r w:rsidDel="00252A6B">
                <w:fldChar w:fldCharType="separate"/>
              </w:r>
              <w:r w:rsidR="00723DFC" w:rsidDel="00252A6B">
                <w:rPr>
                  <w:color w:val="1155CC"/>
                </w:rPr>
                <w:delText>Aliases</w:delText>
              </w:r>
              <w:r w:rsidDel="00252A6B">
                <w:rPr>
                  <w:color w:val="1155CC"/>
                </w:rPr>
                <w:fldChar w:fldCharType="end"/>
              </w:r>
            </w:del>
          </w:p>
        </w:tc>
      </w:tr>
    </w:tbl>
    <w:p w:rsidR="00723DFC" w:rsidDel="00252A6B" w:rsidRDefault="00723DFC" w:rsidP="00723DFC">
      <w:pPr>
        <w:pStyle w:val="Heading2"/>
        <w:rPr>
          <w:del w:id="1104" w:author="Rachelle Byars-Sargent" w:date="2017-10-14T22:40:00Z"/>
        </w:rPr>
      </w:pPr>
      <w:bookmarkStart w:id="1105" w:name="h.f0mqh86eha7u" w:colFirst="0" w:colLast="0"/>
      <w:bookmarkEnd w:id="1105"/>
      <w:del w:id="1106" w:author="Rachelle Byars-Sargent" w:date="2017-10-14T22:37:00Z">
        <w:r w:rsidDel="00252A6B">
          <w:delText>Sub Series Season</w:delText>
        </w:r>
      </w:del>
    </w:p>
    <w:p w:rsidR="00723DFC" w:rsidDel="00252A6B" w:rsidRDefault="00723DFC" w:rsidP="00723DFC">
      <w:pPr>
        <w:rPr>
          <w:del w:id="1107" w:author="Rachelle Byars-Sargent" w:date="2017-10-14T22:40:00Z"/>
        </w:rPr>
      </w:pPr>
      <w:del w:id="1108" w:author="Rachelle Byars-Sargent" w:date="2017-10-14T22:40:00Z">
        <w:r w:rsidDel="00252A6B">
          <w:delText xml:space="preserve">A </w:delText>
        </w:r>
      </w:del>
      <w:del w:id="1109" w:author="Rachelle Byars-Sargent" w:date="2017-10-14T22:37:00Z">
        <w:r w:rsidDel="00252A6B">
          <w:delText>Sub Series Season</w:delText>
        </w:r>
      </w:del>
      <w:del w:id="1110" w:author="Rachelle Byars-Sargent" w:date="2017-10-14T22:40:00Z">
        <w:r w:rsidDel="00252A6B">
          <w:delText xml:space="preserve"> is an optional metadata wrapper to manage</w:delText>
        </w:r>
      </w:del>
      <w:del w:id="1111" w:author="Rachelle Byars-Sargent" w:date="2017-10-14T22:38:00Z">
        <w:r w:rsidDel="00252A6B">
          <w:delText xml:space="preserve"> Sub Series </w:delText>
        </w:r>
      </w:del>
      <w:del w:id="1112" w:author="Rachelle Byars-Sargent" w:date="2017-10-14T22:37:00Z">
        <w:r w:rsidDel="00252A6B">
          <w:delText xml:space="preserve">Episodes </w:delText>
        </w:r>
      </w:del>
      <w:del w:id="1113" w:author="Rachelle Byars-Sargent" w:date="2017-10-14T22:38:00Z">
        <w:r w:rsidDel="00252A6B">
          <w:delText>that span</w:delText>
        </w:r>
      </w:del>
      <w:del w:id="1114" w:author="Rachelle Byars-Sargent" w:date="2017-10-14T22:40:00Z">
        <w:r w:rsidDel="00252A6B">
          <w:delText xml:space="preserve"> Seasons. For Example, the Antique Roadshow: Austin, TX (2015) is a </w:delText>
        </w:r>
      </w:del>
      <w:del w:id="1115" w:author="Rachelle Byars-Sargent" w:date="2017-10-14T22:38:00Z">
        <w:r w:rsidDel="00252A6B">
          <w:delText>Sub Series</w:delText>
        </w:r>
      </w:del>
      <w:del w:id="1116" w:author="Rachelle Byars-Sargent" w:date="2017-10-14T22:40:00Z">
        <w:r w:rsidDel="00252A6B">
          <w:delText xml:space="preserve"> Season separate from Antiques Roadshow: Austin, TX (2011).</w:delText>
        </w:r>
      </w:del>
    </w:p>
    <w:p w:rsidR="00723DFC" w:rsidDel="003B67B8" w:rsidRDefault="00723DFC" w:rsidP="00723DFC">
      <w:pPr>
        <w:rPr>
          <w:del w:id="1117" w:author="Rachelle Byars-Sargent" w:date="2017-10-16T13:52:00Z"/>
        </w:rPr>
      </w:pPr>
    </w:p>
    <w:tbl>
      <w:tblPr>
        <w:tblW w:w="100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70"/>
        <w:gridCol w:w="7680"/>
      </w:tblGrid>
      <w:tr w:rsidR="00723DFC" w:rsidDel="00252A6B" w:rsidTr="007C5BFE">
        <w:trPr>
          <w:trHeight w:val="500"/>
          <w:del w:id="1118" w:author="Rachelle Byars-Sargent" w:date="2017-10-14T22:37:00Z"/>
        </w:trPr>
        <w:tc>
          <w:tcPr>
            <w:tcW w:w="2370" w:type="dxa"/>
            <w:shd w:val="clear" w:color="auto" w:fill="073763"/>
            <w:tcMar>
              <w:top w:w="100" w:type="dxa"/>
              <w:left w:w="100" w:type="dxa"/>
              <w:bottom w:w="100" w:type="dxa"/>
              <w:right w:w="100" w:type="dxa"/>
            </w:tcMar>
          </w:tcPr>
          <w:p w:rsidR="00723DFC" w:rsidDel="00252A6B" w:rsidRDefault="00723DFC" w:rsidP="007C5BFE">
            <w:pPr>
              <w:widowControl w:val="0"/>
              <w:rPr>
                <w:del w:id="1119" w:author="Rachelle Byars-Sargent" w:date="2017-10-14T22:37:00Z"/>
              </w:rPr>
            </w:pPr>
            <w:del w:id="1120" w:author="Rachelle Byars-Sargent" w:date="2017-10-14T22:37:00Z">
              <w:r w:rsidDel="00252A6B">
                <w:rPr>
                  <w:b/>
                  <w:color w:val="FFFFFF"/>
                  <w:shd w:val="clear" w:color="auto" w:fill="073763"/>
                </w:rPr>
                <w:delText>Lifecycle Phase</w:delText>
              </w:r>
            </w:del>
          </w:p>
        </w:tc>
        <w:tc>
          <w:tcPr>
            <w:tcW w:w="7680" w:type="dxa"/>
            <w:shd w:val="clear" w:color="auto" w:fill="073763"/>
            <w:tcMar>
              <w:top w:w="100" w:type="dxa"/>
              <w:left w:w="100" w:type="dxa"/>
              <w:bottom w:w="100" w:type="dxa"/>
              <w:right w:w="100" w:type="dxa"/>
            </w:tcMar>
          </w:tcPr>
          <w:p w:rsidR="00723DFC" w:rsidDel="00252A6B" w:rsidRDefault="00723DFC" w:rsidP="007C5BFE">
            <w:pPr>
              <w:widowControl w:val="0"/>
              <w:rPr>
                <w:del w:id="1121" w:author="Rachelle Byars-Sargent" w:date="2017-10-14T22:37:00Z"/>
              </w:rPr>
            </w:pPr>
            <w:del w:id="1122" w:author="Rachelle Byars-Sargent" w:date="2017-10-14T22:37:00Z">
              <w:r w:rsidDel="00252A6B">
                <w:rPr>
                  <w:b/>
                  <w:color w:val="FFFFFF"/>
                  <w:shd w:val="clear" w:color="auto" w:fill="073763"/>
                </w:rPr>
                <w:delText>Metadata Fields</w:delText>
              </w:r>
            </w:del>
          </w:p>
        </w:tc>
      </w:tr>
      <w:tr w:rsidR="00723DFC" w:rsidDel="00252A6B" w:rsidTr="007C5BFE">
        <w:trPr>
          <w:trHeight w:val="440"/>
          <w:del w:id="1123" w:author="Rachelle Byars-Sargent" w:date="2017-10-14T22:37:00Z"/>
        </w:trPr>
        <w:tc>
          <w:tcPr>
            <w:tcW w:w="2370" w:type="dxa"/>
            <w:tcMar>
              <w:top w:w="100" w:type="dxa"/>
              <w:left w:w="100" w:type="dxa"/>
              <w:bottom w:w="100" w:type="dxa"/>
              <w:right w:w="100" w:type="dxa"/>
            </w:tcMar>
          </w:tcPr>
          <w:p w:rsidR="00723DFC" w:rsidDel="00252A6B" w:rsidRDefault="00723DFC" w:rsidP="007C5BFE">
            <w:pPr>
              <w:widowControl w:val="0"/>
              <w:rPr>
                <w:del w:id="1124" w:author="Rachelle Byars-Sargent" w:date="2017-10-14T22:37:00Z"/>
              </w:rPr>
            </w:pPr>
            <w:del w:id="1125" w:author="Rachelle Byars-Sargent" w:date="2017-10-14T22:37:00Z">
              <w:r w:rsidDel="00252A6B">
                <w:delText>During Acquisition</w:delText>
              </w:r>
            </w:del>
          </w:p>
        </w:tc>
        <w:tc>
          <w:tcPr>
            <w:tcW w:w="7680" w:type="dxa"/>
            <w:tcMar>
              <w:top w:w="100" w:type="dxa"/>
              <w:left w:w="100" w:type="dxa"/>
              <w:bottom w:w="100" w:type="dxa"/>
              <w:right w:w="100" w:type="dxa"/>
            </w:tcMar>
          </w:tcPr>
          <w:p w:rsidR="00723DFC" w:rsidDel="00252A6B" w:rsidRDefault="007C5BFE" w:rsidP="007C5BFE">
            <w:pPr>
              <w:widowControl w:val="0"/>
              <w:rPr>
                <w:del w:id="1126" w:author="Rachelle Byars-Sargent" w:date="2017-10-14T22:37:00Z"/>
              </w:rPr>
            </w:pPr>
            <w:del w:id="1127" w:author="Rachelle Byars-Sargent" w:date="2017-10-14T22:37:00Z">
              <w:r w:rsidDel="00252A6B">
                <w:fldChar w:fldCharType="begin"/>
              </w:r>
              <w:r w:rsidDel="00252A6B">
                <w:delInstrText xml:space="preserve"> HYPERLINK \l "h.c1milzdx9jxb" \h </w:delInstrText>
              </w:r>
              <w:r w:rsidDel="00252A6B">
                <w:fldChar w:fldCharType="separate"/>
              </w:r>
              <w:r w:rsidR="00723DFC" w:rsidDel="00252A6B">
                <w:rPr>
                  <w:color w:val="1155CC"/>
                </w:rPr>
                <w:delText>UID</w:delText>
              </w:r>
              <w:r w:rsidDel="00252A6B">
                <w:rPr>
                  <w:color w:val="1155CC"/>
                </w:rPr>
                <w:fldChar w:fldCharType="end"/>
              </w:r>
            </w:del>
          </w:p>
          <w:p w:rsidR="00723DFC" w:rsidDel="00252A6B" w:rsidRDefault="007C5BFE" w:rsidP="007C5BFE">
            <w:pPr>
              <w:widowControl w:val="0"/>
              <w:rPr>
                <w:del w:id="1128" w:author="Rachelle Byars-Sargent" w:date="2017-10-14T22:37:00Z"/>
              </w:rPr>
            </w:pPr>
            <w:del w:id="1129" w:author="Rachelle Byars-Sargent" w:date="2017-10-14T22:37:00Z">
              <w:r w:rsidDel="00252A6B">
                <w:fldChar w:fldCharType="begin"/>
              </w:r>
              <w:r w:rsidDel="00252A6B">
                <w:delInstrText xml:space="preserve"> HYPERLINK \l "h.jmhtty1j81su" \h </w:delInstrText>
              </w:r>
              <w:r w:rsidDel="00252A6B">
                <w:fldChar w:fldCharType="separate"/>
              </w:r>
              <w:r w:rsidR="00723DFC" w:rsidDel="00252A6B">
                <w:rPr>
                  <w:color w:val="1155CC"/>
                </w:rPr>
                <w:delText>Season Name</w:delText>
              </w:r>
              <w:r w:rsidDel="00252A6B">
                <w:rPr>
                  <w:color w:val="1155CC"/>
                </w:rPr>
                <w:fldChar w:fldCharType="end"/>
              </w:r>
            </w:del>
          </w:p>
        </w:tc>
      </w:tr>
      <w:tr w:rsidR="00723DFC" w:rsidDel="00252A6B" w:rsidTr="007C5BFE">
        <w:trPr>
          <w:trHeight w:val="440"/>
          <w:del w:id="1130" w:author="Rachelle Byars-Sargent" w:date="2017-10-14T22:37:00Z"/>
        </w:trPr>
        <w:tc>
          <w:tcPr>
            <w:tcW w:w="2370" w:type="dxa"/>
            <w:tcMar>
              <w:top w:w="100" w:type="dxa"/>
              <w:left w:w="100" w:type="dxa"/>
              <w:bottom w:w="100" w:type="dxa"/>
              <w:right w:w="100" w:type="dxa"/>
            </w:tcMar>
          </w:tcPr>
          <w:p w:rsidR="00723DFC" w:rsidDel="00252A6B" w:rsidRDefault="00723DFC" w:rsidP="007C5BFE">
            <w:pPr>
              <w:widowControl w:val="0"/>
              <w:rPr>
                <w:del w:id="1131" w:author="Rachelle Byars-Sargent" w:date="2017-10-14T22:37:00Z"/>
              </w:rPr>
            </w:pPr>
            <w:del w:id="1132" w:author="Rachelle Byars-Sargent" w:date="2017-10-14T22:37:00Z">
              <w:r w:rsidDel="00252A6B">
                <w:delText>During Production</w:delText>
              </w:r>
            </w:del>
          </w:p>
        </w:tc>
        <w:tc>
          <w:tcPr>
            <w:tcW w:w="7680" w:type="dxa"/>
            <w:tcMar>
              <w:top w:w="100" w:type="dxa"/>
              <w:left w:w="100" w:type="dxa"/>
              <w:bottom w:w="100" w:type="dxa"/>
              <w:right w:w="100" w:type="dxa"/>
            </w:tcMar>
          </w:tcPr>
          <w:p w:rsidR="00723DFC" w:rsidDel="00252A6B" w:rsidRDefault="007C5BFE" w:rsidP="007C5BFE">
            <w:pPr>
              <w:widowControl w:val="0"/>
              <w:rPr>
                <w:del w:id="1133" w:author="Rachelle Byars-Sargent" w:date="2017-10-14T22:37:00Z"/>
              </w:rPr>
            </w:pPr>
            <w:del w:id="1134" w:author="Rachelle Byars-Sargent" w:date="2017-10-14T22:37:00Z">
              <w:r w:rsidDel="00252A6B">
                <w:fldChar w:fldCharType="begin"/>
              </w:r>
              <w:r w:rsidDel="00252A6B">
                <w:delInstrText xml:space="preserve"> HYPERLINK \l "h.nqywwi1pe5h2" \h </w:delInstrText>
              </w:r>
              <w:r w:rsidDel="00252A6B">
                <w:fldChar w:fldCharType="separate"/>
              </w:r>
              <w:r w:rsidR="00723DFC" w:rsidDel="00252A6B">
                <w:rPr>
                  <w:color w:val="1155CC"/>
                </w:rPr>
                <w:delText>EIDR ID</w:delText>
              </w:r>
              <w:r w:rsidDel="00252A6B">
                <w:rPr>
                  <w:color w:val="1155CC"/>
                </w:rPr>
                <w:fldChar w:fldCharType="end"/>
              </w:r>
            </w:del>
          </w:p>
        </w:tc>
      </w:tr>
      <w:tr w:rsidR="00723DFC" w:rsidDel="00252A6B" w:rsidTr="007C5BFE">
        <w:trPr>
          <w:trHeight w:val="440"/>
          <w:del w:id="1135" w:author="Rachelle Byars-Sargent" w:date="2017-10-14T22:37:00Z"/>
        </w:trPr>
        <w:tc>
          <w:tcPr>
            <w:tcW w:w="2370" w:type="dxa"/>
            <w:tcMar>
              <w:top w:w="100" w:type="dxa"/>
              <w:left w:w="100" w:type="dxa"/>
              <w:bottom w:w="100" w:type="dxa"/>
              <w:right w:w="100" w:type="dxa"/>
            </w:tcMar>
          </w:tcPr>
          <w:p w:rsidR="00723DFC" w:rsidDel="00252A6B" w:rsidRDefault="00723DFC" w:rsidP="007C5BFE">
            <w:pPr>
              <w:widowControl w:val="0"/>
              <w:rPr>
                <w:del w:id="1136" w:author="Rachelle Byars-Sargent" w:date="2017-10-14T22:37:00Z"/>
              </w:rPr>
            </w:pPr>
            <w:del w:id="1137" w:author="Rachelle Byars-Sargent" w:date="2017-10-14T22:37:00Z">
              <w:r w:rsidDel="00252A6B">
                <w:delText>During Distribution</w:delText>
              </w:r>
            </w:del>
          </w:p>
        </w:tc>
        <w:tc>
          <w:tcPr>
            <w:tcW w:w="7680" w:type="dxa"/>
            <w:tcMar>
              <w:top w:w="100" w:type="dxa"/>
              <w:left w:w="100" w:type="dxa"/>
              <w:bottom w:w="100" w:type="dxa"/>
              <w:right w:w="100" w:type="dxa"/>
            </w:tcMar>
          </w:tcPr>
          <w:p w:rsidR="00723DFC" w:rsidDel="00252A6B" w:rsidRDefault="007C5BFE" w:rsidP="007C5BFE">
            <w:pPr>
              <w:widowControl w:val="0"/>
              <w:rPr>
                <w:del w:id="1138" w:author="Rachelle Byars-Sargent" w:date="2017-10-14T22:37:00Z"/>
              </w:rPr>
            </w:pPr>
            <w:del w:id="1139" w:author="Rachelle Byars-Sargent" w:date="2017-10-14T22:37:00Z">
              <w:r w:rsidDel="00252A6B">
                <w:fldChar w:fldCharType="begin"/>
              </w:r>
              <w:r w:rsidDel="00252A6B">
                <w:delInstrText xml:space="preserve"> HYPERLINK \l "h.wrx6hd3emg96" \h </w:delInstrText>
              </w:r>
              <w:r w:rsidDel="00252A6B">
                <w:fldChar w:fldCharType="separate"/>
              </w:r>
              <w:r w:rsidR="00723DFC" w:rsidDel="00252A6B">
                <w:rPr>
                  <w:color w:val="1155CC"/>
                </w:rPr>
                <w:delText>Aliases</w:delText>
              </w:r>
              <w:r w:rsidDel="00252A6B">
                <w:rPr>
                  <w:color w:val="1155CC"/>
                </w:rPr>
                <w:fldChar w:fldCharType="end"/>
              </w:r>
            </w:del>
          </w:p>
        </w:tc>
      </w:tr>
    </w:tbl>
    <w:p w:rsidR="00723DFC" w:rsidRDefault="00723DFC" w:rsidP="00723DFC">
      <w:pPr>
        <w:pStyle w:val="Heading2"/>
      </w:pPr>
      <w:bookmarkStart w:id="1140" w:name="h.7q8zszeso590" w:colFirst="0" w:colLast="0"/>
      <w:bookmarkEnd w:id="1140"/>
      <w:r>
        <w:t>Episode</w:t>
      </w:r>
    </w:p>
    <w:p w:rsidR="00794532" w:rsidRDefault="00723DFC" w:rsidP="00723DFC">
      <w:r w:rsidRPr="00252A6B">
        <w:t xml:space="preserve">An Episode represents </w:t>
      </w:r>
      <w:r w:rsidRPr="00252A6B">
        <w:rPr>
          <w:rFonts w:eastAsia="Consolas" w:cs="Consolas"/>
          <w:rPrChange w:id="1141" w:author="Rachelle Byars-Sargent" w:date="2017-10-14T22:35:00Z">
            <w:rPr>
              <w:rFonts w:ascii="Consolas" w:eastAsia="Consolas" w:hAnsi="Consolas" w:cs="Consolas"/>
            </w:rPr>
          </w:rPrChange>
        </w:rPr>
        <w:t xml:space="preserve">the </w:t>
      </w:r>
      <w:del w:id="1142" w:author="Rachelle Byars-Sargent" w:date="2017-10-14T22:35:00Z">
        <w:r w:rsidDel="00252A6B">
          <w:rPr>
            <w:rFonts w:ascii="Consolas" w:eastAsia="Consolas" w:hAnsi="Consolas" w:cs="Consolas"/>
          </w:rPr>
          <w:delText xml:space="preserve">essence </w:delText>
        </w:r>
      </w:del>
      <w:ins w:id="1143" w:author="Rachelle Byars-Sargent" w:date="2017-10-14T22:35:00Z">
        <w:r w:rsidR="00252A6B">
          <w:rPr>
            <w:rFonts w:ascii="Consolas" w:eastAsia="Consolas" w:hAnsi="Consolas" w:cs="Consolas"/>
          </w:rPr>
          <w:t>storyline</w:t>
        </w:r>
        <w:r w:rsidR="00252A6B" w:rsidRPr="00252A6B">
          <w:rPr>
            <w:rFonts w:eastAsia="Consolas" w:cs="Consolas"/>
            <w:rPrChange w:id="1144" w:author="Rachelle Byars-Sargent" w:date="2017-10-14T22:35:00Z">
              <w:rPr>
                <w:rFonts w:ascii="Consolas" w:eastAsia="Consolas" w:hAnsi="Consolas" w:cs="Consolas"/>
              </w:rPr>
            </w:rPrChange>
          </w:rPr>
          <w:t xml:space="preserve"> </w:t>
        </w:r>
      </w:ins>
      <w:r w:rsidRPr="00252A6B">
        <w:rPr>
          <w:rFonts w:eastAsia="Consolas" w:cs="Consolas"/>
          <w:rPrChange w:id="1145" w:author="Rachelle Byars-Sargent" w:date="2017-10-14T22:35:00Z">
            <w:rPr>
              <w:rFonts w:ascii="Consolas" w:eastAsia="Consolas" w:hAnsi="Consolas" w:cs="Consolas"/>
            </w:rPr>
          </w:rPrChange>
        </w:rPr>
        <w:t>of the program</w:t>
      </w:r>
      <w:r w:rsidRPr="00252A6B">
        <w:t>.</w:t>
      </w:r>
    </w:p>
    <w:p w:rsidR="00723DFC" w:rsidRDefault="00723DFC" w:rsidP="00723DFC">
      <w:pPr>
        <w:pStyle w:val="Heading3"/>
      </w:pPr>
      <w:bookmarkStart w:id="1146" w:name="h.6u92nt75kohj" w:colFirst="0" w:colLast="0"/>
      <w:bookmarkEnd w:id="1146"/>
      <w:del w:id="1147" w:author="Rachelle Byars-Sargent" w:date="2017-10-14T22:30:00Z">
        <w:r w:rsidDel="00625A47">
          <w:delText xml:space="preserve">Relational </w:delText>
        </w:r>
      </w:del>
      <w:ins w:id="1148" w:author="Rachelle Byars-Sargent" w:date="2017-10-14T22:30:00Z">
        <w:r w:rsidR="00625A47">
          <w:t xml:space="preserve">Structural </w:t>
        </w:r>
      </w:ins>
      <w:r>
        <w:t>Metadata for an Episode</w:t>
      </w:r>
    </w:p>
    <w:p w:rsidR="00723DFC" w:rsidRDefault="00723DFC" w:rsidP="00723DFC">
      <w:r>
        <w:t xml:space="preserve">As represented in </w:t>
      </w:r>
      <w:r w:rsidR="00C76068">
        <w:fldChar w:fldCharType="begin"/>
      </w:r>
      <w:r w:rsidR="00C76068">
        <w:instrText xml:space="preserve"> HYPERLINK \l "h.2zs2s6ybmu1w" \h </w:instrText>
      </w:r>
      <w:r w:rsidR="00C76068">
        <w:fldChar w:fldCharType="separate"/>
      </w:r>
      <w:r>
        <w:rPr>
          <w:color w:val="1155CC"/>
          <w:u w:val="single"/>
        </w:rPr>
        <w:t>Figure 1</w:t>
      </w:r>
      <w:r w:rsidR="00C76068">
        <w:rPr>
          <w:color w:val="1155CC"/>
          <w:u w:val="single"/>
        </w:rPr>
        <w:fldChar w:fldCharType="end"/>
      </w:r>
      <w:r>
        <w:t xml:space="preserve">, an Episode has the following relationships with other </w:t>
      </w:r>
      <w:del w:id="1149" w:author="Rachelle Byars-Sargent" w:date="2017-10-14T22:29:00Z">
        <w:r w:rsidDel="00625A47">
          <w:delText>concepts</w:delText>
        </w:r>
      </w:del>
      <w:ins w:id="1150" w:author="Rachelle Byars-Sargent" w:date="2017-10-14T22:29:00Z">
        <w:r w:rsidR="00625A47">
          <w:t>data objects</w:t>
        </w:r>
      </w:ins>
      <w:r>
        <w:t>:</w:t>
      </w:r>
    </w:p>
    <w:tbl>
      <w:tblPr>
        <w:tblpPr w:leftFromText="180" w:rightFromText="180" w:vertAnchor="text" w:horzAnchor="margin" w:tblpY="87"/>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10"/>
        <w:gridCol w:w="8070"/>
      </w:tblGrid>
      <w:tr w:rsidR="00794532" w:rsidTr="00794532">
        <w:trPr>
          <w:ins w:id="1151" w:author="Rachelle Byars-Sargent" w:date="2017-10-16T14:02:00Z"/>
        </w:trPr>
        <w:tc>
          <w:tcPr>
            <w:tcW w:w="2010" w:type="dxa"/>
            <w:tcBorders>
              <w:bottom w:val="single" w:sz="8" w:space="0" w:color="000000"/>
            </w:tcBorders>
            <w:shd w:val="clear" w:color="auto" w:fill="31849B" w:themeFill="accent5" w:themeFillShade="BF"/>
            <w:tcMar>
              <w:top w:w="100" w:type="dxa"/>
              <w:left w:w="100" w:type="dxa"/>
              <w:bottom w:w="100" w:type="dxa"/>
              <w:right w:w="100" w:type="dxa"/>
            </w:tcMar>
          </w:tcPr>
          <w:p w:rsidR="00794532" w:rsidRPr="006C30EC" w:rsidRDefault="00794532" w:rsidP="00794532">
            <w:pPr>
              <w:rPr>
                <w:ins w:id="1152" w:author="Rachelle Byars-Sargent" w:date="2017-10-16T14:02:00Z"/>
                <w:rFonts w:ascii="Calibri" w:hAnsi="Calibri"/>
                <w:b/>
                <w:bCs/>
                <w:color w:val="FFFFFF"/>
                <w:sz w:val="24"/>
                <w:szCs w:val="24"/>
              </w:rPr>
            </w:pPr>
            <w:ins w:id="1153" w:author="Rachelle Byars-Sargent" w:date="2017-10-16T14:02:00Z">
              <w:r w:rsidRPr="006C30EC">
                <w:rPr>
                  <w:rFonts w:ascii="Calibri" w:hAnsi="Calibri"/>
                  <w:b/>
                  <w:bCs/>
                  <w:color w:val="FFFFFF"/>
                  <w:sz w:val="24"/>
                  <w:szCs w:val="24"/>
                </w:rPr>
                <w:lastRenderedPageBreak/>
                <w:t>Relationship</w:t>
              </w:r>
            </w:ins>
          </w:p>
        </w:tc>
        <w:tc>
          <w:tcPr>
            <w:tcW w:w="8070" w:type="dxa"/>
            <w:tcBorders>
              <w:bottom w:val="single" w:sz="8" w:space="0" w:color="000000"/>
            </w:tcBorders>
            <w:shd w:val="clear" w:color="auto" w:fill="31849B" w:themeFill="accent5" w:themeFillShade="BF"/>
            <w:tcMar>
              <w:top w:w="100" w:type="dxa"/>
              <w:left w:w="100" w:type="dxa"/>
              <w:bottom w:w="100" w:type="dxa"/>
              <w:right w:w="100" w:type="dxa"/>
            </w:tcMar>
          </w:tcPr>
          <w:p w:rsidR="00794532" w:rsidRPr="006C30EC" w:rsidRDefault="00794532" w:rsidP="00794532">
            <w:pPr>
              <w:rPr>
                <w:ins w:id="1154" w:author="Rachelle Byars-Sargent" w:date="2017-10-16T14:02:00Z"/>
                <w:rFonts w:ascii="Calibri" w:hAnsi="Calibri"/>
                <w:b/>
                <w:bCs/>
                <w:color w:val="FFFFFF"/>
                <w:sz w:val="24"/>
                <w:szCs w:val="24"/>
              </w:rPr>
            </w:pPr>
            <w:ins w:id="1155" w:author="Rachelle Byars-Sargent" w:date="2017-10-16T14:02:00Z">
              <w:r w:rsidRPr="006C30EC">
                <w:rPr>
                  <w:rFonts w:ascii="Calibri" w:hAnsi="Calibri"/>
                  <w:b/>
                  <w:bCs/>
                  <w:color w:val="FFFFFF"/>
                  <w:sz w:val="24"/>
                  <w:szCs w:val="24"/>
                </w:rPr>
                <w:t>Description</w:t>
              </w:r>
            </w:ins>
          </w:p>
        </w:tc>
      </w:tr>
      <w:tr w:rsidR="00794532" w:rsidTr="00794532">
        <w:trPr>
          <w:ins w:id="1156" w:author="Rachelle Byars-Sargent" w:date="2017-10-16T14:02:00Z"/>
        </w:trPr>
        <w:tc>
          <w:tcPr>
            <w:tcW w:w="2010" w:type="dxa"/>
            <w:tcBorders>
              <w:bottom w:val="single" w:sz="4" w:space="0" w:color="auto"/>
            </w:tcBorders>
            <w:tcMar>
              <w:top w:w="100" w:type="dxa"/>
              <w:left w:w="100" w:type="dxa"/>
              <w:bottom w:w="100" w:type="dxa"/>
              <w:right w:w="100" w:type="dxa"/>
            </w:tcMar>
          </w:tcPr>
          <w:p w:rsidR="00794532" w:rsidRDefault="00794532" w:rsidP="00794532">
            <w:pPr>
              <w:rPr>
                <w:ins w:id="1157" w:author="Rachelle Byars-Sargent" w:date="2017-10-16T14:02:00Z"/>
              </w:rPr>
            </w:pPr>
            <w:proofErr w:type="spellStart"/>
            <w:ins w:id="1158" w:author="Rachelle Byars-Sargent" w:date="2017-10-16T14:02:00Z">
              <w:r>
                <w:t>partOf</w:t>
              </w:r>
              <w:proofErr w:type="spellEnd"/>
            </w:ins>
          </w:p>
        </w:tc>
        <w:tc>
          <w:tcPr>
            <w:tcW w:w="8070" w:type="dxa"/>
            <w:tcBorders>
              <w:bottom w:val="single" w:sz="4" w:space="0" w:color="auto"/>
            </w:tcBorders>
            <w:tcMar>
              <w:top w:w="100" w:type="dxa"/>
              <w:left w:w="100" w:type="dxa"/>
              <w:bottom w:w="100" w:type="dxa"/>
              <w:right w:w="100" w:type="dxa"/>
            </w:tcMar>
          </w:tcPr>
          <w:p w:rsidR="00794532" w:rsidRDefault="00794532" w:rsidP="00794532">
            <w:pPr>
              <w:rPr>
                <w:ins w:id="1159" w:author="Rachelle Byars-Sargent" w:date="2017-10-16T14:02:00Z"/>
              </w:rPr>
            </w:pPr>
            <w:ins w:id="1160" w:author="Rachelle Byars-Sargent" w:date="2017-10-16T14:02:00Z">
              <w:r>
                <w:t xml:space="preserve">An </w:t>
              </w:r>
              <w:r w:rsidRPr="006C30EC">
                <w:rPr>
                  <w:rFonts w:ascii="Consolas" w:eastAsia="Consolas" w:hAnsi="Consolas" w:cs="Consolas"/>
                </w:rPr>
                <w:t>Episode</w:t>
              </w:r>
              <w:r>
                <w:t xml:space="preserve"> is part of a </w:t>
              </w:r>
              <w:r w:rsidRPr="006C30EC">
                <w:rPr>
                  <w:rFonts w:ascii="Consolas" w:eastAsia="Consolas" w:hAnsi="Consolas" w:cs="Consolas"/>
                </w:rPr>
                <w:fldChar w:fldCharType="begin"/>
              </w:r>
              <w:r w:rsidRPr="006C30EC">
                <w:rPr>
                  <w:rFonts w:ascii="Consolas" w:eastAsia="Consolas" w:hAnsi="Consolas" w:cs="Consolas"/>
                </w:rPr>
                <w:instrText xml:space="preserve"> HYPERLINK \l "h.4k798b48fl3a" \h </w:instrText>
              </w:r>
              <w:r w:rsidRPr="006C30EC">
                <w:rPr>
                  <w:rFonts w:ascii="Consolas" w:eastAsia="Consolas" w:hAnsi="Consolas" w:cs="Consolas"/>
                </w:rPr>
                <w:fldChar w:fldCharType="separate"/>
              </w:r>
              <w:r w:rsidRPr="006C30EC">
                <w:rPr>
                  <w:rFonts w:ascii="Consolas" w:eastAsia="Consolas" w:hAnsi="Consolas" w:cs="Consolas"/>
                  <w:color w:val="1155CC"/>
                  <w:u w:val="single"/>
                </w:rPr>
                <w:t>Season</w:t>
              </w:r>
              <w:r w:rsidRPr="006C30EC">
                <w:rPr>
                  <w:rFonts w:ascii="Consolas" w:eastAsia="Consolas" w:hAnsi="Consolas" w:cs="Consolas"/>
                  <w:color w:val="1155CC"/>
                  <w:u w:val="single"/>
                </w:rPr>
                <w:fldChar w:fldCharType="end"/>
              </w:r>
              <w:r>
                <w:t xml:space="preserve">, which </w:t>
              </w:r>
              <w:proofErr w:type="gramStart"/>
              <w:r>
                <w:t>are</w:t>
              </w:r>
              <w:proofErr w:type="gramEnd"/>
              <w:r>
                <w:t xml:space="preserve"> in turn contained by a </w:t>
              </w:r>
              <w:r w:rsidRPr="006C30EC">
                <w:rPr>
                  <w:rFonts w:ascii="Consolas" w:eastAsia="Consolas" w:hAnsi="Consolas" w:cs="Consolas"/>
                </w:rPr>
                <w:fldChar w:fldCharType="begin"/>
              </w:r>
              <w:r w:rsidRPr="006C30EC">
                <w:rPr>
                  <w:rFonts w:ascii="Consolas" w:eastAsia="Consolas" w:hAnsi="Consolas" w:cs="Consolas"/>
                </w:rPr>
                <w:instrText xml:space="preserve"> HYPERLINK \l "h.fj84pzkguz3g" \h </w:instrText>
              </w:r>
              <w:r w:rsidRPr="006C30EC">
                <w:rPr>
                  <w:rFonts w:ascii="Consolas" w:eastAsia="Consolas" w:hAnsi="Consolas" w:cs="Consolas"/>
                </w:rPr>
                <w:fldChar w:fldCharType="separate"/>
              </w:r>
              <w:r w:rsidRPr="006C30EC">
                <w:rPr>
                  <w:rFonts w:ascii="Consolas" w:eastAsia="Consolas" w:hAnsi="Consolas" w:cs="Consolas"/>
                  <w:color w:val="1155CC"/>
                  <w:u w:val="single"/>
                </w:rPr>
                <w:t>Series</w:t>
              </w:r>
              <w:r w:rsidRPr="006C30EC">
                <w:rPr>
                  <w:rFonts w:ascii="Consolas" w:eastAsia="Consolas" w:hAnsi="Consolas" w:cs="Consolas"/>
                  <w:color w:val="1155CC"/>
                  <w:u w:val="single"/>
                </w:rPr>
                <w:fldChar w:fldCharType="end"/>
              </w:r>
              <w:r>
                <w:t xml:space="preserve">. </w:t>
              </w:r>
            </w:ins>
          </w:p>
        </w:tc>
      </w:tr>
      <w:tr w:rsidR="00794532" w:rsidTr="00794532">
        <w:trPr>
          <w:ins w:id="1161" w:author="Rachelle Byars-Sargent" w:date="2017-10-16T14:02:00Z"/>
        </w:trPr>
        <w:tc>
          <w:tcPr>
            <w:tcW w:w="2010" w:type="dxa"/>
            <w:tcBorders>
              <w:bottom w:val="single" w:sz="4" w:space="0" w:color="auto"/>
            </w:tcBorders>
            <w:tcMar>
              <w:top w:w="100" w:type="dxa"/>
              <w:left w:w="100" w:type="dxa"/>
              <w:bottom w:w="100" w:type="dxa"/>
              <w:right w:w="100" w:type="dxa"/>
            </w:tcMar>
          </w:tcPr>
          <w:p w:rsidR="00794532" w:rsidRDefault="00794532" w:rsidP="00794532">
            <w:pPr>
              <w:rPr>
                <w:ins w:id="1162" w:author="Rachelle Byars-Sargent" w:date="2017-10-16T14:02:00Z"/>
              </w:rPr>
            </w:pPr>
            <w:ins w:id="1163" w:author="Rachelle Byars-Sargent" w:date="2017-10-16T14:02:00Z">
              <w:r>
                <w:t>associated with</w:t>
              </w:r>
            </w:ins>
          </w:p>
        </w:tc>
        <w:tc>
          <w:tcPr>
            <w:tcW w:w="8070" w:type="dxa"/>
            <w:tcBorders>
              <w:bottom w:val="single" w:sz="4" w:space="0" w:color="auto"/>
            </w:tcBorders>
            <w:tcMar>
              <w:top w:w="100" w:type="dxa"/>
              <w:left w:w="100" w:type="dxa"/>
              <w:bottom w:w="100" w:type="dxa"/>
              <w:right w:w="100" w:type="dxa"/>
            </w:tcMar>
          </w:tcPr>
          <w:p w:rsidR="00794532" w:rsidRDefault="00794532" w:rsidP="00794532">
            <w:pPr>
              <w:rPr>
                <w:ins w:id="1164" w:author="Rachelle Byars-Sargent" w:date="2017-10-16T14:02:00Z"/>
              </w:rPr>
            </w:pPr>
            <w:ins w:id="1165" w:author="Rachelle Byars-Sargent" w:date="2017-10-16T14:02:00Z">
              <w:r>
                <w:t xml:space="preserve">An </w:t>
              </w:r>
              <w:r w:rsidRPr="006C30EC">
                <w:rPr>
                  <w:rFonts w:ascii="Consolas" w:eastAsia="Consolas" w:hAnsi="Consolas" w:cs="Consolas"/>
                </w:rPr>
                <w:t>Episode</w:t>
              </w:r>
              <w:r>
                <w:t xml:space="preserve"> can be associated with a </w:t>
              </w:r>
              <w:r>
                <w:rPr>
                  <w:rFonts w:ascii="Consolas" w:eastAsia="Consolas" w:hAnsi="Consolas" w:cs="Consolas"/>
                </w:rPr>
                <w:t>C</w:t>
              </w:r>
              <w:r w:rsidRPr="006C30EC">
                <w:rPr>
                  <w:rFonts w:ascii="Consolas" w:eastAsia="Consolas" w:hAnsi="Consolas" w:cs="Consolas"/>
                </w:rPr>
                <w:t>ompilation</w:t>
              </w:r>
              <w:r>
                <w:t>.</w:t>
              </w:r>
            </w:ins>
          </w:p>
        </w:tc>
      </w:tr>
      <w:tr w:rsidR="00794532" w:rsidTr="00794532">
        <w:trPr>
          <w:ins w:id="1166" w:author="Rachelle Byars-Sargent" w:date="2017-10-16T14:02:00Z"/>
        </w:trPr>
        <w:tc>
          <w:tcPr>
            <w:tcW w:w="2010" w:type="dxa"/>
            <w:tcBorders>
              <w:bottom w:val="single" w:sz="4" w:space="0" w:color="auto"/>
            </w:tcBorders>
            <w:tcMar>
              <w:top w:w="100" w:type="dxa"/>
              <w:left w:w="100" w:type="dxa"/>
              <w:bottom w:w="100" w:type="dxa"/>
              <w:right w:w="100" w:type="dxa"/>
            </w:tcMar>
          </w:tcPr>
          <w:p w:rsidR="00794532" w:rsidRDefault="00794532" w:rsidP="00794532">
            <w:pPr>
              <w:rPr>
                <w:ins w:id="1167" w:author="Rachelle Byars-Sargent" w:date="2017-10-16T14:02:00Z"/>
              </w:rPr>
            </w:pPr>
            <w:ins w:id="1168" w:author="Rachelle Byars-Sargent" w:date="2017-10-16T14:02:00Z">
              <w:r>
                <w:t>rendered as</w:t>
              </w:r>
            </w:ins>
          </w:p>
        </w:tc>
        <w:tc>
          <w:tcPr>
            <w:tcW w:w="8070" w:type="dxa"/>
            <w:tcBorders>
              <w:bottom w:val="single" w:sz="4" w:space="0" w:color="auto"/>
            </w:tcBorders>
            <w:tcMar>
              <w:top w:w="100" w:type="dxa"/>
              <w:left w:w="100" w:type="dxa"/>
              <w:bottom w:w="100" w:type="dxa"/>
              <w:right w:w="100" w:type="dxa"/>
            </w:tcMar>
          </w:tcPr>
          <w:p w:rsidR="00794532" w:rsidRDefault="00794532" w:rsidP="00794532">
            <w:pPr>
              <w:rPr>
                <w:ins w:id="1169" w:author="Rachelle Byars-Sargent" w:date="2017-10-16T14:02:00Z"/>
              </w:rPr>
            </w:pPr>
            <w:ins w:id="1170" w:author="Rachelle Byars-Sargent" w:date="2017-10-16T14:02:00Z">
              <w:r>
                <w:t xml:space="preserve">An </w:t>
              </w:r>
              <w:r w:rsidRPr="006C30EC">
                <w:rPr>
                  <w:rFonts w:ascii="Consolas" w:eastAsia="Consolas" w:hAnsi="Consolas" w:cs="Consolas"/>
                </w:rPr>
                <w:t>Episode</w:t>
              </w:r>
              <w:r>
                <w:t xml:space="preserve"> renders as a </w:t>
              </w:r>
              <w:r>
                <w:rPr>
                  <w:rFonts w:ascii="Consolas" w:eastAsia="Consolas" w:hAnsi="Consolas" w:cs="Consolas"/>
                </w:rPr>
                <w:t>M</w:t>
              </w:r>
              <w:r w:rsidRPr="006C30EC">
                <w:rPr>
                  <w:rFonts w:ascii="Consolas" w:eastAsia="Consolas" w:hAnsi="Consolas" w:cs="Consolas"/>
                </w:rPr>
                <w:t>anifestation</w:t>
              </w:r>
              <w:r>
                <w:t>.</w:t>
              </w:r>
            </w:ins>
          </w:p>
        </w:tc>
      </w:tr>
    </w:tbl>
    <w:p w:rsidR="00723DFC" w:rsidRDefault="00723DFC" w:rsidP="00723DFC"/>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Change w:id="1171" w:author="Rachelle Byars-Sargent" w:date="2017-10-16T13:47:00Z">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PrChange>
      </w:tblPr>
      <w:tblGrid>
        <w:gridCol w:w="2010"/>
        <w:gridCol w:w="8070"/>
        <w:tblGridChange w:id="1172">
          <w:tblGrid>
            <w:gridCol w:w="2010"/>
            <w:gridCol w:w="8070"/>
          </w:tblGrid>
        </w:tblGridChange>
      </w:tblGrid>
      <w:tr w:rsidR="00723DFC" w:rsidDel="00794532" w:rsidTr="002B04EF">
        <w:trPr>
          <w:del w:id="1173" w:author="Rachelle Byars-Sargent" w:date="2017-10-16T14:02:00Z"/>
        </w:trPr>
        <w:tc>
          <w:tcPr>
            <w:tcW w:w="2010" w:type="dxa"/>
            <w:tcBorders>
              <w:bottom w:val="single" w:sz="8" w:space="0" w:color="000000"/>
            </w:tcBorders>
            <w:shd w:val="clear" w:color="auto" w:fill="31849B" w:themeFill="accent5" w:themeFillShade="BF"/>
            <w:tcMar>
              <w:top w:w="100" w:type="dxa"/>
              <w:left w:w="100" w:type="dxa"/>
              <w:bottom w:w="100" w:type="dxa"/>
              <w:right w:w="100" w:type="dxa"/>
            </w:tcMar>
            <w:tcPrChange w:id="1174" w:author="Rachelle Byars-Sargent" w:date="2017-10-16T13:47:00Z">
              <w:tcPr>
                <w:tcW w:w="2010" w:type="dxa"/>
                <w:shd w:val="clear" w:color="auto" w:fill="073763"/>
                <w:tcMar>
                  <w:top w:w="100" w:type="dxa"/>
                  <w:left w:w="100" w:type="dxa"/>
                  <w:bottom w:w="100" w:type="dxa"/>
                  <w:right w:w="100" w:type="dxa"/>
                </w:tcMar>
              </w:tcPr>
            </w:tcPrChange>
          </w:tcPr>
          <w:p w:rsidR="00723DFC" w:rsidRPr="002B04EF" w:rsidDel="00794532" w:rsidRDefault="00723DFC" w:rsidP="007C5BFE">
            <w:pPr>
              <w:rPr>
                <w:del w:id="1175" w:author="Rachelle Byars-Sargent" w:date="2017-10-16T14:02:00Z"/>
                <w:rFonts w:ascii="Calibri" w:hAnsi="Calibri"/>
                <w:b/>
                <w:bCs/>
                <w:color w:val="FFFFFF"/>
                <w:sz w:val="24"/>
                <w:szCs w:val="24"/>
                <w:rPrChange w:id="1176" w:author="Rachelle Byars-Sargent" w:date="2017-10-16T13:47:00Z">
                  <w:rPr>
                    <w:del w:id="1177" w:author="Rachelle Byars-Sargent" w:date="2017-10-16T14:02:00Z"/>
                  </w:rPr>
                </w:rPrChange>
              </w:rPr>
            </w:pPr>
            <w:del w:id="1178" w:author="Rachelle Byars-Sargent" w:date="2017-10-16T14:02:00Z">
              <w:r w:rsidRPr="002B04EF" w:rsidDel="00794532">
                <w:rPr>
                  <w:rFonts w:ascii="Calibri" w:hAnsi="Calibri"/>
                  <w:b/>
                  <w:bCs/>
                  <w:color w:val="FFFFFF"/>
                  <w:sz w:val="24"/>
                  <w:szCs w:val="24"/>
                  <w:rPrChange w:id="1179" w:author="Rachelle Byars-Sargent" w:date="2017-10-16T13:47:00Z">
                    <w:rPr>
                      <w:b/>
                      <w:color w:val="FFFFFF"/>
                    </w:rPr>
                  </w:rPrChange>
                </w:rPr>
                <w:delText>Relationship</w:delText>
              </w:r>
            </w:del>
          </w:p>
        </w:tc>
        <w:tc>
          <w:tcPr>
            <w:tcW w:w="8070" w:type="dxa"/>
            <w:tcBorders>
              <w:bottom w:val="single" w:sz="8" w:space="0" w:color="000000"/>
            </w:tcBorders>
            <w:shd w:val="clear" w:color="auto" w:fill="31849B" w:themeFill="accent5" w:themeFillShade="BF"/>
            <w:tcMar>
              <w:top w:w="100" w:type="dxa"/>
              <w:left w:w="100" w:type="dxa"/>
              <w:bottom w:w="100" w:type="dxa"/>
              <w:right w:w="100" w:type="dxa"/>
            </w:tcMar>
            <w:tcPrChange w:id="1180" w:author="Rachelle Byars-Sargent" w:date="2017-10-16T13:47:00Z">
              <w:tcPr>
                <w:tcW w:w="8070" w:type="dxa"/>
                <w:shd w:val="clear" w:color="auto" w:fill="073763"/>
                <w:tcMar>
                  <w:top w:w="100" w:type="dxa"/>
                  <w:left w:w="100" w:type="dxa"/>
                  <w:bottom w:w="100" w:type="dxa"/>
                  <w:right w:w="100" w:type="dxa"/>
                </w:tcMar>
              </w:tcPr>
            </w:tcPrChange>
          </w:tcPr>
          <w:p w:rsidR="00723DFC" w:rsidRPr="002B04EF" w:rsidDel="00794532" w:rsidRDefault="00723DFC" w:rsidP="007C5BFE">
            <w:pPr>
              <w:rPr>
                <w:del w:id="1181" w:author="Rachelle Byars-Sargent" w:date="2017-10-16T14:02:00Z"/>
                <w:rFonts w:ascii="Calibri" w:hAnsi="Calibri"/>
                <w:b/>
                <w:bCs/>
                <w:color w:val="FFFFFF"/>
                <w:sz w:val="24"/>
                <w:szCs w:val="24"/>
                <w:rPrChange w:id="1182" w:author="Rachelle Byars-Sargent" w:date="2017-10-16T13:47:00Z">
                  <w:rPr>
                    <w:del w:id="1183" w:author="Rachelle Byars-Sargent" w:date="2017-10-16T14:02:00Z"/>
                  </w:rPr>
                </w:rPrChange>
              </w:rPr>
            </w:pPr>
            <w:del w:id="1184" w:author="Rachelle Byars-Sargent" w:date="2017-10-16T14:02:00Z">
              <w:r w:rsidRPr="002B04EF" w:rsidDel="00794532">
                <w:rPr>
                  <w:rFonts w:ascii="Calibri" w:hAnsi="Calibri"/>
                  <w:b/>
                  <w:bCs/>
                  <w:color w:val="FFFFFF"/>
                  <w:sz w:val="24"/>
                  <w:szCs w:val="24"/>
                  <w:rPrChange w:id="1185" w:author="Rachelle Byars-Sargent" w:date="2017-10-16T13:47:00Z">
                    <w:rPr>
                      <w:b/>
                      <w:color w:val="FFFFFF"/>
                    </w:rPr>
                  </w:rPrChange>
                </w:rPr>
                <w:delText>Description</w:delText>
              </w:r>
            </w:del>
          </w:p>
        </w:tc>
      </w:tr>
      <w:tr w:rsidR="00723DFC" w:rsidDel="00794532" w:rsidTr="00625A47">
        <w:trPr>
          <w:del w:id="1186" w:author="Rachelle Byars-Sargent" w:date="2017-10-16T14:02:00Z"/>
        </w:trPr>
        <w:tc>
          <w:tcPr>
            <w:tcW w:w="2010" w:type="dxa"/>
            <w:tcBorders>
              <w:bottom w:val="single" w:sz="4" w:space="0" w:color="auto"/>
            </w:tcBorders>
            <w:tcMar>
              <w:top w:w="100" w:type="dxa"/>
              <w:left w:w="100" w:type="dxa"/>
              <w:bottom w:w="100" w:type="dxa"/>
              <w:right w:w="100" w:type="dxa"/>
            </w:tcMar>
            <w:tcPrChange w:id="1187" w:author="Rachelle Byars-Sargent" w:date="2017-10-14T22:30:00Z">
              <w:tcPr>
                <w:tcW w:w="2010" w:type="dxa"/>
                <w:tcMar>
                  <w:top w:w="100" w:type="dxa"/>
                  <w:left w:w="100" w:type="dxa"/>
                  <w:bottom w:w="100" w:type="dxa"/>
                  <w:right w:w="100" w:type="dxa"/>
                </w:tcMar>
              </w:tcPr>
            </w:tcPrChange>
          </w:tcPr>
          <w:p w:rsidR="00723DFC" w:rsidDel="00794532" w:rsidRDefault="00723DFC" w:rsidP="007C5BFE">
            <w:pPr>
              <w:rPr>
                <w:del w:id="1188" w:author="Rachelle Byars-Sargent" w:date="2017-10-16T14:02:00Z"/>
              </w:rPr>
            </w:pPr>
            <w:del w:id="1189" w:author="Rachelle Byars-Sargent" w:date="2017-10-16T14:02:00Z">
              <w:r w:rsidDel="00794532">
                <w:delText>partOf</w:delText>
              </w:r>
            </w:del>
          </w:p>
        </w:tc>
        <w:tc>
          <w:tcPr>
            <w:tcW w:w="8070" w:type="dxa"/>
            <w:tcBorders>
              <w:bottom w:val="single" w:sz="4" w:space="0" w:color="auto"/>
            </w:tcBorders>
            <w:tcMar>
              <w:top w:w="100" w:type="dxa"/>
              <w:left w:w="100" w:type="dxa"/>
              <w:bottom w:w="100" w:type="dxa"/>
              <w:right w:w="100" w:type="dxa"/>
            </w:tcMar>
            <w:tcPrChange w:id="1190" w:author="Rachelle Byars-Sargent" w:date="2017-10-14T22:30:00Z">
              <w:tcPr>
                <w:tcW w:w="8070" w:type="dxa"/>
                <w:tcMar>
                  <w:top w:w="100" w:type="dxa"/>
                  <w:left w:w="100" w:type="dxa"/>
                  <w:bottom w:w="100" w:type="dxa"/>
                  <w:right w:w="100" w:type="dxa"/>
                </w:tcMar>
              </w:tcPr>
            </w:tcPrChange>
          </w:tcPr>
          <w:p w:rsidR="00723DFC" w:rsidDel="00625A47" w:rsidRDefault="00723DFC" w:rsidP="007C5BFE">
            <w:pPr>
              <w:rPr>
                <w:del w:id="1191" w:author="Rachelle Byars-Sargent" w:date="2017-10-14T22:33:00Z"/>
              </w:rPr>
            </w:pPr>
            <w:del w:id="1192" w:author="Rachelle Byars-Sargent" w:date="2017-10-16T14:02:00Z">
              <w:r w:rsidDel="00794532">
                <w:delText xml:space="preserve">An </w:delText>
              </w:r>
              <w:r w:rsidRPr="00252A6B" w:rsidDel="00794532">
                <w:rPr>
                  <w:rFonts w:ascii="Consolas" w:eastAsia="Consolas" w:hAnsi="Consolas" w:cs="Consolas"/>
                  <w:rPrChange w:id="1193" w:author="Rachelle Byars-Sargent" w:date="2017-10-14T22:36:00Z">
                    <w:rPr/>
                  </w:rPrChange>
                </w:rPr>
                <w:delText>Episode</w:delText>
              </w:r>
              <w:r w:rsidDel="00794532">
                <w:delText xml:space="preserve"> is </w:delText>
              </w:r>
            </w:del>
            <w:del w:id="1194" w:author="Rachelle Byars-Sargent" w:date="2017-10-14T22:33:00Z">
              <w:r w:rsidDel="00625A47">
                <w:delText>contained by</w:delText>
              </w:r>
            </w:del>
            <w:del w:id="1195" w:author="Rachelle Byars-Sargent" w:date="2017-10-16T14:02:00Z">
              <w:r w:rsidDel="00794532">
                <w:delText xml:space="preserve"> a </w:delText>
              </w:r>
              <w:r w:rsidR="007C5BFE" w:rsidRPr="00252A6B" w:rsidDel="00794532">
                <w:rPr>
                  <w:rFonts w:ascii="Consolas" w:eastAsia="Consolas" w:hAnsi="Consolas" w:cs="Consolas"/>
                  <w:rPrChange w:id="1196" w:author="Rachelle Byars-Sargent" w:date="2017-10-14T22:36:00Z">
                    <w:rPr/>
                  </w:rPrChange>
                </w:rPr>
                <w:fldChar w:fldCharType="begin"/>
              </w:r>
              <w:r w:rsidR="007C5BFE" w:rsidRPr="00252A6B" w:rsidDel="00794532">
                <w:rPr>
                  <w:rFonts w:ascii="Consolas" w:eastAsia="Consolas" w:hAnsi="Consolas" w:cs="Consolas"/>
                  <w:rPrChange w:id="1197" w:author="Rachelle Byars-Sargent" w:date="2017-10-14T22:36:00Z">
                    <w:rPr/>
                  </w:rPrChange>
                </w:rPr>
                <w:delInstrText xml:space="preserve"> HYPERLINK \l "h.4k798b48fl3a" \h </w:delInstrText>
              </w:r>
              <w:r w:rsidR="007C5BFE" w:rsidRPr="00252A6B" w:rsidDel="00794532">
                <w:rPr>
                  <w:rFonts w:ascii="Consolas" w:eastAsia="Consolas" w:hAnsi="Consolas" w:cs="Consolas"/>
                  <w:rPrChange w:id="1198" w:author="Rachelle Byars-Sargent" w:date="2017-10-14T22:36:00Z">
                    <w:rPr>
                      <w:color w:val="1155CC"/>
                      <w:u w:val="single"/>
                    </w:rPr>
                  </w:rPrChange>
                </w:rPr>
                <w:fldChar w:fldCharType="separate"/>
              </w:r>
              <w:r w:rsidRPr="00252A6B" w:rsidDel="00794532">
                <w:rPr>
                  <w:rFonts w:ascii="Consolas" w:eastAsia="Consolas" w:hAnsi="Consolas" w:cs="Consolas"/>
                  <w:color w:val="1155CC"/>
                  <w:u w:val="single"/>
                  <w:rPrChange w:id="1199" w:author="Rachelle Byars-Sargent" w:date="2017-10-14T22:36:00Z">
                    <w:rPr>
                      <w:color w:val="1155CC"/>
                      <w:u w:val="single"/>
                    </w:rPr>
                  </w:rPrChange>
                </w:rPr>
                <w:delText>Season</w:delText>
              </w:r>
              <w:r w:rsidR="007C5BFE" w:rsidRPr="00252A6B" w:rsidDel="00794532">
                <w:rPr>
                  <w:rFonts w:ascii="Consolas" w:eastAsia="Consolas" w:hAnsi="Consolas" w:cs="Consolas"/>
                  <w:color w:val="1155CC"/>
                  <w:u w:val="single"/>
                  <w:rPrChange w:id="1200" w:author="Rachelle Byars-Sargent" w:date="2017-10-14T22:36:00Z">
                    <w:rPr>
                      <w:color w:val="1155CC"/>
                      <w:u w:val="single"/>
                    </w:rPr>
                  </w:rPrChange>
                </w:rPr>
                <w:fldChar w:fldCharType="end"/>
              </w:r>
            </w:del>
            <w:del w:id="1201" w:author="Rachelle Byars-Sargent" w:date="2017-10-14T22:32:00Z">
              <w:r w:rsidDel="00625A47">
                <w:delText xml:space="preserve"> or </w:delText>
              </w:r>
              <w:r w:rsidR="007C5BFE" w:rsidDel="00625A47">
                <w:fldChar w:fldCharType="begin"/>
              </w:r>
              <w:r w:rsidR="007C5BFE" w:rsidDel="00625A47">
                <w:delInstrText xml:space="preserve"> HYPERLINK \l "h.f0mqh86eha7u" \h </w:delInstrText>
              </w:r>
              <w:r w:rsidR="007C5BFE" w:rsidDel="00625A47">
                <w:fldChar w:fldCharType="separate"/>
              </w:r>
              <w:r w:rsidDel="00625A47">
                <w:rPr>
                  <w:color w:val="1155CC"/>
                  <w:u w:val="single"/>
                </w:rPr>
                <w:delText>Sub Series Season</w:delText>
              </w:r>
              <w:r w:rsidR="007C5BFE" w:rsidDel="00625A47">
                <w:rPr>
                  <w:color w:val="1155CC"/>
                  <w:u w:val="single"/>
                </w:rPr>
                <w:fldChar w:fldCharType="end"/>
              </w:r>
            </w:del>
            <w:del w:id="1202" w:author="Rachelle Byars-Sargent" w:date="2017-10-16T14:02:00Z">
              <w:r w:rsidDel="00794532">
                <w:delText xml:space="preserve">, which are in turn contained by a </w:delText>
              </w:r>
            </w:del>
            <w:del w:id="1203" w:author="Rachelle Byars-Sargent" w:date="2017-10-14T22:32:00Z">
              <w:r w:rsidR="007C5BFE" w:rsidRPr="00252A6B" w:rsidDel="00625A47">
                <w:rPr>
                  <w:rFonts w:ascii="Consolas" w:eastAsia="Consolas" w:hAnsi="Consolas" w:cs="Consolas"/>
                  <w:rPrChange w:id="1204" w:author="Rachelle Byars-Sargent" w:date="2017-10-14T22:36:00Z">
                    <w:rPr/>
                  </w:rPrChange>
                </w:rPr>
                <w:fldChar w:fldCharType="begin"/>
              </w:r>
              <w:r w:rsidR="007C5BFE" w:rsidRPr="00252A6B" w:rsidDel="00625A47">
                <w:rPr>
                  <w:rFonts w:ascii="Consolas" w:eastAsia="Consolas" w:hAnsi="Consolas" w:cs="Consolas"/>
                  <w:rPrChange w:id="1205" w:author="Rachelle Byars-Sargent" w:date="2017-10-14T22:36:00Z">
                    <w:rPr/>
                  </w:rPrChange>
                </w:rPr>
                <w:delInstrText xml:space="preserve"> HYPERLINK \l "h.dvoudw3nhuzz" \h </w:delInstrText>
              </w:r>
              <w:r w:rsidR="007C5BFE" w:rsidRPr="00252A6B" w:rsidDel="00625A47">
                <w:rPr>
                  <w:rFonts w:ascii="Consolas" w:eastAsia="Consolas" w:hAnsi="Consolas" w:cs="Consolas"/>
                  <w:rPrChange w:id="1206" w:author="Rachelle Byars-Sargent" w:date="2017-10-14T22:36:00Z">
                    <w:rPr>
                      <w:color w:val="1155CC"/>
                      <w:u w:val="single"/>
                    </w:rPr>
                  </w:rPrChange>
                </w:rPr>
                <w:fldChar w:fldCharType="separate"/>
              </w:r>
              <w:r w:rsidRPr="00252A6B" w:rsidDel="00625A47">
                <w:rPr>
                  <w:rFonts w:ascii="Consolas" w:eastAsia="Consolas" w:hAnsi="Consolas" w:cs="Consolas"/>
                  <w:color w:val="1155CC"/>
                  <w:u w:val="single"/>
                  <w:rPrChange w:id="1207" w:author="Rachelle Byars-Sargent" w:date="2017-10-14T22:36:00Z">
                    <w:rPr>
                      <w:color w:val="1155CC"/>
                      <w:u w:val="single"/>
                    </w:rPr>
                  </w:rPrChange>
                </w:rPr>
                <w:delText>Sub Series</w:delText>
              </w:r>
              <w:r w:rsidR="007C5BFE" w:rsidRPr="00252A6B" w:rsidDel="00625A47">
                <w:rPr>
                  <w:rFonts w:ascii="Consolas" w:eastAsia="Consolas" w:hAnsi="Consolas" w:cs="Consolas"/>
                  <w:color w:val="1155CC"/>
                  <w:u w:val="single"/>
                  <w:rPrChange w:id="1208" w:author="Rachelle Byars-Sargent" w:date="2017-10-14T22:36:00Z">
                    <w:rPr>
                      <w:color w:val="1155CC"/>
                      <w:u w:val="single"/>
                    </w:rPr>
                  </w:rPrChange>
                </w:rPr>
                <w:fldChar w:fldCharType="end"/>
              </w:r>
              <w:r w:rsidRPr="00252A6B" w:rsidDel="00625A47">
                <w:rPr>
                  <w:rFonts w:ascii="Consolas" w:eastAsia="Consolas" w:hAnsi="Consolas" w:cs="Consolas"/>
                  <w:rPrChange w:id="1209" w:author="Rachelle Byars-Sargent" w:date="2017-10-14T22:36:00Z">
                    <w:rPr/>
                  </w:rPrChange>
                </w:rPr>
                <w:delText xml:space="preserve"> or </w:delText>
              </w:r>
            </w:del>
            <w:del w:id="1210" w:author="Rachelle Byars-Sargent" w:date="2017-10-16T14:02:00Z">
              <w:r w:rsidR="007C5BFE" w:rsidRPr="00252A6B" w:rsidDel="00794532">
                <w:rPr>
                  <w:rFonts w:ascii="Consolas" w:eastAsia="Consolas" w:hAnsi="Consolas" w:cs="Consolas"/>
                  <w:rPrChange w:id="1211" w:author="Rachelle Byars-Sargent" w:date="2017-10-14T22:36:00Z">
                    <w:rPr/>
                  </w:rPrChange>
                </w:rPr>
                <w:fldChar w:fldCharType="begin"/>
              </w:r>
              <w:r w:rsidR="007C5BFE" w:rsidRPr="00252A6B" w:rsidDel="00794532">
                <w:rPr>
                  <w:rFonts w:ascii="Consolas" w:eastAsia="Consolas" w:hAnsi="Consolas" w:cs="Consolas"/>
                  <w:rPrChange w:id="1212" w:author="Rachelle Byars-Sargent" w:date="2017-10-14T22:36:00Z">
                    <w:rPr/>
                  </w:rPrChange>
                </w:rPr>
                <w:delInstrText xml:space="preserve"> HYPERLINK \l "h.fj84pzkguz3g" \h </w:delInstrText>
              </w:r>
              <w:r w:rsidR="007C5BFE" w:rsidRPr="00252A6B" w:rsidDel="00794532">
                <w:rPr>
                  <w:rFonts w:ascii="Consolas" w:eastAsia="Consolas" w:hAnsi="Consolas" w:cs="Consolas"/>
                  <w:rPrChange w:id="1213" w:author="Rachelle Byars-Sargent" w:date="2017-10-14T22:36:00Z">
                    <w:rPr>
                      <w:color w:val="1155CC"/>
                      <w:u w:val="single"/>
                    </w:rPr>
                  </w:rPrChange>
                </w:rPr>
                <w:fldChar w:fldCharType="separate"/>
              </w:r>
              <w:r w:rsidRPr="00252A6B" w:rsidDel="00794532">
                <w:rPr>
                  <w:rFonts w:ascii="Consolas" w:eastAsia="Consolas" w:hAnsi="Consolas" w:cs="Consolas"/>
                  <w:color w:val="1155CC"/>
                  <w:u w:val="single"/>
                  <w:rPrChange w:id="1214" w:author="Rachelle Byars-Sargent" w:date="2017-10-14T22:36:00Z">
                    <w:rPr>
                      <w:color w:val="1155CC"/>
                      <w:u w:val="single"/>
                    </w:rPr>
                  </w:rPrChange>
                </w:rPr>
                <w:delText>Series</w:delText>
              </w:r>
              <w:r w:rsidR="007C5BFE" w:rsidRPr="00252A6B" w:rsidDel="00794532">
                <w:rPr>
                  <w:rFonts w:ascii="Consolas" w:eastAsia="Consolas" w:hAnsi="Consolas" w:cs="Consolas"/>
                  <w:color w:val="1155CC"/>
                  <w:u w:val="single"/>
                  <w:rPrChange w:id="1215" w:author="Rachelle Byars-Sargent" w:date="2017-10-14T22:36:00Z">
                    <w:rPr>
                      <w:color w:val="1155CC"/>
                      <w:u w:val="single"/>
                    </w:rPr>
                  </w:rPrChange>
                </w:rPr>
                <w:fldChar w:fldCharType="end"/>
              </w:r>
              <w:r w:rsidDel="00794532">
                <w:delText>.</w:delText>
              </w:r>
            </w:del>
          </w:p>
          <w:p w:rsidR="00723DFC" w:rsidDel="00625A47" w:rsidRDefault="00723DFC" w:rsidP="007C5BFE">
            <w:pPr>
              <w:rPr>
                <w:del w:id="1216" w:author="Rachelle Byars-Sargent" w:date="2017-10-14T22:33:00Z"/>
              </w:rPr>
            </w:pPr>
          </w:p>
          <w:p w:rsidR="00723DFC" w:rsidDel="00794532" w:rsidRDefault="00723DFC" w:rsidP="007C5BFE">
            <w:pPr>
              <w:rPr>
                <w:del w:id="1217" w:author="Rachelle Byars-Sargent" w:date="2017-10-16T14:02:00Z"/>
              </w:rPr>
            </w:pPr>
            <w:del w:id="1218" w:author="Rachelle Byars-Sargent" w:date="2017-10-14T22:33:00Z">
              <w:r w:rsidDel="00625A47">
                <w:delText>This means that an Episode may inherit metadata from the Series, Sub Series, Season, or Sub Series Season.</w:delText>
              </w:r>
            </w:del>
          </w:p>
        </w:tc>
      </w:tr>
      <w:tr w:rsidR="00723DFC" w:rsidDel="00625A47" w:rsidTr="00625A47">
        <w:trPr>
          <w:del w:id="1219" w:author="Rachelle Byars-Sargent" w:date="2017-10-14T22:30:00Z"/>
        </w:trPr>
        <w:tc>
          <w:tcPr>
            <w:tcW w:w="2010" w:type="dxa"/>
            <w:tcBorders>
              <w:top w:val="single" w:sz="4" w:space="0" w:color="auto"/>
            </w:tcBorders>
            <w:tcMar>
              <w:top w:w="100" w:type="dxa"/>
              <w:left w:w="100" w:type="dxa"/>
              <w:bottom w:w="100" w:type="dxa"/>
              <w:right w:w="100" w:type="dxa"/>
            </w:tcMar>
            <w:tcPrChange w:id="1220" w:author="Rachelle Byars-Sargent" w:date="2017-10-14T22:30:00Z">
              <w:tcPr>
                <w:tcW w:w="2010" w:type="dxa"/>
                <w:tcMar>
                  <w:top w:w="100" w:type="dxa"/>
                  <w:left w:w="100" w:type="dxa"/>
                  <w:bottom w:w="100" w:type="dxa"/>
                  <w:right w:w="100" w:type="dxa"/>
                </w:tcMar>
              </w:tcPr>
            </w:tcPrChange>
          </w:tcPr>
          <w:p w:rsidR="00723DFC" w:rsidDel="00625A47" w:rsidRDefault="00723DFC" w:rsidP="007C5BFE">
            <w:pPr>
              <w:rPr>
                <w:del w:id="1221" w:author="Rachelle Byars-Sargent" w:date="2017-10-14T22:30:00Z"/>
              </w:rPr>
            </w:pPr>
            <w:del w:id="1222" w:author="Rachelle Byars-Sargent" w:date="2017-10-14T22:30:00Z">
              <w:r w:rsidDel="00625A47">
                <w:delText>contains</w:delText>
              </w:r>
            </w:del>
          </w:p>
        </w:tc>
        <w:tc>
          <w:tcPr>
            <w:tcW w:w="8070" w:type="dxa"/>
            <w:tcBorders>
              <w:top w:val="single" w:sz="4" w:space="0" w:color="auto"/>
            </w:tcBorders>
            <w:tcMar>
              <w:top w:w="100" w:type="dxa"/>
              <w:left w:w="100" w:type="dxa"/>
              <w:bottom w:w="100" w:type="dxa"/>
              <w:right w:w="100" w:type="dxa"/>
            </w:tcMar>
            <w:tcPrChange w:id="1223" w:author="Rachelle Byars-Sargent" w:date="2017-10-14T22:30:00Z">
              <w:tcPr>
                <w:tcW w:w="8070" w:type="dxa"/>
                <w:tcMar>
                  <w:top w:w="100" w:type="dxa"/>
                  <w:left w:w="100" w:type="dxa"/>
                  <w:bottom w:w="100" w:type="dxa"/>
                  <w:right w:w="100" w:type="dxa"/>
                </w:tcMar>
              </w:tcPr>
            </w:tcPrChange>
          </w:tcPr>
          <w:p w:rsidR="00723DFC" w:rsidDel="00625A47" w:rsidRDefault="00723DFC" w:rsidP="007C5BFE">
            <w:pPr>
              <w:rPr>
                <w:del w:id="1224" w:author="Rachelle Byars-Sargent" w:date="2017-10-14T22:30:00Z"/>
              </w:rPr>
            </w:pPr>
            <w:del w:id="1225" w:author="Rachelle Byars-Sargent" w:date="2017-10-14T22:30:00Z">
              <w:r w:rsidDel="00625A47">
                <w:delText xml:space="preserve">Episodes </w:delText>
              </w:r>
              <w:r w:rsidDel="00625A47">
                <w:rPr>
                  <w:rFonts w:ascii="Consolas" w:eastAsia="Consolas" w:hAnsi="Consolas" w:cs="Consolas"/>
                </w:rPr>
                <w:delText xml:space="preserve">optionally </w:delText>
              </w:r>
              <w:r w:rsidDel="00625A47">
                <w:delText xml:space="preserve">contain </w:delText>
              </w:r>
              <w:r w:rsidR="007C5BFE" w:rsidDel="00625A47">
                <w:fldChar w:fldCharType="begin"/>
              </w:r>
              <w:r w:rsidR="007C5BFE" w:rsidDel="00625A47">
                <w:delInstrText xml:space="preserve"> HYPERLINK \l "h.kf4mxv5kadr5" \h </w:delInstrText>
              </w:r>
              <w:r w:rsidR="007C5BFE" w:rsidDel="00625A47">
                <w:fldChar w:fldCharType="separate"/>
              </w:r>
              <w:r w:rsidDel="00625A47">
                <w:rPr>
                  <w:color w:val="1155CC"/>
                  <w:u w:val="single"/>
                </w:rPr>
                <w:delText>Stories</w:delText>
              </w:r>
              <w:r w:rsidR="007C5BFE" w:rsidDel="00625A47">
                <w:rPr>
                  <w:color w:val="1155CC"/>
                  <w:u w:val="single"/>
                </w:rPr>
                <w:fldChar w:fldCharType="end"/>
              </w:r>
              <w:r w:rsidDel="00625A47">
                <w:delText xml:space="preserve">. </w:delText>
              </w:r>
            </w:del>
          </w:p>
          <w:p w:rsidR="00723DFC" w:rsidDel="00625A47" w:rsidRDefault="00723DFC" w:rsidP="007C5BFE">
            <w:pPr>
              <w:rPr>
                <w:del w:id="1226" w:author="Rachelle Byars-Sargent" w:date="2017-10-14T22:30:00Z"/>
              </w:rPr>
            </w:pPr>
          </w:p>
          <w:p w:rsidR="00723DFC" w:rsidDel="00625A47" w:rsidRDefault="00723DFC" w:rsidP="007C5BFE">
            <w:pPr>
              <w:rPr>
                <w:del w:id="1227" w:author="Rachelle Byars-Sargent" w:date="2017-10-14T22:30:00Z"/>
              </w:rPr>
            </w:pPr>
            <w:del w:id="1228" w:author="Rachelle Byars-Sargent" w:date="2017-10-14T22:30:00Z">
              <w:r w:rsidDel="00625A47">
                <w:delText>This means that Stories may inherit Episode metadata.</w:delText>
              </w:r>
            </w:del>
          </w:p>
        </w:tc>
      </w:tr>
    </w:tbl>
    <w:p w:rsidR="007F5D97" w:rsidRDefault="007F5D97">
      <w:pPr>
        <w:pStyle w:val="Heading3"/>
        <w:numPr>
          <w:ilvl w:val="0"/>
          <w:numId w:val="0"/>
        </w:numPr>
        <w:ind w:left="720"/>
        <w:rPr>
          <w:ins w:id="1229" w:author="Rachelle Byars-Sargent" w:date="2017-10-16T14:28:00Z"/>
        </w:rPr>
        <w:pPrChange w:id="1230" w:author="Rachelle Byars-Sargent" w:date="2017-10-16T14:28:00Z">
          <w:pPr>
            <w:pStyle w:val="Heading3"/>
          </w:pPr>
        </w:pPrChange>
      </w:pPr>
      <w:bookmarkStart w:id="1231" w:name="h.571gbr1gedfc" w:colFirst="0" w:colLast="0"/>
      <w:bookmarkEnd w:id="1231"/>
    </w:p>
    <w:p w:rsidR="007F5D97" w:rsidRDefault="007F5D97">
      <w:pPr>
        <w:pStyle w:val="Heading3"/>
        <w:numPr>
          <w:ilvl w:val="0"/>
          <w:numId w:val="0"/>
        </w:numPr>
        <w:ind w:left="720"/>
        <w:rPr>
          <w:ins w:id="1232" w:author="Rachelle Byars-Sargent" w:date="2017-10-16T14:28:00Z"/>
        </w:rPr>
        <w:pPrChange w:id="1233" w:author="Rachelle Byars-Sargent" w:date="2017-10-16T14:28:00Z">
          <w:pPr>
            <w:pStyle w:val="Heading3"/>
          </w:pPr>
        </w:pPrChange>
      </w:pPr>
    </w:p>
    <w:p w:rsidR="00794532" w:rsidRDefault="00794532" w:rsidP="00794532">
      <w:pPr>
        <w:pStyle w:val="Heading3"/>
        <w:rPr>
          <w:ins w:id="1234" w:author="Rachelle Byars-Sargent" w:date="2017-10-16T14:02:00Z"/>
        </w:rPr>
      </w:pPr>
      <w:ins w:id="1235" w:author="Rachelle Byars-Sargent" w:date="2017-10-16T14:02:00Z">
        <w:r>
          <w:t xml:space="preserve">Entity = </w:t>
        </w:r>
        <w:proofErr w:type="spellStart"/>
        <w:r>
          <w:t>eidr</w:t>
        </w:r>
        <w:proofErr w:type="gramStart"/>
        <w:r>
          <w:t>:Episode</w:t>
        </w:r>
        <w:proofErr w:type="spellEnd"/>
        <w:proofErr w:type="gramEnd"/>
      </w:ins>
    </w:p>
    <w:p w:rsidR="003B67B8" w:rsidRDefault="003B67B8" w:rsidP="00723DFC">
      <w:pPr>
        <w:rPr>
          <w:ins w:id="1236" w:author="Rachelle Byars-Sargent" w:date="2017-10-16T13:52:00Z"/>
        </w:rPr>
        <w:sectPr w:rsidR="003B67B8" w:rsidSect="006937C8">
          <w:pgSz w:w="12240" w:h="20160" w:code="5"/>
          <w:pgMar w:top="720" w:right="720" w:bottom="720" w:left="720" w:header="720" w:footer="720" w:gutter="0"/>
          <w:cols w:space="720"/>
          <w:docGrid w:linePitch="360"/>
          <w:sectPrChange w:id="1237" w:author="Rachelle Byars-Sargent" w:date="2017-10-16T20:13:00Z">
            <w:sectPr w:rsidR="003B67B8" w:rsidSect="006937C8">
              <w:pgMar w:top="1440" w:right="1440" w:bottom="1440" w:left="1440" w:header="720" w:footer="720" w:gutter="0"/>
            </w:sectPr>
          </w:sectPrChange>
        </w:sectPr>
      </w:pPr>
    </w:p>
    <w:p w:rsidR="00723DFC" w:rsidDel="00252A6B" w:rsidRDefault="00723DFC" w:rsidP="00723DFC">
      <w:pPr>
        <w:pStyle w:val="Heading3"/>
        <w:rPr>
          <w:del w:id="1238" w:author="Rachelle Byars-Sargent" w:date="2017-10-14T22:35:00Z"/>
        </w:rPr>
      </w:pPr>
      <w:del w:id="1239" w:author="Rachelle Byars-Sargent" w:date="2017-10-14T22:35:00Z">
        <w:r w:rsidDel="00252A6B">
          <w:lastRenderedPageBreak/>
          <w:delText>Episode Lifecycle Metadata</w:delText>
        </w:r>
      </w:del>
    </w:p>
    <w:p w:rsidR="00723DFC" w:rsidDel="00252A6B" w:rsidRDefault="00723DFC" w:rsidP="00723DFC">
      <w:pPr>
        <w:rPr>
          <w:del w:id="1240" w:author="Rachelle Byars-Sargent" w:date="2017-10-14T22:35:00Z"/>
        </w:rPr>
      </w:pPr>
      <w:del w:id="1241" w:author="Rachelle Byars-Sargent" w:date="2017-10-14T22:35:00Z">
        <w:r w:rsidDel="00252A6B">
          <w:delText>Each Episode of a Season or Sub Series Season has its own unique metadata, as well as metadata inherited from the Series container. All inherited information can be overridden at this level.</w:delText>
        </w:r>
      </w:del>
    </w:p>
    <w:p w:rsidR="00723DFC" w:rsidDel="003B67B8" w:rsidRDefault="00723DFC" w:rsidP="00723DFC">
      <w:pPr>
        <w:rPr>
          <w:del w:id="1242" w:author="Rachelle Byars-Sargent" w:date="2017-10-16T13:52:00Z"/>
        </w:rPr>
      </w:pPr>
    </w:p>
    <w:p w:rsidR="002B04EF" w:rsidRDefault="003B67B8">
      <w:pPr>
        <w:pStyle w:val="Heading3"/>
        <w:rPr>
          <w:ins w:id="1243" w:author="Rachelle Byars-Sargent" w:date="2017-10-16T13:53:00Z"/>
        </w:rPr>
        <w:pPrChange w:id="1244" w:author="Rachelle Byars-Sargent" w:date="2017-10-16T13:53:00Z">
          <w:pPr/>
        </w:pPrChange>
      </w:pPr>
      <w:ins w:id="1245" w:author="Rachelle Byars-Sargent" w:date="2017-10-16T13:47:00Z">
        <w:r>
          <w:t xml:space="preserve">Entity = </w:t>
        </w:r>
        <w:proofErr w:type="spellStart"/>
        <w:r>
          <w:t>edir</w:t>
        </w:r>
        <w:proofErr w:type="gramStart"/>
        <w:r>
          <w:t>:Episode</w:t>
        </w:r>
      </w:ins>
      <w:proofErr w:type="spellEnd"/>
      <w:proofErr w:type="gramEnd"/>
    </w:p>
    <w:p w:rsidR="003B67B8" w:rsidRPr="003B67B8" w:rsidRDefault="003B67B8">
      <w:pPr>
        <w:rPr>
          <w:ins w:id="1246" w:author="Rachelle Byars-Sargent" w:date="2017-10-16T13:47:00Z"/>
        </w:rPr>
      </w:pPr>
    </w:p>
    <w:tbl>
      <w:tblPr>
        <w:tblW w:w="127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247" w:author="Rachelle Byars-Sargent" w:date="2017-10-16T20:13:00Z">
          <w:tblPr>
            <w:tblW w:w="180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865"/>
        <w:gridCol w:w="3390"/>
        <w:gridCol w:w="3555"/>
        <w:gridCol w:w="1530"/>
        <w:gridCol w:w="1440"/>
        <w:tblGridChange w:id="1248">
          <w:tblGrid>
            <w:gridCol w:w="2865"/>
            <w:gridCol w:w="3390"/>
            <w:gridCol w:w="3555"/>
            <w:gridCol w:w="1530"/>
            <w:gridCol w:w="1440"/>
          </w:tblGrid>
        </w:tblGridChange>
      </w:tblGrid>
      <w:tr w:rsidR="006937C8" w:rsidRPr="002B04EF" w:rsidTr="006937C8">
        <w:trPr>
          <w:trHeight w:val="1575"/>
          <w:tblHeader/>
          <w:ins w:id="1249" w:author="Rachelle Byars-Sargent" w:date="2017-10-16T13:47:00Z"/>
          <w:trPrChange w:id="1250" w:author="Rachelle Byars-Sargent" w:date="2017-10-16T20:13:00Z">
            <w:trPr>
              <w:trHeight w:val="1575"/>
              <w:tblHeader/>
            </w:trPr>
          </w:trPrChange>
        </w:trPr>
        <w:tc>
          <w:tcPr>
            <w:tcW w:w="2865" w:type="dxa"/>
            <w:shd w:val="clear" w:color="000000" w:fill="76A4AE"/>
            <w:vAlign w:val="center"/>
            <w:hideMark/>
            <w:tcPrChange w:id="1251" w:author="Rachelle Byars-Sargent" w:date="2017-10-16T20:13:00Z">
              <w:tcPr>
                <w:tcW w:w="2865" w:type="dxa"/>
                <w:shd w:val="clear" w:color="000000" w:fill="76A4AE"/>
                <w:vAlign w:val="center"/>
                <w:hideMark/>
              </w:tcPr>
            </w:tcPrChange>
          </w:tcPr>
          <w:p w:rsidR="006937C8" w:rsidRPr="002B04EF" w:rsidRDefault="006937C8" w:rsidP="002B04EF">
            <w:pPr>
              <w:spacing w:after="0" w:line="240" w:lineRule="auto"/>
              <w:rPr>
                <w:ins w:id="1252" w:author="Rachelle Byars-Sargent" w:date="2017-10-16T13:47:00Z"/>
                <w:rFonts w:ascii="Calibri" w:eastAsia="Times New Roman" w:hAnsi="Calibri" w:cs="Times New Roman"/>
                <w:b/>
                <w:bCs/>
                <w:color w:val="FFFFFF"/>
                <w:sz w:val="24"/>
                <w:szCs w:val="24"/>
              </w:rPr>
            </w:pPr>
            <w:ins w:id="1253" w:author="Rachelle Byars-Sargent" w:date="2017-10-16T13:47:00Z">
              <w:r w:rsidRPr="002B04EF">
                <w:rPr>
                  <w:rFonts w:ascii="Calibri" w:eastAsia="Times New Roman" w:hAnsi="Calibri" w:cs="Times New Roman"/>
                  <w:b/>
                  <w:bCs/>
                  <w:color w:val="FFFFFF"/>
                  <w:sz w:val="24"/>
                  <w:szCs w:val="24"/>
                </w:rPr>
                <w:t>Element Name</w:t>
              </w:r>
            </w:ins>
          </w:p>
        </w:tc>
        <w:tc>
          <w:tcPr>
            <w:tcW w:w="3390" w:type="dxa"/>
            <w:shd w:val="clear" w:color="000000" w:fill="76A4AE"/>
            <w:vAlign w:val="center"/>
            <w:hideMark/>
            <w:tcPrChange w:id="1254" w:author="Rachelle Byars-Sargent" w:date="2017-10-16T20:13:00Z">
              <w:tcPr>
                <w:tcW w:w="3390" w:type="dxa"/>
                <w:shd w:val="clear" w:color="000000" w:fill="76A4AE"/>
                <w:vAlign w:val="center"/>
                <w:hideMark/>
              </w:tcPr>
            </w:tcPrChange>
          </w:tcPr>
          <w:p w:rsidR="006937C8" w:rsidRPr="002B04EF" w:rsidRDefault="006937C8" w:rsidP="002B04EF">
            <w:pPr>
              <w:spacing w:after="0" w:line="240" w:lineRule="auto"/>
              <w:rPr>
                <w:ins w:id="1255" w:author="Rachelle Byars-Sargent" w:date="2017-10-16T13:47:00Z"/>
                <w:rFonts w:ascii="Calibri" w:eastAsia="Times New Roman" w:hAnsi="Calibri" w:cs="Times New Roman"/>
                <w:b/>
                <w:bCs/>
                <w:color w:val="FFFFFF"/>
                <w:sz w:val="24"/>
                <w:szCs w:val="24"/>
              </w:rPr>
            </w:pPr>
            <w:ins w:id="1256" w:author="Rachelle Byars-Sargent" w:date="2017-10-16T13:47:00Z">
              <w:r w:rsidRPr="002B04EF">
                <w:rPr>
                  <w:rFonts w:ascii="Calibri" w:eastAsia="Times New Roman" w:hAnsi="Calibri" w:cs="Times New Roman"/>
                  <w:b/>
                  <w:bCs/>
                  <w:color w:val="FFFFFF"/>
                  <w:sz w:val="24"/>
                  <w:szCs w:val="24"/>
                </w:rPr>
                <w:t>Input Guidelines</w:t>
              </w:r>
            </w:ins>
          </w:p>
        </w:tc>
        <w:tc>
          <w:tcPr>
            <w:tcW w:w="3555" w:type="dxa"/>
            <w:shd w:val="clear" w:color="000000" w:fill="76A4AE"/>
            <w:vAlign w:val="center"/>
            <w:hideMark/>
            <w:tcPrChange w:id="1257" w:author="Rachelle Byars-Sargent" w:date="2017-10-16T20:13:00Z">
              <w:tcPr>
                <w:tcW w:w="3555" w:type="dxa"/>
                <w:shd w:val="clear" w:color="000000" w:fill="76A4AE"/>
                <w:vAlign w:val="center"/>
                <w:hideMark/>
              </w:tcPr>
            </w:tcPrChange>
          </w:tcPr>
          <w:p w:rsidR="006937C8" w:rsidRPr="002B04EF" w:rsidRDefault="006937C8" w:rsidP="002B04EF">
            <w:pPr>
              <w:spacing w:after="0" w:line="240" w:lineRule="auto"/>
              <w:rPr>
                <w:ins w:id="1258" w:author="Rachelle Byars-Sargent" w:date="2017-10-16T13:47:00Z"/>
                <w:rFonts w:ascii="Calibri" w:eastAsia="Times New Roman" w:hAnsi="Calibri" w:cs="Times New Roman"/>
                <w:b/>
                <w:bCs/>
                <w:color w:val="FFFFFF"/>
                <w:sz w:val="24"/>
                <w:szCs w:val="24"/>
              </w:rPr>
            </w:pPr>
            <w:ins w:id="1259" w:author="Rachelle Byars-Sargent" w:date="2017-10-16T13:47:00Z">
              <w:r w:rsidRPr="002B04EF">
                <w:rPr>
                  <w:rFonts w:ascii="Calibri" w:eastAsia="Times New Roman" w:hAnsi="Calibri" w:cs="Times New Roman"/>
                  <w:b/>
                  <w:bCs/>
                  <w:color w:val="FFFFFF"/>
                  <w:sz w:val="24"/>
                  <w:szCs w:val="24"/>
                </w:rPr>
                <w:t>Examples:</w:t>
              </w:r>
            </w:ins>
          </w:p>
        </w:tc>
        <w:tc>
          <w:tcPr>
            <w:tcW w:w="1530" w:type="dxa"/>
            <w:shd w:val="clear" w:color="000000" w:fill="76A4AE"/>
            <w:vAlign w:val="center"/>
            <w:hideMark/>
            <w:tcPrChange w:id="1260" w:author="Rachelle Byars-Sargent" w:date="2017-10-16T20:13:00Z">
              <w:tcPr>
                <w:tcW w:w="1530" w:type="dxa"/>
                <w:shd w:val="clear" w:color="000000" w:fill="76A4AE"/>
                <w:vAlign w:val="center"/>
                <w:hideMark/>
              </w:tcPr>
            </w:tcPrChange>
          </w:tcPr>
          <w:p w:rsidR="006937C8" w:rsidRPr="002B04EF" w:rsidRDefault="006937C8" w:rsidP="002B04EF">
            <w:pPr>
              <w:spacing w:after="0" w:line="240" w:lineRule="auto"/>
              <w:rPr>
                <w:ins w:id="1261" w:author="Rachelle Byars-Sargent" w:date="2017-10-16T13:47:00Z"/>
                <w:rFonts w:ascii="Calibri" w:eastAsia="Times New Roman" w:hAnsi="Calibri" w:cs="Times New Roman"/>
                <w:b/>
                <w:bCs/>
                <w:color w:val="FFFFFF"/>
                <w:sz w:val="24"/>
                <w:szCs w:val="24"/>
              </w:rPr>
            </w:pPr>
            <w:ins w:id="1262" w:author="Rachelle Byars-Sargent" w:date="2017-10-16T13:47:00Z">
              <w:r w:rsidRPr="002B04EF">
                <w:rPr>
                  <w:rFonts w:ascii="Calibri" w:eastAsia="Times New Roman" w:hAnsi="Calibri" w:cs="Times New Roman"/>
                  <w:b/>
                  <w:bCs/>
                  <w:color w:val="FFFFFF"/>
                  <w:sz w:val="24"/>
                  <w:szCs w:val="24"/>
                </w:rPr>
                <w:t>Cardinality</w:t>
              </w:r>
            </w:ins>
          </w:p>
        </w:tc>
        <w:tc>
          <w:tcPr>
            <w:tcW w:w="1440" w:type="dxa"/>
            <w:shd w:val="clear" w:color="000000" w:fill="76A4AE"/>
            <w:vAlign w:val="center"/>
            <w:hideMark/>
            <w:tcPrChange w:id="1263" w:author="Rachelle Byars-Sargent" w:date="2017-10-16T20:13:00Z">
              <w:tcPr>
                <w:tcW w:w="1440" w:type="dxa"/>
                <w:shd w:val="clear" w:color="000000" w:fill="76A4AE"/>
                <w:vAlign w:val="center"/>
                <w:hideMark/>
              </w:tcPr>
            </w:tcPrChange>
          </w:tcPr>
          <w:p w:rsidR="006937C8" w:rsidRPr="002B04EF" w:rsidRDefault="006937C8" w:rsidP="002B04EF">
            <w:pPr>
              <w:spacing w:after="0" w:line="240" w:lineRule="auto"/>
              <w:rPr>
                <w:ins w:id="1264" w:author="Rachelle Byars-Sargent" w:date="2017-10-16T13:47:00Z"/>
                <w:rFonts w:ascii="Calibri" w:eastAsia="Times New Roman" w:hAnsi="Calibri" w:cs="Times New Roman"/>
                <w:b/>
                <w:bCs/>
                <w:color w:val="FFFFFF"/>
                <w:sz w:val="24"/>
                <w:szCs w:val="24"/>
              </w:rPr>
            </w:pPr>
            <w:ins w:id="1265" w:author="Rachelle Byars-Sargent" w:date="2017-10-16T13:47:00Z">
              <w:r w:rsidRPr="002B04EF">
                <w:rPr>
                  <w:rFonts w:ascii="Calibri" w:eastAsia="Times New Roman" w:hAnsi="Calibri" w:cs="Times New Roman"/>
                  <w:b/>
                  <w:bCs/>
                  <w:color w:val="FFFFFF"/>
                  <w:sz w:val="24"/>
                  <w:szCs w:val="24"/>
                </w:rPr>
                <w:t>Obligation</w:t>
              </w:r>
            </w:ins>
          </w:p>
        </w:tc>
      </w:tr>
      <w:tr w:rsidR="006937C8" w:rsidRPr="002B04EF" w:rsidTr="006937C8">
        <w:trPr>
          <w:trHeight w:val="1575"/>
          <w:ins w:id="1266" w:author="Rachelle Byars-Sargent" w:date="2017-10-16T13:47:00Z"/>
          <w:trPrChange w:id="1267" w:author="Rachelle Byars-Sargent" w:date="2017-10-16T20:13:00Z">
            <w:trPr>
              <w:trHeight w:val="1575"/>
            </w:trPr>
          </w:trPrChange>
        </w:trPr>
        <w:tc>
          <w:tcPr>
            <w:tcW w:w="2865" w:type="dxa"/>
            <w:shd w:val="clear" w:color="000000" w:fill="FFFFFF"/>
            <w:noWrap/>
            <w:vAlign w:val="bottom"/>
            <w:hideMark/>
            <w:tcPrChange w:id="1268" w:author="Rachelle Byars-Sargent" w:date="2017-10-16T20:13:00Z">
              <w:tcPr>
                <w:tcW w:w="2865" w:type="dxa"/>
                <w:shd w:val="clear" w:color="000000" w:fill="FFFFFF"/>
                <w:noWrap/>
                <w:vAlign w:val="bottom"/>
                <w:hideMark/>
              </w:tcPr>
            </w:tcPrChange>
          </w:tcPr>
          <w:p w:rsidR="006937C8" w:rsidRPr="002B04EF" w:rsidRDefault="006937C8" w:rsidP="002B04EF">
            <w:pPr>
              <w:spacing w:after="0" w:line="240" w:lineRule="auto"/>
              <w:rPr>
                <w:ins w:id="1269" w:author="Rachelle Byars-Sargent" w:date="2017-10-16T13:47:00Z"/>
                <w:rFonts w:ascii="Calibri" w:eastAsia="Times New Roman" w:hAnsi="Calibri" w:cs="Times New Roman"/>
                <w:color w:val="000000"/>
              </w:rPr>
            </w:pPr>
            <w:ins w:id="1270" w:author="Rachelle Byars-Sargent" w:date="2017-10-16T13:47:00Z">
              <w:r w:rsidRPr="002B04EF">
                <w:rPr>
                  <w:rFonts w:ascii="Calibri" w:eastAsia="Times New Roman" w:hAnsi="Calibri" w:cs="Times New Roman"/>
                  <w:color w:val="000000"/>
                </w:rPr>
                <w:t>Referent Type</w:t>
              </w:r>
            </w:ins>
          </w:p>
        </w:tc>
        <w:tc>
          <w:tcPr>
            <w:tcW w:w="3390" w:type="dxa"/>
            <w:shd w:val="clear" w:color="000000" w:fill="FFFFFF"/>
            <w:hideMark/>
            <w:tcPrChange w:id="1271" w:author="Rachelle Byars-Sargent" w:date="2017-10-16T20:13:00Z">
              <w:tcPr>
                <w:tcW w:w="3390" w:type="dxa"/>
                <w:shd w:val="clear" w:color="000000" w:fill="FFFFFF"/>
                <w:hideMark/>
              </w:tcPr>
            </w:tcPrChange>
          </w:tcPr>
          <w:p w:rsidR="006937C8" w:rsidRPr="002B04EF" w:rsidRDefault="006937C8" w:rsidP="002B04EF">
            <w:pPr>
              <w:spacing w:after="0" w:line="240" w:lineRule="auto"/>
              <w:rPr>
                <w:ins w:id="1272" w:author="Rachelle Byars-Sargent" w:date="2017-10-16T13:47:00Z"/>
                <w:rFonts w:ascii="Calibri" w:eastAsia="Times New Roman" w:hAnsi="Calibri" w:cs="Times New Roman"/>
                <w:color w:val="000000"/>
              </w:rPr>
            </w:pPr>
            <w:ins w:id="1273" w:author="Rachelle Byars-Sargent" w:date="2017-10-16T13:47:00Z">
              <w:r w:rsidRPr="002B04EF">
                <w:rPr>
                  <w:rFonts w:ascii="Calibri" w:eastAsia="Times New Roman" w:hAnsi="Calibri" w:cs="Times New Roman"/>
                  <w:color w:val="000000"/>
                </w:rPr>
                <w:t xml:space="preserve">Describes the abstract nature of the content of a referent irrespective of its </w:t>
              </w:r>
              <w:proofErr w:type="spellStart"/>
              <w:r w:rsidRPr="002B04EF">
                <w:rPr>
                  <w:rFonts w:ascii="Calibri" w:eastAsia="Times New Roman" w:hAnsi="Calibri" w:cs="Times New Roman"/>
                  <w:color w:val="000000"/>
                </w:rPr>
                <w:t>structuralType</w:t>
              </w:r>
              <w:proofErr w:type="spellEnd"/>
              <w:r w:rsidRPr="002B04EF">
                <w:rPr>
                  <w:rFonts w:ascii="Calibri" w:eastAsia="Times New Roman" w:hAnsi="Calibri" w:cs="Times New Roman"/>
                  <w:color w:val="000000"/>
                </w:rPr>
                <w:t xml:space="preserve">.  Cannot be </w:t>
              </w:r>
              <w:proofErr w:type="spellStart"/>
              <w:proofErr w:type="gramStart"/>
              <w:r w:rsidRPr="002B04EF">
                <w:rPr>
                  <w:rFonts w:ascii="Calibri" w:eastAsia="Times New Roman" w:hAnsi="Calibri" w:cs="Times New Roman"/>
                  <w:color w:val="000000"/>
                </w:rPr>
                <w:t>be</w:t>
              </w:r>
              <w:proofErr w:type="spellEnd"/>
              <w:proofErr w:type="gramEnd"/>
              <w:r w:rsidRPr="002B04EF">
                <w:rPr>
                  <w:rFonts w:ascii="Calibri" w:eastAsia="Times New Roman" w:hAnsi="Calibri" w:cs="Times New Roman"/>
                  <w:color w:val="000000"/>
                </w:rPr>
                <w:t xml:space="preserve"> inherited and must be self-defined.  For example, an object created as a movie is a movie whether it is being shown in a cinema, broadcast as an edited version over terrestrial TV, streamed over the Internet, or played from a DVD. </w:t>
              </w:r>
            </w:ins>
          </w:p>
        </w:tc>
        <w:tc>
          <w:tcPr>
            <w:tcW w:w="3555" w:type="dxa"/>
            <w:shd w:val="clear" w:color="000000" w:fill="FFFFFF"/>
            <w:vAlign w:val="bottom"/>
            <w:hideMark/>
            <w:tcPrChange w:id="1274" w:author="Rachelle Byars-Sargent" w:date="2017-10-16T20:13:00Z">
              <w:tcPr>
                <w:tcW w:w="3555" w:type="dxa"/>
                <w:shd w:val="clear" w:color="000000" w:fill="FFFFFF"/>
                <w:vAlign w:val="bottom"/>
                <w:hideMark/>
              </w:tcPr>
            </w:tcPrChange>
          </w:tcPr>
          <w:p w:rsidR="006937C8" w:rsidRPr="002B04EF" w:rsidRDefault="006937C8" w:rsidP="002B04EF">
            <w:pPr>
              <w:spacing w:after="0" w:line="240" w:lineRule="auto"/>
              <w:rPr>
                <w:ins w:id="1275" w:author="Rachelle Byars-Sargent" w:date="2017-10-16T13:47:00Z"/>
                <w:rFonts w:ascii="Calibri" w:eastAsia="Times New Roman" w:hAnsi="Calibri" w:cs="Times New Roman"/>
                <w:color w:val="000000"/>
              </w:rPr>
            </w:pPr>
            <w:ins w:id="1276" w:author="Rachelle Byars-Sargent" w:date="2017-10-16T13:47:00Z">
              <w:r w:rsidRPr="002B04EF">
                <w:rPr>
                  <w:rFonts w:ascii="Calibri" w:eastAsia="Times New Roman" w:hAnsi="Calibri" w:cs="Times New Roman"/>
                  <w:color w:val="000000"/>
                </w:rPr>
                <w:t>TV, Movie, Web, Short, or Supplemental</w:t>
              </w:r>
            </w:ins>
          </w:p>
        </w:tc>
        <w:tc>
          <w:tcPr>
            <w:tcW w:w="1530" w:type="dxa"/>
            <w:shd w:val="clear" w:color="000000" w:fill="FFFFFF"/>
            <w:noWrap/>
            <w:vAlign w:val="bottom"/>
            <w:hideMark/>
            <w:tcPrChange w:id="1277"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rPr>
                <w:ins w:id="1278" w:author="Rachelle Byars-Sargent" w:date="2017-10-16T13:47:00Z"/>
                <w:rFonts w:ascii="Calibri" w:eastAsia="Times New Roman" w:hAnsi="Calibri" w:cs="Times New Roman"/>
                <w:color w:val="000000"/>
              </w:rPr>
            </w:pPr>
            <w:ins w:id="1279" w:author="Rachelle Byars-Sargent" w:date="2017-10-16T13:47:00Z">
              <w:r w:rsidRPr="002B04EF">
                <w:rPr>
                  <w:rFonts w:ascii="Calibri" w:eastAsia="Times New Roman" w:hAnsi="Calibri" w:cs="Times New Roman"/>
                  <w:color w:val="000000"/>
                </w:rPr>
                <w:t>1</w:t>
              </w:r>
            </w:ins>
          </w:p>
        </w:tc>
        <w:tc>
          <w:tcPr>
            <w:tcW w:w="1440" w:type="dxa"/>
            <w:shd w:val="clear" w:color="000000" w:fill="FFFFFF"/>
            <w:noWrap/>
            <w:vAlign w:val="bottom"/>
            <w:hideMark/>
            <w:tcPrChange w:id="1280" w:author="Rachelle Byars-Sargent" w:date="2017-10-16T20:13:00Z">
              <w:tcPr>
                <w:tcW w:w="1440" w:type="dxa"/>
                <w:shd w:val="clear" w:color="000000" w:fill="FFFFFF"/>
                <w:noWrap/>
                <w:vAlign w:val="bottom"/>
                <w:hideMark/>
              </w:tcPr>
            </w:tcPrChange>
          </w:tcPr>
          <w:p w:rsidR="006937C8" w:rsidRPr="002B04EF" w:rsidRDefault="006937C8" w:rsidP="002B04EF">
            <w:pPr>
              <w:spacing w:after="0" w:line="240" w:lineRule="auto"/>
              <w:rPr>
                <w:ins w:id="1281" w:author="Rachelle Byars-Sargent" w:date="2017-10-16T13:47:00Z"/>
                <w:rFonts w:ascii="Calibri" w:eastAsia="Times New Roman" w:hAnsi="Calibri" w:cs="Times New Roman"/>
                <w:color w:val="000000"/>
              </w:rPr>
            </w:pPr>
            <w:ins w:id="1282" w:author="Rachelle Byars-Sargent" w:date="2017-10-16T13:47:00Z">
              <w:r w:rsidRPr="002B04EF">
                <w:rPr>
                  <w:rFonts w:ascii="Calibri" w:eastAsia="Times New Roman" w:hAnsi="Calibri" w:cs="Times New Roman"/>
                  <w:color w:val="000000"/>
                </w:rPr>
                <w:t>Required</w:t>
              </w:r>
            </w:ins>
          </w:p>
        </w:tc>
      </w:tr>
      <w:tr w:rsidR="006937C8" w:rsidRPr="002B04EF" w:rsidTr="006937C8">
        <w:trPr>
          <w:trHeight w:val="1575"/>
          <w:ins w:id="1283" w:author="Rachelle Byars-Sargent" w:date="2017-10-16T13:47:00Z"/>
          <w:trPrChange w:id="1284" w:author="Rachelle Byars-Sargent" w:date="2017-10-16T20:13:00Z">
            <w:trPr>
              <w:trHeight w:val="1575"/>
            </w:trPr>
          </w:trPrChange>
        </w:trPr>
        <w:tc>
          <w:tcPr>
            <w:tcW w:w="2865" w:type="dxa"/>
            <w:shd w:val="clear" w:color="000000" w:fill="FFFFFF"/>
            <w:noWrap/>
            <w:vAlign w:val="bottom"/>
            <w:hideMark/>
            <w:tcPrChange w:id="1285" w:author="Rachelle Byars-Sargent" w:date="2017-10-16T20:13:00Z">
              <w:tcPr>
                <w:tcW w:w="2865" w:type="dxa"/>
                <w:shd w:val="clear" w:color="000000" w:fill="FFFFFF"/>
                <w:noWrap/>
                <w:vAlign w:val="bottom"/>
                <w:hideMark/>
              </w:tcPr>
            </w:tcPrChange>
          </w:tcPr>
          <w:p w:rsidR="006937C8" w:rsidRPr="002B04EF" w:rsidRDefault="006937C8" w:rsidP="002B04EF">
            <w:pPr>
              <w:spacing w:after="0" w:line="240" w:lineRule="auto"/>
              <w:rPr>
                <w:ins w:id="1286" w:author="Rachelle Byars-Sargent" w:date="2017-10-16T13:47:00Z"/>
                <w:rFonts w:ascii="Calibri" w:eastAsia="Times New Roman" w:hAnsi="Calibri" w:cs="Times New Roman"/>
                <w:color w:val="000000"/>
              </w:rPr>
            </w:pPr>
            <w:ins w:id="1287" w:author="Rachelle Byars-Sargent" w:date="2017-10-16T13:47:00Z">
              <w:r w:rsidRPr="002B04EF">
                <w:rPr>
                  <w:rFonts w:ascii="Calibri" w:eastAsia="Times New Roman" w:hAnsi="Calibri" w:cs="Times New Roman"/>
                  <w:color w:val="000000"/>
                </w:rPr>
                <w:t>Parent ID</w:t>
              </w:r>
            </w:ins>
          </w:p>
        </w:tc>
        <w:tc>
          <w:tcPr>
            <w:tcW w:w="3390" w:type="dxa"/>
            <w:shd w:val="clear" w:color="000000" w:fill="FFFFFF"/>
            <w:hideMark/>
            <w:tcPrChange w:id="1288" w:author="Rachelle Byars-Sargent" w:date="2017-10-16T20:13:00Z">
              <w:tcPr>
                <w:tcW w:w="3390" w:type="dxa"/>
                <w:shd w:val="clear" w:color="000000" w:fill="FFFFFF"/>
                <w:hideMark/>
              </w:tcPr>
            </w:tcPrChange>
          </w:tcPr>
          <w:p w:rsidR="006937C8" w:rsidRPr="002B04EF" w:rsidRDefault="006937C8" w:rsidP="002B04EF">
            <w:pPr>
              <w:spacing w:after="0" w:line="240" w:lineRule="auto"/>
              <w:rPr>
                <w:ins w:id="1289" w:author="Rachelle Byars-Sargent" w:date="2017-10-16T13:47:00Z"/>
                <w:rFonts w:ascii="Calibri" w:eastAsia="Times New Roman" w:hAnsi="Calibri" w:cs="Times New Roman"/>
                <w:color w:val="000000"/>
              </w:rPr>
            </w:pPr>
            <w:ins w:id="1290" w:author="Rachelle Byars-Sargent" w:date="2017-10-16T13:47:00Z">
              <w:r w:rsidRPr="002B04EF">
                <w:rPr>
                  <w:rFonts w:ascii="Calibri" w:eastAsia="Times New Roman" w:hAnsi="Calibri" w:cs="Times New Roman"/>
                  <w:color w:val="000000"/>
                </w:rPr>
                <w:t>Maps an episode to a season or series.</w:t>
              </w:r>
            </w:ins>
          </w:p>
        </w:tc>
        <w:tc>
          <w:tcPr>
            <w:tcW w:w="3555" w:type="dxa"/>
            <w:shd w:val="clear" w:color="000000" w:fill="FFFFFF"/>
            <w:vAlign w:val="bottom"/>
            <w:hideMark/>
            <w:tcPrChange w:id="1291" w:author="Rachelle Byars-Sargent" w:date="2017-10-16T20:13:00Z">
              <w:tcPr>
                <w:tcW w:w="3555" w:type="dxa"/>
                <w:shd w:val="clear" w:color="000000" w:fill="FFFFFF"/>
                <w:vAlign w:val="bottom"/>
                <w:hideMark/>
              </w:tcPr>
            </w:tcPrChange>
          </w:tcPr>
          <w:p w:rsidR="006937C8" w:rsidRPr="002B04EF" w:rsidRDefault="006937C8" w:rsidP="002B04EF">
            <w:pPr>
              <w:spacing w:after="0" w:line="240" w:lineRule="auto"/>
              <w:rPr>
                <w:ins w:id="1292" w:author="Rachelle Byars-Sargent" w:date="2017-10-16T13:47:00Z"/>
                <w:rFonts w:ascii="Calibri" w:eastAsia="Times New Roman" w:hAnsi="Calibri" w:cs="Times New Roman"/>
                <w:color w:val="000000"/>
              </w:rPr>
            </w:pPr>
            <w:ins w:id="1293" w:author="Rachelle Byars-Sargent" w:date="2017-10-16T13:47:00Z">
              <w:r w:rsidRPr="002B04EF">
                <w:rPr>
                  <w:rFonts w:ascii="Calibri" w:eastAsia="Times New Roman" w:hAnsi="Calibri" w:cs="Times New Roman"/>
                  <w:color w:val="000000"/>
                </w:rPr>
                <w:t> </w:t>
              </w:r>
            </w:ins>
          </w:p>
        </w:tc>
        <w:tc>
          <w:tcPr>
            <w:tcW w:w="1530" w:type="dxa"/>
            <w:shd w:val="clear" w:color="000000" w:fill="FFFFFF"/>
            <w:noWrap/>
            <w:vAlign w:val="bottom"/>
            <w:hideMark/>
            <w:tcPrChange w:id="1294"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rPr>
                <w:ins w:id="1295" w:author="Rachelle Byars-Sargent" w:date="2017-10-16T13:47:00Z"/>
                <w:rFonts w:ascii="Calibri" w:eastAsia="Times New Roman" w:hAnsi="Calibri" w:cs="Times New Roman"/>
                <w:color w:val="000000"/>
              </w:rPr>
            </w:pPr>
            <w:ins w:id="1296" w:author="Rachelle Byars-Sargent" w:date="2017-10-16T13:47:00Z">
              <w:r w:rsidRPr="002B04EF">
                <w:rPr>
                  <w:rFonts w:ascii="Calibri" w:eastAsia="Times New Roman" w:hAnsi="Calibri" w:cs="Times New Roman"/>
                  <w:color w:val="000000"/>
                </w:rPr>
                <w:t>1</w:t>
              </w:r>
            </w:ins>
          </w:p>
        </w:tc>
        <w:tc>
          <w:tcPr>
            <w:tcW w:w="1440" w:type="dxa"/>
            <w:shd w:val="clear" w:color="000000" w:fill="FFFFFF"/>
            <w:noWrap/>
            <w:vAlign w:val="bottom"/>
            <w:hideMark/>
            <w:tcPrChange w:id="1297" w:author="Rachelle Byars-Sargent" w:date="2017-10-16T20:13:00Z">
              <w:tcPr>
                <w:tcW w:w="1440" w:type="dxa"/>
                <w:shd w:val="clear" w:color="000000" w:fill="FFFFFF"/>
                <w:noWrap/>
                <w:vAlign w:val="bottom"/>
                <w:hideMark/>
              </w:tcPr>
            </w:tcPrChange>
          </w:tcPr>
          <w:p w:rsidR="006937C8" w:rsidRPr="002B04EF" w:rsidRDefault="006937C8" w:rsidP="002B04EF">
            <w:pPr>
              <w:spacing w:after="0" w:line="240" w:lineRule="auto"/>
              <w:rPr>
                <w:ins w:id="1298" w:author="Rachelle Byars-Sargent" w:date="2017-10-16T13:47:00Z"/>
                <w:rFonts w:ascii="Calibri" w:eastAsia="Times New Roman" w:hAnsi="Calibri" w:cs="Times New Roman"/>
                <w:color w:val="000000"/>
              </w:rPr>
            </w:pPr>
            <w:ins w:id="1299" w:author="Rachelle Byars-Sargent" w:date="2017-10-16T13:47:00Z">
              <w:r w:rsidRPr="002B04EF">
                <w:rPr>
                  <w:rFonts w:ascii="Calibri" w:eastAsia="Times New Roman" w:hAnsi="Calibri" w:cs="Times New Roman"/>
                  <w:color w:val="000000"/>
                </w:rPr>
                <w:t> </w:t>
              </w:r>
            </w:ins>
          </w:p>
        </w:tc>
      </w:tr>
      <w:tr w:rsidR="006937C8" w:rsidRPr="002B04EF" w:rsidTr="006937C8">
        <w:trPr>
          <w:trHeight w:val="1575"/>
          <w:ins w:id="1300" w:author="Rachelle Byars-Sargent" w:date="2017-10-16T13:47:00Z"/>
          <w:trPrChange w:id="1301" w:author="Rachelle Byars-Sargent" w:date="2017-10-16T20:13:00Z">
            <w:trPr>
              <w:trHeight w:val="1575"/>
            </w:trPr>
          </w:trPrChange>
        </w:trPr>
        <w:tc>
          <w:tcPr>
            <w:tcW w:w="2865" w:type="dxa"/>
            <w:shd w:val="clear" w:color="000000" w:fill="FFFFFF"/>
            <w:noWrap/>
            <w:vAlign w:val="bottom"/>
            <w:hideMark/>
            <w:tcPrChange w:id="1302" w:author="Rachelle Byars-Sargent" w:date="2017-10-16T20:13:00Z">
              <w:tcPr>
                <w:tcW w:w="2865" w:type="dxa"/>
                <w:shd w:val="clear" w:color="000000" w:fill="FFFFFF"/>
                <w:noWrap/>
                <w:vAlign w:val="bottom"/>
                <w:hideMark/>
              </w:tcPr>
            </w:tcPrChange>
          </w:tcPr>
          <w:p w:rsidR="006937C8" w:rsidRPr="002B04EF" w:rsidRDefault="006937C8" w:rsidP="002B04EF">
            <w:pPr>
              <w:spacing w:after="0" w:line="240" w:lineRule="auto"/>
              <w:rPr>
                <w:ins w:id="1303" w:author="Rachelle Byars-Sargent" w:date="2017-10-16T13:47:00Z"/>
                <w:rFonts w:ascii="Calibri" w:eastAsia="Times New Roman" w:hAnsi="Calibri" w:cs="Times New Roman"/>
                <w:color w:val="000000"/>
              </w:rPr>
            </w:pPr>
            <w:ins w:id="1304" w:author="Rachelle Byars-Sargent" w:date="2017-10-16T13:47:00Z">
              <w:r w:rsidRPr="002B04EF">
                <w:rPr>
                  <w:rFonts w:ascii="Calibri" w:eastAsia="Times New Roman" w:hAnsi="Calibri" w:cs="Times New Roman"/>
                  <w:color w:val="000000"/>
                </w:rPr>
                <w:t>EIDR ID</w:t>
              </w:r>
            </w:ins>
          </w:p>
        </w:tc>
        <w:tc>
          <w:tcPr>
            <w:tcW w:w="3390" w:type="dxa"/>
            <w:shd w:val="clear" w:color="000000" w:fill="FFFFFF"/>
            <w:hideMark/>
            <w:tcPrChange w:id="1305" w:author="Rachelle Byars-Sargent" w:date="2017-10-16T20:13:00Z">
              <w:tcPr>
                <w:tcW w:w="3390" w:type="dxa"/>
                <w:shd w:val="clear" w:color="000000" w:fill="FFFFFF"/>
                <w:hideMark/>
              </w:tcPr>
            </w:tcPrChange>
          </w:tcPr>
          <w:p w:rsidR="006937C8" w:rsidRPr="002B04EF" w:rsidRDefault="006937C8" w:rsidP="002B04EF">
            <w:pPr>
              <w:spacing w:after="0" w:line="240" w:lineRule="auto"/>
              <w:rPr>
                <w:ins w:id="1306" w:author="Rachelle Byars-Sargent" w:date="2017-10-16T13:47:00Z"/>
                <w:rFonts w:ascii="Calibri" w:eastAsia="Times New Roman" w:hAnsi="Calibri" w:cs="Times New Roman"/>
                <w:color w:val="000000"/>
              </w:rPr>
            </w:pPr>
            <w:ins w:id="1307" w:author="Rachelle Byars-Sargent" w:date="2017-10-16T13:47:00Z">
              <w:r w:rsidRPr="002B04EF">
                <w:rPr>
                  <w:rFonts w:ascii="Calibri" w:eastAsia="Times New Roman" w:hAnsi="Calibri" w:cs="Times New Roman"/>
                  <w:color w:val="000000"/>
                </w:rPr>
                <w:t>Provided by EIDR.</w:t>
              </w:r>
            </w:ins>
          </w:p>
        </w:tc>
        <w:tc>
          <w:tcPr>
            <w:tcW w:w="3555" w:type="dxa"/>
            <w:shd w:val="clear" w:color="000000" w:fill="FFFFFF"/>
            <w:vAlign w:val="bottom"/>
            <w:hideMark/>
            <w:tcPrChange w:id="1308" w:author="Rachelle Byars-Sargent" w:date="2017-10-16T20:13:00Z">
              <w:tcPr>
                <w:tcW w:w="3555" w:type="dxa"/>
                <w:shd w:val="clear" w:color="000000" w:fill="FFFFFF"/>
                <w:vAlign w:val="bottom"/>
                <w:hideMark/>
              </w:tcPr>
            </w:tcPrChange>
          </w:tcPr>
          <w:p w:rsidR="006937C8" w:rsidRPr="002B04EF" w:rsidRDefault="006937C8" w:rsidP="002B04EF">
            <w:pPr>
              <w:spacing w:after="0" w:line="240" w:lineRule="auto"/>
              <w:rPr>
                <w:ins w:id="1309" w:author="Rachelle Byars-Sargent" w:date="2017-10-16T13:47:00Z"/>
                <w:rFonts w:ascii="Calibri" w:eastAsia="Times New Roman" w:hAnsi="Calibri" w:cs="Times New Roman"/>
                <w:color w:val="000000"/>
              </w:rPr>
            </w:pPr>
            <w:ins w:id="1310" w:author="Rachelle Byars-Sargent" w:date="2017-10-16T13:47:00Z">
              <w:r w:rsidRPr="002B04EF">
                <w:rPr>
                  <w:rFonts w:ascii="Calibri" w:eastAsia="Times New Roman" w:hAnsi="Calibri" w:cs="Times New Roman"/>
                  <w:color w:val="000000"/>
                </w:rPr>
                <w:t>cid:EIDR:10.5240%2fF592-58D1-A4D9-E968-5435-L</w:t>
              </w:r>
            </w:ins>
          </w:p>
        </w:tc>
        <w:tc>
          <w:tcPr>
            <w:tcW w:w="1530" w:type="dxa"/>
            <w:shd w:val="clear" w:color="000000" w:fill="FFFFFF"/>
            <w:noWrap/>
            <w:vAlign w:val="bottom"/>
            <w:hideMark/>
            <w:tcPrChange w:id="1311"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rPr>
                <w:ins w:id="1312" w:author="Rachelle Byars-Sargent" w:date="2017-10-16T13:47:00Z"/>
                <w:rFonts w:ascii="Calibri" w:eastAsia="Times New Roman" w:hAnsi="Calibri" w:cs="Times New Roman"/>
                <w:color w:val="000000"/>
              </w:rPr>
            </w:pPr>
            <w:ins w:id="1313" w:author="Rachelle Byars-Sargent" w:date="2017-10-16T13:47:00Z">
              <w:r w:rsidRPr="002B04EF">
                <w:rPr>
                  <w:rFonts w:ascii="Calibri" w:eastAsia="Times New Roman" w:hAnsi="Calibri" w:cs="Times New Roman"/>
                  <w:color w:val="000000"/>
                </w:rPr>
                <w:t>1</w:t>
              </w:r>
            </w:ins>
          </w:p>
        </w:tc>
        <w:tc>
          <w:tcPr>
            <w:tcW w:w="1440" w:type="dxa"/>
            <w:shd w:val="clear" w:color="000000" w:fill="FFFFFF"/>
            <w:noWrap/>
            <w:vAlign w:val="bottom"/>
            <w:hideMark/>
            <w:tcPrChange w:id="1314" w:author="Rachelle Byars-Sargent" w:date="2017-10-16T20:13:00Z">
              <w:tcPr>
                <w:tcW w:w="1440" w:type="dxa"/>
                <w:shd w:val="clear" w:color="000000" w:fill="FFFFFF"/>
                <w:noWrap/>
                <w:vAlign w:val="bottom"/>
                <w:hideMark/>
              </w:tcPr>
            </w:tcPrChange>
          </w:tcPr>
          <w:p w:rsidR="006937C8" w:rsidRPr="002B04EF" w:rsidRDefault="006937C8" w:rsidP="002B04EF">
            <w:pPr>
              <w:spacing w:after="0" w:line="240" w:lineRule="auto"/>
              <w:rPr>
                <w:ins w:id="1315" w:author="Rachelle Byars-Sargent" w:date="2017-10-16T13:47:00Z"/>
                <w:rFonts w:ascii="Calibri" w:eastAsia="Times New Roman" w:hAnsi="Calibri" w:cs="Times New Roman"/>
                <w:color w:val="000000"/>
              </w:rPr>
            </w:pPr>
            <w:ins w:id="1316" w:author="Rachelle Byars-Sargent" w:date="2017-10-16T13:47:00Z">
              <w:r w:rsidRPr="002B04EF">
                <w:rPr>
                  <w:rFonts w:ascii="Calibri" w:eastAsia="Times New Roman" w:hAnsi="Calibri" w:cs="Times New Roman"/>
                  <w:color w:val="000000"/>
                </w:rPr>
                <w:t> </w:t>
              </w:r>
            </w:ins>
          </w:p>
        </w:tc>
      </w:tr>
      <w:tr w:rsidR="006937C8" w:rsidRPr="002B04EF" w:rsidTr="006937C8">
        <w:trPr>
          <w:trHeight w:val="1575"/>
          <w:ins w:id="1317" w:author="Rachelle Byars-Sargent" w:date="2017-10-16T13:47:00Z"/>
          <w:trPrChange w:id="1318" w:author="Rachelle Byars-Sargent" w:date="2017-10-16T20:13:00Z">
            <w:trPr>
              <w:trHeight w:val="1575"/>
            </w:trPr>
          </w:trPrChange>
        </w:trPr>
        <w:tc>
          <w:tcPr>
            <w:tcW w:w="2865" w:type="dxa"/>
            <w:shd w:val="clear" w:color="000000" w:fill="FFFFFF"/>
            <w:noWrap/>
            <w:vAlign w:val="bottom"/>
            <w:hideMark/>
            <w:tcPrChange w:id="1319" w:author="Rachelle Byars-Sargent" w:date="2017-10-16T20:13:00Z">
              <w:tcPr>
                <w:tcW w:w="2865" w:type="dxa"/>
                <w:shd w:val="clear" w:color="000000" w:fill="FFFFFF"/>
                <w:noWrap/>
                <w:vAlign w:val="bottom"/>
                <w:hideMark/>
              </w:tcPr>
            </w:tcPrChange>
          </w:tcPr>
          <w:p w:rsidR="006937C8" w:rsidRPr="002B04EF" w:rsidRDefault="006937C8" w:rsidP="002B04EF">
            <w:pPr>
              <w:spacing w:after="0" w:line="240" w:lineRule="auto"/>
              <w:rPr>
                <w:ins w:id="1320" w:author="Rachelle Byars-Sargent" w:date="2017-10-16T13:47:00Z"/>
                <w:rFonts w:ascii="Calibri" w:eastAsia="Times New Roman" w:hAnsi="Calibri" w:cs="Times New Roman"/>
                <w:color w:val="000000"/>
              </w:rPr>
            </w:pPr>
            <w:ins w:id="1321" w:author="Rachelle Byars-Sargent" w:date="2017-10-16T13:47:00Z">
              <w:r w:rsidRPr="002B04EF">
                <w:rPr>
                  <w:rFonts w:ascii="Calibri" w:eastAsia="Times New Roman" w:hAnsi="Calibri" w:cs="Times New Roman"/>
                  <w:color w:val="000000"/>
                </w:rPr>
                <w:lastRenderedPageBreak/>
                <w:t>UID</w:t>
              </w:r>
            </w:ins>
          </w:p>
        </w:tc>
        <w:tc>
          <w:tcPr>
            <w:tcW w:w="3390" w:type="dxa"/>
            <w:shd w:val="clear" w:color="auto" w:fill="auto"/>
            <w:hideMark/>
            <w:tcPrChange w:id="1322" w:author="Rachelle Byars-Sargent" w:date="2017-10-16T20:13:00Z">
              <w:tcPr>
                <w:tcW w:w="3390" w:type="dxa"/>
                <w:shd w:val="clear" w:color="auto" w:fill="auto"/>
                <w:hideMark/>
              </w:tcPr>
            </w:tcPrChange>
          </w:tcPr>
          <w:p w:rsidR="006937C8" w:rsidRPr="002B04EF" w:rsidRDefault="006937C8" w:rsidP="002B04EF">
            <w:pPr>
              <w:spacing w:after="0" w:line="240" w:lineRule="auto"/>
              <w:rPr>
                <w:ins w:id="1323" w:author="Rachelle Byars-Sargent" w:date="2017-10-16T13:47:00Z"/>
                <w:rFonts w:ascii="Calibri" w:eastAsia="Times New Roman" w:hAnsi="Calibri" w:cs="Times New Roman"/>
                <w:color w:val="000000"/>
              </w:rPr>
            </w:pPr>
            <w:ins w:id="1324" w:author="Rachelle Byars-Sargent" w:date="2017-10-16T13:47:00Z">
              <w:r w:rsidRPr="002B04EF">
                <w:rPr>
                  <w:rFonts w:ascii="Calibri" w:eastAsia="Times New Roman" w:hAnsi="Calibri" w:cs="Times New Roman"/>
                  <w:color w:val="000000"/>
                </w:rPr>
                <w:t>An organization's GUID (global unique identifier) for internal tracking purposes.</w:t>
              </w:r>
            </w:ins>
          </w:p>
        </w:tc>
        <w:tc>
          <w:tcPr>
            <w:tcW w:w="3555" w:type="dxa"/>
            <w:shd w:val="clear" w:color="000000" w:fill="FFFFFF"/>
            <w:noWrap/>
            <w:vAlign w:val="bottom"/>
            <w:hideMark/>
            <w:tcPrChange w:id="1325" w:author="Rachelle Byars-Sargent" w:date="2017-10-16T20:13:00Z">
              <w:tcPr>
                <w:tcW w:w="3555" w:type="dxa"/>
                <w:shd w:val="clear" w:color="000000" w:fill="FFFFFF"/>
                <w:noWrap/>
                <w:vAlign w:val="bottom"/>
                <w:hideMark/>
              </w:tcPr>
            </w:tcPrChange>
          </w:tcPr>
          <w:p w:rsidR="006937C8" w:rsidRPr="002B04EF" w:rsidRDefault="006937C8" w:rsidP="002B04EF">
            <w:pPr>
              <w:spacing w:after="0" w:line="240" w:lineRule="auto"/>
              <w:rPr>
                <w:ins w:id="1326" w:author="Rachelle Byars-Sargent" w:date="2017-10-16T13:47:00Z"/>
                <w:rFonts w:ascii="Calibri" w:eastAsia="Times New Roman" w:hAnsi="Calibri" w:cs="Times New Roman"/>
                <w:color w:val="000000"/>
              </w:rPr>
            </w:pPr>
            <w:ins w:id="1327" w:author="Rachelle Byars-Sargent" w:date="2017-10-16T13:47:00Z">
              <w:r w:rsidRPr="002B04EF">
                <w:rPr>
                  <w:rFonts w:ascii="Calibri" w:eastAsia="Times New Roman" w:hAnsi="Calibri" w:cs="Times New Roman"/>
                  <w:color w:val="000000"/>
                </w:rPr>
                <w:t>XXXX-XXXX-XXXX-XXXX-XXXX</w:t>
              </w:r>
            </w:ins>
          </w:p>
        </w:tc>
        <w:tc>
          <w:tcPr>
            <w:tcW w:w="1530" w:type="dxa"/>
            <w:shd w:val="clear" w:color="000000" w:fill="FFFFFF"/>
            <w:noWrap/>
            <w:vAlign w:val="bottom"/>
            <w:hideMark/>
            <w:tcPrChange w:id="1328"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rPr>
                <w:ins w:id="1329" w:author="Rachelle Byars-Sargent" w:date="2017-10-16T13:47:00Z"/>
                <w:rFonts w:ascii="Calibri" w:eastAsia="Times New Roman" w:hAnsi="Calibri" w:cs="Times New Roman"/>
                <w:color w:val="000000"/>
              </w:rPr>
            </w:pPr>
            <w:ins w:id="1330" w:author="Rachelle Byars-Sargent" w:date="2017-10-16T13:47:00Z">
              <w:r w:rsidRPr="002B04EF">
                <w:rPr>
                  <w:rFonts w:ascii="Calibri" w:eastAsia="Times New Roman" w:hAnsi="Calibri" w:cs="Times New Roman"/>
                  <w:color w:val="000000"/>
                </w:rPr>
                <w:t>1</w:t>
              </w:r>
            </w:ins>
          </w:p>
        </w:tc>
        <w:tc>
          <w:tcPr>
            <w:tcW w:w="1440" w:type="dxa"/>
            <w:shd w:val="clear" w:color="000000" w:fill="FFFFFF"/>
            <w:noWrap/>
            <w:vAlign w:val="bottom"/>
            <w:hideMark/>
            <w:tcPrChange w:id="1331" w:author="Rachelle Byars-Sargent" w:date="2017-10-16T20:13:00Z">
              <w:tcPr>
                <w:tcW w:w="1440" w:type="dxa"/>
                <w:shd w:val="clear" w:color="000000" w:fill="FFFFFF"/>
                <w:noWrap/>
                <w:vAlign w:val="bottom"/>
                <w:hideMark/>
              </w:tcPr>
            </w:tcPrChange>
          </w:tcPr>
          <w:p w:rsidR="006937C8" w:rsidRPr="002B04EF" w:rsidRDefault="006937C8" w:rsidP="002B04EF">
            <w:pPr>
              <w:spacing w:after="0" w:line="240" w:lineRule="auto"/>
              <w:rPr>
                <w:ins w:id="1332" w:author="Rachelle Byars-Sargent" w:date="2017-10-16T13:47:00Z"/>
                <w:rFonts w:ascii="Calibri" w:eastAsia="Times New Roman" w:hAnsi="Calibri" w:cs="Times New Roman"/>
                <w:color w:val="000000"/>
              </w:rPr>
            </w:pPr>
            <w:ins w:id="1333" w:author="Rachelle Byars-Sargent" w:date="2017-10-16T13:47:00Z">
              <w:r w:rsidRPr="002B04EF">
                <w:rPr>
                  <w:rFonts w:ascii="Calibri" w:eastAsia="Times New Roman" w:hAnsi="Calibri" w:cs="Times New Roman"/>
                  <w:color w:val="000000"/>
                </w:rPr>
                <w:t> </w:t>
              </w:r>
            </w:ins>
          </w:p>
        </w:tc>
      </w:tr>
      <w:tr w:rsidR="006937C8" w:rsidRPr="002B04EF" w:rsidTr="006937C8">
        <w:trPr>
          <w:trHeight w:val="1575"/>
          <w:ins w:id="1334" w:author="Rachelle Byars-Sargent" w:date="2017-10-16T13:47:00Z"/>
          <w:trPrChange w:id="1335" w:author="Rachelle Byars-Sargent" w:date="2017-10-16T20:13:00Z">
            <w:trPr>
              <w:trHeight w:val="1575"/>
            </w:trPr>
          </w:trPrChange>
        </w:trPr>
        <w:tc>
          <w:tcPr>
            <w:tcW w:w="2865" w:type="dxa"/>
            <w:shd w:val="clear" w:color="000000" w:fill="FFFFFF"/>
            <w:noWrap/>
            <w:vAlign w:val="bottom"/>
            <w:hideMark/>
            <w:tcPrChange w:id="1336" w:author="Rachelle Byars-Sargent" w:date="2017-10-16T20:13:00Z">
              <w:tcPr>
                <w:tcW w:w="2865" w:type="dxa"/>
                <w:shd w:val="clear" w:color="000000" w:fill="FFFFFF"/>
                <w:noWrap/>
                <w:vAlign w:val="bottom"/>
                <w:hideMark/>
              </w:tcPr>
            </w:tcPrChange>
          </w:tcPr>
          <w:p w:rsidR="006937C8" w:rsidRPr="002B04EF" w:rsidRDefault="006937C8" w:rsidP="002B04EF">
            <w:pPr>
              <w:spacing w:after="0" w:line="240" w:lineRule="auto"/>
              <w:rPr>
                <w:ins w:id="1337" w:author="Rachelle Byars-Sargent" w:date="2017-10-16T13:47:00Z"/>
                <w:rFonts w:ascii="Calibri" w:eastAsia="Times New Roman" w:hAnsi="Calibri" w:cs="Times New Roman"/>
                <w:color w:val="000000"/>
              </w:rPr>
            </w:pPr>
            <w:ins w:id="1338" w:author="Rachelle Byars-Sargent" w:date="2017-10-16T13:47:00Z">
              <w:r w:rsidRPr="002B04EF">
                <w:rPr>
                  <w:rFonts w:ascii="Calibri" w:eastAsia="Times New Roman" w:hAnsi="Calibri" w:cs="Times New Roman"/>
                  <w:color w:val="000000"/>
                </w:rPr>
                <w:t>Content Identifier</w:t>
              </w:r>
            </w:ins>
          </w:p>
        </w:tc>
        <w:tc>
          <w:tcPr>
            <w:tcW w:w="3390" w:type="dxa"/>
            <w:shd w:val="clear" w:color="000000" w:fill="FFFFFF"/>
            <w:vAlign w:val="bottom"/>
            <w:hideMark/>
            <w:tcPrChange w:id="1339" w:author="Rachelle Byars-Sargent" w:date="2017-10-16T20:13:00Z">
              <w:tcPr>
                <w:tcW w:w="3390" w:type="dxa"/>
                <w:shd w:val="clear" w:color="000000" w:fill="FFFFFF"/>
                <w:vAlign w:val="bottom"/>
                <w:hideMark/>
              </w:tcPr>
            </w:tcPrChange>
          </w:tcPr>
          <w:p w:rsidR="006937C8" w:rsidRPr="002B04EF" w:rsidRDefault="006937C8" w:rsidP="002B04EF">
            <w:pPr>
              <w:spacing w:after="0" w:line="240" w:lineRule="auto"/>
              <w:rPr>
                <w:ins w:id="1340" w:author="Rachelle Byars-Sargent" w:date="2017-10-16T13:47:00Z"/>
                <w:rFonts w:ascii="Calibri" w:eastAsia="Times New Roman" w:hAnsi="Calibri" w:cs="Times New Roman"/>
                <w:color w:val="000000"/>
              </w:rPr>
            </w:pPr>
            <w:ins w:id="1341" w:author="Rachelle Byars-Sargent" w:date="2017-10-16T13:47:00Z">
              <w:r w:rsidRPr="002B04EF">
                <w:rPr>
                  <w:rFonts w:ascii="Calibri" w:eastAsia="Times New Roman" w:hAnsi="Calibri" w:cs="Times New Roman"/>
                  <w:color w:val="000000"/>
                </w:rPr>
                <w:t>&lt;</w:t>
              </w:r>
              <w:proofErr w:type="gramStart"/>
              <w:r w:rsidRPr="002B04EF">
                <w:rPr>
                  <w:rFonts w:ascii="Calibri" w:eastAsia="Times New Roman" w:hAnsi="Calibri" w:cs="Times New Roman"/>
                  <w:color w:val="000000"/>
                </w:rPr>
                <w:t>type</w:t>
              </w:r>
              <w:proofErr w:type="gramEnd"/>
              <w:r w:rsidRPr="002B04EF">
                <w:rPr>
                  <w:rFonts w:ascii="Calibri" w:eastAsia="Times New Roman" w:hAnsi="Calibri" w:cs="Times New Roman"/>
                  <w:color w:val="000000"/>
                </w:rPr>
                <w:t xml:space="preserve">&gt; is the type of identifier. </w:t>
              </w:r>
              <w:r w:rsidRPr="002B04EF">
                <w:rPr>
                  <w:rFonts w:ascii="Calibri" w:eastAsia="Times New Roman" w:hAnsi="Calibri" w:cs="Times New Roman"/>
                  <w:color w:val="000000"/>
                </w:rPr>
                <w:br/>
                <w:t>&lt;</w:t>
              </w:r>
              <w:proofErr w:type="gramStart"/>
              <w:r w:rsidRPr="002B04EF">
                <w:rPr>
                  <w:rFonts w:ascii="Calibri" w:eastAsia="Times New Roman" w:hAnsi="Calibri" w:cs="Times New Roman"/>
                  <w:color w:val="000000"/>
                </w:rPr>
                <w:t>scheme</w:t>
              </w:r>
              <w:proofErr w:type="gramEnd"/>
              <w:r w:rsidRPr="002B04EF">
                <w:rPr>
                  <w:rFonts w:ascii="Calibri" w:eastAsia="Times New Roman" w:hAnsi="Calibri" w:cs="Times New Roman"/>
                  <w:color w:val="000000"/>
                </w:rPr>
                <w:t>&gt; is the organization domain name.</w:t>
              </w:r>
              <w:r w:rsidRPr="002B04EF">
                <w:rPr>
                  <w:rFonts w:ascii="Calibri" w:eastAsia="Times New Roman" w:hAnsi="Calibri" w:cs="Times New Roman"/>
                  <w:color w:val="000000"/>
                </w:rPr>
                <w:br/>
                <w:t xml:space="preserve">&lt;SSID&gt; (scheme specific ID) is a string that corresponds with the scheme &lt;scheme&gt;. </w:t>
              </w:r>
              <w:r w:rsidRPr="002B04EF">
                <w:rPr>
                  <w:rFonts w:ascii="Calibri" w:eastAsia="Times New Roman" w:hAnsi="Calibri" w:cs="Times New Roman"/>
                  <w:color w:val="000000"/>
                </w:rPr>
                <w:br/>
                <w:t>cid:&lt;idType&gt;:&lt;ID&gt;</w:t>
              </w:r>
            </w:ins>
          </w:p>
        </w:tc>
        <w:tc>
          <w:tcPr>
            <w:tcW w:w="3555" w:type="dxa"/>
            <w:shd w:val="clear" w:color="000000" w:fill="FFFFFF"/>
            <w:vAlign w:val="bottom"/>
            <w:hideMark/>
            <w:tcPrChange w:id="1342" w:author="Rachelle Byars-Sargent" w:date="2017-10-16T20:13:00Z">
              <w:tcPr>
                <w:tcW w:w="3555" w:type="dxa"/>
                <w:shd w:val="clear" w:color="000000" w:fill="FFFFFF"/>
                <w:vAlign w:val="bottom"/>
                <w:hideMark/>
              </w:tcPr>
            </w:tcPrChange>
          </w:tcPr>
          <w:p w:rsidR="006937C8" w:rsidRPr="002B04EF" w:rsidRDefault="006937C8" w:rsidP="002B04EF">
            <w:pPr>
              <w:spacing w:after="0" w:line="240" w:lineRule="auto"/>
              <w:rPr>
                <w:ins w:id="1343" w:author="Rachelle Byars-Sargent" w:date="2017-10-16T13:47:00Z"/>
                <w:rFonts w:ascii="Calibri" w:eastAsia="Times New Roman" w:hAnsi="Calibri" w:cs="Times New Roman"/>
                <w:color w:val="000000"/>
              </w:rPr>
            </w:pPr>
            <w:ins w:id="1344" w:author="Rachelle Byars-Sargent" w:date="2017-10-16T13:47:00Z">
              <w:r w:rsidRPr="002B04EF">
                <w:rPr>
                  <w:rFonts w:ascii="Calibri" w:eastAsia="Times New Roman" w:hAnsi="Calibri" w:cs="Times New Roman"/>
                  <w:color w:val="000000"/>
                </w:rPr>
                <w:t>"cid:Amazon:JDJKSH-SJSHJJJ","cid:HULU:IKKEKKE-JSJSJS14223"</w:t>
              </w:r>
              <w:r w:rsidRPr="002B04EF">
                <w:rPr>
                  <w:rFonts w:ascii="Calibri" w:eastAsia="Times New Roman" w:hAnsi="Calibri" w:cs="Times New Roman"/>
                  <w:color w:val="000000"/>
                </w:rPr>
                <w:br/>
                <w:t>"cid:org:pbs.org:NOVA  000101"</w:t>
              </w:r>
            </w:ins>
          </w:p>
        </w:tc>
        <w:tc>
          <w:tcPr>
            <w:tcW w:w="1530" w:type="dxa"/>
            <w:shd w:val="clear" w:color="000000" w:fill="FFFFFF"/>
            <w:noWrap/>
            <w:vAlign w:val="bottom"/>
            <w:hideMark/>
            <w:tcPrChange w:id="1345"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rPr>
                <w:ins w:id="1346" w:author="Rachelle Byars-Sargent" w:date="2017-10-16T13:47:00Z"/>
                <w:rFonts w:ascii="Calibri" w:eastAsia="Times New Roman" w:hAnsi="Calibri" w:cs="Times New Roman"/>
                <w:color w:val="000000"/>
              </w:rPr>
            </w:pPr>
            <w:ins w:id="1347" w:author="Rachelle Byars-Sargent" w:date="2017-10-16T13:47:00Z">
              <w:r w:rsidRPr="002B04EF">
                <w:rPr>
                  <w:rFonts w:ascii="Calibri" w:eastAsia="Times New Roman" w:hAnsi="Calibri" w:cs="Times New Roman"/>
                  <w:color w:val="000000"/>
                </w:rPr>
                <w:t>0..n</w:t>
              </w:r>
            </w:ins>
          </w:p>
        </w:tc>
        <w:tc>
          <w:tcPr>
            <w:tcW w:w="1440" w:type="dxa"/>
            <w:shd w:val="clear" w:color="000000" w:fill="FFFFFF"/>
            <w:noWrap/>
            <w:vAlign w:val="bottom"/>
            <w:hideMark/>
            <w:tcPrChange w:id="1348" w:author="Rachelle Byars-Sargent" w:date="2017-10-16T20:13:00Z">
              <w:tcPr>
                <w:tcW w:w="1440" w:type="dxa"/>
                <w:shd w:val="clear" w:color="000000" w:fill="FFFFFF"/>
                <w:noWrap/>
                <w:vAlign w:val="bottom"/>
                <w:hideMark/>
              </w:tcPr>
            </w:tcPrChange>
          </w:tcPr>
          <w:p w:rsidR="006937C8" w:rsidRPr="002B04EF" w:rsidRDefault="006937C8" w:rsidP="002B04EF">
            <w:pPr>
              <w:spacing w:after="0" w:line="240" w:lineRule="auto"/>
              <w:rPr>
                <w:ins w:id="1349" w:author="Rachelle Byars-Sargent" w:date="2017-10-16T13:47:00Z"/>
                <w:rFonts w:ascii="Calibri" w:eastAsia="Times New Roman" w:hAnsi="Calibri" w:cs="Times New Roman"/>
                <w:color w:val="000000"/>
              </w:rPr>
            </w:pPr>
            <w:ins w:id="1350" w:author="Rachelle Byars-Sargent" w:date="2017-10-16T13:47:00Z">
              <w:r w:rsidRPr="002B04EF">
                <w:rPr>
                  <w:rFonts w:ascii="Calibri" w:eastAsia="Times New Roman" w:hAnsi="Calibri" w:cs="Times New Roman"/>
                  <w:color w:val="000000"/>
                </w:rPr>
                <w:t> </w:t>
              </w:r>
            </w:ins>
          </w:p>
        </w:tc>
      </w:tr>
      <w:tr w:rsidR="006937C8" w:rsidRPr="002B04EF" w:rsidTr="006937C8">
        <w:trPr>
          <w:trHeight w:val="1575"/>
          <w:ins w:id="1351" w:author="Rachelle Byars-Sargent" w:date="2017-10-16T13:47:00Z"/>
          <w:trPrChange w:id="1352" w:author="Rachelle Byars-Sargent" w:date="2017-10-16T20:13:00Z">
            <w:trPr>
              <w:trHeight w:val="1575"/>
            </w:trPr>
          </w:trPrChange>
        </w:trPr>
        <w:tc>
          <w:tcPr>
            <w:tcW w:w="2865" w:type="dxa"/>
            <w:shd w:val="clear" w:color="000000" w:fill="FFFFFF"/>
            <w:noWrap/>
            <w:vAlign w:val="bottom"/>
            <w:hideMark/>
            <w:tcPrChange w:id="1353" w:author="Rachelle Byars-Sargent" w:date="2017-10-16T20:13:00Z">
              <w:tcPr>
                <w:tcW w:w="2865" w:type="dxa"/>
                <w:shd w:val="clear" w:color="000000" w:fill="FFFFFF"/>
                <w:noWrap/>
                <w:vAlign w:val="bottom"/>
                <w:hideMark/>
              </w:tcPr>
            </w:tcPrChange>
          </w:tcPr>
          <w:p w:rsidR="006937C8" w:rsidRPr="002B04EF" w:rsidRDefault="006937C8" w:rsidP="002B04EF">
            <w:pPr>
              <w:spacing w:after="0" w:line="240" w:lineRule="auto"/>
              <w:rPr>
                <w:ins w:id="1354" w:author="Rachelle Byars-Sargent" w:date="2017-10-16T13:47:00Z"/>
                <w:rFonts w:ascii="Calibri" w:eastAsia="Times New Roman" w:hAnsi="Calibri" w:cs="Times New Roman"/>
                <w:color w:val="000000"/>
              </w:rPr>
            </w:pPr>
            <w:ins w:id="1355" w:author="Rachelle Byars-Sargent" w:date="2017-10-16T13:47:00Z">
              <w:r w:rsidRPr="002B04EF">
                <w:rPr>
                  <w:rFonts w:ascii="Calibri" w:eastAsia="Times New Roman" w:hAnsi="Calibri" w:cs="Times New Roman"/>
                  <w:color w:val="000000"/>
                </w:rPr>
                <w:t>Episode Class</w:t>
              </w:r>
            </w:ins>
          </w:p>
        </w:tc>
        <w:tc>
          <w:tcPr>
            <w:tcW w:w="3390" w:type="dxa"/>
            <w:shd w:val="clear" w:color="000000" w:fill="FFFFFF"/>
            <w:hideMark/>
            <w:tcPrChange w:id="1356" w:author="Rachelle Byars-Sargent" w:date="2017-10-16T20:13:00Z">
              <w:tcPr>
                <w:tcW w:w="3390" w:type="dxa"/>
                <w:shd w:val="clear" w:color="000000" w:fill="FFFFFF"/>
                <w:hideMark/>
              </w:tcPr>
            </w:tcPrChange>
          </w:tcPr>
          <w:p w:rsidR="006937C8" w:rsidRPr="002B04EF" w:rsidRDefault="006937C8" w:rsidP="002B04EF">
            <w:pPr>
              <w:spacing w:after="0" w:line="240" w:lineRule="auto"/>
              <w:rPr>
                <w:ins w:id="1357" w:author="Rachelle Byars-Sargent" w:date="2017-10-16T13:47:00Z"/>
                <w:rFonts w:ascii="Calibri" w:eastAsia="Times New Roman" w:hAnsi="Calibri" w:cs="Times New Roman"/>
                <w:color w:val="000000"/>
              </w:rPr>
            </w:pPr>
            <w:ins w:id="1358" w:author="Rachelle Byars-Sargent" w:date="2017-10-16T13:47:00Z">
              <w:r w:rsidRPr="002B04EF">
                <w:rPr>
                  <w:rFonts w:ascii="Calibri" w:eastAsia="Times New Roman" w:hAnsi="Calibri" w:cs="Times New Roman"/>
                  <w:color w:val="000000"/>
                </w:rPr>
                <w:t>Describes the general type of Episode. Most Episodes are Main, which is assumed if no Episode Class is provided.</w:t>
              </w:r>
            </w:ins>
          </w:p>
        </w:tc>
        <w:tc>
          <w:tcPr>
            <w:tcW w:w="3555" w:type="dxa"/>
            <w:shd w:val="clear" w:color="000000" w:fill="FFFFFF"/>
            <w:vAlign w:val="bottom"/>
            <w:hideMark/>
            <w:tcPrChange w:id="1359" w:author="Rachelle Byars-Sargent" w:date="2017-10-16T20:13:00Z">
              <w:tcPr>
                <w:tcW w:w="3555" w:type="dxa"/>
                <w:shd w:val="clear" w:color="000000" w:fill="FFFFFF"/>
                <w:vAlign w:val="bottom"/>
                <w:hideMark/>
              </w:tcPr>
            </w:tcPrChange>
          </w:tcPr>
          <w:p w:rsidR="006937C8" w:rsidRPr="002B04EF" w:rsidRDefault="006937C8" w:rsidP="002B04EF">
            <w:pPr>
              <w:spacing w:after="0" w:line="240" w:lineRule="auto"/>
              <w:rPr>
                <w:ins w:id="1360" w:author="Rachelle Byars-Sargent" w:date="2017-10-16T13:47:00Z"/>
                <w:rFonts w:ascii="Courier" w:eastAsia="Times New Roman" w:hAnsi="Courier" w:cs="Times New Roman"/>
                <w:color w:val="000000"/>
                <w:sz w:val="20"/>
                <w:szCs w:val="20"/>
              </w:rPr>
            </w:pPr>
            <w:ins w:id="1361" w:author="Rachelle Byars-Sargent" w:date="2017-10-16T13:47:00Z">
              <w:r w:rsidRPr="002B04EF">
                <w:rPr>
                  <w:rFonts w:ascii="Courier" w:eastAsia="Times New Roman" w:hAnsi="Courier" w:cs="Times New Roman"/>
                  <w:color w:val="000000"/>
                  <w:sz w:val="20"/>
                  <w:szCs w:val="20"/>
                </w:rPr>
                <w:t>Main</w:t>
              </w:r>
              <w:r w:rsidRPr="002B04EF">
                <w:rPr>
                  <w:rFonts w:ascii="Calibri" w:eastAsia="Times New Roman" w:hAnsi="Calibri" w:cs="Times New Roman"/>
                  <w:color w:val="000000"/>
                </w:rPr>
                <w:t>, P</w:t>
              </w:r>
              <w:r w:rsidRPr="002B04EF">
                <w:rPr>
                  <w:rFonts w:ascii="Courier" w:eastAsia="Times New Roman" w:hAnsi="Courier" w:cs="Times New Roman"/>
                  <w:color w:val="000000"/>
                  <w:sz w:val="20"/>
                  <w:szCs w:val="20"/>
                </w:rPr>
                <w:t>ilot</w:t>
              </w:r>
              <w:r w:rsidRPr="002B04EF">
                <w:rPr>
                  <w:rFonts w:ascii="Calibri" w:eastAsia="Times New Roman" w:hAnsi="Calibri" w:cs="Times New Roman"/>
                  <w:color w:val="000000"/>
                </w:rPr>
                <w:t xml:space="preserve">, </w:t>
              </w:r>
              <w:r w:rsidRPr="002B04EF">
                <w:rPr>
                  <w:rFonts w:ascii="Courier" w:eastAsia="Times New Roman" w:hAnsi="Courier" w:cs="Times New Roman"/>
                  <w:color w:val="000000"/>
                  <w:sz w:val="20"/>
                  <w:szCs w:val="20"/>
                </w:rPr>
                <w:t>Standalone</w:t>
              </w:r>
              <w:r w:rsidRPr="002B04EF">
                <w:rPr>
                  <w:rFonts w:ascii="Calibri" w:eastAsia="Times New Roman" w:hAnsi="Calibri" w:cs="Times New Roman"/>
                  <w:color w:val="000000"/>
                </w:rPr>
                <w:t xml:space="preserve">, </w:t>
              </w:r>
              <w:r w:rsidRPr="002B04EF">
                <w:rPr>
                  <w:rFonts w:ascii="Courier" w:eastAsia="Times New Roman" w:hAnsi="Courier" w:cs="Times New Roman"/>
                  <w:color w:val="000000"/>
                  <w:sz w:val="20"/>
                  <w:szCs w:val="20"/>
                </w:rPr>
                <w:t>Special</w:t>
              </w:r>
              <w:r w:rsidRPr="002B04EF">
                <w:rPr>
                  <w:rFonts w:ascii="Calibri" w:eastAsia="Times New Roman" w:hAnsi="Calibri" w:cs="Times New Roman"/>
                  <w:color w:val="000000"/>
                </w:rPr>
                <w:t xml:space="preserve">, </w:t>
              </w:r>
              <w:r w:rsidRPr="002B04EF">
                <w:rPr>
                  <w:rFonts w:ascii="Courier" w:eastAsia="Times New Roman" w:hAnsi="Courier" w:cs="Times New Roman"/>
                  <w:color w:val="000000"/>
                  <w:sz w:val="20"/>
                  <w:szCs w:val="20"/>
                </w:rPr>
                <w:t>Omnibus</w:t>
              </w:r>
              <w:r w:rsidRPr="002B04EF">
                <w:rPr>
                  <w:rFonts w:ascii="Calibri" w:eastAsia="Times New Roman" w:hAnsi="Calibri" w:cs="Times New Roman"/>
                  <w:color w:val="000000"/>
                </w:rPr>
                <w:t xml:space="preserve">, </w:t>
              </w:r>
              <w:r w:rsidRPr="002B04EF">
                <w:rPr>
                  <w:rFonts w:ascii="Courier" w:eastAsia="Times New Roman" w:hAnsi="Courier" w:cs="Times New Roman"/>
                  <w:color w:val="000000"/>
                  <w:sz w:val="20"/>
                  <w:szCs w:val="20"/>
                </w:rPr>
                <w:t>Recut</w:t>
              </w:r>
              <w:r w:rsidRPr="002B04EF">
                <w:rPr>
                  <w:rFonts w:ascii="Calibri" w:eastAsia="Times New Roman" w:hAnsi="Calibri" w:cs="Times New Roman"/>
                  <w:color w:val="000000"/>
                </w:rPr>
                <w:t xml:space="preserve">, </w:t>
              </w:r>
              <w:r w:rsidRPr="002B04EF">
                <w:rPr>
                  <w:rFonts w:ascii="Courier" w:eastAsia="Times New Roman" w:hAnsi="Courier" w:cs="Times New Roman"/>
                  <w:color w:val="000000"/>
                  <w:sz w:val="20"/>
                  <w:szCs w:val="20"/>
                </w:rPr>
                <w:t>Segment</w:t>
              </w:r>
            </w:ins>
          </w:p>
        </w:tc>
        <w:tc>
          <w:tcPr>
            <w:tcW w:w="1530" w:type="dxa"/>
            <w:shd w:val="clear" w:color="000000" w:fill="FFFFFF"/>
            <w:noWrap/>
            <w:vAlign w:val="bottom"/>
            <w:hideMark/>
            <w:tcPrChange w:id="1362"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rPr>
                <w:ins w:id="1363" w:author="Rachelle Byars-Sargent" w:date="2017-10-16T13:47:00Z"/>
                <w:rFonts w:ascii="Calibri" w:eastAsia="Times New Roman" w:hAnsi="Calibri" w:cs="Times New Roman"/>
                <w:color w:val="000000"/>
              </w:rPr>
            </w:pPr>
            <w:ins w:id="1364" w:author="Rachelle Byars-Sargent" w:date="2017-10-16T13:47:00Z">
              <w:r w:rsidRPr="002B04EF">
                <w:rPr>
                  <w:rFonts w:ascii="Calibri" w:eastAsia="Times New Roman" w:hAnsi="Calibri" w:cs="Times New Roman"/>
                  <w:color w:val="000000"/>
                </w:rPr>
                <w:t>1</w:t>
              </w:r>
            </w:ins>
          </w:p>
        </w:tc>
        <w:tc>
          <w:tcPr>
            <w:tcW w:w="1440" w:type="dxa"/>
            <w:shd w:val="clear" w:color="000000" w:fill="FFFFFF"/>
            <w:noWrap/>
            <w:vAlign w:val="bottom"/>
            <w:hideMark/>
            <w:tcPrChange w:id="1365" w:author="Rachelle Byars-Sargent" w:date="2017-10-16T20:13:00Z">
              <w:tcPr>
                <w:tcW w:w="1440" w:type="dxa"/>
                <w:shd w:val="clear" w:color="000000" w:fill="FFFFFF"/>
                <w:noWrap/>
                <w:vAlign w:val="bottom"/>
                <w:hideMark/>
              </w:tcPr>
            </w:tcPrChange>
          </w:tcPr>
          <w:p w:rsidR="006937C8" w:rsidRPr="002B04EF" w:rsidRDefault="006937C8" w:rsidP="002B04EF">
            <w:pPr>
              <w:spacing w:after="0" w:line="240" w:lineRule="auto"/>
              <w:rPr>
                <w:ins w:id="1366" w:author="Rachelle Byars-Sargent" w:date="2017-10-16T13:47:00Z"/>
                <w:rFonts w:ascii="Calibri" w:eastAsia="Times New Roman" w:hAnsi="Calibri" w:cs="Times New Roman"/>
                <w:color w:val="000000"/>
              </w:rPr>
            </w:pPr>
            <w:ins w:id="1367" w:author="Rachelle Byars-Sargent" w:date="2017-10-16T13:47:00Z">
              <w:r w:rsidRPr="002B04EF">
                <w:rPr>
                  <w:rFonts w:ascii="Calibri" w:eastAsia="Times New Roman" w:hAnsi="Calibri" w:cs="Times New Roman"/>
                  <w:color w:val="000000"/>
                </w:rPr>
                <w:t>Required</w:t>
              </w:r>
            </w:ins>
          </w:p>
        </w:tc>
      </w:tr>
      <w:tr w:rsidR="006937C8" w:rsidRPr="002B04EF" w:rsidTr="006937C8">
        <w:trPr>
          <w:trHeight w:val="1575"/>
          <w:ins w:id="1368" w:author="Rachelle Byars-Sargent" w:date="2017-10-16T13:47:00Z"/>
          <w:trPrChange w:id="1369" w:author="Rachelle Byars-Sargent" w:date="2017-10-16T20:13:00Z">
            <w:trPr>
              <w:trHeight w:val="1575"/>
            </w:trPr>
          </w:trPrChange>
        </w:trPr>
        <w:tc>
          <w:tcPr>
            <w:tcW w:w="2865" w:type="dxa"/>
            <w:shd w:val="clear" w:color="000000" w:fill="FFFFFF"/>
            <w:noWrap/>
            <w:vAlign w:val="bottom"/>
            <w:hideMark/>
            <w:tcPrChange w:id="1370" w:author="Rachelle Byars-Sargent" w:date="2017-10-16T20:13:00Z">
              <w:tcPr>
                <w:tcW w:w="2865" w:type="dxa"/>
                <w:shd w:val="clear" w:color="000000" w:fill="FFFFFF"/>
                <w:noWrap/>
                <w:vAlign w:val="bottom"/>
                <w:hideMark/>
              </w:tcPr>
            </w:tcPrChange>
          </w:tcPr>
          <w:p w:rsidR="006937C8" w:rsidRPr="002B04EF" w:rsidRDefault="006937C8" w:rsidP="002B04EF">
            <w:pPr>
              <w:spacing w:after="0" w:line="240" w:lineRule="auto"/>
              <w:outlineLvl w:val="0"/>
              <w:rPr>
                <w:ins w:id="1371" w:author="Rachelle Byars-Sargent" w:date="2017-10-16T13:47:00Z"/>
                <w:rFonts w:ascii="Calibri" w:eastAsia="Times New Roman" w:hAnsi="Calibri" w:cs="Times New Roman"/>
                <w:color w:val="000000"/>
              </w:rPr>
            </w:pPr>
            <w:ins w:id="1372" w:author="Rachelle Byars-Sargent" w:date="2017-10-16T13:47:00Z">
              <w:r w:rsidRPr="002B04EF">
                <w:rPr>
                  <w:rFonts w:ascii="Calibri" w:eastAsia="Times New Roman" w:hAnsi="Calibri" w:cs="Times New Roman"/>
                  <w:color w:val="000000"/>
                </w:rPr>
                <w:t>Organization/Contact Info/</w:t>
              </w:r>
              <w:proofErr w:type="spellStart"/>
              <w:r w:rsidRPr="002B04EF">
                <w:rPr>
                  <w:rFonts w:ascii="Calibri" w:eastAsia="Times New Roman" w:hAnsi="Calibri" w:cs="Times New Roman"/>
                  <w:color w:val="000000"/>
                </w:rPr>
                <w:t>Phone@Type</w:t>
              </w:r>
              <w:proofErr w:type="spellEnd"/>
            </w:ins>
          </w:p>
        </w:tc>
        <w:tc>
          <w:tcPr>
            <w:tcW w:w="3390" w:type="dxa"/>
            <w:shd w:val="clear" w:color="000000" w:fill="FFFFFF"/>
            <w:hideMark/>
            <w:tcPrChange w:id="1373" w:author="Rachelle Byars-Sargent" w:date="2017-10-16T20:13:00Z">
              <w:tcPr>
                <w:tcW w:w="3390" w:type="dxa"/>
                <w:shd w:val="clear" w:color="000000" w:fill="FFFFFF"/>
                <w:hideMark/>
              </w:tcPr>
            </w:tcPrChange>
          </w:tcPr>
          <w:p w:rsidR="006937C8" w:rsidRPr="002B04EF" w:rsidRDefault="006937C8" w:rsidP="002B04EF">
            <w:pPr>
              <w:spacing w:after="0" w:line="240" w:lineRule="auto"/>
              <w:outlineLvl w:val="0"/>
              <w:rPr>
                <w:ins w:id="1374" w:author="Rachelle Byars-Sargent" w:date="2017-10-16T13:47:00Z"/>
                <w:rFonts w:ascii="Calibri" w:eastAsia="Times New Roman" w:hAnsi="Calibri" w:cs="Times New Roman"/>
                <w:color w:val="000000"/>
              </w:rPr>
            </w:pPr>
            <w:ins w:id="1375" w:author="Rachelle Byars-Sargent" w:date="2017-10-16T13:47:00Z">
              <w:r w:rsidRPr="002B04EF">
                <w:rPr>
                  <w:rFonts w:ascii="Calibri" w:eastAsia="Times New Roman" w:hAnsi="Calibri" w:cs="Times New Roman"/>
                  <w:color w:val="000000"/>
                </w:rPr>
                <w:t> </w:t>
              </w:r>
            </w:ins>
          </w:p>
        </w:tc>
        <w:tc>
          <w:tcPr>
            <w:tcW w:w="3555" w:type="dxa"/>
            <w:shd w:val="clear" w:color="000000" w:fill="FFFFFF"/>
            <w:vAlign w:val="bottom"/>
            <w:hideMark/>
            <w:tcPrChange w:id="1376" w:author="Rachelle Byars-Sargent" w:date="2017-10-16T20:13:00Z">
              <w:tcPr>
                <w:tcW w:w="3555" w:type="dxa"/>
                <w:shd w:val="clear" w:color="000000" w:fill="FFFFFF"/>
                <w:vAlign w:val="bottom"/>
                <w:hideMark/>
              </w:tcPr>
            </w:tcPrChange>
          </w:tcPr>
          <w:p w:rsidR="006937C8" w:rsidRPr="002B04EF" w:rsidRDefault="006937C8" w:rsidP="002B04EF">
            <w:pPr>
              <w:spacing w:after="0" w:line="240" w:lineRule="auto"/>
              <w:outlineLvl w:val="0"/>
              <w:rPr>
                <w:ins w:id="1377" w:author="Rachelle Byars-Sargent" w:date="2017-10-16T13:47:00Z"/>
                <w:rFonts w:ascii="Calibri" w:eastAsia="Times New Roman" w:hAnsi="Calibri" w:cs="Times New Roman"/>
                <w:color w:val="000000"/>
              </w:rPr>
            </w:pPr>
            <w:ins w:id="1378" w:author="Rachelle Byars-Sargent" w:date="2017-10-16T13:47:00Z">
              <w:r w:rsidRPr="002B04EF">
                <w:rPr>
                  <w:rFonts w:ascii="Calibri" w:eastAsia="Times New Roman" w:hAnsi="Calibri" w:cs="Times New Roman"/>
                  <w:color w:val="000000"/>
                </w:rPr>
                <w:t>Main, Mobile, Fax, Other, Office</w:t>
              </w:r>
            </w:ins>
          </w:p>
        </w:tc>
        <w:tc>
          <w:tcPr>
            <w:tcW w:w="1530" w:type="dxa"/>
            <w:shd w:val="clear" w:color="000000" w:fill="FFFFFF"/>
            <w:noWrap/>
            <w:vAlign w:val="bottom"/>
            <w:hideMark/>
            <w:tcPrChange w:id="1379"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outlineLvl w:val="0"/>
              <w:rPr>
                <w:ins w:id="1380" w:author="Rachelle Byars-Sargent" w:date="2017-10-16T13:47:00Z"/>
                <w:rFonts w:ascii="Calibri" w:eastAsia="Times New Roman" w:hAnsi="Calibri" w:cs="Times New Roman"/>
                <w:color w:val="000000"/>
              </w:rPr>
            </w:pPr>
            <w:ins w:id="1381" w:author="Rachelle Byars-Sargent" w:date="2017-10-16T13:47:00Z">
              <w:r w:rsidRPr="002B04EF">
                <w:rPr>
                  <w:rFonts w:ascii="Calibri" w:eastAsia="Times New Roman" w:hAnsi="Calibri" w:cs="Times New Roman"/>
                  <w:color w:val="000000"/>
                </w:rPr>
                <w:t>1</w:t>
              </w:r>
            </w:ins>
          </w:p>
        </w:tc>
        <w:tc>
          <w:tcPr>
            <w:tcW w:w="1440" w:type="dxa"/>
            <w:shd w:val="clear" w:color="000000" w:fill="FFFFFF"/>
            <w:noWrap/>
            <w:vAlign w:val="bottom"/>
            <w:hideMark/>
            <w:tcPrChange w:id="1382" w:author="Rachelle Byars-Sargent" w:date="2017-10-16T20:13:00Z">
              <w:tcPr>
                <w:tcW w:w="1440" w:type="dxa"/>
                <w:shd w:val="clear" w:color="000000" w:fill="FFFFFF"/>
                <w:noWrap/>
                <w:vAlign w:val="bottom"/>
                <w:hideMark/>
              </w:tcPr>
            </w:tcPrChange>
          </w:tcPr>
          <w:p w:rsidR="006937C8" w:rsidRPr="002B04EF" w:rsidRDefault="006937C8" w:rsidP="002B04EF">
            <w:pPr>
              <w:spacing w:after="0" w:line="240" w:lineRule="auto"/>
              <w:outlineLvl w:val="0"/>
              <w:rPr>
                <w:ins w:id="1383" w:author="Rachelle Byars-Sargent" w:date="2017-10-16T13:47:00Z"/>
                <w:rFonts w:ascii="Calibri" w:eastAsia="Times New Roman" w:hAnsi="Calibri" w:cs="Times New Roman"/>
                <w:color w:val="000000"/>
              </w:rPr>
            </w:pPr>
            <w:ins w:id="1384" w:author="Rachelle Byars-Sargent" w:date="2017-10-16T13:47:00Z">
              <w:r w:rsidRPr="002B04EF">
                <w:rPr>
                  <w:rFonts w:ascii="Calibri" w:eastAsia="Times New Roman" w:hAnsi="Calibri" w:cs="Times New Roman"/>
                  <w:color w:val="000000"/>
                </w:rPr>
                <w:t> </w:t>
              </w:r>
            </w:ins>
          </w:p>
        </w:tc>
      </w:tr>
      <w:tr w:rsidR="006937C8" w:rsidRPr="002B04EF" w:rsidTr="006937C8">
        <w:trPr>
          <w:trHeight w:val="1575"/>
          <w:ins w:id="1385" w:author="Rachelle Byars-Sargent" w:date="2017-10-16T13:47:00Z"/>
          <w:trPrChange w:id="1386" w:author="Rachelle Byars-Sargent" w:date="2017-10-16T20:13:00Z">
            <w:trPr>
              <w:trHeight w:val="1575"/>
            </w:trPr>
          </w:trPrChange>
        </w:trPr>
        <w:tc>
          <w:tcPr>
            <w:tcW w:w="2865" w:type="dxa"/>
            <w:shd w:val="clear" w:color="000000" w:fill="FFFFFF"/>
            <w:noWrap/>
            <w:vAlign w:val="bottom"/>
            <w:hideMark/>
            <w:tcPrChange w:id="1387" w:author="Rachelle Byars-Sargent" w:date="2017-10-16T20:13:00Z">
              <w:tcPr>
                <w:tcW w:w="2865" w:type="dxa"/>
                <w:shd w:val="clear" w:color="000000" w:fill="FFFFFF"/>
                <w:noWrap/>
                <w:vAlign w:val="bottom"/>
                <w:hideMark/>
              </w:tcPr>
            </w:tcPrChange>
          </w:tcPr>
          <w:p w:rsidR="006937C8" w:rsidRPr="002B04EF" w:rsidRDefault="006937C8" w:rsidP="002B04EF">
            <w:pPr>
              <w:spacing w:after="0" w:line="240" w:lineRule="auto"/>
              <w:outlineLvl w:val="0"/>
              <w:rPr>
                <w:ins w:id="1388" w:author="Rachelle Byars-Sargent" w:date="2017-10-16T13:47:00Z"/>
                <w:rFonts w:ascii="Calibri" w:eastAsia="Times New Roman" w:hAnsi="Calibri" w:cs="Times New Roman"/>
                <w:color w:val="000000"/>
              </w:rPr>
            </w:pPr>
            <w:ins w:id="1389" w:author="Rachelle Byars-Sargent" w:date="2017-10-16T13:47:00Z">
              <w:r w:rsidRPr="002B04EF">
                <w:rPr>
                  <w:rFonts w:ascii="Calibri" w:eastAsia="Times New Roman" w:hAnsi="Calibri" w:cs="Times New Roman"/>
                  <w:color w:val="000000"/>
                </w:rPr>
                <w:t>Organization/Contact Info/Phone</w:t>
              </w:r>
            </w:ins>
          </w:p>
        </w:tc>
        <w:tc>
          <w:tcPr>
            <w:tcW w:w="3390" w:type="dxa"/>
            <w:shd w:val="clear" w:color="auto" w:fill="auto"/>
            <w:hideMark/>
            <w:tcPrChange w:id="1390" w:author="Rachelle Byars-Sargent" w:date="2017-10-16T20:13:00Z">
              <w:tcPr>
                <w:tcW w:w="3390" w:type="dxa"/>
                <w:shd w:val="clear" w:color="auto" w:fill="auto"/>
                <w:hideMark/>
              </w:tcPr>
            </w:tcPrChange>
          </w:tcPr>
          <w:p w:rsidR="006937C8" w:rsidRPr="002B04EF" w:rsidRDefault="006937C8" w:rsidP="002B04EF">
            <w:pPr>
              <w:spacing w:after="0" w:line="240" w:lineRule="auto"/>
              <w:outlineLvl w:val="0"/>
              <w:rPr>
                <w:ins w:id="1391" w:author="Rachelle Byars-Sargent" w:date="2017-10-16T13:47:00Z"/>
                <w:rFonts w:ascii="Calibri" w:eastAsia="Times New Roman" w:hAnsi="Calibri" w:cs="Times New Roman"/>
                <w:color w:val="000000"/>
              </w:rPr>
            </w:pPr>
            <w:ins w:id="1392" w:author="Rachelle Byars-Sargent" w:date="2017-10-16T13:47:00Z">
              <w:r w:rsidRPr="002B04EF">
                <w:rPr>
                  <w:rFonts w:ascii="Calibri" w:eastAsia="Times New Roman" w:hAnsi="Calibri" w:cs="Times New Roman"/>
                  <w:color w:val="000000"/>
                </w:rPr>
                <w:t xml:space="preserve">Phone number. </w:t>
              </w:r>
            </w:ins>
          </w:p>
        </w:tc>
        <w:tc>
          <w:tcPr>
            <w:tcW w:w="3555" w:type="dxa"/>
            <w:shd w:val="clear" w:color="000000" w:fill="FFFFFF"/>
            <w:vAlign w:val="bottom"/>
            <w:hideMark/>
            <w:tcPrChange w:id="1393" w:author="Rachelle Byars-Sargent" w:date="2017-10-16T20:13:00Z">
              <w:tcPr>
                <w:tcW w:w="3555" w:type="dxa"/>
                <w:shd w:val="clear" w:color="000000" w:fill="FFFFFF"/>
                <w:vAlign w:val="bottom"/>
                <w:hideMark/>
              </w:tcPr>
            </w:tcPrChange>
          </w:tcPr>
          <w:p w:rsidR="006937C8" w:rsidRPr="002B04EF" w:rsidRDefault="006937C8" w:rsidP="002B04EF">
            <w:pPr>
              <w:spacing w:after="0" w:line="240" w:lineRule="auto"/>
              <w:outlineLvl w:val="0"/>
              <w:rPr>
                <w:ins w:id="1394" w:author="Rachelle Byars-Sargent" w:date="2017-10-16T13:47:00Z"/>
                <w:rFonts w:ascii="Calibri" w:eastAsia="Times New Roman" w:hAnsi="Calibri" w:cs="Times New Roman"/>
                <w:color w:val="000000"/>
              </w:rPr>
            </w:pPr>
            <w:ins w:id="1395" w:author="Rachelle Byars-Sargent" w:date="2017-10-16T13:47:00Z">
              <w:r w:rsidRPr="002B04EF">
                <w:rPr>
                  <w:rFonts w:ascii="Calibri" w:eastAsia="Times New Roman" w:hAnsi="Calibri" w:cs="Times New Roman"/>
                  <w:color w:val="000000"/>
                </w:rPr>
                <w:t>+14155552671</w:t>
              </w:r>
            </w:ins>
          </w:p>
        </w:tc>
        <w:tc>
          <w:tcPr>
            <w:tcW w:w="1530" w:type="dxa"/>
            <w:shd w:val="clear" w:color="000000" w:fill="FFFFFF"/>
            <w:noWrap/>
            <w:vAlign w:val="bottom"/>
            <w:hideMark/>
            <w:tcPrChange w:id="1396"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outlineLvl w:val="0"/>
              <w:rPr>
                <w:ins w:id="1397" w:author="Rachelle Byars-Sargent" w:date="2017-10-16T13:47:00Z"/>
                <w:rFonts w:ascii="Calibri" w:eastAsia="Times New Roman" w:hAnsi="Calibri" w:cs="Times New Roman"/>
                <w:color w:val="000000"/>
              </w:rPr>
            </w:pPr>
            <w:ins w:id="1398" w:author="Rachelle Byars-Sargent" w:date="2017-10-16T13:47:00Z">
              <w:r w:rsidRPr="002B04EF">
                <w:rPr>
                  <w:rFonts w:ascii="Calibri" w:eastAsia="Times New Roman" w:hAnsi="Calibri" w:cs="Times New Roman"/>
                  <w:color w:val="000000"/>
                </w:rPr>
                <w:t>0..n</w:t>
              </w:r>
            </w:ins>
          </w:p>
        </w:tc>
        <w:tc>
          <w:tcPr>
            <w:tcW w:w="1440" w:type="dxa"/>
            <w:shd w:val="clear" w:color="000000" w:fill="FFFFFF"/>
            <w:noWrap/>
            <w:vAlign w:val="bottom"/>
            <w:hideMark/>
            <w:tcPrChange w:id="1399" w:author="Rachelle Byars-Sargent" w:date="2017-10-16T20:13:00Z">
              <w:tcPr>
                <w:tcW w:w="1440" w:type="dxa"/>
                <w:shd w:val="clear" w:color="000000" w:fill="FFFFFF"/>
                <w:noWrap/>
                <w:vAlign w:val="bottom"/>
                <w:hideMark/>
              </w:tcPr>
            </w:tcPrChange>
          </w:tcPr>
          <w:p w:rsidR="006937C8" w:rsidRPr="002B04EF" w:rsidRDefault="006937C8" w:rsidP="002B04EF">
            <w:pPr>
              <w:spacing w:after="0" w:line="240" w:lineRule="auto"/>
              <w:outlineLvl w:val="0"/>
              <w:rPr>
                <w:ins w:id="1400" w:author="Rachelle Byars-Sargent" w:date="2017-10-16T13:47:00Z"/>
                <w:rFonts w:ascii="Calibri" w:eastAsia="Times New Roman" w:hAnsi="Calibri" w:cs="Times New Roman"/>
                <w:color w:val="000000"/>
              </w:rPr>
            </w:pPr>
            <w:ins w:id="1401" w:author="Rachelle Byars-Sargent" w:date="2017-10-16T13:47:00Z">
              <w:r w:rsidRPr="002B04EF">
                <w:rPr>
                  <w:rFonts w:ascii="Calibri" w:eastAsia="Times New Roman" w:hAnsi="Calibri" w:cs="Times New Roman"/>
                  <w:color w:val="000000"/>
                </w:rPr>
                <w:t> </w:t>
              </w:r>
            </w:ins>
          </w:p>
        </w:tc>
      </w:tr>
      <w:tr w:rsidR="006937C8" w:rsidRPr="002B04EF" w:rsidTr="006937C8">
        <w:trPr>
          <w:trHeight w:val="1575"/>
          <w:ins w:id="1402" w:author="Rachelle Byars-Sargent" w:date="2017-10-16T13:47:00Z"/>
          <w:trPrChange w:id="1403" w:author="Rachelle Byars-Sargent" w:date="2017-10-16T20:13:00Z">
            <w:trPr>
              <w:trHeight w:val="1575"/>
            </w:trPr>
          </w:trPrChange>
        </w:trPr>
        <w:tc>
          <w:tcPr>
            <w:tcW w:w="2865" w:type="dxa"/>
            <w:shd w:val="clear" w:color="000000" w:fill="FFFFFF"/>
            <w:noWrap/>
            <w:vAlign w:val="bottom"/>
            <w:hideMark/>
            <w:tcPrChange w:id="1404" w:author="Rachelle Byars-Sargent" w:date="2017-10-16T20:13:00Z">
              <w:tcPr>
                <w:tcW w:w="2865" w:type="dxa"/>
                <w:shd w:val="clear" w:color="000000" w:fill="FFFFFF"/>
                <w:noWrap/>
                <w:vAlign w:val="bottom"/>
                <w:hideMark/>
              </w:tcPr>
            </w:tcPrChange>
          </w:tcPr>
          <w:p w:rsidR="006937C8" w:rsidRPr="002B04EF" w:rsidRDefault="006937C8" w:rsidP="002B04EF">
            <w:pPr>
              <w:spacing w:after="0" w:line="240" w:lineRule="auto"/>
              <w:outlineLvl w:val="0"/>
              <w:rPr>
                <w:ins w:id="1405" w:author="Rachelle Byars-Sargent" w:date="2017-10-16T13:47:00Z"/>
                <w:rFonts w:ascii="Calibri" w:eastAsia="Times New Roman" w:hAnsi="Calibri" w:cs="Times New Roman"/>
                <w:color w:val="000000"/>
              </w:rPr>
            </w:pPr>
            <w:ins w:id="1406" w:author="Rachelle Byars-Sargent" w:date="2017-10-16T13:47:00Z">
              <w:r w:rsidRPr="002B04EF">
                <w:rPr>
                  <w:rFonts w:ascii="Calibri" w:eastAsia="Times New Roman" w:hAnsi="Calibri" w:cs="Times New Roman"/>
                  <w:color w:val="000000"/>
                </w:rPr>
                <w:lastRenderedPageBreak/>
                <w:t>Organization/Contact Info/Address</w:t>
              </w:r>
            </w:ins>
          </w:p>
        </w:tc>
        <w:tc>
          <w:tcPr>
            <w:tcW w:w="3390" w:type="dxa"/>
            <w:shd w:val="clear" w:color="000000" w:fill="FFFFFF"/>
            <w:hideMark/>
            <w:tcPrChange w:id="1407" w:author="Rachelle Byars-Sargent" w:date="2017-10-16T20:13:00Z">
              <w:tcPr>
                <w:tcW w:w="3390" w:type="dxa"/>
                <w:shd w:val="clear" w:color="000000" w:fill="FFFFFF"/>
                <w:hideMark/>
              </w:tcPr>
            </w:tcPrChange>
          </w:tcPr>
          <w:p w:rsidR="006937C8" w:rsidRPr="002B04EF" w:rsidRDefault="006937C8" w:rsidP="002B04EF">
            <w:pPr>
              <w:spacing w:after="0" w:line="240" w:lineRule="auto"/>
              <w:outlineLvl w:val="0"/>
              <w:rPr>
                <w:ins w:id="1408" w:author="Rachelle Byars-Sargent" w:date="2017-10-16T13:47:00Z"/>
                <w:rFonts w:ascii="Calibri" w:eastAsia="Times New Roman" w:hAnsi="Calibri" w:cs="Times New Roman"/>
                <w:color w:val="000000"/>
              </w:rPr>
            </w:pPr>
            <w:ins w:id="1409" w:author="Rachelle Byars-Sargent" w:date="2017-10-16T13:47:00Z">
              <w:r w:rsidRPr="002B04EF">
                <w:rPr>
                  <w:rFonts w:ascii="Calibri" w:eastAsia="Times New Roman" w:hAnsi="Calibri" w:cs="Times New Roman"/>
                  <w:color w:val="000000"/>
                </w:rPr>
                <w:t>Mail address</w:t>
              </w:r>
            </w:ins>
          </w:p>
        </w:tc>
        <w:tc>
          <w:tcPr>
            <w:tcW w:w="3555" w:type="dxa"/>
            <w:shd w:val="clear" w:color="000000" w:fill="FFFFFF"/>
            <w:vAlign w:val="bottom"/>
            <w:hideMark/>
            <w:tcPrChange w:id="1410" w:author="Rachelle Byars-Sargent" w:date="2017-10-16T20:13:00Z">
              <w:tcPr>
                <w:tcW w:w="3555" w:type="dxa"/>
                <w:shd w:val="clear" w:color="000000" w:fill="FFFFFF"/>
                <w:vAlign w:val="bottom"/>
                <w:hideMark/>
              </w:tcPr>
            </w:tcPrChange>
          </w:tcPr>
          <w:p w:rsidR="006937C8" w:rsidRPr="002B04EF" w:rsidRDefault="006937C8" w:rsidP="002B04EF">
            <w:pPr>
              <w:spacing w:after="0" w:line="240" w:lineRule="auto"/>
              <w:outlineLvl w:val="0"/>
              <w:rPr>
                <w:ins w:id="1411" w:author="Rachelle Byars-Sargent" w:date="2017-10-16T13:47:00Z"/>
                <w:rFonts w:ascii="Calibri" w:eastAsia="Times New Roman" w:hAnsi="Calibri" w:cs="Times New Roman"/>
                <w:color w:val="000000"/>
              </w:rPr>
            </w:pPr>
            <w:ins w:id="1412" w:author="Rachelle Byars-Sargent" w:date="2017-10-16T13:47:00Z">
              <w:r w:rsidRPr="002B04EF">
                <w:rPr>
                  <w:rFonts w:ascii="Calibri" w:eastAsia="Times New Roman" w:hAnsi="Calibri" w:cs="Times New Roman"/>
                  <w:color w:val="000000"/>
                </w:rPr>
                <w:t> </w:t>
              </w:r>
            </w:ins>
          </w:p>
        </w:tc>
        <w:tc>
          <w:tcPr>
            <w:tcW w:w="1530" w:type="dxa"/>
            <w:shd w:val="clear" w:color="000000" w:fill="FFFFFF"/>
            <w:noWrap/>
            <w:vAlign w:val="bottom"/>
            <w:hideMark/>
            <w:tcPrChange w:id="1413"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outlineLvl w:val="0"/>
              <w:rPr>
                <w:ins w:id="1414" w:author="Rachelle Byars-Sargent" w:date="2017-10-16T13:47:00Z"/>
                <w:rFonts w:ascii="Calibri" w:eastAsia="Times New Roman" w:hAnsi="Calibri" w:cs="Times New Roman"/>
                <w:color w:val="000000"/>
              </w:rPr>
            </w:pPr>
            <w:ins w:id="1415" w:author="Rachelle Byars-Sargent" w:date="2017-10-16T13:47:00Z">
              <w:r w:rsidRPr="002B04EF">
                <w:rPr>
                  <w:rFonts w:ascii="Calibri" w:eastAsia="Times New Roman" w:hAnsi="Calibri" w:cs="Times New Roman"/>
                  <w:color w:val="000000"/>
                </w:rPr>
                <w:t>1</w:t>
              </w:r>
            </w:ins>
          </w:p>
        </w:tc>
        <w:tc>
          <w:tcPr>
            <w:tcW w:w="1440" w:type="dxa"/>
            <w:shd w:val="clear" w:color="000000" w:fill="FFFFFF"/>
            <w:noWrap/>
            <w:vAlign w:val="bottom"/>
            <w:hideMark/>
            <w:tcPrChange w:id="1416" w:author="Rachelle Byars-Sargent" w:date="2017-10-16T20:13:00Z">
              <w:tcPr>
                <w:tcW w:w="1440" w:type="dxa"/>
                <w:shd w:val="clear" w:color="000000" w:fill="FFFFFF"/>
                <w:noWrap/>
                <w:vAlign w:val="bottom"/>
                <w:hideMark/>
              </w:tcPr>
            </w:tcPrChange>
          </w:tcPr>
          <w:p w:rsidR="006937C8" w:rsidRPr="002B04EF" w:rsidRDefault="006937C8" w:rsidP="002B04EF">
            <w:pPr>
              <w:spacing w:after="0" w:line="240" w:lineRule="auto"/>
              <w:outlineLvl w:val="0"/>
              <w:rPr>
                <w:ins w:id="1417" w:author="Rachelle Byars-Sargent" w:date="2017-10-16T13:47:00Z"/>
                <w:rFonts w:ascii="Calibri" w:eastAsia="Times New Roman" w:hAnsi="Calibri" w:cs="Times New Roman"/>
                <w:color w:val="000000"/>
              </w:rPr>
            </w:pPr>
            <w:ins w:id="1418" w:author="Rachelle Byars-Sargent" w:date="2017-10-16T13:47:00Z">
              <w:r w:rsidRPr="002B04EF">
                <w:rPr>
                  <w:rFonts w:ascii="Calibri" w:eastAsia="Times New Roman" w:hAnsi="Calibri" w:cs="Times New Roman"/>
                  <w:color w:val="000000"/>
                </w:rPr>
                <w:t> </w:t>
              </w:r>
            </w:ins>
          </w:p>
        </w:tc>
      </w:tr>
      <w:tr w:rsidR="006937C8" w:rsidRPr="002B04EF" w:rsidTr="006937C8">
        <w:trPr>
          <w:trHeight w:val="1575"/>
          <w:ins w:id="1419" w:author="Rachelle Byars-Sargent" w:date="2017-10-16T13:47:00Z"/>
          <w:trPrChange w:id="1420" w:author="Rachelle Byars-Sargent" w:date="2017-10-16T20:13:00Z">
            <w:trPr>
              <w:trHeight w:val="1575"/>
            </w:trPr>
          </w:trPrChange>
        </w:trPr>
        <w:tc>
          <w:tcPr>
            <w:tcW w:w="2865" w:type="dxa"/>
            <w:shd w:val="clear" w:color="000000" w:fill="FFFFFF"/>
            <w:noWrap/>
            <w:vAlign w:val="bottom"/>
            <w:hideMark/>
            <w:tcPrChange w:id="1421" w:author="Rachelle Byars-Sargent" w:date="2017-10-16T20:13:00Z">
              <w:tcPr>
                <w:tcW w:w="2865" w:type="dxa"/>
                <w:shd w:val="clear" w:color="000000" w:fill="FFFFFF"/>
                <w:noWrap/>
                <w:vAlign w:val="bottom"/>
                <w:hideMark/>
              </w:tcPr>
            </w:tcPrChange>
          </w:tcPr>
          <w:p w:rsidR="006937C8" w:rsidRPr="002B04EF" w:rsidRDefault="006937C8" w:rsidP="002B04EF">
            <w:pPr>
              <w:spacing w:after="0" w:line="240" w:lineRule="auto"/>
              <w:outlineLvl w:val="0"/>
              <w:rPr>
                <w:ins w:id="1422" w:author="Rachelle Byars-Sargent" w:date="2017-10-16T13:47:00Z"/>
                <w:rFonts w:ascii="Calibri" w:eastAsia="Times New Roman" w:hAnsi="Calibri" w:cs="Times New Roman"/>
                <w:color w:val="000000"/>
              </w:rPr>
            </w:pPr>
            <w:ins w:id="1423" w:author="Rachelle Byars-Sargent" w:date="2017-10-16T13:47:00Z">
              <w:r w:rsidRPr="002B04EF">
                <w:rPr>
                  <w:rFonts w:ascii="Calibri" w:eastAsia="Times New Roman" w:hAnsi="Calibri" w:cs="Times New Roman"/>
                  <w:color w:val="000000"/>
                </w:rPr>
                <w:t>Organization/Contact Info/</w:t>
              </w:r>
              <w:proofErr w:type="spellStart"/>
              <w:r w:rsidRPr="002B04EF">
                <w:rPr>
                  <w:rFonts w:ascii="Calibri" w:eastAsia="Times New Roman" w:hAnsi="Calibri" w:cs="Times New Roman"/>
                  <w:color w:val="000000"/>
                </w:rPr>
                <w:t>PrimaryEmail</w:t>
              </w:r>
              <w:proofErr w:type="spellEnd"/>
            </w:ins>
          </w:p>
        </w:tc>
        <w:tc>
          <w:tcPr>
            <w:tcW w:w="3390" w:type="dxa"/>
            <w:shd w:val="clear" w:color="000000" w:fill="FFFFFF"/>
            <w:hideMark/>
            <w:tcPrChange w:id="1424" w:author="Rachelle Byars-Sargent" w:date="2017-10-16T20:13:00Z">
              <w:tcPr>
                <w:tcW w:w="3390" w:type="dxa"/>
                <w:shd w:val="clear" w:color="000000" w:fill="FFFFFF"/>
                <w:hideMark/>
              </w:tcPr>
            </w:tcPrChange>
          </w:tcPr>
          <w:p w:rsidR="006937C8" w:rsidRPr="002B04EF" w:rsidRDefault="006937C8" w:rsidP="002B04EF">
            <w:pPr>
              <w:spacing w:after="0" w:line="240" w:lineRule="auto"/>
              <w:outlineLvl w:val="0"/>
              <w:rPr>
                <w:ins w:id="1425" w:author="Rachelle Byars-Sargent" w:date="2017-10-16T13:47:00Z"/>
                <w:rFonts w:ascii="Calibri" w:eastAsia="Times New Roman" w:hAnsi="Calibri" w:cs="Times New Roman"/>
                <w:color w:val="000000"/>
              </w:rPr>
            </w:pPr>
            <w:ins w:id="1426" w:author="Rachelle Byars-Sargent" w:date="2017-10-16T13:47:00Z">
              <w:r w:rsidRPr="002B04EF">
                <w:rPr>
                  <w:rFonts w:ascii="Calibri" w:eastAsia="Times New Roman" w:hAnsi="Calibri" w:cs="Times New Roman"/>
                  <w:color w:val="000000"/>
                </w:rPr>
                <w:t>Primary email address for contact.</w:t>
              </w:r>
            </w:ins>
          </w:p>
        </w:tc>
        <w:tc>
          <w:tcPr>
            <w:tcW w:w="3555" w:type="dxa"/>
            <w:shd w:val="clear" w:color="000000" w:fill="FFFFFF"/>
            <w:vAlign w:val="bottom"/>
            <w:hideMark/>
            <w:tcPrChange w:id="1427" w:author="Rachelle Byars-Sargent" w:date="2017-10-16T20:13:00Z">
              <w:tcPr>
                <w:tcW w:w="3555" w:type="dxa"/>
                <w:shd w:val="clear" w:color="000000" w:fill="FFFFFF"/>
                <w:vAlign w:val="bottom"/>
                <w:hideMark/>
              </w:tcPr>
            </w:tcPrChange>
          </w:tcPr>
          <w:p w:rsidR="006937C8" w:rsidRPr="002B04EF" w:rsidRDefault="006937C8" w:rsidP="002B04EF">
            <w:pPr>
              <w:spacing w:after="0" w:line="240" w:lineRule="auto"/>
              <w:outlineLvl w:val="0"/>
              <w:rPr>
                <w:ins w:id="1428" w:author="Rachelle Byars-Sargent" w:date="2017-10-16T13:47:00Z"/>
                <w:rFonts w:ascii="Calibri" w:eastAsia="Times New Roman" w:hAnsi="Calibri" w:cs="Times New Roman"/>
                <w:color w:val="000000"/>
              </w:rPr>
            </w:pPr>
            <w:ins w:id="1429" w:author="Rachelle Byars-Sargent" w:date="2017-10-16T13:47:00Z">
              <w:r w:rsidRPr="002B04EF">
                <w:rPr>
                  <w:rFonts w:ascii="Calibri" w:eastAsia="Times New Roman" w:hAnsi="Calibri" w:cs="Times New Roman"/>
                  <w:color w:val="000000"/>
                </w:rPr>
                <w:t> </w:t>
              </w:r>
            </w:ins>
          </w:p>
        </w:tc>
        <w:tc>
          <w:tcPr>
            <w:tcW w:w="1530" w:type="dxa"/>
            <w:shd w:val="clear" w:color="000000" w:fill="FFFFFF"/>
            <w:noWrap/>
            <w:vAlign w:val="bottom"/>
            <w:hideMark/>
            <w:tcPrChange w:id="1430"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outlineLvl w:val="0"/>
              <w:rPr>
                <w:ins w:id="1431" w:author="Rachelle Byars-Sargent" w:date="2017-10-16T13:47:00Z"/>
                <w:rFonts w:ascii="Calibri" w:eastAsia="Times New Roman" w:hAnsi="Calibri" w:cs="Times New Roman"/>
                <w:color w:val="000000"/>
              </w:rPr>
            </w:pPr>
            <w:ins w:id="1432" w:author="Rachelle Byars-Sargent" w:date="2017-10-16T13:47:00Z">
              <w:r w:rsidRPr="002B04EF">
                <w:rPr>
                  <w:rFonts w:ascii="Calibri" w:eastAsia="Times New Roman" w:hAnsi="Calibri" w:cs="Times New Roman"/>
                  <w:color w:val="000000"/>
                </w:rPr>
                <w:t>1</w:t>
              </w:r>
            </w:ins>
          </w:p>
        </w:tc>
        <w:tc>
          <w:tcPr>
            <w:tcW w:w="1440" w:type="dxa"/>
            <w:shd w:val="clear" w:color="000000" w:fill="FFFFFF"/>
            <w:noWrap/>
            <w:vAlign w:val="bottom"/>
            <w:hideMark/>
            <w:tcPrChange w:id="1433" w:author="Rachelle Byars-Sargent" w:date="2017-10-16T20:13:00Z">
              <w:tcPr>
                <w:tcW w:w="1440" w:type="dxa"/>
                <w:shd w:val="clear" w:color="000000" w:fill="FFFFFF"/>
                <w:noWrap/>
                <w:vAlign w:val="bottom"/>
                <w:hideMark/>
              </w:tcPr>
            </w:tcPrChange>
          </w:tcPr>
          <w:p w:rsidR="006937C8" w:rsidRPr="002B04EF" w:rsidRDefault="006937C8" w:rsidP="002B04EF">
            <w:pPr>
              <w:spacing w:after="0" w:line="240" w:lineRule="auto"/>
              <w:outlineLvl w:val="0"/>
              <w:rPr>
                <w:ins w:id="1434" w:author="Rachelle Byars-Sargent" w:date="2017-10-16T13:47:00Z"/>
                <w:rFonts w:ascii="Calibri" w:eastAsia="Times New Roman" w:hAnsi="Calibri" w:cs="Times New Roman"/>
                <w:color w:val="000000"/>
              </w:rPr>
            </w:pPr>
            <w:ins w:id="1435" w:author="Rachelle Byars-Sargent" w:date="2017-10-16T13:47:00Z">
              <w:r w:rsidRPr="002B04EF">
                <w:rPr>
                  <w:rFonts w:ascii="Calibri" w:eastAsia="Times New Roman" w:hAnsi="Calibri" w:cs="Times New Roman"/>
                  <w:color w:val="000000"/>
                </w:rPr>
                <w:t> </w:t>
              </w:r>
            </w:ins>
          </w:p>
        </w:tc>
      </w:tr>
      <w:tr w:rsidR="006937C8" w:rsidRPr="002B04EF" w:rsidTr="006937C8">
        <w:trPr>
          <w:trHeight w:val="1575"/>
          <w:ins w:id="1436" w:author="Rachelle Byars-Sargent" w:date="2017-10-16T13:47:00Z"/>
          <w:trPrChange w:id="1437" w:author="Rachelle Byars-Sargent" w:date="2017-10-16T20:13:00Z">
            <w:trPr>
              <w:trHeight w:val="1575"/>
            </w:trPr>
          </w:trPrChange>
        </w:trPr>
        <w:tc>
          <w:tcPr>
            <w:tcW w:w="2865" w:type="dxa"/>
            <w:shd w:val="clear" w:color="000000" w:fill="FFFFFF"/>
            <w:noWrap/>
            <w:vAlign w:val="bottom"/>
            <w:hideMark/>
            <w:tcPrChange w:id="1438" w:author="Rachelle Byars-Sargent" w:date="2017-10-16T20:13:00Z">
              <w:tcPr>
                <w:tcW w:w="2865" w:type="dxa"/>
                <w:shd w:val="clear" w:color="000000" w:fill="FFFFFF"/>
                <w:noWrap/>
                <w:vAlign w:val="bottom"/>
                <w:hideMark/>
              </w:tcPr>
            </w:tcPrChange>
          </w:tcPr>
          <w:p w:rsidR="006937C8" w:rsidRPr="002B04EF" w:rsidRDefault="006937C8" w:rsidP="002B04EF">
            <w:pPr>
              <w:spacing w:after="0" w:line="240" w:lineRule="auto"/>
              <w:outlineLvl w:val="0"/>
              <w:rPr>
                <w:ins w:id="1439" w:author="Rachelle Byars-Sargent" w:date="2017-10-16T13:47:00Z"/>
                <w:rFonts w:ascii="Calibri" w:eastAsia="Times New Roman" w:hAnsi="Calibri" w:cs="Times New Roman"/>
                <w:color w:val="000000"/>
              </w:rPr>
            </w:pPr>
            <w:ins w:id="1440" w:author="Rachelle Byars-Sargent" w:date="2017-10-16T13:47:00Z">
              <w:r w:rsidRPr="002B04EF">
                <w:rPr>
                  <w:rFonts w:ascii="Calibri" w:eastAsia="Times New Roman" w:hAnsi="Calibri" w:cs="Times New Roman"/>
                  <w:color w:val="000000"/>
                </w:rPr>
                <w:t>Organization/Contact Info/Name</w:t>
              </w:r>
            </w:ins>
          </w:p>
        </w:tc>
        <w:tc>
          <w:tcPr>
            <w:tcW w:w="3390" w:type="dxa"/>
            <w:shd w:val="clear" w:color="000000" w:fill="FFFFFF"/>
            <w:hideMark/>
            <w:tcPrChange w:id="1441" w:author="Rachelle Byars-Sargent" w:date="2017-10-16T20:13:00Z">
              <w:tcPr>
                <w:tcW w:w="3390" w:type="dxa"/>
                <w:shd w:val="clear" w:color="000000" w:fill="FFFFFF"/>
                <w:hideMark/>
              </w:tcPr>
            </w:tcPrChange>
          </w:tcPr>
          <w:p w:rsidR="006937C8" w:rsidRPr="002B04EF" w:rsidRDefault="006937C8" w:rsidP="002B04EF">
            <w:pPr>
              <w:spacing w:after="0" w:line="240" w:lineRule="auto"/>
              <w:outlineLvl w:val="0"/>
              <w:rPr>
                <w:ins w:id="1442" w:author="Rachelle Byars-Sargent" w:date="2017-10-16T13:47:00Z"/>
                <w:rFonts w:ascii="Calibri" w:eastAsia="Times New Roman" w:hAnsi="Calibri" w:cs="Times New Roman"/>
                <w:color w:val="000000"/>
              </w:rPr>
            </w:pPr>
            <w:ins w:id="1443" w:author="Rachelle Byars-Sargent" w:date="2017-10-16T13:47:00Z">
              <w:r w:rsidRPr="002B04EF">
                <w:rPr>
                  <w:rFonts w:ascii="Calibri" w:eastAsia="Times New Roman" w:hAnsi="Calibri" w:cs="Times New Roman"/>
                  <w:color w:val="000000"/>
                </w:rPr>
                <w:t xml:space="preserve">Person or point of contact.  Use when the </w:t>
              </w:r>
              <w:proofErr w:type="spellStart"/>
              <w:r w:rsidRPr="002B04EF">
                <w:rPr>
                  <w:rFonts w:ascii="Calibri" w:eastAsia="Times New Roman" w:hAnsi="Calibri" w:cs="Times New Roman"/>
                  <w:color w:val="000000"/>
                </w:rPr>
                <w:t>contactID</w:t>
              </w:r>
              <w:proofErr w:type="spellEnd"/>
              <w:r w:rsidRPr="002B04EF">
                <w:rPr>
                  <w:rFonts w:ascii="Calibri" w:eastAsia="Times New Roman" w:hAnsi="Calibri" w:cs="Times New Roman"/>
                  <w:color w:val="000000"/>
                </w:rPr>
                <w:t xml:space="preserve"> is blank.</w:t>
              </w:r>
            </w:ins>
          </w:p>
        </w:tc>
        <w:tc>
          <w:tcPr>
            <w:tcW w:w="3555" w:type="dxa"/>
            <w:shd w:val="clear" w:color="000000" w:fill="FFFFFF"/>
            <w:vAlign w:val="bottom"/>
            <w:hideMark/>
            <w:tcPrChange w:id="1444" w:author="Rachelle Byars-Sargent" w:date="2017-10-16T20:13:00Z">
              <w:tcPr>
                <w:tcW w:w="3555" w:type="dxa"/>
                <w:shd w:val="clear" w:color="000000" w:fill="FFFFFF"/>
                <w:vAlign w:val="bottom"/>
                <w:hideMark/>
              </w:tcPr>
            </w:tcPrChange>
          </w:tcPr>
          <w:p w:rsidR="006937C8" w:rsidRPr="002B04EF" w:rsidRDefault="006937C8" w:rsidP="002B04EF">
            <w:pPr>
              <w:spacing w:after="0" w:line="240" w:lineRule="auto"/>
              <w:outlineLvl w:val="0"/>
              <w:rPr>
                <w:ins w:id="1445" w:author="Rachelle Byars-Sargent" w:date="2017-10-16T13:47:00Z"/>
                <w:rFonts w:ascii="Calibri" w:eastAsia="Times New Roman" w:hAnsi="Calibri" w:cs="Times New Roman"/>
                <w:color w:val="000000"/>
              </w:rPr>
            </w:pPr>
            <w:ins w:id="1446" w:author="Rachelle Byars-Sargent" w:date="2017-10-16T13:47:00Z">
              <w:r w:rsidRPr="002B04EF">
                <w:rPr>
                  <w:rFonts w:ascii="Calibri" w:eastAsia="Times New Roman" w:hAnsi="Calibri" w:cs="Times New Roman"/>
                  <w:color w:val="000000"/>
                </w:rPr>
                <w:t> </w:t>
              </w:r>
            </w:ins>
          </w:p>
        </w:tc>
        <w:tc>
          <w:tcPr>
            <w:tcW w:w="1530" w:type="dxa"/>
            <w:shd w:val="clear" w:color="000000" w:fill="FFFFFF"/>
            <w:noWrap/>
            <w:vAlign w:val="bottom"/>
            <w:hideMark/>
            <w:tcPrChange w:id="1447"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outlineLvl w:val="0"/>
              <w:rPr>
                <w:ins w:id="1448" w:author="Rachelle Byars-Sargent" w:date="2017-10-16T13:47:00Z"/>
                <w:rFonts w:ascii="Calibri" w:eastAsia="Times New Roman" w:hAnsi="Calibri" w:cs="Times New Roman"/>
                <w:color w:val="000000"/>
              </w:rPr>
            </w:pPr>
            <w:ins w:id="1449" w:author="Rachelle Byars-Sargent" w:date="2017-10-16T13:47:00Z">
              <w:r w:rsidRPr="002B04EF">
                <w:rPr>
                  <w:rFonts w:ascii="Calibri" w:eastAsia="Times New Roman" w:hAnsi="Calibri" w:cs="Times New Roman"/>
                  <w:color w:val="000000"/>
                </w:rPr>
                <w:t>1</w:t>
              </w:r>
            </w:ins>
          </w:p>
        </w:tc>
        <w:tc>
          <w:tcPr>
            <w:tcW w:w="1440" w:type="dxa"/>
            <w:shd w:val="clear" w:color="000000" w:fill="FFFFFF"/>
            <w:noWrap/>
            <w:vAlign w:val="bottom"/>
            <w:hideMark/>
            <w:tcPrChange w:id="1450" w:author="Rachelle Byars-Sargent" w:date="2017-10-16T20:13:00Z">
              <w:tcPr>
                <w:tcW w:w="1440" w:type="dxa"/>
                <w:shd w:val="clear" w:color="000000" w:fill="FFFFFF"/>
                <w:noWrap/>
                <w:vAlign w:val="bottom"/>
                <w:hideMark/>
              </w:tcPr>
            </w:tcPrChange>
          </w:tcPr>
          <w:p w:rsidR="006937C8" w:rsidRPr="002B04EF" w:rsidRDefault="006937C8" w:rsidP="002B04EF">
            <w:pPr>
              <w:spacing w:after="0" w:line="240" w:lineRule="auto"/>
              <w:outlineLvl w:val="0"/>
              <w:rPr>
                <w:ins w:id="1451" w:author="Rachelle Byars-Sargent" w:date="2017-10-16T13:47:00Z"/>
                <w:rFonts w:ascii="Calibri" w:eastAsia="Times New Roman" w:hAnsi="Calibri" w:cs="Times New Roman"/>
                <w:color w:val="000000"/>
              </w:rPr>
            </w:pPr>
            <w:ins w:id="1452" w:author="Rachelle Byars-Sargent" w:date="2017-10-16T13:47:00Z">
              <w:r w:rsidRPr="002B04EF">
                <w:rPr>
                  <w:rFonts w:ascii="Calibri" w:eastAsia="Times New Roman" w:hAnsi="Calibri" w:cs="Times New Roman"/>
                  <w:color w:val="000000"/>
                </w:rPr>
                <w:t> </w:t>
              </w:r>
            </w:ins>
          </w:p>
        </w:tc>
      </w:tr>
      <w:tr w:rsidR="006937C8" w:rsidRPr="002B04EF" w:rsidTr="006937C8">
        <w:trPr>
          <w:trHeight w:val="1575"/>
          <w:ins w:id="1453" w:author="Rachelle Byars-Sargent" w:date="2017-10-16T13:47:00Z"/>
          <w:trPrChange w:id="1454" w:author="Rachelle Byars-Sargent" w:date="2017-10-16T20:13:00Z">
            <w:trPr>
              <w:trHeight w:val="1575"/>
            </w:trPr>
          </w:trPrChange>
        </w:trPr>
        <w:tc>
          <w:tcPr>
            <w:tcW w:w="2865" w:type="dxa"/>
            <w:shd w:val="clear" w:color="000000" w:fill="FFFFFF"/>
            <w:noWrap/>
            <w:vAlign w:val="bottom"/>
            <w:hideMark/>
            <w:tcPrChange w:id="1455" w:author="Rachelle Byars-Sargent" w:date="2017-10-16T20:13:00Z">
              <w:tcPr>
                <w:tcW w:w="2865" w:type="dxa"/>
                <w:shd w:val="clear" w:color="000000" w:fill="FFFFFF"/>
                <w:noWrap/>
                <w:vAlign w:val="bottom"/>
                <w:hideMark/>
              </w:tcPr>
            </w:tcPrChange>
          </w:tcPr>
          <w:p w:rsidR="006937C8" w:rsidRPr="002B04EF" w:rsidRDefault="006937C8" w:rsidP="002B04EF">
            <w:pPr>
              <w:spacing w:after="0" w:line="240" w:lineRule="auto"/>
              <w:outlineLvl w:val="0"/>
              <w:rPr>
                <w:ins w:id="1456" w:author="Rachelle Byars-Sargent" w:date="2017-10-16T13:47:00Z"/>
                <w:rFonts w:ascii="Calibri" w:eastAsia="Times New Roman" w:hAnsi="Calibri" w:cs="Times New Roman"/>
                <w:color w:val="000000"/>
              </w:rPr>
            </w:pPr>
            <w:ins w:id="1457" w:author="Rachelle Byars-Sargent" w:date="2017-10-16T13:47:00Z">
              <w:r w:rsidRPr="002B04EF">
                <w:rPr>
                  <w:rFonts w:ascii="Calibri" w:eastAsia="Times New Roman" w:hAnsi="Calibri" w:cs="Times New Roman"/>
                  <w:color w:val="000000"/>
                </w:rPr>
                <w:t>Organization/Contact Info/</w:t>
              </w:r>
              <w:proofErr w:type="spellStart"/>
              <w:r w:rsidRPr="002B04EF">
                <w:rPr>
                  <w:rFonts w:ascii="Calibri" w:eastAsia="Times New Roman" w:hAnsi="Calibri" w:cs="Times New Roman"/>
                  <w:color w:val="000000"/>
                </w:rPr>
                <w:t>contactID</w:t>
              </w:r>
              <w:proofErr w:type="spellEnd"/>
            </w:ins>
          </w:p>
        </w:tc>
        <w:tc>
          <w:tcPr>
            <w:tcW w:w="3390" w:type="dxa"/>
            <w:shd w:val="clear" w:color="000000" w:fill="FFFFFF"/>
            <w:hideMark/>
            <w:tcPrChange w:id="1458" w:author="Rachelle Byars-Sargent" w:date="2017-10-16T20:13:00Z">
              <w:tcPr>
                <w:tcW w:w="3390" w:type="dxa"/>
                <w:shd w:val="clear" w:color="000000" w:fill="FFFFFF"/>
                <w:hideMark/>
              </w:tcPr>
            </w:tcPrChange>
          </w:tcPr>
          <w:p w:rsidR="006937C8" w:rsidRPr="002B04EF" w:rsidRDefault="006937C8" w:rsidP="002B04EF">
            <w:pPr>
              <w:spacing w:after="0" w:line="240" w:lineRule="auto"/>
              <w:outlineLvl w:val="0"/>
              <w:rPr>
                <w:ins w:id="1459" w:author="Rachelle Byars-Sargent" w:date="2017-10-16T13:47:00Z"/>
                <w:rFonts w:ascii="Calibri" w:eastAsia="Times New Roman" w:hAnsi="Calibri" w:cs="Times New Roman"/>
                <w:color w:val="000000"/>
              </w:rPr>
            </w:pPr>
            <w:ins w:id="1460" w:author="Rachelle Byars-Sargent" w:date="2017-10-16T13:47:00Z">
              <w:r w:rsidRPr="002B04EF">
                <w:rPr>
                  <w:rFonts w:ascii="Calibri" w:eastAsia="Times New Roman" w:hAnsi="Calibri" w:cs="Times New Roman"/>
                  <w:color w:val="000000"/>
                </w:rPr>
                <w:t xml:space="preserve">If an existing contact is reused, provide the </w:t>
              </w:r>
              <w:proofErr w:type="spellStart"/>
              <w:r w:rsidRPr="002B04EF">
                <w:rPr>
                  <w:rFonts w:ascii="Calibri" w:eastAsia="Times New Roman" w:hAnsi="Calibri" w:cs="Times New Roman"/>
                  <w:color w:val="000000"/>
                </w:rPr>
                <w:t>contactID</w:t>
              </w:r>
              <w:proofErr w:type="spellEnd"/>
              <w:r w:rsidRPr="002B04EF">
                <w:rPr>
                  <w:rFonts w:ascii="Calibri" w:eastAsia="Times New Roman" w:hAnsi="Calibri" w:cs="Times New Roman"/>
                  <w:color w:val="000000"/>
                </w:rPr>
                <w:t xml:space="preserve"> and leave the remaining contact fields blank</w:t>
              </w:r>
            </w:ins>
          </w:p>
        </w:tc>
        <w:tc>
          <w:tcPr>
            <w:tcW w:w="3555" w:type="dxa"/>
            <w:shd w:val="clear" w:color="000000" w:fill="FFFFFF"/>
            <w:vAlign w:val="bottom"/>
            <w:hideMark/>
            <w:tcPrChange w:id="1461" w:author="Rachelle Byars-Sargent" w:date="2017-10-16T20:13:00Z">
              <w:tcPr>
                <w:tcW w:w="3555" w:type="dxa"/>
                <w:shd w:val="clear" w:color="000000" w:fill="FFFFFF"/>
                <w:vAlign w:val="bottom"/>
                <w:hideMark/>
              </w:tcPr>
            </w:tcPrChange>
          </w:tcPr>
          <w:p w:rsidR="006937C8" w:rsidRPr="002B04EF" w:rsidRDefault="006937C8" w:rsidP="002B04EF">
            <w:pPr>
              <w:spacing w:after="0" w:line="240" w:lineRule="auto"/>
              <w:outlineLvl w:val="0"/>
              <w:rPr>
                <w:ins w:id="1462" w:author="Rachelle Byars-Sargent" w:date="2017-10-16T13:47:00Z"/>
                <w:rFonts w:ascii="Calibri" w:eastAsia="Times New Roman" w:hAnsi="Calibri" w:cs="Times New Roman"/>
                <w:color w:val="000000"/>
              </w:rPr>
            </w:pPr>
            <w:ins w:id="1463" w:author="Rachelle Byars-Sargent" w:date="2017-10-16T13:47:00Z">
              <w:r w:rsidRPr="002B04EF">
                <w:rPr>
                  <w:rFonts w:ascii="Calibri" w:eastAsia="Times New Roman" w:hAnsi="Calibri" w:cs="Times New Roman"/>
                  <w:color w:val="000000"/>
                </w:rPr>
                <w:t> </w:t>
              </w:r>
            </w:ins>
          </w:p>
        </w:tc>
        <w:tc>
          <w:tcPr>
            <w:tcW w:w="1530" w:type="dxa"/>
            <w:shd w:val="clear" w:color="000000" w:fill="FFFFFF"/>
            <w:noWrap/>
            <w:vAlign w:val="bottom"/>
            <w:hideMark/>
            <w:tcPrChange w:id="1464"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outlineLvl w:val="0"/>
              <w:rPr>
                <w:ins w:id="1465" w:author="Rachelle Byars-Sargent" w:date="2017-10-16T13:47:00Z"/>
                <w:rFonts w:ascii="Calibri" w:eastAsia="Times New Roman" w:hAnsi="Calibri" w:cs="Times New Roman"/>
                <w:color w:val="000000"/>
              </w:rPr>
            </w:pPr>
            <w:ins w:id="1466" w:author="Rachelle Byars-Sargent" w:date="2017-10-16T13:47:00Z">
              <w:r w:rsidRPr="002B04EF">
                <w:rPr>
                  <w:rFonts w:ascii="Calibri" w:eastAsia="Times New Roman" w:hAnsi="Calibri" w:cs="Times New Roman"/>
                  <w:color w:val="000000"/>
                </w:rPr>
                <w:t>0</w:t>
              </w:r>
            </w:ins>
          </w:p>
        </w:tc>
        <w:tc>
          <w:tcPr>
            <w:tcW w:w="1440" w:type="dxa"/>
            <w:shd w:val="clear" w:color="000000" w:fill="FFFFFF"/>
            <w:noWrap/>
            <w:vAlign w:val="bottom"/>
            <w:hideMark/>
            <w:tcPrChange w:id="1467" w:author="Rachelle Byars-Sargent" w:date="2017-10-16T20:13:00Z">
              <w:tcPr>
                <w:tcW w:w="1440" w:type="dxa"/>
                <w:shd w:val="clear" w:color="000000" w:fill="FFFFFF"/>
                <w:noWrap/>
                <w:vAlign w:val="bottom"/>
                <w:hideMark/>
              </w:tcPr>
            </w:tcPrChange>
          </w:tcPr>
          <w:p w:rsidR="006937C8" w:rsidRPr="002B04EF" w:rsidRDefault="006937C8" w:rsidP="002B04EF">
            <w:pPr>
              <w:spacing w:after="0" w:line="240" w:lineRule="auto"/>
              <w:outlineLvl w:val="0"/>
              <w:rPr>
                <w:ins w:id="1468" w:author="Rachelle Byars-Sargent" w:date="2017-10-16T13:47:00Z"/>
                <w:rFonts w:ascii="Calibri" w:eastAsia="Times New Roman" w:hAnsi="Calibri" w:cs="Times New Roman"/>
                <w:color w:val="000000"/>
              </w:rPr>
            </w:pPr>
            <w:ins w:id="1469" w:author="Rachelle Byars-Sargent" w:date="2017-10-16T13:47:00Z">
              <w:r w:rsidRPr="002B04EF">
                <w:rPr>
                  <w:rFonts w:ascii="Calibri" w:eastAsia="Times New Roman" w:hAnsi="Calibri" w:cs="Times New Roman"/>
                  <w:color w:val="000000"/>
                </w:rPr>
                <w:t>Conditionally Required.</w:t>
              </w:r>
            </w:ins>
          </w:p>
        </w:tc>
      </w:tr>
      <w:tr w:rsidR="006937C8" w:rsidRPr="002B04EF" w:rsidTr="006937C8">
        <w:trPr>
          <w:trHeight w:val="1575"/>
          <w:ins w:id="1470" w:author="Rachelle Byars-Sargent" w:date="2017-10-16T13:47:00Z"/>
          <w:trPrChange w:id="1471" w:author="Rachelle Byars-Sargent" w:date="2017-10-16T20:13:00Z">
            <w:trPr>
              <w:trHeight w:val="1575"/>
            </w:trPr>
          </w:trPrChange>
        </w:trPr>
        <w:tc>
          <w:tcPr>
            <w:tcW w:w="2865" w:type="dxa"/>
            <w:shd w:val="clear" w:color="auto" w:fill="auto"/>
            <w:noWrap/>
            <w:vAlign w:val="bottom"/>
            <w:hideMark/>
            <w:tcPrChange w:id="1472" w:author="Rachelle Byars-Sargent" w:date="2017-10-16T20:13:00Z">
              <w:tcPr>
                <w:tcW w:w="2865" w:type="dxa"/>
                <w:shd w:val="clear" w:color="auto" w:fill="auto"/>
                <w:noWrap/>
                <w:vAlign w:val="bottom"/>
                <w:hideMark/>
              </w:tcPr>
            </w:tcPrChange>
          </w:tcPr>
          <w:p w:rsidR="006937C8" w:rsidRPr="002B04EF" w:rsidRDefault="006937C8" w:rsidP="002B04EF">
            <w:pPr>
              <w:spacing w:after="0" w:line="240" w:lineRule="auto"/>
              <w:outlineLvl w:val="0"/>
              <w:rPr>
                <w:ins w:id="1473" w:author="Rachelle Byars-Sargent" w:date="2017-10-16T13:47:00Z"/>
                <w:rFonts w:ascii="Calibri" w:eastAsia="Times New Roman" w:hAnsi="Calibri" w:cs="Times New Roman"/>
                <w:color w:val="000000"/>
              </w:rPr>
            </w:pPr>
            <w:ins w:id="1474" w:author="Rachelle Byars-Sargent" w:date="2017-10-16T13:47:00Z">
              <w:r w:rsidRPr="002B04EF">
                <w:rPr>
                  <w:rFonts w:ascii="Calibri" w:eastAsia="Times New Roman" w:hAnsi="Calibri" w:cs="Times New Roman"/>
                  <w:color w:val="000000"/>
                </w:rPr>
                <w:fldChar w:fldCharType="begin"/>
              </w:r>
              <w:r w:rsidRPr="002B04EF">
                <w:rPr>
                  <w:rFonts w:ascii="Calibri" w:eastAsia="Times New Roman" w:hAnsi="Calibri" w:cs="Times New Roman"/>
                  <w:color w:val="000000"/>
                </w:rPr>
                <w:instrText xml:space="preserve"> HYPERLINK "mailto:Organization@organizationID" </w:instrText>
              </w:r>
              <w:r w:rsidRPr="002B04EF">
                <w:rPr>
                  <w:rFonts w:ascii="Calibri" w:eastAsia="Times New Roman" w:hAnsi="Calibri" w:cs="Times New Roman"/>
                  <w:color w:val="000000"/>
                </w:rPr>
                <w:fldChar w:fldCharType="separate"/>
              </w:r>
              <w:proofErr w:type="spellStart"/>
              <w:r w:rsidRPr="002B04EF">
                <w:rPr>
                  <w:rFonts w:ascii="Calibri" w:eastAsia="Times New Roman" w:hAnsi="Calibri" w:cs="Times New Roman"/>
                  <w:color w:val="000000"/>
                </w:rPr>
                <w:t>Organization@organizationID</w:t>
              </w:r>
              <w:proofErr w:type="spellEnd"/>
              <w:r w:rsidRPr="002B04EF">
                <w:rPr>
                  <w:rFonts w:ascii="Calibri" w:eastAsia="Times New Roman" w:hAnsi="Calibri" w:cs="Times New Roman"/>
                  <w:color w:val="000000"/>
                </w:rPr>
                <w:fldChar w:fldCharType="end"/>
              </w:r>
            </w:ins>
          </w:p>
        </w:tc>
        <w:tc>
          <w:tcPr>
            <w:tcW w:w="3390" w:type="dxa"/>
            <w:shd w:val="clear" w:color="000000" w:fill="FFFFFF"/>
            <w:hideMark/>
            <w:tcPrChange w:id="1475" w:author="Rachelle Byars-Sargent" w:date="2017-10-16T20:13:00Z">
              <w:tcPr>
                <w:tcW w:w="3390" w:type="dxa"/>
                <w:shd w:val="clear" w:color="000000" w:fill="FFFFFF"/>
                <w:hideMark/>
              </w:tcPr>
            </w:tcPrChange>
          </w:tcPr>
          <w:p w:rsidR="006937C8" w:rsidRPr="002B04EF" w:rsidRDefault="006937C8" w:rsidP="002B04EF">
            <w:pPr>
              <w:spacing w:after="0" w:line="240" w:lineRule="auto"/>
              <w:outlineLvl w:val="0"/>
              <w:rPr>
                <w:ins w:id="1476" w:author="Rachelle Byars-Sargent" w:date="2017-10-16T13:47:00Z"/>
                <w:rFonts w:ascii="Calibri" w:eastAsia="Times New Roman" w:hAnsi="Calibri" w:cs="Times New Roman"/>
                <w:color w:val="000000"/>
              </w:rPr>
            </w:pPr>
            <w:ins w:id="1477" w:author="Rachelle Byars-Sargent" w:date="2017-10-16T13:47:00Z">
              <w:r w:rsidRPr="002B04EF">
                <w:rPr>
                  <w:rFonts w:ascii="Calibri" w:eastAsia="Times New Roman" w:hAnsi="Calibri" w:cs="Times New Roman"/>
                  <w:color w:val="000000"/>
                </w:rPr>
                <w:t xml:space="preserve">If an EIDR </w:t>
              </w:r>
              <w:proofErr w:type="spellStart"/>
              <w:r w:rsidRPr="002B04EF">
                <w:rPr>
                  <w:rFonts w:ascii="Calibri" w:eastAsia="Times New Roman" w:hAnsi="Calibri" w:cs="Times New Roman"/>
                  <w:color w:val="000000"/>
                </w:rPr>
                <w:t>organizationID</w:t>
              </w:r>
              <w:proofErr w:type="spellEnd"/>
              <w:r w:rsidRPr="002B04EF">
                <w:rPr>
                  <w:rFonts w:ascii="Calibri" w:eastAsia="Times New Roman" w:hAnsi="Calibri" w:cs="Times New Roman"/>
                  <w:color w:val="000000"/>
                </w:rPr>
                <w:t xml:space="preserve"> is provided, </w:t>
              </w:r>
              <w:proofErr w:type="spellStart"/>
              <w:r w:rsidRPr="002B04EF">
                <w:rPr>
                  <w:rFonts w:ascii="Calibri" w:eastAsia="Times New Roman" w:hAnsi="Calibri" w:cs="Times New Roman"/>
                  <w:color w:val="000000"/>
                </w:rPr>
                <w:t>idType</w:t>
              </w:r>
              <w:proofErr w:type="spellEnd"/>
              <w:r w:rsidRPr="002B04EF">
                <w:rPr>
                  <w:rFonts w:ascii="Calibri" w:eastAsia="Times New Roman" w:hAnsi="Calibri" w:cs="Times New Roman"/>
                  <w:color w:val="000000"/>
                </w:rPr>
                <w:t xml:space="preserve"> must also be provided.  If no Organization ID is provided, Organization/</w:t>
              </w:r>
              <w:proofErr w:type="spellStart"/>
              <w:r w:rsidRPr="002B04EF">
                <w:rPr>
                  <w:rFonts w:ascii="Calibri" w:eastAsia="Times New Roman" w:hAnsi="Calibri" w:cs="Times New Roman"/>
                  <w:color w:val="000000"/>
                </w:rPr>
                <w:t>DisplayName</w:t>
              </w:r>
              <w:proofErr w:type="spellEnd"/>
              <w:r w:rsidRPr="002B04EF">
                <w:rPr>
                  <w:rFonts w:ascii="Calibri" w:eastAsia="Times New Roman" w:hAnsi="Calibri" w:cs="Times New Roman"/>
                  <w:color w:val="000000"/>
                </w:rPr>
                <w:t xml:space="preserve"> is required.</w:t>
              </w:r>
            </w:ins>
          </w:p>
        </w:tc>
        <w:tc>
          <w:tcPr>
            <w:tcW w:w="3555" w:type="dxa"/>
            <w:shd w:val="clear" w:color="000000" w:fill="FFFFFF"/>
            <w:vAlign w:val="bottom"/>
            <w:hideMark/>
            <w:tcPrChange w:id="1478" w:author="Rachelle Byars-Sargent" w:date="2017-10-16T20:13:00Z">
              <w:tcPr>
                <w:tcW w:w="3555" w:type="dxa"/>
                <w:shd w:val="clear" w:color="000000" w:fill="FFFFFF"/>
                <w:vAlign w:val="bottom"/>
                <w:hideMark/>
              </w:tcPr>
            </w:tcPrChange>
          </w:tcPr>
          <w:p w:rsidR="006937C8" w:rsidRPr="002B04EF" w:rsidRDefault="006937C8" w:rsidP="002B04EF">
            <w:pPr>
              <w:spacing w:after="0" w:line="240" w:lineRule="auto"/>
              <w:outlineLvl w:val="0"/>
              <w:rPr>
                <w:ins w:id="1479" w:author="Rachelle Byars-Sargent" w:date="2017-10-16T13:47:00Z"/>
                <w:rFonts w:ascii="Calibri" w:eastAsia="Times New Roman" w:hAnsi="Calibri" w:cs="Times New Roman"/>
                <w:color w:val="000000"/>
              </w:rPr>
            </w:pPr>
            <w:ins w:id="1480" w:author="Rachelle Byars-Sargent" w:date="2017-10-16T13:47:00Z">
              <w:r w:rsidRPr="002B04EF">
                <w:rPr>
                  <w:rFonts w:ascii="Calibri" w:eastAsia="Times New Roman" w:hAnsi="Calibri" w:cs="Times New Roman"/>
                  <w:color w:val="000000"/>
                </w:rPr>
                <w:t> </w:t>
              </w:r>
            </w:ins>
          </w:p>
        </w:tc>
        <w:tc>
          <w:tcPr>
            <w:tcW w:w="1530" w:type="dxa"/>
            <w:shd w:val="clear" w:color="000000" w:fill="FFFFFF"/>
            <w:noWrap/>
            <w:vAlign w:val="bottom"/>
            <w:hideMark/>
            <w:tcPrChange w:id="1481"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outlineLvl w:val="0"/>
              <w:rPr>
                <w:ins w:id="1482" w:author="Rachelle Byars-Sargent" w:date="2017-10-16T13:47:00Z"/>
                <w:rFonts w:ascii="Calibri" w:eastAsia="Times New Roman" w:hAnsi="Calibri" w:cs="Times New Roman"/>
                <w:color w:val="000000"/>
              </w:rPr>
            </w:pPr>
            <w:ins w:id="1483" w:author="Rachelle Byars-Sargent" w:date="2017-10-16T13:47:00Z">
              <w:r w:rsidRPr="002B04EF">
                <w:rPr>
                  <w:rFonts w:ascii="Calibri" w:eastAsia="Times New Roman" w:hAnsi="Calibri" w:cs="Times New Roman"/>
                  <w:color w:val="000000"/>
                </w:rPr>
                <w:t> </w:t>
              </w:r>
            </w:ins>
          </w:p>
        </w:tc>
        <w:tc>
          <w:tcPr>
            <w:tcW w:w="1440" w:type="dxa"/>
            <w:shd w:val="clear" w:color="000000" w:fill="FFFFFF"/>
            <w:noWrap/>
            <w:vAlign w:val="bottom"/>
            <w:hideMark/>
            <w:tcPrChange w:id="1484" w:author="Rachelle Byars-Sargent" w:date="2017-10-16T20:13:00Z">
              <w:tcPr>
                <w:tcW w:w="1440" w:type="dxa"/>
                <w:shd w:val="clear" w:color="000000" w:fill="FFFFFF"/>
                <w:noWrap/>
                <w:vAlign w:val="bottom"/>
                <w:hideMark/>
              </w:tcPr>
            </w:tcPrChange>
          </w:tcPr>
          <w:p w:rsidR="006937C8" w:rsidRPr="002B04EF" w:rsidRDefault="006937C8" w:rsidP="002B04EF">
            <w:pPr>
              <w:spacing w:after="0" w:line="240" w:lineRule="auto"/>
              <w:outlineLvl w:val="0"/>
              <w:rPr>
                <w:ins w:id="1485" w:author="Rachelle Byars-Sargent" w:date="2017-10-16T13:47:00Z"/>
                <w:rFonts w:ascii="Calibri" w:eastAsia="Times New Roman" w:hAnsi="Calibri" w:cs="Times New Roman"/>
                <w:color w:val="000000"/>
              </w:rPr>
            </w:pPr>
            <w:ins w:id="1486" w:author="Rachelle Byars-Sargent" w:date="2017-10-16T13:47:00Z">
              <w:r w:rsidRPr="002B04EF">
                <w:rPr>
                  <w:rFonts w:ascii="Calibri" w:eastAsia="Times New Roman" w:hAnsi="Calibri" w:cs="Times New Roman"/>
                  <w:color w:val="000000"/>
                </w:rPr>
                <w:t>Conditionally Required.</w:t>
              </w:r>
            </w:ins>
          </w:p>
        </w:tc>
      </w:tr>
      <w:tr w:rsidR="006937C8" w:rsidRPr="002B04EF" w:rsidTr="006937C8">
        <w:trPr>
          <w:trHeight w:val="1575"/>
          <w:ins w:id="1487" w:author="Rachelle Byars-Sargent" w:date="2017-10-16T13:47:00Z"/>
          <w:trPrChange w:id="1488" w:author="Rachelle Byars-Sargent" w:date="2017-10-16T20:13:00Z">
            <w:trPr>
              <w:trHeight w:val="1575"/>
            </w:trPr>
          </w:trPrChange>
        </w:trPr>
        <w:tc>
          <w:tcPr>
            <w:tcW w:w="2865" w:type="dxa"/>
            <w:shd w:val="clear" w:color="000000" w:fill="FFFFFF"/>
            <w:noWrap/>
            <w:vAlign w:val="bottom"/>
            <w:hideMark/>
            <w:tcPrChange w:id="1489" w:author="Rachelle Byars-Sargent" w:date="2017-10-16T20:13:00Z">
              <w:tcPr>
                <w:tcW w:w="2865" w:type="dxa"/>
                <w:shd w:val="clear" w:color="000000" w:fill="FFFFFF"/>
                <w:noWrap/>
                <w:vAlign w:val="bottom"/>
                <w:hideMark/>
              </w:tcPr>
            </w:tcPrChange>
          </w:tcPr>
          <w:p w:rsidR="006937C8" w:rsidRPr="002B04EF" w:rsidRDefault="006937C8" w:rsidP="002B04EF">
            <w:pPr>
              <w:spacing w:after="0" w:line="240" w:lineRule="auto"/>
              <w:outlineLvl w:val="0"/>
              <w:rPr>
                <w:ins w:id="1490" w:author="Rachelle Byars-Sargent" w:date="2017-10-16T13:47:00Z"/>
                <w:rFonts w:ascii="Calibri" w:eastAsia="Times New Roman" w:hAnsi="Calibri" w:cs="Times New Roman"/>
                <w:color w:val="000000"/>
              </w:rPr>
            </w:pPr>
            <w:ins w:id="1491" w:author="Rachelle Byars-Sargent" w:date="2017-10-16T13:47:00Z">
              <w:r w:rsidRPr="002B04EF">
                <w:rPr>
                  <w:rFonts w:ascii="Calibri" w:eastAsia="Times New Roman" w:hAnsi="Calibri" w:cs="Times New Roman"/>
                  <w:color w:val="000000"/>
                </w:rPr>
                <w:lastRenderedPageBreak/>
                <w:fldChar w:fldCharType="begin"/>
              </w:r>
              <w:r w:rsidRPr="002B04EF">
                <w:rPr>
                  <w:rFonts w:ascii="Calibri" w:eastAsia="Times New Roman" w:hAnsi="Calibri" w:cs="Times New Roman"/>
                  <w:color w:val="000000"/>
                </w:rPr>
                <w:instrText xml:space="preserve"> HYPERLINK "mailto:Organization@idType" </w:instrText>
              </w:r>
              <w:r w:rsidRPr="002B04EF">
                <w:rPr>
                  <w:rFonts w:ascii="Calibri" w:eastAsia="Times New Roman" w:hAnsi="Calibri" w:cs="Times New Roman"/>
                  <w:color w:val="000000"/>
                </w:rPr>
                <w:fldChar w:fldCharType="separate"/>
              </w:r>
              <w:proofErr w:type="spellStart"/>
              <w:r w:rsidRPr="002B04EF">
                <w:rPr>
                  <w:rFonts w:ascii="Calibri" w:eastAsia="Times New Roman" w:hAnsi="Calibri" w:cs="Times New Roman"/>
                  <w:color w:val="000000"/>
                </w:rPr>
                <w:t>Organization@idType</w:t>
              </w:r>
              <w:proofErr w:type="spellEnd"/>
              <w:r w:rsidRPr="002B04EF">
                <w:rPr>
                  <w:rFonts w:ascii="Calibri" w:eastAsia="Times New Roman" w:hAnsi="Calibri" w:cs="Times New Roman"/>
                  <w:color w:val="000000"/>
                </w:rPr>
                <w:fldChar w:fldCharType="end"/>
              </w:r>
            </w:ins>
          </w:p>
        </w:tc>
        <w:tc>
          <w:tcPr>
            <w:tcW w:w="3390" w:type="dxa"/>
            <w:shd w:val="clear" w:color="000000" w:fill="FFFFFF"/>
            <w:hideMark/>
            <w:tcPrChange w:id="1492" w:author="Rachelle Byars-Sargent" w:date="2017-10-16T20:13:00Z">
              <w:tcPr>
                <w:tcW w:w="3390" w:type="dxa"/>
                <w:shd w:val="clear" w:color="000000" w:fill="FFFFFF"/>
                <w:hideMark/>
              </w:tcPr>
            </w:tcPrChange>
          </w:tcPr>
          <w:p w:rsidR="006937C8" w:rsidRPr="002B04EF" w:rsidRDefault="006937C8" w:rsidP="002B04EF">
            <w:pPr>
              <w:spacing w:after="0" w:line="240" w:lineRule="auto"/>
              <w:outlineLvl w:val="0"/>
              <w:rPr>
                <w:ins w:id="1493" w:author="Rachelle Byars-Sargent" w:date="2017-10-16T13:47:00Z"/>
                <w:rFonts w:ascii="Calibri" w:eastAsia="Times New Roman" w:hAnsi="Calibri" w:cs="Times New Roman"/>
                <w:color w:val="000000"/>
              </w:rPr>
            </w:pPr>
            <w:ins w:id="1494" w:author="Rachelle Byars-Sargent" w:date="2017-10-16T13:47:00Z">
              <w:r w:rsidRPr="002B04EF">
                <w:rPr>
                  <w:rFonts w:ascii="Calibri" w:eastAsia="Times New Roman" w:hAnsi="Calibri" w:cs="Times New Roman"/>
                  <w:color w:val="000000"/>
                </w:rPr>
                <w:t xml:space="preserve">If </w:t>
              </w:r>
              <w:proofErr w:type="spellStart"/>
              <w:r w:rsidRPr="002B04EF">
                <w:rPr>
                  <w:rFonts w:ascii="Calibri" w:eastAsia="Times New Roman" w:hAnsi="Calibri" w:cs="Times New Roman"/>
                  <w:color w:val="000000"/>
                </w:rPr>
                <w:t>idType</w:t>
              </w:r>
              <w:proofErr w:type="spellEnd"/>
              <w:r w:rsidRPr="002B04EF">
                <w:rPr>
                  <w:rFonts w:ascii="Calibri" w:eastAsia="Times New Roman" w:hAnsi="Calibri" w:cs="Times New Roman"/>
                  <w:color w:val="000000"/>
                </w:rPr>
                <w:t xml:space="preserve"> is </w:t>
              </w:r>
              <w:proofErr w:type="spellStart"/>
              <w:r w:rsidRPr="002B04EF">
                <w:rPr>
                  <w:rFonts w:ascii="Calibri" w:eastAsia="Times New Roman" w:hAnsi="Calibri" w:cs="Times New Roman"/>
                  <w:color w:val="000000"/>
                </w:rPr>
                <w:t>EIDRPartyID</w:t>
              </w:r>
              <w:proofErr w:type="spellEnd"/>
              <w:r w:rsidRPr="002B04EF">
                <w:rPr>
                  <w:rFonts w:ascii="Calibri" w:eastAsia="Times New Roman" w:hAnsi="Calibri" w:cs="Times New Roman"/>
                  <w:color w:val="000000"/>
                </w:rPr>
                <w:t>, org must be a valid EIDR Party ID</w:t>
              </w:r>
            </w:ins>
          </w:p>
        </w:tc>
        <w:tc>
          <w:tcPr>
            <w:tcW w:w="3555" w:type="dxa"/>
            <w:shd w:val="clear" w:color="000000" w:fill="FFFFFF"/>
            <w:vAlign w:val="bottom"/>
            <w:hideMark/>
            <w:tcPrChange w:id="1495" w:author="Rachelle Byars-Sargent" w:date="2017-10-16T20:13:00Z">
              <w:tcPr>
                <w:tcW w:w="3555" w:type="dxa"/>
                <w:shd w:val="clear" w:color="000000" w:fill="FFFFFF"/>
                <w:vAlign w:val="bottom"/>
                <w:hideMark/>
              </w:tcPr>
            </w:tcPrChange>
          </w:tcPr>
          <w:p w:rsidR="006937C8" w:rsidRPr="002B04EF" w:rsidRDefault="006937C8" w:rsidP="002B04EF">
            <w:pPr>
              <w:spacing w:after="0" w:line="240" w:lineRule="auto"/>
              <w:outlineLvl w:val="0"/>
              <w:rPr>
                <w:ins w:id="1496" w:author="Rachelle Byars-Sargent" w:date="2017-10-16T13:47:00Z"/>
                <w:rFonts w:ascii="Calibri" w:eastAsia="Times New Roman" w:hAnsi="Calibri" w:cs="Times New Roman"/>
                <w:color w:val="000000"/>
              </w:rPr>
            </w:pPr>
            <w:proofErr w:type="spellStart"/>
            <w:ins w:id="1497" w:author="Rachelle Byars-Sargent" w:date="2017-10-16T13:47:00Z">
              <w:r w:rsidRPr="002B04EF">
                <w:rPr>
                  <w:rFonts w:ascii="Calibri" w:eastAsia="Times New Roman" w:hAnsi="Calibri" w:cs="Times New Roman"/>
                  <w:color w:val="000000"/>
                </w:rPr>
                <w:t>ISAN,TVG,AMG,IMDB,MUZE,TRIB,URI,EIDR,Grid</w:t>
              </w:r>
              <w:proofErr w:type="spellEnd"/>
              <w:r w:rsidRPr="002B04EF">
                <w:rPr>
                  <w:rFonts w:ascii="Calibri" w:eastAsia="Times New Roman" w:hAnsi="Calibri" w:cs="Times New Roman"/>
                  <w:color w:val="000000"/>
                </w:rPr>
                <w:t>, etc.</w:t>
              </w:r>
            </w:ins>
          </w:p>
        </w:tc>
        <w:tc>
          <w:tcPr>
            <w:tcW w:w="1530" w:type="dxa"/>
            <w:shd w:val="clear" w:color="000000" w:fill="FFFFFF"/>
            <w:noWrap/>
            <w:vAlign w:val="bottom"/>
            <w:hideMark/>
            <w:tcPrChange w:id="1498"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outlineLvl w:val="0"/>
              <w:rPr>
                <w:ins w:id="1499" w:author="Rachelle Byars-Sargent" w:date="2017-10-16T13:47:00Z"/>
                <w:rFonts w:ascii="Calibri" w:eastAsia="Times New Roman" w:hAnsi="Calibri" w:cs="Times New Roman"/>
                <w:color w:val="000000"/>
              </w:rPr>
            </w:pPr>
            <w:ins w:id="1500" w:author="Rachelle Byars-Sargent" w:date="2017-10-16T13:47:00Z">
              <w:r w:rsidRPr="002B04EF">
                <w:rPr>
                  <w:rFonts w:ascii="Calibri" w:eastAsia="Times New Roman" w:hAnsi="Calibri" w:cs="Times New Roman"/>
                  <w:color w:val="000000"/>
                </w:rPr>
                <w:t>1</w:t>
              </w:r>
            </w:ins>
          </w:p>
        </w:tc>
        <w:tc>
          <w:tcPr>
            <w:tcW w:w="1440" w:type="dxa"/>
            <w:shd w:val="clear" w:color="000000" w:fill="FFFFFF"/>
            <w:noWrap/>
            <w:vAlign w:val="bottom"/>
            <w:hideMark/>
            <w:tcPrChange w:id="1501" w:author="Rachelle Byars-Sargent" w:date="2017-10-16T20:13:00Z">
              <w:tcPr>
                <w:tcW w:w="1440" w:type="dxa"/>
                <w:shd w:val="clear" w:color="000000" w:fill="FFFFFF"/>
                <w:noWrap/>
                <w:vAlign w:val="bottom"/>
                <w:hideMark/>
              </w:tcPr>
            </w:tcPrChange>
          </w:tcPr>
          <w:p w:rsidR="006937C8" w:rsidRPr="002B04EF" w:rsidRDefault="006937C8" w:rsidP="002B04EF">
            <w:pPr>
              <w:spacing w:after="0" w:line="240" w:lineRule="auto"/>
              <w:outlineLvl w:val="0"/>
              <w:rPr>
                <w:ins w:id="1502" w:author="Rachelle Byars-Sargent" w:date="2017-10-16T13:47:00Z"/>
                <w:rFonts w:ascii="Calibri" w:eastAsia="Times New Roman" w:hAnsi="Calibri" w:cs="Times New Roman"/>
                <w:color w:val="000000"/>
              </w:rPr>
            </w:pPr>
            <w:ins w:id="1503" w:author="Rachelle Byars-Sargent" w:date="2017-10-16T13:47:00Z">
              <w:r w:rsidRPr="002B04EF">
                <w:rPr>
                  <w:rFonts w:ascii="Calibri" w:eastAsia="Times New Roman" w:hAnsi="Calibri" w:cs="Times New Roman"/>
                  <w:color w:val="000000"/>
                </w:rPr>
                <w:t> </w:t>
              </w:r>
            </w:ins>
          </w:p>
        </w:tc>
      </w:tr>
      <w:tr w:rsidR="006937C8" w:rsidRPr="002B04EF" w:rsidTr="006937C8">
        <w:trPr>
          <w:trHeight w:val="1575"/>
          <w:ins w:id="1504" w:author="Rachelle Byars-Sargent" w:date="2017-10-16T13:47:00Z"/>
          <w:trPrChange w:id="1505" w:author="Rachelle Byars-Sargent" w:date="2017-10-16T20:13:00Z">
            <w:trPr>
              <w:trHeight w:val="1575"/>
            </w:trPr>
          </w:trPrChange>
        </w:trPr>
        <w:tc>
          <w:tcPr>
            <w:tcW w:w="2865" w:type="dxa"/>
            <w:shd w:val="clear" w:color="000000" w:fill="FFFFFF"/>
            <w:noWrap/>
            <w:vAlign w:val="bottom"/>
            <w:hideMark/>
            <w:tcPrChange w:id="1506" w:author="Rachelle Byars-Sargent" w:date="2017-10-16T20:13:00Z">
              <w:tcPr>
                <w:tcW w:w="2865" w:type="dxa"/>
                <w:shd w:val="clear" w:color="000000" w:fill="FFFFFF"/>
                <w:noWrap/>
                <w:vAlign w:val="bottom"/>
                <w:hideMark/>
              </w:tcPr>
            </w:tcPrChange>
          </w:tcPr>
          <w:p w:rsidR="006937C8" w:rsidRPr="002B04EF" w:rsidRDefault="006937C8" w:rsidP="002B04EF">
            <w:pPr>
              <w:spacing w:after="0" w:line="240" w:lineRule="auto"/>
              <w:outlineLvl w:val="0"/>
              <w:rPr>
                <w:ins w:id="1507" w:author="Rachelle Byars-Sargent" w:date="2017-10-16T13:47:00Z"/>
                <w:rFonts w:ascii="Calibri" w:eastAsia="Times New Roman" w:hAnsi="Calibri" w:cs="Times New Roman"/>
                <w:color w:val="000000"/>
              </w:rPr>
            </w:pPr>
            <w:ins w:id="1508" w:author="Rachelle Byars-Sargent" w:date="2017-10-16T13:47:00Z">
              <w:r w:rsidRPr="002B04EF">
                <w:rPr>
                  <w:rFonts w:ascii="Calibri" w:eastAsia="Times New Roman" w:hAnsi="Calibri" w:cs="Times New Roman"/>
                  <w:color w:val="000000"/>
                </w:rPr>
                <w:fldChar w:fldCharType="begin"/>
              </w:r>
              <w:r w:rsidRPr="002B04EF">
                <w:rPr>
                  <w:rFonts w:ascii="Calibri" w:eastAsia="Times New Roman" w:hAnsi="Calibri" w:cs="Times New Roman"/>
                  <w:color w:val="000000"/>
                </w:rPr>
                <w:instrText xml:space="preserve"> HYPERLINK "mailto:Organization@role" </w:instrText>
              </w:r>
              <w:r w:rsidRPr="002B04EF">
                <w:rPr>
                  <w:rFonts w:ascii="Calibri" w:eastAsia="Times New Roman" w:hAnsi="Calibri" w:cs="Times New Roman"/>
                  <w:color w:val="000000"/>
                </w:rPr>
                <w:fldChar w:fldCharType="separate"/>
              </w:r>
              <w:proofErr w:type="spellStart"/>
              <w:r w:rsidRPr="002B04EF">
                <w:rPr>
                  <w:rFonts w:ascii="Calibri" w:eastAsia="Times New Roman" w:hAnsi="Calibri" w:cs="Times New Roman"/>
                  <w:color w:val="000000"/>
                </w:rPr>
                <w:t>Organization@role</w:t>
              </w:r>
              <w:proofErr w:type="spellEnd"/>
              <w:r w:rsidRPr="002B04EF">
                <w:rPr>
                  <w:rFonts w:ascii="Calibri" w:eastAsia="Times New Roman" w:hAnsi="Calibri" w:cs="Times New Roman"/>
                  <w:color w:val="000000"/>
                </w:rPr>
                <w:fldChar w:fldCharType="end"/>
              </w:r>
            </w:ins>
          </w:p>
        </w:tc>
        <w:tc>
          <w:tcPr>
            <w:tcW w:w="3390" w:type="dxa"/>
            <w:shd w:val="clear" w:color="000000" w:fill="FFFFFF"/>
            <w:hideMark/>
            <w:tcPrChange w:id="1509" w:author="Rachelle Byars-Sargent" w:date="2017-10-16T20:13:00Z">
              <w:tcPr>
                <w:tcW w:w="3390" w:type="dxa"/>
                <w:shd w:val="clear" w:color="000000" w:fill="FFFFFF"/>
                <w:hideMark/>
              </w:tcPr>
            </w:tcPrChange>
          </w:tcPr>
          <w:p w:rsidR="006937C8" w:rsidRPr="002B04EF" w:rsidRDefault="006937C8" w:rsidP="002B04EF">
            <w:pPr>
              <w:spacing w:after="0" w:line="240" w:lineRule="auto"/>
              <w:outlineLvl w:val="0"/>
              <w:rPr>
                <w:ins w:id="1510" w:author="Rachelle Byars-Sargent" w:date="2017-10-16T13:47:00Z"/>
                <w:rFonts w:ascii="Calibri" w:eastAsia="Times New Roman" w:hAnsi="Calibri" w:cs="Times New Roman"/>
                <w:color w:val="000000"/>
              </w:rPr>
            </w:pPr>
            <w:ins w:id="1511" w:author="Rachelle Byars-Sargent" w:date="2017-10-16T13:47:00Z">
              <w:r w:rsidRPr="002B04EF">
                <w:rPr>
                  <w:rFonts w:ascii="Calibri" w:eastAsia="Times New Roman" w:hAnsi="Calibri" w:cs="Times New Roman"/>
                  <w:color w:val="000000"/>
                </w:rPr>
                <w:t>Distributor is required.</w:t>
              </w:r>
            </w:ins>
          </w:p>
        </w:tc>
        <w:tc>
          <w:tcPr>
            <w:tcW w:w="3555" w:type="dxa"/>
            <w:shd w:val="clear" w:color="000000" w:fill="FFFFFF"/>
            <w:vAlign w:val="bottom"/>
            <w:hideMark/>
            <w:tcPrChange w:id="1512" w:author="Rachelle Byars-Sargent" w:date="2017-10-16T20:13:00Z">
              <w:tcPr>
                <w:tcW w:w="3555" w:type="dxa"/>
                <w:shd w:val="clear" w:color="000000" w:fill="FFFFFF"/>
                <w:vAlign w:val="bottom"/>
                <w:hideMark/>
              </w:tcPr>
            </w:tcPrChange>
          </w:tcPr>
          <w:p w:rsidR="006937C8" w:rsidRPr="002B04EF" w:rsidRDefault="006937C8" w:rsidP="002B04EF">
            <w:pPr>
              <w:spacing w:after="0" w:line="240" w:lineRule="auto"/>
              <w:outlineLvl w:val="0"/>
              <w:rPr>
                <w:ins w:id="1513" w:author="Rachelle Byars-Sargent" w:date="2017-10-16T13:47:00Z"/>
                <w:rFonts w:ascii="Calibri" w:eastAsia="Times New Roman" w:hAnsi="Calibri" w:cs="Times New Roman"/>
                <w:color w:val="000000"/>
              </w:rPr>
            </w:pPr>
            <w:ins w:id="1514" w:author="Rachelle Byars-Sargent" w:date="2017-10-16T13:47:00Z">
              <w:r w:rsidRPr="002B04EF">
                <w:rPr>
                  <w:rFonts w:ascii="Calibri" w:eastAsia="Times New Roman" w:hAnsi="Calibri" w:cs="Times New Roman"/>
                  <w:color w:val="000000"/>
                </w:rPr>
                <w:t>Producer, Broadcaster, Distributor, Editor, Encoding, Post-Production, Licensor, Other</w:t>
              </w:r>
            </w:ins>
          </w:p>
        </w:tc>
        <w:tc>
          <w:tcPr>
            <w:tcW w:w="1530" w:type="dxa"/>
            <w:shd w:val="clear" w:color="000000" w:fill="FFFFFF"/>
            <w:noWrap/>
            <w:vAlign w:val="bottom"/>
            <w:hideMark/>
            <w:tcPrChange w:id="1515"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outlineLvl w:val="0"/>
              <w:rPr>
                <w:ins w:id="1516" w:author="Rachelle Byars-Sargent" w:date="2017-10-16T13:47:00Z"/>
                <w:rFonts w:ascii="Calibri" w:eastAsia="Times New Roman" w:hAnsi="Calibri" w:cs="Times New Roman"/>
                <w:color w:val="000000"/>
              </w:rPr>
            </w:pPr>
            <w:ins w:id="1517" w:author="Rachelle Byars-Sargent" w:date="2017-10-16T13:47:00Z">
              <w:r w:rsidRPr="002B04EF">
                <w:rPr>
                  <w:rFonts w:ascii="Calibri" w:eastAsia="Times New Roman" w:hAnsi="Calibri" w:cs="Times New Roman"/>
                  <w:color w:val="000000"/>
                </w:rPr>
                <w:t>1</w:t>
              </w:r>
            </w:ins>
          </w:p>
        </w:tc>
        <w:tc>
          <w:tcPr>
            <w:tcW w:w="1440" w:type="dxa"/>
            <w:shd w:val="clear" w:color="000000" w:fill="FFFFFF"/>
            <w:noWrap/>
            <w:vAlign w:val="bottom"/>
            <w:hideMark/>
            <w:tcPrChange w:id="1518" w:author="Rachelle Byars-Sargent" w:date="2017-10-16T20:13:00Z">
              <w:tcPr>
                <w:tcW w:w="1440" w:type="dxa"/>
                <w:shd w:val="clear" w:color="000000" w:fill="FFFFFF"/>
                <w:noWrap/>
                <w:vAlign w:val="bottom"/>
                <w:hideMark/>
              </w:tcPr>
            </w:tcPrChange>
          </w:tcPr>
          <w:p w:rsidR="006937C8" w:rsidRPr="002B04EF" w:rsidRDefault="006937C8" w:rsidP="002B04EF">
            <w:pPr>
              <w:spacing w:after="0" w:line="240" w:lineRule="auto"/>
              <w:outlineLvl w:val="0"/>
              <w:rPr>
                <w:ins w:id="1519" w:author="Rachelle Byars-Sargent" w:date="2017-10-16T13:47:00Z"/>
                <w:rFonts w:ascii="Calibri" w:eastAsia="Times New Roman" w:hAnsi="Calibri" w:cs="Times New Roman"/>
                <w:color w:val="000000"/>
              </w:rPr>
            </w:pPr>
            <w:ins w:id="1520" w:author="Rachelle Byars-Sargent" w:date="2017-10-16T13:47:00Z">
              <w:r w:rsidRPr="002B04EF">
                <w:rPr>
                  <w:rFonts w:ascii="Calibri" w:eastAsia="Times New Roman" w:hAnsi="Calibri" w:cs="Times New Roman"/>
                  <w:color w:val="000000"/>
                </w:rPr>
                <w:t> </w:t>
              </w:r>
            </w:ins>
          </w:p>
        </w:tc>
      </w:tr>
      <w:tr w:rsidR="006937C8" w:rsidRPr="002B04EF" w:rsidTr="006937C8">
        <w:trPr>
          <w:trHeight w:val="1575"/>
          <w:ins w:id="1521" w:author="Rachelle Byars-Sargent" w:date="2017-10-16T13:47:00Z"/>
          <w:trPrChange w:id="1522" w:author="Rachelle Byars-Sargent" w:date="2017-10-16T20:13:00Z">
            <w:trPr>
              <w:trHeight w:val="1575"/>
            </w:trPr>
          </w:trPrChange>
        </w:trPr>
        <w:tc>
          <w:tcPr>
            <w:tcW w:w="2865" w:type="dxa"/>
            <w:shd w:val="clear" w:color="000000" w:fill="FFFFFF"/>
            <w:noWrap/>
            <w:vAlign w:val="bottom"/>
            <w:hideMark/>
            <w:tcPrChange w:id="1523" w:author="Rachelle Byars-Sargent" w:date="2017-10-16T20:13:00Z">
              <w:tcPr>
                <w:tcW w:w="2865" w:type="dxa"/>
                <w:shd w:val="clear" w:color="000000" w:fill="FFFFFF"/>
                <w:noWrap/>
                <w:vAlign w:val="bottom"/>
                <w:hideMark/>
              </w:tcPr>
            </w:tcPrChange>
          </w:tcPr>
          <w:p w:rsidR="006937C8" w:rsidRPr="002B04EF" w:rsidRDefault="006937C8" w:rsidP="002B04EF">
            <w:pPr>
              <w:spacing w:after="0" w:line="240" w:lineRule="auto"/>
              <w:rPr>
                <w:ins w:id="1524" w:author="Rachelle Byars-Sargent" w:date="2017-10-16T13:47:00Z"/>
                <w:rFonts w:ascii="Calibri" w:eastAsia="Times New Roman" w:hAnsi="Calibri" w:cs="Times New Roman"/>
                <w:color w:val="000000"/>
              </w:rPr>
            </w:pPr>
            <w:ins w:id="1525" w:author="Rachelle Byars-Sargent" w:date="2017-10-16T13:47:00Z">
              <w:r w:rsidRPr="002B04EF">
                <w:rPr>
                  <w:rFonts w:ascii="Calibri" w:eastAsia="Times New Roman" w:hAnsi="Calibri" w:cs="Times New Roman"/>
                  <w:color w:val="000000"/>
                </w:rPr>
                <w:t>Organization/</w:t>
              </w:r>
              <w:proofErr w:type="spellStart"/>
              <w:r w:rsidRPr="002B04EF">
                <w:rPr>
                  <w:rFonts w:ascii="Calibri" w:eastAsia="Times New Roman" w:hAnsi="Calibri" w:cs="Times New Roman"/>
                  <w:color w:val="000000"/>
                </w:rPr>
                <w:t>DisplayName</w:t>
              </w:r>
              <w:proofErr w:type="spellEnd"/>
            </w:ins>
          </w:p>
        </w:tc>
        <w:tc>
          <w:tcPr>
            <w:tcW w:w="3390" w:type="dxa"/>
            <w:shd w:val="clear" w:color="000000" w:fill="FFFFFF"/>
            <w:hideMark/>
            <w:tcPrChange w:id="1526" w:author="Rachelle Byars-Sargent" w:date="2017-10-16T20:13:00Z">
              <w:tcPr>
                <w:tcW w:w="3390" w:type="dxa"/>
                <w:shd w:val="clear" w:color="000000" w:fill="FFFFFF"/>
                <w:hideMark/>
              </w:tcPr>
            </w:tcPrChange>
          </w:tcPr>
          <w:p w:rsidR="006937C8" w:rsidRPr="002B04EF" w:rsidRDefault="006937C8" w:rsidP="002B04EF">
            <w:pPr>
              <w:spacing w:after="0" w:line="240" w:lineRule="auto"/>
              <w:rPr>
                <w:ins w:id="1527" w:author="Rachelle Byars-Sargent" w:date="2017-10-16T13:47:00Z"/>
                <w:rFonts w:ascii="Calibri" w:eastAsia="Times New Roman" w:hAnsi="Calibri" w:cs="Times New Roman"/>
                <w:color w:val="000000"/>
              </w:rPr>
            </w:pPr>
            <w:ins w:id="1528" w:author="Rachelle Byars-Sargent" w:date="2017-10-16T13:47:00Z">
              <w:r w:rsidRPr="002B04EF">
                <w:rPr>
                  <w:rFonts w:ascii="Calibri" w:eastAsia="Times New Roman" w:hAnsi="Calibri" w:cs="Times New Roman"/>
                  <w:color w:val="000000"/>
                </w:rPr>
                <w:t>Required if the Organization ID is not available.</w:t>
              </w:r>
            </w:ins>
          </w:p>
        </w:tc>
        <w:tc>
          <w:tcPr>
            <w:tcW w:w="3555" w:type="dxa"/>
            <w:shd w:val="clear" w:color="000000" w:fill="FFFFFF"/>
            <w:vAlign w:val="bottom"/>
            <w:hideMark/>
            <w:tcPrChange w:id="1529" w:author="Rachelle Byars-Sargent" w:date="2017-10-16T20:13:00Z">
              <w:tcPr>
                <w:tcW w:w="3555" w:type="dxa"/>
                <w:shd w:val="clear" w:color="000000" w:fill="FFFFFF"/>
                <w:vAlign w:val="bottom"/>
                <w:hideMark/>
              </w:tcPr>
            </w:tcPrChange>
          </w:tcPr>
          <w:p w:rsidR="006937C8" w:rsidRPr="002B04EF" w:rsidRDefault="006937C8" w:rsidP="002B04EF">
            <w:pPr>
              <w:spacing w:after="0" w:line="240" w:lineRule="auto"/>
              <w:rPr>
                <w:ins w:id="1530" w:author="Rachelle Byars-Sargent" w:date="2017-10-16T13:47:00Z"/>
                <w:rFonts w:ascii="Calibri" w:eastAsia="Times New Roman" w:hAnsi="Calibri" w:cs="Times New Roman"/>
                <w:color w:val="000000"/>
              </w:rPr>
            </w:pPr>
            <w:ins w:id="1531" w:author="Rachelle Byars-Sargent" w:date="2017-10-16T13:47:00Z">
              <w:r w:rsidRPr="002B04EF">
                <w:rPr>
                  <w:rFonts w:ascii="Calibri" w:eastAsia="Times New Roman" w:hAnsi="Calibri" w:cs="Times New Roman"/>
                  <w:color w:val="000000"/>
                </w:rPr>
                <w:t> </w:t>
              </w:r>
            </w:ins>
          </w:p>
        </w:tc>
        <w:tc>
          <w:tcPr>
            <w:tcW w:w="1530" w:type="dxa"/>
            <w:shd w:val="clear" w:color="000000" w:fill="FFFFFF"/>
            <w:noWrap/>
            <w:vAlign w:val="bottom"/>
            <w:hideMark/>
            <w:tcPrChange w:id="1532"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rPr>
                <w:ins w:id="1533" w:author="Rachelle Byars-Sargent" w:date="2017-10-16T13:47:00Z"/>
                <w:rFonts w:ascii="Calibri" w:eastAsia="Times New Roman" w:hAnsi="Calibri" w:cs="Times New Roman"/>
                <w:color w:val="000000"/>
              </w:rPr>
            </w:pPr>
            <w:ins w:id="1534" w:author="Rachelle Byars-Sargent" w:date="2017-10-16T13:47:00Z">
              <w:r w:rsidRPr="002B04EF">
                <w:rPr>
                  <w:rFonts w:ascii="Calibri" w:eastAsia="Times New Roman" w:hAnsi="Calibri" w:cs="Times New Roman"/>
                  <w:color w:val="000000"/>
                </w:rPr>
                <w:t>1…n</w:t>
              </w:r>
            </w:ins>
          </w:p>
        </w:tc>
        <w:tc>
          <w:tcPr>
            <w:tcW w:w="1440" w:type="dxa"/>
            <w:shd w:val="clear" w:color="000000" w:fill="FFFFFF"/>
            <w:noWrap/>
            <w:vAlign w:val="bottom"/>
            <w:hideMark/>
            <w:tcPrChange w:id="1535" w:author="Rachelle Byars-Sargent" w:date="2017-10-16T20:13:00Z">
              <w:tcPr>
                <w:tcW w:w="1440" w:type="dxa"/>
                <w:shd w:val="clear" w:color="000000" w:fill="FFFFFF"/>
                <w:noWrap/>
                <w:vAlign w:val="bottom"/>
                <w:hideMark/>
              </w:tcPr>
            </w:tcPrChange>
          </w:tcPr>
          <w:p w:rsidR="006937C8" w:rsidRPr="002B04EF" w:rsidRDefault="006937C8" w:rsidP="002B04EF">
            <w:pPr>
              <w:spacing w:after="0" w:line="240" w:lineRule="auto"/>
              <w:rPr>
                <w:ins w:id="1536" w:author="Rachelle Byars-Sargent" w:date="2017-10-16T13:47:00Z"/>
                <w:rFonts w:ascii="Calibri" w:eastAsia="Times New Roman" w:hAnsi="Calibri" w:cs="Times New Roman"/>
                <w:color w:val="000000"/>
              </w:rPr>
            </w:pPr>
            <w:ins w:id="1537" w:author="Rachelle Byars-Sargent" w:date="2017-10-16T13:47:00Z">
              <w:r w:rsidRPr="002B04EF">
                <w:rPr>
                  <w:rFonts w:ascii="Calibri" w:eastAsia="Times New Roman" w:hAnsi="Calibri" w:cs="Times New Roman"/>
                  <w:color w:val="000000"/>
                </w:rPr>
                <w:t>Conditionally Required.</w:t>
              </w:r>
            </w:ins>
          </w:p>
        </w:tc>
      </w:tr>
      <w:tr w:rsidR="006937C8" w:rsidRPr="002B04EF" w:rsidTr="006937C8">
        <w:trPr>
          <w:trHeight w:val="1575"/>
          <w:ins w:id="1538" w:author="Rachelle Byars-Sargent" w:date="2017-10-16T13:47:00Z"/>
          <w:trPrChange w:id="1539" w:author="Rachelle Byars-Sargent" w:date="2017-10-16T20:13:00Z">
            <w:trPr>
              <w:trHeight w:val="1575"/>
            </w:trPr>
          </w:trPrChange>
        </w:trPr>
        <w:tc>
          <w:tcPr>
            <w:tcW w:w="2865" w:type="dxa"/>
            <w:shd w:val="clear" w:color="000000" w:fill="FFFFFF"/>
            <w:noWrap/>
            <w:vAlign w:val="bottom"/>
            <w:hideMark/>
            <w:tcPrChange w:id="1540" w:author="Rachelle Byars-Sargent" w:date="2017-10-16T20:13:00Z">
              <w:tcPr>
                <w:tcW w:w="2865" w:type="dxa"/>
                <w:shd w:val="clear" w:color="000000" w:fill="FFFFFF"/>
                <w:noWrap/>
                <w:vAlign w:val="bottom"/>
                <w:hideMark/>
              </w:tcPr>
            </w:tcPrChange>
          </w:tcPr>
          <w:p w:rsidR="006937C8" w:rsidRPr="002B04EF" w:rsidRDefault="006937C8" w:rsidP="002B04EF">
            <w:pPr>
              <w:spacing w:after="0" w:line="240" w:lineRule="auto"/>
              <w:outlineLvl w:val="0"/>
              <w:rPr>
                <w:ins w:id="1541" w:author="Rachelle Byars-Sargent" w:date="2017-10-16T13:47:00Z"/>
                <w:rFonts w:ascii="Calibri" w:eastAsia="Times New Roman" w:hAnsi="Calibri" w:cs="Times New Roman"/>
                <w:color w:val="000000"/>
              </w:rPr>
            </w:pPr>
            <w:ins w:id="1542" w:author="Rachelle Byars-Sargent" w:date="2017-10-16T13:47:00Z">
              <w:r w:rsidRPr="002B04EF">
                <w:rPr>
                  <w:rFonts w:ascii="Calibri" w:eastAsia="Times New Roman" w:hAnsi="Calibri" w:cs="Times New Roman"/>
                  <w:color w:val="000000"/>
                </w:rPr>
                <w:t>Title/Class</w:t>
              </w:r>
            </w:ins>
          </w:p>
        </w:tc>
        <w:tc>
          <w:tcPr>
            <w:tcW w:w="3390" w:type="dxa"/>
            <w:shd w:val="clear" w:color="000000" w:fill="FFFFFF"/>
            <w:hideMark/>
            <w:tcPrChange w:id="1543" w:author="Rachelle Byars-Sargent" w:date="2017-10-16T20:13:00Z">
              <w:tcPr>
                <w:tcW w:w="3390" w:type="dxa"/>
                <w:shd w:val="clear" w:color="000000" w:fill="FFFFFF"/>
                <w:hideMark/>
              </w:tcPr>
            </w:tcPrChange>
          </w:tcPr>
          <w:p w:rsidR="006937C8" w:rsidRPr="002B04EF" w:rsidRDefault="006937C8" w:rsidP="002B04EF">
            <w:pPr>
              <w:spacing w:after="0" w:line="240" w:lineRule="auto"/>
              <w:outlineLvl w:val="0"/>
              <w:rPr>
                <w:ins w:id="1544" w:author="Rachelle Byars-Sargent" w:date="2017-10-16T13:47:00Z"/>
                <w:rFonts w:ascii="Calibri" w:eastAsia="Times New Roman" w:hAnsi="Calibri" w:cs="Times New Roman"/>
                <w:color w:val="000000"/>
              </w:rPr>
            </w:pPr>
            <w:ins w:id="1545" w:author="Rachelle Byars-Sargent" w:date="2017-10-16T13:47:00Z">
              <w:r w:rsidRPr="002B04EF">
                <w:rPr>
                  <w:rFonts w:ascii="Calibri" w:eastAsia="Times New Roman" w:hAnsi="Calibri" w:cs="Times New Roman"/>
                  <w:color w:val="000000"/>
                </w:rPr>
                <w:t xml:space="preserve">Most often “release”, “regional”, or “AKA”. Other values are possible, including “Working” or “Internal”. </w:t>
              </w:r>
            </w:ins>
          </w:p>
        </w:tc>
        <w:tc>
          <w:tcPr>
            <w:tcW w:w="3555" w:type="dxa"/>
            <w:shd w:val="clear" w:color="000000" w:fill="FFFFFF"/>
            <w:vAlign w:val="bottom"/>
            <w:hideMark/>
            <w:tcPrChange w:id="1546" w:author="Rachelle Byars-Sargent" w:date="2017-10-16T20:13:00Z">
              <w:tcPr>
                <w:tcW w:w="3555" w:type="dxa"/>
                <w:shd w:val="clear" w:color="000000" w:fill="FFFFFF"/>
                <w:vAlign w:val="bottom"/>
                <w:hideMark/>
              </w:tcPr>
            </w:tcPrChange>
          </w:tcPr>
          <w:p w:rsidR="006937C8" w:rsidRPr="002B04EF" w:rsidRDefault="006937C8" w:rsidP="002B04EF">
            <w:pPr>
              <w:spacing w:after="0" w:line="240" w:lineRule="auto"/>
              <w:outlineLvl w:val="0"/>
              <w:rPr>
                <w:ins w:id="1547" w:author="Rachelle Byars-Sargent" w:date="2017-10-16T13:47:00Z"/>
                <w:rFonts w:ascii="Calibri" w:eastAsia="Times New Roman" w:hAnsi="Calibri" w:cs="Times New Roman"/>
                <w:color w:val="000000"/>
              </w:rPr>
            </w:pPr>
            <w:ins w:id="1548" w:author="Rachelle Byars-Sargent" w:date="2017-10-16T13:47:00Z">
              <w:r w:rsidRPr="002B04EF">
                <w:rPr>
                  <w:rFonts w:ascii="Calibri" w:eastAsia="Times New Roman" w:hAnsi="Calibri" w:cs="Times New Roman"/>
                  <w:color w:val="000000"/>
                </w:rPr>
                <w:t> </w:t>
              </w:r>
            </w:ins>
          </w:p>
        </w:tc>
        <w:tc>
          <w:tcPr>
            <w:tcW w:w="1530" w:type="dxa"/>
            <w:shd w:val="clear" w:color="000000" w:fill="FFFFFF"/>
            <w:noWrap/>
            <w:vAlign w:val="bottom"/>
            <w:hideMark/>
            <w:tcPrChange w:id="1549"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outlineLvl w:val="0"/>
              <w:rPr>
                <w:ins w:id="1550" w:author="Rachelle Byars-Sargent" w:date="2017-10-16T13:47:00Z"/>
                <w:rFonts w:ascii="Calibri" w:eastAsia="Times New Roman" w:hAnsi="Calibri" w:cs="Times New Roman"/>
                <w:color w:val="000000"/>
              </w:rPr>
            </w:pPr>
            <w:ins w:id="1551" w:author="Rachelle Byars-Sargent" w:date="2017-10-16T13:47:00Z">
              <w:r w:rsidRPr="002B04EF">
                <w:rPr>
                  <w:rFonts w:ascii="Calibri" w:eastAsia="Times New Roman" w:hAnsi="Calibri" w:cs="Times New Roman"/>
                  <w:color w:val="000000"/>
                </w:rPr>
                <w:t>1</w:t>
              </w:r>
            </w:ins>
          </w:p>
        </w:tc>
        <w:tc>
          <w:tcPr>
            <w:tcW w:w="1440" w:type="dxa"/>
            <w:shd w:val="clear" w:color="000000" w:fill="FFFFFF"/>
            <w:noWrap/>
            <w:vAlign w:val="bottom"/>
            <w:hideMark/>
            <w:tcPrChange w:id="1552" w:author="Rachelle Byars-Sargent" w:date="2017-10-16T20:13:00Z">
              <w:tcPr>
                <w:tcW w:w="1440" w:type="dxa"/>
                <w:shd w:val="clear" w:color="000000" w:fill="FFFFFF"/>
                <w:noWrap/>
                <w:vAlign w:val="bottom"/>
                <w:hideMark/>
              </w:tcPr>
            </w:tcPrChange>
          </w:tcPr>
          <w:p w:rsidR="006937C8" w:rsidRPr="002B04EF" w:rsidRDefault="006937C8" w:rsidP="002B04EF">
            <w:pPr>
              <w:spacing w:after="0" w:line="240" w:lineRule="auto"/>
              <w:outlineLvl w:val="0"/>
              <w:rPr>
                <w:ins w:id="1553" w:author="Rachelle Byars-Sargent" w:date="2017-10-16T13:47:00Z"/>
                <w:rFonts w:ascii="Calibri" w:eastAsia="Times New Roman" w:hAnsi="Calibri" w:cs="Times New Roman"/>
                <w:color w:val="000000"/>
              </w:rPr>
            </w:pPr>
            <w:ins w:id="1554" w:author="Rachelle Byars-Sargent" w:date="2017-10-16T13:47:00Z">
              <w:r w:rsidRPr="002B04EF">
                <w:rPr>
                  <w:rFonts w:ascii="Calibri" w:eastAsia="Times New Roman" w:hAnsi="Calibri" w:cs="Times New Roman"/>
                  <w:color w:val="000000"/>
                </w:rPr>
                <w:t>Required</w:t>
              </w:r>
            </w:ins>
          </w:p>
        </w:tc>
      </w:tr>
      <w:tr w:rsidR="006937C8" w:rsidRPr="002B04EF" w:rsidTr="006937C8">
        <w:trPr>
          <w:trHeight w:val="1575"/>
          <w:ins w:id="1555" w:author="Rachelle Byars-Sargent" w:date="2017-10-16T13:47:00Z"/>
          <w:trPrChange w:id="1556" w:author="Rachelle Byars-Sargent" w:date="2017-10-16T20:13:00Z">
            <w:trPr>
              <w:trHeight w:val="1575"/>
            </w:trPr>
          </w:trPrChange>
        </w:trPr>
        <w:tc>
          <w:tcPr>
            <w:tcW w:w="2865" w:type="dxa"/>
            <w:shd w:val="clear" w:color="000000" w:fill="FFFFFF"/>
            <w:noWrap/>
            <w:vAlign w:val="bottom"/>
            <w:hideMark/>
            <w:tcPrChange w:id="1557" w:author="Rachelle Byars-Sargent" w:date="2017-10-16T20:13:00Z">
              <w:tcPr>
                <w:tcW w:w="2865" w:type="dxa"/>
                <w:shd w:val="clear" w:color="000000" w:fill="FFFFFF"/>
                <w:noWrap/>
                <w:vAlign w:val="bottom"/>
                <w:hideMark/>
              </w:tcPr>
            </w:tcPrChange>
          </w:tcPr>
          <w:p w:rsidR="006937C8" w:rsidRPr="002B04EF" w:rsidRDefault="006937C8" w:rsidP="002B04EF">
            <w:pPr>
              <w:spacing w:after="0" w:line="240" w:lineRule="auto"/>
              <w:rPr>
                <w:ins w:id="1558" w:author="Rachelle Byars-Sargent" w:date="2017-10-16T13:47:00Z"/>
                <w:rFonts w:ascii="Calibri" w:eastAsia="Times New Roman" w:hAnsi="Calibri" w:cs="Times New Roman"/>
                <w:color w:val="000000"/>
              </w:rPr>
            </w:pPr>
            <w:ins w:id="1559" w:author="Rachelle Byars-Sargent" w:date="2017-10-16T13:47:00Z">
              <w:r w:rsidRPr="002B04EF">
                <w:rPr>
                  <w:rFonts w:ascii="Calibri" w:eastAsia="Times New Roman" w:hAnsi="Calibri" w:cs="Times New Roman"/>
                  <w:color w:val="000000"/>
                </w:rPr>
                <w:t>Title</w:t>
              </w:r>
            </w:ins>
          </w:p>
        </w:tc>
        <w:tc>
          <w:tcPr>
            <w:tcW w:w="3390" w:type="dxa"/>
            <w:shd w:val="clear" w:color="000000" w:fill="FFFFFF"/>
            <w:hideMark/>
            <w:tcPrChange w:id="1560" w:author="Rachelle Byars-Sargent" w:date="2017-10-16T20:13:00Z">
              <w:tcPr>
                <w:tcW w:w="3390" w:type="dxa"/>
                <w:shd w:val="clear" w:color="000000" w:fill="FFFFFF"/>
                <w:hideMark/>
              </w:tcPr>
            </w:tcPrChange>
          </w:tcPr>
          <w:p w:rsidR="006937C8" w:rsidRPr="002B04EF" w:rsidRDefault="006937C8" w:rsidP="002B04EF">
            <w:pPr>
              <w:spacing w:after="0" w:line="240" w:lineRule="auto"/>
              <w:rPr>
                <w:ins w:id="1561" w:author="Rachelle Byars-Sargent" w:date="2017-10-16T13:47:00Z"/>
                <w:rFonts w:ascii="Calibri" w:eastAsia="Times New Roman" w:hAnsi="Calibri" w:cs="Times New Roman"/>
                <w:color w:val="000000"/>
              </w:rPr>
            </w:pPr>
            <w:ins w:id="1562" w:author="Rachelle Byars-Sargent" w:date="2017-10-16T13:47:00Z">
              <w:r w:rsidRPr="002B04EF">
                <w:rPr>
                  <w:rFonts w:ascii="Calibri" w:eastAsia="Times New Roman" w:hAnsi="Calibri" w:cs="Times New Roman"/>
                  <w:color w:val="000000"/>
                </w:rPr>
                <w:t>The full title for a piece of content.</w:t>
              </w:r>
            </w:ins>
          </w:p>
        </w:tc>
        <w:tc>
          <w:tcPr>
            <w:tcW w:w="3555" w:type="dxa"/>
            <w:shd w:val="clear" w:color="000000" w:fill="FFFFFF"/>
            <w:vAlign w:val="bottom"/>
            <w:hideMark/>
            <w:tcPrChange w:id="1563" w:author="Rachelle Byars-Sargent" w:date="2017-10-16T20:13:00Z">
              <w:tcPr>
                <w:tcW w:w="3555" w:type="dxa"/>
                <w:shd w:val="clear" w:color="000000" w:fill="FFFFFF"/>
                <w:vAlign w:val="bottom"/>
                <w:hideMark/>
              </w:tcPr>
            </w:tcPrChange>
          </w:tcPr>
          <w:p w:rsidR="006937C8" w:rsidRPr="002B04EF" w:rsidRDefault="006937C8" w:rsidP="002B04EF">
            <w:pPr>
              <w:spacing w:after="0" w:line="240" w:lineRule="auto"/>
              <w:rPr>
                <w:ins w:id="1564" w:author="Rachelle Byars-Sargent" w:date="2017-10-16T13:47:00Z"/>
                <w:rFonts w:ascii="Calibri" w:eastAsia="Times New Roman" w:hAnsi="Calibri" w:cs="Times New Roman"/>
                <w:color w:val="000000"/>
              </w:rPr>
            </w:pPr>
            <w:ins w:id="1565" w:author="Rachelle Byars-Sargent" w:date="2017-10-16T13:47:00Z">
              <w:r w:rsidRPr="002B04EF">
                <w:rPr>
                  <w:rFonts w:ascii="Calibri" w:eastAsia="Times New Roman" w:hAnsi="Calibri" w:cs="Times New Roman"/>
                  <w:color w:val="000000"/>
                </w:rPr>
                <w:t>“Decision 2016 Election Special”</w:t>
              </w:r>
            </w:ins>
          </w:p>
        </w:tc>
        <w:tc>
          <w:tcPr>
            <w:tcW w:w="1530" w:type="dxa"/>
            <w:shd w:val="clear" w:color="000000" w:fill="FFFFFF"/>
            <w:noWrap/>
            <w:vAlign w:val="bottom"/>
            <w:hideMark/>
            <w:tcPrChange w:id="1566"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rPr>
                <w:ins w:id="1567" w:author="Rachelle Byars-Sargent" w:date="2017-10-16T13:47:00Z"/>
                <w:rFonts w:ascii="Calibri" w:eastAsia="Times New Roman" w:hAnsi="Calibri" w:cs="Times New Roman"/>
                <w:color w:val="000000"/>
              </w:rPr>
            </w:pPr>
            <w:ins w:id="1568" w:author="Rachelle Byars-Sargent" w:date="2017-10-16T13:47:00Z">
              <w:r w:rsidRPr="002B04EF">
                <w:rPr>
                  <w:rFonts w:ascii="Calibri" w:eastAsia="Times New Roman" w:hAnsi="Calibri" w:cs="Times New Roman"/>
                  <w:color w:val="000000"/>
                </w:rPr>
                <w:t>1</w:t>
              </w:r>
            </w:ins>
          </w:p>
        </w:tc>
        <w:tc>
          <w:tcPr>
            <w:tcW w:w="1440" w:type="dxa"/>
            <w:shd w:val="clear" w:color="000000" w:fill="FFFFFF"/>
            <w:noWrap/>
            <w:vAlign w:val="bottom"/>
            <w:hideMark/>
            <w:tcPrChange w:id="1569" w:author="Rachelle Byars-Sargent" w:date="2017-10-16T20:13:00Z">
              <w:tcPr>
                <w:tcW w:w="1440" w:type="dxa"/>
                <w:shd w:val="clear" w:color="000000" w:fill="FFFFFF"/>
                <w:noWrap/>
                <w:vAlign w:val="bottom"/>
                <w:hideMark/>
              </w:tcPr>
            </w:tcPrChange>
          </w:tcPr>
          <w:p w:rsidR="006937C8" w:rsidRPr="002B04EF" w:rsidRDefault="006937C8" w:rsidP="002B04EF">
            <w:pPr>
              <w:spacing w:after="0" w:line="240" w:lineRule="auto"/>
              <w:rPr>
                <w:ins w:id="1570" w:author="Rachelle Byars-Sargent" w:date="2017-10-16T13:47:00Z"/>
                <w:rFonts w:ascii="Calibri" w:eastAsia="Times New Roman" w:hAnsi="Calibri" w:cs="Times New Roman"/>
                <w:color w:val="000000"/>
              </w:rPr>
            </w:pPr>
            <w:ins w:id="1571" w:author="Rachelle Byars-Sargent" w:date="2017-10-16T13:47:00Z">
              <w:r w:rsidRPr="002B04EF">
                <w:rPr>
                  <w:rFonts w:ascii="Calibri" w:eastAsia="Times New Roman" w:hAnsi="Calibri" w:cs="Times New Roman"/>
                  <w:color w:val="000000"/>
                </w:rPr>
                <w:t>Required</w:t>
              </w:r>
            </w:ins>
          </w:p>
        </w:tc>
      </w:tr>
      <w:tr w:rsidR="006937C8" w:rsidRPr="002B04EF" w:rsidTr="006937C8">
        <w:trPr>
          <w:trHeight w:val="1575"/>
          <w:ins w:id="1572" w:author="Rachelle Byars-Sargent" w:date="2017-10-16T13:47:00Z"/>
          <w:trPrChange w:id="1573" w:author="Rachelle Byars-Sargent" w:date="2017-10-16T20:13:00Z">
            <w:trPr>
              <w:trHeight w:val="1575"/>
            </w:trPr>
          </w:trPrChange>
        </w:trPr>
        <w:tc>
          <w:tcPr>
            <w:tcW w:w="2865" w:type="dxa"/>
            <w:shd w:val="clear" w:color="000000" w:fill="FFFFFF"/>
            <w:noWrap/>
            <w:vAlign w:val="bottom"/>
            <w:hideMark/>
            <w:tcPrChange w:id="1574" w:author="Rachelle Byars-Sargent" w:date="2017-10-16T20:13:00Z">
              <w:tcPr>
                <w:tcW w:w="2865" w:type="dxa"/>
                <w:shd w:val="clear" w:color="000000" w:fill="FFFFFF"/>
                <w:noWrap/>
                <w:vAlign w:val="bottom"/>
                <w:hideMark/>
              </w:tcPr>
            </w:tcPrChange>
          </w:tcPr>
          <w:p w:rsidR="006937C8" w:rsidRPr="002B04EF" w:rsidRDefault="006937C8" w:rsidP="002B04EF">
            <w:pPr>
              <w:spacing w:after="0" w:line="240" w:lineRule="auto"/>
              <w:rPr>
                <w:ins w:id="1575" w:author="Rachelle Byars-Sargent" w:date="2017-10-16T13:47:00Z"/>
                <w:rFonts w:ascii="Calibri" w:eastAsia="Times New Roman" w:hAnsi="Calibri" w:cs="Times New Roman"/>
                <w:color w:val="000000"/>
              </w:rPr>
            </w:pPr>
            <w:ins w:id="1576" w:author="Rachelle Byars-Sargent" w:date="2017-10-16T13:47:00Z">
              <w:r w:rsidRPr="002B04EF">
                <w:rPr>
                  <w:rFonts w:ascii="Calibri" w:eastAsia="Times New Roman" w:hAnsi="Calibri" w:cs="Times New Roman"/>
                  <w:color w:val="000000"/>
                </w:rPr>
                <w:lastRenderedPageBreak/>
                <w:t>Title120</w:t>
              </w:r>
            </w:ins>
          </w:p>
        </w:tc>
        <w:tc>
          <w:tcPr>
            <w:tcW w:w="3390" w:type="dxa"/>
            <w:shd w:val="clear" w:color="000000" w:fill="FFFFFF"/>
            <w:hideMark/>
            <w:tcPrChange w:id="1577" w:author="Rachelle Byars-Sargent" w:date="2017-10-16T20:13:00Z">
              <w:tcPr>
                <w:tcW w:w="3390" w:type="dxa"/>
                <w:shd w:val="clear" w:color="000000" w:fill="FFFFFF"/>
                <w:hideMark/>
              </w:tcPr>
            </w:tcPrChange>
          </w:tcPr>
          <w:p w:rsidR="006937C8" w:rsidRPr="002B04EF" w:rsidRDefault="006937C8" w:rsidP="002B04EF">
            <w:pPr>
              <w:spacing w:after="0" w:line="240" w:lineRule="auto"/>
              <w:rPr>
                <w:ins w:id="1578" w:author="Rachelle Byars-Sargent" w:date="2017-10-16T13:47:00Z"/>
                <w:rFonts w:ascii="Calibri" w:eastAsia="Times New Roman" w:hAnsi="Calibri" w:cs="Times New Roman"/>
                <w:color w:val="000000"/>
              </w:rPr>
            </w:pPr>
            <w:proofErr w:type="gramStart"/>
            <w:ins w:id="1579" w:author="Rachelle Byars-Sargent" w:date="2017-10-16T13:47:00Z">
              <w:r w:rsidRPr="002B04EF">
                <w:rPr>
                  <w:rFonts w:ascii="Calibri" w:eastAsia="Times New Roman" w:hAnsi="Calibri" w:cs="Times New Roman"/>
                  <w:color w:val="000000"/>
                </w:rPr>
                <w:t>An abbreviates</w:t>
              </w:r>
              <w:proofErr w:type="gramEnd"/>
              <w:r w:rsidRPr="002B04EF">
                <w:rPr>
                  <w:rFonts w:ascii="Calibri" w:eastAsia="Times New Roman" w:hAnsi="Calibri" w:cs="Times New Roman"/>
                  <w:color w:val="000000"/>
                </w:rPr>
                <w:t xml:space="preserve"> title for display on OTT and EPG platforms.</w:t>
              </w:r>
            </w:ins>
          </w:p>
        </w:tc>
        <w:tc>
          <w:tcPr>
            <w:tcW w:w="3555" w:type="dxa"/>
            <w:shd w:val="clear" w:color="000000" w:fill="FFFFFF"/>
            <w:vAlign w:val="bottom"/>
            <w:hideMark/>
            <w:tcPrChange w:id="1580" w:author="Rachelle Byars-Sargent" w:date="2017-10-16T20:13:00Z">
              <w:tcPr>
                <w:tcW w:w="3555" w:type="dxa"/>
                <w:shd w:val="clear" w:color="000000" w:fill="FFFFFF"/>
                <w:vAlign w:val="bottom"/>
                <w:hideMark/>
              </w:tcPr>
            </w:tcPrChange>
          </w:tcPr>
          <w:p w:rsidR="006937C8" w:rsidRPr="002B04EF" w:rsidRDefault="006937C8" w:rsidP="002B04EF">
            <w:pPr>
              <w:spacing w:after="0" w:line="240" w:lineRule="auto"/>
              <w:rPr>
                <w:ins w:id="1581" w:author="Rachelle Byars-Sargent" w:date="2017-10-16T13:47:00Z"/>
                <w:rFonts w:ascii="Calibri" w:eastAsia="Times New Roman" w:hAnsi="Calibri" w:cs="Times New Roman"/>
                <w:color w:val="000000"/>
              </w:rPr>
            </w:pPr>
            <w:ins w:id="1582" w:author="Rachelle Byars-Sargent" w:date="2017-10-16T13:47:00Z">
              <w:r w:rsidRPr="002B04EF">
                <w:rPr>
                  <w:rFonts w:ascii="Calibri" w:eastAsia="Times New Roman" w:hAnsi="Calibri" w:cs="Times New Roman"/>
                  <w:color w:val="000000"/>
                </w:rPr>
                <w:t>“Decision 2016 Election Special”</w:t>
              </w:r>
            </w:ins>
          </w:p>
        </w:tc>
        <w:tc>
          <w:tcPr>
            <w:tcW w:w="1530" w:type="dxa"/>
            <w:shd w:val="clear" w:color="000000" w:fill="FFFFFF"/>
            <w:noWrap/>
            <w:vAlign w:val="bottom"/>
            <w:hideMark/>
            <w:tcPrChange w:id="1583"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rPr>
                <w:ins w:id="1584" w:author="Rachelle Byars-Sargent" w:date="2017-10-16T13:47:00Z"/>
                <w:rFonts w:ascii="Calibri" w:eastAsia="Times New Roman" w:hAnsi="Calibri" w:cs="Times New Roman"/>
                <w:color w:val="000000"/>
              </w:rPr>
            </w:pPr>
            <w:ins w:id="1585" w:author="Rachelle Byars-Sargent" w:date="2017-10-16T13:47:00Z">
              <w:r w:rsidRPr="002B04EF">
                <w:rPr>
                  <w:rFonts w:ascii="Calibri" w:eastAsia="Times New Roman" w:hAnsi="Calibri" w:cs="Times New Roman"/>
                  <w:color w:val="000000"/>
                </w:rPr>
                <w:t>1</w:t>
              </w:r>
            </w:ins>
          </w:p>
        </w:tc>
        <w:tc>
          <w:tcPr>
            <w:tcW w:w="1440" w:type="dxa"/>
            <w:shd w:val="clear" w:color="000000" w:fill="FFFFFF"/>
            <w:noWrap/>
            <w:vAlign w:val="bottom"/>
            <w:hideMark/>
            <w:tcPrChange w:id="1586" w:author="Rachelle Byars-Sargent" w:date="2017-10-16T20:13:00Z">
              <w:tcPr>
                <w:tcW w:w="1440" w:type="dxa"/>
                <w:shd w:val="clear" w:color="000000" w:fill="FFFFFF"/>
                <w:noWrap/>
                <w:vAlign w:val="bottom"/>
                <w:hideMark/>
              </w:tcPr>
            </w:tcPrChange>
          </w:tcPr>
          <w:p w:rsidR="006937C8" w:rsidRPr="002B04EF" w:rsidRDefault="006937C8" w:rsidP="002B04EF">
            <w:pPr>
              <w:spacing w:after="0" w:line="240" w:lineRule="auto"/>
              <w:rPr>
                <w:ins w:id="1587" w:author="Rachelle Byars-Sargent" w:date="2017-10-16T13:47:00Z"/>
                <w:rFonts w:ascii="Calibri" w:eastAsia="Times New Roman" w:hAnsi="Calibri" w:cs="Times New Roman"/>
                <w:color w:val="000000"/>
              </w:rPr>
            </w:pPr>
            <w:ins w:id="1588" w:author="Rachelle Byars-Sargent" w:date="2017-10-16T13:47:00Z">
              <w:r w:rsidRPr="002B04EF">
                <w:rPr>
                  <w:rFonts w:ascii="Calibri" w:eastAsia="Times New Roman" w:hAnsi="Calibri" w:cs="Times New Roman"/>
                  <w:color w:val="000000"/>
                </w:rPr>
                <w:t> </w:t>
              </w:r>
            </w:ins>
          </w:p>
        </w:tc>
      </w:tr>
      <w:tr w:rsidR="006937C8" w:rsidRPr="002B04EF" w:rsidTr="006937C8">
        <w:trPr>
          <w:trHeight w:val="1575"/>
          <w:ins w:id="1589" w:author="Rachelle Byars-Sargent" w:date="2017-10-16T13:47:00Z"/>
          <w:trPrChange w:id="1590" w:author="Rachelle Byars-Sargent" w:date="2017-10-16T20:13:00Z">
            <w:trPr>
              <w:trHeight w:val="1575"/>
            </w:trPr>
          </w:trPrChange>
        </w:trPr>
        <w:tc>
          <w:tcPr>
            <w:tcW w:w="2865" w:type="dxa"/>
            <w:shd w:val="clear" w:color="000000" w:fill="FFFFFF"/>
            <w:noWrap/>
            <w:vAlign w:val="bottom"/>
            <w:hideMark/>
            <w:tcPrChange w:id="1591" w:author="Rachelle Byars-Sargent" w:date="2017-10-16T20:13:00Z">
              <w:tcPr>
                <w:tcW w:w="2865" w:type="dxa"/>
                <w:shd w:val="clear" w:color="000000" w:fill="FFFFFF"/>
                <w:noWrap/>
                <w:vAlign w:val="bottom"/>
                <w:hideMark/>
              </w:tcPr>
            </w:tcPrChange>
          </w:tcPr>
          <w:p w:rsidR="006937C8" w:rsidRPr="002B04EF" w:rsidRDefault="006937C8" w:rsidP="002B04EF">
            <w:pPr>
              <w:spacing w:after="0" w:line="240" w:lineRule="auto"/>
              <w:rPr>
                <w:ins w:id="1592" w:author="Rachelle Byars-Sargent" w:date="2017-10-16T13:47:00Z"/>
                <w:rFonts w:ascii="Calibri" w:eastAsia="Times New Roman" w:hAnsi="Calibri" w:cs="Times New Roman"/>
                <w:color w:val="000000"/>
              </w:rPr>
            </w:pPr>
            <w:ins w:id="1593" w:author="Rachelle Byars-Sargent" w:date="2017-10-16T13:47:00Z">
              <w:r w:rsidRPr="002B04EF">
                <w:rPr>
                  <w:rFonts w:ascii="Calibri" w:eastAsia="Times New Roman" w:hAnsi="Calibri" w:cs="Times New Roman"/>
                  <w:color w:val="000000"/>
                </w:rPr>
                <w:t>Country of Origin</w:t>
              </w:r>
            </w:ins>
          </w:p>
        </w:tc>
        <w:tc>
          <w:tcPr>
            <w:tcW w:w="3390" w:type="dxa"/>
            <w:shd w:val="clear" w:color="000000" w:fill="FFFFFF"/>
            <w:hideMark/>
            <w:tcPrChange w:id="1594" w:author="Rachelle Byars-Sargent" w:date="2017-10-16T20:13:00Z">
              <w:tcPr>
                <w:tcW w:w="3390" w:type="dxa"/>
                <w:shd w:val="clear" w:color="000000" w:fill="FFFFFF"/>
                <w:hideMark/>
              </w:tcPr>
            </w:tcPrChange>
          </w:tcPr>
          <w:p w:rsidR="006937C8" w:rsidRPr="002B04EF" w:rsidRDefault="006937C8" w:rsidP="002B04EF">
            <w:pPr>
              <w:spacing w:after="0" w:line="240" w:lineRule="auto"/>
              <w:rPr>
                <w:ins w:id="1595" w:author="Rachelle Byars-Sargent" w:date="2017-10-16T13:47:00Z"/>
                <w:rFonts w:ascii="Calibri" w:eastAsia="Times New Roman" w:hAnsi="Calibri" w:cs="Times New Roman"/>
                <w:color w:val="000000"/>
              </w:rPr>
            </w:pPr>
            <w:ins w:id="1596" w:author="Rachelle Byars-Sargent" w:date="2017-10-16T13:47:00Z">
              <w:r w:rsidRPr="002B04EF">
                <w:rPr>
                  <w:rFonts w:ascii="Calibri" w:eastAsia="Times New Roman" w:hAnsi="Calibri" w:cs="Times New Roman"/>
                  <w:color w:val="000000"/>
                </w:rPr>
                <w:t xml:space="preserve">This field specifies the country from which the Title originates. </w:t>
              </w:r>
            </w:ins>
          </w:p>
        </w:tc>
        <w:tc>
          <w:tcPr>
            <w:tcW w:w="3555" w:type="dxa"/>
            <w:shd w:val="clear" w:color="000000" w:fill="FFFFFF"/>
            <w:vAlign w:val="bottom"/>
            <w:hideMark/>
            <w:tcPrChange w:id="1597" w:author="Rachelle Byars-Sargent" w:date="2017-10-16T20:13:00Z">
              <w:tcPr>
                <w:tcW w:w="3555" w:type="dxa"/>
                <w:shd w:val="clear" w:color="000000" w:fill="FFFFFF"/>
                <w:vAlign w:val="bottom"/>
                <w:hideMark/>
              </w:tcPr>
            </w:tcPrChange>
          </w:tcPr>
          <w:p w:rsidR="006937C8" w:rsidRPr="002B04EF" w:rsidRDefault="006937C8" w:rsidP="002B04EF">
            <w:pPr>
              <w:spacing w:after="0" w:line="240" w:lineRule="auto"/>
              <w:rPr>
                <w:ins w:id="1598" w:author="Rachelle Byars-Sargent" w:date="2017-10-16T13:47:00Z"/>
                <w:rFonts w:ascii="Calibri" w:eastAsia="Times New Roman" w:hAnsi="Calibri" w:cs="Times New Roman"/>
                <w:color w:val="000000"/>
              </w:rPr>
            </w:pPr>
            <w:ins w:id="1599" w:author="Rachelle Byars-Sargent" w:date="2017-10-16T13:47:00Z">
              <w:r w:rsidRPr="002B04EF">
                <w:rPr>
                  <w:rFonts w:ascii="Calibri" w:eastAsia="Times New Roman" w:hAnsi="Calibri" w:cs="Times New Roman"/>
                  <w:color w:val="000000"/>
                </w:rPr>
                <w:t>"EN"</w:t>
              </w:r>
            </w:ins>
          </w:p>
        </w:tc>
        <w:tc>
          <w:tcPr>
            <w:tcW w:w="1530" w:type="dxa"/>
            <w:shd w:val="clear" w:color="000000" w:fill="FFFFFF"/>
            <w:noWrap/>
            <w:vAlign w:val="bottom"/>
            <w:hideMark/>
            <w:tcPrChange w:id="1600"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rPr>
                <w:ins w:id="1601" w:author="Rachelle Byars-Sargent" w:date="2017-10-16T13:47:00Z"/>
                <w:rFonts w:ascii="Calibri" w:eastAsia="Times New Roman" w:hAnsi="Calibri" w:cs="Times New Roman"/>
                <w:color w:val="000000"/>
              </w:rPr>
            </w:pPr>
            <w:ins w:id="1602" w:author="Rachelle Byars-Sargent" w:date="2017-10-16T13:47:00Z">
              <w:r w:rsidRPr="002B04EF">
                <w:rPr>
                  <w:rFonts w:ascii="Calibri" w:eastAsia="Times New Roman" w:hAnsi="Calibri" w:cs="Times New Roman"/>
                  <w:color w:val="000000"/>
                </w:rPr>
                <w:t>1</w:t>
              </w:r>
            </w:ins>
          </w:p>
        </w:tc>
        <w:tc>
          <w:tcPr>
            <w:tcW w:w="1440" w:type="dxa"/>
            <w:shd w:val="clear" w:color="000000" w:fill="FFFFFF"/>
            <w:noWrap/>
            <w:vAlign w:val="bottom"/>
            <w:hideMark/>
            <w:tcPrChange w:id="1603" w:author="Rachelle Byars-Sargent" w:date="2017-10-16T20:13:00Z">
              <w:tcPr>
                <w:tcW w:w="1440" w:type="dxa"/>
                <w:shd w:val="clear" w:color="000000" w:fill="FFFFFF"/>
                <w:noWrap/>
                <w:vAlign w:val="bottom"/>
                <w:hideMark/>
              </w:tcPr>
            </w:tcPrChange>
          </w:tcPr>
          <w:p w:rsidR="006937C8" w:rsidRPr="002B04EF" w:rsidRDefault="006937C8" w:rsidP="002B04EF">
            <w:pPr>
              <w:spacing w:after="0" w:line="240" w:lineRule="auto"/>
              <w:rPr>
                <w:ins w:id="1604" w:author="Rachelle Byars-Sargent" w:date="2017-10-16T13:47:00Z"/>
                <w:rFonts w:ascii="Calibri" w:eastAsia="Times New Roman" w:hAnsi="Calibri" w:cs="Times New Roman"/>
                <w:color w:val="000000"/>
              </w:rPr>
            </w:pPr>
            <w:ins w:id="1605" w:author="Rachelle Byars-Sargent" w:date="2017-10-16T13:47:00Z">
              <w:r w:rsidRPr="002B04EF">
                <w:rPr>
                  <w:rFonts w:ascii="Calibri" w:eastAsia="Times New Roman" w:hAnsi="Calibri" w:cs="Times New Roman"/>
                  <w:color w:val="000000"/>
                </w:rPr>
                <w:t>Required</w:t>
              </w:r>
            </w:ins>
          </w:p>
        </w:tc>
      </w:tr>
      <w:tr w:rsidR="006937C8" w:rsidRPr="002B04EF" w:rsidTr="006937C8">
        <w:trPr>
          <w:trHeight w:val="1575"/>
          <w:ins w:id="1606" w:author="Rachelle Byars-Sargent" w:date="2017-10-16T13:47:00Z"/>
          <w:trPrChange w:id="1607" w:author="Rachelle Byars-Sargent" w:date="2017-10-16T20:13:00Z">
            <w:trPr>
              <w:trHeight w:val="1575"/>
            </w:trPr>
          </w:trPrChange>
        </w:trPr>
        <w:tc>
          <w:tcPr>
            <w:tcW w:w="2865" w:type="dxa"/>
            <w:shd w:val="clear" w:color="auto" w:fill="auto"/>
            <w:noWrap/>
            <w:vAlign w:val="bottom"/>
            <w:hideMark/>
            <w:tcPrChange w:id="1608" w:author="Rachelle Byars-Sargent" w:date="2017-10-16T20:13:00Z">
              <w:tcPr>
                <w:tcW w:w="2865" w:type="dxa"/>
                <w:shd w:val="clear" w:color="auto" w:fill="auto"/>
                <w:noWrap/>
                <w:vAlign w:val="bottom"/>
                <w:hideMark/>
              </w:tcPr>
            </w:tcPrChange>
          </w:tcPr>
          <w:p w:rsidR="006937C8" w:rsidRPr="002B04EF" w:rsidRDefault="006937C8" w:rsidP="002B04EF">
            <w:pPr>
              <w:spacing w:after="0" w:line="240" w:lineRule="auto"/>
              <w:outlineLvl w:val="0"/>
              <w:rPr>
                <w:ins w:id="1609" w:author="Rachelle Byars-Sargent" w:date="2017-10-16T13:47:00Z"/>
                <w:rFonts w:ascii="Calibri" w:eastAsia="Times New Roman" w:hAnsi="Calibri" w:cs="Times New Roman"/>
                <w:color w:val="000000"/>
              </w:rPr>
            </w:pPr>
            <w:proofErr w:type="spellStart"/>
            <w:ins w:id="1610" w:author="Rachelle Byars-Sargent" w:date="2017-10-16T13:47:00Z">
              <w:r w:rsidRPr="002B04EF">
                <w:rPr>
                  <w:rFonts w:ascii="Calibri" w:eastAsia="Times New Roman" w:hAnsi="Calibri" w:cs="Times New Roman"/>
                  <w:color w:val="000000"/>
                </w:rPr>
                <w:t>Credits@role</w:t>
              </w:r>
              <w:proofErr w:type="spellEnd"/>
            </w:ins>
          </w:p>
        </w:tc>
        <w:tc>
          <w:tcPr>
            <w:tcW w:w="3390" w:type="dxa"/>
            <w:shd w:val="clear" w:color="000000" w:fill="FFFFFF"/>
            <w:hideMark/>
            <w:tcPrChange w:id="1611" w:author="Rachelle Byars-Sargent" w:date="2017-10-16T20:13:00Z">
              <w:tcPr>
                <w:tcW w:w="3390" w:type="dxa"/>
                <w:shd w:val="clear" w:color="000000" w:fill="FFFFFF"/>
                <w:hideMark/>
              </w:tcPr>
            </w:tcPrChange>
          </w:tcPr>
          <w:p w:rsidR="006937C8" w:rsidRPr="002B04EF" w:rsidRDefault="006937C8" w:rsidP="002B04EF">
            <w:pPr>
              <w:spacing w:after="0" w:line="240" w:lineRule="auto"/>
              <w:outlineLvl w:val="0"/>
              <w:rPr>
                <w:ins w:id="1612" w:author="Rachelle Byars-Sargent" w:date="2017-10-16T13:47:00Z"/>
                <w:rFonts w:ascii="Calibri" w:eastAsia="Times New Roman" w:hAnsi="Calibri" w:cs="Times New Roman"/>
                <w:color w:val="000000"/>
              </w:rPr>
            </w:pPr>
            <w:ins w:id="1613" w:author="Rachelle Byars-Sargent" w:date="2017-10-16T13:47:00Z">
              <w:r w:rsidRPr="002B04EF">
                <w:rPr>
                  <w:rFonts w:ascii="Calibri" w:eastAsia="Times New Roman" w:hAnsi="Calibri" w:cs="Times New Roman"/>
                  <w:color w:val="000000"/>
                </w:rPr>
                <w:t>Producer and Distributor are required.</w:t>
              </w:r>
            </w:ins>
          </w:p>
        </w:tc>
        <w:tc>
          <w:tcPr>
            <w:tcW w:w="3555" w:type="dxa"/>
            <w:shd w:val="clear" w:color="000000" w:fill="FFFFFF"/>
            <w:vAlign w:val="bottom"/>
            <w:hideMark/>
            <w:tcPrChange w:id="1614" w:author="Rachelle Byars-Sargent" w:date="2017-10-16T20:13:00Z">
              <w:tcPr>
                <w:tcW w:w="3555" w:type="dxa"/>
                <w:shd w:val="clear" w:color="000000" w:fill="FFFFFF"/>
                <w:vAlign w:val="bottom"/>
                <w:hideMark/>
              </w:tcPr>
            </w:tcPrChange>
          </w:tcPr>
          <w:p w:rsidR="006937C8" w:rsidRPr="002B04EF" w:rsidRDefault="006937C8" w:rsidP="002B04EF">
            <w:pPr>
              <w:spacing w:after="0" w:line="240" w:lineRule="auto"/>
              <w:outlineLvl w:val="0"/>
              <w:rPr>
                <w:ins w:id="1615" w:author="Rachelle Byars-Sargent" w:date="2017-10-16T13:47:00Z"/>
                <w:rFonts w:ascii="Calibri" w:eastAsia="Times New Roman" w:hAnsi="Calibri" w:cs="Times New Roman"/>
                <w:color w:val="000000"/>
              </w:rPr>
            </w:pPr>
            <w:ins w:id="1616" w:author="Rachelle Byars-Sargent" w:date="2017-10-16T13:47:00Z">
              <w:r w:rsidRPr="002B04EF">
                <w:rPr>
                  <w:rFonts w:ascii="Calibri" w:eastAsia="Times New Roman" w:hAnsi="Calibri" w:cs="Times New Roman"/>
                  <w:color w:val="000000"/>
                </w:rPr>
                <w:t xml:space="preserve">Actor, </w:t>
              </w:r>
              <w:proofErr w:type="spellStart"/>
              <w:r w:rsidRPr="002B04EF">
                <w:rPr>
                  <w:rFonts w:ascii="Calibri" w:eastAsia="Times New Roman" w:hAnsi="Calibri" w:cs="Times New Roman"/>
                  <w:color w:val="000000"/>
                </w:rPr>
                <w:t>Moderator,Analyst</w:t>
              </w:r>
              <w:proofErr w:type="spellEnd"/>
              <w:r w:rsidRPr="002B04EF">
                <w:rPr>
                  <w:rFonts w:ascii="Calibri" w:eastAsia="Times New Roman" w:hAnsi="Calibri" w:cs="Times New Roman"/>
                  <w:color w:val="000000"/>
                </w:rPr>
                <w:t xml:space="preserve">, Music </w:t>
              </w:r>
              <w:proofErr w:type="spellStart"/>
              <w:r w:rsidRPr="002B04EF">
                <w:rPr>
                  <w:rFonts w:ascii="Calibri" w:eastAsia="Times New Roman" w:hAnsi="Calibri" w:cs="Times New Roman"/>
                  <w:color w:val="000000"/>
                </w:rPr>
                <w:t>Director,Anchor</w:t>
              </w:r>
              <w:proofErr w:type="spellEnd"/>
              <w:r w:rsidRPr="002B04EF">
                <w:rPr>
                  <w:rFonts w:ascii="Calibri" w:eastAsia="Times New Roman" w:hAnsi="Calibri" w:cs="Times New Roman"/>
                  <w:color w:val="000000"/>
                </w:rPr>
                <w:t xml:space="preserve">, </w:t>
              </w:r>
              <w:proofErr w:type="spellStart"/>
              <w:r w:rsidRPr="002B04EF">
                <w:rPr>
                  <w:rFonts w:ascii="Calibri" w:eastAsia="Times New Roman" w:hAnsi="Calibri" w:cs="Times New Roman"/>
                  <w:color w:val="000000"/>
                </w:rPr>
                <w:t>Musician,Animal</w:t>
              </w:r>
              <w:proofErr w:type="spellEnd"/>
              <w:r w:rsidRPr="002B04EF">
                <w:rPr>
                  <w:rFonts w:ascii="Calibri" w:eastAsia="Times New Roman" w:hAnsi="Calibri" w:cs="Times New Roman"/>
                  <w:color w:val="000000"/>
                </w:rPr>
                <w:t xml:space="preserve">, </w:t>
              </w:r>
              <w:proofErr w:type="spellStart"/>
              <w:r w:rsidRPr="002B04EF">
                <w:rPr>
                  <w:rFonts w:ascii="Calibri" w:eastAsia="Times New Roman" w:hAnsi="Calibri" w:cs="Times New Roman"/>
                  <w:color w:val="000000"/>
                </w:rPr>
                <w:t>Actor,Narrator,Animation</w:t>
              </w:r>
              <w:proofErr w:type="spellEnd"/>
              <w:r w:rsidRPr="002B04EF">
                <w:rPr>
                  <w:rFonts w:ascii="Calibri" w:eastAsia="Times New Roman" w:hAnsi="Calibri" w:cs="Times New Roman"/>
                  <w:color w:val="000000"/>
                </w:rPr>
                <w:t>, Panelist,</w:t>
              </w:r>
              <w:r w:rsidRPr="002B04EF">
                <w:rPr>
                  <w:rFonts w:ascii="Calibri" w:eastAsia="Times New Roman" w:hAnsi="Calibri" w:cs="Times New Roman"/>
                  <w:color w:val="000000"/>
                </w:rPr>
                <w:br/>
                <w:t xml:space="preserve">Announcer, </w:t>
              </w:r>
              <w:proofErr w:type="spellStart"/>
              <w:r w:rsidRPr="002B04EF">
                <w:rPr>
                  <w:rFonts w:ascii="Calibri" w:eastAsia="Times New Roman" w:hAnsi="Calibri" w:cs="Times New Roman"/>
                  <w:color w:val="000000"/>
                </w:rPr>
                <w:t>Performer,Appearing</w:t>
              </w:r>
              <w:proofErr w:type="spellEnd"/>
              <w:r w:rsidRPr="002B04EF">
                <w:rPr>
                  <w:rFonts w:ascii="Calibri" w:eastAsia="Times New Roman" w:hAnsi="Calibri" w:cs="Times New Roman"/>
                  <w:color w:val="000000"/>
                </w:rPr>
                <w:t xml:space="preserve">, Photographer, Art Director, </w:t>
              </w:r>
              <w:proofErr w:type="spellStart"/>
              <w:r w:rsidRPr="002B04EF">
                <w:rPr>
                  <w:rFonts w:ascii="Calibri" w:eastAsia="Times New Roman" w:hAnsi="Calibri" w:cs="Times New Roman"/>
                  <w:color w:val="000000"/>
                </w:rPr>
                <w:t>etc</w:t>
              </w:r>
              <w:proofErr w:type="spellEnd"/>
            </w:ins>
          </w:p>
        </w:tc>
        <w:tc>
          <w:tcPr>
            <w:tcW w:w="1530" w:type="dxa"/>
            <w:shd w:val="clear" w:color="000000" w:fill="FFFFFF"/>
            <w:noWrap/>
            <w:vAlign w:val="bottom"/>
            <w:hideMark/>
            <w:tcPrChange w:id="1617"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outlineLvl w:val="0"/>
              <w:rPr>
                <w:ins w:id="1618" w:author="Rachelle Byars-Sargent" w:date="2017-10-16T13:47:00Z"/>
                <w:rFonts w:ascii="Calibri" w:eastAsia="Times New Roman" w:hAnsi="Calibri" w:cs="Times New Roman"/>
                <w:color w:val="000000"/>
              </w:rPr>
            </w:pPr>
            <w:ins w:id="1619" w:author="Rachelle Byars-Sargent" w:date="2017-10-16T13:47:00Z">
              <w:r w:rsidRPr="002B04EF">
                <w:rPr>
                  <w:rFonts w:ascii="Calibri" w:eastAsia="Times New Roman" w:hAnsi="Calibri" w:cs="Times New Roman"/>
                  <w:color w:val="000000"/>
                </w:rPr>
                <w:t>1..n</w:t>
              </w:r>
            </w:ins>
          </w:p>
        </w:tc>
        <w:tc>
          <w:tcPr>
            <w:tcW w:w="1440" w:type="dxa"/>
            <w:shd w:val="clear" w:color="000000" w:fill="FFFFFF"/>
            <w:noWrap/>
            <w:vAlign w:val="bottom"/>
            <w:hideMark/>
            <w:tcPrChange w:id="1620" w:author="Rachelle Byars-Sargent" w:date="2017-10-16T20:13:00Z">
              <w:tcPr>
                <w:tcW w:w="1440" w:type="dxa"/>
                <w:shd w:val="clear" w:color="000000" w:fill="FFFFFF"/>
                <w:noWrap/>
                <w:vAlign w:val="bottom"/>
                <w:hideMark/>
              </w:tcPr>
            </w:tcPrChange>
          </w:tcPr>
          <w:p w:rsidR="006937C8" w:rsidRPr="002B04EF" w:rsidRDefault="006937C8" w:rsidP="002B04EF">
            <w:pPr>
              <w:spacing w:after="0" w:line="240" w:lineRule="auto"/>
              <w:outlineLvl w:val="0"/>
              <w:rPr>
                <w:ins w:id="1621" w:author="Rachelle Byars-Sargent" w:date="2017-10-16T13:47:00Z"/>
                <w:rFonts w:ascii="Calibri" w:eastAsia="Times New Roman" w:hAnsi="Calibri" w:cs="Times New Roman"/>
                <w:color w:val="000000"/>
              </w:rPr>
            </w:pPr>
            <w:ins w:id="1622" w:author="Rachelle Byars-Sargent" w:date="2017-10-16T13:47:00Z">
              <w:r w:rsidRPr="002B04EF">
                <w:rPr>
                  <w:rFonts w:ascii="Calibri" w:eastAsia="Times New Roman" w:hAnsi="Calibri" w:cs="Times New Roman"/>
                  <w:color w:val="000000"/>
                </w:rPr>
                <w:t>Required</w:t>
              </w:r>
            </w:ins>
          </w:p>
        </w:tc>
      </w:tr>
      <w:tr w:rsidR="006937C8" w:rsidRPr="002B04EF" w:rsidTr="006937C8">
        <w:trPr>
          <w:trHeight w:val="1575"/>
          <w:ins w:id="1623" w:author="Rachelle Byars-Sargent" w:date="2017-10-16T13:47:00Z"/>
          <w:trPrChange w:id="1624" w:author="Rachelle Byars-Sargent" w:date="2017-10-16T20:13:00Z">
            <w:trPr>
              <w:trHeight w:val="1575"/>
            </w:trPr>
          </w:trPrChange>
        </w:trPr>
        <w:tc>
          <w:tcPr>
            <w:tcW w:w="2865" w:type="dxa"/>
            <w:shd w:val="clear" w:color="000000" w:fill="FFFFFF"/>
            <w:noWrap/>
            <w:vAlign w:val="bottom"/>
            <w:hideMark/>
            <w:tcPrChange w:id="1625" w:author="Rachelle Byars-Sargent" w:date="2017-10-16T20:13:00Z">
              <w:tcPr>
                <w:tcW w:w="2865" w:type="dxa"/>
                <w:shd w:val="clear" w:color="000000" w:fill="FFFFFF"/>
                <w:noWrap/>
                <w:vAlign w:val="bottom"/>
                <w:hideMark/>
              </w:tcPr>
            </w:tcPrChange>
          </w:tcPr>
          <w:p w:rsidR="006937C8" w:rsidRPr="002B04EF" w:rsidRDefault="006937C8" w:rsidP="002B04EF">
            <w:pPr>
              <w:spacing w:after="0" w:line="240" w:lineRule="auto"/>
              <w:rPr>
                <w:ins w:id="1626" w:author="Rachelle Byars-Sargent" w:date="2017-10-16T13:47:00Z"/>
                <w:rFonts w:ascii="Calibri" w:eastAsia="Times New Roman" w:hAnsi="Calibri" w:cs="Times New Roman"/>
                <w:color w:val="000000"/>
              </w:rPr>
            </w:pPr>
            <w:ins w:id="1627" w:author="Rachelle Byars-Sargent" w:date="2017-10-16T13:47:00Z">
              <w:r w:rsidRPr="002B04EF">
                <w:rPr>
                  <w:rFonts w:ascii="Calibri" w:eastAsia="Times New Roman" w:hAnsi="Calibri" w:cs="Times New Roman"/>
                  <w:color w:val="000000"/>
                </w:rPr>
                <w:t>Credits/Display Name</w:t>
              </w:r>
            </w:ins>
          </w:p>
        </w:tc>
        <w:tc>
          <w:tcPr>
            <w:tcW w:w="3390" w:type="dxa"/>
            <w:shd w:val="clear" w:color="000000" w:fill="FFFFFF"/>
            <w:hideMark/>
            <w:tcPrChange w:id="1628" w:author="Rachelle Byars-Sargent" w:date="2017-10-16T20:13:00Z">
              <w:tcPr>
                <w:tcW w:w="3390" w:type="dxa"/>
                <w:shd w:val="clear" w:color="000000" w:fill="FFFFFF"/>
                <w:hideMark/>
              </w:tcPr>
            </w:tcPrChange>
          </w:tcPr>
          <w:p w:rsidR="006937C8" w:rsidRPr="002B04EF" w:rsidRDefault="006937C8" w:rsidP="002B04EF">
            <w:pPr>
              <w:spacing w:after="0" w:line="240" w:lineRule="auto"/>
              <w:rPr>
                <w:ins w:id="1629" w:author="Rachelle Byars-Sargent" w:date="2017-10-16T13:47:00Z"/>
                <w:rFonts w:ascii="Calibri" w:eastAsia="Times New Roman" w:hAnsi="Calibri" w:cs="Times New Roman"/>
                <w:color w:val="000000"/>
              </w:rPr>
            </w:pPr>
            <w:ins w:id="1630" w:author="Rachelle Byars-Sargent" w:date="2017-10-16T13:47:00Z">
              <w:r w:rsidRPr="002B04EF">
                <w:rPr>
                  <w:rFonts w:ascii="Calibri" w:eastAsia="Times New Roman" w:hAnsi="Calibri" w:cs="Times New Roman"/>
                  <w:color w:val="000000"/>
                </w:rPr>
                <w:t>Required if the Contact ID is not available.</w:t>
              </w:r>
            </w:ins>
          </w:p>
        </w:tc>
        <w:tc>
          <w:tcPr>
            <w:tcW w:w="3555" w:type="dxa"/>
            <w:shd w:val="clear" w:color="000000" w:fill="FFFFFF"/>
            <w:vAlign w:val="bottom"/>
            <w:hideMark/>
            <w:tcPrChange w:id="1631" w:author="Rachelle Byars-Sargent" w:date="2017-10-16T20:13:00Z">
              <w:tcPr>
                <w:tcW w:w="3555" w:type="dxa"/>
                <w:shd w:val="clear" w:color="000000" w:fill="FFFFFF"/>
                <w:vAlign w:val="bottom"/>
                <w:hideMark/>
              </w:tcPr>
            </w:tcPrChange>
          </w:tcPr>
          <w:p w:rsidR="006937C8" w:rsidRPr="002B04EF" w:rsidRDefault="006937C8" w:rsidP="002B04EF">
            <w:pPr>
              <w:spacing w:after="0" w:line="240" w:lineRule="auto"/>
              <w:rPr>
                <w:ins w:id="1632" w:author="Rachelle Byars-Sargent" w:date="2017-10-16T13:47:00Z"/>
                <w:rFonts w:ascii="Calibri" w:eastAsia="Times New Roman" w:hAnsi="Calibri" w:cs="Times New Roman"/>
                <w:color w:val="000000"/>
              </w:rPr>
            </w:pPr>
            <w:ins w:id="1633" w:author="Rachelle Byars-Sargent" w:date="2017-10-16T13:47:00Z">
              <w:r w:rsidRPr="002B04EF">
                <w:rPr>
                  <w:rFonts w:ascii="Calibri" w:eastAsia="Times New Roman" w:hAnsi="Calibri" w:cs="Times New Roman"/>
                  <w:color w:val="000000"/>
                </w:rPr>
                <w:t>"Name"</w:t>
              </w:r>
            </w:ins>
          </w:p>
        </w:tc>
        <w:tc>
          <w:tcPr>
            <w:tcW w:w="1530" w:type="dxa"/>
            <w:shd w:val="clear" w:color="000000" w:fill="FFFFFF"/>
            <w:noWrap/>
            <w:vAlign w:val="bottom"/>
            <w:hideMark/>
            <w:tcPrChange w:id="1634"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rPr>
                <w:ins w:id="1635" w:author="Rachelle Byars-Sargent" w:date="2017-10-16T13:47:00Z"/>
                <w:rFonts w:ascii="Calibri" w:eastAsia="Times New Roman" w:hAnsi="Calibri" w:cs="Times New Roman"/>
                <w:color w:val="000000"/>
              </w:rPr>
            </w:pPr>
            <w:ins w:id="1636" w:author="Rachelle Byars-Sargent" w:date="2017-10-16T13:47:00Z">
              <w:r w:rsidRPr="002B04EF">
                <w:rPr>
                  <w:rFonts w:ascii="Calibri" w:eastAsia="Times New Roman" w:hAnsi="Calibri" w:cs="Times New Roman"/>
                  <w:color w:val="000000"/>
                </w:rPr>
                <w:t>2…n</w:t>
              </w:r>
            </w:ins>
          </w:p>
        </w:tc>
        <w:tc>
          <w:tcPr>
            <w:tcW w:w="1440" w:type="dxa"/>
            <w:shd w:val="clear" w:color="000000" w:fill="FFFFFF"/>
            <w:noWrap/>
            <w:vAlign w:val="bottom"/>
            <w:hideMark/>
            <w:tcPrChange w:id="1637" w:author="Rachelle Byars-Sargent" w:date="2017-10-16T20:13:00Z">
              <w:tcPr>
                <w:tcW w:w="1440" w:type="dxa"/>
                <w:shd w:val="clear" w:color="000000" w:fill="FFFFFF"/>
                <w:noWrap/>
                <w:vAlign w:val="bottom"/>
                <w:hideMark/>
              </w:tcPr>
            </w:tcPrChange>
          </w:tcPr>
          <w:p w:rsidR="006937C8" w:rsidRPr="002B04EF" w:rsidRDefault="006937C8" w:rsidP="002B04EF">
            <w:pPr>
              <w:spacing w:after="0" w:line="240" w:lineRule="auto"/>
              <w:rPr>
                <w:ins w:id="1638" w:author="Rachelle Byars-Sargent" w:date="2017-10-16T13:47:00Z"/>
                <w:rFonts w:ascii="Calibri" w:eastAsia="Times New Roman" w:hAnsi="Calibri" w:cs="Times New Roman"/>
                <w:color w:val="000000"/>
              </w:rPr>
            </w:pPr>
            <w:ins w:id="1639" w:author="Rachelle Byars-Sargent" w:date="2017-10-16T13:47:00Z">
              <w:r w:rsidRPr="002B04EF">
                <w:rPr>
                  <w:rFonts w:ascii="Calibri" w:eastAsia="Times New Roman" w:hAnsi="Calibri" w:cs="Times New Roman"/>
                  <w:color w:val="000000"/>
                </w:rPr>
                <w:t>Producer and Director are required</w:t>
              </w:r>
            </w:ins>
          </w:p>
        </w:tc>
      </w:tr>
      <w:tr w:rsidR="006937C8" w:rsidRPr="002B04EF" w:rsidTr="006937C8">
        <w:trPr>
          <w:trHeight w:val="1575"/>
          <w:ins w:id="1640" w:author="Rachelle Byars-Sargent" w:date="2017-10-16T13:47:00Z"/>
          <w:trPrChange w:id="1641" w:author="Rachelle Byars-Sargent" w:date="2017-10-16T20:13:00Z">
            <w:trPr>
              <w:trHeight w:val="1575"/>
            </w:trPr>
          </w:trPrChange>
        </w:trPr>
        <w:tc>
          <w:tcPr>
            <w:tcW w:w="2865" w:type="dxa"/>
            <w:shd w:val="clear" w:color="000000" w:fill="FFFFFF"/>
            <w:noWrap/>
            <w:vAlign w:val="bottom"/>
            <w:hideMark/>
            <w:tcPrChange w:id="1642" w:author="Rachelle Byars-Sargent" w:date="2017-10-16T20:13:00Z">
              <w:tcPr>
                <w:tcW w:w="2865" w:type="dxa"/>
                <w:shd w:val="clear" w:color="000000" w:fill="FFFFFF"/>
                <w:noWrap/>
                <w:vAlign w:val="bottom"/>
                <w:hideMark/>
              </w:tcPr>
            </w:tcPrChange>
          </w:tcPr>
          <w:p w:rsidR="006937C8" w:rsidRPr="002B04EF" w:rsidRDefault="006937C8" w:rsidP="002B04EF">
            <w:pPr>
              <w:spacing w:after="0" w:line="240" w:lineRule="auto"/>
              <w:rPr>
                <w:ins w:id="1643" w:author="Rachelle Byars-Sargent" w:date="2017-10-16T13:47:00Z"/>
                <w:rFonts w:ascii="Calibri" w:eastAsia="Times New Roman" w:hAnsi="Calibri" w:cs="Times New Roman"/>
                <w:color w:val="000000"/>
              </w:rPr>
            </w:pPr>
            <w:ins w:id="1644" w:author="Rachelle Byars-Sargent" w:date="2017-10-16T13:47:00Z">
              <w:r w:rsidRPr="002B04EF">
                <w:rPr>
                  <w:rFonts w:ascii="Calibri" w:eastAsia="Times New Roman" w:hAnsi="Calibri" w:cs="Times New Roman"/>
                  <w:color w:val="000000"/>
                </w:rPr>
                <w:t>Genre Primary</w:t>
              </w:r>
            </w:ins>
          </w:p>
        </w:tc>
        <w:tc>
          <w:tcPr>
            <w:tcW w:w="3390" w:type="dxa"/>
            <w:shd w:val="clear" w:color="000000" w:fill="FFFFFF"/>
            <w:hideMark/>
            <w:tcPrChange w:id="1645" w:author="Rachelle Byars-Sargent" w:date="2017-10-16T20:13:00Z">
              <w:tcPr>
                <w:tcW w:w="3390" w:type="dxa"/>
                <w:shd w:val="clear" w:color="000000" w:fill="FFFFFF"/>
                <w:hideMark/>
              </w:tcPr>
            </w:tcPrChange>
          </w:tcPr>
          <w:p w:rsidR="006937C8" w:rsidRPr="002B04EF" w:rsidRDefault="006937C8" w:rsidP="002B04EF">
            <w:pPr>
              <w:spacing w:after="0" w:line="240" w:lineRule="auto"/>
              <w:rPr>
                <w:ins w:id="1646" w:author="Rachelle Byars-Sargent" w:date="2017-10-16T13:47:00Z"/>
                <w:rFonts w:ascii="Calibri" w:eastAsia="Times New Roman" w:hAnsi="Calibri" w:cs="Times New Roman"/>
                <w:color w:val="000000"/>
              </w:rPr>
            </w:pPr>
            <w:ins w:id="1647" w:author="Rachelle Byars-Sargent" w:date="2017-10-16T13:47:00Z">
              <w:r w:rsidRPr="002B04EF">
                <w:rPr>
                  <w:rFonts w:ascii="Calibri" w:eastAsia="Times New Roman" w:hAnsi="Calibri" w:cs="Times New Roman"/>
                  <w:color w:val="000000"/>
                </w:rPr>
                <w:t xml:space="preserve">PBS's custom grouping </w:t>
              </w:r>
              <w:proofErr w:type="spellStart"/>
              <w:r w:rsidRPr="002B04EF">
                <w:rPr>
                  <w:rFonts w:ascii="Calibri" w:eastAsia="Times New Roman" w:hAnsi="Calibri" w:cs="Times New Roman"/>
                  <w:color w:val="000000"/>
                </w:rPr>
                <w:t>mechism</w:t>
              </w:r>
              <w:proofErr w:type="spellEnd"/>
              <w:r w:rsidRPr="002B04EF">
                <w:rPr>
                  <w:rFonts w:ascii="Calibri" w:eastAsia="Times New Roman" w:hAnsi="Calibri" w:cs="Times New Roman"/>
                  <w:color w:val="000000"/>
                </w:rPr>
                <w:t xml:space="preserve"> to manage similar topics.</w:t>
              </w:r>
            </w:ins>
          </w:p>
        </w:tc>
        <w:tc>
          <w:tcPr>
            <w:tcW w:w="3555" w:type="dxa"/>
            <w:shd w:val="clear" w:color="000000" w:fill="FFFFFF"/>
            <w:vAlign w:val="bottom"/>
            <w:hideMark/>
            <w:tcPrChange w:id="1648" w:author="Rachelle Byars-Sargent" w:date="2017-10-16T20:13:00Z">
              <w:tcPr>
                <w:tcW w:w="3555" w:type="dxa"/>
                <w:shd w:val="clear" w:color="000000" w:fill="FFFFFF"/>
                <w:vAlign w:val="bottom"/>
                <w:hideMark/>
              </w:tcPr>
            </w:tcPrChange>
          </w:tcPr>
          <w:p w:rsidR="006937C8" w:rsidRPr="002B04EF" w:rsidRDefault="006937C8" w:rsidP="002B04EF">
            <w:pPr>
              <w:spacing w:after="0" w:line="240" w:lineRule="auto"/>
              <w:rPr>
                <w:ins w:id="1649" w:author="Rachelle Byars-Sargent" w:date="2017-10-16T13:47:00Z"/>
                <w:rFonts w:ascii="Calibri" w:eastAsia="Times New Roman" w:hAnsi="Calibri" w:cs="Times New Roman"/>
                <w:color w:val="000000"/>
              </w:rPr>
            </w:pPr>
            <w:ins w:id="1650" w:author="Rachelle Byars-Sargent" w:date="2017-10-16T13:47:00Z">
              <w:r w:rsidRPr="002B04EF">
                <w:rPr>
                  <w:rFonts w:ascii="Calibri" w:eastAsia="Times New Roman" w:hAnsi="Calibri" w:cs="Times New Roman"/>
                  <w:color w:val="000000"/>
                </w:rPr>
                <w:t>"Children’s"</w:t>
              </w:r>
            </w:ins>
          </w:p>
        </w:tc>
        <w:tc>
          <w:tcPr>
            <w:tcW w:w="1530" w:type="dxa"/>
            <w:shd w:val="clear" w:color="000000" w:fill="FFFFFF"/>
            <w:noWrap/>
            <w:vAlign w:val="bottom"/>
            <w:hideMark/>
            <w:tcPrChange w:id="1651"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rPr>
                <w:ins w:id="1652" w:author="Rachelle Byars-Sargent" w:date="2017-10-16T13:47:00Z"/>
                <w:rFonts w:ascii="Calibri" w:eastAsia="Times New Roman" w:hAnsi="Calibri" w:cs="Times New Roman"/>
                <w:color w:val="000000"/>
              </w:rPr>
            </w:pPr>
            <w:ins w:id="1653" w:author="Rachelle Byars-Sargent" w:date="2017-10-16T13:47:00Z">
              <w:r w:rsidRPr="002B04EF">
                <w:rPr>
                  <w:rFonts w:ascii="Calibri" w:eastAsia="Times New Roman" w:hAnsi="Calibri" w:cs="Times New Roman"/>
                  <w:color w:val="000000"/>
                </w:rPr>
                <w:t>1</w:t>
              </w:r>
            </w:ins>
          </w:p>
        </w:tc>
        <w:tc>
          <w:tcPr>
            <w:tcW w:w="1440" w:type="dxa"/>
            <w:shd w:val="clear" w:color="000000" w:fill="FFFFFF"/>
            <w:noWrap/>
            <w:vAlign w:val="bottom"/>
            <w:hideMark/>
            <w:tcPrChange w:id="1654" w:author="Rachelle Byars-Sargent" w:date="2017-10-16T20:13:00Z">
              <w:tcPr>
                <w:tcW w:w="1440" w:type="dxa"/>
                <w:shd w:val="clear" w:color="000000" w:fill="FFFFFF"/>
                <w:noWrap/>
                <w:vAlign w:val="bottom"/>
                <w:hideMark/>
              </w:tcPr>
            </w:tcPrChange>
          </w:tcPr>
          <w:p w:rsidR="006937C8" w:rsidRPr="002B04EF" w:rsidRDefault="006937C8" w:rsidP="002B04EF">
            <w:pPr>
              <w:spacing w:after="0" w:line="240" w:lineRule="auto"/>
              <w:rPr>
                <w:ins w:id="1655" w:author="Rachelle Byars-Sargent" w:date="2017-10-16T13:47:00Z"/>
                <w:rFonts w:ascii="Calibri" w:eastAsia="Times New Roman" w:hAnsi="Calibri" w:cs="Times New Roman"/>
                <w:color w:val="000000"/>
              </w:rPr>
            </w:pPr>
            <w:ins w:id="1656" w:author="Rachelle Byars-Sargent" w:date="2017-10-16T13:47:00Z">
              <w:r w:rsidRPr="002B04EF">
                <w:rPr>
                  <w:rFonts w:ascii="Calibri" w:eastAsia="Times New Roman" w:hAnsi="Calibri" w:cs="Times New Roman"/>
                  <w:color w:val="000000"/>
                </w:rPr>
                <w:t>Required</w:t>
              </w:r>
            </w:ins>
          </w:p>
        </w:tc>
      </w:tr>
      <w:tr w:rsidR="006937C8" w:rsidRPr="002B04EF" w:rsidTr="006937C8">
        <w:trPr>
          <w:trHeight w:val="1575"/>
          <w:ins w:id="1657" w:author="Rachelle Byars-Sargent" w:date="2017-10-16T13:47:00Z"/>
          <w:trPrChange w:id="1658" w:author="Rachelle Byars-Sargent" w:date="2017-10-16T20:13:00Z">
            <w:trPr>
              <w:trHeight w:val="1575"/>
            </w:trPr>
          </w:trPrChange>
        </w:trPr>
        <w:tc>
          <w:tcPr>
            <w:tcW w:w="2865" w:type="dxa"/>
            <w:shd w:val="clear" w:color="000000" w:fill="FFFFFF"/>
            <w:noWrap/>
            <w:vAlign w:val="bottom"/>
            <w:hideMark/>
            <w:tcPrChange w:id="1659" w:author="Rachelle Byars-Sargent" w:date="2017-10-16T20:13:00Z">
              <w:tcPr>
                <w:tcW w:w="2865" w:type="dxa"/>
                <w:shd w:val="clear" w:color="000000" w:fill="FFFFFF"/>
                <w:noWrap/>
                <w:vAlign w:val="bottom"/>
                <w:hideMark/>
              </w:tcPr>
            </w:tcPrChange>
          </w:tcPr>
          <w:p w:rsidR="006937C8" w:rsidRPr="002B04EF" w:rsidRDefault="006937C8" w:rsidP="002B04EF">
            <w:pPr>
              <w:spacing w:after="0" w:line="240" w:lineRule="auto"/>
              <w:rPr>
                <w:ins w:id="1660" w:author="Rachelle Byars-Sargent" w:date="2017-10-16T13:47:00Z"/>
                <w:rFonts w:ascii="Calibri" w:eastAsia="Times New Roman" w:hAnsi="Calibri" w:cs="Times New Roman"/>
                <w:color w:val="000000"/>
              </w:rPr>
            </w:pPr>
            <w:ins w:id="1661" w:author="Rachelle Byars-Sargent" w:date="2017-10-16T13:47:00Z">
              <w:r w:rsidRPr="002B04EF">
                <w:rPr>
                  <w:rFonts w:ascii="Calibri" w:eastAsia="Times New Roman" w:hAnsi="Calibri" w:cs="Times New Roman"/>
                  <w:color w:val="000000"/>
                </w:rPr>
                <w:lastRenderedPageBreak/>
                <w:t>Genre Secondary</w:t>
              </w:r>
            </w:ins>
          </w:p>
        </w:tc>
        <w:tc>
          <w:tcPr>
            <w:tcW w:w="3390" w:type="dxa"/>
            <w:shd w:val="clear" w:color="000000" w:fill="FFFFFF"/>
            <w:hideMark/>
            <w:tcPrChange w:id="1662" w:author="Rachelle Byars-Sargent" w:date="2017-10-16T20:13:00Z">
              <w:tcPr>
                <w:tcW w:w="3390" w:type="dxa"/>
                <w:shd w:val="clear" w:color="000000" w:fill="FFFFFF"/>
                <w:hideMark/>
              </w:tcPr>
            </w:tcPrChange>
          </w:tcPr>
          <w:p w:rsidR="006937C8" w:rsidRPr="002B04EF" w:rsidRDefault="006937C8" w:rsidP="002B04EF">
            <w:pPr>
              <w:spacing w:after="0" w:line="240" w:lineRule="auto"/>
              <w:rPr>
                <w:ins w:id="1663" w:author="Rachelle Byars-Sargent" w:date="2017-10-16T13:47:00Z"/>
                <w:rFonts w:ascii="Calibri" w:eastAsia="Times New Roman" w:hAnsi="Calibri" w:cs="Times New Roman"/>
                <w:color w:val="000000"/>
              </w:rPr>
            </w:pPr>
            <w:ins w:id="1664" w:author="Rachelle Byars-Sargent" w:date="2017-10-16T13:47:00Z">
              <w:r w:rsidRPr="002B04EF">
                <w:rPr>
                  <w:rFonts w:ascii="Calibri" w:eastAsia="Times New Roman" w:hAnsi="Calibri" w:cs="Times New Roman"/>
                  <w:color w:val="000000"/>
                </w:rPr>
                <w:t>Subject-matter attributes that describe the show.   Used to drive recommendation engines on MSO, OTT, and VOD.</w:t>
              </w:r>
            </w:ins>
          </w:p>
        </w:tc>
        <w:tc>
          <w:tcPr>
            <w:tcW w:w="3555" w:type="dxa"/>
            <w:shd w:val="clear" w:color="000000" w:fill="FFFFFF"/>
            <w:vAlign w:val="bottom"/>
            <w:hideMark/>
            <w:tcPrChange w:id="1665" w:author="Rachelle Byars-Sargent" w:date="2017-10-16T20:13:00Z">
              <w:tcPr>
                <w:tcW w:w="3555" w:type="dxa"/>
                <w:shd w:val="clear" w:color="000000" w:fill="FFFFFF"/>
                <w:vAlign w:val="bottom"/>
                <w:hideMark/>
              </w:tcPr>
            </w:tcPrChange>
          </w:tcPr>
          <w:p w:rsidR="006937C8" w:rsidRPr="002B04EF" w:rsidRDefault="006937C8" w:rsidP="002B04EF">
            <w:pPr>
              <w:spacing w:after="0" w:line="240" w:lineRule="auto"/>
              <w:rPr>
                <w:ins w:id="1666" w:author="Rachelle Byars-Sargent" w:date="2017-10-16T13:47:00Z"/>
                <w:rFonts w:ascii="Calibri" w:eastAsia="Times New Roman" w:hAnsi="Calibri" w:cs="Times New Roman"/>
                <w:color w:val="000000"/>
              </w:rPr>
            </w:pPr>
            <w:ins w:id="1667" w:author="Rachelle Byars-Sargent" w:date="2017-10-16T13:47:00Z">
              <w:r w:rsidRPr="002B04EF">
                <w:rPr>
                  <w:rFonts w:ascii="Calibri" w:eastAsia="Times New Roman" w:hAnsi="Calibri" w:cs="Times New Roman"/>
                  <w:color w:val="000000"/>
                </w:rPr>
                <w:t>"</w:t>
              </w:r>
              <w:proofErr w:type="spellStart"/>
              <w:r w:rsidRPr="002B04EF">
                <w:rPr>
                  <w:rFonts w:ascii="Calibri" w:eastAsia="Times New Roman" w:hAnsi="Calibri" w:cs="Times New Roman"/>
                  <w:color w:val="000000"/>
                </w:rPr>
                <w:t>History","Drama</w:t>
              </w:r>
              <w:proofErr w:type="spellEnd"/>
              <w:r w:rsidRPr="002B04EF">
                <w:rPr>
                  <w:rFonts w:ascii="Calibri" w:eastAsia="Times New Roman" w:hAnsi="Calibri" w:cs="Times New Roman"/>
                  <w:color w:val="000000"/>
                </w:rPr>
                <w:t>"</w:t>
              </w:r>
            </w:ins>
          </w:p>
        </w:tc>
        <w:tc>
          <w:tcPr>
            <w:tcW w:w="1530" w:type="dxa"/>
            <w:shd w:val="clear" w:color="000000" w:fill="FFFFFF"/>
            <w:noWrap/>
            <w:vAlign w:val="bottom"/>
            <w:hideMark/>
            <w:tcPrChange w:id="1668"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rPr>
                <w:ins w:id="1669" w:author="Rachelle Byars-Sargent" w:date="2017-10-16T13:47:00Z"/>
                <w:rFonts w:ascii="Calibri" w:eastAsia="Times New Roman" w:hAnsi="Calibri" w:cs="Times New Roman"/>
                <w:color w:val="000000"/>
              </w:rPr>
            </w:pPr>
            <w:ins w:id="1670" w:author="Rachelle Byars-Sargent" w:date="2017-10-16T13:47:00Z">
              <w:r w:rsidRPr="002B04EF">
                <w:rPr>
                  <w:rFonts w:ascii="Calibri" w:eastAsia="Times New Roman" w:hAnsi="Calibri" w:cs="Times New Roman"/>
                  <w:color w:val="000000"/>
                </w:rPr>
                <w:t>1…5</w:t>
              </w:r>
            </w:ins>
          </w:p>
        </w:tc>
        <w:tc>
          <w:tcPr>
            <w:tcW w:w="1440" w:type="dxa"/>
            <w:shd w:val="clear" w:color="000000" w:fill="FFFFFF"/>
            <w:noWrap/>
            <w:vAlign w:val="bottom"/>
            <w:hideMark/>
            <w:tcPrChange w:id="1671" w:author="Rachelle Byars-Sargent" w:date="2017-10-16T20:13:00Z">
              <w:tcPr>
                <w:tcW w:w="1440" w:type="dxa"/>
                <w:shd w:val="clear" w:color="000000" w:fill="FFFFFF"/>
                <w:noWrap/>
                <w:vAlign w:val="bottom"/>
                <w:hideMark/>
              </w:tcPr>
            </w:tcPrChange>
          </w:tcPr>
          <w:p w:rsidR="006937C8" w:rsidRPr="002B04EF" w:rsidRDefault="006937C8" w:rsidP="002B04EF">
            <w:pPr>
              <w:spacing w:after="0" w:line="240" w:lineRule="auto"/>
              <w:rPr>
                <w:ins w:id="1672" w:author="Rachelle Byars-Sargent" w:date="2017-10-16T13:47:00Z"/>
                <w:rFonts w:ascii="Calibri" w:eastAsia="Times New Roman" w:hAnsi="Calibri" w:cs="Times New Roman"/>
                <w:color w:val="000000"/>
              </w:rPr>
            </w:pPr>
            <w:ins w:id="1673" w:author="Rachelle Byars-Sargent" w:date="2017-10-16T13:47:00Z">
              <w:r w:rsidRPr="002B04EF">
                <w:rPr>
                  <w:rFonts w:ascii="Calibri" w:eastAsia="Times New Roman" w:hAnsi="Calibri" w:cs="Times New Roman"/>
                  <w:color w:val="000000"/>
                </w:rPr>
                <w:t>Required</w:t>
              </w:r>
            </w:ins>
          </w:p>
        </w:tc>
      </w:tr>
      <w:tr w:rsidR="006937C8" w:rsidRPr="002B04EF" w:rsidTr="006937C8">
        <w:trPr>
          <w:trHeight w:val="1575"/>
          <w:ins w:id="1674" w:author="Rachelle Byars-Sargent" w:date="2017-10-16T13:47:00Z"/>
          <w:trPrChange w:id="1675" w:author="Rachelle Byars-Sargent" w:date="2017-10-16T20:13:00Z">
            <w:trPr>
              <w:trHeight w:val="1575"/>
            </w:trPr>
          </w:trPrChange>
        </w:trPr>
        <w:tc>
          <w:tcPr>
            <w:tcW w:w="2865" w:type="dxa"/>
            <w:shd w:val="clear" w:color="000000" w:fill="FFFFFF"/>
            <w:noWrap/>
            <w:vAlign w:val="bottom"/>
            <w:hideMark/>
            <w:tcPrChange w:id="1676" w:author="Rachelle Byars-Sargent" w:date="2017-10-16T20:13:00Z">
              <w:tcPr>
                <w:tcW w:w="2865" w:type="dxa"/>
                <w:shd w:val="clear" w:color="000000" w:fill="FFFFFF"/>
                <w:noWrap/>
                <w:vAlign w:val="bottom"/>
                <w:hideMark/>
              </w:tcPr>
            </w:tcPrChange>
          </w:tcPr>
          <w:p w:rsidR="006937C8" w:rsidRPr="002B04EF" w:rsidRDefault="006937C8" w:rsidP="002B04EF">
            <w:pPr>
              <w:spacing w:after="0" w:line="240" w:lineRule="auto"/>
              <w:rPr>
                <w:ins w:id="1677" w:author="Rachelle Byars-Sargent" w:date="2017-10-16T13:47:00Z"/>
                <w:rFonts w:ascii="Calibri" w:eastAsia="Times New Roman" w:hAnsi="Calibri" w:cs="Times New Roman"/>
                <w:color w:val="000000"/>
              </w:rPr>
            </w:pPr>
            <w:ins w:id="1678" w:author="Rachelle Byars-Sargent" w:date="2017-10-16T13:47:00Z">
              <w:r w:rsidRPr="002B04EF">
                <w:rPr>
                  <w:rFonts w:ascii="Calibri" w:eastAsia="Times New Roman" w:hAnsi="Calibri" w:cs="Times New Roman"/>
                  <w:color w:val="000000"/>
                </w:rPr>
                <w:t>Synopsis100</w:t>
              </w:r>
            </w:ins>
          </w:p>
        </w:tc>
        <w:tc>
          <w:tcPr>
            <w:tcW w:w="3390" w:type="dxa"/>
            <w:shd w:val="clear" w:color="000000" w:fill="FFFFFF"/>
            <w:hideMark/>
            <w:tcPrChange w:id="1679" w:author="Rachelle Byars-Sargent" w:date="2017-10-16T20:13:00Z">
              <w:tcPr>
                <w:tcW w:w="3390" w:type="dxa"/>
                <w:shd w:val="clear" w:color="000000" w:fill="FFFFFF"/>
                <w:hideMark/>
              </w:tcPr>
            </w:tcPrChange>
          </w:tcPr>
          <w:p w:rsidR="006937C8" w:rsidRPr="002B04EF" w:rsidRDefault="006937C8" w:rsidP="002B04EF">
            <w:pPr>
              <w:spacing w:after="0" w:line="240" w:lineRule="auto"/>
              <w:rPr>
                <w:ins w:id="1680" w:author="Rachelle Byars-Sargent" w:date="2017-10-16T13:47:00Z"/>
                <w:rFonts w:ascii="Calibri" w:eastAsia="Times New Roman" w:hAnsi="Calibri" w:cs="Times New Roman"/>
                <w:color w:val="000000"/>
              </w:rPr>
            </w:pPr>
            <w:ins w:id="1681" w:author="Rachelle Byars-Sargent" w:date="2017-10-16T13:47:00Z">
              <w:r w:rsidRPr="002B04EF">
                <w:rPr>
                  <w:rFonts w:ascii="Calibri" w:eastAsia="Times New Roman" w:hAnsi="Calibri" w:cs="Times New Roman"/>
                  <w:color w:val="000000"/>
                </w:rPr>
                <w:t>Additional information regarding the nature of the work to assist discovery and manual de-duplication. Not a plot synopsis.</w:t>
              </w:r>
            </w:ins>
          </w:p>
        </w:tc>
        <w:tc>
          <w:tcPr>
            <w:tcW w:w="3555" w:type="dxa"/>
            <w:shd w:val="clear" w:color="000000" w:fill="FFFFFF"/>
            <w:vAlign w:val="bottom"/>
            <w:hideMark/>
            <w:tcPrChange w:id="1682" w:author="Rachelle Byars-Sargent" w:date="2017-10-16T20:13:00Z">
              <w:tcPr>
                <w:tcW w:w="3555" w:type="dxa"/>
                <w:shd w:val="clear" w:color="000000" w:fill="FFFFFF"/>
                <w:vAlign w:val="bottom"/>
                <w:hideMark/>
              </w:tcPr>
            </w:tcPrChange>
          </w:tcPr>
          <w:p w:rsidR="006937C8" w:rsidRPr="002B04EF" w:rsidRDefault="006937C8" w:rsidP="002B04EF">
            <w:pPr>
              <w:spacing w:after="0" w:line="240" w:lineRule="auto"/>
              <w:rPr>
                <w:ins w:id="1683" w:author="Rachelle Byars-Sargent" w:date="2017-10-16T13:47:00Z"/>
                <w:rFonts w:ascii="Calibri" w:eastAsia="Times New Roman" w:hAnsi="Calibri" w:cs="Times New Roman"/>
                <w:color w:val="000000"/>
              </w:rPr>
            </w:pPr>
            <w:ins w:id="1684" w:author="Rachelle Byars-Sargent" w:date="2017-10-16T13:47:00Z">
              <w:r w:rsidRPr="002B04EF">
                <w:rPr>
                  <w:rFonts w:ascii="Calibri" w:eastAsia="Times New Roman" w:hAnsi="Calibri" w:cs="Times New Roman"/>
                  <w:color w:val="000000"/>
                </w:rPr>
                <w:t xml:space="preserve">Follow the Brass sisters into their kitchen to see how they cook up a cheeseburger </w:t>
              </w:r>
              <w:proofErr w:type="spellStart"/>
              <w:r w:rsidRPr="002B04EF">
                <w:rPr>
                  <w:rFonts w:ascii="Calibri" w:eastAsia="Times New Roman" w:hAnsi="Calibri" w:cs="Times New Roman"/>
                  <w:color w:val="000000"/>
                </w:rPr>
                <w:t>dosa</w:t>
              </w:r>
              <w:proofErr w:type="spellEnd"/>
              <w:r w:rsidRPr="002B04EF">
                <w:rPr>
                  <w:rFonts w:ascii="Calibri" w:eastAsia="Times New Roman" w:hAnsi="Calibri" w:cs="Times New Roman"/>
                  <w:color w:val="000000"/>
                </w:rPr>
                <w:t>.</w:t>
              </w:r>
            </w:ins>
          </w:p>
        </w:tc>
        <w:tc>
          <w:tcPr>
            <w:tcW w:w="1530" w:type="dxa"/>
            <w:shd w:val="clear" w:color="000000" w:fill="FFFFFF"/>
            <w:noWrap/>
            <w:vAlign w:val="bottom"/>
            <w:hideMark/>
            <w:tcPrChange w:id="1685"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rPr>
                <w:ins w:id="1686" w:author="Rachelle Byars-Sargent" w:date="2017-10-16T13:47:00Z"/>
                <w:rFonts w:ascii="Calibri" w:eastAsia="Times New Roman" w:hAnsi="Calibri" w:cs="Times New Roman"/>
                <w:color w:val="000000"/>
              </w:rPr>
            </w:pPr>
            <w:ins w:id="1687" w:author="Rachelle Byars-Sargent" w:date="2017-10-16T13:47:00Z">
              <w:r w:rsidRPr="002B04EF">
                <w:rPr>
                  <w:rFonts w:ascii="Calibri" w:eastAsia="Times New Roman" w:hAnsi="Calibri" w:cs="Times New Roman"/>
                  <w:color w:val="000000"/>
                </w:rPr>
                <w:t>1</w:t>
              </w:r>
            </w:ins>
          </w:p>
        </w:tc>
        <w:tc>
          <w:tcPr>
            <w:tcW w:w="1440" w:type="dxa"/>
            <w:shd w:val="clear" w:color="000000" w:fill="FFFFFF"/>
            <w:noWrap/>
            <w:vAlign w:val="bottom"/>
            <w:hideMark/>
            <w:tcPrChange w:id="1688" w:author="Rachelle Byars-Sargent" w:date="2017-10-16T20:13:00Z">
              <w:tcPr>
                <w:tcW w:w="1440" w:type="dxa"/>
                <w:shd w:val="clear" w:color="000000" w:fill="FFFFFF"/>
                <w:noWrap/>
                <w:vAlign w:val="bottom"/>
                <w:hideMark/>
              </w:tcPr>
            </w:tcPrChange>
          </w:tcPr>
          <w:p w:rsidR="006937C8" w:rsidRPr="002B04EF" w:rsidRDefault="006937C8" w:rsidP="002B04EF">
            <w:pPr>
              <w:spacing w:after="0" w:line="240" w:lineRule="auto"/>
              <w:rPr>
                <w:ins w:id="1689" w:author="Rachelle Byars-Sargent" w:date="2017-10-16T13:47:00Z"/>
                <w:rFonts w:ascii="Calibri" w:eastAsia="Times New Roman" w:hAnsi="Calibri" w:cs="Times New Roman"/>
                <w:color w:val="000000"/>
              </w:rPr>
            </w:pPr>
            <w:ins w:id="1690" w:author="Rachelle Byars-Sargent" w:date="2017-10-16T13:47:00Z">
              <w:r w:rsidRPr="002B04EF">
                <w:rPr>
                  <w:rFonts w:ascii="Calibri" w:eastAsia="Times New Roman" w:hAnsi="Calibri" w:cs="Times New Roman"/>
                  <w:color w:val="000000"/>
                </w:rPr>
                <w:t>Required</w:t>
              </w:r>
            </w:ins>
          </w:p>
        </w:tc>
      </w:tr>
      <w:tr w:rsidR="006937C8" w:rsidRPr="002B04EF" w:rsidTr="006937C8">
        <w:trPr>
          <w:trHeight w:val="1575"/>
          <w:ins w:id="1691" w:author="Rachelle Byars-Sargent" w:date="2017-10-16T13:47:00Z"/>
          <w:trPrChange w:id="1692" w:author="Rachelle Byars-Sargent" w:date="2017-10-16T20:13:00Z">
            <w:trPr>
              <w:trHeight w:val="1575"/>
            </w:trPr>
          </w:trPrChange>
        </w:trPr>
        <w:tc>
          <w:tcPr>
            <w:tcW w:w="2865" w:type="dxa"/>
            <w:shd w:val="clear" w:color="000000" w:fill="FFFFFF"/>
            <w:noWrap/>
            <w:vAlign w:val="bottom"/>
            <w:hideMark/>
            <w:tcPrChange w:id="1693" w:author="Rachelle Byars-Sargent" w:date="2017-10-16T20:13:00Z">
              <w:tcPr>
                <w:tcW w:w="2865" w:type="dxa"/>
                <w:shd w:val="clear" w:color="000000" w:fill="FFFFFF"/>
                <w:noWrap/>
                <w:vAlign w:val="bottom"/>
                <w:hideMark/>
              </w:tcPr>
            </w:tcPrChange>
          </w:tcPr>
          <w:p w:rsidR="006937C8" w:rsidRPr="002B04EF" w:rsidRDefault="006937C8" w:rsidP="002B04EF">
            <w:pPr>
              <w:spacing w:after="0" w:line="240" w:lineRule="auto"/>
              <w:rPr>
                <w:ins w:id="1694" w:author="Rachelle Byars-Sargent" w:date="2017-10-16T13:47:00Z"/>
                <w:rFonts w:ascii="Calibri" w:eastAsia="Times New Roman" w:hAnsi="Calibri" w:cs="Times New Roman"/>
                <w:color w:val="000000"/>
              </w:rPr>
            </w:pPr>
            <w:ins w:id="1695" w:author="Rachelle Byars-Sargent" w:date="2017-10-16T13:47:00Z">
              <w:r w:rsidRPr="002B04EF">
                <w:rPr>
                  <w:rFonts w:ascii="Calibri" w:eastAsia="Times New Roman" w:hAnsi="Calibri" w:cs="Times New Roman"/>
                  <w:color w:val="000000"/>
                </w:rPr>
                <w:t>Synopsis4000</w:t>
              </w:r>
            </w:ins>
          </w:p>
        </w:tc>
        <w:tc>
          <w:tcPr>
            <w:tcW w:w="3390" w:type="dxa"/>
            <w:shd w:val="clear" w:color="000000" w:fill="FFFFFF"/>
            <w:hideMark/>
            <w:tcPrChange w:id="1696" w:author="Rachelle Byars-Sargent" w:date="2017-10-16T20:13:00Z">
              <w:tcPr>
                <w:tcW w:w="3390" w:type="dxa"/>
                <w:shd w:val="clear" w:color="000000" w:fill="FFFFFF"/>
                <w:hideMark/>
              </w:tcPr>
            </w:tcPrChange>
          </w:tcPr>
          <w:p w:rsidR="006937C8" w:rsidRPr="002B04EF" w:rsidRDefault="006937C8" w:rsidP="002B04EF">
            <w:pPr>
              <w:spacing w:after="0" w:line="240" w:lineRule="auto"/>
              <w:rPr>
                <w:ins w:id="1697" w:author="Rachelle Byars-Sargent" w:date="2017-10-16T13:47:00Z"/>
                <w:rFonts w:ascii="Calibri" w:eastAsia="Times New Roman" w:hAnsi="Calibri" w:cs="Times New Roman"/>
                <w:color w:val="000000"/>
              </w:rPr>
            </w:pPr>
            <w:ins w:id="1698" w:author="Rachelle Byars-Sargent" w:date="2017-10-16T13:47:00Z">
              <w:r w:rsidRPr="002B04EF">
                <w:rPr>
                  <w:rFonts w:ascii="Calibri" w:eastAsia="Times New Roman" w:hAnsi="Calibri" w:cs="Times New Roman"/>
                  <w:color w:val="000000"/>
                </w:rPr>
                <w:t>Preferably 250 characters only.  The plot of an episode.</w:t>
              </w:r>
            </w:ins>
          </w:p>
        </w:tc>
        <w:tc>
          <w:tcPr>
            <w:tcW w:w="3555" w:type="dxa"/>
            <w:shd w:val="clear" w:color="000000" w:fill="FFFFFF"/>
            <w:vAlign w:val="bottom"/>
            <w:hideMark/>
            <w:tcPrChange w:id="1699" w:author="Rachelle Byars-Sargent" w:date="2017-10-16T20:13:00Z">
              <w:tcPr>
                <w:tcW w:w="3555" w:type="dxa"/>
                <w:shd w:val="clear" w:color="000000" w:fill="FFFFFF"/>
                <w:vAlign w:val="bottom"/>
                <w:hideMark/>
              </w:tcPr>
            </w:tcPrChange>
          </w:tcPr>
          <w:p w:rsidR="006937C8" w:rsidRPr="002B04EF" w:rsidRDefault="006937C8" w:rsidP="002B04EF">
            <w:pPr>
              <w:spacing w:after="0" w:line="240" w:lineRule="auto"/>
              <w:rPr>
                <w:ins w:id="1700" w:author="Rachelle Byars-Sargent" w:date="2017-10-16T13:47:00Z"/>
                <w:rFonts w:ascii="Calibri" w:eastAsia="Times New Roman" w:hAnsi="Calibri" w:cs="Times New Roman"/>
                <w:color w:val="000000"/>
              </w:rPr>
            </w:pPr>
            <w:ins w:id="1701" w:author="Rachelle Byars-Sargent" w:date="2017-10-16T13:47:00Z">
              <w:r w:rsidRPr="002B04EF">
                <w:rPr>
                  <w:rFonts w:ascii="Calibri" w:eastAsia="Times New Roman" w:hAnsi="Calibri" w:cs="Times New Roman"/>
                  <w:color w:val="000000"/>
                </w:rPr>
                <w:t xml:space="preserve">Follow the Brass sisters as they tackle their burger bucket list, then "flirt" their way into an Indian kitchen to uncover the mystique of Indian </w:t>
              </w:r>
              <w:proofErr w:type="spellStart"/>
              <w:r w:rsidRPr="002B04EF">
                <w:rPr>
                  <w:rFonts w:ascii="Calibri" w:eastAsia="Times New Roman" w:hAnsi="Calibri" w:cs="Times New Roman"/>
                  <w:color w:val="000000"/>
                </w:rPr>
                <w:t>dosa</w:t>
              </w:r>
              <w:proofErr w:type="spellEnd"/>
              <w:r w:rsidRPr="002B04EF">
                <w:rPr>
                  <w:rFonts w:ascii="Calibri" w:eastAsia="Times New Roman" w:hAnsi="Calibri" w:cs="Times New Roman"/>
                  <w:color w:val="000000"/>
                </w:rPr>
                <w:t xml:space="preserve">. After some careful experimentation in their home kitchen, they serve up </w:t>
              </w:r>
              <w:proofErr w:type="gramStart"/>
              <w:r w:rsidRPr="002B04EF">
                <w:rPr>
                  <w:rFonts w:ascii="Calibri" w:eastAsia="Times New Roman" w:hAnsi="Calibri" w:cs="Times New Roman"/>
                  <w:color w:val="000000"/>
                </w:rPr>
                <w:t>a  cheeseburger</w:t>
              </w:r>
              <w:proofErr w:type="gramEnd"/>
              <w:r w:rsidRPr="002B04EF">
                <w:rPr>
                  <w:rFonts w:ascii="Calibri" w:eastAsia="Times New Roman" w:hAnsi="Calibri" w:cs="Times New Roman"/>
                  <w:color w:val="000000"/>
                </w:rPr>
                <w:t xml:space="preserve"> </w:t>
              </w:r>
              <w:proofErr w:type="spellStart"/>
              <w:r w:rsidRPr="002B04EF">
                <w:rPr>
                  <w:rFonts w:ascii="Calibri" w:eastAsia="Times New Roman" w:hAnsi="Calibri" w:cs="Times New Roman"/>
                  <w:color w:val="000000"/>
                </w:rPr>
                <w:t>dosa</w:t>
              </w:r>
              <w:proofErr w:type="spellEnd"/>
              <w:r w:rsidRPr="002B04EF">
                <w:rPr>
                  <w:rFonts w:ascii="Calibri" w:eastAsia="Times New Roman" w:hAnsi="Calibri" w:cs="Times New Roman"/>
                  <w:color w:val="000000"/>
                </w:rPr>
                <w:t>.</w:t>
              </w:r>
            </w:ins>
          </w:p>
        </w:tc>
        <w:tc>
          <w:tcPr>
            <w:tcW w:w="1530" w:type="dxa"/>
            <w:shd w:val="clear" w:color="000000" w:fill="FFFFFF"/>
            <w:noWrap/>
            <w:vAlign w:val="bottom"/>
            <w:hideMark/>
            <w:tcPrChange w:id="1702"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rPr>
                <w:ins w:id="1703" w:author="Rachelle Byars-Sargent" w:date="2017-10-16T13:47:00Z"/>
                <w:rFonts w:ascii="Calibri" w:eastAsia="Times New Roman" w:hAnsi="Calibri" w:cs="Times New Roman"/>
                <w:color w:val="000000"/>
              </w:rPr>
            </w:pPr>
            <w:ins w:id="1704" w:author="Rachelle Byars-Sargent" w:date="2017-10-16T13:47:00Z">
              <w:r w:rsidRPr="002B04EF">
                <w:rPr>
                  <w:rFonts w:ascii="Calibri" w:eastAsia="Times New Roman" w:hAnsi="Calibri" w:cs="Times New Roman"/>
                  <w:color w:val="000000"/>
                </w:rPr>
                <w:t>1</w:t>
              </w:r>
            </w:ins>
          </w:p>
        </w:tc>
        <w:tc>
          <w:tcPr>
            <w:tcW w:w="1440" w:type="dxa"/>
            <w:shd w:val="clear" w:color="000000" w:fill="FFFFFF"/>
            <w:noWrap/>
            <w:vAlign w:val="bottom"/>
            <w:hideMark/>
            <w:tcPrChange w:id="1705" w:author="Rachelle Byars-Sargent" w:date="2017-10-16T20:13:00Z">
              <w:tcPr>
                <w:tcW w:w="1440" w:type="dxa"/>
                <w:shd w:val="clear" w:color="000000" w:fill="FFFFFF"/>
                <w:noWrap/>
                <w:vAlign w:val="bottom"/>
                <w:hideMark/>
              </w:tcPr>
            </w:tcPrChange>
          </w:tcPr>
          <w:p w:rsidR="006937C8" w:rsidRPr="002B04EF" w:rsidRDefault="006937C8" w:rsidP="002B04EF">
            <w:pPr>
              <w:spacing w:after="0" w:line="240" w:lineRule="auto"/>
              <w:rPr>
                <w:ins w:id="1706" w:author="Rachelle Byars-Sargent" w:date="2017-10-16T13:47:00Z"/>
                <w:rFonts w:ascii="Calibri" w:eastAsia="Times New Roman" w:hAnsi="Calibri" w:cs="Times New Roman"/>
                <w:color w:val="000000"/>
              </w:rPr>
            </w:pPr>
            <w:ins w:id="1707" w:author="Rachelle Byars-Sargent" w:date="2017-10-16T13:47:00Z">
              <w:r w:rsidRPr="002B04EF">
                <w:rPr>
                  <w:rFonts w:ascii="Calibri" w:eastAsia="Times New Roman" w:hAnsi="Calibri" w:cs="Times New Roman"/>
                  <w:color w:val="000000"/>
                </w:rPr>
                <w:t>Required</w:t>
              </w:r>
            </w:ins>
          </w:p>
        </w:tc>
      </w:tr>
      <w:tr w:rsidR="006937C8" w:rsidRPr="002B04EF" w:rsidTr="006937C8">
        <w:trPr>
          <w:trHeight w:val="1575"/>
          <w:ins w:id="1708" w:author="Rachelle Byars-Sargent" w:date="2017-10-16T13:47:00Z"/>
          <w:trPrChange w:id="1709" w:author="Rachelle Byars-Sargent" w:date="2017-10-16T20:13:00Z">
            <w:trPr>
              <w:trHeight w:val="1575"/>
            </w:trPr>
          </w:trPrChange>
        </w:trPr>
        <w:tc>
          <w:tcPr>
            <w:tcW w:w="2865" w:type="dxa"/>
            <w:shd w:val="clear" w:color="000000" w:fill="FFFFFF"/>
            <w:noWrap/>
            <w:vAlign w:val="bottom"/>
            <w:hideMark/>
            <w:tcPrChange w:id="1710" w:author="Rachelle Byars-Sargent" w:date="2017-10-16T20:13:00Z">
              <w:tcPr>
                <w:tcW w:w="2865" w:type="dxa"/>
                <w:shd w:val="clear" w:color="000000" w:fill="FFFFFF"/>
                <w:noWrap/>
                <w:vAlign w:val="bottom"/>
                <w:hideMark/>
              </w:tcPr>
            </w:tcPrChange>
          </w:tcPr>
          <w:p w:rsidR="006937C8" w:rsidRPr="002B04EF" w:rsidRDefault="006937C8" w:rsidP="002B04EF">
            <w:pPr>
              <w:spacing w:after="0" w:line="240" w:lineRule="auto"/>
              <w:rPr>
                <w:ins w:id="1711" w:author="Rachelle Byars-Sargent" w:date="2017-10-16T13:47:00Z"/>
                <w:rFonts w:ascii="Calibri" w:eastAsia="Times New Roman" w:hAnsi="Calibri" w:cs="Times New Roman"/>
                <w:color w:val="000000"/>
              </w:rPr>
            </w:pPr>
            <w:ins w:id="1712" w:author="Rachelle Byars-Sargent" w:date="2017-10-16T13:47:00Z">
              <w:r w:rsidRPr="002B04EF">
                <w:rPr>
                  <w:rFonts w:ascii="Calibri" w:eastAsia="Times New Roman" w:hAnsi="Calibri" w:cs="Times New Roman"/>
                  <w:color w:val="000000"/>
                </w:rPr>
                <w:t>Approximate Length</w:t>
              </w:r>
            </w:ins>
          </w:p>
        </w:tc>
        <w:tc>
          <w:tcPr>
            <w:tcW w:w="3390" w:type="dxa"/>
            <w:shd w:val="clear" w:color="000000" w:fill="FFFFFF"/>
            <w:hideMark/>
            <w:tcPrChange w:id="1713" w:author="Rachelle Byars-Sargent" w:date="2017-10-16T20:13:00Z">
              <w:tcPr>
                <w:tcW w:w="3390" w:type="dxa"/>
                <w:shd w:val="clear" w:color="000000" w:fill="FFFFFF"/>
                <w:hideMark/>
              </w:tcPr>
            </w:tcPrChange>
          </w:tcPr>
          <w:p w:rsidR="006937C8" w:rsidRPr="002B04EF" w:rsidRDefault="006937C8" w:rsidP="002B04EF">
            <w:pPr>
              <w:spacing w:after="0" w:line="240" w:lineRule="auto"/>
              <w:rPr>
                <w:ins w:id="1714" w:author="Rachelle Byars-Sargent" w:date="2017-10-16T13:47:00Z"/>
                <w:rFonts w:ascii="Calibri" w:eastAsia="Times New Roman" w:hAnsi="Calibri" w:cs="Times New Roman"/>
                <w:color w:val="000000"/>
              </w:rPr>
            </w:pPr>
            <w:ins w:id="1715" w:author="Rachelle Byars-Sargent" w:date="2017-10-16T13:47:00Z">
              <w:r w:rsidRPr="002B04EF">
                <w:rPr>
                  <w:rFonts w:ascii="Calibri" w:eastAsia="Times New Roman" w:hAnsi="Calibri" w:cs="Times New Roman"/>
                  <w:color w:val="000000"/>
                </w:rPr>
                <w:t>Determines the default Runtime for newly produced Episodes. This value only represents the Runtime for current and future Episodes and does not need to capture the HD Level for past Episodes.  Example: An episode of Downton Abbey runs 60 minutes, so Length=60.</w:t>
              </w:r>
            </w:ins>
          </w:p>
        </w:tc>
        <w:tc>
          <w:tcPr>
            <w:tcW w:w="3555" w:type="dxa"/>
            <w:shd w:val="clear" w:color="000000" w:fill="FFFFFF"/>
            <w:vAlign w:val="bottom"/>
            <w:hideMark/>
            <w:tcPrChange w:id="1716" w:author="Rachelle Byars-Sargent" w:date="2017-10-16T20:13:00Z">
              <w:tcPr>
                <w:tcW w:w="3555" w:type="dxa"/>
                <w:shd w:val="clear" w:color="000000" w:fill="FFFFFF"/>
                <w:vAlign w:val="bottom"/>
                <w:hideMark/>
              </w:tcPr>
            </w:tcPrChange>
          </w:tcPr>
          <w:p w:rsidR="006937C8" w:rsidRPr="002B04EF" w:rsidRDefault="006937C8" w:rsidP="002B04EF">
            <w:pPr>
              <w:spacing w:after="0" w:line="240" w:lineRule="auto"/>
              <w:rPr>
                <w:ins w:id="1717" w:author="Rachelle Byars-Sargent" w:date="2017-10-16T13:47:00Z"/>
                <w:rFonts w:ascii="Calibri" w:eastAsia="Times New Roman" w:hAnsi="Calibri" w:cs="Times New Roman"/>
                <w:color w:val="000000"/>
              </w:rPr>
            </w:pPr>
            <w:ins w:id="1718" w:author="Rachelle Byars-Sargent" w:date="2017-10-16T13:47:00Z">
              <w:r w:rsidRPr="002B04EF">
                <w:rPr>
                  <w:rFonts w:ascii="Calibri" w:eastAsia="Times New Roman" w:hAnsi="Calibri" w:cs="Times New Roman"/>
                  <w:color w:val="000000"/>
                </w:rPr>
                <w:t>"PT2SM"</w:t>
              </w:r>
            </w:ins>
          </w:p>
        </w:tc>
        <w:tc>
          <w:tcPr>
            <w:tcW w:w="1530" w:type="dxa"/>
            <w:shd w:val="clear" w:color="000000" w:fill="FFFFFF"/>
            <w:noWrap/>
            <w:vAlign w:val="bottom"/>
            <w:hideMark/>
            <w:tcPrChange w:id="1719"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rPr>
                <w:ins w:id="1720" w:author="Rachelle Byars-Sargent" w:date="2017-10-16T13:47:00Z"/>
                <w:rFonts w:ascii="Calibri" w:eastAsia="Times New Roman" w:hAnsi="Calibri" w:cs="Times New Roman"/>
                <w:color w:val="000000"/>
              </w:rPr>
            </w:pPr>
            <w:ins w:id="1721" w:author="Rachelle Byars-Sargent" w:date="2017-10-16T13:47:00Z">
              <w:r w:rsidRPr="002B04EF">
                <w:rPr>
                  <w:rFonts w:ascii="Calibri" w:eastAsia="Times New Roman" w:hAnsi="Calibri" w:cs="Times New Roman"/>
                  <w:color w:val="000000"/>
                </w:rPr>
                <w:t>1</w:t>
              </w:r>
            </w:ins>
          </w:p>
        </w:tc>
        <w:tc>
          <w:tcPr>
            <w:tcW w:w="1440" w:type="dxa"/>
            <w:shd w:val="clear" w:color="000000" w:fill="FFFFFF"/>
            <w:noWrap/>
            <w:vAlign w:val="bottom"/>
            <w:hideMark/>
            <w:tcPrChange w:id="1722" w:author="Rachelle Byars-Sargent" w:date="2017-10-16T20:13:00Z">
              <w:tcPr>
                <w:tcW w:w="1440" w:type="dxa"/>
                <w:shd w:val="clear" w:color="000000" w:fill="FFFFFF"/>
                <w:noWrap/>
                <w:vAlign w:val="bottom"/>
                <w:hideMark/>
              </w:tcPr>
            </w:tcPrChange>
          </w:tcPr>
          <w:p w:rsidR="006937C8" w:rsidRPr="002B04EF" w:rsidRDefault="006937C8" w:rsidP="002B04EF">
            <w:pPr>
              <w:spacing w:after="0" w:line="240" w:lineRule="auto"/>
              <w:rPr>
                <w:ins w:id="1723" w:author="Rachelle Byars-Sargent" w:date="2017-10-16T13:47:00Z"/>
                <w:rFonts w:ascii="Calibri" w:eastAsia="Times New Roman" w:hAnsi="Calibri" w:cs="Times New Roman"/>
                <w:color w:val="000000"/>
              </w:rPr>
            </w:pPr>
            <w:ins w:id="1724" w:author="Rachelle Byars-Sargent" w:date="2017-10-16T13:47:00Z">
              <w:r w:rsidRPr="002B04EF">
                <w:rPr>
                  <w:rFonts w:ascii="Calibri" w:eastAsia="Times New Roman" w:hAnsi="Calibri" w:cs="Times New Roman"/>
                  <w:color w:val="000000"/>
                </w:rPr>
                <w:t>Required</w:t>
              </w:r>
            </w:ins>
          </w:p>
        </w:tc>
      </w:tr>
      <w:tr w:rsidR="006937C8" w:rsidRPr="002B04EF" w:rsidTr="006937C8">
        <w:trPr>
          <w:trHeight w:val="1575"/>
          <w:ins w:id="1725" w:author="Rachelle Byars-Sargent" w:date="2017-10-16T13:47:00Z"/>
          <w:trPrChange w:id="1726" w:author="Rachelle Byars-Sargent" w:date="2017-10-16T20:13:00Z">
            <w:trPr>
              <w:trHeight w:val="1575"/>
            </w:trPr>
          </w:trPrChange>
        </w:trPr>
        <w:tc>
          <w:tcPr>
            <w:tcW w:w="2865" w:type="dxa"/>
            <w:shd w:val="clear" w:color="000000" w:fill="FFFFFF"/>
            <w:noWrap/>
            <w:vAlign w:val="bottom"/>
            <w:hideMark/>
            <w:tcPrChange w:id="1727" w:author="Rachelle Byars-Sargent" w:date="2017-10-16T20:13:00Z">
              <w:tcPr>
                <w:tcW w:w="2865" w:type="dxa"/>
                <w:shd w:val="clear" w:color="000000" w:fill="FFFFFF"/>
                <w:noWrap/>
                <w:vAlign w:val="bottom"/>
                <w:hideMark/>
              </w:tcPr>
            </w:tcPrChange>
          </w:tcPr>
          <w:p w:rsidR="006937C8" w:rsidRPr="002B04EF" w:rsidRDefault="006937C8" w:rsidP="002B04EF">
            <w:pPr>
              <w:spacing w:after="0" w:line="240" w:lineRule="auto"/>
              <w:rPr>
                <w:ins w:id="1728" w:author="Rachelle Byars-Sargent" w:date="2017-10-16T13:47:00Z"/>
                <w:rFonts w:ascii="Calibri" w:eastAsia="Times New Roman" w:hAnsi="Calibri" w:cs="Times New Roman"/>
                <w:color w:val="000000"/>
              </w:rPr>
            </w:pPr>
            <w:ins w:id="1729" w:author="Rachelle Byars-Sargent" w:date="2017-10-16T13:47:00Z">
              <w:r w:rsidRPr="002B04EF">
                <w:rPr>
                  <w:rFonts w:ascii="Calibri" w:eastAsia="Times New Roman" w:hAnsi="Calibri" w:cs="Times New Roman"/>
                  <w:color w:val="000000"/>
                </w:rPr>
                <w:lastRenderedPageBreak/>
                <w:t>Episode Number</w:t>
              </w:r>
            </w:ins>
          </w:p>
        </w:tc>
        <w:tc>
          <w:tcPr>
            <w:tcW w:w="3390" w:type="dxa"/>
            <w:shd w:val="clear" w:color="000000" w:fill="FFFFFF"/>
            <w:hideMark/>
            <w:tcPrChange w:id="1730" w:author="Rachelle Byars-Sargent" w:date="2017-10-16T20:13:00Z">
              <w:tcPr>
                <w:tcW w:w="3390" w:type="dxa"/>
                <w:shd w:val="clear" w:color="000000" w:fill="FFFFFF"/>
                <w:hideMark/>
              </w:tcPr>
            </w:tcPrChange>
          </w:tcPr>
          <w:p w:rsidR="006937C8" w:rsidRPr="002B04EF" w:rsidRDefault="006937C8" w:rsidP="002B04EF">
            <w:pPr>
              <w:spacing w:after="0" w:line="240" w:lineRule="auto"/>
              <w:rPr>
                <w:ins w:id="1731" w:author="Rachelle Byars-Sargent" w:date="2017-10-16T13:47:00Z"/>
                <w:rFonts w:ascii="Calibri" w:eastAsia="Times New Roman" w:hAnsi="Calibri" w:cs="Times New Roman"/>
                <w:color w:val="000000"/>
              </w:rPr>
            </w:pPr>
            <w:ins w:id="1732" w:author="Rachelle Byars-Sargent" w:date="2017-10-16T13:47:00Z">
              <w:r w:rsidRPr="002B04EF">
                <w:rPr>
                  <w:rFonts w:ascii="Calibri" w:eastAsia="Times New Roman" w:hAnsi="Calibri" w:cs="Times New Roman"/>
                  <w:color w:val="000000"/>
                </w:rPr>
                <w:t>Where it fits in sequence (e.g., episode 1 is “1”). Start with 1. If it is the only one in the sequence, it is numbered 1. This is a strict ordering that may not necessarily</w:t>
              </w:r>
              <w:r w:rsidRPr="002B04EF">
                <w:rPr>
                  <w:rFonts w:ascii="Calibri" w:eastAsia="Times New Roman" w:hAnsi="Calibri" w:cs="Times New Roman"/>
                  <w:color w:val="000000"/>
                </w:rPr>
                <w:br/>
                <w:t xml:space="preserve">correspond with the actual release number.   For example, if a show issues with episodes represented in </w:t>
              </w:r>
              <w:proofErr w:type="spellStart"/>
              <w:r w:rsidRPr="002B04EF">
                <w:rPr>
                  <w:rFonts w:ascii="Calibri" w:eastAsia="Times New Roman" w:hAnsi="Calibri" w:cs="Times New Roman"/>
                  <w:color w:val="000000"/>
                </w:rPr>
                <w:t>DistributionNumber</w:t>
              </w:r>
              <w:proofErr w:type="spellEnd"/>
              <w:r w:rsidRPr="002B04EF">
                <w:rPr>
                  <w:rFonts w:ascii="Calibri" w:eastAsia="Times New Roman" w:hAnsi="Calibri" w:cs="Times New Roman"/>
                  <w:color w:val="000000"/>
                </w:rPr>
                <w:t xml:space="preserve"> as‘1’, ‘2’, ‘3a’, ‘3b’ and 4, the corresponding Number will be ‘1’, ‘2’, ‘3’, ‘4’ and ‘5’. </w:t>
              </w:r>
            </w:ins>
          </w:p>
        </w:tc>
        <w:tc>
          <w:tcPr>
            <w:tcW w:w="3555" w:type="dxa"/>
            <w:shd w:val="clear" w:color="000000" w:fill="FFFFFF"/>
            <w:vAlign w:val="bottom"/>
            <w:hideMark/>
            <w:tcPrChange w:id="1733" w:author="Rachelle Byars-Sargent" w:date="2017-10-16T20:13:00Z">
              <w:tcPr>
                <w:tcW w:w="3555" w:type="dxa"/>
                <w:shd w:val="clear" w:color="000000" w:fill="FFFFFF"/>
                <w:vAlign w:val="bottom"/>
                <w:hideMark/>
              </w:tcPr>
            </w:tcPrChange>
          </w:tcPr>
          <w:p w:rsidR="006937C8" w:rsidRPr="002B04EF" w:rsidRDefault="006937C8" w:rsidP="002B04EF">
            <w:pPr>
              <w:spacing w:after="0" w:line="240" w:lineRule="auto"/>
              <w:rPr>
                <w:ins w:id="1734" w:author="Rachelle Byars-Sargent" w:date="2017-10-16T13:47:00Z"/>
                <w:rFonts w:ascii="Calibri" w:eastAsia="Times New Roman" w:hAnsi="Calibri" w:cs="Times New Roman"/>
                <w:color w:val="000000"/>
              </w:rPr>
            </w:pPr>
            <w:ins w:id="1735" w:author="Rachelle Byars-Sargent" w:date="2017-10-16T13:47:00Z">
              <w:r w:rsidRPr="002B04EF">
                <w:rPr>
                  <w:rFonts w:ascii="Calibri" w:eastAsia="Times New Roman" w:hAnsi="Calibri" w:cs="Times New Roman"/>
                  <w:color w:val="000000"/>
                </w:rPr>
                <w:t>“0101”, "1A", "1"</w:t>
              </w:r>
            </w:ins>
          </w:p>
        </w:tc>
        <w:tc>
          <w:tcPr>
            <w:tcW w:w="1530" w:type="dxa"/>
            <w:shd w:val="clear" w:color="000000" w:fill="FFFFFF"/>
            <w:noWrap/>
            <w:vAlign w:val="bottom"/>
            <w:hideMark/>
            <w:tcPrChange w:id="1736"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rPr>
                <w:ins w:id="1737" w:author="Rachelle Byars-Sargent" w:date="2017-10-16T13:47:00Z"/>
                <w:rFonts w:ascii="Calibri" w:eastAsia="Times New Roman" w:hAnsi="Calibri" w:cs="Times New Roman"/>
                <w:color w:val="000000"/>
              </w:rPr>
            </w:pPr>
            <w:ins w:id="1738" w:author="Rachelle Byars-Sargent" w:date="2017-10-16T13:47:00Z">
              <w:r w:rsidRPr="002B04EF">
                <w:rPr>
                  <w:rFonts w:ascii="Calibri" w:eastAsia="Times New Roman" w:hAnsi="Calibri" w:cs="Times New Roman"/>
                  <w:color w:val="000000"/>
                </w:rPr>
                <w:t>1</w:t>
              </w:r>
            </w:ins>
          </w:p>
        </w:tc>
        <w:tc>
          <w:tcPr>
            <w:tcW w:w="1440" w:type="dxa"/>
            <w:shd w:val="clear" w:color="000000" w:fill="FFFFFF"/>
            <w:noWrap/>
            <w:vAlign w:val="bottom"/>
            <w:hideMark/>
            <w:tcPrChange w:id="1739" w:author="Rachelle Byars-Sargent" w:date="2017-10-16T20:13:00Z">
              <w:tcPr>
                <w:tcW w:w="1440" w:type="dxa"/>
                <w:shd w:val="clear" w:color="000000" w:fill="FFFFFF"/>
                <w:noWrap/>
                <w:vAlign w:val="bottom"/>
                <w:hideMark/>
              </w:tcPr>
            </w:tcPrChange>
          </w:tcPr>
          <w:p w:rsidR="006937C8" w:rsidRPr="002B04EF" w:rsidRDefault="006937C8" w:rsidP="002B04EF">
            <w:pPr>
              <w:spacing w:after="0" w:line="240" w:lineRule="auto"/>
              <w:rPr>
                <w:ins w:id="1740" w:author="Rachelle Byars-Sargent" w:date="2017-10-16T13:47:00Z"/>
                <w:rFonts w:ascii="Calibri" w:eastAsia="Times New Roman" w:hAnsi="Calibri" w:cs="Times New Roman"/>
                <w:color w:val="000000"/>
              </w:rPr>
            </w:pPr>
            <w:ins w:id="1741" w:author="Rachelle Byars-Sargent" w:date="2017-10-16T13:47:00Z">
              <w:r w:rsidRPr="002B04EF">
                <w:rPr>
                  <w:rFonts w:ascii="Calibri" w:eastAsia="Times New Roman" w:hAnsi="Calibri" w:cs="Times New Roman"/>
                  <w:color w:val="000000"/>
                </w:rPr>
                <w:t>Required (see rules)</w:t>
              </w:r>
            </w:ins>
          </w:p>
        </w:tc>
      </w:tr>
      <w:tr w:rsidR="006937C8" w:rsidRPr="002B04EF" w:rsidTr="006937C8">
        <w:trPr>
          <w:trHeight w:val="1575"/>
          <w:ins w:id="1742" w:author="Rachelle Byars-Sargent" w:date="2017-10-16T13:47:00Z"/>
          <w:trPrChange w:id="1743" w:author="Rachelle Byars-Sargent" w:date="2017-10-16T20:13:00Z">
            <w:trPr>
              <w:trHeight w:val="1575"/>
            </w:trPr>
          </w:trPrChange>
        </w:trPr>
        <w:tc>
          <w:tcPr>
            <w:tcW w:w="2865" w:type="dxa"/>
            <w:shd w:val="clear" w:color="000000" w:fill="FFFFFF"/>
            <w:noWrap/>
            <w:vAlign w:val="bottom"/>
            <w:hideMark/>
            <w:tcPrChange w:id="1744" w:author="Rachelle Byars-Sargent" w:date="2017-10-16T20:13:00Z">
              <w:tcPr>
                <w:tcW w:w="2865" w:type="dxa"/>
                <w:shd w:val="clear" w:color="000000" w:fill="FFFFFF"/>
                <w:noWrap/>
                <w:vAlign w:val="bottom"/>
                <w:hideMark/>
              </w:tcPr>
            </w:tcPrChange>
          </w:tcPr>
          <w:p w:rsidR="006937C8" w:rsidRPr="002B04EF" w:rsidRDefault="006937C8" w:rsidP="002B04EF">
            <w:pPr>
              <w:spacing w:after="0" w:line="240" w:lineRule="auto"/>
              <w:rPr>
                <w:ins w:id="1745" w:author="Rachelle Byars-Sargent" w:date="2017-10-16T13:47:00Z"/>
                <w:rFonts w:ascii="Calibri" w:eastAsia="Times New Roman" w:hAnsi="Calibri" w:cs="Times New Roman"/>
                <w:color w:val="000000"/>
              </w:rPr>
            </w:pPr>
            <w:ins w:id="1746" w:author="Rachelle Byars-Sargent" w:date="2017-10-16T13:47:00Z">
              <w:r w:rsidRPr="002B04EF">
                <w:rPr>
                  <w:rFonts w:ascii="Calibri" w:eastAsia="Times New Roman" w:hAnsi="Calibri" w:cs="Times New Roman"/>
                  <w:color w:val="000000"/>
                </w:rPr>
                <w:t>Distribution Number</w:t>
              </w:r>
            </w:ins>
          </w:p>
        </w:tc>
        <w:tc>
          <w:tcPr>
            <w:tcW w:w="3390" w:type="dxa"/>
            <w:shd w:val="clear" w:color="000000" w:fill="FFFFFF"/>
            <w:hideMark/>
            <w:tcPrChange w:id="1747" w:author="Rachelle Byars-Sargent" w:date="2017-10-16T20:13:00Z">
              <w:tcPr>
                <w:tcW w:w="3390" w:type="dxa"/>
                <w:shd w:val="clear" w:color="000000" w:fill="FFFFFF"/>
                <w:hideMark/>
              </w:tcPr>
            </w:tcPrChange>
          </w:tcPr>
          <w:p w:rsidR="006937C8" w:rsidRPr="002B04EF" w:rsidRDefault="006937C8" w:rsidP="002B04EF">
            <w:pPr>
              <w:spacing w:after="0" w:line="240" w:lineRule="auto"/>
              <w:rPr>
                <w:ins w:id="1748" w:author="Rachelle Byars-Sargent" w:date="2017-10-16T13:47:00Z"/>
                <w:rFonts w:ascii="Calibri" w:eastAsia="Times New Roman" w:hAnsi="Calibri" w:cs="Times New Roman"/>
                <w:color w:val="000000"/>
              </w:rPr>
            </w:pPr>
            <w:ins w:id="1749" w:author="Rachelle Byars-Sargent" w:date="2017-10-16T13:47:00Z">
              <w:r w:rsidRPr="002B04EF">
                <w:rPr>
                  <w:rFonts w:ascii="Calibri" w:eastAsia="Times New Roman" w:hAnsi="Calibri" w:cs="Times New Roman"/>
                  <w:color w:val="000000"/>
                </w:rPr>
                <w:t>Order of display. Lower-numbered entries are displayed before higher-numbered entries.  Entries without this element should be displayed after numbered entries.</w:t>
              </w:r>
              <w:r w:rsidRPr="002B04EF">
                <w:rPr>
                  <w:rFonts w:ascii="Calibri" w:eastAsia="Times New Roman" w:hAnsi="Calibri" w:cs="Times New Roman"/>
                  <w:color w:val="000000"/>
                </w:rPr>
                <w:br w:type="page"/>
                <w:t>Only required when EIDR Record Type = Main, Pilot, Recut</w:t>
              </w:r>
              <w:r w:rsidRPr="002B04EF">
                <w:rPr>
                  <w:rFonts w:ascii="Calibri" w:eastAsia="Times New Roman" w:hAnsi="Calibri" w:cs="Times New Roman"/>
                  <w:color w:val="000000"/>
                </w:rPr>
                <w:br w:type="page"/>
                <w:t xml:space="preserve">For example, when two episode segments for cartoons are combined into a single episode title:  </w:t>
              </w:r>
              <w:r w:rsidRPr="002B04EF">
                <w:rPr>
                  <w:rFonts w:ascii="Calibri" w:eastAsia="Times New Roman" w:hAnsi="Calibri" w:cs="Times New Roman"/>
                  <w:color w:val="000000"/>
                </w:rPr>
                <w:br w:type="page"/>
                <w:t xml:space="preserve">Each Episode segment in the same Season is numbered 1a, 1b, 2a, 2b, 2c, etc.   </w:t>
              </w:r>
              <w:r w:rsidRPr="002B04EF">
                <w:rPr>
                  <w:rFonts w:ascii="Calibri" w:eastAsia="Times New Roman" w:hAnsi="Calibri" w:cs="Times New Roman"/>
                  <w:color w:val="000000"/>
                </w:rPr>
                <w:br w:type="page"/>
                <w:t xml:space="preserve">The Episode title representing the combined episode </w:t>
              </w:r>
              <w:proofErr w:type="gramStart"/>
              <w:r w:rsidRPr="002B04EF">
                <w:rPr>
                  <w:rFonts w:ascii="Calibri" w:eastAsia="Times New Roman" w:hAnsi="Calibri" w:cs="Times New Roman"/>
                  <w:color w:val="000000"/>
                </w:rPr>
                <w:t>is  numbered</w:t>
              </w:r>
              <w:proofErr w:type="gramEnd"/>
              <w:r w:rsidRPr="002B04EF">
                <w:rPr>
                  <w:rFonts w:ascii="Calibri" w:eastAsia="Times New Roman" w:hAnsi="Calibri" w:cs="Times New Roman"/>
                  <w:color w:val="000000"/>
                </w:rPr>
                <w:t xml:space="preserve"> as: 1, 2, 3, etc.  </w:t>
              </w:r>
            </w:ins>
          </w:p>
        </w:tc>
        <w:tc>
          <w:tcPr>
            <w:tcW w:w="3555" w:type="dxa"/>
            <w:shd w:val="clear" w:color="000000" w:fill="FFFFFF"/>
            <w:vAlign w:val="bottom"/>
            <w:hideMark/>
            <w:tcPrChange w:id="1750" w:author="Rachelle Byars-Sargent" w:date="2017-10-16T20:13:00Z">
              <w:tcPr>
                <w:tcW w:w="3555" w:type="dxa"/>
                <w:shd w:val="clear" w:color="000000" w:fill="FFFFFF"/>
                <w:vAlign w:val="bottom"/>
                <w:hideMark/>
              </w:tcPr>
            </w:tcPrChange>
          </w:tcPr>
          <w:p w:rsidR="006937C8" w:rsidRPr="002B04EF" w:rsidRDefault="006937C8" w:rsidP="002B04EF">
            <w:pPr>
              <w:spacing w:after="0" w:line="240" w:lineRule="auto"/>
              <w:rPr>
                <w:ins w:id="1751" w:author="Rachelle Byars-Sargent" w:date="2017-10-16T13:47:00Z"/>
                <w:rFonts w:ascii="Calibri" w:eastAsia="Times New Roman" w:hAnsi="Calibri" w:cs="Times New Roman"/>
                <w:color w:val="000000"/>
              </w:rPr>
            </w:pPr>
            <w:ins w:id="1752" w:author="Rachelle Byars-Sargent" w:date="2017-10-16T13:47:00Z">
              <w:r w:rsidRPr="002B04EF">
                <w:rPr>
                  <w:rFonts w:ascii="Calibri" w:eastAsia="Times New Roman" w:hAnsi="Calibri" w:cs="Times New Roman"/>
                  <w:color w:val="000000"/>
                </w:rPr>
                <w:t>“0101”, "1A", "1"</w:t>
              </w:r>
            </w:ins>
          </w:p>
        </w:tc>
        <w:tc>
          <w:tcPr>
            <w:tcW w:w="1530" w:type="dxa"/>
            <w:shd w:val="clear" w:color="000000" w:fill="FFFFFF"/>
            <w:noWrap/>
            <w:vAlign w:val="bottom"/>
            <w:hideMark/>
            <w:tcPrChange w:id="1753"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rPr>
                <w:ins w:id="1754" w:author="Rachelle Byars-Sargent" w:date="2017-10-16T13:47:00Z"/>
                <w:rFonts w:ascii="Calibri" w:eastAsia="Times New Roman" w:hAnsi="Calibri" w:cs="Times New Roman"/>
                <w:color w:val="000000"/>
              </w:rPr>
            </w:pPr>
            <w:ins w:id="1755" w:author="Rachelle Byars-Sargent" w:date="2017-10-16T13:47:00Z">
              <w:r w:rsidRPr="002B04EF">
                <w:rPr>
                  <w:rFonts w:ascii="Calibri" w:eastAsia="Times New Roman" w:hAnsi="Calibri" w:cs="Times New Roman"/>
                  <w:color w:val="000000"/>
                </w:rPr>
                <w:t>1</w:t>
              </w:r>
            </w:ins>
          </w:p>
        </w:tc>
        <w:tc>
          <w:tcPr>
            <w:tcW w:w="1440" w:type="dxa"/>
            <w:shd w:val="clear" w:color="000000" w:fill="FFFFFF"/>
            <w:noWrap/>
            <w:vAlign w:val="bottom"/>
            <w:hideMark/>
            <w:tcPrChange w:id="1756" w:author="Rachelle Byars-Sargent" w:date="2017-10-16T20:13:00Z">
              <w:tcPr>
                <w:tcW w:w="1440" w:type="dxa"/>
                <w:shd w:val="clear" w:color="000000" w:fill="FFFFFF"/>
                <w:noWrap/>
                <w:vAlign w:val="bottom"/>
                <w:hideMark/>
              </w:tcPr>
            </w:tcPrChange>
          </w:tcPr>
          <w:p w:rsidR="006937C8" w:rsidRPr="002B04EF" w:rsidRDefault="006937C8" w:rsidP="002B04EF">
            <w:pPr>
              <w:spacing w:after="0" w:line="240" w:lineRule="auto"/>
              <w:rPr>
                <w:ins w:id="1757" w:author="Rachelle Byars-Sargent" w:date="2017-10-16T13:47:00Z"/>
                <w:rFonts w:ascii="Calibri" w:eastAsia="Times New Roman" w:hAnsi="Calibri" w:cs="Times New Roman"/>
                <w:color w:val="000000"/>
              </w:rPr>
            </w:pPr>
            <w:ins w:id="1758" w:author="Rachelle Byars-Sargent" w:date="2017-10-16T13:47:00Z">
              <w:r w:rsidRPr="002B04EF">
                <w:rPr>
                  <w:rFonts w:ascii="Calibri" w:eastAsia="Times New Roman" w:hAnsi="Calibri" w:cs="Times New Roman"/>
                  <w:color w:val="000000"/>
                </w:rPr>
                <w:t>Required (see rules)</w:t>
              </w:r>
            </w:ins>
          </w:p>
        </w:tc>
      </w:tr>
      <w:tr w:rsidR="006937C8" w:rsidRPr="002B04EF" w:rsidTr="006937C8">
        <w:trPr>
          <w:trHeight w:val="1575"/>
          <w:ins w:id="1759" w:author="Rachelle Byars-Sargent" w:date="2017-10-16T13:47:00Z"/>
          <w:trPrChange w:id="1760" w:author="Rachelle Byars-Sargent" w:date="2017-10-16T20:13:00Z">
            <w:trPr>
              <w:trHeight w:val="1575"/>
            </w:trPr>
          </w:trPrChange>
        </w:trPr>
        <w:tc>
          <w:tcPr>
            <w:tcW w:w="2865" w:type="dxa"/>
            <w:shd w:val="clear" w:color="000000" w:fill="FFFFFF"/>
            <w:noWrap/>
            <w:vAlign w:val="bottom"/>
            <w:hideMark/>
            <w:tcPrChange w:id="1761" w:author="Rachelle Byars-Sargent" w:date="2017-10-16T20:13:00Z">
              <w:tcPr>
                <w:tcW w:w="2865" w:type="dxa"/>
                <w:shd w:val="clear" w:color="000000" w:fill="FFFFFF"/>
                <w:noWrap/>
                <w:vAlign w:val="bottom"/>
                <w:hideMark/>
              </w:tcPr>
            </w:tcPrChange>
          </w:tcPr>
          <w:p w:rsidR="006937C8" w:rsidRPr="002B04EF" w:rsidRDefault="006937C8" w:rsidP="002B04EF">
            <w:pPr>
              <w:spacing w:after="0" w:line="240" w:lineRule="auto"/>
              <w:outlineLvl w:val="0"/>
              <w:rPr>
                <w:ins w:id="1762" w:author="Rachelle Byars-Sargent" w:date="2017-10-16T13:47:00Z"/>
                <w:rFonts w:ascii="Calibri" w:eastAsia="Times New Roman" w:hAnsi="Calibri" w:cs="Times New Roman"/>
                <w:color w:val="000000"/>
              </w:rPr>
            </w:pPr>
            <w:ins w:id="1763" w:author="Rachelle Byars-Sargent" w:date="2017-10-16T13:47:00Z">
              <w:r w:rsidRPr="002B04EF">
                <w:rPr>
                  <w:rFonts w:ascii="Calibri" w:eastAsia="Times New Roman" w:hAnsi="Calibri" w:cs="Times New Roman"/>
                  <w:color w:val="000000"/>
                </w:rPr>
                <w:t>Language Secondary</w:t>
              </w:r>
            </w:ins>
          </w:p>
        </w:tc>
        <w:tc>
          <w:tcPr>
            <w:tcW w:w="3390" w:type="dxa"/>
            <w:shd w:val="clear" w:color="000000" w:fill="FFFFFF"/>
            <w:hideMark/>
            <w:tcPrChange w:id="1764" w:author="Rachelle Byars-Sargent" w:date="2017-10-16T20:13:00Z">
              <w:tcPr>
                <w:tcW w:w="3390" w:type="dxa"/>
                <w:shd w:val="clear" w:color="000000" w:fill="FFFFFF"/>
                <w:hideMark/>
              </w:tcPr>
            </w:tcPrChange>
          </w:tcPr>
          <w:p w:rsidR="006937C8" w:rsidRPr="002B04EF" w:rsidRDefault="006937C8" w:rsidP="002B04EF">
            <w:pPr>
              <w:spacing w:after="0" w:line="240" w:lineRule="auto"/>
              <w:outlineLvl w:val="0"/>
              <w:rPr>
                <w:ins w:id="1765" w:author="Rachelle Byars-Sargent" w:date="2017-10-16T13:47:00Z"/>
                <w:rFonts w:ascii="Calibri" w:eastAsia="Times New Roman" w:hAnsi="Calibri" w:cs="Times New Roman"/>
                <w:color w:val="000000"/>
              </w:rPr>
            </w:pPr>
            <w:ins w:id="1766" w:author="Rachelle Byars-Sargent" w:date="2017-10-16T13:47:00Z">
              <w:r w:rsidRPr="002B04EF">
                <w:rPr>
                  <w:rFonts w:ascii="Calibri" w:eastAsia="Times New Roman" w:hAnsi="Calibri" w:cs="Times New Roman"/>
                  <w:color w:val="000000"/>
                </w:rPr>
                <w:t>This field lists the secondary languages, if any, used in the original production. See Primary Language for accepted values.</w:t>
              </w:r>
            </w:ins>
          </w:p>
        </w:tc>
        <w:tc>
          <w:tcPr>
            <w:tcW w:w="3555" w:type="dxa"/>
            <w:shd w:val="clear" w:color="000000" w:fill="FFFFFF"/>
            <w:vAlign w:val="bottom"/>
            <w:hideMark/>
            <w:tcPrChange w:id="1767" w:author="Rachelle Byars-Sargent" w:date="2017-10-16T20:13:00Z">
              <w:tcPr>
                <w:tcW w:w="3555" w:type="dxa"/>
                <w:shd w:val="clear" w:color="000000" w:fill="FFFFFF"/>
                <w:vAlign w:val="bottom"/>
                <w:hideMark/>
              </w:tcPr>
            </w:tcPrChange>
          </w:tcPr>
          <w:p w:rsidR="006937C8" w:rsidRPr="002B04EF" w:rsidRDefault="006937C8" w:rsidP="002B04EF">
            <w:pPr>
              <w:spacing w:after="0" w:line="240" w:lineRule="auto"/>
              <w:outlineLvl w:val="0"/>
              <w:rPr>
                <w:ins w:id="1768" w:author="Rachelle Byars-Sargent" w:date="2017-10-16T13:47:00Z"/>
                <w:rFonts w:ascii="Calibri" w:eastAsia="Times New Roman" w:hAnsi="Calibri" w:cs="Times New Roman"/>
                <w:color w:val="000000"/>
              </w:rPr>
            </w:pPr>
            <w:ins w:id="1769" w:author="Rachelle Byars-Sargent" w:date="2017-10-16T13:47:00Z">
              <w:r w:rsidRPr="002B04EF">
                <w:rPr>
                  <w:rFonts w:ascii="Calibri" w:eastAsia="Times New Roman" w:hAnsi="Calibri" w:cs="Calibri"/>
                  <w:color w:val="000000"/>
                </w:rPr>
                <w:t>œ</w:t>
              </w:r>
              <w:r w:rsidRPr="002B04EF">
                <w:rPr>
                  <w:rFonts w:ascii="Calibri" w:eastAsia="Times New Roman" w:hAnsi="Calibri" w:cs="Times New Roman"/>
                  <w:color w:val="000000"/>
                </w:rPr>
                <w:t xml:space="preserve"> </w:t>
              </w:r>
              <w:proofErr w:type="spellStart"/>
              <w:r w:rsidRPr="002B04EF">
                <w:rPr>
                  <w:rFonts w:ascii="Calibri" w:eastAsia="Times New Roman" w:hAnsi="Calibri" w:cs="Times New Roman"/>
                  <w:color w:val="000000"/>
                </w:rPr>
                <w:t>en</w:t>
              </w:r>
              <w:proofErr w:type="spellEnd"/>
              <w:r w:rsidRPr="002B04EF">
                <w:rPr>
                  <w:rFonts w:ascii="Calibri" w:eastAsia="Times New Roman" w:hAnsi="Calibri" w:cs="Times New Roman"/>
                  <w:color w:val="000000"/>
                </w:rPr>
                <w:t xml:space="preserve"> (English)</w:t>
              </w:r>
              <w:r w:rsidRPr="002B04EF">
                <w:rPr>
                  <w:rFonts w:ascii="Calibri" w:eastAsia="Times New Roman" w:hAnsi="Calibri" w:cs="Times New Roman"/>
                  <w:color w:val="000000"/>
                </w:rPr>
                <w:br/>
              </w:r>
              <w:r w:rsidRPr="002B04EF">
                <w:rPr>
                  <w:rFonts w:ascii="Calibri" w:eastAsia="Times New Roman" w:hAnsi="Calibri" w:cs="Calibri"/>
                  <w:color w:val="000000"/>
                </w:rPr>
                <w:t>œ</w:t>
              </w:r>
              <w:r w:rsidRPr="002B04EF">
                <w:rPr>
                  <w:rFonts w:ascii="Calibri" w:eastAsia="Times New Roman" w:hAnsi="Calibri" w:cs="Times New Roman"/>
                  <w:color w:val="000000"/>
                </w:rPr>
                <w:t xml:space="preserve"> </w:t>
              </w:r>
              <w:proofErr w:type="spellStart"/>
              <w:r w:rsidRPr="002B04EF">
                <w:rPr>
                  <w:rFonts w:ascii="Calibri" w:eastAsia="Times New Roman" w:hAnsi="Calibri" w:cs="Times New Roman"/>
                  <w:color w:val="000000"/>
                </w:rPr>
                <w:t>sp</w:t>
              </w:r>
              <w:proofErr w:type="spellEnd"/>
              <w:r w:rsidRPr="002B04EF">
                <w:rPr>
                  <w:rFonts w:ascii="Calibri" w:eastAsia="Times New Roman" w:hAnsi="Calibri" w:cs="Times New Roman"/>
                  <w:color w:val="000000"/>
                </w:rPr>
                <w:t xml:space="preserve"> (Spanish)</w:t>
              </w:r>
              <w:r w:rsidRPr="002B04EF">
                <w:rPr>
                  <w:rFonts w:ascii="Calibri" w:eastAsia="Times New Roman" w:hAnsi="Calibri" w:cs="Times New Roman"/>
                  <w:color w:val="000000"/>
                </w:rPr>
                <w:br/>
              </w:r>
              <w:r w:rsidRPr="002B04EF">
                <w:rPr>
                  <w:rFonts w:ascii="Calibri" w:eastAsia="Times New Roman" w:hAnsi="Calibri" w:cs="Calibri"/>
                  <w:color w:val="000000"/>
                </w:rPr>
                <w:t>œ</w:t>
              </w:r>
              <w:r w:rsidRPr="002B04EF">
                <w:rPr>
                  <w:rFonts w:ascii="Calibri" w:eastAsia="Times New Roman" w:hAnsi="Calibri" w:cs="Times New Roman"/>
                  <w:color w:val="000000"/>
                </w:rPr>
                <w:t xml:space="preserve"> de (German)</w:t>
              </w:r>
              <w:r w:rsidRPr="002B04EF">
                <w:rPr>
                  <w:rFonts w:ascii="Calibri" w:eastAsia="Times New Roman" w:hAnsi="Calibri" w:cs="Times New Roman"/>
                  <w:color w:val="000000"/>
                </w:rPr>
                <w:br/>
              </w:r>
              <w:r w:rsidRPr="002B04EF">
                <w:rPr>
                  <w:rFonts w:ascii="Calibri" w:eastAsia="Times New Roman" w:hAnsi="Calibri" w:cs="Calibri"/>
                  <w:color w:val="000000"/>
                </w:rPr>
                <w:t>œ</w:t>
              </w:r>
              <w:r w:rsidRPr="002B04EF">
                <w:rPr>
                  <w:rFonts w:ascii="Calibri" w:eastAsia="Times New Roman" w:hAnsi="Calibri" w:cs="Times New Roman"/>
                  <w:color w:val="000000"/>
                </w:rPr>
                <w:t xml:space="preserve"> </w:t>
              </w:r>
              <w:proofErr w:type="spellStart"/>
              <w:r w:rsidRPr="002B04EF">
                <w:rPr>
                  <w:rFonts w:ascii="Calibri" w:eastAsia="Times New Roman" w:hAnsi="Calibri" w:cs="Times New Roman"/>
                  <w:color w:val="000000"/>
                </w:rPr>
                <w:t>fr</w:t>
              </w:r>
              <w:proofErr w:type="spellEnd"/>
              <w:r w:rsidRPr="002B04EF">
                <w:rPr>
                  <w:rFonts w:ascii="Calibri" w:eastAsia="Times New Roman" w:hAnsi="Calibri" w:cs="Times New Roman"/>
                  <w:color w:val="000000"/>
                </w:rPr>
                <w:t xml:space="preserve"> (French)</w:t>
              </w:r>
              <w:r w:rsidRPr="002B04EF">
                <w:rPr>
                  <w:rFonts w:ascii="Calibri" w:eastAsia="Times New Roman" w:hAnsi="Calibri" w:cs="Times New Roman"/>
                  <w:color w:val="000000"/>
                </w:rPr>
                <w:br/>
              </w:r>
              <w:r w:rsidRPr="002B04EF">
                <w:rPr>
                  <w:rFonts w:ascii="Calibri" w:eastAsia="Times New Roman" w:hAnsi="Calibri" w:cs="Calibri"/>
                  <w:color w:val="000000"/>
                </w:rPr>
                <w:t>œ</w:t>
              </w:r>
              <w:r w:rsidRPr="002B04EF">
                <w:rPr>
                  <w:rFonts w:ascii="Calibri" w:eastAsia="Times New Roman" w:hAnsi="Calibri" w:cs="Times New Roman"/>
                  <w:color w:val="000000"/>
                </w:rPr>
                <w:t xml:space="preserve"> ja (Japanese)</w:t>
              </w:r>
            </w:ins>
          </w:p>
        </w:tc>
        <w:tc>
          <w:tcPr>
            <w:tcW w:w="1530" w:type="dxa"/>
            <w:shd w:val="clear" w:color="000000" w:fill="FFFFFF"/>
            <w:noWrap/>
            <w:vAlign w:val="bottom"/>
            <w:hideMark/>
            <w:tcPrChange w:id="1770"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outlineLvl w:val="0"/>
              <w:rPr>
                <w:ins w:id="1771" w:author="Rachelle Byars-Sargent" w:date="2017-10-16T13:47:00Z"/>
                <w:rFonts w:ascii="Calibri" w:eastAsia="Times New Roman" w:hAnsi="Calibri" w:cs="Times New Roman"/>
                <w:color w:val="000000"/>
              </w:rPr>
            </w:pPr>
            <w:ins w:id="1772" w:author="Rachelle Byars-Sargent" w:date="2017-10-16T13:47:00Z">
              <w:r w:rsidRPr="002B04EF">
                <w:rPr>
                  <w:rFonts w:ascii="Calibri" w:eastAsia="Times New Roman" w:hAnsi="Calibri" w:cs="Times New Roman"/>
                  <w:color w:val="000000"/>
                </w:rPr>
                <w:t>0…n</w:t>
              </w:r>
            </w:ins>
          </w:p>
        </w:tc>
        <w:tc>
          <w:tcPr>
            <w:tcW w:w="1440" w:type="dxa"/>
            <w:shd w:val="clear" w:color="000000" w:fill="FFFFFF"/>
            <w:noWrap/>
            <w:vAlign w:val="bottom"/>
            <w:hideMark/>
            <w:tcPrChange w:id="1773" w:author="Rachelle Byars-Sargent" w:date="2017-10-16T20:13:00Z">
              <w:tcPr>
                <w:tcW w:w="1440" w:type="dxa"/>
                <w:shd w:val="clear" w:color="000000" w:fill="FFFFFF"/>
                <w:noWrap/>
                <w:vAlign w:val="bottom"/>
                <w:hideMark/>
              </w:tcPr>
            </w:tcPrChange>
          </w:tcPr>
          <w:p w:rsidR="006937C8" w:rsidRPr="002B04EF" w:rsidRDefault="006937C8" w:rsidP="002B04EF">
            <w:pPr>
              <w:spacing w:after="0" w:line="240" w:lineRule="auto"/>
              <w:outlineLvl w:val="0"/>
              <w:rPr>
                <w:ins w:id="1774" w:author="Rachelle Byars-Sargent" w:date="2017-10-16T13:47:00Z"/>
                <w:rFonts w:ascii="Calibri" w:eastAsia="Times New Roman" w:hAnsi="Calibri" w:cs="Times New Roman"/>
                <w:color w:val="000000"/>
              </w:rPr>
            </w:pPr>
            <w:ins w:id="1775" w:author="Rachelle Byars-Sargent" w:date="2017-10-16T13:47:00Z">
              <w:r w:rsidRPr="002B04EF">
                <w:rPr>
                  <w:rFonts w:ascii="Calibri" w:eastAsia="Times New Roman" w:hAnsi="Calibri" w:cs="Times New Roman"/>
                  <w:color w:val="000000"/>
                </w:rPr>
                <w:t> </w:t>
              </w:r>
            </w:ins>
          </w:p>
        </w:tc>
      </w:tr>
      <w:tr w:rsidR="006937C8" w:rsidRPr="002B04EF" w:rsidTr="006937C8">
        <w:trPr>
          <w:trHeight w:val="1575"/>
          <w:ins w:id="1776" w:author="Rachelle Byars-Sargent" w:date="2017-10-16T13:47:00Z"/>
          <w:trPrChange w:id="1777" w:author="Rachelle Byars-Sargent" w:date="2017-10-16T20:13:00Z">
            <w:trPr>
              <w:trHeight w:val="1575"/>
            </w:trPr>
          </w:trPrChange>
        </w:trPr>
        <w:tc>
          <w:tcPr>
            <w:tcW w:w="2865" w:type="dxa"/>
            <w:shd w:val="clear" w:color="000000" w:fill="FFFFFF"/>
            <w:noWrap/>
            <w:vAlign w:val="bottom"/>
            <w:hideMark/>
            <w:tcPrChange w:id="1778" w:author="Rachelle Byars-Sargent" w:date="2017-10-16T20:13:00Z">
              <w:tcPr>
                <w:tcW w:w="2865" w:type="dxa"/>
                <w:shd w:val="clear" w:color="000000" w:fill="FFFFFF"/>
                <w:noWrap/>
                <w:vAlign w:val="bottom"/>
                <w:hideMark/>
              </w:tcPr>
            </w:tcPrChange>
          </w:tcPr>
          <w:p w:rsidR="006937C8" w:rsidRPr="002B04EF" w:rsidRDefault="006937C8" w:rsidP="002B04EF">
            <w:pPr>
              <w:spacing w:after="0" w:line="240" w:lineRule="auto"/>
              <w:outlineLvl w:val="0"/>
              <w:rPr>
                <w:ins w:id="1779" w:author="Rachelle Byars-Sargent" w:date="2017-10-16T13:47:00Z"/>
                <w:rFonts w:ascii="Calibri" w:eastAsia="Times New Roman" w:hAnsi="Calibri" w:cs="Times New Roman"/>
                <w:color w:val="000000"/>
              </w:rPr>
            </w:pPr>
            <w:ins w:id="1780" w:author="Rachelle Byars-Sargent" w:date="2017-10-16T13:47:00Z">
              <w:r w:rsidRPr="002B04EF">
                <w:rPr>
                  <w:rFonts w:ascii="Calibri" w:eastAsia="Times New Roman" w:hAnsi="Calibri" w:cs="Times New Roman"/>
                  <w:color w:val="000000"/>
                </w:rPr>
                <w:lastRenderedPageBreak/>
                <w:t xml:space="preserve">Language </w:t>
              </w:r>
              <w:proofErr w:type="spellStart"/>
              <w:r w:rsidRPr="002B04EF">
                <w:rPr>
                  <w:rFonts w:ascii="Calibri" w:eastAsia="Times New Roman" w:hAnsi="Calibri" w:cs="Times New Roman"/>
                  <w:color w:val="000000"/>
                </w:rPr>
                <w:t>Primary@mode</w:t>
              </w:r>
              <w:proofErr w:type="spellEnd"/>
            </w:ins>
          </w:p>
        </w:tc>
        <w:tc>
          <w:tcPr>
            <w:tcW w:w="3390" w:type="dxa"/>
            <w:shd w:val="clear" w:color="000000" w:fill="FFFFFF"/>
            <w:hideMark/>
            <w:tcPrChange w:id="1781" w:author="Rachelle Byars-Sargent" w:date="2017-10-16T20:13:00Z">
              <w:tcPr>
                <w:tcW w:w="3390" w:type="dxa"/>
                <w:shd w:val="clear" w:color="000000" w:fill="FFFFFF"/>
                <w:hideMark/>
              </w:tcPr>
            </w:tcPrChange>
          </w:tcPr>
          <w:p w:rsidR="006937C8" w:rsidRPr="002B04EF" w:rsidRDefault="006937C8" w:rsidP="002B04EF">
            <w:pPr>
              <w:spacing w:after="0" w:line="240" w:lineRule="auto"/>
              <w:outlineLvl w:val="0"/>
              <w:rPr>
                <w:ins w:id="1782" w:author="Rachelle Byars-Sargent" w:date="2017-10-16T13:47:00Z"/>
                <w:rFonts w:ascii="Calibri" w:eastAsia="Times New Roman" w:hAnsi="Calibri" w:cs="Times New Roman"/>
                <w:color w:val="000000"/>
              </w:rPr>
            </w:pPr>
            <w:ins w:id="1783" w:author="Rachelle Byars-Sargent" w:date="2017-10-16T13:47:00Z">
              <w:r w:rsidRPr="002B04EF">
                <w:rPr>
                  <w:rFonts w:ascii="Calibri" w:eastAsia="Times New Roman" w:hAnsi="Calibri" w:cs="Times New Roman"/>
                  <w:color w:val="000000"/>
                </w:rPr>
                <w:t>“Audio”</w:t>
              </w:r>
              <w:r w:rsidRPr="002B04EF">
                <w:rPr>
                  <w:rFonts w:ascii="Calibri" w:eastAsia="Times New Roman" w:hAnsi="Calibri" w:cs="Times New Roman"/>
                  <w:color w:val="000000"/>
                </w:rPr>
                <w:br/>
                <w:t>(Silent Series are “Visual”)</w:t>
              </w:r>
            </w:ins>
          </w:p>
        </w:tc>
        <w:tc>
          <w:tcPr>
            <w:tcW w:w="3555" w:type="dxa"/>
            <w:shd w:val="clear" w:color="000000" w:fill="FFFFFF"/>
            <w:vAlign w:val="bottom"/>
            <w:hideMark/>
            <w:tcPrChange w:id="1784" w:author="Rachelle Byars-Sargent" w:date="2017-10-16T20:13:00Z">
              <w:tcPr>
                <w:tcW w:w="3555" w:type="dxa"/>
                <w:shd w:val="clear" w:color="000000" w:fill="FFFFFF"/>
                <w:vAlign w:val="bottom"/>
                <w:hideMark/>
              </w:tcPr>
            </w:tcPrChange>
          </w:tcPr>
          <w:p w:rsidR="006937C8" w:rsidRPr="002B04EF" w:rsidRDefault="006937C8" w:rsidP="002B04EF">
            <w:pPr>
              <w:spacing w:after="0" w:line="240" w:lineRule="auto"/>
              <w:outlineLvl w:val="0"/>
              <w:rPr>
                <w:ins w:id="1785" w:author="Rachelle Byars-Sargent" w:date="2017-10-16T13:47:00Z"/>
                <w:rFonts w:ascii="Calibri" w:eastAsia="Times New Roman" w:hAnsi="Calibri" w:cs="Times New Roman"/>
                <w:color w:val="000000"/>
              </w:rPr>
            </w:pPr>
            <w:ins w:id="1786" w:author="Rachelle Byars-Sargent" w:date="2017-10-16T13:47:00Z">
              <w:r w:rsidRPr="002B04EF">
                <w:rPr>
                  <w:rFonts w:ascii="Calibri" w:eastAsia="Times New Roman" w:hAnsi="Calibri" w:cs="Times New Roman"/>
                  <w:color w:val="000000"/>
                </w:rPr>
                <w:t> </w:t>
              </w:r>
            </w:ins>
          </w:p>
        </w:tc>
        <w:tc>
          <w:tcPr>
            <w:tcW w:w="1530" w:type="dxa"/>
            <w:shd w:val="clear" w:color="000000" w:fill="FFFFFF"/>
            <w:noWrap/>
            <w:vAlign w:val="bottom"/>
            <w:hideMark/>
            <w:tcPrChange w:id="1787"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outlineLvl w:val="0"/>
              <w:rPr>
                <w:ins w:id="1788" w:author="Rachelle Byars-Sargent" w:date="2017-10-16T13:47:00Z"/>
                <w:rFonts w:ascii="Calibri" w:eastAsia="Times New Roman" w:hAnsi="Calibri" w:cs="Times New Roman"/>
                <w:color w:val="000000"/>
              </w:rPr>
            </w:pPr>
            <w:ins w:id="1789" w:author="Rachelle Byars-Sargent" w:date="2017-10-16T13:47:00Z">
              <w:r w:rsidRPr="002B04EF">
                <w:rPr>
                  <w:rFonts w:ascii="Calibri" w:eastAsia="Times New Roman" w:hAnsi="Calibri" w:cs="Times New Roman"/>
                  <w:color w:val="000000"/>
                </w:rPr>
                <w:t>1</w:t>
              </w:r>
            </w:ins>
          </w:p>
        </w:tc>
        <w:tc>
          <w:tcPr>
            <w:tcW w:w="1440" w:type="dxa"/>
            <w:shd w:val="clear" w:color="000000" w:fill="FFFFFF"/>
            <w:noWrap/>
            <w:vAlign w:val="bottom"/>
            <w:hideMark/>
            <w:tcPrChange w:id="1790" w:author="Rachelle Byars-Sargent" w:date="2017-10-16T20:13:00Z">
              <w:tcPr>
                <w:tcW w:w="1440" w:type="dxa"/>
                <w:shd w:val="clear" w:color="000000" w:fill="FFFFFF"/>
                <w:noWrap/>
                <w:vAlign w:val="bottom"/>
                <w:hideMark/>
              </w:tcPr>
            </w:tcPrChange>
          </w:tcPr>
          <w:p w:rsidR="006937C8" w:rsidRPr="002B04EF" w:rsidRDefault="006937C8" w:rsidP="002B04EF">
            <w:pPr>
              <w:spacing w:after="0" w:line="240" w:lineRule="auto"/>
              <w:outlineLvl w:val="0"/>
              <w:rPr>
                <w:ins w:id="1791" w:author="Rachelle Byars-Sargent" w:date="2017-10-16T13:47:00Z"/>
                <w:rFonts w:ascii="Calibri" w:eastAsia="Times New Roman" w:hAnsi="Calibri" w:cs="Times New Roman"/>
                <w:color w:val="000000"/>
              </w:rPr>
            </w:pPr>
            <w:ins w:id="1792" w:author="Rachelle Byars-Sargent" w:date="2017-10-16T13:47:00Z">
              <w:r w:rsidRPr="002B04EF">
                <w:rPr>
                  <w:rFonts w:ascii="Calibri" w:eastAsia="Times New Roman" w:hAnsi="Calibri" w:cs="Times New Roman"/>
                  <w:color w:val="000000"/>
                </w:rPr>
                <w:t>Required</w:t>
              </w:r>
            </w:ins>
          </w:p>
        </w:tc>
      </w:tr>
      <w:tr w:rsidR="006937C8" w:rsidRPr="002B04EF" w:rsidTr="006937C8">
        <w:trPr>
          <w:trHeight w:val="1575"/>
          <w:ins w:id="1793" w:author="Rachelle Byars-Sargent" w:date="2017-10-16T13:47:00Z"/>
          <w:trPrChange w:id="1794" w:author="Rachelle Byars-Sargent" w:date="2017-10-16T20:13:00Z">
            <w:trPr>
              <w:trHeight w:val="1575"/>
            </w:trPr>
          </w:trPrChange>
        </w:trPr>
        <w:tc>
          <w:tcPr>
            <w:tcW w:w="2865" w:type="dxa"/>
            <w:shd w:val="clear" w:color="000000" w:fill="FFFFFF"/>
            <w:noWrap/>
            <w:vAlign w:val="bottom"/>
            <w:hideMark/>
            <w:tcPrChange w:id="1795" w:author="Rachelle Byars-Sargent" w:date="2017-10-16T20:13:00Z">
              <w:tcPr>
                <w:tcW w:w="2865" w:type="dxa"/>
                <w:shd w:val="clear" w:color="000000" w:fill="FFFFFF"/>
                <w:noWrap/>
                <w:vAlign w:val="bottom"/>
                <w:hideMark/>
              </w:tcPr>
            </w:tcPrChange>
          </w:tcPr>
          <w:p w:rsidR="006937C8" w:rsidRPr="002B04EF" w:rsidRDefault="006937C8" w:rsidP="002B04EF">
            <w:pPr>
              <w:spacing w:after="0" w:line="240" w:lineRule="auto"/>
              <w:rPr>
                <w:ins w:id="1796" w:author="Rachelle Byars-Sargent" w:date="2017-10-16T13:47:00Z"/>
                <w:rFonts w:ascii="Calibri" w:eastAsia="Times New Roman" w:hAnsi="Calibri" w:cs="Times New Roman"/>
                <w:color w:val="000000"/>
              </w:rPr>
            </w:pPr>
            <w:ins w:id="1797" w:author="Rachelle Byars-Sargent" w:date="2017-10-16T13:47:00Z">
              <w:r w:rsidRPr="002B04EF">
                <w:rPr>
                  <w:rFonts w:ascii="Calibri" w:eastAsia="Times New Roman" w:hAnsi="Calibri" w:cs="Times New Roman"/>
                  <w:color w:val="000000"/>
                </w:rPr>
                <w:t>Language Primary</w:t>
              </w:r>
            </w:ins>
          </w:p>
        </w:tc>
        <w:tc>
          <w:tcPr>
            <w:tcW w:w="3390" w:type="dxa"/>
            <w:shd w:val="clear" w:color="000000" w:fill="FFFFFF"/>
            <w:hideMark/>
            <w:tcPrChange w:id="1798" w:author="Rachelle Byars-Sargent" w:date="2017-10-16T20:13:00Z">
              <w:tcPr>
                <w:tcW w:w="3390" w:type="dxa"/>
                <w:shd w:val="clear" w:color="000000" w:fill="FFFFFF"/>
                <w:hideMark/>
              </w:tcPr>
            </w:tcPrChange>
          </w:tcPr>
          <w:p w:rsidR="006937C8" w:rsidRPr="002B04EF" w:rsidRDefault="006937C8" w:rsidP="002B04EF">
            <w:pPr>
              <w:spacing w:after="0" w:line="240" w:lineRule="auto"/>
              <w:rPr>
                <w:ins w:id="1799" w:author="Rachelle Byars-Sargent" w:date="2017-10-16T13:47:00Z"/>
                <w:rFonts w:ascii="Calibri" w:eastAsia="Times New Roman" w:hAnsi="Calibri" w:cs="Times New Roman"/>
                <w:color w:val="000000"/>
              </w:rPr>
            </w:pPr>
            <w:ins w:id="1800" w:author="Rachelle Byars-Sargent" w:date="2017-10-16T13:47:00Z">
              <w:r w:rsidRPr="002B04EF">
                <w:rPr>
                  <w:rFonts w:ascii="Calibri" w:eastAsia="Times New Roman" w:hAnsi="Calibri" w:cs="Times New Roman"/>
                  <w:color w:val="000000"/>
                </w:rPr>
                <w:t>Indicates the primary language spoken in the original production.</w:t>
              </w:r>
            </w:ins>
          </w:p>
        </w:tc>
        <w:tc>
          <w:tcPr>
            <w:tcW w:w="3555" w:type="dxa"/>
            <w:shd w:val="clear" w:color="000000" w:fill="FFFFFF"/>
            <w:vAlign w:val="bottom"/>
            <w:hideMark/>
            <w:tcPrChange w:id="1801" w:author="Rachelle Byars-Sargent" w:date="2017-10-16T20:13:00Z">
              <w:tcPr>
                <w:tcW w:w="3555" w:type="dxa"/>
                <w:shd w:val="clear" w:color="000000" w:fill="FFFFFF"/>
                <w:vAlign w:val="bottom"/>
                <w:hideMark/>
              </w:tcPr>
            </w:tcPrChange>
          </w:tcPr>
          <w:p w:rsidR="006937C8" w:rsidRPr="002B04EF" w:rsidRDefault="006937C8" w:rsidP="002B04EF">
            <w:pPr>
              <w:spacing w:after="0" w:line="240" w:lineRule="auto"/>
              <w:rPr>
                <w:ins w:id="1802" w:author="Rachelle Byars-Sargent" w:date="2017-10-16T13:47:00Z"/>
                <w:rFonts w:ascii="Calibri" w:eastAsia="Times New Roman" w:hAnsi="Calibri" w:cs="Times New Roman"/>
                <w:color w:val="000000"/>
              </w:rPr>
            </w:pPr>
            <w:ins w:id="1803" w:author="Rachelle Byars-Sargent" w:date="2017-10-16T13:47:00Z">
              <w:r w:rsidRPr="002B04EF">
                <w:rPr>
                  <w:rFonts w:ascii="Calibri" w:eastAsia="Times New Roman" w:hAnsi="Calibri" w:cs="Times New Roman"/>
                  <w:color w:val="000000"/>
                </w:rPr>
                <w:t>“</w:t>
              </w:r>
              <w:proofErr w:type="spellStart"/>
              <w:r w:rsidRPr="002B04EF">
                <w:rPr>
                  <w:rFonts w:ascii="Calibri" w:eastAsia="Times New Roman" w:hAnsi="Calibri" w:cs="Times New Roman"/>
                  <w:color w:val="000000"/>
                </w:rPr>
                <w:t>en</w:t>
              </w:r>
              <w:proofErr w:type="spellEnd"/>
              <w:r w:rsidRPr="002B04EF">
                <w:rPr>
                  <w:rFonts w:ascii="Calibri" w:eastAsia="Times New Roman" w:hAnsi="Calibri" w:cs="Times New Roman"/>
                  <w:color w:val="000000"/>
                </w:rPr>
                <w:t>”</w:t>
              </w:r>
            </w:ins>
          </w:p>
        </w:tc>
        <w:tc>
          <w:tcPr>
            <w:tcW w:w="1530" w:type="dxa"/>
            <w:shd w:val="clear" w:color="000000" w:fill="FFFFFF"/>
            <w:noWrap/>
            <w:vAlign w:val="bottom"/>
            <w:hideMark/>
            <w:tcPrChange w:id="1804"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rPr>
                <w:ins w:id="1805" w:author="Rachelle Byars-Sargent" w:date="2017-10-16T13:47:00Z"/>
                <w:rFonts w:ascii="Calibri" w:eastAsia="Times New Roman" w:hAnsi="Calibri" w:cs="Times New Roman"/>
                <w:color w:val="000000"/>
              </w:rPr>
            </w:pPr>
            <w:ins w:id="1806" w:author="Rachelle Byars-Sargent" w:date="2017-10-16T13:47:00Z">
              <w:r w:rsidRPr="002B04EF">
                <w:rPr>
                  <w:rFonts w:ascii="Calibri" w:eastAsia="Times New Roman" w:hAnsi="Calibri" w:cs="Times New Roman"/>
                  <w:color w:val="000000"/>
                </w:rPr>
                <w:t>1</w:t>
              </w:r>
            </w:ins>
          </w:p>
        </w:tc>
        <w:tc>
          <w:tcPr>
            <w:tcW w:w="1440" w:type="dxa"/>
            <w:shd w:val="clear" w:color="000000" w:fill="FFFFFF"/>
            <w:noWrap/>
            <w:vAlign w:val="bottom"/>
            <w:hideMark/>
            <w:tcPrChange w:id="1807" w:author="Rachelle Byars-Sargent" w:date="2017-10-16T20:13:00Z">
              <w:tcPr>
                <w:tcW w:w="1440" w:type="dxa"/>
                <w:shd w:val="clear" w:color="000000" w:fill="FFFFFF"/>
                <w:noWrap/>
                <w:vAlign w:val="bottom"/>
                <w:hideMark/>
              </w:tcPr>
            </w:tcPrChange>
          </w:tcPr>
          <w:p w:rsidR="006937C8" w:rsidRPr="002B04EF" w:rsidRDefault="006937C8" w:rsidP="002B04EF">
            <w:pPr>
              <w:spacing w:after="0" w:line="240" w:lineRule="auto"/>
              <w:rPr>
                <w:ins w:id="1808" w:author="Rachelle Byars-Sargent" w:date="2017-10-16T13:47:00Z"/>
                <w:rFonts w:ascii="Calibri" w:eastAsia="Times New Roman" w:hAnsi="Calibri" w:cs="Times New Roman"/>
                <w:color w:val="000000"/>
              </w:rPr>
            </w:pPr>
            <w:ins w:id="1809" w:author="Rachelle Byars-Sargent" w:date="2017-10-16T13:47:00Z">
              <w:r w:rsidRPr="002B04EF">
                <w:rPr>
                  <w:rFonts w:ascii="Calibri" w:eastAsia="Times New Roman" w:hAnsi="Calibri" w:cs="Times New Roman"/>
                  <w:color w:val="000000"/>
                </w:rPr>
                <w:t>Required</w:t>
              </w:r>
            </w:ins>
          </w:p>
        </w:tc>
      </w:tr>
      <w:tr w:rsidR="006937C8" w:rsidRPr="002B04EF" w:rsidTr="006937C8">
        <w:trPr>
          <w:trHeight w:val="1575"/>
          <w:ins w:id="1810" w:author="Rachelle Byars-Sargent" w:date="2017-10-16T13:47:00Z"/>
          <w:trPrChange w:id="1811" w:author="Rachelle Byars-Sargent" w:date="2017-10-16T20:13:00Z">
            <w:trPr>
              <w:trHeight w:val="1575"/>
            </w:trPr>
          </w:trPrChange>
        </w:trPr>
        <w:tc>
          <w:tcPr>
            <w:tcW w:w="2865" w:type="dxa"/>
            <w:shd w:val="clear" w:color="000000" w:fill="FFFFFF"/>
            <w:noWrap/>
            <w:vAlign w:val="bottom"/>
            <w:hideMark/>
            <w:tcPrChange w:id="1812" w:author="Rachelle Byars-Sargent" w:date="2017-10-16T20:13:00Z">
              <w:tcPr>
                <w:tcW w:w="2865" w:type="dxa"/>
                <w:shd w:val="clear" w:color="000000" w:fill="FFFFFF"/>
                <w:noWrap/>
                <w:vAlign w:val="bottom"/>
                <w:hideMark/>
              </w:tcPr>
            </w:tcPrChange>
          </w:tcPr>
          <w:p w:rsidR="006937C8" w:rsidRPr="002B04EF" w:rsidRDefault="006937C8" w:rsidP="002B04EF">
            <w:pPr>
              <w:spacing w:after="0" w:line="240" w:lineRule="auto"/>
              <w:rPr>
                <w:ins w:id="1813" w:author="Rachelle Byars-Sargent" w:date="2017-10-16T13:47:00Z"/>
                <w:rFonts w:ascii="Calibri" w:eastAsia="Times New Roman" w:hAnsi="Calibri" w:cs="Times New Roman"/>
                <w:color w:val="000000"/>
              </w:rPr>
            </w:pPr>
            <w:ins w:id="1814" w:author="Rachelle Byars-Sargent" w:date="2017-10-16T13:47:00Z">
              <w:r w:rsidRPr="002B04EF">
                <w:rPr>
                  <w:rFonts w:ascii="Calibri" w:eastAsia="Times New Roman" w:hAnsi="Calibri" w:cs="Times New Roman"/>
                  <w:color w:val="000000"/>
                </w:rPr>
                <w:t>Release Date</w:t>
              </w:r>
            </w:ins>
          </w:p>
        </w:tc>
        <w:tc>
          <w:tcPr>
            <w:tcW w:w="3390" w:type="dxa"/>
            <w:shd w:val="clear" w:color="000000" w:fill="FFFFFF"/>
            <w:hideMark/>
            <w:tcPrChange w:id="1815" w:author="Rachelle Byars-Sargent" w:date="2017-10-16T20:13:00Z">
              <w:tcPr>
                <w:tcW w:w="3390" w:type="dxa"/>
                <w:shd w:val="clear" w:color="000000" w:fill="FFFFFF"/>
                <w:hideMark/>
              </w:tcPr>
            </w:tcPrChange>
          </w:tcPr>
          <w:p w:rsidR="006937C8" w:rsidRPr="002B04EF" w:rsidRDefault="006937C8" w:rsidP="002B04EF">
            <w:pPr>
              <w:spacing w:after="0" w:line="240" w:lineRule="auto"/>
              <w:rPr>
                <w:ins w:id="1816" w:author="Rachelle Byars-Sargent" w:date="2017-10-16T13:47:00Z"/>
                <w:rFonts w:ascii="Calibri" w:eastAsia="Times New Roman" w:hAnsi="Calibri" w:cs="Times New Roman"/>
                <w:color w:val="000000"/>
              </w:rPr>
            </w:pPr>
            <w:ins w:id="1817" w:author="Rachelle Byars-Sargent" w:date="2017-10-16T13:47:00Z">
              <w:r w:rsidRPr="002B04EF">
                <w:rPr>
                  <w:rFonts w:ascii="Calibri" w:eastAsia="Times New Roman" w:hAnsi="Calibri" w:cs="Times New Roman"/>
                  <w:color w:val="000000"/>
                </w:rPr>
                <w:t xml:space="preserve">A date (of type </w:t>
              </w:r>
              <w:proofErr w:type="spellStart"/>
              <w:r w:rsidRPr="002B04EF">
                <w:rPr>
                  <w:rFonts w:ascii="Calibri" w:eastAsia="Times New Roman" w:hAnsi="Calibri" w:cs="Times New Roman"/>
                  <w:color w:val="000000"/>
                </w:rPr>
                <w:t>xs:date</w:t>
              </w:r>
              <w:proofErr w:type="spellEnd"/>
              <w:r w:rsidRPr="002B04EF">
                <w:rPr>
                  <w:rFonts w:ascii="Calibri" w:eastAsia="Times New Roman" w:hAnsi="Calibri" w:cs="Times New Roman"/>
                  <w:color w:val="000000"/>
                </w:rPr>
                <w:t xml:space="preserve">) or four-digit year (of type </w:t>
              </w:r>
              <w:proofErr w:type="spellStart"/>
              <w:r w:rsidRPr="002B04EF">
                <w:rPr>
                  <w:rFonts w:ascii="Calibri" w:eastAsia="Times New Roman" w:hAnsi="Calibri" w:cs="Times New Roman"/>
                  <w:color w:val="000000"/>
                </w:rPr>
                <w:t>xs:gYear</w:t>
              </w:r>
              <w:proofErr w:type="spellEnd"/>
              <w:r w:rsidRPr="002B04EF">
                <w:rPr>
                  <w:rFonts w:ascii="Calibri" w:eastAsia="Times New Roman" w:hAnsi="Calibri" w:cs="Times New Roman"/>
                  <w:color w:val="000000"/>
                </w:rPr>
                <w:t>): e.g., 2006-05-14</w:t>
              </w:r>
            </w:ins>
          </w:p>
        </w:tc>
        <w:tc>
          <w:tcPr>
            <w:tcW w:w="3555" w:type="dxa"/>
            <w:shd w:val="clear" w:color="000000" w:fill="FFFFFF"/>
            <w:vAlign w:val="bottom"/>
            <w:hideMark/>
            <w:tcPrChange w:id="1818" w:author="Rachelle Byars-Sargent" w:date="2017-10-16T20:13:00Z">
              <w:tcPr>
                <w:tcW w:w="3555" w:type="dxa"/>
                <w:shd w:val="clear" w:color="000000" w:fill="FFFFFF"/>
                <w:vAlign w:val="bottom"/>
                <w:hideMark/>
              </w:tcPr>
            </w:tcPrChange>
          </w:tcPr>
          <w:p w:rsidR="006937C8" w:rsidRPr="002B04EF" w:rsidRDefault="006937C8" w:rsidP="002B04EF">
            <w:pPr>
              <w:spacing w:after="0" w:line="240" w:lineRule="auto"/>
              <w:rPr>
                <w:ins w:id="1819" w:author="Rachelle Byars-Sargent" w:date="2017-10-16T13:47:00Z"/>
                <w:rFonts w:ascii="Calibri" w:eastAsia="Times New Roman" w:hAnsi="Calibri" w:cs="Times New Roman"/>
                <w:color w:val="000000"/>
              </w:rPr>
            </w:pPr>
            <w:ins w:id="1820" w:author="Rachelle Byars-Sargent" w:date="2017-10-16T13:47:00Z">
              <w:r w:rsidRPr="002B04EF">
                <w:rPr>
                  <w:rFonts w:ascii="Calibri" w:eastAsia="Times New Roman" w:hAnsi="Calibri" w:cs="Times New Roman"/>
                  <w:color w:val="000000"/>
                </w:rPr>
                <w:t>"2017-10-24"</w:t>
              </w:r>
            </w:ins>
          </w:p>
        </w:tc>
        <w:tc>
          <w:tcPr>
            <w:tcW w:w="1530" w:type="dxa"/>
            <w:shd w:val="clear" w:color="000000" w:fill="FFFFFF"/>
            <w:noWrap/>
            <w:vAlign w:val="bottom"/>
            <w:hideMark/>
            <w:tcPrChange w:id="1821" w:author="Rachelle Byars-Sargent" w:date="2017-10-16T20:13:00Z">
              <w:tcPr>
                <w:tcW w:w="1530" w:type="dxa"/>
                <w:shd w:val="clear" w:color="000000" w:fill="FFFFFF"/>
                <w:noWrap/>
                <w:vAlign w:val="bottom"/>
                <w:hideMark/>
              </w:tcPr>
            </w:tcPrChange>
          </w:tcPr>
          <w:p w:rsidR="006937C8" w:rsidRPr="002B04EF" w:rsidRDefault="006937C8" w:rsidP="002B04EF">
            <w:pPr>
              <w:spacing w:after="0" w:line="240" w:lineRule="auto"/>
              <w:jc w:val="center"/>
              <w:rPr>
                <w:ins w:id="1822" w:author="Rachelle Byars-Sargent" w:date="2017-10-16T13:47:00Z"/>
                <w:rFonts w:ascii="Calibri" w:eastAsia="Times New Roman" w:hAnsi="Calibri" w:cs="Times New Roman"/>
                <w:color w:val="000000"/>
              </w:rPr>
            </w:pPr>
            <w:ins w:id="1823" w:author="Rachelle Byars-Sargent" w:date="2017-10-16T13:47:00Z">
              <w:r w:rsidRPr="002B04EF">
                <w:rPr>
                  <w:rFonts w:ascii="Calibri" w:eastAsia="Times New Roman" w:hAnsi="Calibri" w:cs="Times New Roman"/>
                  <w:color w:val="000000"/>
                </w:rPr>
                <w:t>1</w:t>
              </w:r>
            </w:ins>
          </w:p>
        </w:tc>
        <w:tc>
          <w:tcPr>
            <w:tcW w:w="1440" w:type="dxa"/>
            <w:shd w:val="clear" w:color="000000" w:fill="FFFFFF"/>
            <w:noWrap/>
            <w:vAlign w:val="bottom"/>
            <w:hideMark/>
            <w:tcPrChange w:id="1824" w:author="Rachelle Byars-Sargent" w:date="2017-10-16T20:13:00Z">
              <w:tcPr>
                <w:tcW w:w="1440" w:type="dxa"/>
                <w:shd w:val="clear" w:color="000000" w:fill="FFFFFF"/>
                <w:noWrap/>
                <w:vAlign w:val="bottom"/>
                <w:hideMark/>
              </w:tcPr>
            </w:tcPrChange>
          </w:tcPr>
          <w:p w:rsidR="006937C8" w:rsidRPr="002B04EF" w:rsidRDefault="006937C8" w:rsidP="002B04EF">
            <w:pPr>
              <w:spacing w:after="0" w:line="240" w:lineRule="auto"/>
              <w:rPr>
                <w:ins w:id="1825" w:author="Rachelle Byars-Sargent" w:date="2017-10-16T13:47:00Z"/>
                <w:rFonts w:ascii="Calibri" w:eastAsia="Times New Roman" w:hAnsi="Calibri" w:cs="Times New Roman"/>
                <w:color w:val="000000"/>
              </w:rPr>
            </w:pPr>
            <w:ins w:id="1826" w:author="Rachelle Byars-Sargent" w:date="2017-10-16T13:47:00Z">
              <w:r w:rsidRPr="002B04EF">
                <w:rPr>
                  <w:rFonts w:ascii="Calibri" w:eastAsia="Times New Roman" w:hAnsi="Calibri" w:cs="Times New Roman"/>
                  <w:color w:val="000000"/>
                </w:rPr>
                <w:t>Required</w:t>
              </w:r>
            </w:ins>
          </w:p>
        </w:tc>
      </w:tr>
    </w:tbl>
    <w:p w:rsidR="003B67B8" w:rsidRDefault="003B67B8" w:rsidP="002B04EF">
      <w:pPr>
        <w:pStyle w:val="Heading2"/>
        <w:rPr>
          <w:ins w:id="1827" w:author="Rachelle Byars-Sargent" w:date="2017-10-16T13:54:00Z"/>
          <w:noProof/>
        </w:rPr>
        <w:sectPr w:rsidR="003B67B8" w:rsidSect="006937C8">
          <w:pgSz w:w="15840" w:h="12240" w:orient="landscape" w:code="1"/>
          <w:pgMar w:top="720" w:right="720" w:bottom="720" w:left="720" w:header="720" w:footer="720" w:gutter="0"/>
          <w:cols w:space="720"/>
          <w:docGrid w:linePitch="360"/>
          <w:sectPrChange w:id="1828" w:author="Rachelle Byars-Sargent" w:date="2017-10-16T20:14:00Z">
            <w:sectPr w:rsidR="003B67B8" w:rsidSect="006937C8">
              <w:pgSz w:w="20160" w:code="5"/>
              <w:pgMar w:top="1440" w:right="1440" w:bottom="1440" w:left="1440" w:header="720" w:footer="720" w:gutter="0"/>
            </w:sectPr>
          </w:sectPrChange>
        </w:sectPr>
      </w:pPr>
    </w:p>
    <w:p w:rsidR="002B04EF" w:rsidRDefault="002B04EF" w:rsidP="002B04EF">
      <w:pPr>
        <w:pStyle w:val="Heading2"/>
        <w:rPr>
          <w:ins w:id="1829" w:author="Rachelle Byars-Sargent" w:date="2017-10-16T13:44:00Z"/>
        </w:rPr>
      </w:pPr>
      <w:ins w:id="1830" w:author="Rachelle Byars-Sargent" w:date="2017-10-16T13:44:00Z">
        <w:r>
          <w:rPr>
            <w:noProof/>
          </w:rPr>
          <w:lastRenderedPageBreak/>
          <w:t>Compilation</w:t>
        </w:r>
      </w:ins>
    </w:p>
    <w:p w:rsidR="002B04EF" w:rsidRDefault="002B04EF" w:rsidP="002B04EF">
      <w:pPr>
        <w:rPr>
          <w:ins w:id="1831" w:author="Rachelle Byars-Sargent" w:date="2017-10-16T13:45:00Z"/>
        </w:rPr>
      </w:pPr>
      <w:ins w:id="1832" w:author="Rachelle Byars-Sargent" w:date="2017-10-16T13:44:00Z">
        <w:r>
          <w:t xml:space="preserve">This </w:t>
        </w:r>
        <w:r w:rsidRPr="00F15BC9">
          <w:t xml:space="preserve">entity is an </w:t>
        </w:r>
      </w:ins>
      <w:ins w:id="1833" w:author="Rachelle Byars-Sargent" w:date="2017-10-16T13:45:00Z">
        <w:r>
          <w:t xml:space="preserve">optional metadata wrapper to group the distribution of Episodes </w:t>
        </w:r>
      </w:ins>
      <w:ins w:id="1834" w:author="Rachelle Byars-Sargent" w:date="2017-10-16T13:46:00Z">
        <w:r>
          <w:t xml:space="preserve">or to arrange an </w:t>
        </w:r>
        <w:r w:rsidRPr="00F15BC9">
          <w:t>editorial curation of content for a special purpose</w:t>
        </w:r>
        <w:r>
          <w:t>, s</w:t>
        </w:r>
      </w:ins>
      <w:ins w:id="1835" w:author="Rachelle Byars-Sargent" w:date="2017-10-16T13:45:00Z">
        <w:r>
          <w:t>uch as NOVA’s “Making Stuff” within NOVA Season 2011.</w:t>
        </w:r>
      </w:ins>
    </w:p>
    <w:p w:rsidR="002B04EF" w:rsidRDefault="002B04EF" w:rsidP="002B04EF">
      <w:pPr>
        <w:rPr>
          <w:ins w:id="1836" w:author="Rachelle Byars-Sargent" w:date="2017-10-16T13:44:00Z"/>
        </w:rPr>
      </w:pPr>
    </w:p>
    <w:p w:rsidR="002B04EF" w:rsidRDefault="002B04EF" w:rsidP="002B04EF">
      <w:pPr>
        <w:pStyle w:val="Heading3"/>
        <w:rPr>
          <w:ins w:id="1837" w:author="Rachelle Byars-Sargent" w:date="2017-10-16T13:44:00Z"/>
        </w:rPr>
      </w:pPr>
      <w:ins w:id="1838" w:author="Rachelle Byars-Sargent" w:date="2017-10-16T13:44:00Z">
        <w:r>
          <w:t xml:space="preserve">Entity = </w:t>
        </w:r>
        <w:proofErr w:type="spellStart"/>
        <w:r>
          <w:t>pm</w:t>
        </w:r>
        <w:proofErr w:type="gramStart"/>
        <w:r w:rsidRPr="001A2723">
          <w:t>:</w:t>
        </w:r>
        <w:r>
          <w:t>Compilation</w:t>
        </w:r>
        <w:proofErr w:type="spellEnd"/>
        <w:proofErr w:type="gramEnd"/>
      </w:ins>
    </w:p>
    <w:p w:rsidR="002B04EF" w:rsidRDefault="002B04EF" w:rsidP="002B04EF">
      <w:pPr>
        <w:pStyle w:val="Heading3"/>
        <w:numPr>
          <w:ilvl w:val="0"/>
          <w:numId w:val="0"/>
        </w:numPr>
        <w:ind w:left="720"/>
        <w:rPr>
          <w:ins w:id="1839" w:author="Rachelle Byars-Sargent" w:date="2017-10-16T13:44:00Z"/>
        </w:rPr>
      </w:pPr>
    </w:p>
    <w:tbl>
      <w:tblPr>
        <w:tblW w:w="9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0"/>
        <w:gridCol w:w="1980"/>
        <w:gridCol w:w="4410"/>
        <w:gridCol w:w="1530"/>
      </w:tblGrid>
      <w:tr w:rsidR="002B04EF" w:rsidTr="00CE7B6A">
        <w:trPr>
          <w:ins w:id="1840" w:author="Rachelle Byars-Sargent" w:date="2017-10-16T13:44:00Z"/>
        </w:trPr>
        <w:tc>
          <w:tcPr>
            <w:tcW w:w="1720" w:type="dxa"/>
            <w:shd w:val="clear" w:color="auto" w:fill="31849B" w:themeFill="accent5" w:themeFillShade="BF"/>
            <w:tcMar>
              <w:top w:w="100" w:type="dxa"/>
              <w:left w:w="100" w:type="dxa"/>
              <w:bottom w:w="100" w:type="dxa"/>
              <w:right w:w="100" w:type="dxa"/>
            </w:tcMar>
          </w:tcPr>
          <w:p w:rsidR="002B04EF" w:rsidRPr="00A60343" w:rsidRDefault="002B04EF" w:rsidP="00CE7B6A">
            <w:pPr>
              <w:rPr>
                <w:ins w:id="1841" w:author="Rachelle Byars-Sargent" w:date="2017-10-16T13:44:00Z"/>
                <w:rFonts w:ascii="Calibri" w:hAnsi="Calibri"/>
                <w:b/>
                <w:bCs/>
                <w:color w:val="FFFFFF"/>
                <w:sz w:val="24"/>
                <w:szCs w:val="24"/>
              </w:rPr>
            </w:pPr>
            <w:ins w:id="1842" w:author="Rachelle Byars-Sargent" w:date="2017-10-16T13:44:00Z">
              <w:r w:rsidRPr="00A60343">
                <w:rPr>
                  <w:rFonts w:ascii="Calibri" w:hAnsi="Calibri"/>
                  <w:b/>
                  <w:bCs/>
                  <w:color w:val="FFFFFF"/>
                  <w:sz w:val="24"/>
                  <w:szCs w:val="24"/>
                </w:rPr>
                <w:t>Label</w:t>
              </w:r>
            </w:ins>
          </w:p>
        </w:tc>
        <w:tc>
          <w:tcPr>
            <w:tcW w:w="1980" w:type="dxa"/>
            <w:shd w:val="clear" w:color="auto" w:fill="31849B" w:themeFill="accent5" w:themeFillShade="BF"/>
          </w:tcPr>
          <w:p w:rsidR="002B04EF" w:rsidRPr="00A60343" w:rsidRDefault="002B04EF" w:rsidP="00CE7B6A">
            <w:pPr>
              <w:rPr>
                <w:ins w:id="1843" w:author="Rachelle Byars-Sargent" w:date="2017-10-16T13:44:00Z"/>
                <w:rFonts w:ascii="Calibri" w:hAnsi="Calibri"/>
                <w:b/>
                <w:bCs/>
                <w:color w:val="FFFFFF"/>
                <w:sz w:val="24"/>
                <w:szCs w:val="24"/>
              </w:rPr>
            </w:pPr>
            <w:ins w:id="1844" w:author="Rachelle Byars-Sargent" w:date="2017-10-16T13:44:00Z">
              <w:r w:rsidRPr="00A60343">
                <w:rPr>
                  <w:rFonts w:ascii="Calibri" w:hAnsi="Calibri"/>
                  <w:b/>
                  <w:bCs/>
                  <w:color w:val="FFFFFF"/>
                  <w:sz w:val="24"/>
                  <w:szCs w:val="24"/>
                </w:rPr>
                <w:t>Property</w:t>
              </w:r>
            </w:ins>
          </w:p>
        </w:tc>
        <w:tc>
          <w:tcPr>
            <w:tcW w:w="4410" w:type="dxa"/>
            <w:shd w:val="clear" w:color="auto" w:fill="31849B" w:themeFill="accent5" w:themeFillShade="BF"/>
          </w:tcPr>
          <w:p w:rsidR="002B04EF" w:rsidRPr="002B04EF" w:rsidRDefault="002B04EF" w:rsidP="00CE7B6A">
            <w:pPr>
              <w:rPr>
                <w:ins w:id="1845" w:author="Rachelle Byars-Sargent" w:date="2017-10-16T13:44:00Z"/>
                <w:rFonts w:ascii="Calibri" w:hAnsi="Calibri"/>
                <w:b/>
                <w:bCs/>
                <w:color w:val="FFFFFF"/>
                <w:sz w:val="24"/>
                <w:szCs w:val="24"/>
                <w:rPrChange w:id="1846" w:author="Rachelle Byars-Sargent" w:date="2017-10-16T13:47:00Z">
                  <w:rPr>
                    <w:ins w:id="1847" w:author="Rachelle Byars-Sargent" w:date="2017-10-16T13:44:00Z"/>
                    <w:b/>
                    <w:color w:val="FFFFFF"/>
                  </w:rPr>
                </w:rPrChange>
              </w:rPr>
            </w:pPr>
            <w:ins w:id="1848" w:author="Rachelle Byars-Sargent" w:date="2017-10-16T13:44:00Z">
              <w:r w:rsidRPr="00A60343">
                <w:rPr>
                  <w:rFonts w:ascii="Calibri" w:hAnsi="Calibri"/>
                  <w:b/>
                  <w:bCs/>
                  <w:color w:val="FFFFFF"/>
                  <w:sz w:val="24"/>
                  <w:szCs w:val="24"/>
                </w:rPr>
                <w:t>Usage</w:t>
              </w:r>
            </w:ins>
          </w:p>
        </w:tc>
        <w:tc>
          <w:tcPr>
            <w:tcW w:w="1530" w:type="dxa"/>
            <w:shd w:val="clear" w:color="auto" w:fill="31849B" w:themeFill="accent5" w:themeFillShade="BF"/>
          </w:tcPr>
          <w:p w:rsidR="002B04EF" w:rsidRPr="002B04EF" w:rsidRDefault="002B04EF" w:rsidP="00CE7B6A">
            <w:pPr>
              <w:rPr>
                <w:ins w:id="1849" w:author="Rachelle Byars-Sargent" w:date="2017-10-16T13:44:00Z"/>
                <w:rFonts w:ascii="Calibri" w:hAnsi="Calibri"/>
                <w:b/>
                <w:bCs/>
                <w:color w:val="FFFFFF"/>
                <w:sz w:val="24"/>
                <w:szCs w:val="24"/>
                <w:rPrChange w:id="1850" w:author="Rachelle Byars-Sargent" w:date="2017-10-16T13:47:00Z">
                  <w:rPr>
                    <w:ins w:id="1851" w:author="Rachelle Byars-Sargent" w:date="2017-10-16T13:44:00Z"/>
                    <w:b/>
                    <w:color w:val="FFFFFF"/>
                  </w:rPr>
                </w:rPrChange>
              </w:rPr>
            </w:pPr>
            <w:ins w:id="1852" w:author="Rachelle Byars-Sargent" w:date="2017-10-16T13:44:00Z">
              <w:r w:rsidRPr="00A60343">
                <w:rPr>
                  <w:rFonts w:ascii="Calibri" w:hAnsi="Calibri"/>
                  <w:b/>
                  <w:bCs/>
                  <w:color w:val="FFFFFF"/>
                  <w:sz w:val="24"/>
                  <w:szCs w:val="24"/>
                </w:rPr>
                <w:t>Obligation</w:t>
              </w:r>
            </w:ins>
          </w:p>
        </w:tc>
      </w:tr>
      <w:tr w:rsidR="002B04EF" w:rsidTr="00CE7B6A">
        <w:trPr>
          <w:ins w:id="1853" w:author="Rachelle Byars-Sargent" w:date="2017-10-16T13:44:00Z"/>
        </w:trPr>
        <w:tc>
          <w:tcPr>
            <w:tcW w:w="1720" w:type="dxa"/>
            <w:tcMar>
              <w:top w:w="100" w:type="dxa"/>
              <w:left w:w="100" w:type="dxa"/>
              <w:bottom w:w="100" w:type="dxa"/>
              <w:right w:w="100" w:type="dxa"/>
            </w:tcMar>
          </w:tcPr>
          <w:p w:rsidR="002B04EF" w:rsidRDefault="002B04EF" w:rsidP="00CE7B6A">
            <w:pPr>
              <w:rPr>
                <w:ins w:id="1854" w:author="Rachelle Byars-Sargent" w:date="2017-10-16T13:44:00Z"/>
              </w:rPr>
            </w:pPr>
            <w:ins w:id="1855" w:author="Rachelle Byars-Sargent" w:date="2017-10-16T13:44:00Z">
              <w:r>
                <w:t>Compilation</w:t>
              </w:r>
            </w:ins>
          </w:p>
        </w:tc>
        <w:tc>
          <w:tcPr>
            <w:tcW w:w="1980" w:type="dxa"/>
          </w:tcPr>
          <w:p w:rsidR="002B04EF" w:rsidRDefault="002B04EF" w:rsidP="00CE7B6A">
            <w:pPr>
              <w:rPr>
                <w:ins w:id="1856" w:author="Rachelle Byars-Sargent" w:date="2017-10-16T13:44:00Z"/>
              </w:rPr>
            </w:pPr>
            <w:proofErr w:type="spellStart"/>
            <w:ins w:id="1857" w:author="Rachelle Byars-Sargent" w:date="2017-10-16T13:44:00Z">
              <w:r>
                <w:t>eidr:compilation</w:t>
              </w:r>
              <w:proofErr w:type="spellEnd"/>
            </w:ins>
          </w:p>
        </w:tc>
        <w:tc>
          <w:tcPr>
            <w:tcW w:w="4410" w:type="dxa"/>
          </w:tcPr>
          <w:p w:rsidR="002B04EF" w:rsidRDefault="002B04EF" w:rsidP="00CE7B6A">
            <w:pPr>
              <w:pBdr>
                <w:bottom w:val="single" w:sz="6" w:space="1" w:color="auto"/>
              </w:pBdr>
              <w:rPr>
                <w:ins w:id="1858" w:author="Rachelle Byars-Sargent" w:date="2017-10-16T13:44:00Z"/>
              </w:rPr>
            </w:pPr>
            <w:ins w:id="1859" w:author="Rachelle Byars-Sargent" w:date="2017-10-16T13:44:00Z">
              <w:r>
                <w:t xml:space="preserve">A Collection can contain a </w:t>
              </w:r>
              <w:r w:rsidRPr="00A60343">
                <w:t>Series</w:t>
              </w:r>
              <w:r>
                <w:t xml:space="preserve"> and </w:t>
              </w:r>
              <w:r w:rsidRPr="00A60343">
                <w:t>Episodes</w:t>
              </w:r>
              <w:r>
                <w:t xml:space="preserve"> shows. </w:t>
              </w:r>
            </w:ins>
          </w:p>
          <w:p w:rsidR="00794532" w:rsidRDefault="00794532" w:rsidP="00794532">
            <w:pPr>
              <w:rPr>
                <w:ins w:id="1860" w:author="Rachelle Byars-Sargent" w:date="2017-10-16T14:01:00Z"/>
              </w:rPr>
            </w:pPr>
            <w:ins w:id="1861" w:author="Rachelle Byars-Sargent" w:date="2017-10-16T14:01:00Z">
              <w:r>
                <w:t xml:space="preserve">- Grouping a large body of work (e.g. </w:t>
              </w:r>
              <w:r w:rsidRPr="00F15BC9">
                <w:t>Summer of Adventure</w:t>
              </w:r>
              <w:r>
                <w:t xml:space="preserve">, </w:t>
              </w:r>
              <w:r w:rsidRPr="00F15BC9">
                <w:t>PBS Arts Fall Festival</w:t>
              </w:r>
              <w:r>
                <w:t>, PBS Arts Festival, Think Wednesdays)</w:t>
              </w:r>
              <w:bookmarkStart w:id="1862" w:name="_GoBack"/>
              <w:bookmarkEnd w:id="1862"/>
            </w:ins>
          </w:p>
          <w:p w:rsidR="002B04EF" w:rsidRDefault="00794532" w:rsidP="00794532">
            <w:pPr>
              <w:contextualSpacing/>
              <w:rPr>
                <w:ins w:id="1863" w:author="Rachelle Byars-Sargent" w:date="2017-10-16T13:44:00Z"/>
              </w:rPr>
            </w:pPr>
            <w:ins w:id="1864" w:author="Rachelle Byars-Sargent" w:date="2017-10-16T14:01:00Z">
              <w:r>
                <w:t>- Aggregating an anthology Series (e.g. Masterpiece, This Old House)</w:t>
              </w:r>
            </w:ins>
          </w:p>
        </w:tc>
        <w:tc>
          <w:tcPr>
            <w:tcW w:w="1530" w:type="dxa"/>
          </w:tcPr>
          <w:p w:rsidR="002B04EF" w:rsidRDefault="002B04EF" w:rsidP="00CE7B6A">
            <w:pPr>
              <w:rPr>
                <w:ins w:id="1865" w:author="Rachelle Byars-Sargent" w:date="2017-10-16T13:44:00Z"/>
              </w:rPr>
            </w:pPr>
            <w:ins w:id="1866" w:author="Rachelle Byars-Sargent" w:date="2017-10-16T13:44:00Z">
              <w:r>
                <w:t>0…N</w:t>
              </w:r>
            </w:ins>
          </w:p>
        </w:tc>
      </w:tr>
    </w:tbl>
    <w:p w:rsidR="002B04EF" w:rsidRDefault="002B04EF" w:rsidP="002B04EF">
      <w:pPr>
        <w:pStyle w:val="Heading3"/>
        <w:numPr>
          <w:ilvl w:val="0"/>
          <w:numId w:val="0"/>
        </w:numPr>
        <w:ind w:left="720" w:hanging="720"/>
        <w:rPr>
          <w:ins w:id="1867" w:author="Rachelle Byars-Sargent" w:date="2017-10-16T13:44:00Z"/>
        </w:rPr>
      </w:pPr>
    </w:p>
    <w:p w:rsidR="002B04EF" w:rsidRDefault="002B04EF" w:rsidP="002B04EF">
      <w:pPr>
        <w:rPr>
          <w:ins w:id="1868" w:author="Rachelle Byars-Sargent" w:date="2017-10-16T13:44:00Z"/>
          <w:rFonts w:asciiTheme="majorHAnsi" w:eastAsiaTheme="majorEastAsia" w:hAnsiTheme="majorHAnsi" w:cstheme="majorBidi"/>
          <w:color w:val="4F81BD" w:themeColor="accent1"/>
          <w:sz w:val="24"/>
          <w:szCs w:val="24"/>
        </w:rPr>
        <w:sectPr w:rsidR="002B04EF" w:rsidSect="006937C8">
          <w:pgSz w:w="12240" w:h="15840" w:code="1"/>
          <w:pgMar w:top="720" w:right="720" w:bottom="720" w:left="720" w:header="720" w:footer="720" w:gutter="0"/>
          <w:cols w:space="720"/>
          <w:docGrid w:linePitch="360"/>
          <w:sectPrChange w:id="1869" w:author="Rachelle Byars-Sargent" w:date="2017-10-16T20:13:00Z">
            <w:sectPr w:rsidR="002B04EF" w:rsidSect="006937C8">
              <w:pgSz w:code="0"/>
              <w:pgMar w:top="1440" w:right="1440" w:bottom="1440" w:left="1440" w:header="720" w:footer="720" w:gutter="0"/>
            </w:sectPr>
          </w:sectPrChange>
        </w:sectPr>
      </w:pPr>
    </w:p>
    <w:p w:rsidR="002B04EF" w:rsidRDefault="002B04EF" w:rsidP="002B04EF">
      <w:pPr>
        <w:pStyle w:val="Heading3"/>
        <w:rPr>
          <w:ins w:id="1870" w:author="Rachelle Byars-Sargent" w:date="2017-10-16T13:44:00Z"/>
        </w:rPr>
      </w:pPr>
      <w:ins w:id="1871" w:author="Rachelle Byars-Sargent" w:date="2017-10-16T13:44:00Z">
        <w:r>
          <w:lastRenderedPageBreak/>
          <w:t xml:space="preserve">Elements = </w:t>
        </w:r>
        <w:proofErr w:type="spellStart"/>
        <w:r>
          <w:t>pm</w:t>
        </w:r>
        <w:proofErr w:type="gramStart"/>
        <w:r>
          <w:t>:Compilation</w:t>
        </w:r>
        <w:proofErr w:type="spellEnd"/>
        <w:proofErr w:type="gramEnd"/>
      </w:ins>
    </w:p>
    <w:p w:rsidR="002B04EF" w:rsidRDefault="002B04EF" w:rsidP="002B04EF">
      <w:pPr>
        <w:rPr>
          <w:ins w:id="1872" w:author="Rachelle Byars-Sargent" w:date="2017-10-16T13:44:00Z"/>
        </w:rPr>
      </w:pPr>
      <w:ins w:id="1873" w:author="Rachelle Byars-Sargent" w:date="2017-10-16T13:44:00Z">
        <w:r>
          <w:t>The record dataset for Collection are detailed in the following table:</w:t>
        </w:r>
      </w:ins>
    </w:p>
    <w:tbl>
      <w:tblPr>
        <w:tblW w:w="13364" w:type="dxa"/>
        <w:tblLayout w:type="fixed"/>
        <w:tblCellMar>
          <w:left w:w="0" w:type="dxa"/>
          <w:right w:w="0" w:type="dxa"/>
        </w:tblCellMar>
        <w:tblLook w:val="04A0" w:firstRow="1" w:lastRow="0" w:firstColumn="1" w:lastColumn="0" w:noHBand="0" w:noVBand="1"/>
        <w:tblPrChange w:id="1874" w:author="Rachelle Byars-Sargent" w:date="2017-10-16T20:14:00Z">
          <w:tblPr>
            <w:tblW w:w="22500" w:type="dxa"/>
            <w:tblLayout w:type="fixed"/>
            <w:tblCellMar>
              <w:left w:w="0" w:type="dxa"/>
              <w:right w:w="0" w:type="dxa"/>
            </w:tblCellMar>
            <w:tblLook w:val="04A0" w:firstRow="1" w:lastRow="0" w:firstColumn="1" w:lastColumn="0" w:noHBand="0" w:noVBand="1"/>
          </w:tblPr>
        </w:tblPrChange>
      </w:tblPr>
      <w:tblGrid>
        <w:gridCol w:w="2165"/>
        <w:gridCol w:w="4840"/>
        <w:gridCol w:w="3479"/>
        <w:gridCol w:w="1170"/>
        <w:gridCol w:w="1710"/>
        <w:tblGridChange w:id="1875">
          <w:tblGrid>
            <w:gridCol w:w="2165"/>
            <w:gridCol w:w="4840"/>
            <w:gridCol w:w="3479"/>
            <w:gridCol w:w="1170"/>
            <w:gridCol w:w="1710"/>
          </w:tblGrid>
        </w:tblGridChange>
      </w:tblGrid>
      <w:tr w:rsidR="006937C8" w:rsidTr="006937C8">
        <w:trPr>
          <w:trHeight w:val="1575"/>
          <w:tblHeader/>
          <w:ins w:id="1876" w:author="Rachelle Byars-Sargent" w:date="2017-10-16T13:44:00Z"/>
          <w:trPrChange w:id="1877" w:author="Rachelle Byars-Sargent" w:date="2017-10-16T20:14:00Z">
            <w:trPr>
              <w:trHeight w:val="1575"/>
              <w:tblHeader/>
            </w:trPr>
          </w:trPrChange>
        </w:trPr>
        <w:tc>
          <w:tcPr>
            <w:tcW w:w="2165" w:type="dxa"/>
            <w:tcBorders>
              <w:top w:val="single" w:sz="8" w:space="0" w:color="000000"/>
              <w:left w:val="single" w:sz="4" w:space="0" w:color="auto"/>
              <w:bottom w:val="nil"/>
              <w:right w:val="single" w:sz="8" w:space="0" w:color="000000"/>
            </w:tcBorders>
            <w:shd w:val="clear" w:color="000000" w:fill="76A4AE"/>
            <w:vAlign w:val="center"/>
            <w:hideMark/>
            <w:tcPrChange w:id="1878" w:author="Rachelle Byars-Sargent" w:date="2017-10-16T20:14:00Z">
              <w:tcPr>
                <w:tcW w:w="2165" w:type="dxa"/>
                <w:tcBorders>
                  <w:top w:val="single" w:sz="8" w:space="0" w:color="000000"/>
                  <w:left w:val="single" w:sz="4" w:space="0" w:color="auto"/>
                  <w:bottom w:val="nil"/>
                  <w:right w:val="single" w:sz="8" w:space="0" w:color="000000"/>
                </w:tcBorders>
                <w:shd w:val="clear" w:color="000000" w:fill="76A4AE"/>
                <w:vAlign w:val="center"/>
                <w:hideMark/>
              </w:tcPr>
            </w:tcPrChange>
          </w:tcPr>
          <w:p w:rsidR="006937C8" w:rsidRDefault="006937C8" w:rsidP="00CE7B6A">
            <w:pPr>
              <w:rPr>
                <w:ins w:id="1879" w:author="Rachelle Byars-Sargent" w:date="2017-10-16T13:44:00Z"/>
                <w:rFonts w:ascii="Calibri" w:hAnsi="Calibri"/>
                <w:b/>
                <w:bCs/>
                <w:color w:val="FFFFFF"/>
                <w:sz w:val="24"/>
                <w:szCs w:val="24"/>
              </w:rPr>
            </w:pPr>
            <w:ins w:id="1880" w:author="Rachelle Byars-Sargent" w:date="2017-10-16T13:44:00Z">
              <w:r>
                <w:rPr>
                  <w:rFonts w:ascii="Calibri" w:hAnsi="Calibri"/>
                  <w:b/>
                  <w:bCs/>
                  <w:color w:val="FFFFFF"/>
                </w:rPr>
                <w:t>Element Name</w:t>
              </w:r>
            </w:ins>
          </w:p>
        </w:tc>
        <w:tc>
          <w:tcPr>
            <w:tcW w:w="4840" w:type="dxa"/>
            <w:tcBorders>
              <w:top w:val="single" w:sz="8" w:space="0" w:color="000000"/>
              <w:left w:val="nil"/>
              <w:bottom w:val="nil"/>
              <w:right w:val="single" w:sz="8" w:space="0" w:color="000000"/>
            </w:tcBorders>
            <w:shd w:val="clear" w:color="000000" w:fill="76A4AE"/>
            <w:vAlign w:val="center"/>
            <w:hideMark/>
            <w:tcPrChange w:id="1881" w:author="Rachelle Byars-Sargent" w:date="2017-10-16T20:14:00Z">
              <w:tcPr>
                <w:tcW w:w="4840" w:type="dxa"/>
                <w:tcBorders>
                  <w:top w:val="single" w:sz="8" w:space="0" w:color="000000"/>
                  <w:left w:val="nil"/>
                  <w:bottom w:val="nil"/>
                  <w:right w:val="single" w:sz="8" w:space="0" w:color="000000"/>
                </w:tcBorders>
                <w:shd w:val="clear" w:color="000000" w:fill="76A4AE"/>
                <w:vAlign w:val="center"/>
                <w:hideMark/>
              </w:tcPr>
            </w:tcPrChange>
          </w:tcPr>
          <w:p w:rsidR="006937C8" w:rsidRDefault="006937C8" w:rsidP="00CE7B6A">
            <w:pPr>
              <w:rPr>
                <w:ins w:id="1882" w:author="Rachelle Byars-Sargent" w:date="2017-10-16T13:44:00Z"/>
                <w:rFonts w:ascii="Calibri" w:hAnsi="Calibri"/>
                <w:b/>
                <w:bCs/>
                <w:color w:val="FFFFFF"/>
                <w:sz w:val="24"/>
                <w:szCs w:val="24"/>
              </w:rPr>
            </w:pPr>
            <w:ins w:id="1883" w:author="Rachelle Byars-Sargent" w:date="2017-10-16T13:44:00Z">
              <w:r>
                <w:rPr>
                  <w:rFonts w:ascii="Calibri" w:hAnsi="Calibri"/>
                  <w:b/>
                  <w:bCs/>
                  <w:color w:val="FFFFFF"/>
                </w:rPr>
                <w:t>Input Guidelines</w:t>
              </w:r>
            </w:ins>
          </w:p>
        </w:tc>
        <w:tc>
          <w:tcPr>
            <w:tcW w:w="3479" w:type="dxa"/>
            <w:tcBorders>
              <w:top w:val="single" w:sz="8" w:space="0" w:color="000000"/>
              <w:left w:val="nil"/>
              <w:bottom w:val="nil"/>
              <w:right w:val="single" w:sz="8" w:space="0" w:color="000000"/>
            </w:tcBorders>
            <w:shd w:val="clear" w:color="000000" w:fill="76A4AE"/>
            <w:vAlign w:val="center"/>
            <w:hideMark/>
            <w:tcPrChange w:id="1884" w:author="Rachelle Byars-Sargent" w:date="2017-10-16T20:14:00Z">
              <w:tcPr>
                <w:tcW w:w="3479" w:type="dxa"/>
                <w:tcBorders>
                  <w:top w:val="single" w:sz="8" w:space="0" w:color="000000"/>
                  <w:left w:val="nil"/>
                  <w:bottom w:val="nil"/>
                  <w:right w:val="single" w:sz="8" w:space="0" w:color="000000"/>
                </w:tcBorders>
                <w:shd w:val="clear" w:color="000000" w:fill="76A4AE"/>
                <w:vAlign w:val="center"/>
                <w:hideMark/>
              </w:tcPr>
            </w:tcPrChange>
          </w:tcPr>
          <w:p w:rsidR="006937C8" w:rsidRDefault="006937C8" w:rsidP="00CE7B6A">
            <w:pPr>
              <w:rPr>
                <w:ins w:id="1885" w:author="Rachelle Byars-Sargent" w:date="2017-10-16T13:44:00Z"/>
                <w:rFonts w:ascii="Calibri" w:hAnsi="Calibri"/>
                <w:b/>
                <w:bCs/>
                <w:color w:val="FFFFFF"/>
                <w:sz w:val="24"/>
                <w:szCs w:val="24"/>
              </w:rPr>
            </w:pPr>
            <w:ins w:id="1886" w:author="Rachelle Byars-Sargent" w:date="2017-10-16T13:44:00Z">
              <w:r>
                <w:rPr>
                  <w:rFonts w:ascii="Calibri" w:hAnsi="Calibri"/>
                  <w:b/>
                  <w:bCs/>
                  <w:color w:val="FFFFFF"/>
                </w:rPr>
                <w:t>Examples:</w:t>
              </w:r>
            </w:ins>
          </w:p>
        </w:tc>
        <w:tc>
          <w:tcPr>
            <w:tcW w:w="1170" w:type="dxa"/>
            <w:tcBorders>
              <w:top w:val="single" w:sz="8" w:space="0" w:color="000000"/>
              <w:left w:val="nil"/>
              <w:bottom w:val="nil"/>
              <w:right w:val="single" w:sz="8" w:space="0" w:color="000000"/>
            </w:tcBorders>
            <w:shd w:val="clear" w:color="000000" w:fill="76A4AE"/>
            <w:vAlign w:val="center"/>
            <w:hideMark/>
            <w:tcPrChange w:id="1887" w:author="Rachelle Byars-Sargent" w:date="2017-10-16T20:14:00Z">
              <w:tcPr>
                <w:tcW w:w="1170" w:type="dxa"/>
                <w:tcBorders>
                  <w:top w:val="single" w:sz="8" w:space="0" w:color="000000"/>
                  <w:left w:val="nil"/>
                  <w:bottom w:val="nil"/>
                  <w:right w:val="single" w:sz="8" w:space="0" w:color="000000"/>
                </w:tcBorders>
                <w:shd w:val="clear" w:color="000000" w:fill="76A4AE"/>
                <w:vAlign w:val="center"/>
                <w:hideMark/>
              </w:tcPr>
            </w:tcPrChange>
          </w:tcPr>
          <w:p w:rsidR="006937C8" w:rsidRDefault="006937C8" w:rsidP="00CE7B6A">
            <w:pPr>
              <w:rPr>
                <w:ins w:id="1888" w:author="Rachelle Byars-Sargent" w:date="2017-10-16T13:44:00Z"/>
                <w:rFonts w:ascii="Calibri" w:hAnsi="Calibri"/>
                <w:b/>
                <w:bCs/>
                <w:color w:val="FFFFFF"/>
                <w:sz w:val="24"/>
                <w:szCs w:val="24"/>
              </w:rPr>
            </w:pPr>
            <w:ins w:id="1889" w:author="Rachelle Byars-Sargent" w:date="2017-10-16T13:44:00Z">
              <w:r>
                <w:rPr>
                  <w:rFonts w:ascii="Calibri" w:hAnsi="Calibri"/>
                  <w:b/>
                  <w:bCs/>
                  <w:color w:val="FFFFFF"/>
                </w:rPr>
                <w:t>Cardinality</w:t>
              </w:r>
            </w:ins>
          </w:p>
        </w:tc>
        <w:tc>
          <w:tcPr>
            <w:tcW w:w="1710" w:type="dxa"/>
            <w:tcBorders>
              <w:top w:val="single" w:sz="8" w:space="0" w:color="000000"/>
              <w:left w:val="nil"/>
              <w:bottom w:val="nil"/>
              <w:right w:val="single" w:sz="8" w:space="0" w:color="000000"/>
            </w:tcBorders>
            <w:shd w:val="clear" w:color="000000" w:fill="76A4AE"/>
            <w:vAlign w:val="center"/>
            <w:hideMark/>
            <w:tcPrChange w:id="1890" w:author="Rachelle Byars-Sargent" w:date="2017-10-16T20:14:00Z">
              <w:tcPr>
                <w:tcW w:w="1710" w:type="dxa"/>
                <w:tcBorders>
                  <w:top w:val="single" w:sz="8" w:space="0" w:color="000000"/>
                  <w:left w:val="nil"/>
                  <w:bottom w:val="nil"/>
                  <w:right w:val="single" w:sz="8" w:space="0" w:color="000000"/>
                </w:tcBorders>
                <w:shd w:val="clear" w:color="000000" w:fill="76A4AE"/>
                <w:vAlign w:val="center"/>
                <w:hideMark/>
              </w:tcPr>
            </w:tcPrChange>
          </w:tcPr>
          <w:p w:rsidR="006937C8" w:rsidRDefault="006937C8" w:rsidP="00CE7B6A">
            <w:pPr>
              <w:rPr>
                <w:ins w:id="1891" w:author="Rachelle Byars-Sargent" w:date="2017-10-16T13:44:00Z"/>
                <w:rFonts w:ascii="Calibri" w:hAnsi="Calibri"/>
                <w:b/>
                <w:bCs/>
                <w:color w:val="FFFFFF"/>
                <w:sz w:val="24"/>
                <w:szCs w:val="24"/>
              </w:rPr>
            </w:pPr>
            <w:ins w:id="1892" w:author="Rachelle Byars-Sargent" w:date="2017-10-16T13:44:00Z">
              <w:r>
                <w:rPr>
                  <w:rFonts w:ascii="Calibri" w:hAnsi="Calibri"/>
                  <w:b/>
                  <w:bCs/>
                  <w:color w:val="FFFFFF"/>
                </w:rPr>
                <w:t>Obligation</w:t>
              </w:r>
            </w:ins>
          </w:p>
        </w:tc>
      </w:tr>
      <w:tr w:rsidR="006937C8" w:rsidTr="006937C8">
        <w:trPr>
          <w:trHeight w:val="1575"/>
          <w:ins w:id="1893" w:author="Rachelle Byars-Sargent" w:date="2017-10-16T13:44:00Z"/>
          <w:trPrChange w:id="1894" w:author="Rachelle Byars-Sargent" w:date="2017-10-16T20:14:00Z">
            <w:trPr>
              <w:trHeight w:val="1575"/>
            </w:trPr>
          </w:trPrChange>
        </w:trPr>
        <w:tc>
          <w:tcPr>
            <w:tcW w:w="2165" w:type="dxa"/>
            <w:tcBorders>
              <w:top w:val="nil"/>
              <w:left w:val="single" w:sz="8" w:space="0" w:color="auto"/>
              <w:bottom w:val="single" w:sz="8" w:space="0" w:color="auto"/>
              <w:right w:val="single" w:sz="8" w:space="0" w:color="auto"/>
            </w:tcBorders>
            <w:shd w:val="clear" w:color="000000" w:fill="FFFFFF"/>
            <w:noWrap/>
            <w:vAlign w:val="bottom"/>
            <w:hideMark/>
            <w:tcPrChange w:id="1895" w:author="Rachelle Byars-Sargent" w:date="2017-10-16T20:14:00Z">
              <w:tcPr>
                <w:tcW w:w="2165" w:type="dxa"/>
                <w:tcBorders>
                  <w:top w:val="nil"/>
                  <w:left w:val="single" w:sz="8" w:space="0" w:color="auto"/>
                  <w:bottom w:val="single" w:sz="8" w:space="0" w:color="auto"/>
                  <w:right w:val="single" w:sz="8" w:space="0" w:color="auto"/>
                </w:tcBorders>
                <w:shd w:val="clear" w:color="000000" w:fill="FFFFFF"/>
                <w:noWrap/>
                <w:vAlign w:val="bottom"/>
                <w:hideMark/>
              </w:tcPr>
            </w:tcPrChange>
          </w:tcPr>
          <w:p w:rsidR="006937C8" w:rsidRDefault="006937C8" w:rsidP="00CE7B6A">
            <w:pPr>
              <w:rPr>
                <w:ins w:id="1896" w:author="Rachelle Byars-Sargent" w:date="2017-10-16T13:44:00Z"/>
                <w:rFonts w:ascii="Calibri" w:hAnsi="Calibri"/>
                <w:color w:val="000000"/>
              </w:rPr>
            </w:pPr>
            <w:ins w:id="1897" w:author="Rachelle Byars-Sargent" w:date="2017-10-16T13:44:00Z">
              <w:r>
                <w:rPr>
                  <w:rFonts w:ascii="Calibri" w:hAnsi="Calibri"/>
                  <w:color w:val="000000"/>
                </w:rPr>
                <w:t>Structural Type</w:t>
              </w:r>
            </w:ins>
          </w:p>
        </w:tc>
        <w:tc>
          <w:tcPr>
            <w:tcW w:w="4840" w:type="dxa"/>
            <w:tcBorders>
              <w:top w:val="nil"/>
              <w:left w:val="nil"/>
              <w:bottom w:val="single" w:sz="8" w:space="0" w:color="auto"/>
              <w:right w:val="single" w:sz="8" w:space="0" w:color="auto"/>
            </w:tcBorders>
            <w:shd w:val="clear" w:color="000000" w:fill="FFFFFF"/>
            <w:hideMark/>
            <w:tcPrChange w:id="1898" w:author="Rachelle Byars-Sargent" w:date="2017-10-16T20:14:00Z">
              <w:tcPr>
                <w:tcW w:w="4840" w:type="dxa"/>
                <w:tcBorders>
                  <w:top w:val="nil"/>
                  <w:left w:val="nil"/>
                  <w:bottom w:val="single" w:sz="8" w:space="0" w:color="auto"/>
                  <w:right w:val="single" w:sz="8" w:space="0" w:color="auto"/>
                </w:tcBorders>
                <w:shd w:val="clear" w:color="000000" w:fill="FFFFFF"/>
                <w:hideMark/>
              </w:tcPr>
            </w:tcPrChange>
          </w:tcPr>
          <w:p w:rsidR="006937C8" w:rsidRDefault="006937C8" w:rsidP="00CE7B6A">
            <w:pPr>
              <w:rPr>
                <w:ins w:id="1899" w:author="Rachelle Byars-Sargent" w:date="2017-10-16T13:44:00Z"/>
                <w:rFonts w:ascii="Calibri" w:hAnsi="Calibri"/>
                <w:color w:val="000000"/>
              </w:rPr>
            </w:pPr>
            <w:ins w:id="1900" w:author="Rachelle Byars-Sargent" w:date="2017-10-16T13:44:00Z">
              <w:r>
                <w:rPr>
                  <w:rFonts w:ascii="Calibri" w:hAnsi="Calibri"/>
                  <w:color w:val="000000"/>
                </w:rPr>
                <w:t>Abstraction, Performance, or Digital.  A compilation can only compile objects with the same structural type.</w:t>
              </w:r>
            </w:ins>
          </w:p>
        </w:tc>
        <w:tc>
          <w:tcPr>
            <w:tcW w:w="3479" w:type="dxa"/>
            <w:tcBorders>
              <w:top w:val="nil"/>
              <w:left w:val="nil"/>
              <w:bottom w:val="single" w:sz="8" w:space="0" w:color="auto"/>
              <w:right w:val="single" w:sz="8" w:space="0" w:color="auto"/>
            </w:tcBorders>
            <w:shd w:val="clear" w:color="000000" w:fill="FFFFFF"/>
            <w:vAlign w:val="bottom"/>
            <w:hideMark/>
            <w:tcPrChange w:id="1901" w:author="Rachelle Byars-Sargent" w:date="2017-10-16T20:14:00Z">
              <w:tcPr>
                <w:tcW w:w="3479" w:type="dxa"/>
                <w:tcBorders>
                  <w:top w:val="nil"/>
                  <w:left w:val="nil"/>
                  <w:bottom w:val="single" w:sz="8" w:space="0" w:color="auto"/>
                  <w:right w:val="single" w:sz="8" w:space="0" w:color="auto"/>
                </w:tcBorders>
                <w:shd w:val="clear" w:color="000000" w:fill="FFFFFF"/>
                <w:vAlign w:val="bottom"/>
                <w:hideMark/>
              </w:tcPr>
            </w:tcPrChange>
          </w:tcPr>
          <w:p w:rsidR="006937C8" w:rsidRDefault="006937C8" w:rsidP="00CE7B6A">
            <w:pPr>
              <w:rPr>
                <w:ins w:id="1902" w:author="Rachelle Byars-Sargent" w:date="2017-10-16T13:44:00Z"/>
                <w:rFonts w:ascii="Calibri" w:hAnsi="Calibri"/>
                <w:color w:val="000000"/>
              </w:rPr>
            </w:pPr>
            <w:ins w:id="1903" w:author="Rachelle Byars-Sargent" w:date="2017-10-16T13:44:00Z">
              <w:r>
                <w:rPr>
                  <w:rFonts w:ascii="Calibri" w:hAnsi="Calibri"/>
                  <w:color w:val="000000"/>
                </w:rPr>
                <w:t>Abstraction, Performance, or Digital</w:t>
              </w:r>
            </w:ins>
          </w:p>
        </w:tc>
        <w:tc>
          <w:tcPr>
            <w:tcW w:w="1170" w:type="dxa"/>
            <w:tcBorders>
              <w:top w:val="nil"/>
              <w:left w:val="nil"/>
              <w:bottom w:val="single" w:sz="8" w:space="0" w:color="auto"/>
              <w:right w:val="single" w:sz="8" w:space="0" w:color="auto"/>
            </w:tcBorders>
            <w:shd w:val="clear" w:color="000000" w:fill="FFFFFF"/>
            <w:noWrap/>
            <w:vAlign w:val="bottom"/>
            <w:hideMark/>
            <w:tcPrChange w:id="1904" w:author="Rachelle Byars-Sargent" w:date="2017-10-16T20:14:00Z">
              <w:tcPr>
                <w:tcW w:w="1170" w:type="dxa"/>
                <w:tcBorders>
                  <w:top w:val="nil"/>
                  <w:left w:val="nil"/>
                  <w:bottom w:val="single" w:sz="8" w:space="0" w:color="auto"/>
                  <w:right w:val="single" w:sz="8" w:space="0" w:color="auto"/>
                </w:tcBorders>
                <w:shd w:val="clear" w:color="000000" w:fill="FFFFFF"/>
                <w:noWrap/>
                <w:vAlign w:val="bottom"/>
                <w:hideMark/>
              </w:tcPr>
            </w:tcPrChange>
          </w:tcPr>
          <w:p w:rsidR="006937C8" w:rsidRDefault="006937C8" w:rsidP="00CE7B6A">
            <w:pPr>
              <w:jc w:val="center"/>
              <w:rPr>
                <w:ins w:id="1905" w:author="Rachelle Byars-Sargent" w:date="2017-10-16T13:44:00Z"/>
                <w:rFonts w:ascii="Calibri" w:hAnsi="Calibri"/>
                <w:color w:val="000000"/>
              </w:rPr>
            </w:pPr>
            <w:ins w:id="1906" w:author="Rachelle Byars-Sargent" w:date="2017-10-16T13:44:00Z">
              <w:r>
                <w:rPr>
                  <w:rFonts w:ascii="Calibri" w:hAnsi="Calibri"/>
                  <w:color w:val="000000"/>
                </w:rPr>
                <w:t>1</w:t>
              </w:r>
            </w:ins>
          </w:p>
        </w:tc>
        <w:tc>
          <w:tcPr>
            <w:tcW w:w="1710" w:type="dxa"/>
            <w:tcBorders>
              <w:top w:val="nil"/>
              <w:left w:val="nil"/>
              <w:bottom w:val="single" w:sz="8" w:space="0" w:color="auto"/>
              <w:right w:val="single" w:sz="8" w:space="0" w:color="auto"/>
            </w:tcBorders>
            <w:shd w:val="clear" w:color="000000" w:fill="FFFFFF"/>
            <w:noWrap/>
            <w:vAlign w:val="bottom"/>
            <w:hideMark/>
            <w:tcPrChange w:id="1907" w:author="Rachelle Byars-Sargent" w:date="2017-10-16T20:14:00Z">
              <w:tcPr>
                <w:tcW w:w="1710" w:type="dxa"/>
                <w:tcBorders>
                  <w:top w:val="nil"/>
                  <w:left w:val="nil"/>
                  <w:bottom w:val="single" w:sz="8" w:space="0" w:color="auto"/>
                  <w:right w:val="single" w:sz="8" w:space="0" w:color="auto"/>
                </w:tcBorders>
                <w:shd w:val="clear" w:color="000000" w:fill="FFFFFF"/>
                <w:noWrap/>
                <w:vAlign w:val="bottom"/>
                <w:hideMark/>
              </w:tcPr>
            </w:tcPrChange>
          </w:tcPr>
          <w:p w:rsidR="006937C8" w:rsidRDefault="006937C8" w:rsidP="00CE7B6A">
            <w:pPr>
              <w:rPr>
                <w:ins w:id="1908" w:author="Rachelle Byars-Sargent" w:date="2017-10-16T13:44:00Z"/>
                <w:rFonts w:ascii="Calibri" w:hAnsi="Calibri"/>
                <w:color w:val="000000"/>
              </w:rPr>
            </w:pPr>
            <w:ins w:id="1909" w:author="Rachelle Byars-Sargent" w:date="2017-10-16T13:44:00Z">
              <w:r>
                <w:rPr>
                  <w:rFonts w:ascii="Calibri" w:hAnsi="Calibri"/>
                  <w:color w:val="000000"/>
                </w:rPr>
                <w:t>Required</w:t>
              </w:r>
            </w:ins>
          </w:p>
        </w:tc>
      </w:tr>
      <w:tr w:rsidR="006937C8" w:rsidTr="006937C8">
        <w:trPr>
          <w:trHeight w:val="1575"/>
          <w:ins w:id="1910" w:author="Rachelle Byars-Sargent" w:date="2017-10-16T13:44:00Z"/>
          <w:trPrChange w:id="1911" w:author="Rachelle Byars-Sargent" w:date="2017-10-16T20:14:00Z">
            <w:trPr>
              <w:trHeight w:val="1575"/>
            </w:trPr>
          </w:trPrChange>
        </w:trPr>
        <w:tc>
          <w:tcPr>
            <w:tcW w:w="2165" w:type="dxa"/>
            <w:tcBorders>
              <w:top w:val="nil"/>
              <w:left w:val="single" w:sz="8" w:space="0" w:color="auto"/>
              <w:bottom w:val="single" w:sz="8" w:space="0" w:color="auto"/>
              <w:right w:val="single" w:sz="8" w:space="0" w:color="auto"/>
            </w:tcBorders>
            <w:shd w:val="clear" w:color="000000" w:fill="FFFFFF"/>
            <w:noWrap/>
            <w:vAlign w:val="bottom"/>
            <w:hideMark/>
            <w:tcPrChange w:id="1912" w:author="Rachelle Byars-Sargent" w:date="2017-10-16T20:14:00Z">
              <w:tcPr>
                <w:tcW w:w="2165" w:type="dxa"/>
                <w:tcBorders>
                  <w:top w:val="nil"/>
                  <w:left w:val="single" w:sz="8" w:space="0" w:color="auto"/>
                  <w:bottom w:val="single" w:sz="8" w:space="0" w:color="auto"/>
                  <w:right w:val="single" w:sz="8" w:space="0" w:color="auto"/>
                </w:tcBorders>
                <w:shd w:val="clear" w:color="000000" w:fill="FFFFFF"/>
                <w:noWrap/>
                <w:vAlign w:val="bottom"/>
                <w:hideMark/>
              </w:tcPr>
            </w:tcPrChange>
          </w:tcPr>
          <w:p w:rsidR="006937C8" w:rsidRDefault="006937C8" w:rsidP="00CE7B6A">
            <w:pPr>
              <w:rPr>
                <w:ins w:id="1913" w:author="Rachelle Byars-Sargent" w:date="2017-10-16T13:44:00Z"/>
                <w:rFonts w:ascii="Calibri" w:hAnsi="Calibri"/>
                <w:color w:val="000000"/>
              </w:rPr>
            </w:pPr>
            <w:ins w:id="1914" w:author="Rachelle Byars-Sargent" w:date="2017-10-16T13:44:00Z">
              <w:r>
                <w:rPr>
                  <w:rFonts w:ascii="Calibri" w:hAnsi="Calibri"/>
                  <w:color w:val="000000"/>
                </w:rPr>
                <w:t>Referent Type</w:t>
              </w:r>
            </w:ins>
          </w:p>
        </w:tc>
        <w:tc>
          <w:tcPr>
            <w:tcW w:w="4840" w:type="dxa"/>
            <w:tcBorders>
              <w:top w:val="single" w:sz="4" w:space="0" w:color="808080"/>
              <w:left w:val="single" w:sz="4" w:space="0" w:color="808080"/>
              <w:bottom w:val="single" w:sz="4" w:space="0" w:color="808080"/>
              <w:right w:val="single" w:sz="4" w:space="0" w:color="808080"/>
            </w:tcBorders>
            <w:shd w:val="clear" w:color="000000" w:fill="FFFFFF"/>
            <w:hideMark/>
            <w:tcPrChange w:id="1915" w:author="Rachelle Byars-Sargent" w:date="2017-10-16T20:14:00Z">
              <w:tcPr>
                <w:tcW w:w="4840" w:type="dxa"/>
                <w:tcBorders>
                  <w:top w:val="single" w:sz="4" w:space="0" w:color="808080"/>
                  <w:left w:val="single" w:sz="4" w:space="0" w:color="808080"/>
                  <w:bottom w:val="single" w:sz="4" w:space="0" w:color="808080"/>
                  <w:right w:val="single" w:sz="4" w:space="0" w:color="808080"/>
                </w:tcBorders>
                <w:shd w:val="clear" w:color="000000" w:fill="FFFFFF"/>
                <w:hideMark/>
              </w:tcPr>
            </w:tcPrChange>
          </w:tcPr>
          <w:p w:rsidR="006937C8" w:rsidRDefault="006937C8" w:rsidP="00CE7B6A">
            <w:pPr>
              <w:rPr>
                <w:ins w:id="1916" w:author="Rachelle Byars-Sargent" w:date="2017-10-16T13:44:00Z"/>
                <w:rFonts w:ascii="Calibri" w:hAnsi="Calibri"/>
                <w:color w:val="000000"/>
              </w:rPr>
            </w:pPr>
            <w:ins w:id="1917" w:author="Rachelle Byars-Sargent" w:date="2017-10-16T13:44:00Z">
              <w:r>
                <w:rPr>
                  <w:rFonts w:ascii="Calibri" w:hAnsi="Calibri"/>
                  <w:color w:val="000000"/>
                </w:rPr>
                <w:t>Always "Compilation".</w:t>
              </w:r>
            </w:ins>
          </w:p>
        </w:tc>
        <w:tc>
          <w:tcPr>
            <w:tcW w:w="3479" w:type="dxa"/>
            <w:tcBorders>
              <w:top w:val="nil"/>
              <w:left w:val="single" w:sz="8" w:space="0" w:color="auto"/>
              <w:bottom w:val="single" w:sz="8" w:space="0" w:color="auto"/>
              <w:right w:val="single" w:sz="8" w:space="0" w:color="auto"/>
            </w:tcBorders>
            <w:shd w:val="clear" w:color="000000" w:fill="FFFFFF"/>
            <w:vAlign w:val="bottom"/>
            <w:hideMark/>
            <w:tcPrChange w:id="1918" w:author="Rachelle Byars-Sargent" w:date="2017-10-16T20:14:00Z">
              <w:tcPr>
                <w:tcW w:w="3479" w:type="dxa"/>
                <w:tcBorders>
                  <w:top w:val="nil"/>
                  <w:left w:val="single" w:sz="8" w:space="0" w:color="auto"/>
                  <w:bottom w:val="single" w:sz="8" w:space="0" w:color="auto"/>
                  <w:right w:val="single" w:sz="8" w:space="0" w:color="auto"/>
                </w:tcBorders>
                <w:shd w:val="clear" w:color="000000" w:fill="FFFFFF"/>
                <w:vAlign w:val="bottom"/>
                <w:hideMark/>
              </w:tcPr>
            </w:tcPrChange>
          </w:tcPr>
          <w:p w:rsidR="006937C8" w:rsidRDefault="006937C8" w:rsidP="00CE7B6A">
            <w:pPr>
              <w:rPr>
                <w:ins w:id="1919" w:author="Rachelle Byars-Sargent" w:date="2017-10-16T13:44:00Z"/>
                <w:rFonts w:ascii="Calibri" w:hAnsi="Calibri"/>
                <w:color w:val="000000"/>
              </w:rPr>
            </w:pPr>
            <w:ins w:id="1920" w:author="Rachelle Byars-Sargent" w:date="2017-10-16T13:44:00Z">
              <w:r>
                <w:rPr>
                  <w:rFonts w:ascii="Calibri" w:hAnsi="Calibri"/>
                  <w:color w:val="000000"/>
                </w:rPr>
                <w:t>"Series"</w:t>
              </w:r>
            </w:ins>
          </w:p>
        </w:tc>
        <w:tc>
          <w:tcPr>
            <w:tcW w:w="1170" w:type="dxa"/>
            <w:tcBorders>
              <w:top w:val="nil"/>
              <w:left w:val="nil"/>
              <w:bottom w:val="single" w:sz="8" w:space="0" w:color="auto"/>
              <w:right w:val="single" w:sz="8" w:space="0" w:color="auto"/>
            </w:tcBorders>
            <w:shd w:val="clear" w:color="000000" w:fill="FFFFFF"/>
            <w:noWrap/>
            <w:vAlign w:val="bottom"/>
            <w:hideMark/>
            <w:tcPrChange w:id="1921" w:author="Rachelle Byars-Sargent" w:date="2017-10-16T20:14:00Z">
              <w:tcPr>
                <w:tcW w:w="1170" w:type="dxa"/>
                <w:tcBorders>
                  <w:top w:val="nil"/>
                  <w:left w:val="nil"/>
                  <w:bottom w:val="single" w:sz="8" w:space="0" w:color="auto"/>
                  <w:right w:val="single" w:sz="8" w:space="0" w:color="auto"/>
                </w:tcBorders>
                <w:shd w:val="clear" w:color="000000" w:fill="FFFFFF"/>
                <w:noWrap/>
                <w:vAlign w:val="bottom"/>
                <w:hideMark/>
              </w:tcPr>
            </w:tcPrChange>
          </w:tcPr>
          <w:p w:rsidR="006937C8" w:rsidRDefault="006937C8" w:rsidP="00CE7B6A">
            <w:pPr>
              <w:jc w:val="center"/>
              <w:rPr>
                <w:ins w:id="1922" w:author="Rachelle Byars-Sargent" w:date="2017-10-16T13:44:00Z"/>
                <w:rFonts w:ascii="Calibri" w:hAnsi="Calibri"/>
                <w:color w:val="000000"/>
              </w:rPr>
            </w:pPr>
            <w:ins w:id="1923" w:author="Rachelle Byars-Sargent" w:date="2017-10-16T13:44:00Z">
              <w:r>
                <w:rPr>
                  <w:rFonts w:ascii="Calibri" w:hAnsi="Calibri"/>
                  <w:color w:val="000000"/>
                </w:rPr>
                <w:t>1</w:t>
              </w:r>
            </w:ins>
          </w:p>
        </w:tc>
        <w:tc>
          <w:tcPr>
            <w:tcW w:w="1710" w:type="dxa"/>
            <w:tcBorders>
              <w:top w:val="nil"/>
              <w:left w:val="nil"/>
              <w:bottom w:val="single" w:sz="8" w:space="0" w:color="auto"/>
              <w:right w:val="single" w:sz="8" w:space="0" w:color="auto"/>
            </w:tcBorders>
            <w:shd w:val="clear" w:color="000000" w:fill="FFFFFF"/>
            <w:noWrap/>
            <w:vAlign w:val="bottom"/>
            <w:hideMark/>
            <w:tcPrChange w:id="1924" w:author="Rachelle Byars-Sargent" w:date="2017-10-16T20:14:00Z">
              <w:tcPr>
                <w:tcW w:w="1710" w:type="dxa"/>
                <w:tcBorders>
                  <w:top w:val="nil"/>
                  <w:left w:val="nil"/>
                  <w:bottom w:val="single" w:sz="8" w:space="0" w:color="auto"/>
                  <w:right w:val="single" w:sz="8" w:space="0" w:color="auto"/>
                </w:tcBorders>
                <w:shd w:val="clear" w:color="000000" w:fill="FFFFFF"/>
                <w:noWrap/>
                <w:vAlign w:val="bottom"/>
                <w:hideMark/>
              </w:tcPr>
            </w:tcPrChange>
          </w:tcPr>
          <w:p w:rsidR="006937C8" w:rsidRDefault="006937C8" w:rsidP="00CE7B6A">
            <w:pPr>
              <w:rPr>
                <w:ins w:id="1925" w:author="Rachelle Byars-Sargent" w:date="2017-10-16T13:44:00Z"/>
                <w:rFonts w:ascii="Calibri" w:hAnsi="Calibri"/>
                <w:color w:val="000000"/>
              </w:rPr>
            </w:pPr>
            <w:ins w:id="1926" w:author="Rachelle Byars-Sargent" w:date="2017-10-16T13:44:00Z">
              <w:r>
                <w:rPr>
                  <w:rFonts w:ascii="Calibri" w:hAnsi="Calibri"/>
                  <w:color w:val="000000"/>
                </w:rPr>
                <w:t>Required</w:t>
              </w:r>
            </w:ins>
          </w:p>
        </w:tc>
      </w:tr>
      <w:tr w:rsidR="006937C8" w:rsidTr="006937C8">
        <w:trPr>
          <w:trHeight w:val="1575"/>
          <w:ins w:id="1927" w:author="Rachelle Byars-Sargent" w:date="2017-10-16T13:44:00Z"/>
          <w:trPrChange w:id="1928" w:author="Rachelle Byars-Sargent" w:date="2017-10-16T20:14:00Z">
            <w:trPr>
              <w:trHeight w:val="1575"/>
            </w:trPr>
          </w:trPrChange>
        </w:trPr>
        <w:tc>
          <w:tcPr>
            <w:tcW w:w="2165" w:type="dxa"/>
            <w:tcBorders>
              <w:top w:val="nil"/>
              <w:left w:val="single" w:sz="8" w:space="0" w:color="auto"/>
              <w:bottom w:val="single" w:sz="8" w:space="0" w:color="auto"/>
              <w:right w:val="single" w:sz="8" w:space="0" w:color="auto"/>
            </w:tcBorders>
            <w:shd w:val="clear" w:color="000000" w:fill="FFFFFF"/>
            <w:noWrap/>
            <w:vAlign w:val="bottom"/>
            <w:hideMark/>
            <w:tcPrChange w:id="1929" w:author="Rachelle Byars-Sargent" w:date="2017-10-16T20:14:00Z">
              <w:tcPr>
                <w:tcW w:w="2165" w:type="dxa"/>
                <w:tcBorders>
                  <w:top w:val="nil"/>
                  <w:left w:val="single" w:sz="8" w:space="0" w:color="auto"/>
                  <w:bottom w:val="single" w:sz="8" w:space="0" w:color="auto"/>
                  <w:right w:val="single" w:sz="8" w:space="0" w:color="auto"/>
                </w:tcBorders>
                <w:shd w:val="clear" w:color="000000" w:fill="FFFFFF"/>
                <w:noWrap/>
                <w:vAlign w:val="bottom"/>
                <w:hideMark/>
              </w:tcPr>
            </w:tcPrChange>
          </w:tcPr>
          <w:p w:rsidR="006937C8" w:rsidRDefault="006937C8" w:rsidP="00CE7B6A">
            <w:pPr>
              <w:rPr>
                <w:ins w:id="1930" w:author="Rachelle Byars-Sargent" w:date="2017-10-16T13:44:00Z"/>
                <w:rFonts w:ascii="Calibri" w:hAnsi="Calibri"/>
                <w:color w:val="000000"/>
              </w:rPr>
            </w:pPr>
            <w:ins w:id="1931" w:author="Rachelle Byars-Sargent" w:date="2017-10-16T13:44:00Z">
              <w:r>
                <w:rPr>
                  <w:rFonts w:ascii="Calibri" w:hAnsi="Calibri"/>
                  <w:color w:val="000000"/>
                </w:rPr>
                <w:t>UID</w:t>
              </w:r>
            </w:ins>
          </w:p>
        </w:tc>
        <w:tc>
          <w:tcPr>
            <w:tcW w:w="4840" w:type="dxa"/>
            <w:tcBorders>
              <w:top w:val="single" w:sz="8" w:space="0" w:color="auto"/>
              <w:left w:val="nil"/>
              <w:bottom w:val="single" w:sz="8" w:space="0" w:color="auto"/>
              <w:right w:val="single" w:sz="8" w:space="0" w:color="auto"/>
            </w:tcBorders>
            <w:shd w:val="clear" w:color="000000" w:fill="FFFFFF"/>
            <w:hideMark/>
            <w:tcPrChange w:id="1932" w:author="Rachelle Byars-Sargent" w:date="2017-10-16T20:14:00Z">
              <w:tcPr>
                <w:tcW w:w="4840" w:type="dxa"/>
                <w:tcBorders>
                  <w:top w:val="single" w:sz="8" w:space="0" w:color="auto"/>
                  <w:left w:val="nil"/>
                  <w:bottom w:val="single" w:sz="8" w:space="0" w:color="auto"/>
                  <w:right w:val="single" w:sz="8" w:space="0" w:color="auto"/>
                </w:tcBorders>
                <w:shd w:val="clear" w:color="000000" w:fill="FFFFFF"/>
                <w:hideMark/>
              </w:tcPr>
            </w:tcPrChange>
          </w:tcPr>
          <w:p w:rsidR="006937C8" w:rsidRDefault="006937C8" w:rsidP="00CE7B6A">
            <w:pPr>
              <w:rPr>
                <w:ins w:id="1933" w:author="Rachelle Byars-Sargent" w:date="2017-10-16T13:44:00Z"/>
                <w:rFonts w:ascii="Calibri" w:hAnsi="Calibri"/>
                <w:color w:val="000000"/>
              </w:rPr>
            </w:pPr>
            <w:ins w:id="1934" w:author="Rachelle Byars-Sargent" w:date="2017-10-16T13:44:00Z">
              <w:r>
                <w:rPr>
                  <w:rFonts w:ascii="Calibri" w:hAnsi="Calibri"/>
                  <w:color w:val="000000"/>
                </w:rPr>
                <w:fldChar w:fldCharType="begin"/>
              </w:r>
              <w:r>
                <w:rPr>
                  <w:rFonts w:ascii="Calibri" w:hAnsi="Calibri"/>
                  <w:color w:val="000000"/>
                </w:rPr>
                <w:instrText xml:space="preserve"> HYPERLINK "cid:org:%3cOrganization%20URL%3e:%3cID%3e" </w:instrText>
              </w:r>
              <w:r>
                <w:rPr>
                  <w:rFonts w:ascii="Calibri" w:hAnsi="Calibri"/>
                  <w:color w:val="000000"/>
                </w:rPr>
                <w:fldChar w:fldCharType="separate"/>
              </w:r>
              <w:r w:rsidRPr="00A60343">
                <w:t xml:space="preserve">&lt;type&gt; is the type of identifier. </w:t>
              </w:r>
              <w:r>
                <w:rPr>
                  <w:rFonts w:ascii="Calibri" w:hAnsi="Calibri"/>
                  <w:color w:val="000000"/>
                </w:rPr>
                <w:br/>
              </w:r>
              <w:r w:rsidRPr="00A60343">
                <w:t>&lt;scheme&gt; is the organization domain name.</w:t>
              </w:r>
              <w:r>
                <w:rPr>
                  <w:rFonts w:ascii="Calibri" w:hAnsi="Calibri"/>
                  <w:color w:val="000000"/>
                </w:rPr>
                <w:br/>
              </w:r>
              <w:r w:rsidRPr="00A60343">
                <w:t xml:space="preserve">&lt;SSID&gt; (scheme specific ID) is a string that corresponds with the scheme &lt;scheme&gt;. </w:t>
              </w:r>
              <w:r>
                <w:rPr>
                  <w:rFonts w:ascii="Calibri" w:hAnsi="Calibri"/>
                  <w:color w:val="000000"/>
                </w:rPr>
                <w:br/>
              </w:r>
              <w:r w:rsidRPr="00A60343">
                <w:t>cid:org:&lt;Organization URL&gt;:&lt;ID&gt;</w:t>
              </w:r>
              <w:r>
                <w:rPr>
                  <w:rFonts w:ascii="Calibri" w:hAnsi="Calibri"/>
                  <w:color w:val="000000"/>
                </w:rPr>
                <w:fldChar w:fldCharType="end"/>
              </w:r>
            </w:ins>
          </w:p>
        </w:tc>
        <w:tc>
          <w:tcPr>
            <w:tcW w:w="3479" w:type="dxa"/>
            <w:tcBorders>
              <w:top w:val="nil"/>
              <w:left w:val="nil"/>
              <w:bottom w:val="single" w:sz="8" w:space="0" w:color="auto"/>
              <w:right w:val="single" w:sz="8" w:space="0" w:color="auto"/>
            </w:tcBorders>
            <w:shd w:val="clear" w:color="000000" w:fill="FFFFFF"/>
            <w:vAlign w:val="bottom"/>
            <w:hideMark/>
            <w:tcPrChange w:id="1935" w:author="Rachelle Byars-Sargent" w:date="2017-10-16T20:14:00Z">
              <w:tcPr>
                <w:tcW w:w="3479" w:type="dxa"/>
                <w:tcBorders>
                  <w:top w:val="nil"/>
                  <w:left w:val="nil"/>
                  <w:bottom w:val="single" w:sz="8" w:space="0" w:color="auto"/>
                  <w:right w:val="single" w:sz="8" w:space="0" w:color="auto"/>
                </w:tcBorders>
                <w:shd w:val="clear" w:color="000000" w:fill="FFFFFF"/>
                <w:vAlign w:val="bottom"/>
                <w:hideMark/>
              </w:tcPr>
            </w:tcPrChange>
          </w:tcPr>
          <w:p w:rsidR="006937C8" w:rsidRDefault="006937C8" w:rsidP="00CE7B6A">
            <w:pPr>
              <w:rPr>
                <w:ins w:id="1936" w:author="Rachelle Byars-Sargent" w:date="2017-10-16T13:44:00Z"/>
                <w:rFonts w:ascii="Calibri" w:hAnsi="Calibri"/>
                <w:color w:val="000000"/>
              </w:rPr>
            </w:pPr>
            <w:ins w:id="1937" w:author="Rachelle Byars-Sargent" w:date="2017-10-16T13:44:00Z">
              <w:r>
                <w:rPr>
                  <w:rFonts w:ascii="Calibri" w:hAnsi="Calibri"/>
                  <w:color w:val="000000"/>
                </w:rPr>
                <w:t>"cid:org:Domain:XXXX-XXXX-XXXX-XXXX-XXXX"</w:t>
              </w:r>
              <w:r>
                <w:rPr>
                  <w:rFonts w:ascii="Calibri" w:hAnsi="Calibri"/>
                  <w:color w:val="000000"/>
                </w:rPr>
                <w:br/>
                <w:t>"cid:org:pbs.org:SummerofAdventure"</w:t>
              </w:r>
            </w:ins>
          </w:p>
        </w:tc>
        <w:tc>
          <w:tcPr>
            <w:tcW w:w="1170" w:type="dxa"/>
            <w:tcBorders>
              <w:top w:val="nil"/>
              <w:left w:val="nil"/>
              <w:bottom w:val="single" w:sz="8" w:space="0" w:color="auto"/>
              <w:right w:val="single" w:sz="8" w:space="0" w:color="auto"/>
            </w:tcBorders>
            <w:shd w:val="clear" w:color="000000" w:fill="FFFFFF"/>
            <w:noWrap/>
            <w:vAlign w:val="bottom"/>
            <w:hideMark/>
            <w:tcPrChange w:id="1938" w:author="Rachelle Byars-Sargent" w:date="2017-10-16T20:14:00Z">
              <w:tcPr>
                <w:tcW w:w="1170" w:type="dxa"/>
                <w:tcBorders>
                  <w:top w:val="nil"/>
                  <w:left w:val="nil"/>
                  <w:bottom w:val="single" w:sz="8" w:space="0" w:color="auto"/>
                  <w:right w:val="single" w:sz="8" w:space="0" w:color="auto"/>
                </w:tcBorders>
                <w:shd w:val="clear" w:color="000000" w:fill="FFFFFF"/>
                <w:noWrap/>
                <w:vAlign w:val="bottom"/>
                <w:hideMark/>
              </w:tcPr>
            </w:tcPrChange>
          </w:tcPr>
          <w:p w:rsidR="006937C8" w:rsidRDefault="006937C8" w:rsidP="00CE7B6A">
            <w:pPr>
              <w:jc w:val="center"/>
              <w:rPr>
                <w:ins w:id="1939" w:author="Rachelle Byars-Sargent" w:date="2017-10-16T13:44:00Z"/>
                <w:rFonts w:ascii="Calibri" w:hAnsi="Calibri"/>
                <w:color w:val="000000"/>
              </w:rPr>
            </w:pPr>
            <w:ins w:id="1940" w:author="Rachelle Byars-Sargent" w:date="2017-10-16T13:44:00Z">
              <w:r>
                <w:rPr>
                  <w:rFonts w:ascii="Calibri" w:hAnsi="Calibri"/>
                  <w:color w:val="000000"/>
                </w:rPr>
                <w:t>1</w:t>
              </w:r>
            </w:ins>
          </w:p>
        </w:tc>
        <w:tc>
          <w:tcPr>
            <w:tcW w:w="1710" w:type="dxa"/>
            <w:tcBorders>
              <w:top w:val="nil"/>
              <w:left w:val="nil"/>
              <w:bottom w:val="single" w:sz="8" w:space="0" w:color="auto"/>
              <w:right w:val="single" w:sz="8" w:space="0" w:color="auto"/>
            </w:tcBorders>
            <w:shd w:val="clear" w:color="000000" w:fill="FFFFFF"/>
            <w:noWrap/>
            <w:vAlign w:val="bottom"/>
            <w:hideMark/>
            <w:tcPrChange w:id="1941" w:author="Rachelle Byars-Sargent" w:date="2017-10-16T20:14:00Z">
              <w:tcPr>
                <w:tcW w:w="1710" w:type="dxa"/>
                <w:tcBorders>
                  <w:top w:val="nil"/>
                  <w:left w:val="nil"/>
                  <w:bottom w:val="single" w:sz="8" w:space="0" w:color="auto"/>
                  <w:right w:val="single" w:sz="8" w:space="0" w:color="auto"/>
                </w:tcBorders>
                <w:shd w:val="clear" w:color="000000" w:fill="FFFFFF"/>
                <w:noWrap/>
                <w:vAlign w:val="bottom"/>
                <w:hideMark/>
              </w:tcPr>
            </w:tcPrChange>
          </w:tcPr>
          <w:p w:rsidR="006937C8" w:rsidRDefault="006937C8" w:rsidP="00CE7B6A">
            <w:pPr>
              <w:rPr>
                <w:ins w:id="1942" w:author="Rachelle Byars-Sargent" w:date="2017-10-16T13:44:00Z"/>
                <w:rFonts w:ascii="Calibri" w:hAnsi="Calibri"/>
                <w:color w:val="000000"/>
              </w:rPr>
            </w:pPr>
            <w:ins w:id="1943" w:author="Rachelle Byars-Sargent" w:date="2017-10-16T13:44:00Z">
              <w:r>
                <w:rPr>
                  <w:rFonts w:ascii="Calibri" w:hAnsi="Calibri"/>
                  <w:color w:val="000000"/>
                </w:rPr>
                <w:t>Required</w:t>
              </w:r>
            </w:ins>
          </w:p>
        </w:tc>
      </w:tr>
      <w:tr w:rsidR="006937C8" w:rsidTr="006937C8">
        <w:trPr>
          <w:trHeight w:val="1575"/>
          <w:ins w:id="1944" w:author="Rachelle Byars-Sargent" w:date="2017-10-16T13:44:00Z"/>
          <w:trPrChange w:id="1945" w:author="Rachelle Byars-Sargent" w:date="2017-10-16T20:14:00Z">
            <w:trPr>
              <w:trHeight w:val="1575"/>
            </w:trPr>
          </w:trPrChange>
        </w:trPr>
        <w:tc>
          <w:tcPr>
            <w:tcW w:w="2165" w:type="dxa"/>
            <w:tcBorders>
              <w:top w:val="nil"/>
              <w:left w:val="single" w:sz="8" w:space="0" w:color="auto"/>
              <w:bottom w:val="single" w:sz="8" w:space="0" w:color="auto"/>
              <w:right w:val="single" w:sz="8" w:space="0" w:color="auto"/>
            </w:tcBorders>
            <w:shd w:val="clear" w:color="000000" w:fill="FFFFFF"/>
            <w:noWrap/>
            <w:vAlign w:val="bottom"/>
            <w:hideMark/>
            <w:tcPrChange w:id="1946" w:author="Rachelle Byars-Sargent" w:date="2017-10-16T20:14:00Z">
              <w:tcPr>
                <w:tcW w:w="2165" w:type="dxa"/>
                <w:tcBorders>
                  <w:top w:val="nil"/>
                  <w:left w:val="single" w:sz="8" w:space="0" w:color="auto"/>
                  <w:bottom w:val="single" w:sz="8" w:space="0" w:color="auto"/>
                  <w:right w:val="single" w:sz="8" w:space="0" w:color="auto"/>
                </w:tcBorders>
                <w:shd w:val="clear" w:color="000000" w:fill="FFFFFF"/>
                <w:noWrap/>
                <w:vAlign w:val="bottom"/>
                <w:hideMark/>
              </w:tcPr>
            </w:tcPrChange>
          </w:tcPr>
          <w:p w:rsidR="006937C8" w:rsidRDefault="006937C8" w:rsidP="00CE7B6A">
            <w:pPr>
              <w:rPr>
                <w:ins w:id="1947" w:author="Rachelle Byars-Sargent" w:date="2017-10-16T13:44:00Z"/>
                <w:rFonts w:ascii="Calibri" w:hAnsi="Calibri"/>
                <w:color w:val="000000"/>
              </w:rPr>
            </w:pPr>
            <w:ins w:id="1948" w:author="Rachelle Byars-Sargent" w:date="2017-10-16T13:44:00Z">
              <w:r>
                <w:rPr>
                  <w:rFonts w:ascii="Calibri" w:hAnsi="Calibri"/>
                  <w:color w:val="000000"/>
                </w:rPr>
                <w:t>Entry</w:t>
              </w:r>
            </w:ins>
          </w:p>
        </w:tc>
        <w:tc>
          <w:tcPr>
            <w:tcW w:w="4840" w:type="dxa"/>
            <w:tcBorders>
              <w:top w:val="nil"/>
              <w:left w:val="nil"/>
              <w:bottom w:val="single" w:sz="8" w:space="0" w:color="auto"/>
              <w:right w:val="single" w:sz="8" w:space="0" w:color="auto"/>
            </w:tcBorders>
            <w:shd w:val="clear" w:color="000000" w:fill="FFFFFF"/>
            <w:hideMark/>
            <w:tcPrChange w:id="1949" w:author="Rachelle Byars-Sargent" w:date="2017-10-16T20:14:00Z">
              <w:tcPr>
                <w:tcW w:w="4840" w:type="dxa"/>
                <w:tcBorders>
                  <w:top w:val="nil"/>
                  <w:left w:val="nil"/>
                  <w:bottom w:val="single" w:sz="8" w:space="0" w:color="auto"/>
                  <w:right w:val="single" w:sz="8" w:space="0" w:color="auto"/>
                </w:tcBorders>
                <w:shd w:val="clear" w:color="000000" w:fill="FFFFFF"/>
                <w:hideMark/>
              </w:tcPr>
            </w:tcPrChange>
          </w:tcPr>
          <w:p w:rsidR="006937C8" w:rsidRDefault="006937C8" w:rsidP="00CE7B6A">
            <w:pPr>
              <w:rPr>
                <w:ins w:id="1950" w:author="Rachelle Byars-Sargent" w:date="2017-10-16T13:44:00Z"/>
                <w:rFonts w:ascii="Calibri" w:hAnsi="Calibri"/>
                <w:color w:val="000000"/>
              </w:rPr>
            </w:pPr>
            <w:ins w:id="1951" w:author="Rachelle Byars-Sargent" w:date="2017-10-16T13:44:00Z">
              <w:r>
                <w:rPr>
                  <w:rFonts w:ascii="Calibri" w:hAnsi="Calibri"/>
                  <w:color w:val="000000"/>
                </w:rPr>
                <w:t>Maps to UIDs or EIDR IDs compiled in this collection.  A compilation can only compile objects with the same structural type.  A compilation may not point to another compilation.</w:t>
              </w:r>
            </w:ins>
          </w:p>
        </w:tc>
        <w:tc>
          <w:tcPr>
            <w:tcW w:w="3479" w:type="dxa"/>
            <w:tcBorders>
              <w:top w:val="nil"/>
              <w:left w:val="nil"/>
              <w:bottom w:val="single" w:sz="8" w:space="0" w:color="auto"/>
              <w:right w:val="single" w:sz="8" w:space="0" w:color="auto"/>
            </w:tcBorders>
            <w:shd w:val="clear" w:color="000000" w:fill="FFFFFF"/>
            <w:vAlign w:val="bottom"/>
            <w:hideMark/>
            <w:tcPrChange w:id="1952" w:author="Rachelle Byars-Sargent" w:date="2017-10-16T20:14:00Z">
              <w:tcPr>
                <w:tcW w:w="3479" w:type="dxa"/>
                <w:tcBorders>
                  <w:top w:val="nil"/>
                  <w:left w:val="nil"/>
                  <w:bottom w:val="single" w:sz="8" w:space="0" w:color="auto"/>
                  <w:right w:val="single" w:sz="8" w:space="0" w:color="auto"/>
                </w:tcBorders>
                <w:shd w:val="clear" w:color="000000" w:fill="FFFFFF"/>
                <w:vAlign w:val="bottom"/>
                <w:hideMark/>
              </w:tcPr>
            </w:tcPrChange>
          </w:tcPr>
          <w:p w:rsidR="006937C8" w:rsidRDefault="006937C8" w:rsidP="00CE7B6A">
            <w:pPr>
              <w:rPr>
                <w:ins w:id="1953" w:author="Rachelle Byars-Sargent" w:date="2017-10-16T13:44:00Z"/>
                <w:rFonts w:ascii="Calibri" w:hAnsi="Calibri"/>
                <w:color w:val="000000"/>
              </w:rPr>
            </w:pPr>
            <w:ins w:id="1954" w:author="Rachelle Byars-Sargent" w:date="2017-10-16T13:44:00Z">
              <w:r>
                <w:rPr>
                  <w:rFonts w:ascii="Calibri" w:hAnsi="Calibri"/>
                  <w:color w:val="000000"/>
                </w:rPr>
                <w:t> </w:t>
              </w:r>
            </w:ins>
          </w:p>
        </w:tc>
        <w:tc>
          <w:tcPr>
            <w:tcW w:w="1170" w:type="dxa"/>
            <w:tcBorders>
              <w:top w:val="nil"/>
              <w:left w:val="nil"/>
              <w:bottom w:val="single" w:sz="8" w:space="0" w:color="auto"/>
              <w:right w:val="single" w:sz="8" w:space="0" w:color="auto"/>
            </w:tcBorders>
            <w:shd w:val="clear" w:color="000000" w:fill="FFFFFF"/>
            <w:noWrap/>
            <w:vAlign w:val="bottom"/>
            <w:hideMark/>
            <w:tcPrChange w:id="1955" w:author="Rachelle Byars-Sargent" w:date="2017-10-16T20:14:00Z">
              <w:tcPr>
                <w:tcW w:w="1170" w:type="dxa"/>
                <w:tcBorders>
                  <w:top w:val="nil"/>
                  <w:left w:val="nil"/>
                  <w:bottom w:val="single" w:sz="8" w:space="0" w:color="auto"/>
                  <w:right w:val="single" w:sz="8" w:space="0" w:color="auto"/>
                </w:tcBorders>
                <w:shd w:val="clear" w:color="000000" w:fill="FFFFFF"/>
                <w:noWrap/>
                <w:vAlign w:val="bottom"/>
                <w:hideMark/>
              </w:tcPr>
            </w:tcPrChange>
          </w:tcPr>
          <w:p w:rsidR="006937C8" w:rsidRDefault="006937C8" w:rsidP="00CE7B6A">
            <w:pPr>
              <w:jc w:val="center"/>
              <w:rPr>
                <w:ins w:id="1956" w:author="Rachelle Byars-Sargent" w:date="2017-10-16T13:44:00Z"/>
                <w:rFonts w:ascii="Calibri" w:hAnsi="Calibri"/>
                <w:color w:val="000000"/>
              </w:rPr>
            </w:pPr>
            <w:ins w:id="1957" w:author="Rachelle Byars-Sargent" w:date="2017-10-16T13:44:00Z">
              <w:r>
                <w:rPr>
                  <w:rFonts w:ascii="Calibri" w:hAnsi="Calibri"/>
                  <w:color w:val="000000"/>
                </w:rPr>
                <w:t>0…n</w:t>
              </w:r>
            </w:ins>
          </w:p>
        </w:tc>
        <w:tc>
          <w:tcPr>
            <w:tcW w:w="1710" w:type="dxa"/>
            <w:tcBorders>
              <w:top w:val="nil"/>
              <w:left w:val="nil"/>
              <w:bottom w:val="single" w:sz="8" w:space="0" w:color="auto"/>
              <w:right w:val="single" w:sz="8" w:space="0" w:color="auto"/>
            </w:tcBorders>
            <w:shd w:val="clear" w:color="000000" w:fill="FFFFFF"/>
            <w:noWrap/>
            <w:vAlign w:val="bottom"/>
            <w:hideMark/>
            <w:tcPrChange w:id="1958" w:author="Rachelle Byars-Sargent" w:date="2017-10-16T20:14:00Z">
              <w:tcPr>
                <w:tcW w:w="1710" w:type="dxa"/>
                <w:tcBorders>
                  <w:top w:val="nil"/>
                  <w:left w:val="nil"/>
                  <w:bottom w:val="single" w:sz="8" w:space="0" w:color="auto"/>
                  <w:right w:val="single" w:sz="8" w:space="0" w:color="auto"/>
                </w:tcBorders>
                <w:shd w:val="clear" w:color="000000" w:fill="FFFFFF"/>
                <w:noWrap/>
                <w:vAlign w:val="bottom"/>
                <w:hideMark/>
              </w:tcPr>
            </w:tcPrChange>
          </w:tcPr>
          <w:p w:rsidR="006937C8" w:rsidRDefault="006937C8" w:rsidP="00CE7B6A">
            <w:pPr>
              <w:rPr>
                <w:ins w:id="1959" w:author="Rachelle Byars-Sargent" w:date="2017-10-16T13:44:00Z"/>
                <w:rFonts w:ascii="Calibri" w:hAnsi="Calibri"/>
                <w:color w:val="000000"/>
              </w:rPr>
            </w:pPr>
            <w:ins w:id="1960" w:author="Rachelle Byars-Sargent" w:date="2017-10-16T13:44:00Z">
              <w:r>
                <w:rPr>
                  <w:rFonts w:ascii="Calibri" w:hAnsi="Calibri"/>
                  <w:color w:val="000000"/>
                </w:rPr>
                <w:t> </w:t>
              </w:r>
            </w:ins>
          </w:p>
        </w:tc>
      </w:tr>
      <w:tr w:rsidR="006937C8" w:rsidTr="006937C8">
        <w:trPr>
          <w:trHeight w:val="1575"/>
          <w:ins w:id="1961" w:author="Rachelle Byars-Sargent" w:date="2017-10-16T13:44:00Z"/>
          <w:trPrChange w:id="1962" w:author="Rachelle Byars-Sargent" w:date="2017-10-16T20:14:00Z">
            <w:trPr>
              <w:trHeight w:val="1575"/>
            </w:trPr>
          </w:trPrChange>
        </w:trPr>
        <w:tc>
          <w:tcPr>
            <w:tcW w:w="2165" w:type="dxa"/>
            <w:tcBorders>
              <w:top w:val="nil"/>
              <w:left w:val="single" w:sz="8" w:space="0" w:color="auto"/>
              <w:bottom w:val="single" w:sz="8" w:space="0" w:color="auto"/>
              <w:right w:val="single" w:sz="8" w:space="0" w:color="auto"/>
            </w:tcBorders>
            <w:shd w:val="clear" w:color="000000" w:fill="FFFFFF"/>
            <w:noWrap/>
            <w:vAlign w:val="bottom"/>
            <w:hideMark/>
            <w:tcPrChange w:id="1963" w:author="Rachelle Byars-Sargent" w:date="2017-10-16T20:14:00Z">
              <w:tcPr>
                <w:tcW w:w="2165" w:type="dxa"/>
                <w:tcBorders>
                  <w:top w:val="nil"/>
                  <w:left w:val="single" w:sz="8" w:space="0" w:color="auto"/>
                  <w:bottom w:val="single" w:sz="8" w:space="0" w:color="auto"/>
                  <w:right w:val="single" w:sz="8" w:space="0" w:color="auto"/>
                </w:tcBorders>
                <w:shd w:val="clear" w:color="000000" w:fill="FFFFFF"/>
                <w:noWrap/>
                <w:vAlign w:val="bottom"/>
                <w:hideMark/>
              </w:tcPr>
            </w:tcPrChange>
          </w:tcPr>
          <w:p w:rsidR="006937C8" w:rsidRDefault="006937C8" w:rsidP="00CE7B6A">
            <w:pPr>
              <w:rPr>
                <w:ins w:id="1964" w:author="Rachelle Byars-Sargent" w:date="2017-10-16T13:44:00Z"/>
                <w:rFonts w:ascii="Calibri" w:hAnsi="Calibri"/>
                <w:color w:val="000000"/>
              </w:rPr>
            </w:pPr>
            <w:ins w:id="1965" w:author="Rachelle Byars-Sargent" w:date="2017-10-16T13:44:00Z">
              <w:r>
                <w:rPr>
                  <w:rFonts w:ascii="Calibri" w:hAnsi="Calibri"/>
                  <w:color w:val="000000"/>
                </w:rPr>
                <w:t>Release Date</w:t>
              </w:r>
            </w:ins>
          </w:p>
        </w:tc>
        <w:tc>
          <w:tcPr>
            <w:tcW w:w="4840" w:type="dxa"/>
            <w:tcBorders>
              <w:top w:val="nil"/>
              <w:left w:val="nil"/>
              <w:bottom w:val="single" w:sz="8" w:space="0" w:color="auto"/>
              <w:right w:val="single" w:sz="8" w:space="0" w:color="auto"/>
            </w:tcBorders>
            <w:shd w:val="clear" w:color="000000" w:fill="FFFFFF"/>
            <w:hideMark/>
            <w:tcPrChange w:id="1966" w:author="Rachelle Byars-Sargent" w:date="2017-10-16T20:14:00Z">
              <w:tcPr>
                <w:tcW w:w="4840" w:type="dxa"/>
                <w:tcBorders>
                  <w:top w:val="nil"/>
                  <w:left w:val="nil"/>
                  <w:bottom w:val="single" w:sz="8" w:space="0" w:color="auto"/>
                  <w:right w:val="single" w:sz="8" w:space="0" w:color="auto"/>
                </w:tcBorders>
                <w:shd w:val="clear" w:color="000000" w:fill="FFFFFF"/>
                <w:hideMark/>
              </w:tcPr>
            </w:tcPrChange>
          </w:tcPr>
          <w:p w:rsidR="006937C8" w:rsidRDefault="006937C8" w:rsidP="00CE7B6A">
            <w:pPr>
              <w:rPr>
                <w:ins w:id="1967" w:author="Rachelle Byars-Sargent" w:date="2017-10-16T13:44:00Z"/>
                <w:rFonts w:ascii="Calibri" w:hAnsi="Calibri"/>
                <w:color w:val="000000"/>
              </w:rPr>
            </w:pPr>
            <w:ins w:id="1968" w:author="Rachelle Byars-Sargent" w:date="2017-10-16T13:44:00Z">
              <w:r>
                <w:rPr>
                  <w:rFonts w:ascii="Calibri" w:hAnsi="Calibri"/>
                  <w:color w:val="000000"/>
                </w:rPr>
                <w:t xml:space="preserve">A date (of type </w:t>
              </w:r>
              <w:proofErr w:type="spellStart"/>
              <w:r>
                <w:rPr>
                  <w:rFonts w:ascii="Calibri" w:hAnsi="Calibri"/>
                  <w:color w:val="000000"/>
                </w:rPr>
                <w:t>xs:date</w:t>
              </w:r>
              <w:proofErr w:type="spellEnd"/>
              <w:r>
                <w:rPr>
                  <w:rFonts w:ascii="Calibri" w:hAnsi="Calibri"/>
                  <w:color w:val="000000"/>
                </w:rPr>
                <w:t xml:space="preserve">) or four-digit year (of type </w:t>
              </w:r>
              <w:proofErr w:type="spellStart"/>
              <w:r>
                <w:rPr>
                  <w:rFonts w:ascii="Calibri" w:hAnsi="Calibri"/>
                  <w:color w:val="000000"/>
                </w:rPr>
                <w:t>xs:gYear</w:t>
              </w:r>
              <w:proofErr w:type="spellEnd"/>
              <w:r>
                <w:rPr>
                  <w:rFonts w:ascii="Calibri" w:hAnsi="Calibri"/>
                  <w:color w:val="000000"/>
                </w:rPr>
                <w:t>): e.g., 2006-05-14</w:t>
              </w:r>
            </w:ins>
          </w:p>
        </w:tc>
        <w:tc>
          <w:tcPr>
            <w:tcW w:w="3479" w:type="dxa"/>
            <w:tcBorders>
              <w:top w:val="nil"/>
              <w:left w:val="nil"/>
              <w:bottom w:val="single" w:sz="8" w:space="0" w:color="auto"/>
              <w:right w:val="single" w:sz="8" w:space="0" w:color="auto"/>
            </w:tcBorders>
            <w:shd w:val="clear" w:color="000000" w:fill="FFFFFF"/>
            <w:vAlign w:val="bottom"/>
            <w:hideMark/>
            <w:tcPrChange w:id="1969" w:author="Rachelle Byars-Sargent" w:date="2017-10-16T20:14:00Z">
              <w:tcPr>
                <w:tcW w:w="3479" w:type="dxa"/>
                <w:tcBorders>
                  <w:top w:val="nil"/>
                  <w:left w:val="nil"/>
                  <w:bottom w:val="single" w:sz="8" w:space="0" w:color="auto"/>
                  <w:right w:val="single" w:sz="8" w:space="0" w:color="auto"/>
                </w:tcBorders>
                <w:shd w:val="clear" w:color="000000" w:fill="FFFFFF"/>
                <w:vAlign w:val="bottom"/>
                <w:hideMark/>
              </w:tcPr>
            </w:tcPrChange>
          </w:tcPr>
          <w:p w:rsidR="006937C8" w:rsidRDefault="006937C8" w:rsidP="00CE7B6A">
            <w:pPr>
              <w:rPr>
                <w:ins w:id="1970" w:author="Rachelle Byars-Sargent" w:date="2017-10-16T13:44:00Z"/>
                <w:rFonts w:ascii="Calibri" w:hAnsi="Calibri"/>
                <w:color w:val="000000"/>
              </w:rPr>
            </w:pPr>
            <w:ins w:id="1971" w:author="Rachelle Byars-Sargent" w:date="2017-10-16T13:44:00Z">
              <w:r>
                <w:rPr>
                  <w:rFonts w:ascii="Calibri" w:hAnsi="Calibri"/>
                  <w:color w:val="000000"/>
                </w:rPr>
                <w:t>"2017-10-24"</w:t>
              </w:r>
            </w:ins>
          </w:p>
        </w:tc>
        <w:tc>
          <w:tcPr>
            <w:tcW w:w="1170" w:type="dxa"/>
            <w:tcBorders>
              <w:top w:val="nil"/>
              <w:left w:val="nil"/>
              <w:bottom w:val="single" w:sz="8" w:space="0" w:color="auto"/>
              <w:right w:val="single" w:sz="8" w:space="0" w:color="auto"/>
            </w:tcBorders>
            <w:shd w:val="clear" w:color="000000" w:fill="FFFFFF"/>
            <w:noWrap/>
            <w:vAlign w:val="bottom"/>
            <w:hideMark/>
            <w:tcPrChange w:id="1972" w:author="Rachelle Byars-Sargent" w:date="2017-10-16T20:14:00Z">
              <w:tcPr>
                <w:tcW w:w="1170" w:type="dxa"/>
                <w:tcBorders>
                  <w:top w:val="nil"/>
                  <w:left w:val="nil"/>
                  <w:bottom w:val="single" w:sz="8" w:space="0" w:color="auto"/>
                  <w:right w:val="single" w:sz="8" w:space="0" w:color="auto"/>
                </w:tcBorders>
                <w:shd w:val="clear" w:color="000000" w:fill="FFFFFF"/>
                <w:noWrap/>
                <w:vAlign w:val="bottom"/>
                <w:hideMark/>
              </w:tcPr>
            </w:tcPrChange>
          </w:tcPr>
          <w:p w:rsidR="006937C8" w:rsidRDefault="006937C8" w:rsidP="00CE7B6A">
            <w:pPr>
              <w:jc w:val="center"/>
              <w:rPr>
                <w:ins w:id="1973" w:author="Rachelle Byars-Sargent" w:date="2017-10-16T13:44:00Z"/>
                <w:rFonts w:ascii="Calibri" w:hAnsi="Calibri"/>
                <w:color w:val="000000"/>
              </w:rPr>
            </w:pPr>
            <w:ins w:id="1974" w:author="Rachelle Byars-Sargent" w:date="2017-10-16T13:44:00Z">
              <w:r>
                <w:rPr>
                  <w:rFonts w:ascii="Calibri" w:hAnsi="Calibri"/>
                  <w:color w:val="000000"/>
                </w:rPr>
                <w:t>1</w:t>
              </w:r>
            </w:ins>
          </w:p>
        </w:tc>
        <w:tc>
          <w:tcPr>
            <w:tcW w:w="1710" w:type="dxa"/>
            <w:tcBorders>
              <w:top w:val="nil"/>
              <w:left w:val="nil"/>
              <w:bottom w:val="single" w:sz="8" w:space="0" w:color="auto"/>
              <w:right w:val="single" w:sz="8" w:space="0" w:color="auto"/>
            </w:tcBorders>
            <w:shd w:val="clear" w:color="000000" w:fill="FFFFFF"/>
            <w:noWrap/>
            <w:vAlign w:val="bottom"/>
            <w:hideMark/>
            <w:tcPrChange w:id="1975" w:author="Rachelle Byars-Sargent" w:date="2017-10-16T20:14:00Z">
              <w:tcPr>
                <w:tcW w:w="1710" w:type="dxa"/>
                <w:tcBorders>
                  <w:top w:val="nil"/>
                  <w:left w:val="nil"/>
                  <w:bottom w:val="single" w:sz="8" w:space="0" w:color="auto"/>
                  <w:right w:val="single" w:sz="8" w:space="0" w:color="auto"/>
                </w:tcBorders>
                <w:shd w:val="clear" w:color="000000" w:fill="FFFFFF"/>
                <w:noWrap/>
                <w:vAlign w:val="bottom"/>
                <w:hideMark/>
              </w:tcPr>
            </w:tcPrChange>
          </w:tcPr>
          <w:p w:rsidR="006937C8" w:rsidRDefault="006937C8" w:rsidP="00CE7B6A">
            <w:pPr>
              <w:rPr>
                <w:ins w:id="1976" w:author="Rachelle Byars-Sargent" w:date="2017-10-16T13:44:00Z"/>
                <w:rFonts w:ascii="Calibri" w:hAnsi="Calibri"/>
                <w:color w:val="000000"/>
              </w:rPr>
            </w:pPr>
            <w:ins w:id="1977" w:author="Rachelle Byars-Sargent" w:date="2017-10-16T13:44:00Z">
              <w:r>
                <w:rPr>
                  <w:rFonts w:ascii="Calibri" w:hAnsi="Calibri"/>
                  <w:color w:val="000000"/>
                </w:rPr>
                <w:t>Required</w:t>
              </w:r>
            </w:ins>
          </w:p>
        </w:tc>
      </w:tr>
      <w:tr w:rsidR="006937C8" w:rsidTr="006937C8">
        <w:trPr>
          <w:trHeight w:val="1575"/>
          <w:ins w:id="1978" w:author="Rachelle Byars-Sargent" w:date="2017-10-16T13:44:00Z"/>
          <w:trPrChange w:id="1979" w:author="Rachelle Byars-Sargent" w:date="2017-10-16T20:14:00Z">
            <w:trPr>
              <w:trHeight w:val="1575"/>
            </w:trPr>
          </w:trPrChange>
        </w:trPr>
        <w:tc>
          <w:tcPr>
            <w:tcW w:w="2165" w:type="dxa"/>
            <w:tcBorders>
              <w:top w:val="nil"/>
              <w:left w:val="single" w:sz="8" w:space="0" w:color="auto"/>
              <w:bottom w:val="single" w:sz="8" w:space="0" w:color="auto"/>
              <w:right w:val="single" w:sz="8" w:space="0" w:color="auto"/>
            </w:tcBorders>
            <w:shd w:val="clear" w:color="000000" w:fill="FFFFFF"/>
            <w:noWrap/>
            <w:vAlign w:val="bottom"/>
            <w:hideMark/>
            <w:tcPrChange w:id="1980" w:author="Rachelle Byars-Sargent" w:date="2017-10-16T20:14:00Z">
              <w:tcPr>
                <w:tcW w:w="2165" w:type="dxa"/>
                <w:tcBorders>
                  <w:top w:val="nil"/>
                  <w:left w:val="single" w:sz="8" w:space="0" w:color="auto"/>
                  <w:bottom w:val="single" w:sz="8" w:space="0" w:color="auto"/>
                  <w:right w:val="single" w:sz="8" w:space="0" w:color="auto"/>
                </w:tcBorders>
                <w:shd w:val="clear" w:color="000000" w:fill="FFFFFF"/>
                <w:noWrap/>
                <w:vAlign w:val="bottom"/>
                <w:hideMark/>
              </w:tcPr>
            </w:tcPrChange>
          </w:tcPr>
          <w:p w:rsidR="006937C8" w:rsidRDefault="006937C8" w:rsidP="00CE7B6A">
            <w:pPr>
              <w:rPr>
                <w:ins w:id="1981" w:author="Rachelle Byars-Sargent" w:date="2017-10-16T13:44:00Z"/>
                <w:rFonts w:ascii="Calibri" w:hAnsi="Calibri"/>
                <w:color w:val="000000"/>
              </w:rPr>
            </w:pPr>
            <w:ins w:id="1982" w:author="Rachelle Byars-Sargent" w:date="2017-10-16T13:44:00Z">
              <w:r>
                <w:rPr>
                  <w:rFonts w:ascii="Calibri" w:hAnsi="Calibri"/>
                  <w:color w:val="000000"/>
                </w:rPr>
                <w:lastRenderedPageBreak/>
                <w:t>Title</w:t>
              </w:r>
            </w:ins>
          </w:p>
        </w:tc>
        <w:tc>
          <w:tcPr>
            <w:tcW w:w="4840" w:type="dxa"/>
            <w:tcBorders>
              <w:top w:val="nil"/>
              <w:left w:val="nil"/>
              <w:bottom w:val="single" w:sz="8" w:space="0" w:color="auto"/>
              <w:right w:val="single" w:sz="8" w:space="0" w:color="auto"/>
            </w:tcBorders>
            <w:shd w:val="clear" w:color="000000" w:fill="FFFFFF"/>
            <w:hideMark/>
            <w:tcPrChange w:id="1983" w:author="Rachelle Byars-Sargent" w:date="2017-10-16T20:14:00Z">
              <w:tcPr>
                <w:tcW w:w="4840" w:type="dxa"/>
                <w:tcBorders>
                  <w:top w:val="nil"/>
                  <w:left w:val="nil"/>
                  <w:bottom w:val="single" w:sz="8" w:space="0" w:color="auto"/>
                  <w:right w:val="single" w:sz="8" w:space="0" w:color="auto"/>
                </w:tcBorders>
                <w:shd w:val="clear" w:color="000000" w:fill="FFFFFF"/>
                <w:hideMark/>
              </w:tcPr>
            </w:tcPrChange>
          </w:tcPr>
          <w:p w:rsidR="006937C8" w:rsidRDefault="006937C8" w:rsidP="00CE7B6A">
            <w:pPr>
              <w:rPr>
                <w:ins w:id="1984" w:author="Rachelle Byars-Sargent" w:date="2017-10-16T13:44:00Z"/>
                <w:rFonts w:ascii="Calibri" w:hAnsi="Calibri"/>
                <w:color w:val="000000"/>
              </w:rPr>
            </w:pPr>
            <w:ins w:id="1985" w:author="Rachelle Byars-Sargent" w:date="2017-10-16T13:44:00Z">
              <w:r>
                <w:rPr>
                  <w:rFonts w:ascii="Calibri" w:hAnsi="Calibri"/>
                  <w:color w:val="000000"/>
                </w:rPr>
                <w:t>A collection of multiple whole works, such as an Ultraviolet bundle, DVD with multiple works, a franchise, etc.</w:t>
              </w:r>
            </w:ins>
          </w:p>
        </w:tc>
        <w:tc>
          <w:tcPr>
            <w:tcW w:w="3479" w:type="dxa"/>
            <w:tcBorders>
              <w:top w:val="nil"/>
              <w:left w:val="nil"/>
              <w:bottom w:val="single" w:sz="8" w:space="0" w:color="auto"/>
              <w:right w:val="single" w:sz="8" w:space="0" w:color="auto"/>
            </w:tcBorders>
            <w:shd w:val="clear" w:color="000000" w:fill="FFFFFF"/>
            <w:vAlign w:val="bottom"/>
            <w:hideMark/>
            <w:tcPrChange w:id="1986" w:author="Rachelle Byars-Sargent" w:date="2017-10-16T20:14:00Z">
              <w:tcPr>
                <w:tcW w:w="3479" w:type="dxa"/>
                <w:tcBorders>
                  <w:top w:val="nil"/>
                  <w:left w:val="nil"/>
                  <w:bottom w:val="single" w:sz="8" w:space="0" w:color="auto"/>
                  <w:right w:val="single" w:sz="8" w:space="0" w:color="auto"/>
                </w:tcBorders>
                <w:shd w:val="clear" w:color="000000" w:fill="FFFFFF"/>
                <w:vAlign w:val="bottom"/>
                <w:hideMark/>
              </w:tcPr>
            </w:tcPrChange>
          </w:tcPr>
          <w:p w:rsidR="006937C8" w:rsidRDefault="006937C8" w:rsidP="00CE7B6A">
            <w:pPr>
              <w:rPr>
                <w:ins w:id="1987" w:author="Rachelle Byars-Sargent" w:date="2017-10-16T13:44:00Z"/>
                <w:rFonts w:ascii="Calibri" w:hAnsi="Calibri"/>
                <w:color w:val="000000"/>
              </w:rPr>
            </w:pPr>
            <w:ins w:id="1988" w:author="Rachelle Byars-Sargent" w:date="2017-10-16T13:44:00Z">
              <w:r>
                <w:rPr>
                  <w:rFonts w:ascii="Calibri" w:hAnsi="Calibri"/>
                  <w:color w:val="000000"/>
                </w:rPr>
                <w:t>Summer of Adventure</w:t>
              </w:r>
            </w:ins>
          </w:p>
        </w:tc>
        <w:tc>
          <w:tcPr>
            <w:tcW w:w="1170" w:type="dxa"/>
            <w:tcBorders>
              <w:top w:val="nil"/>
              <w:left w:val="nil"/>
              <w:bottom w:val="single" w:sz="8" w:space="0" w:color="auto"/>
              <w:right w:val="single" w:sz="8" w:space="0" w:color="auto"/>
            </w:tcBorders>
            <w:shd w:val="clear" w:color="000000" w:fill="FFFFFF"/>
            <w:noWrap/>
            <w:vAlign w:val="bottom"/>
            <w:hideMark/>
            <w:tcPrChange w:id="1989" w:author="Rachelle Byars-Sargent" w:date="2017-10-16T20:14:00Z">
              <w:tcPr>
                <w:tcW w:w="1170" w:type="dxa"/>
                <w:tcBorders>
                  <w:top w:val="nil"/>
                  <w:left w:val="nil"/>
                  <w:bottom w:val="single" w:sz="8" w:space="0" w:color="auto"/>
                  <w:right w:val="single" w:sz="8" w:space="0" w:color="auto"/>
                </w:tcBorders>
                <w:shd w:val="clear" w:color="000000" w:fill="FFFFFF"/>
                <w:noWrap/>
                <w:vAlign w:val="bottom"/>
                <w:hideMark/>
              </w:tcPr>
            </w:tcPrChange>
          </w:tcPr>
          <w:p w:rsidR="006937C8" w:rsidRDefault="006937C8" w:rsidP="00CE7B6A">
            <w:pPr>
              <w:jc w:val="center"/>
              <w:rPr>
                <w:ins w:id="1990" w:author="Rachelle Byars-Sargent" w:date="2017-10-16T13:44:00Z"/>
                <w:rFonts w:ascii="Calibri" w:hAnsi="Calibri"/>
                <w:color w:val="000000"/>
              </w:rPr>
            </w:pPr>
            <w:ins w:id="1991" w:author="Rachelle Byars-Sargent" w:date="2017-10-16T13:44:00Z">
              <w:r>
                <w:rPr>
                  <w:rFonts w:ascii="Calibri" w:hAnsi="Calibri"/>
                  <w:color w:val="000000"/>
                </w:rPr>
                <w:t>1</w:t>
              </w:r>
            </w:ins>
          </w:p>
        </w:tc>
        <w:tc>
          <w:tcPr>
            <w:tcW w:w="1710" w:type="dxa"/>
            <w:tcBorders>
              <w:top w:val="nil"/>
              <w:left w:val="nil"/>
              <w:bottom w:val="single" w:sz="8" w:space="0" w:color="auto"/>
              <w:right w:val="single" w:sz="8" w:space="0" w:color="auto"/>
            </w:tcBorders>
            <w:shd w:val="clear" w:color="000000" w:fill="FFFFFF"/>
            <w:noWrap/>
            <w:vAlign w:val="bottom"/>
            <w:hideMark/>
            <w:tcPrChange w:id="1992" w:author="Rachelle Byars-Sargent" w:date="2017-10-16T20:14:00Z">
              <w:tcPr>
                <w:tcW w:w="1710" w:type="dxa"/>
                <w:tcBorders>
                  <w:top w:val="nil"/>
                  <w:left w:val="nil"/>
                  <w:bottom w:val="single" w:sz="8" w:space="0" w:color="auto"/>
                  <w:right w:val="single" w:sz="8" w:space="0" w:color="auto"/>
                </w:tcBorders>
                <w:shd w:val="clear" w:color="000000" w:fill="FFFFFF"/>
                <w:noWrap/>
                <w:vAlign w:val="bottom"/>
                <w:hideMark/>
              </w:tcPr>
            </w:tcPrChange>
          </w:tcPr>
          <w:p w:rsidR="006937C8" w:rsidRDefault="006937C8" w:rsidP="00CE7B6A">
            <w:pPr>
              <w:rPr>
                <w:ins w:id="1993" w:author="Rachelle Byars-Sargent" w:date="2017-10-16T13:44:00Z"/>
                <w:rFonts w:ascii="Calibri" w:hAnsi="Calibri"/>
                <w:color w:val="000000"/>
              </w:rPr>
            </w:pPr>
            <w:ins w:id="1994" w:author="Rachelle Byars-Sargent" w:date="2017-10-16T13:44:00Z">
              <w:r>
                <w:rPr>
                  <w:rFonts w:ascii="Calibri" w:hAnsi="Calibri"/>
                  <w:color w:val="000000"/>
                </w:rPr>
                <w:t>Required</w:t>
              </w:r>
            </w:ins>
          </w:p>
        </w:tc>
      </w:tr>
      <w:tr w:rsidR="006937C8" w:rsidTr="006937C8">
        <w:trPr>
          <w:trHeight w:val="1575"/>
          <w:ins w:id="1995" w:author="Rachelle Byars-Sargent" w:date="2017-10-16T13:44:00Z"/>
          <w:trPrChange w:id="1996" w:author="Rachelle Byars-Sargent" w:date="2017-10-16T20:14:00Z">
            <w:trPr>
              <w:trHeight w:val="1575"/>
            </w:trPr>
          </w:trPrChange>
        </w:trPr>
        <w:tc>
          <w:tcPr>
            <w:tcW w:w="2165" w:type="dxa"/>
            <w:tcBorders>
              <w:top w:val="nil"/>
              <w:left w:val="single" w:sz="8" w:space="0" w:color="auto"/>
              <w:bottom w:val="single" w:sz="8" w:space="0" w:color="auto"/>
              <w:right w:val="single" w:sz="8" w:space="0" w:color="auto"/>
            </w:tcBorders>
            <w:shd w:val="clear" w:color="000000" w:fill="FFFFFF"/>
            <w:noWrap/>
            <w:vAlign w:val="bottom"/>
            <w:hideMark/>
            <w:tcPrChange w:id="1997" w:author="Rachelle Byars-Sargent" w:date="2017-10-16T20:14:00Z">
              <w:tcPr>
                <w:tcW w:w="2165" w:type="dxa"/>
                <w:tcBorders>
                  <w:top w:val="nil"/>
                  <w:left w:val="single" w:sz="8" w:space="0" w:color="auto"/>
                  <w:bottom w:val="single" w:sz="8" w:space="0" w:color="auto"/>
                  <w:right w:val="single" w:sz="8" w:space="0" w:color="auto"/>
                </w:tcBorders>
                <w:shd w:val="clear" w:color="000000" w:fill="FFFFFF"/>
                <w:noWrap/>
                <w:vAlign w:val="bottom"/>
                <w:hideMark/>
              </w:tcPr>
            </w:tcPrChange>
          </w:tcPr>
          <w:p w:rsidR="006937C8" w:rsidRDefault="006937C8" w:rsidP="00CE7B6A">
            <w:pPr>
              <w:rPr>
                <w:ins w:id="1998" w:author="Rachelle Byars-Sargent" w:date="2017-10-16T13:44:00Z"/>
                <w:rFonts w:ascii="Calibri" w:hAnsi="Calibri"/>
                <w:color w:val="000000"/>
              </w:rPr>
            </w:pPr>
            <w:ins w:id="1999" w:author="Rachelle Byars-Sargent" w:date="2017-10-16T13:44:00Z">
              <w:r>
                <w:rPr>
                  <w:rFonts w:ascii="Calibri" w:hAnsi="Calibri"/>
                  <w:color w:val="000000"/>
                </w:rPr>
                <w:t>Compilation Class</w:t>
              </w:r>
            </w:ins>
          </w:p>
        </w:tc>
        <w:tc>
          <w:tcPr>
            <w:tcW w:w="4840" w:type="dxa"/>
            <w:tcBorders>
              <w:top w:val="nil"/>
              <w:left w:val="nil"/>
              <w:bottom w:val="single" w:sz="8" w:space="0" w:color="auto"/>
              <w:right w:val="single" w:sz="8" w:space="0" w:color="auto"/>
            </w:tcBorders>
            <w:shd w:val="clear" w:color="000000" w:fill="FFFFFF"/>
            <w:hideMark/>
            <w:tcPrChange w:id="2000" w:author="Rachelle Byars-Sargent" w:date="2017-10-16T20:14:00Z">
              <w:tcPr>
                <w:tcW w:w="4840" w:type="dxa"/>
                <w:tcBorders>
                  <w:top w:val="nil"/>
                  <w:left w:val="nil"/>
                  <w:bottom w:val="single" w:sz="8" w:space="0" w:color="auto"/>
                  <w:right w:val="single" w:sz="8" w:space="0" w:color="auto"/>
                </w:tcBorders>
                <w:shd w:val="clear" w:color="000000" w:fill="FFFFFF"/>
                <w:hideMark/>
              </w:tcPr>
            </w:tcPrChange>
          </w:tcPr>
          <w:p w:rsidR="006937C8" w:rsidRDefault="006937C8" w:rsidP="00CE7B6A">
            <w:pPr>
              <w:rPr>
                <w:ins w:id="2001" w:author="Rachelle Byars-Sargent" w:date="2017-10-16T13:44:00Z"/>
                <w:rFonts w:ascii="Calibri" w:hAnsi="Calibri"/>
                <w:color w:val="000000"/>
              </w:rPr>
            </w:pPr>
            <w:ins w:id="2002" w:author="Rachelle Byars-Sargent" w:date="2017-10-16T13:44:00Z">
              <w:r>
                <w:rPr>
                  <w:rFonts w:ascii="Calibri" w:hAnsi="Calibri"/>
                  <w:color w:val="000000"/>
                </w:rPr>
                <w:t xml:space="preserve">A grouping mechanism for administrative or organizational convenience that did not actually exist in original presentation. </w:t>
              </w:r>
            </w:ins>
          </w:p>
        </w:tc>
        <w:tc>
          <w:tcPr>
            <w:tcW w:w="3479" w:type="dxa"/>
            <w:tcBorders>
              <w:top w:val="nil"/>
              <w:left w:val="nil"/>
              <w:bottom w:val="single" w:sz="8" w:space="0" w:color="auto"/>
              <w:right w:val="single" w:sz="8" w:space="0" w:color="auto"/>
            </w:tcBorders>
            <w:shd w:val="clear" w:color="000000" w:fill="FFFFFF"/>
            <w:vAlign w:val="bottom"/>
            <w:hideMark/>
            <w:tcPrChange w:id="2003" w:author="Rachelle Byars-Sargent" w:date="2017-10-16T20:14:00Z">
              <w:tcPr>
                <w:tcW w:w="3479" w:type="dxa"/>
                <w:tcBorders>
                  <w:top w:val="nil"/>
                  <w:left w:val="nil"/>
                  <w:bottom w:val="single" w:sz="8" w:space="0" w:color="auto"/>
                  <w:right w:val="single" w:sz="8" w:space="0" w:color="auto"/>
                </w:tcBorders>
                <w:shd w:val="clear" w:color="000000" w:fill="FFFFFF"/>
                <w:vAlign w:val="bottom"/>
                <w:hideMark/>
              </w:tcPr>
            </w:tcPrChange>
          </w:tcPr>
          <w:p w:rsidR="006937C8" w:rsidRDefault="006937C8" w:rsidP="00CE7B6A">
            <w:pPr>
              <w:rPr>
                <w:ins w:id="2004" w:author="Rachelle Byars-Sargent" w:date="2017-10-16T13:44:00Z"/>
                <w:rFonts w:ascii="Calibri" w:hAnsi="Calibri"/>
                <w:color w:val="0000FF"/>
                <w:u w:val="single"/>
              </w:rPr>
            </w:pPr>
            <w:ins w:id="2005" w:author="Rachelle Byars-Sargent" w:date="2017-10-16T13:44:00Z">
              <w:r w:rsidRPr="00A60343">
                <w:rPr>
                  <w:rFonts w:ascii="Calibri" w:hAnsi="Calibri"/>
                  <w:color w:val="000000"/>
                </w:rPr>
                <w:t xml:space="preserve">Blu-ray, Digital Cinema, Distribution Bundle, DVD, EST, Franchise, Home Entertainment, Syndication, Series, </w:t>
              </w:r>
              <w:proofErr w:type="spellStart"/>
              <w:r w:rsidRPr="00A60343">
                <w:rPr>
                  <w:rFonts w:ascii="Calibri" w:hAnsi="Calibri"/>
                  <w:color w:val="000000"/>
                </w:rPr>
                <w:t>Season:Recut</w:t>
              </w:r>
              <w:proofErr w:type="spellEnd"/>
              <w:r w:rsidRPr="00A60343">
                <w:rPr>
                  <w:rFonts w:ascii="Calibri" w:hAnsi="Calibri"/>
                  <w:color w:val="000000"/>
                </w:rPr>
                <w:t xml:space="preserve">, </w:t>
              </w:r>
              <w:proofErr w:type="spellStart"/>
              <w:r w:rsidRPr="00A60343">
                <w:rPr>
                  <w:rFonts w:ascii="Calibri" w:hAnsi="Calibri"/>
                  <w:color w:val="000000"/>
                </w:rPr>
                <w:t>Season:Pro-Forma</w:t>
              </w:r>
              <w:proofErr w:type="spellEnd"/>
              <w:r w:rsidRPr="00A60343">
                <w:rPr>
                  <w:rFonts w:ascii="Calibri" w:hAnsi="Calibri"/>
                  <w:color w:val="000000"/>
                </w:rPr>
                <w:t xml:space="preserve">, </w:t>
              </w:r>
              <w:proofErr w:type="spellStart"/>
              <w:r w:rsidRPr="00A60343">
                <w:rPr>
                  <w:rFonts w:ascii="Calibri" w:hAnsi="Calibri"/>
                  <w:color w:val="000000"/>
                </w:rPr>
                <w:t>Season:Mini-Series</w:t>
              </w:r>
              <w:proofErr w:type="spellEnd"/>
              <w:r w:rsidRPr="00A60343">
                <w:rPr>
                  <w:rFonts w:ascii="Calibri" w:hAnsi="Calibri"/>
                  <w:color w:val="000000"/>
                </w:rPr>
                <w:t>, Other</w:t>
              </w:r>
            </w:ins>
          </w:p>
        </w:tc>
        <w:tc>
          <w:tcPr>
            <w:tcW w:w="1170" w:type="dxa"/>
            <w:tcBorders>
              <w:top w:val="nil"/>
              <w:left w:val="nil"/>
              <w:bottom w:val="single" w:sz="8" w:space="0" w:color="auto"/>
              <w:right w:val="single" w:sz="8" w:space="0" w:color="auto"/>
            </w:tcBorders>
            <w:shd w:val="clear" w:color="000000" w:fill="FFFFFF"/>
            <w:noWrap/>
            <w:vAlign w:val="bottom"/>
            <w:hideMark/>
            <w:tcPrChange w:id="2006" w:author="Rachelle Byars-Sargent" w:date="2017-10-16T20:14:00Z">
              <w:tcPr>
                <w:tcW w:w="1170" w:type="dxa"/>
                <w:tcBorders>
                  <w:top w:val="nil"/>
                  <w:left w:val="nil"/>
                  <w:bottom w:val="single" w:sz="8" w:space="0" w:color="auto"/>
                  <w:right w:val="single" w:sz="8" w:space="0" w:color="auto"/>
                </w:tcBorders>
                <w:shd w:val="clear" w:color="000000" w:fill="FFFFFF"/>
                <w:noWrap/>
                <w:vAlign w:val="bottom"/>
                <w:hideMark/>
              </w:tcPr>
            </w:tcPrChange>
          </w:tcPr>
          <w:p w:rsidR="006937C8" w:rsidRDefault="006937C8" w:rsidP="00CE7B6A">
            <w:pPr>
              <w:jc w:val="center"/>
              <w:rPr>
                <w:ins w:id="2007" w:author="Rachelle Byars-Sargent" w:date="2017-10-16T13:44:00Z"/>
                <w:rFonts w:ascii="Calibri" w:hAnsi="Calibri"/>
                <w:color w:val="000000"/>
              </w:rPr>
            </w:pPr>
            <w:ins w:id="2008" w:author="Rachelle Byars-Sargent" w:date="2017-10-16T13:44:00Z">
              <w:r>
                <w:rPr>
                  <w:rFonts w:ascii="Calibri" w:hAnsi="Calibri"/>
                  <w:color w:val="000000"/>
                </w:rPr>
                <w:t>1</w:t>
              </w:r>
            </w:ins>
          </w:p>
        </w:tc>
        <w:tc>
          <w:tcPr>
            <w:tcW w:w="1710" w:type="dxa"/>
            <w:tcBorders>
              <w:top w:val="nil"/>
              <w:left w:val="nil"/>
              <w:bottom w:val="single" w:sz="8" w:space="0" w:color="auto"/>
              <w:right w:val="single" w:sz="8" w:space="0" w:color="auto"/>
            </w:tcBorders>
            <w:shd w:val="clear" w:color="000000" w:fill="FFFFFF"/>
            <w:noWrap/>
            <w:vAlign w:val="bottom"/>
            <w:hideMark/>
            <w:tcPrChange w:id="2009" w:author="Rachelle Byars-Sargent" w:date="2017-10-16T20:14:00Z">
              <w:tcPr>
                <w:tcW w:w="1710" w:type="dxa"/>
                <w:tcBorders>
                  <w:top w:val="nil"/>
                  <w:left w:val="nil"/>
                  <w:bottom w:val="single" w:sz="8" w:space="0" w:color="auto"/>
                  <w:right w:val="single" w:sz="8" w:space="0" w:color="auto"/>
                </w:tcBorders>
                <w:shd w:val="clear" w:color="000000" w:fill="FFFFFF"/>
                <w:noWrap/>
                <w:vAlign w:val="bottom"/>
                <w:hideMark/>
              </w:tcPr>
            </w:tcPrChange>
          </w:tcPr>
          <w:p w:rsidR="006937C8" w:rsidRDefault="006937C8" w:rsidP="00CE7B6A">
            <w:pPr>
              <w:rPr>
                <w:ins w:id="2010" w:author="Rachelle Byars-Sargent" w:date="2017-10-16T13:44:00Z"/>
                <w:rFonts w:ascii="Calibri" w:hAnsi="Calibri"/>
                <w:color w:val="000000"/>
              </w:rPr>
            </w:pPr>
            <w:ins w:id="2011" w:author="Rachelle Byars-Sargent" w:date="2017-10-16T13:44:00Z">
              <w:r>
                <w:rPr>
                  <w:rFonts w:ascii="Calibri" w:hAnsi="Calibri"/>
                  <w:color w:val="000000"/>
                </w:rPr>
                <w:t>Required</w:t>
              </w:r>
            </w:ins>
          </w:p>
        </w:tc>
      </w:tr>
      <w:tr w:rsidR="006937C8" w:rsidTr="006937C8">
        <w:trPr>
          <w:trHeight w:val="1575"/>
          <w:ins w:id="2012" w:author="Rachelle Byars-Sargent" w:date="2017-10-16T13:44:00Z"/>
          <w:trPrChange w:id="2013" w:author="Rachelle Byars-Sargent" w:date="2017-10-16T20:14:00Z">
            <w:trPr>
              <w:trHeight w:val="1575"/>
            </w:trPr>
          </w:trPrChange>
        </w:trPr>
        <w:tc>
          <w:tcPr>
            <w:tcW w:w="2165" w:type="dxa"/>
            <w:tcBorders>
              <w:top w:val="nil"/>
              <w:left w:val="single" w:sz="8" w:space="0" w:color="auto"/>
              <w:bottom w:val="single" w:sz="8" w:space="0" w:color="auto"/>
              <w:right w:val="single" w:sz="8" w:space="0" w:color="auto"/>
            </w:tcBorders>
            <w:shd w:val="clear" w:color="000000" w:fill="FFFFFF"/>
            <w:noWrap/>
            <w:vAlign w:val="bottom"/>
            <w:hideMark/>
            <w:tcPrChange w:id="2014" w:author="Rachelle Byars-Sargent" w:date="2017-10-16T20:14:00Z">
              <w:tcPr>
                <w:tcW w:w="2165" w:type="dxa"/>
                <w:tcBorders>
                  <w:top w:val="nil"/>
                  <w:left w:val="single" w:sz="8" w:space="0" w:color="auto"/>
                  <w:bottom w:val="single" w:sz="8" w:space="0" w:color="auto"/>
                  <w:right w:val="single" w:sz="8" w:space="0" w:color="auto"/>
                </w:tcBorders>
                <w:shd w:val="clear" w:color="000000" w:fill="FFFFFF"/>
                <w:noWrap/>
                <w:vAlign w:val="bottom"/>
                <w:hideMark/>
              </w:tcPr>
            </w:tcPrChange>
          </w:tcPr>
          <w:p w:rsidR="006937C8" w:rsidRDefault="006937C8" w:rsidP="00CE7B6A">
            <w:pPr>
              <w:rPr>
                <w:ins w:id="2015" w:author="Rachelle Byars-Sargent" w:date="2017-10-16T13:44:00Z"/>
                <w:rFonts w:ascii="Calibri" w:hAnsi="Calibri"/>
                <w:color w:val="000000"/>
              </w:rPr>
            </w:pPr>
            <w:proofErr w:type="spellStart"/>
            <w:ins w:id="2016" w:author="Rachelle Byars-Sargent" w:date="2017-10-16T13:44:00Z">
              <w:r>
                <w:rPr>
                  <w:rFonts w:ascii="Calibri" w:hAnsi="Calibri"/>
                  <w:color w:val="000000"/>
                </w:rPr>
                <w:t>Entry@EntryNumber</w:t>
              </w:r>
              <w:proofErr w:type="spellEnd"/>
            </w:ins>
          </w:p>
        </w:tc>
        <w:tc>
          <w:tcPr>
            <w:tcW w:w="4840" w:type="dxa"/>
            <w:tcBorders>
              <w:top w:val="nil"/>
              <w:left w:val="nil"/>
              <w:bottom w:val="single" w:sz="8" w:space="0" w:color="auto"/>
              <w:right w:val="single" w:sz="8" w:space="0" w:color="auto"/>
            </w:tcBorders>
            <w:shd w:val="clear" w:color="000000" w:fill="FFFFFF"/>
            <w:hideMark/>
            <w:tcPrChange w:id="2017" w:author="Rachelle Byars-Sargent" w:date="2017-10-16T20:14:00Z">
              <w:tcPr>
                <w:tcW w:w="4840" w:type="dxa"/>
                <w:tcBorders>
                  <w:top w:val="nil"/>
                  <w:left w:val="nil"/>
                  <w:bottom w:val="single" w:sz="8" w:space="0" w:color="auto"/>
                  <w:right w:val="single" w:sz="8" w:space="0" w:color="auto"/>
                </w:tcBorders>
                <w:shd w:val="clear" w:color="000000" w:fill="FFFFFF"/>
                <w:hideMark/>
              </w:tcPr>
            </w:tcPrChange>
          </w:tcPr>
          <w:p w:rsidR="006937C8" w:rsidRDefault="006937C8" w:rsidP="00CE7B6A">
            <w:pPr>
              <w:rPr>
                <w:ins w:id="2018" w:author="Rachelle Byars-Sargent" w:date="2017-10-16T13:44:00Z"/>
                <w:rFonts w:ascii="Calibri" w:hAnsi="Calibri"/>
                <w:color w:val="000000"/>
              </w:rPr>
            </w:pPr>
            <w:ins w:id="2019" w:author="Rachelle Byars-Sargent" w:date="2017-10-16T13:44:00Z">
              <w:r>
                <w:rPr>
                  <w:rFonts w:ascii="Calibri" w:hAnsi="Calibri"/>
                  <w:color w:val="000000"/>
                </w:rPr>
                <w:t>Indicates the position of this entry within the Compilation. The format matches that of an EIDR Episode Distribution Number.</w:t>
              </w:r>
            </w:ins>
          </w:p>
        </w:tc>
        <w:tc>
          <w:tcPr>
            <w:tcW w:w="3479" w:type="dxa"/>
            <w:tcBorders>
              <w:top w:val="nil"/>
              <w:left w:val="nil"/>
              <w:bottom w:val="single" w:sz="8" w:space="0" w:color="auto"/>
              <w:right w:val="single" w:sz="8" w:space="0" w:color="auto"/>
            </w:tcBorders>
            <w:shd w:val="clear" w:color="000000" w:fill="FFFFFF"/>
            <w:vAlign w:val="bottom"/>
            <w:hideMark/>
            <w:tcPrChange w:id="2020" w:author="Rachelle Byars-Sargent" w:date="2017-10-16T20:14:00Z">
              <w:tcPr>
                <w:tcW w:w="3479" w:type="dxa"/>
                <w:tcBorders>
                  <w:top w:val="nil"/>
                  <w:left w:val="nil"/>
                  <w:bottom w:val="single" w:sz="8" w:space="0" w:color="auto"/>
                  <w:right w:val="single" w:sz="8" w:space="0" w:color="auto"/>
                </w:tcBorders>
                <w:shd w:val="clear" w:color="000000" w:fill="FFFFFF"/>
                <w:vAlign w:val="bottom"/>
                <w:hideMark/>
              </w:tcPr>
            </w:tcPrChange>
          </w:tcPr>
          <w:p w:rsidR="006937C8" w:rsidRDefault="006937C8" w:rsidP="00CE7B6A">
            <w:pPr>
              <w:rPr>
                <w:ins w:id="2021" w:author="Rachelle Byars-Sargent" w:date="2017-10-16T13:44:00Z"/>
                <w:rFonts w:ascii="Calibri" w:hAnsi="Calibri"/>
                <w:color w:val="000000"/>
              </w:rPr>
            </w:pPr>
            <w:ins w:id="2022" w:author="Rachelle Byars-Sargent" w:date="2017-10-16T13:44:00Z">
              <w:r>
                <w:rPr>
                  <w:rFonts w:ascii="Calibri" w:hAnsi="Calibri"/>
                  <w:color w:val="000000"/>
                </w:rPr>
                <w:t> </w:t>
              </w:r>
            </w:ins>
          </w:p>
        </w:tc>
        <w:tc>
          <w:tcPr>
            <w:tcW w:w="1170" w:type="dxa"/>
            <w:tcBorders>
              <w:top w:val="nil"/>
              <w:left w:val="nil"/>
              <w:bottom w:val="single" w:sz="8" w:space="0" w:color="auto"/>
              <w:right w:val="single" w:sz="8" w:space="0" w:color="auto"/>
            </w:tcBorders>
            <w:shd w:val="clear" w:color="000000" w:fill="FFFFFF"/>
            <w:noWrap/>
            <w:vAlign w:val="bottom"/>
            <w:hideMark/>
            <w:tcPrChange w:id="2023" w:author="Rachelle Byars-Sargent" w:date="2017-10-16T20:14:00Z">
              <w:tcPr>
                <w:tcW w:w="1170" w:type="dxa"/>
                <w:tcBorders>
                  <w:top w:val="nil"/>
                  <w:left w:val="nil"/>
                  <w:bottom w:val="single" w:sz="8" w:space="0" w:color="auto"/>
                  <w:right w:val="single" w:sz="8" w:space="0" w:color="auto"/>
                </w:tcBorders>
                <w:shd w:val="clear" w:color="000000" w:fill="FFFFFF"/>
                <w:noWrap/>
                <w:vAlign w:val="bottom"/>
                <w:hideMark/>
              </w:tcPr>
            </w:tcPrChange>
          </w:tcPr>
          <w:p w:rsidR="006937C8" w:rsidRDefault="006937C8" w:rsidP="00CE7B6A">
            <w:pPr>
              <w:jc w:val="center"/>
              <w:rPr>
                <w:ins w:id="2024" w:author="Rachelle Byars-Sargent" w:date="2017-10-16T13:44:00Z"/>
                <w:rFonts w:ascii="Calibri" w:hAnsi="Calibri"/>
                <w:color w:val="000000"/>
              </w:rPr>
            </w:pPr>
            <w:ins w:id="2025" w:author="Rachelle Byars-Sargent" w:date="2017-10-16T13:44:00Z">
              <w:r>
                <w:rPr>
                  <w:rFonts w:ascii="Calibri" w:hAnsi="Calibri"/>
                  <w:color w:val="000000"/>
                </w:rPr>
                <w:t>0….1</w:t>
              </w:r>
            </w:ins>
          </w:p>
        </w:tc>
        <w:tc>
          <w:tcPr>
            <w:tcW w:w="1710" w:type="dxa"/>
            <w:tcBorders>
              <w:top w:val="nil"/>
              <w:left w:val="nil"/>
              <w:bottom w:val="single" w:sz="8" w:space="0" w:color="auto"/>
              <w:right w:val="single" w:sz="8" w:space="0" w:color="auto"/>
            </w:tcBorders>
            <w:shd w:val="clear" w:color="000000" w:fill="FFFFFF"/>
            <w:noWrap/>
            <w:vAlign w:val="bottom"/>
            <w:hideMark/>
            <w:tcPrChange w:id="2026" w:author="Rachelle Byars-Sargent" w:date="2017-10-16T20:14:00Z">
              <w:tcPr>
                <w:tcW w:w="1710" w:type="dxa"/>
                <w:tcBorders>
                  <w:top w:val="nil"/>
                  <w:left w:val="nil"/>
                  <w:bottom w:val="single" w:sz="8" w:space="0" w:color="auto"/>
                  <w:right w:val="single" w:sz="8" w:space="0" w:color="auto"/>
                </w:tcBorders>
                <w:shd w:val="clear" w:color="000000" w:fill="FFFFFF"/>
                <w:noWrap/>
                <w:vAlign w:val="bottom"/>
                <w:hideMark/>
              </w:tcPr>
            </w:tcPrChange>
          </w:tcPr>
          <w:p w:rsidR="006937C8" w:rsidRDefault="006937C8" w:rsidP="00CE7B6A">
            <w:pPr>
              <w:rPr>
                <w:ins w:id="2027" w:author="Rachelle Byars-Sargent" w:date="2017-10-16T13:44:00Z"/>
                <w:rFonts w:ascii="Calibri" w:hAnsi="Calibri"/>
                <w:color w:val="000000"/>
              </w:rPr>
            </w:pPr>
            <w:ins w:id="2028" w:author="Rachelle Byars-Sargent" w:date="2017-10-16T13:44:00Z">
              <w:r>
                <w:rPr>
                  <w:rFonts w:ascii="Calibri" w:hAnsi="Calibri"/>
                  <w:color w:val="000000"/>
                </w:rPr>
                <w:t> </w:t>
              </w:r>
            </w:ins>
          </w:p>
        </w:tc>
      </w:tr>
      <w:tr w:rsidR="006937C8" w:rsidTr="006937C8">
        <w:trPr>
          <w:trHeight w:val="1575"/>
          <w:ins w:id="2029" w:author="Rachelle Byars-Sargent" w:date="2017-10-16T13:44:00Z"/>
          <w:trPrChange w:id="2030" w:author="Rachelle Byars-Sargent" w:date="2017-10-16T20:14:00Z">
            <w:trPr>
              <w:trHeight w:val="1575"/>
            </w:trPr>
          </w:trPrChange>
        </w:trPr>
        <w:tc>
          <w:tcPr>
            <w:tcW w:w="2165" w:type="dxa"/>
            <w:tcBorders>
              <w:top w:val="single" w:sz="8" w:space="0" w:color="auto"/>
              <w:left w:val="single" w:sz="4" w:space="0" w:color="auto"/>
              <w:bottom w:val="single" w:sz="8" w:space="0" w:color="auto"/>
              <w:right w:val="nil"/>
            </w:tcBorders>
            <w:shd w:val="clear" w:color="auto" w:fill="auto"/>
            <w:noWrap/>
            <w:vAlign w:val="bottom"/>
            <w:hideMark/>
            <w:tcPrChange w:id="2031" w:author="Rachelle Byars-Sargent" w:date="2017-10-16T20:14:00Z">
              <w:tcPr>
                <w:tcW w:w="2165" w:type="dxa"/>
                <w:tcBorders>
                  <w:top w:val="single" w:sz="8" w:space="0" w:color="auto"/>
                  <w:left w:val="single" w:sz="4" w:space="0" w:color="auto"/>
                  <w:bottom w:val="single" w:sz="8" w:space="0" w:color="auto"/>
                  <w:right w:val="nil"/>
                </w:tcBorders>
                <w:shd w:val="clear" w:color="auto" w:fill="auto"/>
                <w:noWrap/>
                <w:vAlign w:val="bottom"/>
                <w:hideMark/>
              </w:tcPr>
            </w:tcPrChange>
          </w:tcPr>
          <w:p w:rsidR="006937C8" w:rsidRDefault="006937C8" w:rsidP="00CE7B6A">
            <w:pPr>
              <w:rPr>
                <w:ins w:id="2032" w:author="Rachelle Byars-Sargent" w:date="2017-10-16T13:44:00Z"/>
                <w:rFonts w:ascii="Calibri" w:hAnsi="Calibri"/>
                <w:color w:val="000000"/>
              </w:rPr>
            </w:pPr>
            <w:proofErr w:type="spellStart"/>
            <w:ins w:id="2033" w:author="Rachelle Byars-Sargent" w:date="2017-10-16T13:44:00Z">
              <w:r>
                <w:rPr>
                  <w:rFonts w:ascii="Calibri" w:hAnsi="Calibri"/>
                  <w:color w:val="000000"/>
                </w:rPr>
                <w:t>Entry@Class</w:t>
              </w:r>
              <w:proofErr w:type="spellEnd"/>
            </w:ins>
          </w:p>
        </w:tc>
        <w:tc>
          <w:tcPr>
            <w:tcW w:w="4840" w:type="dxa"/>
            <w:tcBorders>
              <w:top w:val="nil"/>
              <w:left w:val="single" w:sz="8" w:space="0" w:color="auto"/>
              <w:bottom w:val="single" w:sz="8" w:space="0" w:color="auto"/>
              <w:right w:val="single" w:sz="8" w:space="0" w:color="auto"/>
            </w:tcBorders>
            <w:shd w:val="clear" w:color="000000" w:fill="FFFFFF"/>
            <w:hideMark/>
            <w:tcPrChange w:id="2034" w:author="Rachelle Byars-Sargent" w:date="2017-10-16T20:14:00Z">
              <w:tcPr>
                <w:tcW w:w="4840" w:type="dxa"/>
                <w:tcBorders>
                  <w:top w:val="nil"/>
                  <w:left w:val="single" w:sz="8" w:space="0" w:color="auto"/>
                  <w:bottom w:val="single" w:sz="8" w:space="0" w:color="auto"/>
                  <w:right w:val="single" w:sz="8" w:space="0" w:color="auto"/>
                </w:tcBorders>
                <w:shd w:val="clear" w:color="000000" w:fill="FFFFFF"/>
                <w:hideMark/>
              </w:tcPr>
            </w:tcPrChange>
          </w:tcPr>
          <w:p w:rsidR="006937C8" w:rsidRDefault="006937C8" w:rsidP="00CE7B6A">
            <w:pPr>
              <w:rPr>
                <w:ins w:id="2035" w:author="Rachelle Byars-Sargent" w:date="2017-10-16T13:44:00Z"/>
                <w:rFonts w:ascii="Calibri" w:hAnsi="Calibri"/>
                <w:color w:val="000000"/>
              </w:rPr>
            </w:pPr>
            <w:ins w:id="2036" w:author="Rachelle Byars-Sargent" w:date="2017-10-16T13:44:00Z">
              <w:r>
                <w:rPr>
                  <w:rFonts w:ascii="Calibri" w:hAnsi="Calibri"/>
                  <w:color w:val="000000"/>
                </w:rPr>
                <w:t>Describes the association between the Entry elements.</w:t>
              </w:r>
            </w:ins>
          </w:p>
        </w:tc>
        <w:tc>
          <w:tcPr>
            <w:tcW w:w="3479" w:type="dxa"/>
            <w:tcBorders>
              <w:top w:val="nil"/>
              <w:left w:val="nil"/>
              <w:bottom w:val="single" w:sz="8" w:space="0" w:color="auto"/>
              <w:right w:val="single" w:sz="8" w:space="0" w:color="auto"/>
            </w:tcBorders>
            <w:shd w:val="clear" w:color="000000" w:fill="FFFFFF"/>
            <w:vAlign w:val="bottom"/>
            <w:hideMark/>
            <w:tcPrChange w:id="2037" w:author="Rachelle Byars-Sargent" w:date="2017-10-16T20:14:00Z">
              <w:tcPr>
                <w:tcW w:w="3479" w:type="dxa"/>
                <w:tcBorders>
                  <w:top w:val="nil"/>
                  <w:left w:val="nil"/>
                  <w:bottom w:val="single" w:sz="8" w:space="0" w:color="auto"/>
                  <w:right w:val="single" w:sz="8" w:space="0" w:color="auto"/>
                </w:tcBorders>
                <w:shd w:val="clear" w:color="000000" w:fill="FFFFFF"/>
                <w:vAlign w:val="bottom"/>
                <w:hideMark/>
              </w:tcPr>
            </w:tcPrChange>
          </w:tcPr>
          <w:p w:rsidR="006937C8" w:rsidRDefault="006937C8" w:rsidP="00CE7B6A">
            <w:pPr>
              <w:rPr>
                <w:ins w:id="2038" w:author="Rachelle Byars-Sargent" w:date="2017-10-16T13:44:00Z"/>
                <w:rFonts w:ascii="Calibri" w:hAnsi="Calibri"/>
                <w:color w:val="000000"/>
              </w:rPr>
            </w:pPr>
            <w:ins w:id="2039" w:author="Rachelle Byars-Sargent" w:date="2017-10-16T13:44:00Z">
              <w:r>
                <w:rPr>
                  <w:rFonts w:ascii="Calibri" w:hAnsi="Calibri"/>
                  <w:color w:val="000000"/>
                </w:rPr>
                <w:t>Episode, Installment, Part, Season</w:t>
              </w:r>
            </w:ins>
          </w:p>
        </w:tc>
        <w:tc>
          <w:tcPr>
            <w:tcW w:w="1170" w:type="dxa"/>
            <w:tcBorders>
              <w:top w:val="nil"/>
              <w:left w:val="nil"/>
              <w:bottom w:val="single" w:sz="8" w:space="0" w:color="auto"/>
              <w:right w:val="single" w:sz="8" w:space="0" w:color="auto"/>
            </w:tcBorders>
            <w:shd w:val="clear" w:color="000000" w:fill="FFFFFF"/>
            <w:noWrap/>
            <w:vAlign w:val="bottom"/>
            <w:hideMark/>
            <w:tcPrChange w:id="2040" w:author="Rachelle Byars-Sargent" w:date="2017-10-16T20:14:00Z">
              <w:tcPr>
                <w:tcW w:w="1170" w:type="dxa"/>
                <w:tcBorders>
                  <w:top w:val="nil"/>
                  <w:left w:val="nil"/>
                  <w:bottom w:val="single" w:sz="8" w:space="0" w:color="auto"/>
                  <w:right w:val="single" w:sz="8" w:space="0" w:color="auto"/>
                </w:tcBorders>
                <w:shd w:val="clear" w:color="000000" w:fill="FFFFFF"/>
                <w:noWrap/>
                <w:vAlign w:val="bottom"/>
                <w:hideMark/>
              </w:tcPr>
            </w:tcPrChange>
          </w:tcPr>
          <w:p w:rsidR="006937C8" w:rsidRDefault="006937C8" w:rsidP="00CE7B6A">
            <w:pPr>
              <w:jc w:val="center"/>
              <w:rPr>
                <w:ins w:id="2041" w:author="Rachelle Byars-Sargent" w:date="2017-10-16T13:44:00Z"/>
                <w:rFonts w:ascii="Calibri" w:hAnsi="Calibri"/>
                <w:color w:val="000000"/>
              </w:rPr>
            </w:pPr>
            <w:ins w:id="2042" w:author="Rachelle Byars-Sargent" w:date="2017-10-16T13:44:00Z">
              <w:r>
                <w:rPr>
                  <w:rFonts w:ascii="Calibri" w:hAnsi="Calibri"/>
                  <w:color w:val="000000"/>
                </w:rPr>
                <w:t>0….1</w:t>
              </w:r>
            </w:ins>
          </w:p>
        </w:tc>
        <w:tc>
          <w:tcPr>
            <w:tcW w:w="1710" w:type="dxa"/>
            <w:tcBorders>
              <w:top w:val="nil"/>
              <w:left w:val="nil"/>
              <w:bottom w:val="single" w:sz="8" w:space="0" w:color="auto"/>
              <w:right w:val="single" w:sz="8" w:space="0" w:color="auto"/>
            </w:tcBorders>
            <w:shd w:val="clear" w:color="000000" w:fill="FFFFFF"/>
            <w:noWrap/>
            <w:vAlign w:val="bottom"/>
            <w:hideMark/>
            <w:tcPrChange w:id="2043" w:author="Rachelle Byars-Sargent" w:date="2017-10-16T20:14:00Z">
              <w:tcPr>
                <w:tcW w:w="1710" w:type="dxa"/>
                <w:tcBorders>
                  <w:top w:val="nil"/>
                  <w:left w:val="nil"/>
                  <w:bottom w:val="single" w:sz="8" w:space="0" w:color="auto"/>
                  <w:right w:val="single" w:sz="8" w:space="0" w:color="auto"/>
                </w:tcBorders>
                <w:shd w:val="clear" w:color="000000" w:fill="FFFFFF"/>
                <w:noWrap/>
                <w:vAlign w:val="bottom"/>
                <w:hideMark/>
              </w:tcPr>
            </w:tcPrChange>
          </w:tcPr>
          <w:p w:rsidR="006937C8" w:rsidRDefault="006937C8" w:rsidP="00CE7B6A">
            <w:pPr>
              <w:rPr>
                <w:ins w:id="2044" w:author="Rachelle Byars-Sargent" w:date="2017-10-16T13:44:00Z"/>
                <w:rFonts w:ascii="Calibri" w:hAnsi="Calibri"/>
                <w:color w:val="000000"/>
              </w:rPr>
            </w:pPr>
            <w:ins w:id="2045" w:author="Rachelle Byars-Sargent" w:date="2017-10-16T13:44:00Z">
              <w:r>
                <w:rPr>
                  <w:rFonts w:ascii="Calibri" w:hAnsi="Calibri"/>
                  <w:color w:val="000000"/>
                </w:rPr>
                <w:t> </w:t>
              </w:r>
            </w:ins>
          </w:p>
        </w:tc>
      </w:tr>
      <w:tr w:rsidR="006937C8" w:rsidTr="006937C8">
        <w:trPr>
          <w:trHeight w:val="1575"/>
          <w:ins w:id="2046" w:author="Rachelle Byars-Sargent" w:date="2017-10-16T13:44:00Z"/>
          <w:trPrChange w:id="2047" w:author="Rachelle Byars-Sargent" w:date="2017-10-16T20:14:00Z">
            <w:trPr>
              <w:trHeight w:val="1575"/>
            </w:trPr>
          </w:trPrChange>
        </w:trPr>
        <w:tc>
          <w:tcPr>
            <w:tcW w:w="2165" w:type="dxa"/>
            <w:tcBorders>
              <w:top w:val="single" w:sz="8" w:space="0" w:color="auto"/>
              <w:left w:val="single" w:sz="8" w:space="0" w:color="auto"/>
              <w:bottom w:val="single" w:sz="8" w:space="0" w:color="auto"/>
              <w:right w:val="single" w:sz="8" w:space="0" w:color="auto"/>
            </w:tcBorders>
            <w:shd w:val="clear" w:color="000000" w:fill="FFFFFF"/>
            <w:noWrap/>
            <w:vAlign w:val="bottom"/>
            <w:hideMark/>
            <w:tcPrChange w:id="2048" w:author="Rachelle Byars-Sargent" w:date="2017-10-16T20:14:00Z">
              <w:tcPr>
                <w:tcW w:w="2165" w:type="dxa"/>
                <w:tcBorders>
                  <w:top w:val="single" w:sz="8" w:space="0" w:color="auto"/>
                  <w:left w:val="single" w:sz="8" w:space="0" w:color="auto"/>
                  <w:bottom w:val="single" w:sz="8" w:space="0" w:color="auto"/>
                  <w:right w:val="single" w:sz="8" w:space="0" w:color="auto"/>
                </w:tcBorders>
                <w:shd w:val="clear" w:color="000000" w:fill="FFFFFF"/>
                <w:noWrap/>
                <w:vAlign w:val="bottom"/>
                <w:hideMark/>
              </w:tcPr>
            </w:tcPrChange>
          </w:tcPr>
          <w:p w:rsidR="006937C8" w:rsidRDefault="006937C8" w:rsidP="00CE7B6A">
            <w:pPr>
              <w:rPr>
                <w:ins w:id="2049" w:author="Rachelle Byars-Sargent" w:date="2017-10-16T13:44:00Z"/>
                <w:rFonts w:ascii="Calibri" w:hAnsi="Calibri"/>
                <w:color w:val="000000"/>
              </w:rPr>
            </w:pPr>
            <w:ins w:id="2050" w:author="Rachelle Byars-Sargent" w:date="2017-10-16T13:44:00Z">
              <w:r>
                <w:rPr>
                  <w:rFonts w:ascii="Calibri" w:hAnsi="Calibri"/>
                  <w:color w:val="000000"/>
                </w:rPr>
                <w:t>Entry/Content Identifier</w:t>
              </w:r>
            </w:ins>
          </w:p>
        </w:tc>
        <w:tc>
          <w:tcPr>
            <w:tcW w:w="4840" w:type="dxa"/>
            <w:tcBorders>
              <w:top w:val="nil"/>
              <w:left w:val="nil"/>
              <w:bottom w:val="single" w:sz="8" w:space="0" w:color="auto"/>
              <w:right w:val="single" w:sz="8" w:space="0" w:color="auto"/>
            </w:tcBorders>
            <w:shd w:val="clear" w:color="000000" w:fill="FFFFFF"/>
            <w:hideMark/>
            <w:tcPrChange w:id="2051" w:author="Rachelle Byars-Sargent" w:date="2017-10-16T20:14:00Z">
              <w:tcPr>
                <w:tcW w:w="4840" w:type="dxa"/>
                <w:tcBorders>
                  <w:top w:val="nil"/>
                  <w:left w:val="nil"/>
                  <w:bottom w:val="single" w:sz="8" w:space="0" w:color="auto"/>
                  <w:right w:val="single" w:sz="8" w:space="0" w:color="auto"/>
                </w:tcBorders>
                <w:shd w:val="clear" w:color="000000" w:fill="FFFFFF"/>
                <w:hideMark/>
              </w:tcPr>
            </w:tcPrChange>
          </w:tcPr>
          <w:p w:rsidR="006937C8" w:rsidRDefault="006937C8" w:rsidP="00CE7B6A">
            <w:pPr>
              <w:rPr>
                <w:ins w:id="2052" w:author="Rachelle Byars-Sargent" w:date="2017-10-16T13:44:00Z"/>
                <w:rFonts w:ascii="Calibri" w:hAnsi="Calibri"/>
                <w:color w:val="000000"/>
              </w:rPr>
            </w:pPr>
            <w:ins w:id="2053" w:author="Rachelle Byars-Sargent" w:date="2017-10-16T13:44:00Z">
              <w:r>
                <w:rPr>
                  <w:rFonts w:ascii="Calibri" w:hAnsi="Calibri"/>
                  <w:color w:val="000000"/>
                </w:rPr>
                <w:t>Maps to UIDs or EIDR IDs compiled in this collection.  A compilation can only compile objects with the same structural type.  A compilation may not point to another compilation.</w:t>
              </w:r>
            </w:ins>
          </w:p>
        </w:tc>
        <w:tc>
          <w:tcPr>
            <w:tcW w:w="3479" w:type="dxa"/>
            <w:tcBorders>
              <w:top w:val="nil"/>
              <w:left w:val="nil"/>
              <w:bottom w:val="single" w:sz="8" w:space="0" w:color="auto"/>
              <w:right w:val="single" w:sz="8" w:space="0" w:color="auto"/>
            </w:tcBorders>
            <w:shd w:val="clear" w:color="000000" w:fill="FFFFFF"/>
            <w:vAlign w:val="bottom"/>
            <w:hideMark/>
            <w:tcPrChange w:id="2054" w:author="Rachelle Byars-Sargent" w:date="2017-10-16T20:14:00Z">
              <w:tcPr>
                <w:tcW w:w="3479" w:type="dxa"/>
                <w:tcBorders>
                  <w:top w:val="nil"/>
                  <w:left w:val="nil"/>
                  <w:bottom w:val="single" w:sz="8" w:space="0" w:color="auto"/>
                  <w:right w:val="single" w:sz="8" w:space="0" w:color="auto"/>
                </w:tcBorders>
                <w:shd w:val="clear" w:color="000000" w:fill="FFFFFF"/>
                <w:vAlign w:val="bottom"/>
                <w:hideMark/>
              </w:tcPr>
            </w:tcPrChange>
          </w:tcPr>
          <w:p w:rsidR="006937C8" w:rsidRDefault="006937C8" w:rsidP="00CE7B6A">
            <w:pPr>
              <w:rPr>
                <w:ins w:id="2055" w:author="Rachelle Byars-Sargent" w:date="2017-10-16T13:44:00Z"/>
                <w:rFonts w:ascii="Calibri" w:hAnsi="Calibri"/>
                <w:color w:val="000000"/>
              </w:rPr>
            </w:pPr>
            <w:ins w:id="2056" w:author="Rachelle Byars-Sargent" w:date="2017-10-16T13:44:00Z">
              <w:r>
                <w:rPr>
                  <w:rFonts w:ascii="Calibri" w:hAnsi="Calibri"/>
                  <w:color w:val="000000"/>
                </w:rPr>
                <w:t> </w:t>
              </w:r>
            </w:ins>
          </w:p>
        </w:tc>
        <w:tc>
          <w:tcPr>
            <w:tcW w:w="1170" w:type="dxa"/>
            <w:tcBorders>
              <w:top w:val="nil"/>
              <w:left w:val="nil"/>
              <w:bottom w:val="single" w:sz="8" w:space="0" w:color="auto"/>
              <w:right w:val="single" w:sz="8" w:space="0" w:color="auto"/>
            </w:tcBorders>
            <w:shd w:val="clear" w:color="000000" w:fill="FFFFFF"/>
            <w:noWrap/>
            <w:vAlign w:val="bottom"/>
            <w:hideMark/>
            <w:tcPrChange w:id="2057" w:author="Rachelle Byars-Sargent" w:date="2017-10-16T20:14:00Z">
              <w:tcPr>
                <w:tcW w:w="1170" w:type="dxa"/>
                <w:tcBorders>
                  <w:top w:val="nil"/>
                  <w:left w:val="nil"/>
                  <w:bottom w:val="single" w:sz="8" w:space="0" w:color="auto"/>
                  <w:right w:val="single" w:sz="8" w:space="0" w:color="auto"/>
                </w:tcBorders>
                <w:shd w:val="clear" w:color="000000" w:fill="FFFFFF"/>
                <w:noWrap/>
                <w:vAlign w:val="bottom"/>
                <w:hideMark/>
              </w:tcPr>
            </w:tcPrChange>
          </w:tcPr>
          <w:p w:rsidR="006937C8" w:rsidRDefault="006937C8" w:rsidP="00CE7B6A">
            <w:pPr>
              <w:jc w:val="center"/>
              <w:rPr>
                <w:ins w:id="2058" w:author="Rachelle Byars-Sargent" w:date="2017-10-16T13:44:00Z"/>
                <w:rFonts w:ascii="Calibri" w:hAnsi="Calibri"/>
                <w:color w:val="000000"/>
              </w:rPr>
            </w:pPr>
            <w:ins w:id="2059" w:author="Rachelle Byars-Sargent" w:date="2017-10-16T13:44:00Z">
              <w:r>
                <w:rPr>
                  <w:rFonts w:ascii="Calibri" w:hAnsi="Calibri"/>
                  <w:color w:val="000000"/>
                </w:rPr>
                <w:t>1</w:t>
              </w:r>
            </w:ins>
          </w:p>
        </w:tc>
        <w:tc>
          <w:tcPr>
            <w:tcW w:w="1710" w:type="dxa"/>
            <w:tcBorders>
              <w:top w:val="nil"/>
              <w:left w:val="nil"/>
              <w:bottom w:val="single" w:sz="8" w:space="0" w:color="auto"/>
              <w:right w:val="single" w:sz="8" w:space="0" w:color="auto"/>
            </w:tcBorders>
            <w:shd w:val="clear" w:color="000000" w:fill="FFFFFF"/>
            <w:noWrap/>
            <w:vAlign w:val="bottom"/>
            <w:hideMark/>
            <w:tcPrChange w:id="2060" w:author="Rachelle Byars-Sargent" w:date="2017-10-16T20:14:00Z">
              <w:tcPr>
                <w:tcW w:w="1710" w:type="dxa"/>
                <w:tcBorders>
                  <w:top w:val="nil"/>
                  <w:left w:val="nil"/>
                  <w:bottom w:val="single" w:sz="8" w:space="0" w:color="auto"/>
                  <w:right w:val="single" w:sz="8" w:space="0" w:color="auto"/>
                </w:tcBorders>
                <w:shd w:val="clear" w:color="000000" w:fill="FFFFFF"/>
                <w:noWrap/>
                <w:vAlign w:val="bottom"/>
                <w:hideMark/>
              </w:tcPr>
            </w:tcPrChange>
          </w:tcPr>
          <w:p w:rsidR="006937C8" w:rsidRDefault="006937C8" w:rsidP="00CE7B6A">
            <w:pPr>
              <w:rPr>
                <w:ins w:id="2061" w:author="Rachelle Byars-Sargent" w:date="2017-10-16T13:44:00Z"/>
                <w:rFonts w:ascii="Calibri" w:hAnsi="Calibri"/>
                <w:color w:val="000000"/>
              </w:rPr>
            </w:pPr>
            <w:ins w:id="2062" w:author="Rachelle Byars-Sargent" w:date="2017-10-16T13:44:00Z">
              <w:r>
                <w:rPr>
                  <w:rFonts w:ascii="Calibri" w:hAnsi="Calibri"/>
                  <w:color w:val="000000"/>
                </w:rPr>
                <w:t> </w:t>
              </w:r>
            </w:ins>
          </w:p>
        </w:tc>
      </w:tr>
    </w:tbl>
    <w:p w:rsidR="004A2027" w:rsidRDefault="002B04EF" w:rsidP="00723DFC">
      <w:ins w:id="2063" w:author="Rachelle Byars-Sargent" w:date="2017-10-16T13:44:00Z">
        <w:r>
          <w:fldChar w:fldCharType="begin"/>
        </w:r>
        <w:r>
          <w:instrText xml:space="preserve"> LINK </w:instrText>
        </w:r>
      </w:ins>
      <w:r w:rsidR="004A2027">
        <w:instrText xml:space="preserve">Excel.Sheet.12 "\\\\files\\user files\\rsargent\\GitHub\\Public-Media-MOS\\2 - Common Metadata Application Profile (MAP)\\MOS Common Metadata MAP.xlsx" "Public Media MAP for MOS!R1C2:R98C11" </w:instrText>
      </w:r>
      <w:ins w:id="2064" w:author="Rachelle Byars-Sargent" w:date="2017-10-16T13:44:00Z">
        <w:r>
          <w:instrText xml:space="preserve">\a \f 4 \h  \* MERGEFORMAT </w:instrText>
        </w:r>
        <w:r w:rsidR="004A2027">
          <w:fldChar w:fldCharType="separate"/>
        </w:r>
      </w:ins>
    </w:p>
    <w:p w:rsidR="004A2027" w:rsidDel="004A2027" w:rsidRDefault="004A2027" w:rsidP="004A2027">
      <w:pPr>
        <w:rPr>
          <w:del w:id="2065" w:author="Rachelle Byars-Sargent" w:date="2017-10-17T21:57:00Z"/>
        </w:rPr>
        <w:pPrChange w:id="2066" w:author="Rachelle Byars-Sargent" w:date="2017-10-17T21:57:00Z">
          <w:pPr/>
        </w:pPrChange>
      </w:pPr>
    </w:p>
    <w:p w:rsidR="00F02651" w:rsidDel="004A2027" w:rsidRDefault="00F02651" w:rsidP="004A2027">
      <w:pPr>
        <w:rPr>
          <w:del w:id="2067" w:author="Rachelle Byars-Sargent" w:date="2017-10-17T21:57:00Z"/>
        </w:rPr>
        <w:pPrChange w:id="2068" w:author="Rachelle Byars-Sargent" w:date="2017-10-17T21:57:00Z">
          <w:pPr/>
        </w:pPrChange>
      </w:pPr>
    </w:p>
    <w:p w:rsidR="00F02651" w:rsidDel="00F02651" w:rsidRDefault="00F02651">
      <w:pPr>
        <w:rPr>
          <w:del w:id="2069" w:author="Rachelle Byars-Sargent" w:date="2017-10-16T20:43:00Z"/>
        </w:rPr>
      </w:pPr>
    </w:p>
    <w:p w:rsidR="00F02651" w:rsidDel="00F02651" w:rsidRDefault="00F02651">
      <w:pPr>
        <w:rPr>
          <w:del w:id="2070" w:author="Rachelle Byars-Sargent" w:date="2017-10-16T20:27:00Z"/>
        </w:rPr>
      </w:pPr>
    </w:p>
    <w:p w:rsidR="00F02651" w:rsidDel="00F02651" w:rsidRDefault="00F02651">
      <w:pPr>
        <w:rPr>
          <w:del w:id="2071" w:author="Rachelle Byars-Sargent" w:date="2017-10-16T20:23:00Z"/>
        </w:rPr>
      </w:pPr>
    </w:p>
    <w:p w:rsidR="003B67B8" w:rsidRDefault="002B04EF" w:rsidP="00723DFC">
      <w:pPr>
        <w:rPr>
          <w:ins w:id="2072" w:author="Rachelle Byars-Sargent" w:date="2017-10-16T13:54:00Z"/>
        </w:rPr>
        <w:sectPr w:rsidR="003B67B8" w:rsidSect="006937C8">
          <w:pgSz w:w="15840" w:h="12240" w:orient="landscape" w:code="1"/>
          <w:pgMar w:top="720" w:right="720" w:bottom="720" w:left="720" w:header="720" w:footer="720" w:gutter="0"/>
          <w:cols w:space="720"/>
          <w:docGrid w:linePitch="360"/>
          <w:sectPrChange w:id="2073" w:author="Rachelle Byars-Sargent" w:date="2017-10-16T20:14:00Z">
            <w:sectPr w:rsidR="003B67B8" w:rsidSect="006937C8">
              <w:pgSz w:w="24480" w:h="15840" w:code="17"/>
              <w:pgMar w:top="1440" w:right="1440" w:bottom="1440" w:left="1440" w:header="720" w:footer="720" w:gutter="0"/>
            </w:sectPr>
          </w:sectPrChange>
        </w:sectPr>
      </w:pPr>
      <w:ins w:id="2074" w:author="Rachelle Byars-Sargent" w:date="2017-10-16T13:44:00Z">
        <w:r>
          <w:fldChar w:fldCharType="end"/>
        </w:r>
      </w:ins>
    </w:p>
    <w:p w:rsidR="00723DFC" w:rsidDel="003B67B8" w:rsidRDefault="00723DFC" w:rsidP="00723DFC">
      <w:pPr>
        <w:rPr>
          <w:del w:id="2075" w:author="Rachelle Byars-Sargent" w:date="2017-10-16T13:54:00Z"/>
        </w:rPr>
      </w:pPr>
    </w:p>
    <w:p w:rsidR="00723DFC" w:rsidDel="00625A47" w:rsidRDefault="00723DFC" w:rsidP="00723DFC">
      <w:pPr>
        <w:rPr>
          <w:del w:id="2076" w:author="Rachelle Byars-Sargent" w:date="2017-10-14T22:28:00Z"/>
        </w:rPr>
      </w:pPr>
    </w:p>
    <w:tbl>
      <w:tblPr>
        <w:tblW w:w="100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10"/>
        <w:gridCol w:w="7725"/>
      </w:tblGrid>
      <w:tr w:rsidR="00723DFC" w:rsidDel="00625A47" w:rsidTr="007C5BFE">
        <w:trPr>
          <w:trHeight w:val="500"/>
          <w:del w:id="2077" w:author="Rachelle Byars-Sargent" w:date="2017-10-14T22:28:00Z"/>
        </w:trPr>
        <w:tc>
          <w:tcPr>
            <w:tcW w:w="2310" w:type="dxa"/>
            <w:shd w:val="clear" w:color="auto" w:fill="073763"/>
            <w:tcMar>
              <w:top w:w="100" w:type="dxa"/>
              <w:left w:w="100" w:type="dxa"/>
              <w:bottom w:w="100" w:type="dxa"/>
              <w:right w:w="100" w:type="dxa"/>
            </w:tcMar>
          </w:tcPr>
          <w:p w:rsidR="00723DFC" w:rsidDel="00625A47" w:rsidRDefault="00723DFC" w:rsidP="007C5BFE">
            <w:pPr>
              <w:widowControl w:val="0"/>
              <w:rPr>
                <w:del w:id="2078" w:author="Rachelle Byars-Sargent" w:date="2017-10-14T22:28:00Z"/>
              </w:rPr>
            </w:pPr>
            <w:del w:id="2079" w:author="Rachelle Byars-Sargent" w:date="2017-10-14T22:28:00Z">
              <w:r w:rsidDel="00625A47">
                <w:rPr>
                  <w:b/>
                  <w:color w:val="FFFFFF"/>
                  <w:shd w:val="clear" w:color="auto" w:fill="073763"/>
                </w:rPr>
                <w:delText>Lifecycle Phase</w:delText>
              </w:r>
            </w:del>
          </w:p>
        </w:tc>
        <w:tc>
          <w:tcPr>
            <w:tcW w:w="7725" w:type="dxa"/>
            <w:shd w:val="clear" w:color="auto" w:fill="073763"/>
            <w:tcMar>
              <w:top w:w="100" w:type="dxa"/>
              <w:left w:w="100" w:type="dxa"/>
              <w:bottom w:w="100" w:type="dxa"/>
              <w:right w:w="100" w:type="dxa"/>
            </w:tcMar>
          </w:tcPr>
          <w:p w:rsidR="00723DFC" w:rsidDel="00625A47" w:rsidRDefault="00723DFC" w:rsidP="007C5BFE">
            <w:pPr>
              <w:widowControl w:val="0"/>
              <w:rPr>
                <w:del w:id="2080" w:author="Rachelle Byars-Sargent" w:date="2017-10-14T22:28:00Z"/>
              </w:rPr>
            </w:pPr>
            <w:del w:id="2081" w:author="Rachelle Byars-Sargent" w:date="2017-10-14T22:28:00Z">
              <w:r w:rsidDel="00625A47">
                <w:rPr>
                  <w:b/>
                  <w:color w:val="FFFFFF"/>
                  <w:shd w:val="clear" w:color="auto" w:fill="073763"/>
                </w:rPr>
                <w:delText>Descriptive Metadata</w:delText>
              </w:r>
            </w:del>
          </w:p>
        </w:tc>
      </w:tr>
      <w:tr w:rsidR="00723DFC" w:rsidDel="00625A47" w:rsidTr="007C5BFE">
        <w:trPr>
          <w:trHeight w:val="440"/>
          <w:del w:id="2082" w:author="Rachelle Byars-Sargent" w:date="2017-10-14T22:28:00Z"/>
        </w:trPr>
        <w:tc>
          <w:tcPr>
            <w:tcW w:w="2310" w:type="dxa"/>
            <w:tcMar>
              <w:top w:w="100" w:type="dxa"/>
              <w:left w:w="100" w:type="dxa"/>
              <w:bottom w:w="100" w:type="dxa"/>
              <w:right w:w="100" w:type="dxa"/>
            </w:tcMar>
          </w:tcPr>
          <w:p w:rsidR="00723DFC" w:rsidDel="00625A47" w:rsidRDefault="00723DFC" w:rsidP="007C5BFE">
            <w:pPr>
              <w:widowControl w:val="0"/>
              <w:rPr>
                <w:del w:id="2083" w:author="Rachelle Byars-Sargent" w:date="2017-10-14T22:28:00Z"/>
              </w:rPr>
            </w:pPr>
            <w:del w:id="2084" w:author="Rachelle Byars-Sargent" w:date="2017-10-14T22:28:00Z">
              <w:r w:rsidDel="00625A47">
                <w:delText>Entering Acquisition</w:delText>
              </w:r>
            </w:del>
          </w:p>
        </w:tc>
        <w:tc>
          <w:tcPr>
            <w:tcW w:w="7725" w:type="dxa"/>
            <w:tcMar>
              <w:top w:w="100" w:type="dxa"/>
              <w:left w:w="100" w:type="dxa"/>
              <w:bottom w:w="100" w:type="dxa"/>
              <w:right w:w="100" w:type="dxa"/>
            </w:tcMar>
          </w:tcPr>
          <w:p w:rsidR="00723DFC" w:rsidDel="00625A47" w:rsidRDefault="007C5BFE" w:rsidP="007C5BFE">
            <w:pPr>
              <w:widowControl w:val="0"/>
              <w:rPr>
                <w:del w:id="2085" w:author="Rachelle Byars-Sargent" w:date="2017-10-14T22:28:00Z"/>
              </w:rPr>
            </w:pPr>
            <w:del w:id="2086" w:author="Rachelle Byars-Sargent" w:date="2017-10-14T22:28:00Z">
              <w:r w:rsidDel="00625A47">
                <w:fldChar w:fldCharType="begin"/>
              </w:r>
              <w:r w:rsidDel="00625A47">
                <w:delInstrText xml:space="preserve"> HYPERLINK \l "h.evkdozt72plv" \h </w:delInstrText>
              </w:r>
              <w:r w:rsidDel="00625A47">
                <w:fldChar w:fldCharType="separate"/>
              </w:r>
              <w:r w:rsidR="00723DFC" w:rsidDel="00625A47">
                <w:rPr>
                  <w:color w:val="1155CC"/>
                </w:rPr>
                <w:delText>Primary Language</w:delText>
              </w:r>
              <w:r w:rsidDel="00625A47">
                <w:rPr>
                  <w:color w:val="1155CC"/>
                </w:rPr>
                <w:fldChar w:fldCharType="end"/>
              </w:r>
            </w:del>
          </w:p>
          <w:p w:rsidR="00723DFC" w:rsidDel="00625A47" w:rsidRDefault="007C5BFE" w:rsidP="007C5BFE">
            <w:pPr>
              <w:widowControl w:val="0"/>
              <w:rPr>
                <w:del w:id="2087" w:author="Rachelle Byars-Sargent" w:date="2017-10-14T22:28:00Z"/>
              </w:rPr>
            </w:pPr>
            <w:del w:id="2088" w:author="Rachelle Byars-Sargent" w:date="2017-10-14T22:28:00Z">
              <w:r w:rsidDel="00625A47">
                <w:fldChar w:fldCharType="begin"/>
              </w:r>
              <w:r w:rsidDel="00625A47">
                <w:delInstrText xml:space="preserve"> HYPERLINK \l "h.8f9ee310wiiu" \h </w:delInstrText>
              </w:r>
              <w:r w:rsidDel="00625A47">
                <w:fldChar w:fldCharType="separate"/>
              </w:r>
              <w:r w:rsidR="00723DFC" w:rsidDel="00625A47">
                <w:rPr>
                  <w:color w:val="1155CC"/>
                </w:rPr>
                <w:delText>Secondary Language(s)</w:delText>
              </w:r>
              <w:r w:rsidDel="00625A47">
                <w:rPr>
                  <w:color w:val="1155CC"/>
                </w:rPr>
                <w:fldChar w:fldCharType="end"/>
              </w:r>
            </w:del>
          </w:p>
          <w:p w:rsidR="00723DFC" w:rsidDel="00625A47" w:rsidRDefault="007C5BFE" w:rsidP="007C5BFE">
            <w:pPr>
              <w:widowControl w:val="0"/>
              <w:rPr>
                <w:del w:id="2089" w:author="Rachelle Byars-Sargent" w:date="2017-10-14T22:28:00Z"/>
              </w:rPr>
            </w:pPr>
            <w:del w:id="2090" w:author="Rachelle Byars-Sargent" w:date="2017-10-14T22:28:00Z">
              <w:r w:rsidDel="00625A47">
                <w:fldChar w:fldCharType="begin"/>
              </w:r>
              <w:r w:rsidDel="00625A47">
                <w:delInstrText xml:space="preserve"> HYPERLINK \l "h.byysubvki1bb" \h </w:delInstrText>
              </w:r>
              <w:r w:rsidDel="00625A47">
                <w:fldChar w:fldCharType="separate"/>
              </w:r>
              <w:r w:rsidR="00723DFC" w:rsidDel="00625A47">
                <w:rPr>
                  <w:color w:val="1155CC"/>
                </w:rPr>
                <w:delText>Country of Origin</w:delText>
              </w:r>
              <w:r w:rsidDel="00625A47">
                <w:rPr>
                  <w:color w:val="1155CC"/>
                </w:rPr>
                <w:fldChar w:fldCharType="end"/>
              </w:r>
            </w:del>
          </w:p>
          <w:p w:rsidR="00723DFC" w:rsidDel="00625A47" w:rsidRDefault="007C5BFE" w:rsidP="007C5BFE">
            <w:pPr>
              <w:widowControl w:val="0"/>
              <w:rPr>
                <w:del w:id="2091" w:author="Rachelle Byars-Sargent" w:date="2017-10-14T22:28:00Z"/>
              </w:rPr>
            </w:pPr>
            <w:del w:id="2092" w:author="Rachelle Byars-Sargent" w:date="2017-10-14T22:28:00Z">
              <w:r w:rsidDel="00625A47">
                <w:fldChar w:fldCharType="begin"/>
              </w:r>
              <w:r w:rsidDel="00625A47">
                <w:delInstrText xml:space="preserve"> HYPERLINK \l "h.hqni6tyj9be0" \h </w:delInstrText>
              </w:r>
              <w:r w:rsidDel="00625A47">
                <w:fldChar w:fldCharType="separate"/>
              </w:r>
              <w:r w:rsidR="00723DFC" w:rsidDel="00625A47">
                <w:rPr>
                  <w:color w:val="1155CC"/>
                </w:rPr>
                <w:delText>Primary Genre</w:delText>
              </w:r>
              <w:r w:rsidDel="00625A47">
                <w:rPr>
                  <w:color w:val="1155CC"/>
                </w:rPr>
                <w:fldChar w:fldCharType="end"/>
              </w:r>
            </w:del>
          </w:p>
          <w:p w:rsidR="00723DFC" w:rsidDel="00625A47" w:rsidRDefault="007C5BFE" w:rsidP="007C5BFE">
            <w:pPr>
              <w:widowControl w:val="0"/>
              <w:rPr>
                <w:del w:id="2093" w:author="Rachelle Byars-Sargent" w:date="2017-10-14T22:28:00Z"/>
              </w:rPr>
            </w:pPr>
            <w:del w:id="2094" w:author="Rachelle Byars-Sargent" w:date="2017-10-14T22:28:00Z">
              <w:r w:rsidDel="00625A47">
                <w:fldChar w:fldCharType="begin"/>
              </w:r>
              <w:r w:rsidDel="00625A47">
                <w:delInstrText xml:space="preserve"> HYPERLINK \l "h.y9f3qcnn9ldr" \h </w:delInstrText>
              </w:r>
              <w:r w:rsidDel="00625A47">
                <w:fldChar w:fldCharType="separate"/>
              </w:r>
              <w:r w:rsidR="00723DFC" w:rsidDel="00625A47">
                <w:rPr>
                  <w:color w:val="1155CC"/>
                </w:rPr>
                <w:delText>Secondary Genre(s)</w:delText>
              </w:r>
              <w:r w:rsidDel="00625A47">
                <w:rPr>
                  <w:color w:val="1155CC"/>
                </w:rPr>
                <w:fldChar w:fldCharType="end"/>
              </w:r>
            </w:del>
          </w:p>
          <w:p w:rsidR="00723DFC" w:rsidDel="00625A47" w:rsidRDefault="007C5BFE" w:rsidP="007C5BFE">
            <w:pPr>
              <w:widowControl w:val="0"/>
              <w:rPr>
                <w:del w:id="2095" w:author="Rachelle Byars-Sargent" w:date="2017-10-14T22:28:00Z"/>
              </w:rPr>
            </w:pPr>
            <w:del w:id="2096" w:author="Rachelle Byars-Sargent" w:date="2017-10-14T22:28:00Z">
              <w:r w:rsidDel="00625A47">
                <w:fldChar w:fldCharType="begin"/>
              </w:r>
              <w:r w:rsidDel="00625A47">
                <w:delInstrText xml:space="preserve"> HYPERLINK \l "h.gahv8me0s8hb" \h </w:delInstrText>
              </w:r>
              <w:r w:rsidDel="00625A47">
                <w:fldChar w:fldCharType="separate"/>
              </w:r>
              <w:r w:rsidR="00723DFC" w:rsidDel="00625A47">
                <w:rPr>
                  <w:color w:val="1155CC"/>
                </w:rPr>
                <w:delText>Program Format</w:delText>
              </w:r>
              <w:r w:rsidDel="00625A47">
                <w:rPr>
                  <w:color w:val="1155CC"/>
                </w:rPr>
                <w:fldChar w:fldCharType="end"/>
              </w:r>
            </w:del>
          </w:p>
          <w:p w:rsidR="00723DFC" w:rsidDel="00625A47" w:rsidRDefault="007C5BFE" w:rsidP="007C5BFE">
            <w:pPr>
              <w:widowControl w:val="0"/>
              <w:rPr>
                <w:del w:id="2097" w:author="Rachelle Byars-Sargent" w:date="2017-10-14T22:28:00Z"/>
              </w:rPr>
            </w:pPr>
            <w:del w:id="2098" w:author="Rachelle Byars-Sargent" w:date="2017-10-14T22:28:00Z">
              <w:r w:rsidDel="00625A47">
                <w:fldChar w:fldCharType="begin"/>
              </w:r>
              <w:r w:rsidDel="00625A47">
                <w:delInstrText xml:space="preserve"> HYPERLINK \l "h.lramydvijl2p" \h </w:delInstrText>
              </w:r>
              <w:r w:rsidDel="00625A47">
                <w:fldChar w:fldCharType="separate"/>
              </w:r>
              <w:r w:rsidR="00723DFC" w:rsidDel="00625A47">
                <w:rPr>
                  <w:color w:val="1155CC"/>
                </w:rPr>
                <w:delText>Categories</w:delText>
              </w:r>
              <w:r w:rsidDel="00625A47">
                <w:rPr>
                  <w:color w:val="1155CC"/>
                </w:rPr>
                <w:fldChar w:fldCharType="end"/>
              </w:r>
            </w:del>
          </w:p>
          <w:p w:rsidR="00723DFC" w:rsidDel="00625A47" w:rsidRDefault="007C5BFE" w:rsidP="007C5BFE">
            <w:pPr>
              <w:widowControl w:val="0"/>
              <w:rPr>
                <w:del w:id="2099" w:author="Rachelle Byars-Sargent" w:date="2017-10-14T22:28:00Z"/>
              </w:rPr>
            </w:pPr>
            <w:del w:id="2100" w:author="Rachelle Byars-Sargent" w:date="2017-10-14T22:28:00Z">
              <w:r w:rsidDel="00625A47">
                <w:fldChar w:fldCharType="begin"/>
              </w:r>
              <w:r w:rsidDel="00625A47">
                <w:delInstrText xml:space="preserve"> HYPERLINK \l "h.iolvj0wbxxo8" \h </w:delInstrText>
              </w:r>
              <w:r w:rsidDel="00625A47">
                <w:fldChar w:fldCharType="separate"/>
              </w:r>
              <w:r w:rsidR="00723DFC" w:rsidDel="00625A47">
                <w:rPr>
                  <w:color w:val="1155CC"/>
                </w:rPr>
                <w:delText>Parental Rating</w:delText>
              </w:r>
              <w:r w:rsidDel="00625A47">
                <w:rPr>
                  <w:color w:val="1155CC"/>
                </w:rPr>
                <w:fldChar w:fldCharType="end"/>
              </w:r>
            </w:del>
          </w:p>
          <w:p w:rsidR="00723DFC" w:rsidDel="00625A47" w:rsidRDefault="007C5BFE" w:rsidP="007C5BFE">
            <w:pPr>
              <w:widowControl w:val="0"/>
              <w:rPr>
                <w:del w:id="2101" w:author="Rachelle Byars-Sargent" w:date="2017-10-14T22:28:00Z"/>
              </w:rPr>
            </w:pPr>
            <w:del w:id="2102" w:author="Rachelle Byars-Sargent" w:date="2017-10-14T22:28:00Z">
              <w:r w:rsidDel="00625A47">
                <w:fldChar w:fldCharType="begin"/>
              </w:r>
              <w:r w:rsidDel="00625A47">
                <w:delInstrText xml:space="preserve"> HYPERLINK \l "h.ndvhqaturtok" \h </w:delInstrText>
              </w:r>
              <w:r w:rsidDel="00625A47">
                <w:fldChar w:fldCharType="separate"/>
              </w:r>
              <w:r w:rsidR="00723DFC" w:rsidDel="00625A47">
                <w:rPr>
                  <w:color w:val="1155CC"/>
                </w:rPr>
                <w:delText>Content Descriptors</w:delText>
              </w:r>
              <w:r w:rsidDel="00625A47">
                <w:rPr>
                  <w:color w:val="1155CC"/>
                </w:rPr>
                <w:fldChar w:fldCharType="end"/>
              </w:r>
            </w:del>
          </w:p>
          <w:p w:rsidR="00723DFC" w:rsidDel="00625A47" w:rsidRDefault="007C5BFE" w:rsidP="007C5BFE">
            <w:pPr>
              <w:widowControl w:val="0"/>
              <w:rPr>
                <w:del w:id="2103" w:author="Rachelle Byars-Sargent" w:date="2017-10-14T22:28:00Z"/>
              </w:rPr>
            </w:pPr>
            <w:del w:id="2104" w:author="Rachelle Byars-Sargent" w:date="2017-10-14T22:28:00Z">
              <w:r w:rsidDel="00625A47">
                <w:fldChar w:fldCharType="begin"/>
              </w:r>
              <w:r w:rsidDel="00625A47">
                <w:delInstrText xml:space="preserve"> HYPERLINK \l "h.nxq5mwr84hxt" \h </w:delInstrText>
              </w:r>
              <w:r w:rsidDel="00625A47">
                <w:fldChar w:fldCharType="separate"/>
              </w:r>
              <w:r w:rsidR="00723DFC" w:rsidDel="00625A47">
                <w:rPr>
                  <w:color w:val="1155CC"/>
                </w:rPr>
                <w:delText>Sensitive Language</w:delText>
              </w:r>
              <w:r w:rsidDel="00625A47">
                <w:rPr>
                  <w:color w:val="1155CC"/>
                </w:rPr>
                <w:fldChar w:fldCharType="end"/>
              </w:r>
            </w:del>
          </w:p>
          <w:p w:rsidR="00723DFC" w:rsidDel="00625A47" w:rsidRDefault="007C5BFE" w:rsidP="007C5BFE">
            <w:pPr>
              <w:widowControl w:val="0"/>
              <w:rPr>
                <w:del w:id="2105" w:author="Rachelle Byars-Sargent" w:date="2017-10-14T22:28:00Z"/>
              </w:rPr>
            </w:pPr>
            <w:del w:id="2106" w:author="Rachelle Byars-Sargent" w:date="2017-10-14T22:28:00Z">
              <w:r w:rsidDel="00625A47">
                <w:fldChar w:fldCharType="begin"/>
              </w:r>
              <w:r w:rsidDel="00625A47">
                <w:delInstrText xml:space="preserve"> HYPERLINK \l "h.3qv85awmmfbs" \h </w:delInstrText>
              </w:r>
              <w:r w:rsidDel="00625A47">
                <w:fldChar w:fldCharType="separate"/>
              </w:r>
              <w:r w:rsidR="00723DFC" w:rsidDel="00625A47">
                <w:rPr>
                  <w:color w:val="1155CC"/>
                </w:rPr>
                <w:delText>Sensitive Material</w:delText>
              </w:r>
              <w:r w:rsidDel="00625A47">
                <w:rPr>
                  <w:color w:val="1155CC"/>
                </w:rPr>
                <w:fldChar w:fldCharType="end"/>
              </w:r>
            </w:del>
          </w:p>
          <w:p w:rsidR="00723DFC" w:rsidDel="00625A47" w:rsidRDefault="007C5BFE" w:rsidP="007C5BFE">
            <w:pPr>
              <w:widowControl w:val="0"/>
              <w:rPr>
                <w:del w:id="2107" w:author="Rachelle Byars-Sargent" w:date="2017-10-14T22:28:00Z"/>
              </w:rPr>
            </w:pPr>
            <w:del w:id="2108" w:author="Rachelle Byars-Sargent" w:date="2017-10-14T22:28:00Z">
              <w:r w:rsidDel="00625A47">
                <w:fldChar w:fldCharType="begin"/>
              </w:r>
              <w:r w:rsidDel="00625A47">
                <w:delInstrText xml:space="preserve"> HYPERLINK \l "h.rughdrbp8q6c" \h </w:delInstrText>
              </w:r>
              <w:r w:rsidDel="00625A47">
                <w:fldChar w:fldCharType="separate"/>
              </w:r>
              <w:r w:rsidR="00723DFC" w:rsidDel="00625A47">
                <w:rPr>
                  <w:color w:val="1155CC"/>
                </w:rPr>
                <w:delText>Runtime</w:delText>
              </w:r>
              <w:r w:rsidDel="00625A47">
                <w:rPr>
                  <w:color w:val="1155CC"/>
                </w:rPr>
                <w:fldChar w:fldCharType="end"/>
              </w:r>
            </w:del>
          </w:p>
          <w:p w:rsidR="00723DFC" w:rsidDel="00625A47" w:rsidRDefault="007C5BFE" w:rsidP="007C5BFE">
            <w:pPr>
              <w:widowControl w:val="0"/>
              <w:rPr>
                <w:del w:id="2109" w:author="Rachelle Byars-Sargent" w:date="2017-10-14T22:28:00Z"/>
              </w:rPr>
            </w:pPr>
            <w:del w:id="2110" w:author="Rachelle Byars-Sargent" w:date="2017-10-14T22:28:00Z">
              <w:r w:rsidDel="00625A47">
                <w:fldChar w:fldCharType="begin"/>
              </w:r>
              <w:r w:rsidDel="00625A47">
                <w:delInstrText xml:space="preserve"> HYPERLINK \l "h.lgsqpawfbii6" \h </w:delInstrText>
              </w:r>
              <w:r w:rsidDel="00625A47">
                <w:fldChar w:fldCharType="separate"/>
              </w:r>
              <w:r w:rsidR="00723DFC" w:rsidDel="00625A47">
                <w:rPr>
                  <w:color w:val="1155CC"/>
                </w:rPr>
                <w:delText>HD Level</w:delText>
              </w:r>
              <w:r w:rsidDel="00625A47">
                <w:rPr>
                  <w:color w:val="1155CC"/>
                </w:rPr>
                <w:fldChar w:fldCharType="end"/>
              </w:r>
            </w:del>
          </w:p>
          <w:p w:rsidR="00723DFC" w:rsidDel="00625A47" w:rsidRDefault="007C5BFE" w:rsidP="007C5BFE">
            <w:pPr>
              <w:widowControl w:val="0"/>
              <w:rPr>
                <w:del w:id="2111" w:author="Rachelle Byars-Sargent" w:date="2017-10-14T22:28:00Z"/>
              </w:rPr>
            </w:pPr>
            <w:del w:id="2112" w:author="Rachelle Byars-Sargent" w:date="2017-10-14T22:28:00Z">
              <w:r w:rsidDel="00625A47">
                <w:fldChar w:fldCharType="begin"/>
              </w:r>
              <w:r w:rsidDel="00625A47">
                <w:delInstrText xml:space="preserve"> HYPERLINK \l "h.vbqjeax3u8mf" \h </w:delInstrText>
              </w:r>
              <w:r w:rsidDel="00625A47">
                <w:fldChar w:fldCharType="separate"/>
              </w:r>
              <w:r w:rsidR="00723DFC" w:rsidDel="00625A47">
                <w:rPr>
                  <w:color w:val="1155CC"/>
                </w:rPr>
                <w:delText>Organizations</w:delText>
              </w:r>
              <w:r w:rsidDel="00625A47">
                <w:rPr>
                  <w:color w:val="1155CC"/>
                </w:rPr>
                <w:fldChar w:fldCharType="end"/>
              </w:r>
            </w:del>
          </w:p>
        </w:tc>
      </w:tr>
      <w:tr w:rsidR="00723DFC" w:rsidDel="00625A47" w:rsidTr="007C5BFE">
        <w:trPr>
          <w:trHeight w:val="440"/>
          <w:del w:id="2113" w:author="Rachelle Byars-Sargent" w:date="2017-10-14T22:28:00Z"/>
        </w:trPr>
        <w:tc>
          <w:tcPr>
            <w:tcW w:w="2310" w:type="dxa"/>
            <w:tcMar>
              <w:top w:w="100" w:type="dxa"/>
              <w:left w:w="100" w:type="dxa"/>
              <w:bottom w:w="100" w:type="dxa"/>
              <w:right w:w="100" w:type="dxa"/>
            </w:tcMar>
          </w:tcPr>
          <w:p w:rsidR="00723DFC" w:rsidDel="00625A47" w:rsidRDefault="00723DFC" w:rsidP="007C5BFE">
            <w:pPr>
              <w:widowControl w:val="0"/>
              <w:rPr>
                <w:del w:id="2114" w:author="Rachelle Byars-Sargent" w:date="2017-10-14T22:28:00Z"/>
              </w:rPr>
            </w:pPr>
            <w:del w:id="2115" w:author="Rachelle Byars-Sargent" w:date="2017-10-14T22:28:00Z">
              <w:r w:rsidDel="00625A47">
                <w:rPr>
                  <w:rFonts w:ascii="Consolas" w:eastAsia="Consolas" w:hAnsi="Consolas" w:cs="Consolas"/>
                </w:rPr>
                <w:delText>During</w:delText>
              </w:r>
              <w:r w:rsidDel="00625A47">
                <w:delText xml:space="preserve"> Acquisition</w:delText>
              </w:r>
            </w:del>
          </w:p>
        </w:tc>
        <w:tc>
          <w:tcPr>
            <w:tcW w:w="7725" w:type="dxa"/>
            <w:tcMar>
              <w:top w:w="100" w:type="dxa"/>
              <w:left w:w="100" w:type="dxa"/>
              <w:bottom w:w="100" w:type="dxa"/>
              <w:right w:w="100" w:type="dxa"/>
            </w:tcMar>
          </w:tcPr>
          <w:p w:rsidR="00723DFC" w:rsidDel="00625A47" w:rsidRDefault="007C5BFE" w:rsidP="007C5BFE">
            <w:pPr>
              <w:widowControl w:val="0"/>
              <w:rPr>
                <w:del w:id="2116" w:author="Rachelle Byars-Sargent" w:date="2017-10-14T22:28:00Z"/>
              </w:rPr>
            </w:pPr>
            <w:del w:id="2117" w:author="Rachelle Byars-Sargent" w:date="2017-10-14T22:28:00Z">
              <w:r w:rsidDel="00625A47">
                <w:fldChar w:fldCharType="begin"/>
              </w:r>
              <w:r w:rsidDel="00625A47">
                <w:delInstrText xml:space="preserve"> HYPERLINK \l "h.c1milzdx9jxb" \h </w:delInstrText>
              </w:r>
              <w:r w:rsidDel="00625A47">
                <w:fldChar w:fldCharType="separate"/>
              </w:r>
              <w:r w:rsidR="00723DFC" w:rsidDel="00625A47">
                <w:rPr>
                  <w:color w:val="1155CC"/>
                </w:rPr>
                <w:delText>UID</w:delText>
              </w:r>
              <w:r w:rsidDel="00625A47">
                <w:rPr>
                  <w:color w:val="1155CC"/>
                </w:rPr>
                <w:fldChar w:fldCharType="end"/>
              </w:r>
            </w:del>
          </w:p>
        </w:tc>
      </w:tr>
      <w:tr w:rsidR="00723DFC" w:rsidDel="00625A47" w:rsidTr="007C5BFE">
        <w:trPr>
          <w:trHeight w:val="524"/>
          <w:del w:id="2118" w:author="Rachelle Byars-Sargent" w:date="2017-10-14T22:28:00Z"/>
        </w:trPr>
        <w:tc>
          <w:tcPr>
            <w:tcW w:w="2310" w:type="dxa"/>
            <w:vMerge w:val="restart"/>
            <w:tcMar>
              <w:top w:w="100" w:type="dxa"/>
              <w:left w:w="100" w:type="dxa"/>
              <w:bottom w:w="100" w:type="dxa"/>
              <w:right w:w="100" w:type="dxa"/>
            </w:tcMar>
          </w:tcPr>
          <w:p w:rsidR="00723DFC" w:rsidDel="00625A47" w:rsidRDefault="00723DFC" w:rsidP="007C5BFE">
            <w:pPr>
              <w:widowControl w:val="0"/>
              <w:rPr>
                <w:del w:id="2119" w:author="Rachelle Byars-Sargent" w:date="2017-10-14T22:28:00Z"/>
              </w:rPr>
            </w:pPr>
            <w:del w:id="2120" w:author="Rachelle Byars-Sargent" w:date="2017-10-14T22:28:00Z">
              <w:r w:rsidDel="00625A47">
                <w:delText>Entering Production</w:delText>
              </w:r>
            </w:del>
          </w:p>
        </w:tc>
        <w:tc>
          <w:tcPr>
            <w:tcW w:w="7725" w:type="dxa"/>
            <w:vMerge w:val="restart"/>
            <w:tcMar>
              <w:top w:w="100" w:type="dxa"/>
              <w:left w:w="100" w:type="dxa"/>
              <w:bottom w:w="100" w:type="dxa"/>
              <w:right w:w="100" w:type="dxa"/>
            </w:tcMar>
          </w:tcPr>
          <w:p w:rsidR="00723DFC" w:rsidDel="00625A47" w:rsidRDefault="007C5BFE" w:rsidP="007C5BFE">
            <w:pPr>
              <w:widowControl w:val="0"/>
              <w:rPr>
                <w:del w:id="2121" w:author="Rachelle Byars-Sargent" w:date="2017-10-14T22:28:00Z"/>
              </w:rPr>
            </w:pPr>
            <w:del w:id="2122" w:author="Rachelle Byars-Sargent" w:date="2017-10-14T22:28:00Z">
              <w:r w:rsidDel="00625A47">
                <w:fldChar w:fldCharType="begin"/>
              </w:r>
              <w:r w:rsidDel="00625A47">
                <w:delInstrText xml:space="preserve"> HYPERLINK \l "h.tq093nckb0rs" \h </w:delInstrText>
              </w:r>
              <w:r w:rsidDel="00625A47">
                <w:fldChar w:fldCharType="separate"/>
              </w:r>
              <w:r w:rsidR="00723DFC" w:rsidDel="00625A47">
                <w:rPr>
                  <w:color w:val="1155CC"/>
                </w:rPr>
                <w:delText>Title</w:delText>
              </w:r>
              <w:r w:rsidDel="00625A47">
                <w:rPr>
                  <w:color w:val="1155CC"/>
                </w:rPr>
                <w:fldChar w:fldCharType="end"/>
              </w:r>
            </w:del>
          </w:p>
          <w:p w:rsidR="00723DFC" w:rsidDel="00625A47" w:rsidRDefault="007C5BFE" w:rsidP="007C5BFE">
            <w:pPr>
              <w:widowControl w:val="0"/>
              <w:rPr>
                <w:del w:id="2123" w:author="Rachelle Byars-Sargent" w:date="2017-10-14T22:28:00Z"/>
              </w:rPr>
            </w:pPr>
            <w:del w:id="2124" w:author="Rachelle Byars-Sargent" w:date="2017-10-14T22:28:00Z">
              <w:r w:rsidDel="00625A47">
                <w:fldChar w:fldCharType="begin"/>
              </w:r>
              <w:r w:rsidDel="00625A47">
                <w:delInstrText xml:space="preserve"> HYPERLINK \l "h.ekzg3mwqhmzz" \h </w:delInstrText>
              </w:r>
              <w:r w:rsidDel="00625A47">
                <w:fldChar w:fldCharType="separate"/>
              </w:r>
              <w:r w:rsidR="00723DFC" w:rsidDel="00625A47">
                <w:rPr>
                  <w:color w:val="1155CC"/>
                </w:rPr>
                <w:delText>TitleSortable</w:delText>
              </w:r>
              <w:r w:rsidDel="00625A47">
                <w:rPr>
                  <w:color w:val="1155CC"/>
                </w:rPr>
                <w:fldChar w:fldCharType="end"/>
              </w:r>
            </w:del>
          </w:p>
          <w:p w:rsidR="00723DFC" w:rsidDel="00625A47" w:rsidRDefault="007C5BFE" w:rsidP="007C5BFE">
            <w:pPr>
              <w:widowControl w:val="0"/>
              <w:rPr>
                <w:del w:id="2125" w:author="Rachelle Byars-Sargent" w:date="2017-10-14T22:28:00Z"/>
              </w:rPr>
            </w:pPr>
            <w:del w:id="2126" w:author="Rachelle Byars-Sargent" w:date="2017-10-14T22:28:00Z">
              <w:r w:rsidDel="00625A47">
                <w:fldChar w:fldCharType="begin"/>
              </w:r>
              <w:r w:rsidDel="00625A47">
                <w:delInstrText xml:space="preserve"> HYPERLINK \l "h.ybbmmout9b6o" \h </w:delInstrText>
              </w:r>
              <w:r w:rsidDel="00625A47">
                <w:fldChar w:fldCharType="separate"/>
              </w:r>
              <w:r w:rsidR="00723DFC" w:rsidDel="00625A47">
                <w:rPr>
                  <w:color w:val="1155CC"/>
                </w:rPr>
                <w:delText>Title60</w:delText>
              </w:r>
              <w:r w:rsidDel="00625A47">
                <w:rPr>
                  <w:color w:val="1155CC"/>
                </w:rPr>
                <w:fldChar w:fldCharType="end"/>
              </w:r>
            </w:del>
          </w:p>
          <w:p w:rsidR="00723DFC" w:rsidDel="00625A47" w:rsidRDefault="007C5BFE" w:rsidP="007C5BFE">
            <w:pPr>
              <w:widowControl w:val="0"/>
              <w:rPr>
                <w:del w:id="2127" w:author="Rachelle Byars-Sargent" w:date="2017-10-14T22:28:00Z"/>
              </w:rPr>
            </w:pPr>
            <w:del w:id="2128" w:author="Rachelle Byars-Sargent" w:date="2017-10-14T22:28:00Z">
              <w:r w:rsidDel="00625A47">
                <w:fldChar w:fldCharType="begin"/>
              </w:r>
              <w:r w:rsidDel="00625A47">
                <w:delInstrText xml:space="preserve"> HYPERLINK \l "h.ifl1d86mb5t6" \h </w:delInstrText>
              </w:r>
              <w:r w:rsidDel="00625A47">
                <w:fldChar w:fldCharType="separate"/>
              </w:r>
              <w:r w:rsidR="00723DFC" w:rsidDel="00625A47">
                <w:rPr>
                  <w:color w:val="1155CC"/>
                </w:rPr>
                <w:delText>Title256</w:delText>
              </w:r>
              <w:r w:rsidDel="00625A47">
                <w:rPr>
                  <w:color w:val="1155CC"/>
                </w:rPr>
                <w:fldChar w:fldCharType="end"/>
              </w:r>
            </w:del>
          </w:p>
          <w:p w:rsidR="00723DFC" w:rsidDel="00625A47" w:rsidRDefault="007C5BFE" w:rsidP="007C5BFE">
            <w:pPr>
              <w:widowControl w:val="0"/>
              <w:rPr>
                <w:del w:id="2129" w:author="Rachelle Byars-Sargent" w:date="2017-10-14T22:28:00Z"/>
              </w:rPr>
            </w:pPr>
            <w:del w:id="2130" w:author="Rachelle Byars-Sargent" w:date="2017-10-14T22:28:00Z">
              <w:r w:rsidDel="00625A47">
                <w:fldChar w:fldCharType="begin"/>
              </w:r>
              <w:r w:rsidDel="00625A47">
                <w:delInstrText xml:space="preserve"> HYPERLINK \l "h.1l1d40y7qukw" \h </w:delInstrText>
              </w:r>
              <w:r w:rsidDel="00625A47">
                <w:fldChar w:fldCharType="separate"/>
              </w:r>
              <w:r w:rsidR="00723DFC" w:rsidDel="00625A47">
                <w:rPr>
                  <w:color w:val="1155CC"/>
                </w:rPr>
                <w:delText>AlternateTitles</w:delText>
              </w:r>
              <w:r w:rsidDel="00625A47">
                <w:rPr>
                  <w:color w:val="1155CC"/>
                </w:rPr>
                <w:fldChar w:fldCharType="end"/>
              </w:r>
            </w:del>
          </w:p>
          <w:p w:rsidR="00723DFC" w:rsidDel="00625A47" w:rsidRDefault="007C5BFE" w:rsidP="007C5BFE">
            <w:pPr>
              <w:widowControl w:val="0"/>
              <w:rPr>
                <w:del w:id="2131" w:author="Rachelle Byars-Sargent" w:date="2017-10-14T22:28:00Z"/>
              </w:rPr>
            </w:pPr>
            <w:del w:id="2132" w:author="Rachelle Byars-Sargent" w:date="2017-10-14T22:28:00Z">
              <w:r w:rsidDel="00625A47">
                <w:fldChar w:fldCharType="begin"/>
              </w:r>
              <w:r w:rsidDel="00625A47">
                <w:delInstrText xml:space="preserve"> HYPERLINK \l "h.v8aqs7ibqemv" \h </w:delInstrText>
              </w:r>
              <w:r w:rsidDel="00625A47">
                <w:fldChar w:fldCharType="separate"/>
              </w:r>
              <w:r w:rsidR="00723DFC" w:rsidDel="00625A47">
                <w:rPr>
                  <w:color w:val="1155CC"/>
                </w:rPr>
                <w:delText>Slug</w:delText>
              </w:r>
              <w:r w:rsidDel="00625A47">
                <w:rPr>
                  <w:color w:val="1155CC"/>
                </w:rPr>
                <w:fldChar w:fldCharType="end"/>
              </w:r>
            </w:del>
          </w:p>
          <w:p w:rsidR="00723DFC" w:rsidDel="00625A47" w:rsidRDefault="007C5BFE" w:rsidP="007C5BFE">
            <w:pPr>
              <w:widowControl w:val="0"/>
              <w:rPr>
                <w:del w:id="2133" w:author="Rachelle Byars-Sargent" w:date="2017-10-14T22:28:00Z"/>
              </w:rPr>
            </w:pPr>
            <w:del w:id="2134" w:author="Rachelle Byars-Sargent" w:date="2017-10-14T22:28:00Z">
              <w:r w:rsidDel="00625A47">
                <w:fldChar w:fldCharType="begin"/>
              </w:r>
              <w:r w:rsidDel="00625A47">
                <w:delInstrText xml:space="preserve"> HYPERLINK \l "h.13x3qf3gctjd" \h </w:delInstrText>
              </w:r>
              <w:r w:rsidDel="00625A47">
                <w:fldChar w:fldCharType="separate"/>
              </w:r>
              <w:r w:rsidR="00723DFC" w:rsidDel="00625A47">
                <w:rPr>
                  <w:color w:val="1155CC"/>
                </w:rPr>
                <w:delText>Synopsis100</w:delText>
              </w:r>
              <w:r w:rsidDel="00625A47">
                <w:rPr>
                  <w:color w:val="1155CC"/>
                </w:rPr>
                <w:fldChar w:fldCharType="end"/>
              </w:r>
            </w:del>
          </w:p>
          <w:p w:rsidR="00723DFC" w:rsidDel="00625A47" w:rsidRDefault="007C5BFE" w:rsidP="007C5BFE">
            <w:pPr>
              <w:widowControl w:val="0"/>
              <w:rPr>
                <w:del w:id="2135" w:author="Rachelle Byars-Sargent" w:date="2017-10-14T22:28:00Z"/>
              </w:rPr>
            </w:pPr>
            <w:del w:id="2136" w:author="Rachelle Byars-Sargent" w:date="2017-10-14T22:28:00Z">
              <w:r w:rsidDel="00625A47">
                <w:fldChar w:fldCharType="begin"/>
              </w:r>
              <w:r w:rsidDel="00625A47">
                <w:delInstrText xml:space="preserve"> HYPERLINK \l "h.7p0tdp3nab2" \h </w:delInstrText>
              </w:r>
              <w:r w:rsidDel="00625A47">
                <w:fldChar w:fldCharType="separate"/>
              </w:r>
              <w:r w:rsidR="00723DFC" w:rsidDel="00625A47">
                <w:rPr>
                  <w:color w:val="1155CC"/>
                </w:rPr>
                <w:delText>Synopsis400</w:delText>
              </w:r>
              <w:r w:rsidDel="00625A47">
                <w:rPr>
                  <w:color w:val="1155CC"/>
                </w:rPr>
                <w:fldChar w:fldCharType="end"/>
              </w:r>
            </w:del>
          </w:p>
          <w:p w:rsidR="00723DFC" w:rsidDel="00625A47" w:rsidRDefault="007C5BFE" w:rsidP="007C5BFE">
            <w:pPr>
              <w:widowControl w:val="0"/>
              <w:rPr>
                <w:del w:id="2137" w:author="Rachelle Byars-Sargent" w:date="2017-10-14T22:28:00Z"/>
              </w:rPr>
            </w:pPr>
            <w:del w:id="2138" w:author="Rachelle Byars-Sargent" w:date="2017-10-14T22:28:00Z">
              <w:r w:rsidDel="00625A47">
                <w:fldChar w:fldCharType="begin"/>
              </w:r>
              <w:r w:rsidDel="00625A47">
                <w:delInstrText xml:space="preserve"> HYPERLINK \l "h.1k4fzflasr33" \h </w:delInstrText>
              </w:r>
              <w:r w:rsidDel="00625A47">
                <w:fldChar w:fldCharType="separate"/>
              </w:r>
              <w:r w:rsidR="00723DFC" w:rsidDel="00625A47">
                <w:rPr>
                  <w:color w:val="1155CC"/>
                </w:rPr>
                <w:delText>Synopsis4000</w:delText>
              </w:r>
              <w:r w:rsidDel="00625A47">
                <w:rPr>
                  <w:color w:val="1155CC"/>
                </w:rPr>
                <w:fldChar w:fldCharType="end"/>
              </w:r>
            </w:del>
          </w:p>
        </w:tc>
      </w:tr>
      <w:tr w:rsidR="00723DFC" w:rsidDel="00625A47" w:rsidTr="007C5BFE">
        <w:trPr>
          <w:trHeight w:val="524"/>
          <w:del w:id="2139" w:author="Rachelle Byars-Sargent" w:date="2017-10-14T22:28:00Z"/>
        </w:trPr>
        <w:tc>
          <w:tcPr>
            <w:tcW w:w="2310" w:type="dxa"/>
            <w:vMerge/>
            <w:tcMar>
              <w:top w:w="100" w:type="dxa"/>
              <w:left w:w="100" w:type="dxa"/>
              <w:bottom w:w="100" w:type="dxa"/>
              <w:right w:w="100" w:type="dxa"/>
            </w:tcMar>
          </w:tcPr>
          <w:p w:rsidR="00723DFC" w:rsidDel="00625A47" w:rsidRDefault="00723DFC" w:rsidP="007C5BFE">
            <w:pPr>
              <w:widowControl w:val="0"/>
              <w:rPr>
                <w:del w:id="2140" w:author="Rachelle Byars-Sargent" w:date="2017-10-14T22:28:00Z"/>
              </w:rPr>
            </w:pPr>
          </w:p>
        </w:tc>
        <w:tc>
          <w:tcPr>
            <w:tcW w:w="7725" w:type="dxa"/>
            <w:vMerge/>
            <w:tcMar>
              <w:top w:w="100" w:type="dxa"/>
              <w:left w:w="100" w:type="dxa"/>
              <w:bottom w:w="100" w:type="dxa"/>
              <w:right w:w="100" w:type="dxa"/>
            </w:tcMar>
          </w:tcPr>
          <w:p w:rsidR="00723DFC" w:rsidDel="00625A47" w:rsidRDefault="00723DFC" w:rsidP="007C5BFE">
            <w:pPr>
              <w:widowControl w:val="0"/>
              <w:rPr>
                <w:del w:id="2141" w:author="Rachelle Byars-Sargent" w:date="2017-10-14T22:28:00Z"/>
              </w:rPr>
            </w:pPr>
          </w:p>
        </w:tc>
      </w:tr>
      <w:tr w:rsidR="00723DFC" w:rsidDel="00625A47" w:rsidTr="007C5BFE">
        <w:trPr>
          <w:trHeight w:val="524"/>
          <w:del w:id="2142" w:author="Rachelle Byars-Sargent" w:date="2017-10-14T22:28:00Z"/>
        </w:trPr>
        <w:tc>
          <w:tcPr>
            <w:tcW w:w="2310" w:type="dxa"/>
            <w:vMerge/>
            <w:tcMar>
              <w:top w:w="100" w:type="dxa"/>
              <w:left w:w="100" w:type="dxa"/>
              <w:bottom w:w="100" w:type="dxa"/>
              <w:right w:w="100" w:type="dxa"/>
            </w:tcMar>
          </w:tcPr>
          <w:p w:rsidR="00723DFC" w:rsidDel="00625A47" w:rsidRDefault="00723DFC" w:rsidP="007C5BFE">
            <w:pPr>
              <w:widowControl w:val="0"/>
              <w:rPr>
                <w:del w:id="2143" w:author="Rachelle Byars-Sargent" w:date="2017-10-14T22:28:00Z"/>
              </w:rPr>
            </w:pPr>
          </w:p>
        </w:tc>
        <w:tc>
          <w:tcPr>
            <w:tcW w:w="7725" w:type="dxa"/>
            <w:vMerge/>
            <w:tcMar>
              <w:top w:w="100" w:type="dxa"/>
              <w:left w:w="100" w:type="dxa"/>
              <w:bottom w:w="100" w:type="dxa"/>
              <w:right w:w="100" w:type="dxa"/>
            </w:tcMar>
          </w:tcPr>
          <w:p w:rsidR="00723DFC" w:rsidDel="00625A47" w:rsidRDefault="00723DFC" w:rsidP="007C5BFE">
            <w:pPr>
              <w:widowControl w:val="0"/>
              <w:rPr>
                <w:del w:id="2144" w:author="Rachelle Byars-Sargent" w:date="2017-10-14T22:28:00Z"/>
              </w:rPr>
            </w:pPr>
          </w:p>
        </w:tc>
      </w:tr>
      <w:tr w:rsidR="00723DFC" w:rsidDel="00625A47" w:rsidTr="007C5BFE">
        <w:trPr>
          <w:trHeight w:val="524"/>
          <w:del w:id="2145" w:author="Rachelle Byars-Sargent" w:date="2017-10-14T22:28:00Z"/>
        </w:trPr>
        <w:tc>
          <w:tcPr>
            <w:tcW w:w="2310" w:type="dxa"/>
            <w:vMerge/>
            <w:tcMar>
              <w:top w:w="100" w:type="dxa"/>
              <w:left w:w="100" w:type="dxa"/>
              <w:bottom w:w="100" w:type="dxa"/>
              <w:right w:w="100" w:type="dxa"/>
            </w:tcMar>
          </w:tcPr>
          <w:p w:rsidR="00723DFC" w:rsidDel="00625A47" w:rsidRDefault="00723DFC" w:rsidP="007C5BFE">
            <w:pPr>
              <w:widowControl w:val="0"/>
              <w:rPr>
                <w:del w:id="2146" w:author="Rachelle Byars-Sargent" w:date="2017-10-14T22:28:00Z"/>
              </w:rPr>
            </w:pPr>
          </w:p>
        </w:tc>
        <w:tc>
          <w:tcPr>
            <w:tcW w:w="7725" w:type="dxa"/>
            <w:vMerge/>
            <w:tcMar>
              <w:top w:w="100" w:type="dxa"/>
              <w:left w:w="100" w:type="dxa"/>
              <w:bottom w:w="100" w:type="dxa"/>
              <w:right w:w="100" w:type="dxa"/>
            </w:tcMar>
          </w:tcPr>
          <w:p w:rsidR="00723DFC" w:rsidDel="00625A47" w:rsidRDefault="00723DFC" w:rsidP="007C5BFE">
            <w:pPr>
              <w:widowControl w:val="0"/>
              <w:rPr>
                <w:del w:id="2147" w:author="Rachelle Byars-Sargent" w:date="2017-10-14T22:28:00Z"/>
              </w:rPr>
            </w:pPr>
          </w:p>
        </w:tc>
      </w:tr>
      <w:tr w:rsidR="00723DFC" w:rsidDel="00625A47" w:rsidTr="007C5BFE">
        <w:trPr>
          <w:trHeight w:val="524"/>
          <w:del w:id="2148" w:author="Rachelle Byars-Sargent" w:date="2017-10-14T22:28:00Z"/>
        </w:trPr>
        <w:tc>
          <w:tcPr>
            <w:tcW w:w="2310" w:type="dxa"/>
            <w:vMerge/>
            <w:tcMar>
              <w:top w:w="100" w:type="dxa"/>
              <w:left w:w="100" w:type="dxa"/>
              <w:bottom w:w="100" w:type="dxa"/>
              <w:right w:w="100" w:type="dxa"/>
            </w:tcMar>
          </w:tcPr>
          <w:p w:rsidR="00723DFC" w:rsidDel="00625A47" w:rsidRDefault="00723DFC" w:rsidP="007C5BFE">
            <w:pPr>
              <w:widowControl w:val="0"/>
              <w:rPr>
                <w:del w:id="2149" w:author="Rachelle Byars-Sargent" w:date="2017-10-14T22:28:00Z"/>
              </w:rPr>
            </w:pPr>
          </w:p>
        </w:tc>
        <w:tc>
          <w:tcPr>
            <w:tcW w:w="7725" w:type="dxa"/>
            <w:vMerge/>
            <w:tcMar>
              <w:top w:w="100" w:type="dxa"/>
              <w:left w:w="100" w:type="dxa"/>
              <w:bottom w:w="100" w:type="dxa"/>
              <w:right w:w="100" w:type="dxa"/>
            </w:tcMar>
          </w:tcPr>
          <w:p w:rsidR="00723DFC" w:rsidDel="00625A47" w:rsidRDefault="00723DFC" w:rsidP="007C5BFE">
            <w:pPr>
              <w:widowControl w:val="0"/>
              <w:rPr>
                <w:del w:id="2150" w:author="Rachelle Byars-Sargent" w:date="2017-10-14T22:28:00Z"/>
              </w:rPr>
            </w:pPr>
          </w:p>
        </w:tc>
      </w:tr>
      <w:tr w:rsidR="00723DFC" w:rsidDel="00625A47" w:rsidTr="007C5BFE">
        <w:trPr>
          <w:trHeight w:val="524"/>
          <w:del w:id="2151" w:author="Rachelle Byars-Sargent" w:date="2017-10-14T22:28:00Z"/>
        </w:trPr>
        <w:tc>
          <w:tcPr>
            <w:tcW w:w="2310" w:type="dxa"/>
            <w:vMerge/>
            <w:tcMar>
              <w:top w:w="100" w:type="dxa"/>
              <w:left w:w="100" w:type="dxa"/>
              <w:bottom w:w="100" w:type="dxa"/>
              <w:right w:w="100" w:type="dxa"/>
            </w:tcMar>
          </w:tcPr>
          <w:p w:rsidR="00723DFC" w:rsidDel="00625A47" w:rsidRDefault="00723DFC" w:rsidP="007C5BFE">
            <w:pPr>
              <w:widowControl w:val="0"/>
              <w:rPr>
                <w:del w:id="2152" w:author="Rachelle Byars-Sargent" w:date="2017-10-14T22:28:00Z"/>
              </w:rPr>
            </w:pPr>
          </w:p>
        </w:tc>
        <w:tc>
          <w:tcPr>
            <w:tcW w:w="7725" w:type="dxa"/>
            <w:vMerge/>
            <w:tcMar>
              <w:top w:w="100" w:type="dxa"/>
              <w:left w:w="100" w:type="dxa"/>
              <w:bottom w:w="100" w:type="dxa"/>
              <w:right w:w="100" w:type="dxa"/>
            </w:tcMar>
          </w:tcPr>
          <w:p w:rsidR="00723DFC" w:rsidDel="00625A47" w:rsidRDefault="00723DFC" w:rsidP="007C5BFE">
            <w:pPr>
              <w:widowControl w:val="0"/>
              <w:rPr>
                <w:del w:id="2153" w:author="Rachelle Byars-Sargent" w:date="2017-10-14T22:28:00Z"/>
              </w:rPr>
            </w:pPr>
          </w:p>
        </w:tc>
      </w:tr>
      <w:tr w:rsidR="00723DFC" w:rsidDel="00625A47" w:rsidTr="007C5BFE">
        <w:trPr>
          <w:trHeight w:val="524"/>
          <w:del w:id="2154" w:author="Rachelle Byars-Sargent" w:date="2017-10-14T22:28:00Z"/>
        </w:trPr>
        <w:tc>
          <w:tcPr>
            <w:tcW w:w="2310" w:type="dxa"/>
            <w:vMerge/>
            <w:tcMar>
              <w:top w:w="100" w:type="dxa"/>
              <w:left w:w="100" w:type="dxa"/>
              <w:bottom w:w="100" w:type="dxa"/>
              <w:right w:w="100" w:type="dxa"/>
            </w:tcMar>
          </w:tcPr>
          <w:p w:rsidR="00723DFC" w:rsidDel="00625A47" w:rsidRDefault="00723DFC" w:rsidP="007C5BFE">
            <w:pPr>
              <w:widowControl w:val="0"/>
              <w:rPr>
                <w:del w:id="2155" w:author="Rachelle Byars-Sargent" w:date="2017-10-14T22:28:00Z"/>
              </w:rPr>
            </w:pPr>
          </w:p>
        </w:tc>
        <w:tc>
          <w:tcPr>
            <w:tcW w:w="7725" w:type="dxa"/>
            <w:vMerge/>
            <w:tcMar>
              <w:top w:w="100" w:type="dxa"/>
              <w:left w:w="100" w:type="dxa"/>
              <w:bottom w:w="100" w:type="dxa"/>
              <w:right w:w="100" w:type="dxa"/>
            </w:tcMar>
          </w:tcPr>
          <w:p w:rsidR="00723DFC" w:rsidDel="00625A47" w:rsidRDefault="00723DFC" w:rsidP="007C5BFE">
            <w:pPr>
              <w:widowControl w:val="0"/>
              <w:rPr>
                <w:del w:id="2156" w:author="Rachelle Byars-Sargent" w:date="2017-10-14T22:28:00Z"/>
              </w:rPr>
            </w:pPr>
          </w:p>
        </w:tc>
      </w:tr>
      <w:tr w:rsidR="00723DFC" w:rsidDel="00625A47" w:rsidTr="007C5BFE">
        <w:trPr>
          <w:trHeight w:val="440"/>
          <w:del w:id="2157" w:author="Rachelle Byars-Sargent" w:date="2017-10-14T22:28:00Z"/>
        </w:trPr>
        <w:tc>
          <w:tcPr>
            <w:tcW w:w="2310" w:type="dxa"/>
            <w:tcMar>
              <w:top w:w="100" w:type="dxa"/>
              <w:left w:w="100" w:type="dxa"/>
              <w:bottom w:w="100" w:type="dxa"/>
              <w:right w:w="100" w:type="dxa"/>
            </w:tcMar>
          </w:tcPr>
          <w:p w:rsidR="00723DFC" w:rsidDel="00625A47" w:rsidRDefault="00723DFC" w:rsidP="007C5BFE">
            <w:pPr>
              <w:widowControl w:val="0"/>
              <w:rPr>
                <w:del w:id="2158" w:author="Rachelle Byars-Sargent" w:date="2017-10-14T22:28:00Z"/>
              </w:rPr>
            </w:pPr>
            <w:del w:id="2159" w:author="Rachelle Byars-Sargent" w:date="2017-10-14T22:28:00Z">
              <w:r w:rsidDel="00625A47">
                <w:delText>During Production</w:delText>
              </w:r>
            </w:del>
          </w:p>
        </w:tc>
        <w:tc>
          <w:tcPr>
            <w:tcW w:w="7725" w:type="dxa"/>
            <w:tcMar>
              <w:top w:w="100" w:type="dxa"/>
              <w:left w:w="100" w:type="dxa"/>
              <w:bottom w:w="100" w:type="dxa"/>
              <w:right w:w="100" w:type="dxa"/>
            </w:tcMar>
          </w:tcPr>
          <w:p w:rsidR="00723DFC" w:rsidDel="00625A47" w:rsidRDefault="007C5BFE" w:rsidP="007C5BFE">
            <w:pPr>
              <w:widowControl w:val="0"/>
              <w:rPr>
                <w:del w:id="2160" w:author="Rachelle Byars-Sargent" w:date="2017-10-14T22:28:00Z"/>
              </w:rPr>
            </w:pPr>
            <w:del w:id="2161" w:author="Rachelle Byars-Sargent" w:date="2017-10-14T22:28:00Z">
              <w:r w:rsidDel="00625A47">
                <w:fldChar w:fldCharType="begin"/>
              </w:r>
              <w:r w:rsidDel="00625A47">
                <w:delInstrText xml:space="preserve"> HYPERLINK \l "h.nqywwi1pe5h2" \h </w:delInstrText>
              </w:r>
              <w:r w:rsidDel="00625A47">
                <w:fldChar w:fldCharType="separate"/>
              </w:r>
              <w:r w:rsidR="00723DFC" w:rsidDel="00625A47">
                <w:rPr>
                  <w:color w:val="1155CC"/>
                </w:rPr>
                <w:delText>EIDR ID</w:delText>
              </w:r>
              <w:r w:rsidDel="00625A47">
                <w:rPr>
                  <w:color w:val="1155CC"/>
                </w:rPr>
                <w:fldChar w:fldCharType="end"/>
              </w:r>
            </w:del>
          </w:p>
          <w:p w:rsidR="00723DFC" w:rsidDel="00625A47" w:rsidRDefault="007C5BFE" w:rsidP="007C5BFE">
            <w:pPr>
              <w:widowControl w:val="0"/>
              <w:rPr>
                <w:del w:id="2162" w:author="Rachelle Byars-Sargent" w:date="2017-10-14T22:28:00Z"/>
              </w:rPr>
            </w:pPr>
            <w:del w:id="2163" w:author="Rachelle Byars-Sargent" w:date="2017-10-14T22:28:00Z">
              <w:r w:rsidDel="00625A47">
                <w:fldChar w:fldCharType="begin"/>
              </w:r>
              <w:r w:rsidDel="00625A47">
                <w:delInstrText xml:space="preserve"> HYPERLINK \l "h.eas8gvsri6dw" \h </w:delInstrText>
              </w:r>
              <w:r w:rsidDel="00625A47">
                <w:fldChar w:fldCharType="separate"/>
              </w:r>
              <w:r w:rsidR="00723DFC" w:rsidDel="00625A47">
                <w:rPr>
                  <w:color w:val="1155CC"/>
                </w:rPr>
                <w:delText>Broadcast Premiere Date</w:delText>
              </w:r>
              <w:r w:rsidDel="00625A47">
                <w:rPr>
                  <w:color w:val="1155CC"/>
                </w:rPr>
                <w:fldChar w:fldCharType="end"/>
              </w:r>
            </w:del>
          </w:p>
          <w:p w:rsidR="00723DFC" w:rsidDel="00625A47" w:rsidRDefault="007C5BFE" w:rsidP="007C5BFE">
            <w:pPr>
              <w:widowControl w:val="0"/>
              <w:rPr>
                <w:del w:id="2164" w:author="Rachelle Byars-Sargent" w:date="2017-10-14T22:28:00Z"/>
              </w:rPr>
            </w:pPr>
            <w:del w:id="2165" w:author="Rachelle Byars-Sargent" w:date="2017-10-14T22:28:00Z">
              <w:r w:rsidDel="00625A47">
                <w:fldChar w:fldCharType="begin"/>
              </w:r>
              <w:r w:rsidDel="00625A47">
                <w:delInstrText xml:space="preserve"> HYPERLINK \l "h.dooccejm80zr" \h </w:delInstrText>
              </w:r>
              <w:r w:rsidDel="00625A47">
                <w:fldChar w:fldCharType="separate"/>
              </w:r>
              <w:r w:rsidR="00723DFC" w:rsidDel="00625A47">
                <w:rPr>
                  <w:color w:val="1155CC"/>
                </w:rPr>
                <w:delText>Open Subtitles</w:delText>
              </w:r>
              <w:r w:rsidDel="00625A47">
                <w:rPr>
                  <w:color w:val="1155CC"/>
                </w:rPr>
                <w:fldChar w:fldCharType="end"/>
              </w:r>
            </w:del>
          </w:p>
          <w:p w:rsidR="00723DFC" w:rsidDel="00625A47" w:rsidRDefault="007C5BFE" w:rsidP="007C5BFE">
            <w:pPr>
              <w:widowControl w:val="0"/>
              <w:rPr>
                <w:del w:id="2166" w:author="Rachelle Byars-Sargent" w:date="2017-10-14T22:28:00Z"/>
              </w:rPr>
            </w:pPr>
            <w:del w:id="2167" w:author="Rachelle Byars-Sargent" w:date="2017-10-14T22:28:00Z">
              <w:r w:rsidDel="00625A47">
                <w:fldChar w:fldCharType="begin"/>
              </w:r>
              <w:r w:rsidDel="00625A47">
                <w:delInstrText xml:space="preserve"> HYPERLINK \l "h.fzu36osvtm7n" \h </w:delInstrText>
              </w:r>
              <w:r w:rsidDel="00625A47">
                <w:fldChar w:fldCharType="separate"/>
              </w:r>
              <w:r w:rsidR="00723DFC" w:rsidDel="00625A47">
                <w:rPr>
                  <w:color w:val="1155CC"/>
                </w:rPr>
                <w:delText>Open Subtitles Language</w:delText>
              </w:r>
              <w:r w:rsidDel="00625A47">
                <w:rPr>
                  <w:color w:val="1155CC"/>
                </w:rPr>
                <w:fldChar w:fldCharType="end"/>
              </w:r>
            </w:del>
          </w:p>
          <w:p w:rsidR="00723DFC" w:rsidDel="00625A47" w:rsidRDefault="007C5BFE" w:rsidP="007C5BFE">
            <w:pPr>
              <w:widowControl w:val="0"/>
              <w:rPr>
                <w:del w:id="2168" w:author="Rachelle Byars-Sargent" w:date="2017-10-14T22:28:00Z"/>
              </w:rPr>
            </w:pPr>
            <w:del w:id="2169" w:author="Rachelle Byars-Sargent" w:date="2017-10-14T22:28:00Z">
              <w:r w:rsidDel="00625A47">
                <w:fldChar w:fldCharType="begin"/>
              </w:r>
              <w:r w:rsidDel="00625A47">
                <w:delInstrText xml:space="preserve"> HYPERLINK \l "h.iup1xw7ohnqo" \h </w:delInstrText>
              </w:r>
              <w:r w:rsidDel="00625A47">
                <w:fldChar w:fldCharType="separate"/>
              </w:r>
              <w:r w:rsidR="00723DFC" w:rsidDel="00625A47">
                <w:rPr>
                  <w:color w:val="1155CC"/>
                </w:rPr>
                <w:delText>Closed Subtitles</w:delText>
              </w:r>
              <w:r w:rsidDel="00625A47">
                <w:rPr>
                  <w:color w:val="1155CC"/>
                </w:rPr>
                <w:fldChar w:fldCharType="end"/>
              </w:r>
            </w:del>
          </w:p>
          <w:p w:rsidR="00723DFC" w:rsidDel="00625A47" w:rsidRDefault="007C5BFE" w:rsidP="007C5BFE">
            <w:pPr>
              <w:widowControl w:val="0"/>
              <w:rPr>
                <w:del w:id="2170" w:author="Rachelle Byars-Sargent" w:date="2017-10-14T22:28:00Z"/>
              </w:rPr>
            </w:pPr>
            <w:del w:id="2171" w:author="Rachelle Byars-Sargent" w:date="2017-10-14T22:28:00Z">
              <w:r w:rsidDel="00625A47">
                <w:fldChar w:fldCharType="begin"/>
              </w:r>
              <w:r w:rsidDel="00625A47">
                <w:delInstrText xml:space="preserve"> HYPERLINK \l "h.38zprexhheb" \h </w:delInstrText>
              </w:r>
              <w:r w:rsidDel="00625A47">
                <w:fldChar w:fldCharType="separate"/>
              </w:r>
              <w:r w:rsidR="00723DFC" w:rsidDel="00625A47">
                <w:rPr>
                  <w:color w:val="1155CC"/>
                </w:rPr>
                <w:delText>Closed Subtitles Language</w:delText>
              </w:r>
              <w:r w:rsidDel="00625A47">
                <w:rPr>
                  <w:color w:val="1155CC"/>
                </w:rPr>
                <w:fldChar w:fldCharType="end"/>
              </w:r>
            </w:del>
          </w:p>
          <w:p w:rsidR="00723DFC" w:rsidDel="00625A47" w:rsidRDefault="007C5BFE" w:rsidP="007C5BFE">
            <w:pPr>
              <w:widowControl w:val="0"/>
              <w:rPr>
                <w:del w:id="2172" w:author="Rachelle Byars-Sargent" w:date="2017-10-14T22:28:00Z"/>
              </w:rPr>
            </w:pPr>
            <w:del w:id="2173" w:author="Rachelle Byars-Sargent" w:date="2017-10-14T22:28:00Z">
              <w:r w:rsidDel="00625A47">
                <w:fldChar w:fldCharType="begin"/>
              </w:r>
              <w:r w:rsidDel="00625A47">
                <w:delInstrText xml:space="preserve"> HYPERLINK \l "h.9l1fhvf2ih40" \h </w:delInstrText>
              </w:r>
              <w:r w:rsidDel="00625A47">
                <w:fldChar w:fldCharType="separate"/>
              </w:r>
              <w:r w:rsidR="00723DFC" w:rsidDel="00625A47">
                <w:rPr>
                  <w:color w:val="1155CC"/>
                </w:rPr>
                <w:delText>Credits</w:delText>
              </w:r>
              <w:r w:rsidDel="00625A47">
                <w:rPr>
                  <w:color w:val="1155CC"/>
                </w:rPr>
                <w:fldChar w:fldCharType="end"/>
              </w:r>
            </w:del>
          </w:p>
        </w:tc>
      </w:tr>
      <w:tr w:rsidR="00723DFC" w:rsidDel="00625A47" w:rsidTr="007C5BFE">
        <w:trPr>
          <w:trHeight w:val="440"/>
          <w:del w:id="2174" w:author="Rachelle Byars-Sargent" w:date="2017-10-14T22:28:00Z"/>
        </w:trPr>
        <w:tc>
          <w:tcPr>
            <w:tcW w:w="2310" w:type="dxa"/>
            <w:tcMar>
              <w:top w:w="100" w:type="dxa"/>
              <w:left w:w="100" w:type="dxa"/>
              <w:bottom w:w="100" w:type="dxa"/>
              <w:right w:w="100" w:type="dxa"/>
            </w:tcMar>
          </w:tcPr>
          <w:p w:rsidR="00723DFC" w:rsidDel="00625A47" w:rsidRDefault="00723DFC" w:rsidP="007C5BFE">
            <w:pPr>
              <w:widowControl w:val="0"/>
              <w:rPr>
                <w:del w:id="2175" w:author="Rachelle Byars-Sargent" w:date="2017-10-14T22:28:00Z"/>
              </w:rPr>
            </w:pPr>
            <w:del w:id="2176" w:author="Rachelle Byars-Sargent" w:date="2017-10-14T22:28:00Z">
              <w:r w:rsidDel="00625A47">
                <w:delText>Distribution</w:delText>
              </w:r>
            </w:del>
          </w:p>
        </w:tc>
        <w:tc>
          <w:tcPr>
            <w:tcW w:w="7725" w:type="dxa"/>
            <w:tcMar>
              <w:top w:w="100" w:type="dxa"/>
              <w:left w:w="100" w:type="dxa"/>
              <w:bottom w:w="100" w:type="dxa"/>
              <w:right w:w="100" w:type="dxa"/>
            </w:tcMar>
          </w:tcPr>
          <w:p w:rsidR="00723DFC" w:rsidDel="00625A47" w:rsidRDefault="007C5BFE" w:rsidP="007C5BFE">
            <w:pPr>
              <w:widowControl w:val="0"/>
              <w:rPr>
                <w:del w:id="2177" w:author="Rachelle Byars-Sargent" w:date="2017-10-14T22:28:00Z"/>
              </w:rPr>
            </w:pPr>
            <w:del w:id="2178" w:author="Rachelle Byars-Sargent" w:date="2017-10-14T22:28:00Z">
              <w:r w:rsidDel="00625A47">
                <w:fldChar w:fldCharType="begin"/>
              </w:r>
              <w:r w:rsidDel="00625A47">
                <w:delInstrText xml:space="preserve"> HYPERLINK \l "h.wl78kdvr4vip" \h </w:delInstrText>
              </w:r>
              <w:r w:rsidDel="00625A47">
                <w:fldChar w:fldCharType="separate"/>
              </w:r>
              <w:r w:rsidR="00723DFC" w:rsidDel="00625A47">
                <w:rPr>
                  <w:color w:val="1155CC"/>
                </w:rPr>
                <w:delText>Episode Identifier</w:delText>
              </w:r>
              <w:r w:rsidDel="00625A47">
                <w:rPr>
                  <w:color w:val="1155CC"/>
                </w:rPr>
                <w:fldChar w:fldCharType="end"/>
              </w:r>
            </w:del>
          </w:p>
          <w:p w:rsidR="00723DFC" w:rsidDel="00625A47" w:rsidRDefault="007C5BFE" w:rsidP="007C5BFE">
            <w:pPr>
              <w:widowControl w:val="0"/>
              <w:rPr>
                <w:del w:id="2179" w:author="Rachelle Byars-Sargent" w:date="2017-10-14T22:28:00Z"/>
              </w:rPr>
            </w:pPr>
            <w:del w:id="2180" w:author="Rachelle Byars-Sargent" w:date="2017-10-14T22:28:00Z">
              <w:r w:rsidDel="00625A47">
                <w:fldChar w:fldCharType="begin"/>
              </w:r>
              <w:r w:rsidDel="00625A47">
                <w:delInstrText xml:space="preserve"> HYPERLINK \l "h.wrx6hd3emg96" \h </w:delInstrText>
              </w:r>
              <w:r w:rsidDel="00625A47">
                <w:fldChar w:fldCharType="separate"/>
              </w:r>
              <w:r w:rsidR="00723DFC" w:rsidDel="00625A47">
                <w:rPr>
                  <w:color w:val="1155CC"/>
                </w:rPr>
                <w:delText>Aliases</w:delText>
              </w:r>
              <w:r w:rsidDel="00625A47">
                <w:rPr>
                  <w:color w:val="1155CC"/>
                </w:rPr>
                <w:fldChar w:fldCharType="end"/>
              </w:r>
            </w:del>
          </w:p>
        </w:tc>
      </w:tr>
    </w:tbl>
    <w:p w:rsidR="00723DFC" w:rsidDel="00625A47" w:rsidRDefault="00723DFC" w:rsidP="00723DFC">
      <w:pPr>
        <w:pStyle w:val="Heading2"/>
        <w:rPr>
          <w:del w:id="2181" w:author="Rachelle Byars-Sargent" w:date="2017-10-14T22:27:00Z"/>
        </w:rPr>
      </w:pPr>
      <w:bookmarkStart w:id="2182" w:name="h.19d3kbapffh5" w:colFirst="0" w:colLast="0"/>
      <w:bookmarkEnd w:id="2182"/>
      <w:del w:id="2183" w:author="Rachelle Byars-Sargent" w:date="2017-10-14T22:27:00Z">
        <w:r w:rsidDel="00625A47">
          <w:delText>One Time Only (OTO)</w:delText>
        </w:r>
      </w:del>
    </w:p>
    <w:p w:rsidR="00723DFC" w:rsidDel="00625A47" w:rsidRDefault="00723DFC" w:rsidP="00723DFC">
      <w:pPr>
        <w:rPr>
          <w:del w:id="2184" w:author="Rachelle Byars-Sargent" w:date="2017-10-14T22:27:00Z"/>
        </w:rPr>
      </w:pPr>
      <w:del w:id="2185" w:author="Rachelle Byars-Sargent" w:date="2017-10-14T22:27:00Z">
        <w:r w:rsidDel="00625A47">
          <w:delText>An One Time Only (OTO) is a collection of essence formatted into a standalone show that is not part of a Series.</w:delText>
        </w:r>
      </w:del>
    </w:p>
    <w:p w:rsidR="00723DFC" w:rsidDel="00625A47" w:rsidRDefault="00723DFC" w:rsidP="00723DFC">
      <w:pPr>
        <w:pStyle w:val="Heading3"/>
        <w:rPr>
          <w:del w:id="2186" w:author="Rachelle Byars-Sargent" w:date="2017-10-14T22:27:00Z"/>
        </w:rPr>
      </w:pPr>
      <w:bookmarkStart w:id="2187" w:name="h.ec7jxzrb6nzc" w:colFirst="0" w:colLast="0"/>
      <w:bookmarkEnd w:id="2187"/>
      <w:del w:id="2188" w:author="Rachelle Byars-Sargent" w:date="2017-10-14T22:27:00Z">
        <w:r w:rsidDel="00625A47">
          <w:delText>Relational Metadata for an OTO</w:delText>
        </w:r>
      </w:del>
    </w:p>
    <w:p w:rsidR="00723DFC" w:rsidDel="00625A47" w:rsidRDefault="00723DFC" w:rsidP="00723DFC">
      <w:pPr>
        <w:rPr>
          <w:del w:id="2189" w:author="Rachelle Byars-Sargent" w:date="2017-10-14T22:27:00Z"/>
        </w:rPr>
      </w:pPr>
      <w:del w:id="2190" w:author="Rachelle Byars-Sargent" w:date="2017-10-14T22:27:00Z">
        <w:r w:rsidDel="00625A47">
          <w:delText xml:space="preserve">As represented in </w:delText>
        </w:r>
        <w:r w:rsidR="007C5BFE" w:rsidDel="00625A47">
          <w:fldChar w:fldCharType="begin"/>
        </w:r>
        <w:r w:rsidR="007C5BFE" w:rsidDel="00625A47">
          <w:delInstrText xml:space="preserve"> HYPERLINK \l "h.2zs2s6ybmu1w" \h </w:delInstrText>
        </w:r>
        <w:r w:rsidR="007C5BFE" w:rsidDel="00625A47">
          <w:fldChar w:fldCharType="separate"/>
        </w:r>
        <w:r w:rsidDel="00625A47">
          <w:rPr>
            <w:color w:val="1155CC"/>
            <w:u w:val="single"/>
          </w:rPr>
          <w:delText>Figure 1</w:delText>
        </w:r>
        <w:r w:rsidR="007C5BFE" w:rsidDel="00625A47">
          <w:rPr>
            <w:color w:val="1155CC"/>
            <w:u w:val="single"/>
          </w:rPr>
          <w:fldChar w:fldCharType="end"/>
        </w:r>
        <w:r w:rsidDel="00625A47">
          <w:delText xml:space="preserve">, an OTO has the following relationships: </w:delText>
        </w:r>
      </w:del>
    </w:p>
    <w:p w:rsidR="00723DFC" w:rsidDel="00625A47" w:rsidRDefault="00723DFC" w:rsidP="00723DFC">
      <w:pPr>
        <w:rPr>
          <w:del w:id="2191" w:author="Rachelle Byars-Sargent" w:date="2017-10-14T22:27:00Z"/>
        </w:rPr>
      </w:pPr>
    </w:p>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85"/>
        <w:gridCol w:w="7995"/>
      </w:tblGrid>
      <w:tr w:rsidR="00723DFC" w:rsidDel="00625A47" w:rsidTr="007C5BFE">
        <w:trPr>
          <w:del w:id="2192" w:author="Rachelle Byars-Sargent" w:date="2017-10-14T22:27:00Z"/>
        </w:trPr>
        <w:tc>
          <w:tcPr>
            <w:tcW w:w="2085" w:type="dxa"/>
            <w:shd w:val="clear" w:color="auto" w:fill="073763"/>
            <w:tcMar>
              <w:top w:w="100" w:type="dxa"/>
              <w:left w:w="100" w:type="dxa"/>
              <w:bottom w:w="100" w:type="dxa"/>
              <w:right w:w="100" w:type="dxa"/>
            </w:tcMar>
          </w:tcPr>
          <w:p w:rsidR="00723DFC" w:rsidDel="00625A47" w:rsidRDefault="00723DFC" w:rsidP="007C5BFE">
            <w:pPr>
              <w:rPr>
                <w:del w:id="2193" w:author="Rachelle Byars-Sargent" w:date="2017-10-14T22:27:00Z"/>
              </w:rPr>
            </w:pPr>
            <w:del w:id="2194" w:author="Rachelle Byars-Sargent" w:date="2017-10-14T22:27:00Z">
              <w:r w:rsidDel="00625A47">
                <w:rPr>
                  <w:b/>
                  <w:color w:val="FFFFFF"/>
                </w:rPr>
                <w:delText>Relationship</w:delText>
              </w:r>
            </w:del>
          </w:p>
        </w:tc>
        <w:tc>
          <w:tcPr>
            <w:tcW w:w="7995" w:type="dxa"/>
            <w:shd w:val="clear" w:color="auto" w:fill="073763"/>
            <w:tcMar>
              <w:top w:w="100" w:type="dxa"/>
              <w:left w:w="100" w:type="dxa"/>
              <w:bottom w:w="100" w:type="dxa"/>
              <w:right w:w="100" w:type="dxa"/>
            </w:tcMar>
          </w:tcPr>
          <w:p w:rsidR="00723DFC" w:rsidDel="00625A47" w:rsidRDefault="00723DFC" w:rsidP="007C5BFE">
            <w:pPr>
              <w:rPr>
                <w:del w:id="2195" w:author="Rachelle Byars-Sargent" w:date="2017-10-14T22:27:00Z"/>
              </w:rPr>
            </w:pPr>
            <w:del w:id="2196" w:author="Rachelle Byars-Sargent" w:date="2017-10-14T22:27:00Z">
              <w:r w:rsidDel="00625A47">
                <w:rPr>
                  <w:b/>
                  <w:color w:val="FFFFFF"/>
                </w:rPr>
                <w:delText>Description</w:delText>
              </w:r>
            </w:del>
          </w:p>
        </w:tc>
      </w:tr>
      <w:tr w:rsidR="00723DFC" w:rsidDel="00625A47" w:rsidTr="007C5BFE">
        <w:trPr>
          <w:del w:id="2197" w:author="Rachelle Byars-Sargent" w:date="2017-10-14T22:27:00Z"/>
        </w:trPr>
        <w:tc>
          <w:tcPr>
            <w:tcW w:w="2085" w:type="dxa"/>
            <w:tcMar>
              <w:top w:w="100" w:type="dxa"/>
              <w:left w:w="100" w:type="dxa"/>
              <w:bottom w:w="100" w:type="dxa"/>
              <w:right w:w="100" w:type="dxa"/>
            </w:tcMar>
          </w:tcPr>
          <w:p w:rsidR="00723DFC" w:rsidDel="00625A47" w:rsidRDefault="00723DFC" w:rsidP="007C5BFE">
            <w:pPr>
              <w:rPr>
                <w:del w:id="2198" w:author="Rachelle Byars-Sargent" w:date="2017-10-14T22:27:00Z"/>
              </w:rPr>
            </w:pPr>
            <w:del w:id="2199" w:author="Rachelle Byars-Sargent" w:date="2017-10-14T22:27:00Z">
              <w:r w:rsidDel="00625A47">
                <w:delText>partOf</w:delText>
              </w:r>
            </w:del>
          </w:p>
        </w:tc>
        <w:tc>
          <w:tcPr>
            <w:tcW w:w="7995" w:type="dxa"/>
            <w:tcMar>
              <w:top w:w="100" w:type="dxa"/>
              <w:left w:w="100" w:type="dxa"/>
              <w:bottom w:w="100" w:type="dxa"/>
              <w:right w:w="100" w:type="dxa"/>
            </w:tcMar>
          </w:tcPr>
          <w:p w:rsidR="00723DFC" w:rsidDel="00625A47" w:rsidRDefault="00723DFC" w:rsidP="007C5BFE">
            <w:pPr>
              <w:rPr>
                <w:del w:id="2200" w:author="Rachelle Byars-Sargent" w:date="2017-10-14T22:27:00Z"/>
              </w:rPr>
            </w:pPr>
            <w:del w:id="2201" w:author="Rachelle Byars-Sargent" w:date="2017-10-14T22:27:00Z">
              <w:r w:rsidDel="00625A47">
                <w:delText xml:space="preserve">An OTO may be contained by a </w:delText>
              </w:r>
              <w:r w:rsidR="007C5BFE" w:rsidDel="00625A47">
                <w:fldChar w:fldCharType="begin"/>
              </w:r>
              <w:r w:rsidR="007C5BFE" w:rsidDel="00625A47">
                <w:delInstrText xml:space="preserve"> HYPERLINK \l "h.ueln8nevu620" \h </w:delInstrText>
              </w:r>
              <w:r w:rsidR="007C5BFE" w:rsidDel="00625A47">
                <w:fldChar w:fldCharType="separate"/>
              </w:r>
              <w:r w:rsidDel="00625A47">
                <w:rPr>
                  <w:color w:val="1155CC"/>
                  <w:u w:val="single"/>
                </w:rPr>
                <w:delText>Franchise</w:delText>
              </w:r>
              <w:r w:rsidR="007C5BFE" w:rsidDel="00625A47">
                <w:rPr>
                  <w:color w:val="1155CC"/>
                  <w:u w:val="single"/>
                </w:rPr>
                <w:fldChar w:fldCharType="end"/>
              </w:r>
              <w:r w:rsidDel="00625A47">
                <w:delText>.</w:delText>
              </w:r>
            </w:del>
          </w:p>
          <w:p w:rsidR="00723DFC" w:rsidDel="00625A47" w:rsidRDefault="00723DFC" w:rsidP="007C5BFE">
            <w:pPr>
              <w:rPr>
                <w:del w:id="2202" w:author="Rachelle Byars-Sargent" w:date="2017-10-14T22:27:00Z"/>
              </w:rPr>
            </w:pPr>
          </w:p>
          <w:p w:rsidR="00723DFC" w:rsidDel="00625A47" w:rsidRDefault="00723DFC" w:rsidP="007C5BFE">
            <w:pPr>
              <w:rPr>
                <w:del w:id="2203" w:author="Rachelle Byars-Sargent" w:date="2017-10-14T22:27:00Z"/>
              </w:rPr>
            </w:pPr>
            <w:del w:id="2204" w:author="Rachelle Byars-Sargent" w:date="2017-10-14T22:27:00Z">
              <w:r w:rsidDel="00625A47">
                <w:delText>This means that an OTO inherits metadata from a Franchise.</w:delText>
              </w:r>
            </w:del>
          </w:p>
        </w:tc>
      </w:tr>
      <w:tr w:rsidR="00723DFC" w:rsidDel="00625A47" w:rsidTr="007C5BFE">
        <w:trPr>
          <w:del w:id="2205" w:author="Rachelle Byars-Sargent" w:date="2017-10-14T22:27:00Z"/>
        </w:trPr>
        <w:tc>
          <w:tcPr>
            <w:tcW w:w="2085" w:type="dxa"/>
            <w:tcMar>
              <w:top w:w="100" w:type="dxa"/>
              <w:left w:w="100" w:type="dxa"/>
              <w:bottom w:w="100" w:type="dxa"/>
              <w:right w:w="100" w:type="dxa"/>
            </w:tcMar>
          </w:tcPr>
          <w:p w:rsidR="00723DFC" w:rsidDel="00625A47" w:rsidRDefault="00723DFC" w:rsidP="007C5BFE">
            <w:pPr>
              <w:rPr>
                <w:del w:id="2206" w:author="Rachelle Byars-Sargent" w:date="2017-10-14T22:27:00Z"/>
              </w:rPr>
            </w:pPr>
            <w:del w:id="2207" w:author="Rachelle Byars-Sargent" w:date="2017-10-14T22:27:00Z">
              <w:r w:rsidDel="00625A47">
                <w:delText>IsAssociatedWith</w:delText>
              </w:r>
            </w:del>
          </w:p>
        </w:tc>
        <w:tc>
          <w:tcPr>
            <w:tcW w:w="7995" w:type="dxa"/>
            <w:tcMar>
              <w:top w:w="100" w:type="dxa"/>
              <w:left w:w="100" w:type="dxa"/>
              <w:bottom w:w="100" w:type="dxa"/>
              <w:right w:w="100" w:type="dxa"/>
            </w:tcMar>
          </w:tcPr>
          <w:p w:rsidR="00723DFC" w:rsidDel="00625A47" w:rsidRDefault="00723DFC" w:rsidP="007C5BFE">
            <w:pPr>
              <w:rPr>
                <w:del w:id="2208" w:author="Rachelle Byars-Sargent" w:date="2017-10-14T22:27:00Z"/>
              </w:rPr>
            </w:pPr>
            <w:del w:id="2209" w:author="Rachelle Byars-Sargent" w:date="2017-10-14T22:27:00Z">
              <w:r w:rsidDel="00625A47">
                <w:delText xml:space="preserve">An OTO may be related to a </w:delText>
              </w:r>
              <w:r w:rsidR="007C5BFE" w:rsidDel="00625A47">
                <w:fldChar w:fldCharType="begin"/>
              </w:r>
              <w:r w:rsidR="007C5BFE" w:rsidDel="00625A47">
                <w:delInstrText xml:space="preserve"> HYPERLINK \l "h.fj84pzkguz3g" \h </w:delInstrText>
              </w:r>
              <w:r w:rsidR="007C5BFE" w:rsidDel="00625A47">
                <w:fldChar w:fldCharType="separate"/>
              </w:r>
              <w:r w:rsidDel="00625A47">
                <w:rPr>
                  <w:color w:val="1155CC"/>
                  <w:u w:val="single"/>
                </w:rPr>
                <w:delText>Series</w:delText>
              </w:r>
              <w:r w:rsidR="007C5BFE" w:rsidDel="00625A47">
                <w:rPr>
                  <w:color w:val="1155CC"/>
                  <w:u w:val="single"/>
                </w:rPr>
                <w:fldChar w:fldCharType="end"/>
              </w:r>
              <w:r w:rsidDel="00625A47">
                <w:delText xml:space="preserve"> as a special standalone “Episode” outside of a regular Season.</w:delText>
              </w:r>
            </w:del>
          </w:p>
          <w:p w:rsidR="00723DFC" w:rsidDel="00625A47" w:rsidRDefault="00723DFC" w:rsidP="007C5BFE">
            <w:pPr>
              <w:rPr>
                <w:del w:id="2210" w:author="Rachelle Byars-Sargent" w:date="2017-10-14T22:27:00Z"/>
              </w:rPr>
            </w:pPr>
          </w:p>
          <w:p w:rsidR="00723DFC" w:rsidDel="00625A47" w:rsidRDefault="00723DFC" w:rsidP="007C5BFE">
            <w:pPr>
              <w:rPr>
                <w:del w:id="2211" w:author="Rachelle Byars-Sargent" w:date="2017-10-14T22:27:00Z"/>
              </w:rPr>
            </w:pPr>
            <w:del w:id="2212" w:author="Rachelle Byars-Sargent" w:date="2017-10-14T22:27:00Z">
              <w:r w:rsidDel="00625A47">
                <w:delText>This means an OTO may share metadata with a Series.</w:delText>
              </w:r>
            </w:del>
          </w:p>
        </w:tc>
      </w:tr>
      <w:tr w:rsidR="00723DFC" w:rsidDel="00625A47" w:rsidTr="007C5BFE">
        <w:trPr>
          <w:del w:id="2213" w:author="Rachelle Byars-Sargent" w:date="2017-10-14T22:27:00Z"/>
        </w:trPr>
        <w:tc>
          <w:tcPr>
            <w:tcW w:w="2085" w:type="dxa"/>
            <w:tcMar>
              <w:top w:w="100" w:type="dxa"/>
              <w:left w:w="100" w:type="dxa"/>
              <w:bottom w:w="100" w:type="dxa"/>
              <w:right w:w="100" w:type="dxa"/>
            </w:tcMar>
          </w:tcPr>
          <w:p w:rsidR="00723DFC" w:rsidDel="00625A47" w:rsidRDefault="00723DFC" w:rsidP="007C5BFE">
            <w:pPr>
              <w:rPr>
                <w:del w:id="2214" w:author="Rachelle Byars-Sargent" w:date="2017-10-14T22:27:00Z"/>
              </w:rPr>
            </w:pPr>
            <w:del w:id="2215" w:author="Rachelle Byars-Sargent" w:date="2017-10-14T22:27:00Z">
              <w:r w:rsidDel="00625A47">
                <w:delText>contains</w:delText>
              </w:r>
            </w:del>
          </w:p>
        </w:tc>
        <w:tc>
          <w:tcPr>
            <w:tcW w:w="7995" w:type="dxa"/>
            <w:tcMar>
              <w:top w:w="100" w:type="dxa"/>
              <w:left w:w="100" w:type="dxa"/>
              <w:bottom w:w="100" w:type="dxa"/>
              <w:right w:w="100" w:type="dxa"/>
            </w:tcMar>
          </w:tcPr>
          <w:p w:rsidR="00723DFC" w:rsidDel="00625A47" w:rsidRDefault="00723DFC" w:rsidP="007C5BFE">
            <w:pPr>
              <w:rPr>
                <w:del w:id="2216" w:author="Rachelle Byars-Sargent" w:date="2017-10-14T22:27:00Z"/>
              </w:rPr>
            </w:pPr>
            <w:del w:id="2217" w:author="Rachelle Byars-Sargent" w:date="2017-10-14T22:27:00Z">
              <w:r w:rsidDel="00625A47">
                <w:delText xml:space="preserve">An OTO contains </w:delText>
              </w:r>
              <w:r w:rsidR="007C5BFE" w:rsidDel="00625A47">
                <w:fldChar w:fldCharType="begin"/>
              </w:r>
              <w:r w:rsidR="007C5BFE" w:rsidDel="00625A47">
                <w:delInstrText xml:space="preserve"> HYPERLINK \l "h.kf4mxv5kadr5" \h </w:delInstrText>
              </w:r>
              <w:r w:rsidR="007C5BFE" w:rsidDel="00625A47">
                <w:fldChar w:fldCharType="separate"/>
              </w:r>
              <w:r w:rsidDel="00625A47">
                <w:rPr>
                  <w:color w:val="1155CC"/>
                  <w:u w:val="single"/>
                </w:rPr>
                <w:delText>Stories</w:delText>
              </w:r>
              <w:r w:rsidR="007C5BFE" w:rsidDel="00625A47">
                <w:rPr>
                  <w:color w:val="1155CC"/>
                  <w:u w:val="single"/>
                </w:rPr>
                <w:fldChar w:fldCharType="end"/>
              </w:r>
              <w:r w:rsidDel="00625A47">
                <w:delText xml:space="preserve">. </w:delText>
              </w:r>
            </w:del>
          </w:p>
          <w:p w:rsidR="00723DFC" w:rsidDel="00625A47" w:rsidRDefault="00723DFC" w:rsidP="007C5BFE">
            <w:pPr>
              <w:rPr>
                <w:del w:id="2218" w:author="Rachelle Byars-Sargent" w:date="2017-10-14T22:27:00Z"/>
              </w:rPr>
            </w:pPr>
          </w:p>
          <w:p w:rsidR="00723DFC" w:rsidDel="00625A47" w:rsidRDefault="00723DFC" w:rsidP="007C5BFE">
            <w:pPr>
              <w:rPr>
                <w:del w:id="2219" w:author="Rachelle Byars-Sargent" w:date="2017-10-14T22:27:00Z"/>
              </w:rPr>
            </w:pPr>
            <w:del w:id="2220" w:author="Rachelle Byars-Sargent" w:date="2017-10-14T22:27:00Z">
              <w:r w:rsidDel="00625A47">
                <w:delText>This means that the Stories contained within an OTO may inherit some metadata.</w:delText>
              </w:r>
            </w:del>
          </w:p>
        </w:tc>
      </w:tr>
      <w:tr w:rsidR="00723DFC" w:rsidDel="00625A47" w:rsidTr="007C5BFE">
        <w:trPr>
          <w:del w:id="2221" w:author="Rachelle Byars-Sargent" w:date="2017-10-14T22:27:00Z"/>
        </w:trPr>
        <w:tc>
          <w:tcPr>
            <w:tcW w:w="2085" w:type="dxa"/>
            <w:tcMar>
              <w:top w:w="100" w:type="dxa"/>
              <w:left w:w="100" w:type="dxa"/>
              <w:bottom w:w="100" w:type="dxa"/>
              <w:right w:w="100" w:type="dxa"/>
            </w:tcMar>
          </w:tcPr>
          <w:p w:rsidR="00723DFC" w:rsidDel="00625A47" w:rsidRDefault="00723DFC" w:rsidP="007C5BFE">
            <w:pPr>
              <w:rPr>
                <w:del w:id="2222" w:author="Rachelle Byars-Sargent" w:date="2017-10-14T22:27:00Z"/>
              </w:rPr>
            </w:pPr>
          </w:p>
        </w:tc>
        <w:tc>
          <w:tcPr>
            <w:tcW w:w="7995" w:type="dxa"/>
            <w:tcMar>
              <w:top w:w="100" w:type="dxa"/>
              <w:left w:w="100" w:type="dxa"/>
              <w:bottom w:w="100" w:type="dxa"/>
              <w:right w:w="100" w:type="dxa"/>
            </w:tcMar>
          </w:tcPr>
          <w:p w:rsidR="00723DFC" w:rsidDel="00625A47" w:rsidRDefault="00723DFC" w:rsidP="007C5BFE">
            <w:pPr>
              <w:rPr>
                <w:del w:id="2223" w:author="Rachelle Byars-Sargent" w:date="2017-10-14T22:27:00Z"/>
              </w:rPr>
            </w:pPr>
            <w:del w:id="2224" w:author="Rachelle Byars-Sargent" w:date="2017-10-14T22:27:00Z">
              <w:r w:rsidDel="00625A47">
                <w:delText xml:space="preserve">An OTO may also be completely independent from a </w:delText>
              </w:r>
              <w:r w:rsidR="007C5BFE" w:rsidDel="00625A47">
                <w:fldChar w:fldCharType="begin"/>
              </w:r>
              <w:r w:rsidR="007C5BFE" w:rsidDel="00625A47">
                <w:delInstrText xml:space="preserve"> HYPERLINK \l "h.fj84pzkguz3g" \h </w:delInstrText>
              </w:r>
              <w:r w:rsidR="007C5BFE" w:rsidDel="00625A47">
                <w:fldChar w:fldCharType="separate"/>
              </w:r>
              <w:r w:rsidDel="00625A47">
                <w:rPr>
                  <w:color w:val="1155CC"/>
                  <w:u w:val="single"/>
                </w:rPr>
                <w:delText>Series</w:delText>
              </w:r>
              <w:r w:rsidR="007C5BFE" w:rsidDel="00625A47">
                <w:rPr>
                  <w:color w:val="1155CC"/>
                  <w:u w:val="single"/>
                </w:rPr>
                <w:fldChar w:fldCharType="end"/>
              </w:r>
              <w:r w:rsidDel="00625A47">
                <w:delText xml:space="preserve"> or </w:delText>
              </w:r>
              <w:r w:rsidR="007C5BFE" w:rsidDel="00625A47">
                <w:fldChar w:fldCharType="begin"/>
              </w:r>
              <w:r w:rsidR="007C5BFE" w:rsidDel="00625A47">
                <w:delInstrText xml:space="preserve"> HYPERLINK \l "h.ueln8nevu620" \h </w:delInstrText>
              </w:r>
              <w:r w:rsidR="007C5BFE" w:rsidDel="00625A47">
                <w:fldChar w:fldCharType="separate"/>
              </w:r>
              <w:r w:rsidDel="00625A47">
                <w:rPr>
                  <w:color w:val="1155CC"/>
                  <w:u w:val="single"/>
                </w:rPr>
                <w:delText>Franchise</w:delText>
              </w:r>
              <w:r w:rsidR="007C5BFE" w:rsidDel="00625A47">
                <w:rPr>
                  <w:color w:val="1155CC"/>
                  <w:u w:val="single"/>
                </w:rPr>
                <w:fldChar w:fldCharType="end"/>
              </w:r>
              <w:r w:rsidDel="00625A47">
                <w:delText>.</w:delText>
              </w:r>
            </w:del>
          </w:p>
          <w:p w:rsidR="00723DFC" w:rsidDel="00625A47" w:rsidRDefault="00723DFC" w:rsidP="007C5BFE">
            <w:pPr>
              <w:rPr>
                <w:del w:id="2225" w:author="Rachelle Byars-Sargent" w:date="2017-10-14T22:27:00Z"/>
              </w:rPr>
            </w:pPr>
          </w:p>
          <w:p w:rsidR="00723DFC" w:rsidDel="00625A47" w:rsidRDefault="00723DFC" w:rsidP="007C5BFE">
            <w:pPr>
              <w:rPr>
                <w:del w:id="2226" w:author="Rachelle Byars-Sargent" w:date="2017-10-14T22:27:00Z"/>
              </w:rPr>
            </w:pPr>
            <w:del w:id="2227" w:author="Rachelle Byars-Sargent" w:date="2017-10-14T22:27:00Z">
              <w:r w:rsidDel="00625A47">
                <w:delText>This means that all of its metadata is unique.</w:delText>
              </w:r>
            </w:del>
          </w:p>
        </w:tc>
      </w:tr>
    </w:tbl>
    <w:p w:rsidR="00723DFC" w:rsidDel="00625A47" w:rsidRDefault="00723DFC" w:rsidP="00723DFC">
      <w:pPr>
        <w:pStyle w:val="Heading3"/>
        <w:rPr>
          <w:del w:id="2228" w:author="Rachelle Byars-Sargent" w:date="2017-10-14T22:26:00Z"/>
        </w:rPr>
      </w:pPr>
      <w:bookmarkStart w:id="2229" w:name="h.42mucyarjkhi" w:colFirst="0" w:colLast="0"/>
      <w:bookmarkEnd w:id="2229"/>
      <w:del w:id="2230" w:author="Rachelle Byars-Sargent" w:date="2017-10-14T22:26:00Z">
        <w:r w:rsidDel="00625A47">
          <w:delText>OTO Lifecycle Metadata</w:delText>
        </w:r>
      </w:del>
    </w:p>
    <w:p w:rsidR="00723DFC" w:rsidDel="00625A47" w:rsidRDefault="00723DFC" w:rsidP="00723DFC">
      <w:pPr>
        <w:rPr>
          <w:del w:id="2231" w:author="Rachelle Byars-Sargent" w:date="2017-10-14T22:26:00Z"/>
        </w:rPr>
      </w:pPr>
      <w:del w:id="2232" w:author="Rachelle Byars-Sargent" w:date="2017-10-14T22:26:00Z">
        <w:r w:rsidDel="00625A47">
          <w:delText xml:space="preserve">This section describes the core data fields associated with an OTO. </w:delText>
        </w:r>
      </w:del>
    </w:p>
    <w:p w:rsidR="00723DFC" w:rsidDel="00625A47" w:rsidRDefault="00723DFC" w:rsidP="00723DFC">
      <w:pPr>
        <w:rPr>
          <w:del w:id="2233" w:author="Rachelle Byars-Sargent" w:date="2017-10-14T22:26:00Z"/>
        </w:rPr>
      </w:pPr>
    </w:p>
    <w:p w:rsidR="00723DFC" w:rsidDel="00625A47" w:rsidRDefault="00723DFC" w:rsidP="00723DFC">
      <w:pPr>
        <w:rPr>
          <w:del w:id="2234" w:author="Rachelle Byars-Sargent" w:date="2017-10-14T22:26:00Z"/>
        </w:rPr>
      </w:pPr>
      <w:del w:id="2235" w:author="Rachelle Byars-Sargent" w:date="2017-10-14T22:26:00Z">
        <w:r w:rsidDel="00625A47">
          <w:delText>An OTO contains metadata fields very similar to an Episode. However, because an OTO is not part of a Series, it will not have any inherited values.</w:delText>
        </w:r>
      </w:del>
    </w:p>
    <w:p w:rsidR="00723DFC" w:rsidDel="00625A47" w:rsidRDefault="00723DFC" w:rsidP="00723DFC">
      <w:pPr>
        <w:rPr>
          <w:del w:id="2236" w:author="Rachelle Byars-Sargent" w:date="2017-10-14T22:26:00Z"/>
        </w:rPr>
      </w:pPr>
    </w:p>
    <w:tbl>
      <w:tblPr>
        <w:tblW w:w="10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75"/>
        <w:gridCol w:w="7845"/>
      </w:tblGrid>
      <w:tr w:rsidR="00723DFC" w:rsidDel="00625A47" w:rsidTr="007C5BFE">
        <w:trPr>
          <w:trHeight w:val="500"/>
          <w:del w:id="2237" w:author="Rachelle Byars-Sargent" w:date="2017-10-14T22:26:00Z"/>
        </w:trPr>
        <w:tc>
          <w:tcPr>
            <w:tcW w:w="2175" w:type="dxa"/>
            <w:shd w:val="clear" w:color="auto" w:fill="073763"/>
            <w:tcMar>
              <w:top w:w="100" w:type="dxa"/>
              <w:left w:w="100" w:type="dxa"/>
              <w:bottom w:w="100" w:type="dxa"/>
              <w:right w:w="100" w:type="dxa"/>
            </w:tcMar>
          </w:tcPr>
          <w:p w:rsidR="00723DFC" w:rsidDel="00625A47" w:rsidRDefault="00723DFC" w:rsidP="007C5BFE">
            <w:pPr>
              <w:widowControl w:val="0"/>
              <w:rPr>
                <w:del w:id="2238" w:author="Rachelle Byars-Sargent" w:date="2017-10-14T22:26:00Z"/>
              </w:rPr>
            </w:pPr>
            <w:del w:id="2239" w:author="Rachelle Byars-Sargent" w:date="2017-10-14T22:26:00Z">
              <w:r w:rsidDel="00625A47">
                <w:rPr>
                  <w:b/>
                  <w:color w:val="FFFFFF"/>
                  <w:shd w:val="clear" w:color="auto" w:fill="073763"/>
                </w:rPr>
                <w:delText>Lifecycle Phase</w:delText>
              </w:r>
            </w:del>
          </w:p>
        </w:tc>
        <w:tc>
          <w:tcPr>
            <w:tcW w:w="7845" w:type="dxa"/>
            <w:shd w:val="clear" w:color="auto" w:fill="073763"/>
            <w:tcMar>
              <w:top w:w="100" w:type="dxa"/>
              <w:left w:w="100" w:type="dxa"/>
              <w:bottom w:w="100" w:type="dxa"/>
              <w:right w:w="100" w:type="dxa"/>
            </w:tcMar>
          </w:tcPr>
          <w:p w:rsidR="00723DFC" w:rsidDel="00625A47" w:rsidRDefault="00723DFC" w:rsidP="007C5BFE">
            <w:pPr>
              <w:widowControl w:val="0"/>
              <w:rPr>
                <w:del w:id="2240" w:author="Rachelle Byars-Sargent" w:date="2017-10-14T22:26:00Z"/>
              </w:rPr>
            </w:pPr>
            <w:del w:id="2241" w:author="Rachelle Byars-Sargent" w:date="2017-10-14T22:26:00Z">
              <w:r w:rsidDel="00625A47">
                <w:rPr>
                  <w:b/>
                  <w:color w:val="FFFFFF"/>
                  <w:shd w:val="clear" w:color="auto" w:fill="073763"/>
                </w:rPr>
                <w:delText>Descriptive Metadata</w:delText>
              </w:r>
            </w:del>
          </w:p>
        </w:tc>
      </w:tr>
      <w:tr w:rsidR="00723DFC" w:rsidDel="00625A47" w:rsidTr="007C5BFE">
        <w:trPr>
          <w:trHeight w:val="440"/>
          <w:del w:id="2242" w:author="Rachelle Byars-Sargent" w:date="2017-10-14T22:26:00Z"/>
        </w:trPr>
        <w:tc>
          <w:tcPr>
            <w:tcW w:w="2175" w:type="dxa"/>
            <w:tcMar>
              <w:top w:w="100" w:type="dxa"/>
              <w:left w:w="100" w:type="dxa"/>
              <w:bottom w:w="100" w:type="dxa"/>
              <w:right w:w="100" w:type="dxa"/>
            </w:tcMar>
          </w:tcPr>
          <w:p w:rsidR="00723DFC" w:rsidDel="00625A47" w:rsidRDefault="00723DFC" w:rsidP="007C5BFE">
            <w:pPr>
              <w:widowControl w:val="0"/>
              <w:rPr>
                <w:del w:id="2243" w:author="Rachelle Byars-Sargent" w:date="2017-10-14T22:26:00Z"/>
              </w:rPr>
            </w:pPr>
            <w:del w:id="2244" w:author="Rachelle Byars-Sargent" w:date="2017-10-14T22:26:00Z">
              <w:r w:rsidDel="00625A47">
                <w:delText>During Acquisition</w:delText>
              </w:r>
            </w:del>
          </w:p>
        </w:tc>
        <w:tc>
          <w:tcPr>
            <w:tcW w:w="7845" w:type="dxa"/>
            <w:tcMar>
              <w:top w:w="100" w:type="dxa"/>
              <w:left w:w="100" w:type="dxa"/>
              <w:bottom w:w="100" w:type="dxa"/>
              <w:right w:w="100" w:type="dxa"/>
            </w:tcMar>
          </w:tcPr>
          <w:p w:rsidR="00723DFC" w:rsidRPr="00312923" w:rsidDel="00625A47" w:rsidRDefault="007C5BFE" w:rsidP="007C5BFE">
            <w:pPr>
              <w:widowControl w:val="0"/>
              <w:rPr>
                <w:del w:id="2245" w:author="Rachelle Byars-Sargent" w:date="2017-10-14T22:26:00Z"/>
                <w:color w:val="1155CC"/>
              </w:rPr>
            </w:pPr>
            <w:del w:id="2246" w:author="Rachelle Byars-Sargent" w:date="2017-10-14T22:26:00Z">
              <w:r w:rsidDel="00625A47">
                <w:fldChar w:fldCharType="begin"/>
              </w:r>
              <w:r w:rsidDel="00625A47">
                <w:delInstrText xml:space="preserve"> HYPERLINK \l "h.c1milzdx9jxb" \h </w:delInstrText>
              </w:r>
              <w:r w:rsidDel="00625A47">
                <w:fldChar w:fldCharType="separate"/>
              </w:r>
              <w:r w:rsidR="00723DFC" w:rsidRPr="00312923" w:rsidDel="00625A47">
                <w:rPr>
                  <w:color w:val="1155CC"/>
                </w:rPr>
                <w:delText>UID</w:delText>
              </w:r>
              <w:r w:rsidDel="00625A47">
                <w:rPr>
                  <w:color w:val="1155CC"/>
                </w:rPr>
                <w:fldChar w:fldCharType="end"/>
              </w:r>
              <w:r w:rsidR="00723DFC" w:rsidRPr="00312923" w:rsidDel="00625A47">
                <w:rPr>
                  <w:color w:val="1155CC"/>
                </w:rPr>
                <w:br/>
              </w:r>
              <w:r w:rsidDel="00625A47">
                <w:fldChar w:fldCharType="begin"/>
              </w:r>
              <w:r w:rsidDel="00625A47">
                <w:delInstrText xml:space="preserve"> HYPERLINK \l "h.tq093nckb0rs" \h </w:delInstrText>
              </w:r>
              <w:r w:rsidDel="00625A47">
                <w:fldChar w:fldCharType="separate"/>
              </w:r>
              <w:r w:rsidR="00723DFC" w:rsidRPr="00312923" w:rsidDel="00625A47">
                <w:rPr>
                  <w:color w:val="1155CC"/>
                </w:rPr>
                <w:delText>Title</w:delText>
              </w:r>
              <w:r w:rsidDel="00625A47">
                <w:rPr>
                  <w:color w:val="1155CC"/>
                </w:rPr>
                <w:fldChar w:fldCharType="end"/>
              </w:r>
            </w:del>
          </w:p>
          <w:p w:rsidR="00723DFC" w:rsidRPr="00312923" w:rsidDel="00625A47" w:rsidRDefault="007C5BFE" w:rsidP="007C5BFE">
            <w:pPr>
              <w:widowControl w:val="0"/>
              <w:rPr>
                <w:del w:id="2247" w:author="Rachelle Byars-Sargent" w:date="2017-10-14T22:26:00Z"/>
                <w:color w:val="1155CC"/>
              </w:rPr>
            </w:pPr>
            <w:del w:id="2248" w:author="Rachelle Byars-Sargent" w:date="2017-10-14T22:26:00Z">
              <w:r w:rsidDel="00625A47">
                <w:fldChar w:fldCharType="begin"/>
              </w:r>
              <w:r w:rsidDel="00625A47">
                <w:delInstrText xml:space="preserve"> HYPERLINK \l "h.ekzg3mwqhmzz" \h </w:delInstrText>
              </w:r>
              <w:r w:rsidDel="00625A47">
                <w:fldChar w:fldCharType="separate"/>
              </w:r>
              <w:r w:rsidR="00723DFC" w:rsidRPr="00312923" w:rsidDel="00625A47">
                <w:rPr>
                  <w:color w:val="1155CC"/>
                </w:rPr>
                <w:delText>TitleSortable</w:delText>
              </w:r>
              <w:r w:rsidDel="00625A47">
                <w:rPr>
                  <w:color w:val="1155CC"/>
                </w:rPr>
                <w:fldChar w:fldCharType="end"/>
              </w:r>
            </w:del>
          </w:p>
          <w:p w:rsidR="00723DFC" w:rsidRPr="00312923" w:rsidDel="00625A47" w:rsidRDefault="007C5BFE" w:rsidP="007C5BFE">
            <w:pPr>
              <w:widowControl w:val="0"/>
              <w:rPr>
                <w:del w:id="2249" w:author="Rachelle Byars-Sargent" w:date="2017-10-14T22:26:00Z"/>
                <w:color w:val="1155CC"/>
              </w:rPr>
            </w:pPr>
            <w:del w:id="2250" w:author="Rachelle Byars-Sargent" w:date="2017-10-14T22:26:00Z">
              <w:r w:rsidDel="00625A47">
                <w:fldChar w:fldCharType="begin"/>
              </w:r>
              <w:r w:rsidDel="00625A47">
                <w:delInstrText xml:space="preserve"> HYPERLINK \l "h.ybbmmout9b6o" \h </w:delInstrText>
              </w:r>
              <w:r w:rsidDel="00625A47">
                <w:fldChar w:fldCharType="separate"/>
              </w:r>
              <w:r w:rsidR="00723DFC" w:rsidRPr="00312923" w:rsidDel="00625A47">
                <w:rPr>
                  <w:color w:val="1155CC"/>
                </w:rPr>
                <w:delText>Title60</w:delText>
              </w:r>
              <w:r w:rsidDel="00625A47">
                <w:rPr>
                  <w:color w:val="1155CC"/>
                </w:rPr>
                <w:fldChar w:fldCharType="end"/>
              </w:r>
            </w:del>
          </w:p>
          <w:p w:rsidR="00723DFC" w:rsidRPr="00312923" w:rsidDel="00625A47" w:rsidRDefault="007C5BFE" w:rsidP="007C5BFE">
            <w:pPr>
              <w:widowControl w:val="0"/>
              <w:rPr>
                <w:del w:id="2251" w:author="Rachelle Byars-Sargent" w:date="2017-10-14T22:26:00Z"/>
                <w:color w:val="1155CC"/>
              </w:rPr>
            </w:pPr>
            <w:del w:id="2252" w:author="Rachelle Byars-Sargent" w:date="2017-10-14T22:26:00Z">
              <w:r w:rsidDel="00625A47">
                <w:fldChar w:fldCharType="begin"/>
              </w:r>
              <w:r w:rsidDel="00625A47">
                <w:delInstrText xml:space="preserve"> HYPERLINK \l "h.ifl1d86mb5t6" \h </w:delInstrText>
              </w:r>
              <w:r w:rsidDel="00625A47">
                <w:fldChar w:fldCharType="separate"/>
              </w:r>
              <w:r w:rsidR="00723DFC" w:rsidRPr="00312923" w:rsidDel="00625A47">
                <w:rPr>
                  <w:color w:val="1155CC"/>
                </w:rPr>
                <w:delText>Title256</w:delText>
              </w:r>
              <w:r w:rsidDel="00625A47">
                <w:rPr>
                  <w:color w:val="1155CC"/>
                </w:rPr>
                <w:fldChar w:fldCharType="end"/>
              </w:r>
            </w:del>
          </w:p>
          <w:p w:rsidR="00723DFC" w:rsidRPr="00312923" w:rsidDel="00625A47" w:rsidRDefault="007C5BFE" w:rsidP="007C5BFE">
            <w:pPr>
              <w:widowControl w:val="0"/>
              <w:rPr>
                <w:del w:id="2253" w:author="Rachelle Byars-Sargent" w:date="2017-10-14T22:26:00Z"/>
                <w:color w:val="1155CC"/>
              </w:rPr>
            </w:pPr>
            <w:del w:id="2254" w:author="Rachelle Byars-Sargent" w:date="2017-10-14T22:26:00Z">
              <w:r w:rsidDel="00625A47">
                <w:fldChar w:fldCharType="begin"/>
              </w:r>
              <w:r w:rsidDel="00625A47">
                <w:delInstrText xml:space="preserve"> HYPERLINK \l "h.1l1d40y7qukw" \h </w:delInstrText>
              </w:r>
              <w:r w:rsidDel="00625A47">
                <w:fldChar w:fldCharType="separate"/>
              </w:r>
              <w:r w:rsidR="00723DFC" w:rsidRPr="00312923" w:rsidDel="00625A47">
                <w:rPr>
                  <w:color w:val="1155CC"/>
                </w:rPr>
                <w:delText>AlternateTitles</w:delText>
              </w:r>
              <w:r w:rsidDel="00625A47">
                <w:rPr>
                  <w:color w:val="1155CC"/>
                </w:rPr>
                <w:fldChar w:fldCharType="end"/>
              </w:r>
            </w:del>
          </w:p>
          <w:p w:rsidR="00723DFC" w:rsidRPr="00312923" w:rsidDel="00625A47" w:rsidRDefault="007C5BFE" w:rsidP="007C5BFE">
            <w:pPr>
              <w:widowControl w:val="0"/>
              <w:rPr>
                <w:del w:id="2255" w:author="Rachelle Byars-Sargent" w:date="2017-10-14T22:26:00Z"/>
                <w:color w:val="1155CC"/>
              </w:rPr>
            </w:pPr>
            <w:del w:id="2256" w:author="Rachelle Byars-Sargent" w:date="2017-10-14T22:26:00Z">
              <w:r w:rsidDel="00625A47">
                <w:fldChar w:fldCharType="begin"/>
              </w:r>
              <w:r w:rsidDel="00625A47">
                <w:delInstrText xml:space="preserve"> HYPERLINK \l "h.v8aqs7ibqemv" \h </w:delInstrText>
              </w:r>
              <w:r w:rsidDel="00625A47">
                <w:fldChar w:fldCharType="separate"/>
              </w:r>
              <w:r w:rsidR="00723DFC" w:rsidRPr="00312923" w:rsidDel="00625A47">
                <w:rPr>
                  <w:color w:val="1155CC"/>
                </w:rPr>
                <w:delText>Slug</w:delText>
              </w:r>
              <w:r w:rsidDel="00625A47">
                <w:rPr>
                  <w:color w:val="1155CC"/>
                </w:rPr>
                <w:fldChar w:fldCharType="end"/>
              </w:r>
            </w:del>
          </w:p>
          <w:p w:rsidR="00723DFC" w:rsidRPr="00312923" w:rsidDel="00625A47" w:rsidRDefault="007C5BFE" w:rsidP="007C5BFE">
            <w:pPr>
              <w:widowControl w:val="0"/>
              <w:rPr>
                <w:del w:id="2257" w:author="Rachelle Byars-Sargent" w:date="2017-10-14T22:26:00Z"/>
                <w:color w:val="1155CC"/>
              </w:rPr>
            </w:pPr>
            <w:del w:id="2258" w:author="Rachelle Byars-Sargent" w:date="2017-10-14T22:26:00Z">
              <w:r w:rsidDel="00625A47">
                <w:fldChar w:fldCharType="begin"/>
              </w:r>
              <w:r w:rsidDel="00625A47">
                <w:delInstrText xml:space="preserve"> HYPERLINK \l "h.13x3qf3gctjd" \h </w:delInstrText>
              </w:r>
              <w:r w:rsidDel="00625A47">
                <w:fldChar w:fldCharType="separate"/>
              </w:r>
              <w:r w:rsidR="00723DFC" w:rsidRPr="00312923" w:rsidDel="00625A47">
                <w:rPr>
                  <w:color w:val="1155CC"/>
                </w:rPr>
                <w:delText>Synopsis100</w:delText>
              </w:r>
              <w:r w:rsidDel="00625A47">
                <w:rPr>
                  <w:color w:val="1155CC"/>
                </w:rPr>
                <w:fldChar w:fldCharType="end"/>
              </w:r>
            </w:del>
          </w:p>
          <w:p w:rsidR="00723DFC" w:rsidRPr="00312923" w:rsidDel="00625A47" w:rsidRDefault="007C5BFE" w:rsidP="007C5BFE">
            <w:pPr>
              <w:widowControl w:val="0"/>
              <w:rPr>
                <w:del w:id="2259" w:author="Rachelle Byars-Sargent" w:date="2017-10-14T22:26:00Z"/>
                <w:color w:val="1155CC"/>
              </w:rPr>
            </w:pPr>
            <w:del w:id="2260" w:author="Rachelle Byars-Sargent" w:date="2017-10-14T22:26:00Z">
              <w:r w:rsidDel="00625A47">
                <w:fldChar w:fldCharType="begin"/>
              </w:r>
              <w:r w:rsidDel="00625A47">
                <w:delInstrText xml:space="preserve"> HYPERLINK \l "h.7p0tdp3nab2" \h </w:delInstrText>
              </w:r>
              <w:r w:rsidDel="00625A47">
                <w:fldChar w:fldCharType="separate"/>
              </w:r>
              <w:r w:rsidR="00723DFC" w:rsidRPr="00312923" w:rsidDel="00625A47">
                <w:rPr>
                  <w:color w:val="1155CC"/>
                </w:rPr>
                <w:delText>Synopsis400</w:delText>
              </w:r>
              <w:r w:rsidDel="00625A47">
                <w:rPr>
                  <w:color w:val="1155CC"/>
                </w:rPr>
                <w:fldChar w:fldCharType="end"/>
              </w:r>
            </w:del>
          </w:p>
          <w:p w:rsidR="00723DFC" w:rsidRPr="00312923" w:rsidDel="00625A47" w:rsidRDefault="007C5BFE" w:rsidP="007C5BFE">
            <w:pPr>
              <w:widowControl w:val="0"/>
              <w:rPr>
                <w:del w:id="2261" w:author="Rachelle Byars-Sargent" w:date="2017-10-14T22:26:00Z"/>
                <w:color w:val="1155CC"/>
              </w:rPr>
            </w:pPr>
            <w:del w:id="2262" w:author="Rachelle Byars-Sargent" w:date="2017-10-14T22:26:00Z">
              <w:r w:rsidDel="00625A47">
                <w:fldChar w:fldCharType="begin"/>
              </w:r>
              <w:r w:rsidDel="00625A47">
                <w:delInstrText xml:space="preserve"> HYPERLINK \l "h.1k4fzflasr33" \h </w:delInstrText>
              </w:r>
              <w:r w:rsidDel="00625A47">
                <w:fldChar w:fldCharType="separate"/>
              </w:r>
              <w:r w:rsidR="00723DFC" w:rsidRPr="00312923" w:rsidDel="00625A47">
                <w:rPr>
                  <w:color w:val="1155CC"/>
                </w:rPr>
                <w:delText>Synopsis4000</w:delText>
              </w:r>
              <w:r w:rsidDel="00625A47">
                <w:rPr>
                  <w:color w:val="1155CC"/>
                </w:rPr>
                <w:fldChar w:fldCharType="end"/>
              </w:r>
            </w:del>
          </w:p>
          <w:p w:rsidR="00723DFC" w:rsidDel="00625A47" w:rsidRDefault="007C5BFE" w:rsidP="007C5BFE">
            <w:pPr>
              <w:widowControl w:val="0"/>
              <w:rPr>
                <w:del w:id="2263" w:author="Rachelle Byars-Sargent" w:date="2017-10-14T22:26:00Z"/>
              </w:rPr>
            </w:pPr>
            <w:del w:id="2264" w:author="Rachelle Byars-Sargent" w:date="2017-10-14T22:26:00Z">
              <w:r w:rsidDel="00625A47">
                <w:fldChar w:fldCharType="begin"/>
              </w:r>
              <w:r w:rsidDel="00625A47">
                <w:delInstrText xml:space="preserve"> HYPERLINK \l "h.6x70yykl59mi" \h </w:delInstrText>
              </w:r>
              <w:r w:rsidDel="00625A47">
                <w:fldChar w:fldCharType="separate"/>
              </w:r>
              <w:r w:rsidR="00723DFC" w:rsidRPr="00312923" w:rsidDel="00625A47">
                <w:rPr>
                  <w:color w:val="1155CC"/>
                </w:rPr>
                <w:delText>e/i</w:delText>
              </w:r>
              <w:r w:rsidDel="00625A47">
                <w:rPr>
                  <w:color w:val="1155CC"/>
                </w:rPr>
                <w:fldChar w:fldCharType="end"/>
              </w:r>
            </w:del>
          </w:p>
          <w:p w:rsidR="00723DFC" w:rsidRPr="00312923" w:rsidDel="00625A47" w:rsidRDefault="007C5BFE" w:rsidP="007C5BFE">
            <w:pPr>
              <w:widowControl w:val="0"/>
              <w:rPr>
                <w:del w:id="2265" w:author="Rachelle Byars-Sargent" w:date="2017-10-14T22:26:00Z"/>
                <w:color w:val="1155CC"/>
              </w:rPr>
            </w:pPr>
            <w:del w:id="2266" w:author="Rachelle Byars-Sargent" w:date="2017-10-14T22:26:00Z">
              <w:r w:rsidDel="00625A47">
                <w:fldChar w:fldCharType="begin"/>
              </w:r>
              <w:r w:rsidDel="00625A47">
                <w:delInstrText xml:space="preserve"> HYPERLINK \l "h.lramydvijl2p" \h </w:delInstrText>
              </w:r>
              <w:r w:rsidDel="00625A47">
                <w:fldChar w:fldCharType="separate"/>
              </w:r>
              <w:r w:rsidR="00723DFC" w:rsidRPr="00312923" w:rsidDel="00625A47">
                <w:rPr>
                  <w:color w:val="1155CC"/>
                </w:rPr>
                <w:delText>Categories</w:delText>
              </w:r>
              <w:r w:rsidDel="00625A47">
                <w:rPr>
                  <w:color w:val="1155CC"/>
                </w:rPr>
                <w:fldChar w:fldCharType="end"/>
              </w:r>
            </w:del>
          </w:p>
          <w:p w:rsidR="00723DFC" w:rsidRPr="00312923" w:rsidDel="00625A47" w:rsidRDefault="007C5BFE" w:rsidP="007C5BFE">
            <w:pPr>
              <w:widowControl w:val="0"/>
              <w:rPr>
                <w:del w:id="2267" w:author="Rachelle Byars-Sargent" w:date="2017-10-14T22:26:00Z"/>
                <w:color w:val="1155CC"/>
              </w:rPr>
            </w:pPr>
            <w:del w:id="2268" w:author="Rachelle Byars-Sargent" w:date="2017-10-14T22:26:00Z">
              <w:r w:rsidDel="00625A47">
                <w:fldChar w:fldCharType="begin"/>
              </w:r>
              <w:r w:rsidDel="00625A47">
                <w:delInstrText xml:space="preserve"> HYPERLINK \l "h.iolvj0wbxxo8" \h </w:delInstrText>
              </w:r>
              <w:r w:rsidDel="00625A47">
                <w:fldChar w:fldCharType="separate"/>
              </w:r>
              <w:r w:rsidR="00723DFC" w:rsidRPr="00312923" w:rsidDel="00625A47">
                <w:rPr>
                  <w:color w:val="1155CC"/>
                </w:rPr>
                <w:delText>Parental Rating</w:delText>
              </w:r>
              <w:r w:rsidDel="00625A47">
                <w:rPr>
                  <w:color w:val="1155CC"/>
                </w:rPr>
                <w:fldChar w:fldCharType="end"/>
              </w:r>
            </w:del>
          </w:p>
          <w:p w:rsidR="00723DFC" w:rsidRPr="00312923" w:rsidDel="00625A47" w:rsidRDefault="007C5BFE" w:rsidP="007C5BFE">
            <w:pPr>
              <w:widowControl w:val="0"/>
              <w:rPr>
                <w:del w:id="2269" w:author="Rachelle Byars-Sargent" w:date="2017-10-14T22:26:00Z"/>
                <w:color w:val="1155CC"/>
              </w:rPr>
            </w:pPr>
            <w:del w:id="2270" w:author="Rachelle Byars-Sargent" w:date="2017-10-14T22:26:00Z">
              <w:r w:rsidDel="00625A47">
                <w:fldChar w:fldCharType="begin"/>
              </w:r>
              <w:r w:rsidDel="00625A47">
                <w:delInstrText xml:space="preserve"> HYPERLINK \l "h.ndvhqaturtok" \h </w:delInstrText>
              </w:r>
              <w:r w:rsidDel="00625A47">
                <w:fldChar w:fldCharType="separate"/>
              </w:r>
              <w:r w:rsidR="00723DFC" w:rsidRPr="00312923" w:rsidDel="00625A47">
                <w:rPr>
                  <w:color w:val="1155CC"/>
                </w:rPr>
                <w:delText>Content Descriptors</w:delText>
              </w:r>
              <w:r w:rsidDel="00625A47">
                <w:rPr>
                  <w:color w:val="1155CC"/>
                </w:rPr>
                <w:fldChar w:fldCharType="end"/>
              </w:r>
            </w:del>
          </w:p>
          <w:p w:rsidR="00723DFC" w:rsidRPr="00312923" w:rsidDel="00625A47" w:rsidRDefault="007C5BFE" w:rsidP="007C5BFE">
            <w:pPr>
              <w:widowControl w:val="0"/>
              <w:rPr>
                <w:del w:id="2271" w:author="Rachelle Byars-Sargent" w:date="2017-10-14T22:26:00Z"/>
                <w:color w:val="1155CC"/>
              </w:rPr>
            </w:pPr>
            <w:del w:id="2272" w:author="Rachelle Byars-Sargent" w:date="2017-10-14T22:26:00Z">
              <w:r w:rsidDel="00625A47">
                <w:fldChar w:fldCharType="begin"/>
              </w:r>
              <w:r w:rsidDel="00625A47">
                <w:delInstrText xml:space="preserve"> HYPERLINK \l "h.evkdozt72plv" \h </w:delInstrText>
              </w:r>
              <w:r w:rsidDel="00625A47">
                <w:fldChar w:fldCharType="separate"/>
              </w:r>
              <w:r w:rsidR="00723DFC" w:rsidRPr="00312923" w:rsidDel="00625A47">
                <w:rPr>
                  <w:color w:val="1155CC"/>
                </w:rPr>
                <w:delText>Primary Language</w:delText>
              </w:r>
              <w:r w:rsidDel="00625A47">
                <w:rPr>
                  <w:color w:val="1155CC"/>
                </w:rPr>
                <w:fldChar w:fldCharType="end"/>
              </w:r>
            </w:del>
          </w:p>
          <w:p w:rsidR="00723DFC" w:rsidRPr="00312923" w:rsidDel="00625A47" w:rsidRDefault="007C5BFE" w:rsidP="007C5BFE">
            <w:pPr>
              <w:widowControl w:val="0"/>
              <w:rPr>
                <w:del w:id="2273" w:author="Rachelle Byars-Sargent" w:date="2017-10-14T22:26:00Z"/>
                <w:color w:val="1155CC"/>
              </w:rPr>
            </w:pPr>
            <w:del w:id="2274" w:author="Rachelle Byars-Sargent" w:date="2017-10-14T22:26:00Z">
              <w:r w:rsidDel="00625A47">
                <w:fldChar w:fldCharType="begin"/>
              </w:r>
              <w:r w:rsidDel="00625A47">
                <w:delInstrText xml:space="preserve"> HYPERLINK \l "h.8f9ee310wiiu" \h </w:delInstrText>
              </w:r>
              <w:r w:rsidDel="00625A47">
                <w:fldChar w:fldCharType="separate"/>
              </w:r>
              <w:r w:rsidR="00723DFC" w:rsidRPr="00312923" w:rsidDel="00625A47">
                <w:rPr>
                  <w:color w:val="1155CC"/>
                </w:rPr>
                <w:delText>Secondary Language(s)</w:delText>
              </w:r>
              <w:r w:rsidDel="00625A47">
                <w:rPr>
                  <w:color w:val="1155CC"/>
                </w:rPr>
                <w:fldChar w:fldCharType="end"/>
              </w:r>
            </w:del>
          </w:p>
          <w:p w:rsidR="00723DFC" w:rsidRPr="00312923" w:rsidDel="00625A47" w:rsidRDefault="007C5BFE" w:rsidP="007C5BFE">
            <w:pPr>
              <w:widowControl w:val="0"/>
              <w:rPr>
                <w:del w:id="2275" w:author="Rachelle Byars-Sargent" w:date="2017-10-14T22:26:00Z"/>
                <w:color w:val="1155CC"/>
              </w:rPr>
            </w:pPr>
            <w:del w:id="2276" w:author="Rachelle Byars-Sargent" w:date="2017-10-14T22:26:00Z">
              <w:r w:rsidDel="00625A47">
                <w:fldChar w:fldCharType="begin"/>
              </w:r>
              <w:r w:rsidDel="00625A47">
                <w:delInstrText xml:space="preserve"> HYPERLINK \l "h.byysubvki1bb" \h </w:delInstrText>
              </w:r>
              <w:r w:rsidDel="00625A47">
                <w:fldChar w:fldCharType="separate"/>
              </w:r>
              <w:r w:rsidR="00723DFC" w:rsidRPr="00312923" w:rsidDel="00625A47">
                <w:rPr>
                  <w:color w:val="1155CC"/>
                </w:rPr>
                <w:delText>Country of Origin</w:delText>
              </w:r>
              <w:r w:rsidDel="00625A47">
                <w:rPr>
                  <w:color w:val="1155CC"/>
                </w:rPr>
                <w:fldChar w:fldCharType="end"/>
              </w:r>
            </w:del>
          </w:p>
          <w:p w:rsidR="00723DFC" w:rsidRPr="00312923" w:rsidDel="00625A47" w:rsidRDefault="007C5BFE" w:rsidP="007C5BFE">
            <w:pPr>
              <w:widowControl w:val="0"/>
              <w:rPr>
                <w:del w:id="2277" w:author="Rachelle Byars-Sargent" w:date="2017-10-14T22:26:00Z"/>
                <w:color w:val="1155CC"/>
              </w:rPr>
            </w:pPr>
            <w:del w:id="2278" w:author="Rachelle Byars-Sargent" w:date="2017-10-14T22:26:00Z">
              <w:r w:rsidDel="00625A47">
                <w:fldChar w:fldCharType="begin"/>
              </w:r>
              <w:r w:rsidDel="00625A47">
                <w:delInstrText xml:space="preserve"> HYPERLINK \l "h.hqni6tyj9be0" \h </w:delInstrText>
              </w:r>
              <w:r w:rsidDel="00625A47">
                <w:fldChar w:fldCharType="separate"/>
              </w:r>
              <w:r w:rsidR="00723DFC" w:rsidRPr="00312923" w:rsidDel="00625A47">
                <w:rPr>
                  <w:color w:val="1155CC"/>
                </w:rPr>
                <w:delText>Primary Genre</w:delText>
              </w:r>
              <w:r w:rsidDel="00625A47">
                <w:rPr>
                  <w:color w:val="1155CC"/>
                </w:rPr>
                <w:fldChar w:fldCharType="end"/>
              </w:r>
            </w:del>
          </w:p>
          <w:p w:rsidR="00723DFC" w:rsidRPr="00312923" w:rsidDel="00625A47" w:rsidRDefault="007C5BFE" w:rsidP="007C5BFE">
            <w:pPr>
              <w:widowControl w:val="0"/>
              <w:rPr>
                <w:del w:id="2279" w:author="Rachelle Byars-Sargent" w:date="2017-10-14T22:26:00Z"/>
                <w:color w:val="1155CC"/>
              </w:rPr>
            </w:pPr>
            <w:del w:id="2280" w:author="Rachelle Byars-Sargent" w:date="2017-10-14T22:26:00Z">
              <w:r w:rsidDel="00625A47">
                <w:fldChar w:fldCharType="begin"/>
              </w:r>
              <w:r w:rsidDel="00625A47">
                <w:delInstrText xml:space="preserve"> HYPERLINK \l "h.y9f3qcnn9ldr" \h </w:delInstrText>
              </w:r>
              <w:r w:rsidDel="00625A47">
                <w:fldChar w:fldCharType="separate"/>
              </w:r>
              <w:r w:rsidR="00723DFC" w:rsidRPr="00312923" w:rsidDel="00625A47">
                <w:rPr>
                  <w:color w:val="1155CC"/>
                </w:rPr>
                <w:delText>Secondary Genre(s)</w:delText>
              </w:r>
              <w:r w:rsidDel="00625A47">
                <w:rPr>
                  <w:color w:val="1155CC"/>
                </w:rPr>
                <w:fldChar w:fldCharType="end"/>
              </w:r>
            </w:del>
          </w:p>
          <w:p w:rsidR="00723DFC" w:rsidRPr="00312923" w:rsidDel="00625A47" w:rsidRDefault="007C5BFE" w:rsidP="007C5BFE">
            <w:pPr>
              <w:widowControl w:val="0"/>
              <w:rPr>
                <w:del w:id="2281" w:author="Rachelle Byars-Sargent" w:date="2017-10-14T22:26:00Z"/>
                <w:color w:val="1155CC"/>
              </w:rPr>
            </w:pPr>
            <w:del w:id="2282" w:author="Rachelle Byars-Sargent" w:date="2017-10-14T22:26:00Z">
              <w:r w:rsidDel="00625A47">
                <w:fldChar w:fldCharType="begin"/>
              </w:r>
              <w:r w:rsidDel="00625A47">
                <w:delInstrText xml:space="preserve"> HYPERLINK \l "h.gahv8me0s8hb" \h </w:delInstrText>
              </w:r>
              <w:r w:rsidDel="00625A47">
                <w:fldChar w:fldCharType="separate"/>
              </w:r>
              <w:r w:rsidR="00723DFC" w:rsidRPr="00312923" w:rsidDel="00625A47">
                <w:rPr>
                  <w:color w:val="1155CC"/>
                </w:rPr>
                <w:delText>Program Format</w:delText>
              </w:r>
              <w:r w:rsidDel="00625A47">
                <w:rPr>
                  <w:color w:val="1155CC"/>
                </w:rPr>
                <w:fldChar w:fldCharType="end"/>
              </w:r>
            </w:del>
          </w:p>
          <w:p w:rsidR="00723DFC" w:rsidRPr="00312923" w:rsidDel="00625A47" w:rsidRDefault="007C5BFE" w:rsidP="007C5BFE">
            <w:pPr>
              <w:widowControl w:val="0"/>
              <w:rPr>
                <w:del w:id="2283" w:author="Rachelle Byars-Sargent" w:date="2017-10-14T22:26:00Z"/>
                <w:color w:val="1155CC"/>
              </w:rPr>
            </w:pPr>
            <w:del w:id="2284" w:author="Rachelle Byars-Sargent" w:date="2017-10-14T22:26:00Z">
              <w:r w:rsidDel="00625A47">
                <w:fldChar w:fldCharType="begin"/>
              </w:r>
              <w:r w:rsidDel="00625A47">
                <w:delInstrText xml:space="preserve"> HYPERLINK \l "h.nxq5mwr84hxt" \h </w:delInstrText>
              </w:r>
              <w:r w:rsidDel="00625A47">
                <w:fldChar w:fldCharType="separate"/>
              </w:r>
              <w:r w:rsidR="00723DFC" w:rsidRPr="00312923" w:rsidDel="00625A47">
                <w:rPr>
                  <w:color w:val="1155CC"/>
                </w:rPr>
                <w:delText>Sensitive Language</w:delText>
              </w:r>
              <w:r w:rsidDel="00625A47">
                <w:rPr>
                  <w:color w:val="1155CC"/>
                </w:rPr>
                <w:fldChar w:fldCharType="end"/>
              </w:r>
            </w:del>
          </w:p>
          <w:p w:rsidR="00723DFC" w:rsidRPr="00312923" w:rsidDel="00625A47" w:rsidRDefault="007C5BFE" w:rsidP="007C5BFE">
            <w:pPr>
              <w:widowControl w:val="0"/>
              <w:rPr>
                <w:del w:id="2285" w:author="Rachelle Byars-Sargent" w:date="2017-10-14T22:26:00Z"/>
                <w:color w:val="1155CC"/>
              </w:rPr>
            </w:pPr>
            <w:del w:id="2286" w:author="Rachelle Byars-Sargent" w:date="2017-10-14T22:26:00Z">
              <w:r w:rsidDel="00625A47">
                <w:fldChar w:fldCharType="begin"/>
              </w:r>
              <w:r w:rsidDel="00625A47">
                <w:delInstrText xml:space="preserve"> HYPERLINK \l "h.3qv85awmmfbs" \h </w:delInstrText>
              </w:r>
              <w:r w:rsidDel="00625A47">
                <w:fldChar w:fldCharType="separate"/>
              </w:r>
              <w:r w:rsidR="00723DFC" w:rsidRPr="00312923" w:rsidDel="00625A47">
                <w:rPr>
                  <w:color w:val="1155CC"/>
                </w:rPr>
                <w:delText>Sensitive Material</w:delText>
              </w:r>
              <w:r w:rsidDel="00625A47">
                <w:rPr>
                  <w:color w:val="1155CC"/>
                </w:rPr>
                <w:fldChar w:fldCharType="end"/>
              </w:r>
            </w:del>
          </w:p>
          <w:p w:rsidR="00723DFC" w:rsidRPr="00312923" w:rsidDel="00625A47" w:rsidRDefault="007C5BFE" w:rsidP="007C5BFE">
            <w:pPr>
              <w:widowControl w:val="0"/>
              <w:rPr>
                <w:del w:id="2287" w:author="Rachelle Byars-Sargent" w:date="2017-10-14T22:26:00Z"/>
                <w:color w:val="1155CC"/>
              </w:rPr>
            </w:pPr>
            <w:del w:id="2288" w:author="Rachelle Byars-Sargent" w:date="2017-10-14T22:26:00Z">
              <w:r w:rsidDel="00625A47">
                <w:fldChar w:fldCharType="begin"/>
              </w:r>
              <w:r w:rsidDel="00625A47">
                <w:delInstrText xml:space="preserve"> HYPERLINK \l "h.rughdrbp8q6c" \h </w:delInstrText>
              </w:r>
              <w:r w:rsidDel="00625A47">
                <w:fldChar w:fldCharType="separate"/>
              </w:r>
              <w:r w:rsidR="00723DFC" w:rsidRPr="00312923" w:rsidDel="00625A47">
                <w:rPr>
                  <w:color w:val="1155CC"/>
                </w:rPr>
                <w:delText>Runtime</w:delText>
              </w:r>
              <w:r w:rsidDel="00625A47">
                <w:rPr>
                  <w:color w:val="1155CC"/>
                </w:rPr>
                <w:fldChar w:fldCharType="end"/>
              </w:r>
            </w:del>
          </w:p>
          <w:p w:rsidR="00723DFC" w:rsidRPr="00312923" w:rsidDel="00625A47" w:rsidRDefault="007C5BFE" w:rsidP="007C5BFE">
            <w:pPr>
              <w:widowControl w:val="0"/>
              <w:rPr>
                <w:del w:id="2289" w:author="Rachelle Byars-Sargent" w:date="2017-10-14T22:26:00Z"/>
                <w:color w:val="1155CC"/>
              </w:rPr>
            </w:pPr>
            <w:del w:id="2290" w:author="Rachelle Byars-Sargent" w:date="2017-10-14T22:26:00Z">
              <w:r w:rsidDel="00625A47">
                <w:fldChar w:fldCharType="begin"/>
              </w:r>
              <w:r w:rsidDel="00625A47">
                <w:delInstrText xml:space="preserve"> HYPERLINK \l "h.lgsqpawfbii6" \h </w:delInstrText>
              </w:r>
              <w:r w:rsidDel="00625A47">
                <w:fldChar w:fldCharType="separate"/>
              </w:r>
              <w:r w:rsidR="00723DFC" w:rsidRPr="00312923" w:rsidDel="00625A47">
                <w:rPr>
                  <w:color w:val="1155CC"/>
                </w:rPr>
                <w:delText>HD Level</w:delText>
              </w:r>
              <w:r w:rsidDel="00625A47">
                <w:rPr>
                  <w:color w:val="1155CC"/>
                </w:rPr>
                <w:fldChar w:fldCharType="end"/>
              </w:r>
            </w:del>
          </w:p>
          <w:p w:rsidR="00723DFC" w:rsidDel="00625A47" w:rsidRDefault="007C5BFE" w:rsidP="007C5BFE">
            <w:pPr>
              <w:widowControl w:val="0"/>
              <w:rPr>
                <w:del w:id="2291" w:author="Rachelle Byars-Sargent" w:date="2017-10-14T22:26:00Z"/>
              </w:rPr>
            </w:pPr>
            <w:del w:id="2292" w:author="Rachelle Byars-Sargent" w:date="2017-10-14T22:26:00Z">
              <w:r w:rsidDel="00625A47">
                <w:fldChar w:fldCharType="begin"/>
              </w:r>
              <w:r w:rsidDel="00625A47">
                <w:delInstrText xml:space="preserve"> HYPERLINK \l "h.vbqjeax3u8mf" \h </w:delInstrText>
              </w:r>
              <w:r w:rsidDel="00625A47">
                <w:fldChar w:fldCharType="separate"/>
              </w:r>
              <w:r w:rsidR="00723DFC" w:rsidRPr="00312923" w:rsidDel="00625A47">
                <w:rPr>
                  <w:color w:val="1155CC"/>
                </w:rPr>
                <w:delText>Organizations</w:delText>
              </w:r>
              <w:r w:rsidDel="00625A47">
                <w:rPr>
                  <w:color w:val="1155CC"/>
                </w:rPr>
                <w:fldChar w:fldCharType="end"/>
              </w:r>
            </w:del>
          </w:p>
        </w:tc>
      </w:tr>
      <w:tr w:rsidR="00723DFC" w:rsidDel="00625A47" w:rsidTr="007C5BFE">
        <w:trPr>
          <w:trHeight w:val="2500"/>
          <w:del w:id="2293" w:author="Rachelle Byars-Sargent" w:date="2017-10-14T22:26:00Z"/>
        </w:trPr>
        <w:tc>
          <w:tcPr>
            <w:tcW w:w="2175" w:type="dxa"/>
            <w:tcMar>
              <w:top w:w="100" w:type="dxa"/>
              <w:left w:w="100" w:type="dxa"/>
              <w:bottom w:w="100" w:type="dxa"/>
              <w:right w:w="100" w:type="dxa"/>
            </w:tcMar>
          </w:tcPr>
          <w:p w:rsidR="00723DFC" w:rsidDel="00625A47" w:rsidRDefault="00723DFC" w:rsidP="007C5BFE">
            <w:pPr>
              <w:widowControl w:val="0"/>
              <w:rPr>
                <w:del w:id="2294" w:author="Rachelle Byars-Sargent" w:date="2017-10-14T22:26:00Z"/>
              </w:rPr>
            </w:pPr>
            <w:del w:id="2295" w:author="Rachelle Byars-Sargent" w:date="2017-10-14T22:26:00Z">
              <w:r w:rsidDel="00625A47">
                <w:delText>During Production</w:delText>
              </w:r>
            </w:del>
          </w:p>
        </w:tc>
        <w:tc>
          <w:tcPr>
            <w:tcW w:w="7845" w:type="dxa"/>
            <w:tcMar>
              <w:top w:w="100" w:type="dxa"/>
              <w:left w:w="100" w:type="dxa"/>
              <w:bottom w:w="100" w:type="dxa"/>
              <w:right w:w="100" w:type="dxa"/>
            </w:tcMar>
          </w:tcPr>
          <w:p w:rsidR="00723DFC" w:rsidDel="00625A47" w:rsidRDefault="007C5BFE" w:rsidP="007C5BFE">
            <w:pPr>
              <w:widowControl w:val="0"/>
              <w:rPr>
                <w:del w:id="2296" w:author="Rachelle Byars-Sargent" w:date="2017-10-14T22:26:00Z"/>
              </w:rPr>
            </w:pPr>
            <w:del w:id="2297" w:author="Rachelle Byars-Sargent" w:date="2017-10-14T22:26:00Z">
              <w:r w:rsidDel="00625A47">
                <w:fldChar w:fldCharType="begin"/>
              </w:r>
              <w:r w:rsidDel="00625A47">
                <w:delInstrText xml:space="preserve"> HYPERLINK \l "h.nqywwi1pe5h2" \h </w:delInstrText>
              </w:r>
              <w:r w:rsidDel="00625A47">
                <w:fldChar w:fldCharType="separate"/>
              </w:r>
              <w:r w:rsidR="00723DFC" w:rsidDel="00625A47">
                <w:rPr>
                  <w:color w:val="1155CC"/>
                </w:rPr>
                <w:delText>EIDR ID</w:delText>
              </w:r>
              <w:r w:rsidDel="00625A47">
                <w:rPr>
                  <w:color w:val="1155CC"/>
                </w:rPr>
                <w:fldChar w:fldCharType="end"/>
              </w:r>
            </w:del>
          </w:p>
          <w:p w:rsidR="00723DFC" w:rsidDel="00625A47" w:rsidRDefault="007C5BFE" w:rsidP="007C5BFE">
            <w:pPr>
              <w:widowControl w:val="0"/>
              <w:rPr>
                <w:del w:id="2298" w:author="Rachelle Byars-Sargent" w:date="2017-10-14T22:26:00Z"/>
              </w:rPr>
            </w:pPr>
            <w:del w:id="2299" w:author="Rachelle Byars-Sargent" w:date="2017-10-14T22:26:00Z">
              <w:r w:rsidDel="00625A47">
                <w:fldChar w:fldCharType="begin"/>
              </w:r>
              <w:r w:rsidDel="00625A47">
                <w:delInstrText xml:space="preserve"> HYPERLINK \l "h.eas8gvsri6dw" \h </w:delInstrText>
              </w:r>
              <w:r w:rsidDel="00625A47">
                <w:fldChar w:fldCharType="separate"/>
              </w:r>
              <w:r w:rsidR="00723DFC" w:rsidDel="00625A47">
                <w:rPr>
                  <w:color w:val="1155CC"/>
                </w:rPr>
                <w:delText>Broadcast Premiere Date</w:delText>
              </w:r>
              <w:r w:rsidDel="00625A47">
                <w:rPr>
                  <w:color w:val="1155CC"/>
                </w:rPr>
                <w:fldChar w:fldCharType="end"/>
              </w:r>
            </w:del>
          </w:p>
          <w:p w:rsidR="00723DFC" w:rsidDel="00625A47" w:rsidRDefault="007C5BFE" w:rsidP="007C5BFE">
            <w:pPr>
              <w:widowControl w:val="0"/>
              <w:rPr>
                <w:del w:id="2300" w:author="Rachelle Byars-Sargent" w:date="2017-10-14T22:26:00Z"/>
              </w:rPr>
            </w:pPr>
            <w:del w:id="2301" w:author="Rachelle Byars-Sargent" w:date="2017-10-14T22:26:00Z">
              <w:r w:rsidDel="00625A47">
                <w:fldChar w:fldCharType="begin"/>
              </w:r>
              <w:r w:rsidDel="00625A47">
                <w:delInstrText xml:space="preserve"> HYPERLINK \l "h.9dq1rjwtj3o5" \h </w:delInstrText>
              </w:r>
              <w:r w:rsidDel="00625A47">
                <w:fldChar w:fldCharType="separate"/>
              </w:r>
              <w:r w:rsidR="00723DFC" w:rsidDel="00625A47">
                <w:rPr>
                  <w:color w:val="1155CC"/>
                </w:rPr>
                <w:delText>Audio Type</w:delText>
              </w:r>
              <w:r w:rsidDel="00625A47">
                <w:rPr>
                  <w:color w:val="1155CC"/>
                </w:rPr>
                <w:fldChar w:fldCharType="end"/>
              </w:r>
            </w:del>
          </w:p>
          <w:p w:rsidR="00723DFC" w:rsidDel="00625A47" w:rsidRDefault="007C5BFE" w:rsidP="007C5BFE">
            <w:pPr>
              <w:widowControl w:val="0"/>
              <w:rPr>
                <w:del w:id="2302" w:author="Rachelle Byars-Sargent" w:date="2017-10-14T22:26:00Z"/>
              </w:rPr>
            </w:pPr>
            <w:del w:id="2303" w:author="Rachelle Byars-Sargent" w:date="2017-10-14T22:26:00Z">
              <w:r w:rsidDel="00625A47">
                <w:fldChar w:fldCharType="begin"/>
              </w:r>
              <w:r w:rsidDel="00625A47">
                <w:delInstrText xml:space="preserve"> HYPERLINK \l "h.m3dzmbh1ek9g" \h </w:delInstrText>
              </w:r>
              <w:r w:rsidDel="00625A47">
                <w:fldChar w:fldCharType="separate"/>
              </w:r>
              <w:r w:rsidR="00723DFC" w:rsidDel="00625A47">
                <w:rPr>
                  <w:color w:val="1155CC"/>
                </w:rPr>
                <w:delText>Screen Format</w:delText>
              </w:r>
              <w:r w:rsidDel="00625A47">
                <w:rPr>
                  <w:color w:val="1155CC"/>
                </w:rPr>
                <w:fldChar w:fldCharType="end"/>
              </w:r>
            </w:del>
          </w:p>
          <w:p w:rsidR="00723DFC" w:rsidDel="00625A47" w:rsidRDefault="007C5BFE" w:rsidP="007C5BFE">
            <w:pPr>
              <w:widowControl w:val="0"/>
              <w:rPr>
                <w:del w:id="2304" w:author="Rachelle Byars-Sargent" w:date="2017-10-14T22:26:00Z"/>
              </w:rPr>
            </w:pPr>
            <w:del w:id="2305" w:author="Rachelle Byars-Sargent" w:date="2017-10-14T22:26:00Z">
              <w:r w:rsidDel="00625A47">
                <w:fldChar w:fldCharType="begin"/>
              </w:r>
              <w:r w:rsidDel="00625A47">
                <w:delInstrText xml:space="preserve"> HYPERLINK \l "h.fzu36osvtm7n" \h </w:delInstrText>
              </w:r>
              <w:r w:rsidDel="00625A47">
                <w:fldChar w:fldCharType="separate"/>
              </w:r>
              <w:r w:rsidR="00723DFC" w:rsidDel="00625A47">
                <w:rPr>
                  <w:color w:val="1155CC"/>
                </w:rPr>
                <w:delText>Open Subtitles Language</w:delText>
              </w:r>
              <w:r w:rsidDel="00625A47">
                <w:rPr>
                  <w:color w:val="1155CC"/>
                </w:rPr>
                <w:fldChar w:fldCharType="end"/>
              </w:r>
            </w:del>
          </w:p>
          <w:p w:rsidR="00723DFC" w:rsidDel="00625A47" w:rsidRDefault="007C5BFE" w:rsidP="007C5BFE">
            <w:pPr>
              <w:widowControl w:val="0"/>
              <w:rPr>
                <w:del w:id="2306" w:author="Rachelle Byars-Sargent" w:date="2017-10-14T22:26:00Z"/>
              </w:rPr>
            </w:pPr>
            <w:del w:id="2307" w:author="Rachelle Byars-Sargent" w:date="2017-10-14T22:26:00Z">
              <w:r w:rsidDel="00625A47">
                <w:fldChar w:fldCharType="begin"/>
              </w:r>
              <w:r w:rsidDel="00625A47">
                <w:delInstrText xml:space="preserve"> HYPERLINK \l "h.38zprexhheb" \h </w:delInstrText>
              </w:r>
              <w:r w:rsidDel="00625A47">
                <w:fldChar w:fldCharType="separate"/>
              </w:r>
              <w:r w:rsidR="00723DFC" w:rsidDel="00625A47">
                <w:rPr>
                  <w:color w:val="1155CC"/>
                </w:rPr>
                <w:delText xml:space="preserve">Closed Subtitles </w:delText>
              </w:r>
              <w:r w:rsidDel="00625A47">
                <w:rPr>
                  <w:color w:val="1155CC"/>
                </w:rPr>
                <w:fldChar w:fldCharType="end"/>
              </w:r>
              <w:r w:rsidDel="00625A47">
                <w:fldChar w:fldCharType="begin"/>
              </w:r>
              <w:r w:rsidDel="00625A47">
                <w:delInstrText xml:space="preserve"> HYPERLINK \l "h.38zprexhheb" \h </w:delInstrText>
              </w:r>
              <w:r w:rsidDel="00625A47">
                <w:fldChar w:fldCharType="separate"/>
              </w:r>
              <w:r w:rsidR="00723DFC" w:rsidDel="00625A47">
                <w:rPr>
                  <w:color w:val="1155CC"/>
                </w:rPr>
                <w:delText>Language</w:delText>
              </w:r>
              <w:r w:rsidDel="00625A47">
                <w:rPr>
                  <w:color w:val="1155CC"/>
                </w:rPr>
                <w:fldChar w:fldCharType="end"/>
              </w:r>
            </w:del>
          </w:p>
          <w:p w:rsidR="00723DFC" w:rsidDel="00625A47" w:rsidRDefault="007C5BFE" w:rsidP="007C5BFE">
            <w:pPr>
              <w:widowControl w:val="0"/>
              <w:rPr>
                <w:del w:id="2308" w:author="Rachelle Byars-Sargent" w:date="2017-10-14T22:26:00Z"/>
              </w:rPr>
            </w:pPr>
            <w:del w:id="2309" w:author="Rachelle Byars-Sargent" w:date="2017-10-14T22:26:00Z">
              <w:r w:rsidDel="00625A47">
                <w:fldChar w:fldCharType="begin"/>
              </w:r>
              <w:r w:rsidDel="00625A47">
                <w:delInstrText xml:space="preserve"> HYPERLINK \l "h.9l1fhvf2ih40" \h </w:delInstrText>
              </w:r>
              <w:r w:rsidDel="00625A47">
                <w:fldChar w:fldCharType="separate"/>
              </w:r>
              <w:r w:rsidR="00723DFC" w:rsidDel="00625A47">
                <w:rPr>
                  <w:color w:val="1155CC"/>
                </w:rPr>
                <w:delText>Credits</w:delText>
              </w:r>
              <w:r w:rsidDel="00625A47">
                <w:rPr>
                  <w:color w:val="1155CC"/>
                </w:rPr>
                <w:fldChar w:fldCharType="end"/>
              </w:r>
            </w:del>
          </w:p>
        </w:tc>
      </w:tr>
      <w:tr w:rsidR="00723DFC" w:rsidDel="00625A47" w:rsidTr="007C5BFE">
        <w:trPr>
          <w:trHeight w:val="440"/>
          <w:del w:id="2310" w:author="Rachelle Byars-Sargent" w:date="2017-10-14T22:26:00Z"/>
        </w:trPr>
        <w:tc>
          <w:tcPr>
            <w:tcW w:w="2175" w:type="dxa"/>
            <w:tcMar>
              <w:top w:w="100" w:type="dxa"/>
              <w:left w:w="100" w:type="dxa"/>
              <w:bottom w:w="100" w:type="dxa"/>
              <w:right w:w="100" w:type="dxa"/>
            </w:tcMar>
          </w:tcPr>
          <w:p w:rsidR="00723DFC" w:rsidDel="00625A47" w:rsidRDefault="00723DFC" w:rsidP="007C5BFE">
            <w:pPr>
              <w:widowControl w:val="0"/>
              <w:rPr>
                <w:del w:id="2311" w:author="Rachelle Byars-Sargent" w:date="2017-10-14T22:26:00Z"/>
              </w:rPr>
            </w:pPr>
            <w:del w:id="2312" w:author="Rachelle Byars-Sargent" w:date="2017-10-14T22:26:00Z">
              <w:r w:rsidDel="00625A47">
                <w:delText>During Distribution</w:delText>
              </w:r>
            </w:del>
          </w:p>
        </w:tc>
        <w:tc>
          <w:tcPr>
            <w:tcW w:w="7845" w:type="dxa"/>
            <w:tcMar>
              <w:top w:w="100" w:type="dxa"/>
              <w:left w:w="100" w:type="dxa"/>
              <w:bottom w:w="100" w:type="dxa"/>
              <w:right w:w="100" w:type="dxa"/>
            </w:tcMar>
          </w:tcPr>
          <w:p w:rsidR="00723DFC" w:rsidDel="00625A47" w:rsidRDefault="007C5BFE" w:rsidP="007C5BFE">
            <w:pPr>
              <w:widowControl w:val="0"/>
              <w:rPr>
                <w:del w:id="2313" w:author="Rachelle Byars-Sargent" w:date="2017-10-14T22:26:00Z"/>
              </w:rPr>
            </w:pPr>
            <w:del w:id="2314" w:author="Rachelle Byars-Sargent" w:date="2017-10-14T22:26:00Z">
              <w:r w:rsidDel="00625A47">
                <w:fldChar w:fldCharType="begin"/>
              </w:r>
              <w:r w:rsidDel="00625A47">
                <w:delInstrText xml:space="preserve"> HYPERLINK \l "h.pb89r7jhmq2f" \h </w:delInstrText>
              </w:r>
              <w:r w:rsidDel="00625A47">
                <w:fldChar w:fldCharType="separate"/>
              </w:r>
              <w:r w:rsidR="00723DFC" w:rsidDel="00625A47">
                <w:rPr>
                  <w:color w:val="1155CC"/>
                </w:rPr>
                <w:delText>Program Identifier</w:delText>
              </w:r>
              <w:r w:rsidDel="00625A47">
                <w:rPr>
                  <w:color w:val="1155CC"/>
                </w:rPr>
                <w:fldChar w:fldCharType="end"/>
              </w:r>
            </w:del>
          </w:p>
          <w:p w:rsidR="00723DFC" w:rsidDel="00625A47" w:rsidRDefault="007C5BFE" w:rsidP="007C5BFE">
            <w:pPr>
              <w:widowControl w:val="0"/>
              <w:rPr>
                <w:del w:id="2315" w:author="Rachelle Byars-Sargent" w:date="2017-10-14T22:26:00Z"/>
              </w:rPr>
            </w:pPr>
            <w:del w:id="2316" w:author="Rachelle Byars-Sargent" w:date="2017-10-14T22:26:00Z">
              <w:r w:rsidDel="00625A47">
                <w:fldChar w:fldCharType="begin"/>
              </w:r>
              <w:r w:rsidDel="00625A47">
                <w:delInstrText xml:space="preserve"> HYPERLINK \l "h.wl78kdvr4vip" \h </w:delInstrText>
              </w:r>
              <w:r w:rsidDel="00625A47">
                <w:fldChar w:fldCharType="separate"/>
              </w:r>
              <w:r w:rsidR="00723DFC" w:rsidDel="00625A47">
                <w:rPr>
                  <w:color w:val="1155CC"/>
                </w:rPr>
                <w:delText>Episode Identifier</w:delText>
              </w:r>
              <w:r w:rsidDel="00625A47">
                <w:rPr>
                  <w:color w:val="1155CC"/>
                </w:rPr>
                <w:fldChar w:fldCharType="end"/>
              </w:r>
            </w:del>
          </w:p>
          <w:p w:rsidR="00723DFC" w:rsidDel="00625A47" w:rsidRDefault="007C5BFE" w:rsidP="007C5BFE">
            <w:pPr>
              <w:widowControl w:val="0"/>
              <w:rPr>
                <w:del w:id="2317" w:author="Rachelle Byars-Sargent" w:date="2017-10-14T22:26:00Z"/>
              </w:rPr>
            </w:pPr>
            <w:del w:id="2318" w:author="Rachelle Byars-Sargent" w:date="2017-10-14T22:26:00Z">
              <w:r w:rsidDel="00625A47">
                <w:fldChar w:fldCharType="begin"/>
              </w:r>
              <w:r w:rsidDel="00625A47">
                <w:delInstrText xml:space="preserve"> HYPERLINK \l "h.wrx6hd3emg96" \h </w:delInstrText>
              </w:r>
              <w:r w:rsidDel="00625A47">
                <w:fldChar w:fldCharType="separate"/>
              </w:r>
              <w:r w:rsidR="00723DFC" w:rsidDel="00625A47">
                <w:rPr>
                  <w:color w:val="1155CC"/>
                </w:rPr>
                <w:delText>Aliases</w:delText>
              </w:r>
              <w:r w:rsidDel="00625A47">
                <w:rPr>
                  <w:color w:val="1155CC"/>
                </w:rPr>
                <w:fldChar w:fldCharType="end"/>
              </w:r>
            </w:del>
          </w:p>
        </w:tc>
      </w:tr>
    </w:tbl>
    <w:p w:rsidR="00723DFC" w:rsidDel="00625A47" w:rsidRDefault="00723DFC" w:rsidP="00723DFC">
      <w:pPr>
        <w:pStyle w:val="Heading2"/>
        <w:rPr>
          <w:del w:id="2319" w:author="Rachelle Byars-Sargent" w:date="2017-10-14T22:26:00Z"/>
        </w:rPr>
      </w:pPr>
      <w:bookmarkStart w:id="2320" w:name="h.kf4mxv5kadr5" w:colFirst="0" w:colLast="0"/>
      <w:bookmarkEnd w:id="2320"/>
      <w:del w:id="2321" w:author="Rachelle Byars-Sargent" w:date="2017-10-14T22:26:00Z">
        <w:r w:rsidDel="00625A47">
          <w:delText>Story</w:delText>
        </w:r>
      </w:del>
    </w:p>
    <w:p w:rsidR="00723DFC" w:rsidDel="00625A47" w:rsidRDefault="00723DFC" w:rsidP="00723DFC">
      <w:pPr>
        <w:rPr>
          <w:del w:id="2322" w:author="Rachelle Byars-Sargent" w:date="2017-10-14T22:26:00Z"/>
        </w:rPr>
      </w:pPr>
      <w:del w:id="2323" w:author="Rachelle Byars-Sargent" w:date="2017-10-14T22:26:00Z">
        <w:r w:rsidDel="00625A47">
          <w:delText>A Story is a standalone piece of content within an Episode or OTO. It could be published by itself to represent a stand-alone piece of content but would not represent full long-form content.</w:delText>
        </w:r>
      </w:del>
    </w:p>
    <w:p w:rsidR="00723DFC" w:rsidDel="00625A47" w:rsidRDefault="00723DFC" w:rsidP="00723DFC">
      <w:pPr>
        <w:rPr>
          <w:del w:id="2324" w:author="Rachelle Byars-Sargent" w:date="2017-10-14T22:26:00Z"/>
        </w:rPr>
      </w:pPr>
    </w:p>
    <w:p w:rsidR="00723DFC" w:rsidDel="00625A47" w:rsidRDefault="00723DFC" w:rsidP="00723DFC">
      <w:pPr>
        <w:rPr>
          <w:del w:id="2325" w:author="Rachelle Byars-Sargent" w:date="2017-10-14T22:26:00Z"/>
        </w:rPr>
      </w:pPr>
      <w:del w:id="2326" w:author="Rachelle Byars-Sargent" w:date="2017-10-14T22:26:00Z">
        <w:r w:rsidDel="00625A47">
          <w:delText>For example, an Episode of Clifford typically includes two 12-minute Stories with an interstitial between the two Stories.</w:delText>
        </w:r>
      </w:del>
    </w:p>
    <w:p w:rsidR="00723DFC" w:rsidDel="007C5BFE" w:rsidRDefault="00723DFC" w:rsidP="00723DFC">
      <w:pPr>
        <w:pStyle w:val="Heading3"/>
        <w:rPr>
          <w:del w:id="2327" w:author="Rachelle Byars-Sargent" w:date="2017-10-14T22:19:00Z"/>
        </w:rPr>
      </w:pPr>
      <w:bookmarkStart w:id="2328" w:name="h.xfj1z8n89vap" w:colFirst="0" w:colLast="0"/>
      <w:bookmarkEnd w:id="2328"/>
      <w:del w:id="2329" w:author="Rachelle Byars-Sargent" w:date="2017-10-14T22:19:00Z">
        <w:r w:rsidDel="007C5BFE">
          <w:delText>Relational Metadata for a Story</w:delText>
        </w:r>
      </w:del>
    </w:p>
    <w:p w:rsidR="00723DFC" w:rsidDel="007C5BFE" w:rsidRDefault="00723DFC" w:rsidP="00723DFC">
      <w:pPr>
        <w:rPr>
          <w:del w:id="2330" w:author="Rachelle Byars-Sargent" w:date="2017-10-14T22:19:00Z"/>
        </w:rPr>
      </w:pPr>
      <w:del w:id="2331" w:author="Rachelle Byars-Sargent" w:date="2017-10-14T22:19:00Z">
        <w:r w:rsidDel="007C5BFE">
          <w:delText xml:space="preserve">As represented in </w:delText>
        </w:r>
        <w:r w:rsidR="007C5BFE" w:rsidDel="007C5BFE">
          <w:fldChar w:fldCharType="begin"/>
        </w:r>
        <w:r w:rsidR="007C5BFE" w:rsidDel="007C5BFE">
          <w:delInstrText xml:space="preserve"> HYPERLINK \l "h.2zs2s6ybmu1w" \h </w:delInstrText>
        </w:r>
        <w:r w:rsidR="007C5BFE" w:rsidDel="007C5BFE">
          <w:fldChar w:fldCharType="separate"/>
        </w:r>
        <w:r w:rsidDel="007C5BFE">
          <w:rPr>
            <w:color w:val="1155CC"/>
            <w:u w:val="single"/>
          </w:rPr>
          <w:delText>Figure 1</w:delText>
        </w:r>
        <w:r w:rsidR="007C5BFE" w:rsidDel="007C5BFE">
          <w:rPr>
            <w:color w:val="1155CC"/>
            <w:u w:val="single"/>
          </w:rPr>
          <w:fldChar w:fldCharType="end"/>
        </w:r>
        <w:r w:rsidDel="007C5BFE">
          <w:delText xml:space="preserve">, a story has the following relationships: </w:delText>
        </w:r>
      </w:del>
    </w:p>
    <w:p w:rsidR="00723DFC" w:rsidDel="007C5BFE" w:rsidRDefault="00723DFC" w:rsidP="00723DFC">
      <w:pPr>
        <w:rPr>
          <w:del w:id="2332" w:author="Rachelle Byars-Sargent" w:date="2017-10-14T22:19:00Z"/>
        </w:rPr>
      </w:pPr>
    </w:p>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00"/>
        <w:gridCol w:w="7680"/>
      </w:tblGrid>
      <w:tr w:rsidR="00723DFC" w:rsidDel="007C5BFE" w:rsidTr="007C5BFE">
        <w:trPr>
          <w:del w:id="2333" w:author="Rachelle Byars-Sargent" w:date="2017-10-14T22:19:00Z"/>
        </w:trPr>
        <w:tc>
          <w:tcPr>
            <w:tcW w:w="2400" w:type="dxa"/>
            <w:shd w:val="clear" w:color="auto" w:fill="073763"/>
            <w:tcMar>
              <w:top w:w="100" w:type="dxa"/>
              <w:left w:w="100" w:type="dxa"/>
              <w:bottom w:w="100" w:type="dxa"/>
              <w:right w:w="100" w:type="dxa"/>
            </w:tcMar>
          </w:tcPr>
          <w:p w:rsidR="00723DFC" w:rsidDel="007C5BFE" w:rsidRDefault="00723DFC" w:rsidP="007C5BFE">
            <w:pPr>
              <w:rPr>
                <w:del w:id="2334" w:author="Rachelle Byars-Sargent" w:date="2017-10-14T22:19:00Z"/>
              </w:rPr>
            </w:pPr>
            <w:del w:id="2335" w:author="Rachelle Byars-Sargent" w:date="2017-10-14T22:19:00Z">
              <w:r w:rsidDel="007C5BFE">
                <w:rPr>
                  <w:b/>
                  <w:color w:val="FFFFFF"/>
                </w:rPr>
                <w:delText>Relationship</w:delText>
              </w:r>
            </w:del>
          </w:p>
        </w:tc>
        <w:tc>
          <w:tcPr>
            <w:tcW w:w="7680" w:type="dxa"/>
            <w:shd w:val="clear" w:color="auto" w:fill="073763"/>
            <w:tcMar>
              <w:top w:w="100" w:type="dxa"/>
              <w:left w:w="100" w:type="dxa"/>
              <w:bottom w:w="100" w:type="dxa"/>
              <w:right w:w="100" w:type="dxa"/>
            </w:tcMar>
          </w:tcPr>
          <w:p w:rsidR="00723DFC" w:rsidDel="007C5BFE" w:rsidRDefault="00723DFC" w:rsidP="007C5BFE">
            <w:pPr>
              <w:rPr>
                <w:del w:id="2336" w:author="Rachelle Byars-Sargent" w:date="2017-10-14T22:19:00Z"/>
              </w:rPr>
            </w:pPr>
            <w:del w:id="2337" w:author="Rachelle Byars-Sargent" w:date="2017-10-14T22:19:00Z">
              <w:r w:rsidDel="007C5BFE">
                <w:rPr>
                  <w:b/>
                  <w:color w:val="FFFFFF"/>
                </w:rPr>
                <w:delText>Description</w:delText>
              </w:r>
            </w:del>
          </w:p>
        </w:tc>
      </w:tr>
      <w:tr w:rsidR="00723DFC" w:rsidDel="007C5BFE" w:rsidTr="007C5BFE">
        <w:trPr>
          <w:del w:id="2338" w:author="Rachelle Byars-Sargent" w:date="2017-10-14T22:19:00Z"/>
        </w:trPr>
        <w:tc>
          <w:tcPr>
            <w:tcW w:w="2400" w:type="dxa"/>
            <w:tcMar>
              <w:top w:w="100" w:type="dxa"/>
              <w:left w:w="100" w:type="dxa"/>
              <w:bottom w:w="100" w:type="dxa"/>
              <w:right w:w="100" w:type="dxa"/>
            </w:tcMar>
          </w:tcPr>
          <w:p w:rsidR="00723DFC" w:rsidDel="007C5BFE" w:rsidRDefault="00723DFC" w:rsidP="007C5BFE">
            <w:pPr>
              <w:rPr>
                <w:del w:id="2339" w:author="Rachelle Byars-Sargent" w:date="2017-10-14T22:19:00Z"/>
              </w:rPr>
            </w:pPr>
            <w:del w:id="2340" w:author="Rachelle Byars-Sargent" w:date="2017-10-14T22:19:00Z">
              <w:r w:rsidDel="007C5BFE">
                <w:delText>partOf</w:delText>
              </w:r>
            </w:del>
          </w:p>
        </w:tc>
        <w:tc>
          <w:tcPr>
            <w:tcW w:w="7680" w:type="dxa"/>
            <w:tcMar>
              <w:top w:w="100" w:type="dxa"/>
              <w:left w:w="100" w:type="dxa"/>
              <w:bottom w:w="100" w:type="dxa"/>
              <w:right w:w="100" w:type="dxa"/>
            </w:tcMar>
          </w:tcPr>
          <w:p w:rsidR="00723DFC" w:rsidDel="007C5BFE" w:rsidRDefault="00723DFC" w:rsidP="007C5BFE">
            <w:pPr>
              <w:rPr>
                <w:del w:id="2341" w:author="Rachelle Byars-Sargent" w:date="2017-10-14T22:19:00Z"/>
              </w:rPr>
            </w:pPr>
            <w:del w:id="2342" w:author="Rachelle Byars-Sargent" w:date="2017-10-14T22:19:00Z">
              <w:r w:rsidDel="007C5BFE">
                <w:delText xml:space="preserve">A Story may be contained by an </w:delText>
              </w:r>
              <w:r w:rsidR="007C5BFE" w:rsidDel="007C5BFE">
                <w:fldChar w:fldCharType="begin"/>
              </w:r>
              <w:r w:rsidR="007C5BFE" w:rsidDel="007C5BFE">
                <w:delInstrText xml:space="preserve"> HYPERLINK \l "h.7q8zszeso590" \h </w:delInstrText>
              </w:r>
              <w:r w:rsidR="007C5BFE" w:rsidDel="007C5BFE">
                <w:fldChar w:fldCharType="separate"/>
              </w:r>
              <w:r w:rsidDel="007C5BFE">
                <w:rPr>
                  <w:color w:val="1155CC"/>
                  <w:u w:val="single"/>
                </w:rPr>
                <w:delText>Episode</w:delText>
              </w:r>
              <w:r w:rsidR="007C5BFE" w:rsidDel="007C5BFE">
                <w:rPr>
                  <w:color w:val="1155CC"/>
                  <w:u w:val="single"/>
                </w:rPr>
                <w:fldChar w:fldCharType="end"/>
              </w:r>
              <w:r w:rsidDel="007C5BFE">
                <w:delText xml:space="preserve"> or </w:delText>
              </w:r>
              <w:r w:rsidR="007C5BFE" w:rsidDel="007C5BFE">
                <w:fldChar w:fldCharType="begin"/>
              </w:r>
              <w:r w:rsidR="007C5BFE" w:rsidDel="007C5BFE">
                <w:delInstrText xml:space="preserve"> HYPERLINK \l "h.19d3kbapffh5" \h </w:delInstrText>
              </w:r>
              <w:r w:rsidR="007C5BFE" w:rsidDel="007C5BFE">
                <w:fldChar w:fldCharType="separate"/>
              </w:r>
              <w:r w:rsidDel="007C5BFE">
                <w:rPr>
                  <w:color w:val="1155CC"/>
                  <w:u w:val="single"/>
                </w:rPr>
                <w:delText>OTO</w:delText>
              </w:r>
              <w:r w:rsidR="007C5BFE" w:rsidDel="007C5BFE">
                <w:rPr>
                  <w:color w:val="1155CC"/>
                  <w:u w:val="single"/>
                </w:rPr>
                <w:fldChar w:fldCharType="end"/>
              </w:r>
              <w:r w:rsidDel="007C5BFE">
                <w:delText>.</w:delText>
              </w:r>
            </w:del>
          </w:p>
          <w:p w:rsidR="00723DFC" w:rsidDel="007C5BFE" w:rsidRDefault="00723DFC" w:rsidP="007C5BFE">
            <w:pPr>
              <w:rPr>
                <w:del w:id="2343" w:author="Rachelle Byars-Sargent" w:date="2017-10-14T22:19:00Z"/>
              </w:rPr>
            </w:pPr>
          </w:p>
          <w:p w:rsidR="00723DFC" w:rsidDel="007C5BFE" w:rsidRDefault="00723DFC" w:rsidP="007C5BFE">
            <w:pPr>
              <w:rPr>
                <w:del w:id="2344" w:author="Rachelle Byars-Sargent" w:date="2017-10-14T22:19:00Z"/>
              </w:rPr>
            </w:pPr>
            <w:del w:id="2345" w:author="Rachelle Byars-Sargent" w:date="2017-10-14T22:19:00Z">
              <w:r w:rsidDel="007C5BFE">
                <w:delText xml:space="preserve">This means that a Story may inherit metadata from its containing Episode or OTO. </w:delText>
              </w:r>
            </w:del>
          </w:p>
        </w:tc>
      </w:tr>
    </w:tbl>
    <w:p w:rsidR="00723DFC" w:rsidDel="007C5BFE" w:rsidRDefault="00723DFC" w:rsidP="00723DFC">
      <w:pPr>
        <w:pStyle w:val="Heading3"/>
        <w:rPr>
          <w:del w:id="2346" w:author="Rachelle Byars-Sargent" w:date="2017-10-14T22:16:00Z"/>
        </w:rPr>
      </w:pPr>
      <w:bookmarkStart w:id="2347" w:name="h.vn0bx4xep2cx" w:colFirst="0" w:colLast="0"/>
      <w:bookmarkEnd w:id="2347"/>
      <w:del w:id="2348" w:author="Rachelle Byars-Sargent" w:date="2017-10-14T22:16:00Z">
        <w:r w:rsidDel="007C5BFE">
          <w:delText>Story Metadata</w:delText>
        </w:r>
      </w:del>
    </w:p>
    <w:p w:rsidR="00723DFC" w:rsidDel="007C5BFE" w:rsidRDefault="00723DFC" w:rsidP="00723DFC">
      <w:pPr>
        <w:rPr>
          <w:del w:id="2349" w:author="Rachelle Byars-Sargent" w:date="2017-10-14T22:16:00Z"/>
        </w:rPr>
      </w:pPr>
      <w:del w:id="2350" w:author="Rachelle Byars-Sargent" w:date="2017-10-14T22:16:00Z">
        <w:r w:rsidDel="007C5BFE">
          <w:delText xml:space="preserve">This section describes the core data fields associated with a Story. </w:delText>
        </w:r>
      </w:del>
    </w:p>
    <w:p w:rsidR="00723DFC" w:rsidDel="007C5BFE" w:rsidRDefault="00723DFC" w:rsidP="00723DFC">
      <w:pPr>
        <w:rPr>
          <w:del w:id="2351" w:author="Rachelle Byars-Sargent" w:date="2017-10-14T22:16:00Z"/>
        </w:rPr>
      </w:pPr>
    </w:p>
    <w:p w:rsidR="00723DFC" w:rsidDel="007C5BFE" w:rsidRDefault="00723DFC" w:rsidP="00723DFC">
      <w:pPr>
        <w:rPr>
          <w:del w:id="2352" w:author="Rachelle Byars-Sargent" w:date="2017-10-14T22:16:00Z"/>
        </w:rPr>
      </w:pPr>
      <w:del w:id="2353" w:author="Rachelle Byars-Sargent" w:date="2017-10-14T22:16:00Z">
        <w:r w:rsidDel="007C5BFE">
          <w:delText>Stories do not undergo the entire content lifecycle, like a Series or Episode. Rather, it is created during Production.</w:delText>
        </w:r>
      </w:del>
    </w:p>
    <w:p w:rsidR="00723DFC" w:rsidDel="007C5BFE" w:rsidRDefault="00723DFC" w:rsidP="00723DFC">
      <w:pPr>
        <w:rPr>
          <w:del w:id="2354" w:author="Rachelle Byars-Sargent" w:date="2017-10-14T22:16:00Z"/>
        </w:rPr>
      </w:pPr>
    </w:p>
    <w:tbl>
      <w:tblPr>
        <w:tblW w:w="100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70"/>
        <w:gridCol w:w="7725"/>
      </w:tblGrid>
      <w:tr w:rsidR="00723DFC" w:rsidDel="007C5BFE" w:rsidTr="007C5BFE">
        <w:trPr>
          <w:trHeight w:val="500"/>
          <w:del w:id="2355" w:author="Rachelle Byars-Sargent" w:date="2017-10-14T22:16:00Z"/>
        </w:trPr>
        <w:tc>
          <w:tcPr>
            <w:tcW w:w="2370" w:type="dxa"/>
            <w:shd w:val="clear" w:color="auto" w:fill="073763"/>
            <w:tcMar>
              <w:top w:w="100" w:type="dxa"/>
              <w:left w:w="100" w:type="dxa"/>
              <w:bottom w:w="100" w:type="dxa"/>
              <w:right w:w="100" w:type="dxa"/>
            </w:tcMar>
          </w:tcPr>
          <w:p w:rsidR="00723DFC" w:rsidDel="007C5BFE" w:rsidRDefault="00723DFC" w:rsidP="007C5BFE">
            <w:pPr>
              <w:widowControl w:val="0"/>
              <w:rPr>
                <w:del w:id="2356" w:author="Rachelle Byars-Sargent" w:date="2017-10-14T22:16:00Z"/>
              </w:rPr>
            </w:pPr>
            <w:del w:id="2357" w:author="Rachelle Byars-Sargent" w:date="2017-10-14T22:16:00Z">
              <w:r w:rsidDel="007C5BFE">
                <w:rPr>
                  <w:b/>
                  <w:color w:val="FFFFFF"/>
                  <w:shd w:val="clear" w:color="auto" w:fill="073763"/>
                </w:rPr>
                <w:delText>Lifecycle Phase</w:delText>
              </w:r>
            </w:del>
          </w:p>
        </w:tc>
        <w:tc>
          <w:tcPr>
            <w:tcW w:w="7725" w:type="dxa"/>
            <w:shd w:val="clear" w:color="auto" w:fill="073763"/>
            <w:tcMar>
              <w:top w:w="100" w:type="dxa"/>
              <w:left w:w="100" w:type="dxa"/>
              <w:bottom w:w="100" w:type="dxa"/>
              <w:right w:w="100" w:type="dxa"/>
            </w:tcMar>
          </w:tcPr>
          <w:p w:rsidR="00723DFC" w:rsidDel="007C5BFE" w:rsidRDefault="00723DFC" w:rsidP="007C5BFE">
            <w:pPr>
              <w:widowControl w:val="0"/>
              <w:rPr>
                <w:del w:id="2358" w:author="Rachelle Byars-Sargent" w:date="2017-10-14T22:16:00Z"/>
              </w:rPr>
            </w:pPr>
            <w:del w:id="2359" w:author="Rachelle Byars-Sargent" w:date="2017-10-14T22:16:00Z">
              <w:r w:rsidDel="007C5BFE">
                <w:rPr>
                  <w:b/>
                  <w:color w:val="FFFFFF"/>
                  <w:shd w:val="clear" w:color="auto" w:fill="073763"/>
                </w:rPr>
                <w:delText>Descriptive Metadata</w:delText>
              </w:r>
            </w:del>
          </w:p>
        </w:tc>
      </w:tr>
      <w:tr w:rsidR="00723DFC" w:rsidDel="007C5BFE" w:rsidTr="007C5BFE">
        <w:trPr>
          <w:trHeight w:val="440"/>
          <w:del w:id="2360" w:author="Rachelle Byars-Sargent" w:date="2017-10-14T22:16:00Z"/>
        </w:trPr>
        <w:tc>
          <w:tcPr>
            <w:tcW w:w="2370" w:type="dxa"/>
            <w:tcMar>
              <w:top w:w="100" w:type="dxa"/>
              <w:left w:w="100" w:type="dxa"/>
              <w:bottom w:w="100" w:type="dxa"/>
              <w:right w:w="100" w:type="dxa"/>
            </w:tcMar>
          </w:tcPr>
          <w:p w:rsidR="00723DFC" w:rsidDel="007C5BFE" w:rsidRDefault="00723DFC" w:rsidP="007C5BFE">
            <w:pPr>
              <w:widowControl w:val="0"/>
              <w:rPr>
                <w:del w:id="2361" w:author="Rachelle Byars-Sargent" w:date="2017-10-14T22:16:00Z"/>
              </w:rPr>
            </w:pPr>
            <w:del w:id="2362" w:author="Rachelle Byars-Sargent" w:date="2017-10-14T22:16:00Z">
              <w:r w:rsidDel="007C5BFE">
                <w:delText>Entering Production</w:delText>
              </w:r>
            </w:del>
          </w:p>
        </w:tc>
        <w:tc>
          <w:tcPr>
            <w:tcW w:w="7725" w:type="dxa"/>
            <w:tcMar>
              <w:top w:w="100" w:type="dxa"/>
              <w:left w:w="100" w:type="dxa"/>
              <w:bottom w:w="100" w:type="dxa"/>
              <w:right w:w="100" w:type="dxa"/>
            </w:tcMar>
          </w:tcPr>
          <w:p w:rsidR="00723DFC" w:rsidDel="007C5BFE" w:rsidRDefault="007C5BFE" w:rsidP="007C5BFE">
            <w:pPr>
              <w:widowControl w:val="0"/>
              <w:rPr>
                <w:del w:id="2363" w:author="Rachelle Byars-Sargent" w:date="2017-10-14T22:16:00Z"/>
              </w:rPr>
            </w:pPr>
            <w:del w:id="2364" w:author="Rachelle Byars-Sargent" w:date="2017-10-14T22:16:00Z">
              <w:r w:rsidDel="007C5BFE">
                <w:fldChar w:fldCharType="begin"/>
              </w:r>
              <w:r w:rsidDel="007C5BFE">
                <w:delInstrText xml:space="preserve"> HYPERLINK \l "h.evkdozt72plv" \h </w:delInstrText>
              </w:r>
              <w:r w:rsidDel="007C5BFE">
                <w:fldChar w:fldCharType="separate"/>
              </w:r>
              <w:r w:rsidR="00723DFC" w:rsidDel="007C5BFE">
                <w:rPr>
                  <w:color w:val="1155CC"/>
                </w:rPr>
                <w:delText>Primary Language</w:delText>
              </w:r>
              <w:r w:rsidDel="007C5BFE">
                <w:rPr>
                  <w:color w:val="1155CC"/>
                </w:rPr>
                <w:fldChar w:fldCharType="end"/>
              </w:r>
            </w:del>
          </w:p>
          <w:p w:rsidR="00723DFC" w:rsidDel="007C5BFE" w:rsidRDefault="007C5BFE" w:rsidP="007C5BFE">
            <w:pPr>
              <w:widowControl w:val="0"/>
              <w:rPr>
                <w:del w:id="2365" w:author="Rachelle Byars-Sargent" w:date="2017-10-14T22:16:00Z"/>
              </w:rPr>
            </w:pPr>
            <w:del w:id="2366" w:author="Rachelle Byars-Sargent" w:date="2017-10-14T22:16:00Z">
              <w:r w:rsidDel="007C5BFE">
                <w:fldChar w:fldCharType="begin"/>
              </w:r>
              <w:r w:rsidDel="007C5BFE">
                <w:delInstrText xml:space="preserve"> HYPERLINK \l "h.8f9ee310wiiu" \h </w:delInstrText>
              </w:r>
              <w:r w:rsidDel="007C5BFE">
                <w:fldChar w:fldCharType="separate"/>
              </w:r>
              <w:r w:rsidR="00723DFC" w:rsidDel="007C5BFE">
                <w:rPr>
                  <w:color w:val="1155CC"/>
                </w:rPr>
                <w:delText>Secondary Language(s)</w:delText>
              </w:r>
              <w:r w:rsidDel="007C5BFE">
                <w:rPr>
                  <w:color w:val="1155CC"/>
                </w:rPr>
                <w:fldChar w:fldCharType="end"/>
              </w:r>
            </w:del>
          </w:p>
          <w:p w:rsidR="00723DFC" w:rsidDel="007C5BFE" w:rsidRDefault="007C5BFE" w:rsidP="007C5BFE">
            <w:pPr>
              <w:widowControl w:val="0"/>
              <w:rPr>
                <w:del w:id="2367" w:author="Rachelle Byars-Sargent" w:date="2017-10-14T22:16:00Z"/>
              </w:rPr>
            </w:pPr>
            <w:del w:id="2368" w:author="Rachelle Byars-Sargent" w:date="2017-10-14T22:16:00Z">
              <w:r w:rsidDel="007C5BFE">
                <w:fldChar w:fldCharType="begin"/>
              </w:r>
              <w:r w:rsidDel="007C5BFE">
                <w:delInstrText xml:space="preserve"> HYPERLINK \l "h.byysubvki1bb" \h </w:delInstrText>
              </w:r>
              <w:r w:rsidDel="007C5BFE">
                <w:fldChar w:fldCharType="separate"/>
              </w:r>
              <w:r w:rsidR="00723DFC" w:rsidDel="007C5BFE">
                <w:rPr>
                  <w:color w:val="1155CC"/>
                </w:rPr>
                <w:delText>Country of Origin</w:delText>
              </w:r>
              <w:r w:rsidDel="007C5BFE">
                <w:rPr>
                  <w:color w:val="1155CC"/>
                </w:rPr>
                <w:fldChar w:fldCharType="end"/>
              </w:r>
            </w:del>
          </w:p>
          <w:p w:rsidR="00723DFC" w:rsidDel="007C5BFE" w:rsidRDefault="007C5BFE" w:rsidP="007C5BFE">
            <w:pPr>
              <w:widowControl w:val="0"/>
              <w:rPr>
                <w:del w:id="2369" w:author="Rachelle Byars-Sargent" w:date="2017-10-14T22:16:00Z"/>
              </w:rPr>
            </w:pPr>
            <w:del w:id="2370" w:author="Rachelle Byars-Sargent" w:date="2017-10-14T22:16:00Z">
              <w:r w:rsidDel="007C5BFE">
                <w:fldChar w:fldCharType="begin"/>
              </w:r>
              <w:r w:rsidDel="007C5BFE">
                <w:delInstrText xml:space="preserve"> HYPERLINK \l "h.hqni6tyj9be0" \h </w:delInstrText>
              </w:r>
              <w:r w:rsidDel="007C5BFE">
                <w:fldChar w:fldCharType="separate"/>
              </w:r>
              <w:r w:rsidR="00723DFC" w:rsidDel="007C5BFE">
                <w:rPr>
                  <w:color w:val="1155CC"/>
                </w:rPr>
                <w:delText>Primary Genre</w:delText>
              </w:r>
              <w:r w:rsidDel="007C5BFE">
                <w:rPr>
                  <w:color w:val="1155CC"/>
                </w:rPr>
                <w:fldChar w:fldCharType="end"/>
              </w:r>
            </w:del>
          </w:p>
          <w:p w:rsidR="00723DFC" w:rsidDel="007C5BFE" w:rsidRDefault="007C5BFE" w:rsidP="007C5BFE">
            <w:pPr>
              <w:widowControl w:val="0"/>
              <w:rPr>
                <w:del w:id="2371" w:author="Rachelle Byars-Sargent" w:date="2017-10-14T22:16:00Z"/>
              </w:rPr>
            </w:pPr>
            <w:del w:id="2372" w:author="Rachelle Byars-Sargent" w:date="2017-10-14T22:16:00Z">
              <w:r w:rsidDel="007C5BFE">
                <w:fldChar w:fldCharType="begin"/>
              </w:r>
              <w:r w:rsidDel="007C5BFE">
                <w:delInstrText xml:space="preserve"> HYPERLINK \l "h.y9f3qcnn9ldr" \h </w:delInstrText>
              </w:r>
              <w:r w:rsidDel="007C5BFE">
                <w:fldChar w:fldCharType="separate"/>
              </w:r>
              <w:r w:rsidR="00723DFC" w:rsidDel="007C5BFE">
                <w:rPr>
                  <w:color w:val="1155CC"/>
                </w:rPr>
                <w:delText>Secondary Genre(s)</w:delText>
              </w:r>
              <w:r w:rsidDel="007C5BFE">
                <w:rPr>
                  <w:color w:val="1155CC"/>
                </w:rPr>
                <w:fldChar w:fldCharType="end"/>
              </w:r>
            </w:del>
          </w:p>
          <w:p w:rsidR="00723DFC" w:rsidDel="007C5BFE" w:rsidRDefault="007C5BFE" w:rsidP="007C5BFE">
            <w:pPr>
              <w:widowControl w:val="0"/>
              <w:rPr>
                <w:del w:id="2373" w:author="Rachelle Byars-Sargent" w:date="2017-10-14T22:16:00Z"/>
              </w:rPr>
            </w:pPr>
            <w:del w:id="2374" w:author="Rachelle Byars-Sargent" w:date="2017-10-14T22:16:00Z">
              <w:r w:rsidDel="007C5BFE">
                <w:fldChar w:fldCharType="begin"/>
              </w:r>
              <w:r w:rsidDel="007C5BFE">
                <w:delInstrText xml:space="preserve"> HYPERLINK \l "h.lramydvijl2p" \h </w:delInstrText>
              </w:r>
              <w:r w:rsidDel="007C5BFE">
                <w:fldChar w:fldCharType="separate"/>
              </w:r>
              <w:r w:rsidR="00723DFC" w:rsidDel="007C5BFE">
                <w:rPr>
                  <w:color w:val="1155CC"/>
                </w:rPr>
                <w:delText>Categories</w:delText>
              </w:r>
              <w:r w:rsidDel="007C5BFE">
                <w:rPr>
                  <w:color w:val="1155CC"/>
                </w:rPr>
                <w:fldChar w:fldCharType="end"/>
              </w:r>
            </w:del>
          </w:p>
          <w:p w:rsidR="00723DFC" w:rsidDel="007C5BFE" w:rsidRDefault="007C5BFE" w:rsidP="007C5BFE">
            <w:pPr>
              <w:widowControl w:val="0"/>
              <w:rPr>
                <w:del w:id="2375" w:author="Rachelle Byars-Sargent" w:date="2017-10-14T22:16:00Z"/>
              </w:rPr>
            </w:pPr>
            <w:del w:id="2376" w:author="Rachelle Byars-Sargent" w:date="2017-10-14T22:16:00Z">
              <w:r w:rsidDel="007C5BFE">
                <w:fldChar w:fldCharType="begin"/>
              </w:r>
              <w:r w:rsidDel="007C5BFE">
                <w:delInstrText xml:space="preserve"> HYPERLINK \l "h.ndvhqaturtok" \h </w:delInstrText>
              </w:r>
              <w:r w:rsidDel="007C5BFE">
                <w:fldChar w:fldCharType="separate"/>
              </w:r>
              <w:r w:rsidR="00723DFC" w:rsidDel="007C5BFE">
                <w:rPr>
                  <w:color w:val="1155CC"/>
                </w:rPr>
                <w:delText>Content Descriptors</w:delText>
              </w:r>
              <w:r w:rsidDel="007C5BFE">
                <w:rPr>
                  <w:color w:val="1155CC"/>
                </w:rPr>
                <w:fldChar w:fldCharType="end"/>
              </w:r>
            </w:del>
          </w:p>
          <w:p w:rsidR="00723DFC" w:rsidDel="007C5BFE" w:rsidRDefault="007C5BFE" w:rsidP="007C5BFE">
            <w:pPr>
              <w:widowControl w:val="0"/>
              <w:rPr>
                <w:del w:id="2377" w:author="Rachelle Byars-Sargent" w:date="2017-10-14T22:16:00Z"/>
              </w:rPr>
            </w:pPr>
            <w:del w:id="2378" w:author="Rachelle Byars-Sargent" w:date="2017-10-14T22:16:00Z">
              <w:r w:rsidDel="007C5BFE">
                <w:fldChar w:fldCharType="begin"/>
              </w:r>
              <w:r w:rsidDel="007C5BFE">
                <w:delInstrText xml:space="preserve"> HYPERLINK \l "h.rughdrbp8q6c" \h </w:delInstrText>
              </w:r>
              <w:r w:rsidDel="007C5BFE">
                <w:fldChar w:fldCharType="separate"/>
              </w:r>
              <w:r w:rsidR="00723DFC" w:rsidDel="007C5BFE">
                <w:rPr>
                  <w:color w:val="1155CC"/>
                </w:rPr>
                <w:delText>Runtime</w:delText>
              </w:r>
              <w:r w:rsidDel="007C5BFE">
                <w:rPr>
                  <w:color w:val="1155CC"/>
                </w:rPr>
                <w:fldChar w:fldCharType="end"/>
              </w:r>
            </w:del>
          </w:p>
          <w:p w:rsidR="00723DFC" w:rsidDel="007C5BFE" w:rsidRDefault="007C5BFE" w:rsidP="007C5BFE">
            <w:pPr>
              <w:widowControl w:val="0"/>
              <w:rPr>
                <w:del w:id="2379" w:author="Rachelle Byars-Sargent" w:date="2017-10-14T22:16:00Z"/>
              </w:rPr>
            </w:pPr>
            <w:del w:id="2380" w:author="Rachelle Byars-Sargent" w:date="2017-10-14T22:16:00Z">
              <w:r w:rsidDel="007C5BFE">
                <w:fldChar w:fldCharType="begin"/>
              </w:r>
              <w:r w:rsidDel="007C5BFE">
                <w:delInstrText xml:space="preserve"> HYPERLINK \l "h.nxq5mwr84hxt" \h </w:delInstrText>
              </w:r>
              <w:r w:rsidDel="007C5BFE">
                <w:fldChar w:fldCharType="separate"/>
              </w:r>
              <w:r w:rsidR="00723DFC" w:rsidDel="007C5BFE">
                <w:rPr>
                  <w:color w:val="1155CC"/>
                </w:rPr>
                <w:delText>Sensitive Language</w:delText>
              </w:r>
              <w:r w:rsidDel="007C5BFE">
                <w:rPr>
                  <w:color w:val="1155CC"/>
                </w:rPr>
                <w:fldChar w:fldCharType="end"/>
              </w:r>
            </w:del>
          </w:p>
          <w:p w:rsidR="00723DFC" w:rsidDel="007C5BFE" w:rsidRDefault="007C5BFE" w:rsidP="007C5BFE">
            <w:pPr>
              <w:widowControl w:val="0"/>
              <w:rPr>
                <w:del w:id="2381" w:author="Rachelle Byars-Sargent" w:date="2017-10-14T22:16:00Z"/>
              </w:rPr>
            </w:pPr>
            <w:del w:id="2382" w:author="Rachelle Byars-Sargent" w:date="2017-10-14T22:16:00Z">
              <w:r w:rsidDel="007C5BFE">
                <w:fldChar w:fldCharType="begin"/>
              </w:r>
              <w:r w:rsidDel="007C5BFE">
                <w:delInstrText xml:space="preserve"> HYPERLINK \l "h.3qv85awmmfbs" \h </w:delInstrText>
              </w:r>
              <w:r w:rsidDel="007C5BFE">
                <w:fldChar w:fldCharType="separate"/>
              </w:r>
              <w:r w:rsidR="00723DFC" w:rsidDel="007C5BFE">
                <w:rPr>
                  <w:color w:val="1155CC"/>
                </w:rPr>
                <w:delText>Sensitive Material</w:delText>
              </w:r>
              <w:r w:rsidDel="007C5BFE">
                <w:rPr>
                  <w:color w:val="1155CC"/>
                </w:rPr>
                <w:fldChar w:fldCharType="end"/>
              </w:r>
            </w:del>
          </w:p>
          <w:p w:rsidR="00723DFC" w:rsidDel="007C5BFE" w:rsidRDefault="007C5BFE" w:rsidP="007C5BFE">
            <w:pPr>
              <w:widowControl w:val="0"/>
              <w:rPr>
                <w:del w:id="2383" w:author="Rachelle Byars-Sargent" w:date="2017-10-14T22:16:00Z"/>
              </w:rPr>
            </w:pPr>
            <w:del w:id="2384" w:author="Rachelle Byars-Sargent" w:date="2017-10-14T22:16:00Z">
              <w:r w:rsidDel="007C5BFE">
                <w:fldChar w:fldCharType="begin"/>
              </w:r>
              <w:r w:rsidDel="007C5BFE">
                <w:delInstrText xml:space="preserve"> HYPERLINK \l "h.6drh00qg5nub" \h </w:delInstrText>
              </w:r>
              <w:r w:rsidDel="007C5BFE">
                <w:fldChar w:fldCharType="separate"/>
              </w:r>
              <w:r w:rsidR="00723DFC" w:rsidDel="007C5BFE">
                <w:rPr>
                  <w:color w:val="1155CC"/>
                </w:rPr>
                <w:delText>Duration</w:delText>
              </w:r>
              <w:r w:rsidDel="007C5BFE">
                <w:rPr>
                  <w:color w:val="1155CC"/>
                </w:rPr>
                <w:fldChar w:fldCharType="end"/>
              </w:r>
            </w:del>
          </w:p>
          <w:p w:rsidR="00723DFC" w:rsidDel="007C5BFE" w:rsidRDefault="007C5BFE" w:rsidP="007C5BFE">
            <w:pPr>
              <w:widowControl w:val="0"/>
              <w:rPr>
                <w:del w:id="2385" w:author="Rachelle Byars-Sargent" w:date="2017-10-14T22:16:00Z"/>
              </w:rPr>
            </w:pPr>
            <w:del w:id="2386" w:author="Rachelle Byars-Sargent" w:date="2017-10-14T22:16:00Z">
              <w:r w:rsidDel="007C5BFE">
                <w:fldChar w:fldCharType="begin"/>
              </w:r>
              <w:r w:rsidDel="007C5BFE">
                <w:delInstrText xml:space="preserve"> HYPERLINK \l "h.lgsqpawfbii6" \h </w:delInstrText>
              </w:r>
              <w:r w:rsidDel="007C5BFE">
                <w:fldChar w:fldCharType="separate"/>
              </w:r>
              <w:r w:rsidR="00723DFC" w:rsidDel="007C5BFE">
                <w:rPr>
                  <w:color w:val="1155CC"/>
                </w:rPr>
                <w:delText>HD Level</w:delText>
              </w:r>
              <w:r w:rsidDel="007C5BFE">
                <w:rPr>
                  <w:color w:val="1155CC"/>
                </w:rPr>
                <w:fldChar w:fldCharType="end"/>
              </w:r>
            </w:del>
          </w:p>
        </w:tc>
      </w:tr>
      <w:tr w:rsidR="00723DFC" w:rsidDel="007C5BFE" w:rsidTr="007C5BFE">
        <w:trPr>
          <w:trHeight w:val="440"/>
          <w:del w:id="2387" w:author="Rachelle Byars-Sargent" w:date="2017-10-14T22:16:00Z"/>
        </w:trPr>
        <w:tc>
          <w:tcPr>
            <w:tcW w:w="2370" w:type="dxa"/>
            <w:tcMar>
              <w:top w:w="100" w:type="dxa"/>
              <w:left w:w="100" w:type="dxa"/>
              <w:bottom w:w="100" w:type="dxa"/>
              <w:right w:w="100" w:type="dxa"/>
            </w:tcMar>
          </w:tcPr>
          <w:p w:rsidR="00723DFC" w:rsidDel="007C5BFE" w:rsidRDefault="00723DFC" w:rsidP="007C5BFE">
            <w:pPr>
              <w:widowControl w:val="0"/>
              <w:rPr>
                <w:del w:id="2388" w:author="Rachelle Byars-Sargent" w:date="2017-10-14T22:16:00Z"/>
              </w:rPr>
            </w:pPr>
            <w:del w:id="2389" w:author="Rachelle Byars-Sargent" w:date="2017-10-14T22:16:00Z">
              <w:r w:rsidDel="007C5BFE">
                <w:delText>During Production</w:delText>
              </w:r>
            </w:del>
          </w:p>
        </w:tc>
        <w:tc>
          <w:tcPr>
            <w:tcW w:w="7725" w:type="dxa"/>
            <w:tcMar>
              <w:top w:w="100" w:type="dxa"/>
              <w:left w:w="100" w:type="dxa"/>
              <w:bottom w:w="100" w:type="dxa"/>
              <w:right w:w="100" w:type="dxa"/>
            </w:tcMar>
          </w:tcPr>
          <w:p w:rsidR="00723DFC" w:rsidDel="007C5BFE" w:rsidRDefault="007C5BFE" w:rsidP="007C5BFE">
            <w:pPr>
              <w:widowControl w:val="0"/>
              <w:rPr>
                <w:del w:id="2390" w:author="Rachelle Byars-Sargent" w:date="2017-10-14T22:16:00Z"/>
              </w:rPr>
            </w:pPr>
            <w:del w:id="2391" w:author="Rachelle Byars-Sargent" w:date="2017-10-14T22:16:00Z">
              <w:r w:rsidDel="007C5BFE">
                <w:fldChar w:fldCharType="begin"/>
              </w:r>
              <w:r w:rsidDel="007C5BFE">
                <w:delInstrText xml:space="preserve"> HYPERLINK \l "h.c1milzdx9jxb" \h </w:delInstrText>
              </w:r>
              <w:r w:rsidDel="007C5BFE">
                <w:fldChar w:fldCharType="separate"/>
              </w:r>
              <w:r w:rsidR="00723DFC" w:rsidDel="007C5BFE">
                <w:rPr>
                  <w:color w:val="1155CC"/>
                </w:rPr>
                <w:delText>UID</w:delText>
              </w:r>
              <w:r w:rsidDel="007C5BFE">
                <w:rPr>
                  <w:color w:val="1155CC"/>
                </w:rPr>
                <w:fldChar w:fldCharType="end"/>
              </w:r>
            </w:del>
          </w:p>
          <w:p w:rsidR="00723DFC" w:rsidDel="007C5BFE" w:rsidRDefault="007C5BFE" w:rsidP="007C5BFE">
            <w:pPr>
              <w:widowControl w:val="0"/>
              <w:rPr>
                <w:del w:id="2392" w:author="Rachelle Byars-Sargent" w:date="2017-10-14T22:16:00Z"/>
              </w:rPr>
            </w:pPr>
            <w:del w:id="2393" w:author="Rachelle Byars-Sargent" w:date="2017-10-14T22:16:00Z">
              <w:r w:rsidDel="007C5BFE">
                <w:fldChar w:fldCharType="begin"/>
              </w:r>
              <w:r w:rsidDel="007C5BFE">
                <w:delInstrText xml:space="preserve"> HYPERLINK \l "h.tq093nckb0rs" \h </w:delInstrText>
              </w:r>
              <w:r w:rsidDel="007C5BFE">
                <w:fldChar w:fldCharType="separate"/>
              </w:r>
              <w:r w:rsidR="00723DFC" w:rsidDel="007C5BFE">
                <w:rPr>
                  <w:color w:val="1155CC"/>
                </w:rPr>
                <w:delText>Title</w:delText>
              </w:r>
              <w:r w:rsidDel="007C5BFE">
                <w:rPr>
                  <w:color w:val="1155CC"/>
                </w:rPr>
                <w:fldChar w:fldCharType="end"/>
              </w:r>
            </w:del>
          </w:p>
          <w:p w:rsidR="00723DFC" w:rsidDel="007C5BFE" w:rsidRDefault="007C5BFE" w:rsidP="007C5BFE">
            <w:pPr>
              <w:widowControl w:val="0"/>
              <w:rPr>
                <w:del w:id="2394" w:author="Rachelle Byars-Sargent" w:date="2017-10-14T22:16:00Z"/>
              </w:rPr>
            </w:pPr>
            <w:del w:id="2395" w:author="Rachelle Byars-Sargent" w:date="2017-10-14T22:16:00Z">
              <w:r w:rsidDel="007C5BFE">
                <w:fldChar w:fldCharType="begin"/>
              </w:r>
              <w:r w:rsidDel="007C5BFE">
                <w:delInstrText xml:space="preserve"> HYPERLINK \l "h.ekzg3mwqhmzz" \h </w:delInstrText>
              </w:r>
              <w:r w:rsidDel="007C5BFE">
                <w:fldChar w:fldCharType="separate"/>
              </w:r>
              <w:r w:rsidR="00723DFC" w:rsidDel="007C5BFE">
                <w:rPr>
                  <w:color w:val="1155CC"/>
                </w:rPr>
                <w:delText>TitleSortable</w:delText>
              </w:r>
              <w:r w:rsidDel="007C5BFE">
                <w:rPr>
                  <w:color w:val="1155CC"/>
                </w:rPr>
                <w:fldChar w:fldCharType="end"/>
              </w:r>
            </w:del>
          </w:p>
          <w:p w:rsidR="00723DFC" w:rsidDel="007C5BFE" w:rsidRDefault="007C5BFE" w:rsidP="007C5BFE">
            <w:pPr>
              <w:widowControl w:val="0"/>
              <w:rPr>
                <w:del w:id="2396" w:author="Rachelle Byars-Sargent" w:date="2017-10-14T22:16:00Z"/>
              </w:rPr>
            </w:pPr>
            <w:del w:id="2397" w:author="Rachelle Byars-Sargent" w:date="2017-10-14T22:16:00Z">
              <w:r w:rsidDel="007C5BFE">
                <w:fldChar w:fldCharType="begin"/>
              </w:r>
              <w:r w:rsidDel="007C5BFE">
                <w:delInstrText xml:space="preserve"> HYPERLINK \l "h.ybbmmout9b6o" \h </w:delInstrText>
              </w:r>
              <w:r w:rsidDel="007C5BFE">
                <w:fldChar w:fldCharType="separate"/>
              </w:r>
              <w:r w:rsidR="00723DFC" w:rsidDel="007C5BFE">
                <w:rPr>
                  <w:color w:val="1155CC"/>
                </w:rPr>
                <w:delText>Title60</w:delText>
              </w:r>
              <w:r w:rsidDel="007C5BFE">
                <w:rPr>
                  <w:color w:val="1155CC"/>
                </w:rPr>
                <w:fldChar w:fldCharType="end"/>
              </w:r>
            </w:del>
          </w:p>
          <w:p w:rsidR="00723DFC" w:rsidDel="007C5BFE" w:rsidRDefault="007C5BFE" w:rsidP="007C5BFE">
            <w:pPr>
              <w:widowControl w:val="0"/>
              <w:rPr>
                <w:del w:id="2398" w:author="Rachelle Byars-Sargent" w:date="2017-10-14T22:16:00Z"/>
              </w:rPr>
            </w:pPr>
            <w:del w:id="2399" w:author="Rachelle Byars-Sargent" w:date="2017-10-14T22:16:00Z">
              <w:r w:rsidDel="007C5BFE">
                <w:fldChar w:fldCharType="begin"/>
              </w:r>
              <w:r w:rsidDel="007C5BFE">
                <w:delInstrText xml:space="preserve"> HYPERLINK \l "h.ifl1d86mb5t6" \h </w:delInstrText>
              </w:r>
              <w:r w:rsidDel="007C5BFE">
                <w:fldChar w:fldCharType="separate"/>
              </w:r>
              <w:r w:rsidR="00723DFC" w:rsidDel="007C5BFE">
                <w:rPr>
                  <w:color w:val="1155CC"/>
                </w:rPr>
                <w:delText>Title256</w:delText>
              </w:r>
              <w:r w:rsidDel="007C5BFE">
                <w:rPr>
                  <w:color w:val="1155CC"/>
                </w:rPr>
                <w:fldChar w:fldCharType="end"/>
              </w:r>
            </w:del>
          </w:p>
          <w:p w:rsidR="00723DFC" w:rsidDel="007C5BFE" w:rsidRDefault="007C5BFE" w:rsidP="007C5BFE">
            <w:pPr>
              <w:widowControl w:val="0"/>
              <w:rPr>
                <w:del w:id="2400" w:author="Rachelle Byars-Sargent" w:date="2017-10-14T22:16:00Z"/>
              </w:rPr>
            </w:pPr>
            <w:del w:id="2401" w:author="Rachelle Byars-Sargent" w:date="2017-10-14T22:16:00Z">
              <w:r w:rsidDel="007C5BFE">
                <w:fldChar w:fldCharType="begin"/>
              </w:r>
              <w:r w:rsidDel="007C5BFE">
                <w:delInstrText xml:space="preserve"> HYPERLINK \l "h.v8aqs7ibqemv" \h </w:delInstrText>
              </w:r>
              <w:r w:rsidDel="007C5BFE">
                <w:fldChar w:fldCharType="separate"/>
              </w:r>
              <w:r w:rsidR="00723DFC" w:rsidDel="007C5BFE">
                <w:rPr>
                  <w:color w:val="1155CC"/>
                </w:rPr>
                <w:delText>Slug</w:delText>
              </w:r>
              <w:r w:rsidDel="007C5BFE">
                <w:rPr>
                  <w:color w:val="1155CC"/>
                </w:rPr>
                <w:fldChar w:fldCharType="end"/>
              </w:r>
            </w:del>
          </w:p>
          <w:p w:rsidR="00723DFC" w:rsidDel="007C5BFE" w:rsidRDefault="007C5BFE" w:rsidP="007C5BFE">
            <w:pPr>
              <w:widowControl w:val="0"/>
              <w:rPr>
                <w:del w:id="2402" w:author="Rachelle Byars-Sargent" w:date="2017-10-14T22:16:00Z"/>
              </w:rPr>
            </w:pPr>
            <w:del w:id="2403" w:author="Rachelle Byars-Sargent" w:date="2017-10-14T22:16:00Z">
              <w:r w:rsidDel="007C5BFE">
                <w:fldChar w:fldCharType="begin"/>
              </w:r>
              <w:r w:rsidDel="007C5BFE">
                <w:delInstrText xml:space="preserve"> HYPERLINK \l "h.13x3qf3gctjd" \h </w:delInstrText>
              </w:r>
              <w:r w:rsidDel="007C5BFE">
                <w:fldChar w:fldCharType="separate"/>
              </w:r>
              <w:r w:rsidR="00723DFC" w:rsidDel="007C5BFE">
                <w:rPr>
                  <w:color w:val="1155CC"/>
                </w:rPr>
                <w:delText>Synopsis100</w:delText>
              </w:r>
              <w:r w:rsidDel="007C5BFE">
                <w:rPr>
                  <w:color w:val="1155CC"/>
                </w:rPr>
                <w:fldChar w:fldCharType="end"/>
              </w:r>
            </w:del>
          </w:p>
          <w:p w:rsidR="00723DFC" w:rsidDel="007C5BFE" w:rsidRDefault="007C5BFE" w:rsidP="007C5BFE">
            <w:pPr>
              <w:widowControl w:val="0"/>
              <w:rPr>
                <w:del w:id="2404" w:author="Rachelle Byars-Sargent" w:date="2017-10-14T22:16:00Z"/>
              </w:rPr>
            </w:pPr>
            <w:del w:id="2405" w:author="Rachelle Byars-Sargent" w:date="2017-10-14T22:16:00Z">
              <w:r w:rsidDel="007C5BFE">
                <w:fldChar w:fldCharType="begin"/>
              </w:r>
              <w:r w:rsidDel="007C5BFE">
                <w:delInstrText xml:space="preserve"> HYPERLINK \l "h.7p0tdp3nab2" \h </w:delInstrText>
              </w:r>
              <w:r w:rsidDel="007C5BFE">
                <w:fldChar w:fldCharType="separate"/>
              </w:r>
              <w:r w:rsidR="00723DFC" w:rsidDel="007C5BFE">
                <w:rPr>
                  <w:color w:val="1155CC"/>
                </w:rPr>
                <w:delText>Synopsis400</w:delText>
              </w:r>
              <w:r w:rsidDel="007C5BFE">
                <w:rPr>
                  <w:color w:val="1155CC"/>
                </w:rPr>
                <w:fldChar w:fldCharType="end"/>
              </w:r>
            </w:del>
          </w:p>
          <w:p w:rsidR="00723DFC" w:rsidDel="007C5BFE" w:rsidRDefault="007C5BFE" w:rsidP="007C5BFE">
            <w:pPr>
              <w:widowControl w:val="0"/>
              <w:rPr>
                <w:del w:id="2406" w:author="Rachelle Byars-Sargent" w:date="2017-10-14T22:16:00Z"/>
              </w:rPr>
            </w:pPr>
            <w:del w:id="2407" w:author="Rachelle Byars-Sargent" w:date="2017-10-14T22:16:00Z">
              <w:r w:rsidDel="007C5BFE">
                <w:fldChar w:fldCharType="begin"/>
              </w:r>
              <w:r w:rsidDel="007C5BFE">
                <w:delInstrText xml:space="preserve"> HYPERLINK \l "h.1k4fzflasr33" \h </w:delInstrText>
              </w:r>
              <w:r w:rsidDel="007C5BFE">
                <w:fldChar w:fldCharType="separate"/>
              </w:r>
              <w:r w:rsidR="00723DFC" w:rsidDel="007C5BFE">
                <w:rPr>
                  <w:color w:val="1155CC"/>
                </w:rPr>
                <w:delText>Synopsis4000</w:delText>
              </w:r>
              <w:r w:rsidDel="007C5BFE">
                <w:rPr>
                  <w:color w:val="1155CC"/>
                </w:rPr>
                <w:fldChar w:fldCharType="end"/>
              </w:r>
            </w:del>
          </w:p>
          <w:p w:rsidR="00723DFC" w:rsidDel="007C5BFE" w:rsidRDefault="007C5BFE" w:rsidP="007C5BFE">
            <w:pPr>
              <w:widowControl w:val="0"/>
              <w:rPr>
                <w:del w:id="2408" w:author="Rachelle Byars-Sargent" w:date="2017-10-14T22:16:00Z"/>
              </w:rPr>
            </w:pPr>
            <w:del w:id="2409" w:author="Rachelle Byars-Sargent" w:date="2017-10-14T22:16:00Z">
              <w:r w:rsidDel="007C5BFE">
                <w:fldChar w:fldCharType="begin"/>
              </w:r>
              <w:r w:rsidDel="007C5BFE">
                <w:delInstrText xml:space="preserve"> HYPERLINK \l "h.nqywwi1pe5h2" \h </w:delInstrText>
              </w:r>
              <w:r w:rsidDel="007C5BFE">
                <w:fldChar w:fldCharType="separate"/>
              </w:r>
              <w:r w:rsidR="00723DFC" w:rsidDel="007C5BFE">
                <w:rPr>
                  <w:color w:val="1155CC"/>
                </w:rPr>
                <w:delText>EIDR ID</w:delText>
              </w:r>
              <w:r w:rsidDel="007C5BFE">
                <w:rPr>
                  <w:color w:val="1155CC"/>
                </w:rPr>
                <w:fldChar w:fldCharType="end"/>
              </w:r>
            </w:del>
          </w:p>
          <w:p w:rsidR="00723DFC" w:rsidDel="007C5BFE" w:rsidRDefault="007C5BFE" w:rsidP="007C5BFE">
            <w:pPr>
              <w:widowControl w:val="0"/>
              <w:rPr>
                <w:del w:id="2410" w:author="Rachelle Byars-Sargent" w:date="2017-10-14T22:16:00Z"/>
              </w:rPr>
            </w:pPr>
            <w:del w:id="2411" w:author="Rachelle Byars-Sargent" w:date="2017-10-14T22:16:00Z">
              <w:r w:rsidDel="007C5BFE">
                <w:fldChar w:fldCharType="begin"/>
              </w:r>
              <w:r w:rsidDel="007C5BFE">
                <w:delInstrText xml:space="preserve"> HYPERLINK \l "h.9l1fhvf2ih40" \h </w:delInstrText>
              </w:r>
              <w:r w:rsidDel="007C5BFE">
                <w:fldChar w:fldCharType="separate"/>
              </w:r>
              <w:r w:rsidR="00723DFC" w:rsidDel="007C5BFE">
                <w:rPr>
                  <w:color w:val="1155CC"/>
                </w:rPr>
                <w:delText>Credits</w:delText>
              </w:r>
              <w:r w:rsidDel="007C5BFE">
                <w:rPr>
                  <w:color w:val="1155CC"/>
                </w:rPr>
                <w:fldChar w:fldCharType="end"/>
              </w:r>
            </w:del>
          </w:p>
        </w:tc>
      </w:tr>
      <w:tr w:rsidR="00723DFC" w:rsidDel="007C5BFE" w:rsidTr="007C5BFE">
        <w:trPr>
          <w:trHeight w:val="440"/>
          <w:del w:id="2412" w:author="Rachelle Byars-Sargent" w:date="2017-10-14T22:16:00Z"/>
        </w:trPr>
        <w:tc>
          <w:tcPr>
            <w:tcW w:w="2370" w:type="dxa"/>
            <w:tcMar>
              <w:top w:w="100" w:type="dxa"/>
              <w:left w:w="100" w:type="dxa"/>
              <w:bottom w:w="100" w:type="dxa"/>
              <w:right w:w="100" w:type="dxa"/>
            </w:tcMar>
          </w:tcPr>
          <w:p w:rsidR="00723DFC" w:rsidDel="007C5BFE" w:rsidRDefault="00723DFC" w:rsidP="007C5BFE">
            <w:pPr>
              <w:widowControl w:val="0"/>
              <w:rPr>
                <w:del w:id="2413" w:author="Rachelle Byars-Sargent" w:date="2017-10-14T22:16:00Z"/>
              </w:rPr>
            </w:pPr>
            <w:del w:id="2414" w:author="Rachelle Byars-Sargent" w:date="2017-10-14T22:16:00Z">
              <w:r w:rsidDel="007C5BFE">
                <w:delText>Distribution</w:delText>
              </w:r>
            </w:del>
          </w:p>
        </w:tc>
        <w:tc>
          <w:tcPr>
            <w:tcW w:w="7725" w:type="dxa"/>
            <w:tcMar>
              <w:top w:w="100" w:type="dxa"/>
              <w:left w:w="100" w:type="dxa"/>
              <w:bottom w:w="100" w:type="dxa"/>
              <w:right w:w="100" w:type="dxa"/>
            </w:tcMar>
          </w:tcPr>
          <w:p w:rsidR="00723DFC" w:rsidDel="007C5BFE" w:rsidRDefault="007C5BFE" w:rsidP="007C5BFE">
            <w:pPr>
              <w:widowControl w:val="0"/>
              <w:rPr>
                <w:del w:id="2415" w:author="Rachelle Byars-Sargent" w:date="2017-10-14T22:16:00Z"/>
              </w:rPr>
            </w:pPr>
            <w:del w:id="2416" w:author="Rachelle Byars-Sargent" w:date="2017-10-14T22:16:00Z">
              <w:r w:rsidDel="007C5BFE">
                <w:fldChar w:fldCharType="begin"/>
              </w:r>
              <w:r w:rsidDel="007C5BFE">
                <w:delInstrText xml:space="preserve"> HYPERLINK \l "h.wrx6hd3emg96" \h </w:delInstrText>
              </w:r>
              <w:r w:rsidDel="007C5BFE">
                <w:fldChar w:fldCharType="separate"/>
              </w:r>
              <w:r w:rsidR="00723DFC" w:rsidDel="007C5BFE">
                <w:rPr>
                  <w:color w:val="1155CC"/>
                </w:rPr>
                <w:delText>Aliases</w:delText>
              </w:r>
              <w:r w:rsidDel="007C5BFE">
                <w:rPr>
                  <w:color w:val="1155CC"/>
                </w:rPr>
                <w:fldChar w:fldCharType="end"/>
              </w:r>
            </w:del>
          </w:p>
        </w:tc>
      </w:tr>
    </w:tbl>
    <w:p w:rsidR="00723DFC" w:rsidDel="007C5BFE" w:rsidRDefault="00723DFC" w:rsidP="00723DFC">
      <w:pPr>
        <w:pStyle w:val="Heading2"/>
        <w:rPr>
          <w:del w:id="2417" w:author="Rachelle Byars-Sargent" w:date="2017-10-14T22:16:00Z"/>
        </w:rPr>
      </w:pPr>
      <w:bookmarkStart w:id="2418" w:name="h.s8x3up4gkz35" w:colFirst="0" w:colLast="0"/>
      <w:bookmarkEnd w:id="2418"/>
      <w:del w:id="2419" w:author="Rachelle Byars-Sargent" w:date="2017-10-14T22:16:00Z">
        <w:r w:rsidDel="007C5BFE">
          <w:delText>Release</w:delText>
        </w:r>
      </w:del>
    </w:p>
    <w:p w:rsidR="00723DFC" w:rsidDel="007C5BFE" w:rsidRDefault="00723DFC" w:rsidP="00723DFC">
      <w:pPr>
        <w:rPr>
          <w:del w:id="2420" w:author="Rachelle Byars-Sargent" w:date="2017-10-14T22:16:00Z"/>
        </w:rPr>
      </w:pPr>
      <w:del w:id="2421" w:author="Rachelle Byars-Sargent" w:date="2017-10-14T22:16:00Z">
        <w:r w:rsidDel="007C5BFE">
          <w:delText>A Release is a version of an Episode or OTO created for a specific purpose or time. It is created during Production and does not undergo the entire Content Lifecycle.</w:delText>
        </w:r>
      </w:del>
    </w:p>
    <w:p w:rsidR="00723DFC" w:rsidDel="007C5BFE" w:rsidRDefault="00723DFC" w:rsidP="00723DFC">
      <w:pPr>
        <w:pStyle w:val="Heading3"/>
        <w:rPr>
          <w:del w:id="2422" w:author="Rachelle Byars-Sargent" w:date="2017-10-14T22:16:00Z"/>
        </w:rPr>
      </w:pPr>
      <w:bookmarkStart w:id="2423" w:name="h.iybydkhuoix5" w:colFirst="0" w:colLast="0"/>
      <w:bookmarkEnd w:id="2423"/>
      <w:del w:id="2424" w:author="Rachelle Byars-Sargent" w:date="2017-10-14T22:16:00Z">
        <w:r w:rsidDel="007C5BFE">
          <w:delText>Relational Metadata</w:delText>
        </w:r>
      </w:del>
    </w:p>
    <w:p w:rsidR="00723DFC" w:rsidDel="007C5BFE" w:rsidRDefault="00723DFC" w:rsidP="00723DFC">
      <w:pPr>
        <w:rPr>
          <w:del w:id="2425" w:author="Rachelle Byars-Sargent" w:date="2017-10-14T22:16:00Z"/>
        </w:rPr>
      </w:pPr>
      <w:del w:id="2426" w:author="Rachelle Byars-Sargent" w:date="2017-10-14T22:16:00Z">
        <w:r w:rsidDel="007C5BFE">
          <w:delText xml:space="preserve">Releases have the following relationship: </w:delText>
        </w:r>
      </w:del>
    </w:p>
    <w:p w:rsidR="00723DFC" w:rsidDel="007C5BFE" w:rsidRDefault="00723DFC" w:rsidP="00723DFC">
      <w:pPr>
        <w:rPr>
          <w:del w:id="2427" w:author="Rachelle Byars-Sargent" w:date="2017-10-14T22:18:00Z"/>
        </w:rPr>
      </w:pPr>
    </w:p>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70"/>
        <w:gridCol w:w="7710"/>
      </w:tblGrid>
      <w:tr w:rsidR="00723DFC" w:rsidDel="007C5BFE" w:rsidTr="007C5BFE">
        <w:trPr>
          <w:del w:id="2428" w:author="Rachelle Byars-Sargent" w:date="2017-10-14T22:18:00Z"/>
        </w:trPr>
        <w:tc>
          <w:tcPr>
            <w:tcW w:w="2370" w:type="dxa"/>
            <w:shd w:val="clear" w:color="auto" w:fill="073763"/>
            <w:tcMar>
              <w:top w:w="100" w:type="dxa"/>
              <w:left w:w="100" w:type="dxa"/>
              <w:bottom w:w="100" w:type="dxa"/>
              <w:right w:w="100" w:type="dxa"/>
            </w:tcMar>
          </w:tcPr>
          <w:p w:rsidR="00723DFC" w:rsidDel="007C5BFE" w:rsidRDefault="00723DFC" w:rsidP="007C5BFE">
            <w:pPr>
              <w:rPr>
                <w:del w:id="2429" w:author="Rachelle Byars-Sargent" w:date="2017-10-14T22:18:00Z"/>
              </w:rPr>
            </w:pPr>
            <w:del w:id="2430" w:author="Rachelle Byars-Sargent" w:date="2017-10-14T22:18:00Z">
              <w:r w:rsidDel="007C5BFE">
                <w:rPr>
                  <w:b/>
                  <w:color w:val="FFFFFF"/>
                </w:rPr>
                <w:delText>Relationship</w:delText>
              </w:r>
            </w:del>
          </w:p>
        </w:tc>
        <w:tc>
          <w:tcPr>
            <w:tcW w:w="7710" w:type="dxa"/>
            <w:shd w:val="clear" w:color="auto" w:fill="073763"/>
            <w:tcMar>
              <w:top w:w="100" w:type="dxa"/>
              <w:left w:w="100" w:type="dxa"/>
              <w:bottom w:w="100" w:type="dxa"/>
              <w:right w:w="100" w:type="dxa"/>
            </w:tcMar>
          </w:tcPr>
          <w:p w:rsidR="00723DFC" w:rsidDel="007C5BFE" w:rsidRDefault="00723DFC" w:rsidP="007C5BFE">
            <w:pPr>
              <w:rPr>
                <w:del w:id="2431" w:author="Rachelle Byars-Sargent" w:date="2017-10-14T22:18:00Z"/>
              </w:rPr>
            </w:pPr>
            <w:del w:id="2432" w:author="Rachelle Byars-Sargent" w:date="2017-10-14T22:18:00Z">
              <w:r w:rsidDel="007C5BFE">
                <w:rPr>
                  <w:b/>
                  <w:color w:val="FFFFFF"/>
                </w:rPr>
                <w:delText>Description</w:delText>
              </w:r>
            </w:del>
          </w:p>
        </w:tc>
      </w:tr>
      <w:tr w:rsidR="00723DFC" w:rsidDel="007C5BFE" w:rsidTr="007C5BFE">
        <w:trPr>
          <w:del w:id="2433" w:author="Rachelle Byars-Sargent" w:date="2017-10-14T22:18:00Z"/>
        </w:trPr>
        <w:tc>
          <w:tcPr>
            <w:tcW w:w="2370" w:type="dxa"/>
            <w:tcMar>
              <w:top w:w="100" w:type="dxa"/>
              <w:left w:w="100" w:type="dxa"/>
              <w:bottom w:w="100" w:type="dxa"/>
              <w:right w:w="100" w:type="dxa"/>
            </w:tcMar>
          </w:tcPr>
          <w:p w:rsidR="00723DFC" w:rsidDel="007C5BFE" w:rsidRDefault="00723DFC" w:rsidP="007C5BFE">
            <w:pPr>
              <w:rPr>
                <w:del w:id="2434" w:author="Rachelle Byars-Sargent" w:date="2017-10-14T22:18:00Z"/>
              </w:rPr>
            </w:pPr>
            <w:del w:id="2435" w:author="Rachelle Byars-Sargent" w:date="2017-10-14T22:18:00Z">
              <w:r w:rsidDel="007C5BFE">
                <w:delText>rendered as</w:delText>
              </w:r>
            </w:del>
          </w:p>
        </w:tc>
        <w:tc>
          <w:tcPr>
            <w:tcW w:w="7710" w:type="dxa"/>
            <w:tcMar>
              <w:top w:w="100" w:type="dxa"/>
              <w:left w:w="100" w:type="dxa"/>
              <w:bottom w:w="100" w:type="dxa"/>
              <w:right w:w="100" w:type="dxa"/>
            </w:tcMar>
          </w:tcPr>
          <w:p w:rsidR="00723DFC" w:rsidDel="007C5BFE" w:rsidRDefault="00723DFC" w:rsidP="007C5BFE">
            <w:pPr>
              <w:rPr>
                <w:del w:id="2436" w:author="Rachelle Byars-Sargent" w:date="2017-10-14T22:18:00Z"/>
              </w:rPr>
            </w:pPr>
            <w:del w:id="2437" w:author="Rachelle Byars-Sargent" w:date="2017-10-14T22:18:00Z">
              <w:r w:rsidDel="007C5BFE">
                <w:delText>Releases can be rendered as multiple Manifestations.</w:delText>
              </w:r>
            </w:del>
          </w:p>
        </w:tc>
      </w:tr>
    </w:tbl>
    <w:p w:rsidR="00723DFC" w:rsidRDefault="00723DFC">
      <w:pPr>
        <w:pStyle w:val="Heading2"/>
        <w:pPrChange w:id="2438" w:author="Rachelle Byars-Sargent" w:date="2017-10-16T13:55:00Z">
          <w:pPr>
            <w:pStyle w:val="Heading3"/>
          </w:pPr>
        </w:pPrChange>
      </w:pPr>
      <w:bookmarkStart w:id="2439" w:name="h.jj4qbxgdr9zd" w:colFirst="0" w:colLast="0"/>
      <w:bookmarkEnd w:id="2439"/>
      <w:del w:id="2440" w:author="Rachelle Byars-Sargent" w:date="2017-10-14T22:13:00Z">
        <w:r w:rsidDel="007C5BFE">
          <w:rPr>
            <w:noProof/>
          </w:rPr>
          <w:delText xml:space="preserve">Release </w:delText>
        </w:r>
      </w:del>
      <w:ins w:id="2441" w:author="Rachelle Byars-Sargent" w:date="2017-10-14T22:13:00Z">
        <w:r w:rsidR="007C5BFE">
          <w:rPr>
            <w:noProof/>
          </w:rPr>
          <w:t>Manifestation</w:t>
        </w:r>
        <w:r w:rsidR="007C5BFE">
          <w:t xml:space="preserve"> </w:t>
        </w:r>
      </w:ins>
      <w:r>
        <w:t>Metadata</w:t>
      </w:r>
    </w:p>
    <w:p w:rsidR="007C5BFE" w:rsidRDefault="007C5BFE" w:rsidP="007C5BFE">
      <w:pPr>
        <w:rPr>
          <w:ins w:id="2442" w:author="Rachelle Byars-Sargent" w:date="2017-10-16T13:56:00Z"/>
        </w:rPr>
      </w:pPr>
      <w:ins w:id="2443" w:author="Rachelle Byars-Sargent" w:date="2017-10-14T22:14:00Z">
        <w:r>
          <w:t>A Manifestation is a version of an Episode or OTO created for a specific purpose or time. It is created during Production and does not undergo the entire Content Lifecycle.</w:t>
        </w:r>
      </w:ins>
    </w:p>
    <w:p w:rsidR="003B67B8" w:rsidRDefault="003B67B8">
      <w:pPr>
        <w:pStyle w:val="Heading3"/>
        <w:rPr>
          <w:ins w:id="2444" w:author="Rachelle Byars-Sargent" w:date="2017-10-14T22:14:00Z"/>
        </w:rPr>
        <w:pPrChange w:id="2445" w:author="Rachelle Byars-Sargent" w:date="2017-10-16T13:56:00Z">
          <w:pPr/>
        </w:pPrChange>
      </w:pPr>
      <w:ins w:id="2446" w:author="Rachelle Byars-Sargent" w:date="2017-10-16T13:56:00Z">
        <w:r>
          <w:t>Manifestation Metadata in the Content Lifecycle</w:t>
        </w:r>
      </w:ins>
    </w:p>
    <w:p w:rsidR="003B67B8" w:rsidRDefault="007C5BFE" w:rsidP="007C5BFE">
      <w:pPr>
        <w:rPr>
          <w:ins w:id="2447" w:author="Rachelle Byars-Sargent" w:date="2017-10-16T14:01:00Z"/>
        </w:rPr>
      </w:pPr>
      <w:moveToRangeStart w:id="2448" w:author="Rachelle Byars-Sargent" w:date="2017-10-14T22:13:00Z" w:name="move495782555"/>
      <w:moveTo w:id="2449" w:author="Rachelle Byars-Sargent" w:date="2017-10-14T22:13:00Z">
        <w:r>
          <w:t>The metadata for a Manifestation should be defined during the Production stage and before the beginning of the Distribution stage.</w:t>
        </w:r>
      </w:moveTo>
    </w:p>
    <w:p w:rsidR="00794532" w:rsidRDefault="00794532" w:rsidP="00794532">
      <w:pPr>
        <w:pStyle w:val="Heading3"/>
        <w:rPr>
          <w:ins w:id="2450" w:author="Rachelle Byars-Sargent" w:date="2017-10-16T14:01:00Z"/>
        </w:rPr>
      </w:pPr>
      <w:ins w:id="2451" w:author="Rachelle Byars-Sargent" w:date="2017-10-16T14:01:00Z">
        <w:r>
          <w:t xml:space="preserve">Entity = </w:t>
        </w:r>
        <w:proofErr w:type="spellStart"/>
        <w:r>
          <w:t>pm</w:t>
        </w:r>
        <w:proofErr w:type="gramStart"/>
        <w:r w:rsidRPr="001A2723">
          <w:t>:</w:t>
        </w:r>
        <w:r>
          <w:t>Manifestation</w:t>
        </w:r>
        <w:proofErr w:type="spellEnd"/>
        <w:proofErr w:type="gramEnd"/>
      </w:ins>
    </w:p>
    <w:p w:rsidR="00794532" w:rsidRDefault="00794532" w:rsidP="007C5BFE">
      <w:pPr>
        <w:rPr>
          <w:ins w:id="2452" w:author="Rachelle Byars-Sargent" w:date="2017-10-16T13:57:00Z"/>
        </w:rPr>
        <w:sectPr w:rsidR="00794532" w:rsidSect="006937C8">
          <w:pgSz w:w="12240" w:h="15840" w:code="1"/>
          <w:pgMar w:top="720" w:right="720" w:bottom="720" w:left="720" w:header="720" w:footer="720" w:gutter="0"/>
          <w:cols w:space="720"/>
          <w:docGrid w:linePitch="360"/>
          <w:sectPrChange w:id="2453" w:author="Rachelle Byars-Sargent" w:date="2017-10-16T20:14:00Z">
            <w:sectPr w:rsidR="00794532" w:rsidSect="006937C8">
              <w:pgMar w:top="1440" w:right="1440" w:bottom="1440" w:left="1440" w:header="720" w:footer="720" w:gutter="0"/>
            </w:sectPr>
          </w:sectPrChange>
        </w:sectPr>
      </w:pPr>
    </w:p>
    <w:p w:rsidR="003B67B8" w:rsidDel="003B67B8" w:rsidRDefault="003B67B8" w:rsidP="007C5BFE">
      <w:pPr>
        <w:rPr>
          <w:del w:id="2454" w:author="Rachelle Byars-Sargent" w:date="2017-10-16T13:57:00Z"/>
          <w:moveTo w:id="2455" w:author="Rachelle Byars-Sargent" w:date="2017-10-14T22:13:00Z"/>
        </w:rPr>
      </w:pPr>
    </w:p>
    <w:moveToRangeEnd w:id="2448"/>
    <w:p w:rsidR="003B67B8" w:rsidRDefault="003B67B8" w:rsidP="003B67B8">
      <w:pPr>
        <w:pStyle w:val="Heading3"/>
        <w:rPr>
          <w:ins w:id="2456" w:author="Rachelle Byars-Sargent" w:date="2017-10-16T13:55:00Z"/>
        </w:rPr>
      </w:pPr>
      <w:ins w:id="2457" w:author="Rachelle Byars-Sargent" w:date="2017-10-16T13:55:00Z">
        <w:r>
          <w:t xml:space="preserve">Elements = </w:t>
        </w:r>
      </w:ins>
      <w:proofErr w:type="spellStart"/>
      <w:ins w:id="2458" w:author="Rachelle Byars-Sargent" w:date="2017-10-16T13:58:00Z">
        <w:r>
          <w:t>pm</w:t>
        </w:r>
      </w:ins>
      <w:proofErr w:type="gramStart"/>
      <w:ins w:id="2459" w:author="Rachelle Byars-Sargent" w:date="2017-10-16T13:55:00Z">
        <w:r>
          <w:t>:Manifest</w:t>
        </w:r>
      </w:ins>
      <w:ins w:id="2460" w:author="Rachelle Byars-Sargent" w:date="2017-10-16T13:56:00Z">
        <w:r>
          <w:t>ation</w:t>
        </w:r>
      </w:ins>
      <w:proofErr w:type="spellEnd"/>
      <w:proofErr w:type="gramEnd"/>
    </w:p>
    <w:p w:rsidR="003B67B8" w:rsidRDefault="003B67B8" w:rsidP="00723DFC">
      <w:pPr>
        <w:rPr>
          <w:ins w:id="2461" w:author="Rachelle Byars-Sargent" w:date="2017-10-16T13:55:00Z"/>
        </w:rPr>
      </w:pPr>
    </w:p>
    <w:tbl>
      <w:tblPr>
        <w:tblW w:w="129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462" w:author="Rachelle Byars-Sargent" w:date="2017-10-16T20:14:00Z">
          <w:tblPr>
            <w:tblW w:w="18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340"/>
        <w:gridCol w:w="3960"/>
        <w:gridCol w:w="3780"/>
        <w:gridCol w:w="1530"/>
        <w:gridCol w:w="1350"/>
        <w:tblGridChange w:id="2463">
          <w:tblGrid>
            <w:gridCol w:w="2340"/>
            <w:gridCol w:w="3960"/>
            <w:gridCol w:w="3780"/>
            <w:gridCol w:w="1530"/>
            <w:gridCol w:w="1350"/>
          </w:tblGrid>
        </w:tblGridChange>
      </w:tblGrid>
      <w:tr w:rsidR="006937C8" w:rsidRPr="003B67B8" w:rsidTr="006937C8">
        <w:trPr>
          <w:trHeight w:val="1575"/>
          <w:tblHeader/>
          <w:ins w:id="2464" w:author="Rachelle Byars-Sargent" w:date="2017-10-16T13:58:00Z"/>
          <w:trPrChange w:id="2465" w:author="Rachelle Byars-Sargent" w:date="2017-10-16T20:14:00Z">
            <w:trPr>
              <w:trHeight w:val="1575"/>
              <w:tblHeader/>
            </w:trPr>
          </w:trPrChange>
        </w:trPr>
        <w:tc>
          <w:tcPr>
            <w:tcW w:w="2340" w:type="dxa"/>
            <w:shd w:val="clear" w:color="000000" w:fill="76A4AE"/>
            <w:vAlign w:val="center"/>
            <w:hideMark/>
            <w:tcPrChange w:id="2466" w:author="Rachelle Byars-Sargent" w:date="2017-10-16T20:14:00Z">
              <w:tcPr>
                <w:tcW w:w="2340" w:type="dxa"/>
                <w:shd w:val="clear" w:color="000000" w:fill="76A4AE"/>
                <w:vAlign w:val="center"/>
                <w:hideMark/>
              </w:tcPr>
            </w:tcPrChange>
          </w:tcPr>
          <w:p w:rsidR="006937C8" w:rsidRPr="003B67B8" w:rsidRDefault="006937C8" w:rsidP="003B67B8">
            <w:pPr>
              <w:spacing w:after="0" w:line="240" w:lineRule="auto"/>
              <w:rPr>
                <w:ins w:id="2467" w:author="Rachelle Byars-Sargent" w:date="2017-10-16T13:58:00Z"/>
                <w:rFonts w:ascii="Calibri" w:eastAsia="Times New Roman" w:hAnsi="Calibri" w:cs="Times New Roman"/>
                <w:b/>
                <w:bCs/>
                <w:color w:val="FFFFFF"/>
                <w:sz w:val="24"/>
                <w:szCs w:val="24"/>
              </w:rPr>
            </w:pPr>
            <w:ins w:id="2468" w:author="Rachelle Byars-Sargent" w:date="2017-10-16T13:58:00Z">
              <w:r w:rsidRPr="003B67B8">
                <w:rPr>
                  <w:rFonts w:ascii="Calibri" w:eastAsia="Times New Roman" w:hAnsi="Calibri" w:cs="Times New Roman"/>
                  <w:b/>
                  <w:bCs/>
                  <w:color w:val="FFFFFF"/>
                  <w:sz w:val="24"/>
                  <w:szCs w:val="24"/>
                </w:rPr>
                <w:t>Element Name</w:t>
              </w:r>
            </w:ins>
          </w:p>
        </w:tc>
        <w:tc>
          <w:tcPr>
            <w:tcW w:w="3960" w:type="dxa"/>
            <w:shd w:val="clear" w:color="000000" w:fill="76A4AE"/>
            <w:vAlign w:val="center"/>
            <w:hideMark/>
            <w:tcPrChange w:id="2469" w:author="Rachelle Byars-Sargent" w:date="2017-10-16T20:14:00Z">
              <w:tcPr>
                <w:tcW w:w="3960" w:type="dxa"/>
                <w:shd w:val="clear" w:color="000000" w:fill="76A4AE"/>
                <w:vAlign w:val="center"/>
                <w:hideMark/>
              </w:tcPr>
            </w:tcPrChange>
          </w:tcPr>
          <w:p w:rsidR="006937C8" w:rsidRPr="003B67B8" w:rsidRDefault="006937C8" w:rsidP="003B67B8">
            <w:pPr>
              <w:spacing w:after="0" w:line="240" w:lineRule="auto"/>
              <w:rPr>
                <w:ins w:id="2470" w:author="Rachelle Byars-Sargent" w:date="2017-10-16T13:58:00Z"/>
                <w:rFonts w:ascii="Calibri" w:eastAsia="Times New Roman" w:hAnsi="Calibri" w:cs="Times New Roman"/>
                <w:b/>
                <w:bCs/>
                <w:color w:val="FFFFFF"/>
                <w:sz w:val="24"/>
                <w:szCs w:val="24"/>
              </w:rPr>
            </w:pPr>
            <w:ins w:id="2471" w:author="Rachelle Byars-Sargent" w:date="2017-10-16T13:58:00Z">
              <w:r w:rsidRPr="003B67B8">
                <w:rPr>
                  <w:rFonts w:ascii="Calibri" w:eastAsia="Times New Roman" w:hAnsi="Calibri" w:cs="Times New Roman"/>
                  <w:b/>
                  <w:bCs/>
                  <w:color w:val="FFFFFF"/>
                  <w:sz w:val="24"/>
                  <w:szCs w:val="24"/>
                </w:rPr>
                <w:t>Input Guidelines</w:t>
              </w:r>
            </w:ins>
          </w:p>
        </w:tc>
        <w:tc>
          <w:tcPr>
            <w:tcW w:w="3780" w:type="dxa"/>
            <w:shd w:val="clear" w:color="000000" w:fill="76A4AE"/>
            <w:vAlign w:val="center"/>
            <w:hideMark/>
            <w:tcPrChange w:id="2472" w:author="Rachelle Byars-Sargent" w:date="2017-10-16T20:14:00Z">
              <w:tcPr>
                <w:tcW w:w="3780" w:type="dxa"/>
                <w:shd w:val="clear" w:color="000000" w:fill="76A4AE"/>
                <w:vAlign w:val="center"/>
                <w:hideMark/>
              </w:tcPr>
            </w:tcPrChange>
          </w:tcPr>
          <w:p w:rsidR="006937C8" w:rsidRPr="003B67B8" w:rsidRDefault="006937C8" w:rsidP="003B67B8">
            <w:pPr>
              <w:spacing w:after="0" w:line="240" w:lineRule="auto"/>
              <w:rPr>
                <w:ins w:id="2473" w:author="Rachelle Byars-Sargent" w:date="2017-10-16T13:58:00Z"/>
                <w:rFonts w:ascii="Calibri" w:eastAsia="Times New Roman" w:hAnsi="Calibri" w:cs="Times New Roman"/>
                <w:b/>
                <w:bCs/>
                <w:color w:val="FFFFFF"/>
                <w:sz w:val="24"/>
                <w:szCs w:val="24"/>
              </w:rPr>
            </w:pPr>
            <w:ins w:id="2474" w:author="Rachelle Byars-Sargent" w:date="2017-10-16T13:58:00Z">
              <w:r w:rsidRPr="003B67B8">
                <w:rPr>
                  <w:rFonts w:ascii="Calibri" w:eastAsia="Times New Roman" w:hAnsi="Calibri" w:cs="Times New Roman"/>
                  <w:b/>
                  <w:bCs/>
                  <w:color w:val="FFFFFF"/>
                  <w:sz w:val="24"/>
                  <w:szCs w:val="24"/>
                </w:rPr>
                <w:t>Examples:</w:t>
              </w:r>
            </w:ins>
          </w:p>
        </w:tc>
        <w:tc>
          <w:tcPr>
            <w:tcW w:w="1530" w:type="dxa"/>
            <w:shd w:val="clear" w:color="000000" w:fill="76A4AE"/>
            <w:vAlign w:val="center"/>
            <w:hideMark/>
            <w:tcPrChange w:id="2475" w:author="Rachelle Byars-Sargent" w:date="2017-10-16T20:14:00Z">
              <w:tcPr>
                <w:tcW w:w="1530" w:type="dxa"/>
                <w:shd w:val="clear" w:color="000000" w:fill="76A4AE"/>
                <w:vAlign w:val="center"/>
                <w:hideMark/>
              </w:tcPr>
            </w:tcPrChange>
          </w:tcPr>
          <w:p w:rsidR="006937C8" w:rsidRPr="003B67B8" w:rsidRDefault="006937C8" w:rsidP="003B67B8">
            <w:pPr>
              <w:spacing w:after="0" w:line="240" w:lineRule="auto"/>
              <w:rPr>
                <w:ins w:id="2476" w:author="Rachelle Byars-Sargent" w:date="2017-10-16T13:58:00Z"/>
                <w:rFonts w:ascii="Calibri" w:eastAsia="Times New Roman" w:hAnsi="Calibri" w:cs="Times New Roman"/>
                <w:b/>
                <w:bCs/>
                <w:color w:val="FFFFFF"/>
                <w:sz w:val="24"/>
                <w:szCs w:val="24"/>
              </w:rPr>
            </w:pPr>
            <w:ins w:id="2477" w:author="Rachelle Byars-Sargent" w:date="2017-10-16T13:58:00Z">
              <w:r w:rsidRPr="003B67B8">
                <w:rPr>
                  <w:rFonts w:ascii="Calibri" w:eastAsia="Times New Roman" w:hAnsi="Calibri" w:cs="Times New Roman"/>
                  <w:b/>
                  <w:bCs/>
                  <w:color w:val="FFFFFF"/>
                  <w:sz w:val="24"/>
                  <w:szCs w:val="24"/>
                </w:rPr>
                <w:t>Cardinality</w:t>
              </w:r>
            </w:ins>
          </w:p>
        </w:tc>
        <w:tc>
          <w:tcPr>
            <w:tcW w:w="1350" w:type="dxa"/>
            <w:shd w:val="clear" w:color="000000" w:fill="76A4AE"/>
            <w:vAlign w:val="center"/>
            <w:hideMark/>
            <w:tcPrChange w:id="2478" w:author="Rachelle Byars-Sargent" w:date="2017-10-16T20:14:00Z">
              <w:tcPr>
                <w:tcW w:w="1350" w:type="dxa"/>
                <w:shd w:val="clear" w:color="000000" w:fill="76A4AE"/>
                <w:vAlign w:val="center"/>
                <w:hideMark/>
              </w:tcPr>
            </w:tcPrChange>
          </w:tcPr>
          <w:p w:rsidR="006937C8" w:rsidRPr="003B67B8" w:rsidRDefault="006937C8" w:rsidP="003B67B8">
            <w:pPr>
              <w:spacing w:after="0" w:line="240" w:lineRule="auto"/>
              <w:rPr>
                <w:ins w:id="2479" w:author="Rachelle Byars-Sargent" w:date="2017-10-16T13:58:00Z"/>
                <w:rFonts w:ascii="Calibri" w:eastAsia="Times New Roman" w:hAnsi="Calibri" w:cs="Times New Roman"/>
                <w:b/>
                <w:bCs/>
                <w:color w:val="FFFFFF"/>
                <w:sz w:val="24"/>
                <w:szCs w:val="24"/>
              </w:rPr>
            </w:pPr>
            <w:ins w:id="2480" w:author="Rachelle Byars-Sargent" w:date="2017-10-16T13:58:00Z">
              <w:r w:rsidRPr="003B67B8">
                <w:rPr>
                  <w:rFonts w:ascii="Calibri" w:eastAsia="Times New Roman" w:hAnsi="Calibri" w:cs="Times New Roman"/>
                  <w:b/>
                  <w:bCs/>
                  <w:color w:val="FFFFFF"/>
                  <w:sz w:val="24"/>
                  <w:szCs w:val="24"/>
                </w:rPr>
                <w:t>Obligation</w:t>
              </w:r>
            </w:ins>
          </w:p>
        </w:tc>
      </w:tr>
      <w:tr w:rsidR="006937C8" w:rsidRPr="003B67B8" w:rsidTr="006937C8">
        <w:trPr>
          <w:trHeight w:val="1575"/>
          <w:ins w:id="2481" w:author="Rachelle Byars-Sargent" w:date="2017-10-16T13:58:00Z"/>
          <w:trPrChange w:id="2482" w:author="Rachelle Byars-Sargent" w:date="2017-10-16T20:14:00Z">
            <w:trPr>
              <w:trHeight w:val="1575"/>
            </w:trPr>
          </w:trPrChange>
        </w:trPr>
        <w:tc>
          <w:tcPr>
            <w:tcW w:w="2340" w:type="dxa"/>
            <w:shd w:val="clear" w:color="000000" w:fill="FFFFFF"/>
            <w:noWrap/>
            <w:vAlign w:val="bottom"/>
            <w:hideMark/>
            <w:tcPrChange w:id="2483" w:author="Rachelle Byars-Sargent" w:date="2017-10-16T20:14:00Z">
              <w:tcPr>
                <w:tcW w:w="2340" w:type="dxa"/>
                <w:shd w:val="clear" w:color="000000" w:fill="FFFFFF"/>
                <w:noWrap/>
                <w:vAlign w:val="bottom"/>
                <w:hideMark/>
              </w:tcPr>
            </w:tcPrChange>
          </w:tcPr>
          <w:p w:rsidR="006937C8" w:rsidRPr="003B67B8" w:rsidRDefault="006937C8" w:rsidP="003B67B8">
            <w:pPr>
              <w:spacing w:after="0" w:line="240" w:lineRule="auto"/>
              <w:rPr>
                <w:ins w:id="2484" w:author="Rachelle Byars-Sargent" w:date="2017-10-16T13:58:00Z"/>
                <w:rFonts w:ascii="Calibri" w:eastAsia="Times New Roman" w:hAnsi="Calibri" w:cs="Times New Roman"/>
                <w:color w:val="000000"/>
              </w:rPr>
            </w:pPr>
            <w:ins w:id="2485" w:author="Rachelle Byars-Sargent" w:date="2017-10-16T13:58:00Z">
              <w:r w:rsidRPr="003B67B8">
                <w:rPr>
                  <w:rFonts w:ascii="Calibri" w:eastAsia="Times New Roman" w:hAnsi="Calibri" w:cs="Times New Roman"/>
                  <w:color w:val="000000"/>
                </w:rPr>
                <w:t>Referent Type</w:t>
              </w:r>
            </w:ins>
          </w:p>
        </w:tc>
        <w:tc>
          <w:tcPr>
            <w:tcW w:w="3960" w:type="dxa"/>
            <w:shd w:val="clear" w:color="000000" w:fill="FFFFFF"/>
            <w:hideMark/>
            <w:tcPrChange w:id="2486" w:author="Rachelle Byars-Sargent" w:date="2017-10-16T20:14:00Z">
              <w:tcPr>
                <w:tcW w:w="3960" w:type="dxa"/>
                <w:shd w:val="clear" w:color="000000" w:fill="FFFFFF"/>
                <w:hideMark/>
              </w:tcPr>
            </w:tcPrChange>
          </w:tcPr>
          <w:p w:rsidR="006937C8" w:rsidRPr="003B67B8" w:rsidRDefault="006937C8" w:rsidP="003B67B8">
            <w:pPr>
              <w:spacing w:after="0" w:line="240" w:lineRule="auto"/>
              <w:rPr>
                <w:ins w:id="2487" w:author="Rachelle Byars-Sargent" w:date="2017-10-16T13:58:00Z"/>
                <w:rFonts w:ascii="Calibri" w:eastAsia="Times New Roman" w:hAnsi="Calibri" w:cs="Times New Roman"/>
                <w:color w:val="000000"/>
              </w:rPr>
            </w:pPr>
            <w:ins w:id="2488" w:author="Rachelle Byars-Sargent" w:date="2017-10-16T13:58:00Z">
              <w:r w:rsidRPr="003B67B8">
                <w:rPr>
                  <w:rFonts w:ascii="Calibri" w:eastAsia="Times New Roman" w:hAnsi="Calibri" w:cs="Times New Roman"/>
                  <w:color w:val="000000"/>
                </w:rPr>
                <w:t xml:space="preserve">Describes the abstract nature of the content of a referent irrespective of its </w:t>
              </w:r>
              <w:proofErr w:type="spellStart"/>
              <w:r w:rsidRPr="003B67B8">
                <w:rPr>
                  <w:rFonts w:ascii="Calibri" w:eastAsia="Times New Roman" w:hAnsi="Calibri" w:cs="Times New Roman"/>
                  <w:color w:val="000000"/>
                </w:rPr>
                <w:t>structuralType</w:t>
              </w:r>
              <w:proofErr w:type="spellEnd"/>
              <w:r w:rsidRPr="003B67B8">
                <w:rPr>
                  <w:rFonts w:ascii="Calibri" w:eastAsia="Times New Roman" w:hAnsi="Calibri" w:cs="Times New Roman"/>
                  <w:color w:val="000000"/>
                </w:rPr>
                <w:t xml:space="preserve">.  Cannot be </w:t>
              </w:r>
              <w:proofErr w:type="spellStart"/>
              <w:proofErr w:type="gramStart"/>
              <w:r w:rsidRPr="003B67B8">
                <w:rPr>
                  <w:rFonts w:ascii="Calibri" w:eastAsia="Times New Roman" w:hAnsi="Calibri" w:cs="Times New Roman"/>
                  <w:color w:val="000000"/>
                </w:rPr>
                <w:t>be</w:t>
              </w:r>
              <w:proofErr w:type="spellEnd"/>
              <w:proofErr w:type="gramEnd"/>
              <w:r w:rsidRPr="003B67B8">
                <w:rPr>
                  <w:rFonts w:ascii="Calibri" w:eastAsia="Times New Roman" w:hAnsi="Calibri" w:cs="Times New Roman"/>
                  <w:color w:val="000000"/>
                </w:rPr>
                <w:t xml:space="preserve"> inherited and must be self-defined.</w:t>
              </w:r>
            </w:ins>
          </w:p>
        </w:tc>
        <w:tc>
          <w:tcPr>
            <w:tcW w:w="3780" w:type="dxa"/>
            <w:shd w:val="clear" w:color="000000" w:fill="FFFFFF"/>
            <w:vAlign w:val="bottom"/>
            <w:hideMark/>
            <w:tcPrChange w:id="2489" w:author="Rachelle Byars-Sargent" w:date="2017-10-16T20:14:00Z">
              <w:tcPr>
                <w:tcW w:w="3780" w:type="dxa"/>
                <w:shd w:val="clear" w:color="000000" w:fill="FFFFFF"/>
                <w:vAlign w:val="bottom"/>
                <w:hideMark/>
              </w:tcPr>
            </w:tcPrChange>
          </w:tcPr>
          <w:p w:rsidR="006937C8" w:rsidRPr="003B67B8" w:rsidRDefault="006937C8" w:rsidP="003B67B8">
            <w:pPr>
              <w:spacing w:after="0" w:line="240" w:lineRule="auto"/>
              <w:rPr>
                <w:ins w:id="2490" w:author="Rachelle Byars-Sargent" w:date="2017-10-16T13:58:00Z"/>
                <w:rFonts w:ascii="Calibri" w:eastAsia="Times New Roman" w:hAnsi="Calibri" w:cs="Times New Roman"/>
                <w:color w:val="000000"/>
              </w:rPr>
            </w:pPr>
            <w:ins w:id="2491" w:author="Rachelle Byars-Sargent" w:date="2017-10-16T13:58:00Z">
              <w:r w:rsidRPr="003B67B8">
                <w:rPr>
                  <w:rFonts w:ascii="Calibri" w:eastAsia="Times New Roman" w:hAnsi="Calibri" w:cs="Times New Roman"/>
                  <w:color w:val="000000"/>
                </w:rPr>
                <w:t>"TV"</w:t>
              </w:r>
            </w:ins>
          </w:p>
        </w:tc>
        <w:tc>
          <w:tcPr>
            <w:tcW w:w="1530" w:type="dxa"/>
            <w:shd w:val="clear" w:color="000000" w:fill="FFFFFF"/>
            <w:noWrap/>
            <w:vAlign w:val="bottom"/>
            <w:hideMark/>
            <w:tcPrChange w:id="2492" w:author="Rachelle Byars-Sargent" w:date="2017-10-16T20:14:00Z">
              <w:tcPr>
                <w:tcW w:w="1530" w:type="dxa"/>
                <w:shd w:val="clear" w:color="000000" w:fill="FFFFFF"/>
                <w:noWrap/>
                <w:vAlign w:val="bottom"/>
                <w:hideMark/>
              </w:tcPr>
            </w:tcPrChange>
          </w:tcPr>
          <w:p w:rsidR="006937C8" w:rsidRPr="003B67B8" w:rsidRDefault="006937C8" w:rsidP="003B67B8">
            <w:pPr>
              <w:spacing w:after="0" w:line="240" w:lineRule="auto"/>
              <w:jc w:val="center"/>
              <w:rPr>
                <w:ins w:id="2493" w:author="Rachelle Byars-Sargent" w:date="2017-10-16T13:58:00Z"/>
                <w:rFonts w:ascii="Calibri" w:eastAsia="Times New Roman" w:hAnsi="Calibri" w:cs="Times New Roman"/>
                <w:color w:val="000000"/>
              </w:rPr>
            </w:pPr>
            <w:ins w:id="2494" w:author="Rachelle Byars-Sargent" w:date="2017-10-16T13:58:00Z">
              <w:r w:rsidRPr="003B67B8">
                <w:rPr>
                  <w:rFonts w:ascii="Calibri" w:eastAsia="Times New Roman" w:hAnsi="Calibri" w:cs="Times New Roman"/>
                  <w:color w:val="000000"/>
                </w:rPr>
                <w:t>1</w:t>
              </w:r>
            </w:ins>
          </w:p>
        </w:tc>
        <w:tc>
          <w:tcPr>
            <w:tcW w:w="1350" w:type="dxa"/>
            <w:shd w:val="clear" w:color="000000" w:fill="FFFFFF"/>
            <w:noWrap/>
            <w:vAlign w:val="bottom"/>
            <w:hideMark/>
            <w:tcPrChange w:id="2495" w:author="Rachelle Byars-Sargent" w:date="2017-10-16T20:14:00Z">
              <w:tcPr>
                <w:tcW w:w="1350" w:type="dxa"/>
                <w:shd w:val="clear" w:color="000000" w:fill="FFFFFF"/>
                <w:noWrap/>
                <w:vAlign w:val="bottom"/>
                <w:hideMark/>
              </w:tcPr>
            </w:tcPrChange>
          </w:tcPr>
          <w:p w:rsidR="006937C8" w:rsidRPr="003B67B8" w:rsidRDefault="006937C8" w:rsidP="003B67B8">
            <w:pPr>
              <w:spacing w:after="0" w:line="240" w:lineRule="auto"/>
              <w:rPr>
                <w:ins w:id="2496" w:author="Rachelle Byars-Sargent" w:date="2017-10-16T13:58:00Z"/>
                <w:rFonts w:ascii="Calibri" w:eastAsia="Times New Roman" w:hAnsi="Calibri" w:cs="Times New Roman"/>
                <w:color w:val="000000"/>
              </w:rPr>
            </w:pPr>
            <w:ins w:id="2497" w:author="Rachelle Byars-Sargent" w:date="2017-10-16T13:58:00Z">
              <w:r w:rsidRPr="003B67B8">
                <w:rPr>
                  <w:rFonts w:ascii="Calibri" w:eastAsia="Times New Roman" w:hAnsi="Calibri" w:cs="Times New Roman"/>
                  <w:color w:val="000000"/>
                </w:rPr>
                <w:t> </w:t>
              </w:r>
            </w:ins>
          </w:p>
        </w:tc>
      </w:tr>
      <w:tr w:rsidR="006937C8" w:rsidRPr="003B67B8" w:rsidTr="006937C8">
        <w:trPr>
          <w:trHeight w:val="1575"/>
          <w:ins w:id="2498" w:author="Rachelle Byars-Sargent" w:date="2017-10-16T13:58:00Z"/>
          <w:trPrChange w:id="2499" w:author="Rachelle Byars-Sargent" w:date="2017-10-16T20:14:00Z">
            <w:trPr>
              <w:trHeight w:val="1575"/>
            </w:trPr>
          </w:trPrChange>
        </w:trPr>
        <w:tc>
          <w:tcPr>
            <w:tcW w:w="2340" w:type="dxa"/>
            <w:shd w:val="clear" w:color="000000" w:fill="FFFFFF"/>
            <w:noWrap/>
            <w:vAlign w:val="bottom"/>
            <w:hideMark/>
            <w:tcPrChange w:id="2500" w:author="Rachelle Byars-Sargent" w:date="2017-10-16T20:14:00Z">
              <w:tcPr>
                <w:tcW w:w="2340" w:type="dxa"/>
                <w:shd w:val="clear" w:color="000000" w:fill="FFFFFF"/>
                <w:noWrap/>
                <w:vAlign w:val="bottom"/>
                <w:hideMark/>
              </w:tcPr>
            </w:tcPrChange>
          </w:tcPr>
          <w:p w:rsidR="006937C8" w:rsidRPr="003B67B8" w:rsidRDefault="006937C8" w:rsidP="003B67B8">
            <w:pPr>
              <w:spacing w:after="0" w:line="240" w:lineRule="auto"/>
              <w:rPr>
                <w:ins w:id="2501" w:author="Rachelle Byars-Sargent" w:date="2017-10-16T13:58:00Z"/>
                <w:rFonts w:ascii="Calibri" w:eastAsia="Times New Roman" w:hAnsi="Calibri" w:cs="Times New Roman"/>
                <w:color w:val="000000"/>
              </w:rPr>
            </w:pPr>
            <w:ins w:id="2502" w:author="Rachelle Byars-Sargent" w:date="2017-10-16T13:58:00Z">
              <w:r w:rsidRPr="003B67B8">
                <w:rPr>
                  <w:rFonts w:ascii="Calibri" w:eastAsia="Times New Roman" w:hAnsi="Calibri" w:cs="Times New Roman"/>
                  <w:color w:val="000000"/>
                </w:rPr>
                <w:t>Parent ID</w:t>
              </w:r>
            </w:ins>
          </w:p>
        </w:tc>
        <w:tc>
          <w:tcPr>
            <w:tcW w:w="3960" w:type="dxa"/>
            <w:shd w:val="clear" w:color="000000" w:fill="FFFFFF"/>
            <w:hideMark/>
            <w:tcPrChange w:id="2503" w:author="Rachelle Byars-Sargent" w:date="2017-10-16T20:14:00Z">
              <w:tcPr>
                <w:tcW w:w="3960" w:type="dxa"/>
                <w:shd w:val="clear" w:color="000000" w:fill="FFFFFF"/>
                <w:hideMark/>
              </w:tcPr>
            </w:tcPrChange>
          </w:tcPr>
          <w:p w:rsidR="006937C8" w:rsidRPr="003B67B8" w:rsidRDefault="006937C8" w:rsidP="003B67B8">
            <w:pPr>
              <w:spacing w:after="0" w:line="240" w:lineRule="auto"/>
              <w:rPr>
                <w:ins w:id="2504" w:author="Rachelle Byars-Sargent" w:date="2017-10-16T13:58:00Z"/>
                <w:rFonts w:ascii="Calibri" w:eastAsia="Times New Roman" w:hAnsi="Calibri" w:cs="Times New Roman"/>
                <w:color w:val="000000"/>
              </w:rPr>
            </w:pPr>
            <w:ins w:id="2505" w:author="Rachelle Byars-Sargent" w:date="2017-10-16T13:58:00Z">
              <w:r w:rsidRPr="003B67B8">
                <w:rPr>
                  <w:rFonts w:ascii="Calibri" w:eastAsia="Times New Roman" w:hAnsi="Calibri" w:cs="Times New Roman"/>
                  <w:color w:val="000000"/>
                </w:rPr>
                <w:t>Maps the Manifestation back to another Manifestation, Episode, or Supplemental object (such as a Series Sell Promo)</w:t>
              </w:r>
            </w:ins>
          </w:p>
        </w:tc>
        <w:tc>
          <w:tcPr>
            <w:tcW w:w="3780" w:type="dxa"/>
            <w:shd w:val="clear" w:color="000000" w:fill="FFFFFF"/>
            <w:vAlign w:val="bottom"/>
            <w:hideMark/>
            <w:tcPrChange w:id="2506" w:author="Rachelle Byars-Sargent" w:date="2017-10-16T20:14:00Z">
              <w:tcPr>
                <w:tcW w:w="3780" w:type="dxa"/>
                <w:shd w:val="clear" w:color="000000" w:fill="FFFFFF"/>
                <w:vAlign w:val="bottom"/>
                <w:hideMark/>
              </w:tcPr>
            </w:tcPrChange>
          </w:tcPr>
          <w:p w:rsidR="006937C8" w:rsidRPr="003B67B8" w:rsidRDefault="006937C8" w:rsidP="003B67B8">
            <w:pPr>
              <w:spacing w:after="0" w:line="240" w:lineRule="auto"/>
              <w:rPr>
                <w:ins w:id="2507" w:author="Rachelle Byars-Sargent" w:date="2017-10-16T13:58:00Z"/>
                <w:rFonts w:ascii="Calibri" w:eastAsia="Times New Roman" w:hAnsi="Calibri" w:cs="Times New Roman"/>
                <w:color w:val="000000"/>
              </w:rPr>
            </w:pPr>
            <w:ins w:id="2508" w:author="Rachelle Byars-Sargent" w:date="2017-10-16T13:58:00Z">
              <w:r w:rsidRPr="003B67B8">
                <w:rPr>
                  <w:rFonts w:ascii="Calibri" w:eastAsia="Times New Roman" w:hAnsi="Calibri" w:cs="Times New Roman"/>
                  <w:color w:val="000000"/>
                </w:rPr>
                <w:t>Manifestation UID or Episode UID</w:t>
              </w:r>
            </w:ins>
          </w:p>
        </w:tc>
        <w:tc>
          <w:tcPr>
            <w:tcW w:w="1530" w:type="dxa"/>
            <w:shd w:val="clear" w:color="000000" w:fill="FFFFFF"/>
            <w:noWrap/>
            <w:vAlign w:val="bottom"/>
            <w:hideMark/>
            <w:tcPrChange w:id="2509" w:author="Rachelle Byars-Sargent" w:date="2017-10-16T20:14:00Z">
              <w:tcPr>
                <w:tcW w:w="1530" w:type="dxa"/>
                <w:shd w:val="clear" w:color="000000" w:fill="FFFFFF"/>
                <w:noWrap/>
                <w:vAlign w:val="bottom"/>
                <w:hideMark/>
              </w:tcPr>
            </w:tcPrChange>
          </w:tcPr>
          <w:p w:rsidR="006937C8" w:rsidRPr="003B67B8" w:rsidRDefault="006937C8" w:rsidP="003B67B8">
            <w:pPr>
              <w:spacing w:after="0" w:line="240" w:lineRule="auto"/>
              <w:jc w:val="center"/>
              <w:rPr>
                <w:ins w:id="2510" w:author="Rachelle Byars-Sargent" w:date="2017-10-16T13:58:00Z"/>
                <w:rFonts w:ascii="Calibri" w:eastAsia="Times New Roman" w:hAnsi="Calibri" w:cs="Times New Roman"/>
                <w:color w:val="000000"/>
              </w:rPr>
            </w:pPr>
            <w:ins w:id="2511" w:author="Rachelle Byars-Sargent" w:date="2017-10-16T13:58:00Z">
              <w:r w:rsidRPr="003B67B8">
                <w:rPr>
                  <w:rFonts w:ascii="Calibri" w:eastAsia="Times New Roman" w:hAnsi="Calibri" w:cs="Times New Roman"/>
                  <w:color w:val="000000"/>
                </w:rPr>
                <w:t>1</w:t>
              </w:r>
            </w:ins>
          </w:p>
        </w:tc>
        <w:tc>
          <w:tcPr>
            <w:tcW w:w="1350" w:type="dxa"/>
            <w:shd w:val="clear" w:color="000000" w:fill="FFFFFF"/>
            <w:noWrap/>
            <w:vAlign w:val="bottom"/>
            <w:hideMark/>
            <w:tcPrChange w:id="2512" w:author="Rachelle Byars-Sargent" w:date="2017-10-16T20:14:00Z">
              <w:tcPr>
                <w:tcW w:w="1350" w:type="dxa"/>
                <w:shd w:val="clear" w:color="000000" w:fill="FFFFFF"/>
                <w:noWrap/>
                <w:vAlign w:val="bottom"/>
                <w:hideMark/>
              </w:tcPr>
            </w:tcPrChange>
          </w:tcPr>
          <w:p w:rsidR="006937C8" w:rsidRPr="003B67B8" w:rsidRDefault="006937C8" w:rsidP="003B67B8">
            <w:pPr>
              <w:spacing w:after="0" w:line="240" w:lineRule="auto"/>
              <w:rPr>
                <w:ins w:id="2513" w:author="Rachelle Byars-Sargent" w:date="2017-10-16T13:58:00Z"/>
                <w:rFonts w:ascii="Calibri" w:eastAsia="Times New Roman" w:hAnsi="Calibri" w:cs="Times New Roman"/>
                <w:color w:val="000000"/>
              </w:rPr>
            </w:pPr>
            <w:ins w:id="2514" w:author="Rachelle Byars-Sargent" w:date="2017-10-16T13:58:00Z">
              <w:r w:rsidRPr="003B67B8">
                <w:rPr>
                  <w:rFonts w:ascii="Calibri" w:eastAsia="Times New Roman" w:hAnsi="Calibri" w:cs="Times New Roman"/>
                  <w:color w:val="000000"/>
                </w:rPr>
                <w:t>Required</w:t>
              </w:r>
            </w:ins>
          </w:p>
        </w:tc>
      </w:tr>
      <w:tr w:rsidR="006937C8" w:rsidRPr="003B67B8" w:rsidTr="006937C8">
        <w:trPr>
          <w:trHeight w:val="1575"/>
          <w:ins w:id="2515" w:author="Rachelle Byars-Sargent" w:date="2017-10-16T13:58:00Z"/>
          <w:trPrChange w:id="2516" w:author="Rachelle Byars-Sargent" w:date="2017-10-16T20:14:00Z">
            <w:trPr>
              <w:trHeight w:val="1575"/>
            </w:trPr>
          </w:trPrChange>
        </w:trPr>
        <w:tc>
          <w:tcPr>
            <w:tcW w:w="2340" w:type="dxa"/>
            <w:shd w:val="clear" w:color="000000" w:fill="FFFFFF"/>
            <w:noWrap/>
            <w:vAlign w:val="bottom"/>
            <w:hideMark/>
            <w:tcPrChange w:id="2517" w:author="Rachelle Byars-Sargent" w:date="2017-10-16T20:14:00Z">
              <w:tcPr>
                <w:tcW w:w="2340" w:type="dxa"/>
                <w:shd w:val="clear" w:color="000000" w:fill="FFFFFF"/>
                <w:noWrap/>
                <w:vAlign w:val="bottom"/>
                <w:hideMark/>
              </w:tcPr>
            </w:tcPrChange>
          </w:tcPr>
          <w:p w:rsidR="006937C8" w:rsidRPr="003B67B8" w:rsidRDefault="006937C8" w:rsidP="003B67B8">
            <w:pPr>
              <w:spacing w:after="0" w:line="240" w:lineRule="auto"/>
              <w:rPr>
                <w:ins w:id="2518" w:author="Rachelle Byars-Sargent" w:date="2017-10-16T13:58:00Z"/>
                <w:rFonts w:ascii="Calibri" w:eastAsia="Times New Roman" w:hAnsi="Calibri" w:cs="Times New Roman"/>
                <w:color w:val="000000"/>
              </w:rPr>
            </w:pPr>
            <w:ins w:id="2519" w:author="Rachelle Byars-Sargent" w:date="2017-10-16T13:58:00Z">
              <w:r w:rsidRPr="003B67B8">
                <w:rPr>
                  <w:rFonts w:ascii="Calibri" w:eastAsia="Times New Roman" w:hAnsi="Calibri" w:cs="Times New Roman"/>
                  <w:color w:val="000000"/>
                </w:rPr>
                <w:t>Content Identifier</w:t>
              </w:r>
            </w:ins>
          </w:p>
        </w:tc>
        <w:tc>
          <w:tcPr>
            <w:tcW w:w="3960" w:type="dxa"/>
            <w:shd w:val="clear" w:color="000000" w:fill="FFFFFF"/>
            <w:vAlign w:val="bottom"/>
            <w:hideMark/>
            <w:tcPrChange w:id="2520" w:author="Rachelle Byars-Sargent" w:date="2017-10-16T20:14:00Z">
              <w:tcPr>
                <w:tcW w:w="3960" w:type="dxa"/>
                <w:shd w:val="clear" w:color="000000" w:fill="FFFFFF"/>
                <w:vAlign w:val="bottom"/>
                <w:hideMark/>
              </w:tcPr>
            </w:tcPrChange>
          </w:tcPr>
          <w:p w:rsidR="006937C8" w:rsidRPr="003B67B8" w:rsidRDefault="006937C8" w:rsidP="003B67B8">
            <w:pPr>
              <w:spacing w:after="0" w:line="240" w:lineRule="auto"/>
              <w:rPr>
                <w:ins w:id="2521" w:author="Rachelle Byars-Sargent" w:date="2017-10-16T13:58:00Z"/>
                <w:rFonts w:ascii="Calibri" w:eastAsia="Times New Roman" w:hAnsi="Calibri" w:cs="Times New Roman"/>
                <w:color w:val="000000"/>
              </w:rPr>
            </w:pPr>
            <w:ins w:id="2522" w:author="Rachelle Byars-Sargent" w:date="2017-10-16T13:58:00Z">
              <w:r w:rsidRPr="003B67B8">
                <w:rPr>
                  <w:rFonts w:ascii="Calibri" w:eastAsia="Times New Roman" w:hAnsi="Calibri" w:cs="Times New Roman"/>
                  <w:color w:val="000000"/>
                </w:rPr>
                <w:t>&lt;</w:t>
              </w:r>
              <w:proofErr w:type="gramStart"/>
              <w:r w:rsidRPr="003B67B8">
                <w:rPr>
                  <w:rFonts w:ascii="Calibri" w:eastAsia="Times New Roman" w:hAnsi="Calibri" w:cs="Times New Roman"/>
                  <w:color w:val="000000"/>
                </w:rPr>
                <w:t>type</w:t>
              </w:r>
              <w:proofErr w:type="gramEnd"/>
              <w:r w:rsidRPr="003B67B8">
                <w:rPr>
                  <w:rFonts w:ascii="Calibri" w:eastAsia="Times New Roman" w:hAnsi="Calibri" w:cs="Times New Roman"/>
                  <w:color w:val="000000"/>
                </w:rPr>
                <w:t xml:space="preserve">&gt; is the type of identifier. </w:t>
              </w:r>
              <w:r w:rsidRPr="003B67B8">
                <w:rPr>
                  <w:rFonts w:ascii="Calibri" w:eastAsia="Times New Roman" w:hAnsi="Calibri" w:cs="Times New Roman"/>
                  <w:color w:val="000000"/>
                </w:rPr>
                <w:br/>
                <w:t>&lt;</w:t>
              </w:r>
              <w:proofErr w:type="gramStart"/>
              <w:r w:rsidRPr="003B67B8">
                <w:rPr>
                  <w:rFonts w:ascii="Calibri" w:eastAsia="Times New Roman" w:hAnsi="Calibri" w:cs="Times New Roman"/>
                  <w:color w:val="000000"/>
                </w:rPr>
                <w:t>scheme</w:t>
              </w:r>
              <w:proofErr w:type="gramEnd"/>
              <w:r w:rsidRPr="003B67B8">
                <w:rPr>
                  <w:rFonts w:ascii="Calibri" w:eastAsia="Times New Roman" w:hAnsi="Calibri" w:cs="Times New Roman"/>
                  <w:color w:val="000000"/>
                </w:rPr>
                <w:t>&gt; is the organization domain name.</w:t>
              </w:r>
              <w:r w:rsidRPr="003B67B8">
                <w:rPr>
                  <w:rFonts w:ascii="Calibri" w:eastAsia="Times New Roman" w:hAnsi="Calibri" w:cs="Times New Roman"/>
                  <w:color w:val="000000"/>
                </w:rPr>
                <w:br/>
                <w:t xml:space="preserve">&lt;SSID&gt; (scheme specific ID) is a string that corresponds with the scheme &lt;scheme&gt;. </w:t>
              </w:r>
              <w:r w:rsidRPr="003B67B8">
                <w:rPr>
                  <w:rFonts w:ascii="Calibri" w:eastAsia="Times New Roman" w:hAnsi="Calibri" w:cs="Times New Roman"/>
                  <w:color w:val="000000"/>
                </w:rPr>
                <w:br/>
                <w:t>cid:&lt;idType&gt;:&lt;ID&gt;</w:t>
              </w:r>
            </w:ins>
          </w:p>
        </w:tc>
        <w:tc>
          <w:tcPr>
            <w:tcW w:w="3780" w:type="dxa"/>
            <w:shd w:val="clear" w:color="000000" w:fill="FFFFFF"/>
            <w:vAlign w:val="bottom"/>
            <w:hideMark/>
            <w:tcPrChange w:id="2523" w:author="Rachelle Byars-Sargent" w:date="2017-10-16T20:14:00Z">
              <w:tcPr>
                <w:tcW w:w="3780" w:type="dxa"/>
                <w:shd w:val="clear" w:color="000000" w:fill="FFFFFF"/>
                <w:vAlign w:val="bottom"/>
                <w:hideMark/>
              </w:tcPr>
            </w:tcPrChange>
          </w:tcPr>
          <w:p w:rsidR="006937C8" w:rsidRPr="003B67B8" w:rsidRDefault="006937C8" w:rsidP="003B67B8">
            <w:pPr>
              <w:spacing w:after="0" w:line="240" w:lineRule="auto"/>
              <w:rPr>
                <w:ins w:id="2524" w:author="Rachelle Byars-Sargent" w:date="2017-10-16T13:58:00Z"/>
                <w:rFonts w:ascii="Calibri" w:eastAsia="Times New Roman" w:hAnsi="Calibri" w:cs="Times New Roman"/>
                <w:color w:val="000000"/>
              </w:rPr>
            </w:pPr>
            <w:ins w:id="2525" w:author="Rachelle Byars-Sargent" w:date="2017-10-16T14:00:00Z">
              <w:r>
                <w:rPr>
                  <w:rFonts w:ascii="Calibri" w:eastAsia="Times New Roman" w:hAnsi="Calibri" w:cs="Times New Roman"/>
                  <w:color w:val="000000"/>
                </w:rPr>
                <w:t>“</w:t>
              </w:r>
              <w:r w:rsidRPr="00794532">
                <w:rPr>
                  <w:color w:val="000000"/>
                  <w:rPrChange w:id="2526" w:author="Rachelle Byars-Sargent" w:date="2017-10-16T14:00:00Z">
                    <w:rPr>
                      <w:rStyle w:val="Hyperlink"/>
                      <w:rFonts w:ascii="Calibri" w:eastAsia="Times New Roman" w:hAnsi="Calibri" w:cs="Times New Roman"/>
                    </w:rPr>
                  </w:rPrChange>
                </w:rPr>
                <w:t>cid:Amazon:JDJKSH-SJSHJJJ</w:t>
              </w:r>
              <w:r>
                <w:rPr>
                  <w:rFonts w:ascii="Calibri" w:eastAsia="Times New Roman" w:hAnsi="Calibri" w:cs="Times New Roman"/>
                  <w:color w:val="000000"/>
                </w:rPr>
                <w:t>”</w:t>
              </w:r>
              <w:r>
                <w:rPr>
                  <w:rFonts w:ascii="Calibri" w:eastAsia="Times New Roman" w:hAnsi="Calibri" w:cs="Times New Roman"/>
                  <w:color w:val="000000"/>
                </w:rPr>
                <w:br/>
              </w:r>
            </w:ins>
            <w:ins w:id="2527" w:author="Rachelle Byars-Sargent" w:date="2017-10-16T13:58:00Z">
              <w:r w:rsidRPr="003B67B8">
                <w:rPr>
                  <w:rFonts w:ascii="Calibri" w:eastAsia="Times New Roman" w:hAnsi="Calibri" w:cs="Times New Roman"/>
                  <w:color w:val="000000"/>
                </w:rPr>
                <w:t>"cid:HULU:IKKEKKE-JSJSJS14223"</w:t>
              </w:r>
              <w:r w:rsidRPr="003B67B8">
                <w:rPr>
                  <w:rFonts w:ascii="Calibri" w:eastAsia="Times New Roman" w:hAnsi="Calibri" w:cs="Times New Roman"/>
                  <w:color w:val="000000"/>
                </w:rPr>
                <w:br/>
                <w:t>"cid:org:pbs.org:EditUID:xxx-xxx"</w:t>
              </w:r>
              <w:r w:rsidRPr="003B67B8">
                <w:rPr>
                  <w:rFonts w:ascii="Calibri" w:eastAsia="Times New Roman" w:hAnsi="Calibri" w:cs="Times New Roman"/>
                  <w:color w:val="000000"/>
                </w:rPr>
                <w:br/>
                <w:t>"cid:org:pbs.org:PackageType:HD-Base"</w:t>
              </w:r>
              <w:r w:rsidRPr="003B67B8">
                <w:rPr>
                  <w:rFonts w:ascii="Calibri" w:eastAsia="Times New Roman" w:hAnsi="Calibri" w:cs="Times New Roman"/>
                  <w:color w:val="000000"/>
                </w:rPr>
                <w:br/>
                <w:t>"cid:org:pbs.org:PackageNumber:P123456-002"</w:t>
              </w:r>
            </w:ins>
          </w:p>
        </w:tc>
        <w:tc>
          <w:tcPr>
            <w:tcW w:w="1530" w:type="dxa"/>
            <w:shd w:val="clear" w:color="000000" w:fill="FFFFFF"/>
            <w:noWrap/>
            <w:vAlign w:val="bottom"/>
            <w:hideMark/>
            <w:tcPrChange w:id="2528" w:author="Rachelle Byars-Sargent" w:date="2017-10-16T20:14:00Z">
              <w:tcPr>
                <w:tcW w:w="1530" w:type="dxa"/>
                <w:shd w:val="clear" w:color="000000" w:fill="FFFFFF"/>
                <w:noWrap/>
                <w:vAlign w:val="bottom"/>
                <w:hideMark/>
              </w:tcPr>
            </w:tcPrChange>
          </w:tcPr>
          <w:p w:rsidR="006937C8" w:rsidRPr="003B67B8" w:rsidRDefault="006937C8" w:rsidP="003B67B8">
            <w:pPr>
              <w:spacing w:after="0" w:line="240" w:lineRule="auto"/>
              <w:jc w:val="center"/>
              <w:rPr>
                <w:ins w:id="2529" w:author="Rachelle Byars-Sargent" w:date="2017-10-16T13:58:00Z"/>
                <w:rFonts w:ascii="Calibri" w:eastAsia="Times New Roman" w:hAnsi="Calibri" w:cs="Times New Roman"/>
                <w:color w:val="000000"/>
              </w:rPr>
            </w:pPr>
            <w:ins w:id="2530" w:author="Rachelle Byars-Sargent" w:date="2017-10-16T13:58:00Z">
              <w:r w:rsidRPr="003B67B8">
                <w:rPr>
                  <w:rFonts w:ascii="Calibri" w:eastAsia="Times New Roman" w:hAnsi="Calibri" w:cs="Times New Roman"/>
                  <w:color w:val="000000"/>
                </w:rPr>
                <w:t>0…n</w:t>
              </w:r>
            </w:ins>
          </w:p>
        </w:tc>
        <w:tc>
          <w:tcPr>
            <w:tcW w:w="1350" w:type="dxa"/>
            <w:shd w:val="clear" w:color="000000" w:fill="FFFFFF"/>
            <w:noWrap/>
            <w:vAlign w:val="bottom"/>
            <w:hideMark/>
            <w:tcPrChange w:id="2531" w:author="Rachelle Byars-Sargent" w:date="2017-10-16T20:14:00Z">
              <w:tcPr>
                <w:tcW w:w="1350" w:type="dxa"/>
                <w:shd w:val="clear" w:color="000000" w:fill="FFFFFF"/>
                <w:noWrap/>
                <w:vAlign w:val="bottom"/>
                <w:hideMark/>
              </w:tcPr>
            </w:tcPrChange>
          </w:tcPr>
          <w:p w:rsidR="006937C8" w:rsidRPr="003B67B8" w:rsidRDefault="006937C8" w:rsidP="003B67B8">
            <w:pPr>
              <w:spacing w:after="0" w:line="240" w:lineRule="auto"/>
              <w:rPr>
                <w:ins w:id="2532" w:author="Rachelle Byars-Sargent" w:date="2017-10-16T13:58:00Z"/>
                <w:rFonts w:ascii="Calibri" w:eastAsia="Times New Roman" w:hAnsi="Calibri" w:cs="Times New Roman"/>
                <w:color w:val="000000"/>
              </w:rPr>
            </w:pPr>
            <w:ins w:id="2533" w:author="Rachelle Byars-Sargent" w:date="2017-10-16T13:58:00Z">
              <w:r w:rsidRPr="003B67B8">
                <w:rPr>
                  <w:rFonts w:ascii="Calibri" w:eastAsia="Times New Roman" w:hAnsi="Calibri" w:cs="Times New Roman"/>
                  <w:color w:val="000000"/>
                </w:rPr>
                <w:t> </w:t>
              </w:r>
            </w:ins>
          </w:p>
        </w:tc>
      </w:tr>
      <w:tr w:rsidR="006937C8" w:rsidRPr="003B67B8" w:rsidTr="006937C8">
        <w:trPr>
          <w:trHeight w:val="1575"/>
          <w:ins w:id="2534" w:author="Rachelle Byars-Sargent" w:date="2017-10-16T13:58:00Z"/>
          <w:trPrChange w:id="2535" w:author="Rachelle Byars-Sargent" w:date="2017-10-16T20:14:00Z">
            <w:trPr>
              <w:trHeight w:val="1575"/>
            </w:trPr>
          </w:trPrChange>
        </w:trPr>
        <w:tc>
          <w:tcPr>
            <w:tcW w:w="2340" w:type="dxa"/>
            <w:shd w:val="clear" w:color="000000" w:fill="FFFFFF"/>
            <w:noWrap/>
            <w:vAlign w:val="bottom"/>
            <w:hideMark/>
            <w:tcPrChange w:id="2536" w:author="Rachelle Byars-Sargent" w:date="2017-10-16T20:14:00Z">
              <w:tcPr>
                <w:tcW w:w="2340" w:type="dxa"/>
                <w:shd w:val="clear" w:color="000000" w:fill="FFFFFF"/>
                <w:noWrap/>
                <w:vAlign w:val="bottom"/>
                <w:hideMark/>
              </w:tcPr>
            </w:tcPrChange>
          </w:tcPr>
          <w:p w:rsidR="006937C8" w:rsidRPr="003B67B8" w:rsidRDefault="006937C8" w:rsidP="003B67B8">
            <w:pPr>
              <w:spacing w:after="0" w:line="240" w:lineRule="auto"/>
              <w:rPr>
                <w:ins w:id="2537" w:author="Rachelle Byars-Sargent" w:date="2017-10-16T13:58:00Z"/>
                <w:rFonts w:ascii="Calibri" w:eastAsia="Times New Roman" w:hAnsi="Calibri" w:cs="Times New Roman"/>
                <w:color w:val="000000"/>
              </w:rPr>
            </w:pPr>
            <w:ins w:id="2538" w:author="Rachelle Byars-Sargent" w:date="2017-10-16T13:58:00Z">
              <w:r w:rsidRPr="003B67B8">
                <w:rPr>
                  <w:rFonts w:ascii="Calibri" w:eastAsia="Times New Roman" w:hAnsi="Calibri" w:cs="Times New Roman"/>
                  <w:color w:val="000000"/>
                </w:rPr>
                <w:t>UID</w:t>
              </w:r>
            </w:ins>
          </w:p>
        </w:tc>
        <w:tc>
          <w:tcPr>
            <w:tcW w:w="3960" w:type="dxa"/>
            <w:shd w:val="clear" w:color="auto" w:fill="auto"/>
            <w:hideMark/>
            <w:tcPrChange w:id="2539" w:author="Rachelle Byars-Sargent" w:date="2017-10-16T20:14:00Z">
              <w:tcPr>
                <w:tcW w:w="3960" w:type="dxa"/>
                <w:shd w:val="clear" w:color="auto" w:fill="auto"/>
                <w:hideMark/>
              </w:tcPr>
            </w:tcPrChange>
          </w:tcPr>
          <w:p w:rsidR="006937C8" w:rsidRPr="003B67B8" w:rsidRDefault="006937C8" w:rsidP="003B67B8">
            <w:pPr>
              <w:spacing w:after="0" w:line="240" w:lineRule="auto"/>
              <w:rPr>
                <w:ins w:id="2540" w:author="Rachelle Byars-Sargent" w:date="2017-10-16T13:58:00Z"/>
                <w:rFonts w:ascii="Calibri" w:eastAsia="Times New Roman" w:hAnsi="Calibri" w:cs="Times New Roman"/>
                <w:color w:val="000000"/>
              </w:rPr>
            </w:pPr>
            <w:ins w:id="2541" w:author="Rachelle Byars-Sargent" w:date="2017-10-16T13:58:00Z">
              <w:r w:rsidRPr="003B67B8">
                <w:rPr>
                  <w:rFonts w:ascii="Calibri" w:eastAsia="Times New Roman" w:hAnsi="Calibri" w:cs="Times New Roman"/>
                  <w:color w:val="000000"/>
                </w:rPr>
                <w:t>An organization's GUID (global unique identifier) for internal tracking purposes.</w:t>
              </w:r>
            </w:ins>
          </w:p>
        </w:tc>
        <w:tc>
          <w:tcPr>
            <w:tcW w:w="3780" w:type="dxa"/>
            <w:shd w:val="clear" w:color="000000" w:fill="FFFFFF"/>
            <w:vAlign w:val="bottom"/>
            <w:hideMark/>
            <w:tcPrChange w:id="2542" w:author="Rachelle Byars-Sargent" w:date="2017-10-16T20:14:00Z">
              <w:tcPr>
                <w:tcW w:w="3780" w:type="dxa"/>
                <w:shd w:val="clear" w:color="000000" w:fill="FFFFFF"/>
                <w:vAlign w:val="bottom"/>
                <w:hideMark/>
              </w:tcPr>
            </w:tcPrChange>
          </w:tcPr>
          <w:p w:rsidR="006937C8" w:rsidRPr="003B67B8" w:rsidRDefault="006937C8" w:rsidP="003B67B8">
            <w:pPr>
              <w:spacing w:after="0" w:line="240" w:lineRule="auto"/>
              <w:rPr>
                <w:ins w:id="2543" w:author="Rachelle Byars-Sargent" w:date="2017-10-16T13:58:00Z"/>
                <w:rFonts w:ascii="Calibri" w:eastAsia="Times New Roman" w:hAnsi="Calibri" w:cs="Times New Roman"/>
                <w:color w:val="000000"/>
              </w:rPr>
            </w:pPr>
            <w:ins w:id="2544" w:author="Rachelle Byars-Sargent" w:date="2017-10-16T13:58:00Z">
              <w:r w:rsidRPr="003B67B8">
                <w:rPr>
                  <w:rFonts w:ascii="Calibri" w:eastAsia="Times New Roman" w:hAnsi="Calibri" w:cs="Times New Roman"/>
                  <w:color w:val="000000"/>
                </w:rPr>
                <w:t>"XXXX-XXXX-XXXX-XXXX-XXXX"</w:t>
              </w:r>
            </w:ins>
          </w:p>
        </w:tc>
        <w:tc>
          <w:tcPr>
            <w:tcW w:w="1530" w:type="dxa"/>
            <w:shd w:val="clear" w:color="000000" w:fill="FFFFFF"/>
            <w:noWrap/>
            <w:vAlign w:val="bottom"/>
            <w:hideMark/>
            <w:tcPrChange w:id="2545" w:author="Rachelle Byars-Sargent" w:date="2017-10-16T20:14:00Z">
              <w:tcPr>
                <w:tcW w:w="1530" w:type="dxa"/>
                <w:shd w:val="clear" w:color="000000" w:fill="FFFFFF"/>
                <w:noWrap/>
                <w:vAlign w:val="bottom"/>
                <w:hideMark/>
              </w:tcPr>
            </w:tcPrChange>
          </w:tcPr>
          <w:p w:rsidR="006937C8" w:rsidRPr="003B67B8" w:rsidRDefault="006937C8" w:rsidP="003B67B8">
            <w:pPr>
              <w:spacing w:after="0" w:line="240" w:lineRule="auto"/>
              <w:jc w:val="center"/>
              <w:rPr>
                <w:ins w:id="2546" w:author="Rachelle Byars-Sargent" w:date="2017-10-16T13:58:00Z"/>
                <w:rFonts w:ascii="Calibri" w:eastAsia="Times New Roman" w:hAnsi="Calibri" w:cs="Times New Roman"/>
                <w:color w:val="000000"/>
              </w:rPr>
            </w:pPr>
            <w:ins w:id="2547" w:author="Rachelle Byars-Sargent" w:date="2017-10-16T13:58:00Z">
              <w:r w:rsidRPr="003B67B8">
                <w:rPr>
                  <w:rFonts w:ascii="Calibri" w:eastAsia="Times New Roman" w:hAnsi="Calibri" w:cs="Times New Roman"/>
                  <w:color w:val="000000"/>
                </w:rPr>
                <w:t>1</w:t>
              </w:r>
            </w:ins>
          </w:p>
        </w:tc>
        <w:tc>
          <w:tcPr>
            <w:tcW w:w="1350" w:type="dxa"/>
            <w:shd w:val="clear" w:color="000000" w:fill="FFFFFF"/>
            <w:noWrap/>
            <w:vAlign w:val="bottom"/>
            <w:hideMark/>
            <w:tcPrChange w:id="2548" w:author="Rachelle Byars-Sargent" w:date="2017-10-16T20:14:00Z">
              <w:tcPr>
                <w:tcW w:w="1350" w:type="dxa"/>
                <w:shd w:val="clear" w:color="000000" w:fill="FFFFFF"/>
                <w:noWrap/>
                <w:vAlign w:val="bottom"/>
                <w:hideMark/>
              </w:tcPr>
            </w:tcPrChange>
          </w:tcPr>
          <w:p w:rsidR="006937C8" w:rsidRPr="003B67B8" w:rsidRDefault="006937C8" w:rsidP="003B67B8">
            <w:pPr>
              <w:spacing w:after="0" w:line="240" w:lineRule="auto"/>
              <w:rPr>
                <w:ins w:id="2549" w:author="Rachelle Byars-Sargent" w:date="2017-10-16T13:58:00Z"/>
                <w:rFonts w:ascii="Calibri" w:eastAsia="Times New Roman" w:hAnsi="Calibri" w:cs="Times New Roman"/>
                <w:color w:val="000000"/>
              </w:rPr>
            </w:pPr>
            <w:ins w:id="2550" w:author="Rachelle Byars-Sargent" w:date="2017-10-16T13:58:00Z">
              <w:r w:rsidRPr="003B67B8">
                <w:rPr>
                  <w:rFonts w:ascii="Calibri" w:eastAsia="Times New Roman" w:hAnsi="Calibri" w:cs="Times New Roman"/>
                  <w:color w:val="000000"/>
                </w:rPr>
                <w:t>Required</w:t>
              </w:r>
            </w:ins>
          </w:p>
        </w:tc>
      </w:tr>
      <w:tr w:rsidR="006937C8" w:rsidRPr="003B67B8" w:rsidTr="006937C8">
        <w:trPr>
          <w:trHeight w:val="1575"/>
          <w:ins w:id="2551" w:author="Rachelle Byars-Sargent" w:date="2017-10-16T13:58:00Z"/>
          <w:trPrChange w:id="2552" w:author="Rachelle Byars-Sargent" w:date="2017-10-16T20:14:00Z">
            <w:trPr>
              <w:trHeight w:val="1575"/>
            </w:trPr>
          </w:trPrChange>
        </w:trPr>
        <w:tc>
          <w:tcPr>
            <w:tcW w:w="2340" w:type="dxa"/>
            <w:shd w:val="clear" w:color="000000" w:fill="FFFFFF"/>
            <w:noWrap/>
            <w:vAlign w:val="bottom"/>
            <w:hideMark/>
            <w:tcPrChange w:id="2553" w:author="Rachelle Byars-Sargent" w:date="2017-10-16T20:14:00Z">
              <w:tcPr>
                <w:tcW w:w="2340" w:type="dxa"/>
                <w:shd w:val="clear" w:color="000000" w:fill="FFFFFF"/>
                <w:noWrap/>
                <w:vAlign w:val="bottom"/>
                <w:hideMark/>
              </w:tcPr>
            </w:tcPrChange>
          </w:tcPr>
          <w:p w:rsidR="006937C8" w:rsidRPr="003B67B8" w:rsidRDefault="006937C8" w:rsidP="003B67B8">
            <w:pPr>
              <w:spacing w:after="0" w:line="240" w:lineRule="auto"/>
              <w:rPr>
                <w:ins w:id="2554" w:author="Rachelle Byars-Sargent" w:date="2017-10-16T13:58:00Z"/>
                <w:rFonts w:ascii="Calibri" w:eastAsia="Times New Roman" w:hAnsi="Calibri" w:cs="Times New Roman"/>
                <w:color w:val="000000"/>
              </w:rPr>
            </w:pPr>
            <w:proofErr w:type="spellStart"/>
            <w:ins w:id="2555" w:author="Rachelle Byars-Sargent" w:date="2017-10-16T13:58:00Z">
              <w:r w:rsidRPr="003B67B8">
                <w:rPr>
                  <w:rFonts w:ascii="Calibri" w:eastAsia="Times New Roman" w:hAnsi="Calibri" w:cs="Times New Roman"/>
                  <w:color w:val="000000"/>
                </w:rPr>
                <w:t>UseWindowEnd</w:t>
              </w:r>
              <w:proofErr w:type="spellEnd"/>
            </w:ins>
          </w:p>
        </w:tc>
        <w:tc>
          <w:tcPr>
            <w:tcW w:w="3960" w:type="dxa"/>
            <w:shd w:val="clear" w:color="000000" w:fill="FFFFFF"/>
            <w:hideMark/>
            <w:tcPrChange w:id="2556" w:author="Rachelle Byars-Sargent" w:date="2017-10-16T20:14:00Z">
              <w:tcPr>
                <w:tcW w:w="3960" w:type="dxa"/>
                <w:shd w:val="clear" w:color="000000" w:fill="FFFFFF"/>
                <w:hideMark/>
              </w:tcPr>
            </w:tcPrChange>
          </w:tcPr>
          <w:p w:rsidR="006937C8" w:rsidRPr="003B67B8" w:rsidRDefault="006937C8" w:rsidP="003B67B8">
            <w:pPr>
              <w:spacing w:after="0" w:line="240" w:lineRule="auto"/>
              <w:rPr>
                <w:ins w:id="2557" w:author="Rachelle Byars-Sargent" w:date="2017-10-16T13:58:00Z"/>
                <w:rFonts w:ascii="Calibri" w:eastAsia="Times New Roman" w:hAnsi="Calibri" w:cs="Times New Roman"/>
                <w:color w:val="000000"/>
              </w:rPr>
            </w:pPr>
            <w:ins w:id="2558" w:author="Rachelle Byars-Sargent" w:date="2017-10-16T13:58:00Z">
              <w:r w:rsidRPr="003B67B8">
                <w:rPr>
                  <w:rFonts w:ascii="Calibri" w:eastAsia="Times New Roman" w:hAnsi="Calibri" w:cs="Times New Roman"/>
                  <w:color w:val="000000"/>
                </w:rPr>
                <w:t xml:space="preserve">A mechanism to manage embargo. </w:t>
              </w:r>
            </w:ins>
          </w:p>
        </w:tc>
        <w:tc>
          <w:tcPr>
            <w:tcW w:w="3780" w:type="dxa"/>
            <w:shd w:val="clear" w:color="000000" w:fill="FFFFFF"/>
            <w:vAlign w:val="bottom"/>
            <w:hideMark/>
            <w:tcPrChange w:id="2559" w:author="Rachelle Byars-Sargent" w:date="2017-10-16T20:14:00Z">
              <w:tcPr>
                <w:tcW w:w="3780" w:type="dxa"/>
                <w:shd w:val="clear" w:color="000000" w:fill="FFFFFF"/>
                <w:vAlign w:val="bottom"/>
                <w:hideMark/>
              </w:tcPr>
            </w:tcPrChange>
          </w:tcPr>
          <w:p w:rsidR="006937C8" w:rsidRPr="003B67B8" w:rsidRDefault="006937C8" w:rsidP="003B67B8">
            <w:pPr>
              <w:spacing w:after="0" w:line="240" w:lineRule="auto"/>
              <w:rPr>
                <w:ins w:id="2560" w:author="Rachelle Byars-Sargent" w:date="2017-10-16T13:58:00Z"/>
                <w:rFonts w:ascii="Calibri" w:eastAsia="Times New Roman" w:hAnsi="Calibri" w:cs="Times New Roman"/>
                <w:color w:val="000000"/>
              </w:rPr>
            </w:pPr>
            <w:ins w:id="2561" w:author="Rachelle Byars-Sargent" w:date="2017-10-16T13:58:00Z">
              <w:r w:rsidRPr="003B67B8">
                <w:rPr>
                  <w:rFonts w:ascii="Calibri" w:eastAsia="Times New Roman" w:hAnsi="Calibri" w:cs="Times New Roman"/>
                  <w:color w:val="000000"/>
                </w:rPr>
                <w:t>"2017-10-10T14:22:15Z"</w:t>
              </w:r>
            </w:ins>
          </w:p>
        </w:tc>
        <w:tc>
          <w:tcPr>
            <w:tcW w:w="1530" w:type="dxa"/>
            <w:shd w:val="clear" w:color="000000" w:fill="FFFFFF"/>
            <w:noWrap/>
            <w:vAlign w:val="bottom"/>
            <w:hideMark/>
            <w:tcPrChange w:id="2562" w:author="Rachelle Byars-Sargent" w:date="2017-10-16T20:14:00Z">
              <w:tcPr>
                <w:tcW w:w="1530" w:type="dxa"/>
                <w:shd w:val="clear" w:color="000000" w:fill="FFFFFF"/>
                <w:noWrap/>
                <w:vAlign w:val="bottom"/>
                <w:hideMark/>
              </w:tcPr>
            </w:tcPrChange>
          </w:tcPr>
          <w:p w:rsidR="006937C8" w:rsidRPr="003B67B8" w:rsidRDefault="006937C8" w:rsidP="003B67B8">
            <w:pPr>
              <w:spacing w:after="0" w:line="240" w:lineRule="auto"/>
              <w:jc w:val="center"/>
              <w:rPr>
                <w:ins w:id="2563" w:author="Rachelle Byars-Sargent" w:date="2017-10-16T13:58:00Z"/>
                <w:rFonts w:ascii="Calibri" w:eastAsia="Times New Roman" w:hAnsi="Calibri" w:cs="Times New Roman"/>
                <w:color w:val="000000"/>
              </w:rPr>
            </w:pPr>
            <w:ins w:id="2564" w:author="Rachelle Byars-Sargent" w:date="2017-10-16T13:58:00Z">
              <w:r w:rsidRPr="003B67B8">
                <w:rPr>
                  <w:rFonts w:ascii="Calibri" w:eastAsia="Times New Roman" w:hAnsi="Calibri" w:cs="Times New Roman"/>
                  <w:color w:val="000000"/>
                </w:rPr>
                <w:t>1…n</w:t>
              </w:r>
            </w:ins>
          </w:p>
        </w:tc>
        <w:tc>
          <w:tcPr>
            <w:tcW w:w="1350" w:type="dxa"/>
            <w:shd w:val="clear" w:color="000000" w:fill="FFFFFF"/>
            <w:noWrap/>
            <w:vAlign w:val="bottom"/>
            <w:hideMark/>
            <w:tcPrChange w:id="2565" w:author="Rachelle Byars-Sargent" w:date="2017-10-16T20:14:00Z">
              <w:tcPr>
                <w:tcW w:w="1350" w:type="dxa"/>
                <w:shd w:val="clear" w:color="000000" w:fill="FFFFFF"/>
                <w:noWrap/>
                <w:vAlign w:val="bottom"/>
                <w:hideMark/>
              </w:tcPr>
            </w:tcPrChange>
          </w:tcPr>
          <w:p w:rsidR="006937C8" w:rsidRPr="003B67B8" w:rsidRDefault="006937C8" w:rsidP="003B67B8">
            <w:pPr>
              <w:spacing w:after="0" w:line="240" w:lineRule="auto"/>
              <w:rPr>
                <w:ins w:id="2566" w:author="Rachelle Byars-Sargent" w:date="2017-10-16T13:58:00Z"/>
                <w:rFonts w:ascii="Calibri" w:eastAsia="Times New Roman" w:hAnsi="Calibri" w:cs="Times New Roman"/>
                <w:color w:val="000000"/>
              </w:rPr>
            </w:pPr>
            <w:ins w:id="2567" w:author="Rachelle Byars-Sargent" w:date="2017-10-16T13:58:00Z">
              <w:r w:rsidRPr="003B67B8">
                <w:rPr>
                  <w:rFonts w:ascii="Calibri" w:eastAsia="Times New Roman" w:hAnsi="Calibri" w:cs="Times New Roman"/>
                  <w:color w:val="000000"/>
                </w:rPr>
                <w:t>Required</w:t>
              </w:r>
            </w:ins>
          </w:p>
        </w:tc>
      </w:tr>
      <w:tr w:rsidR="006937C8" w:rsidRPr="003B67B8" w:rsidTr="006937C8">
        <w:trPr>
          <w:trHeight w:val="1575"/>
          <w:ins w:id="2568" w:author="Rachelle Byars-Sargent" w:date="2017-10-16T13:58:00Z"/>
          <w:trPrChange w:id="2569" w:author="Rachelle Byars-Sargent" w:date="2017-10-16T20:14:00Z">
            <w:trPr>
              <w:trHeight w:val="1575"/>
            </w:trPr>
          </w:trPrChange>
        </w:trPr>
        <w:tc>
          <w:tcPr>
            <w:tcW w:w="2340" w:type="dxa"/>
            <w:shd w:val="clear" w:color="000000" w:fill="FFFFFF"/>
            <w:noWrap/>
            <w:vAlign w:val="bottom"/>
            <w:hideMark/>
            <w:tcPrChange w:id="2570" w:author="Rachelle Byars-Sargent" w:date="2017-10-16T20:14:00Z">
              <w:tcPr>
                <w:tcW w:w="2340" w:type="dxa"/>
                <w:shd w:val="clear" w:color="000000" w:fill="FFFFFF"/>
                <w:noWrap/>
                <w:vAlign w:val="bottom"/>
                <w:hideMark/>
              </w:tcPr>
            </w:tcPrChange>
          </w:tcPr>
          <w:p w:rsidR="006937C8" w:rsidRPr="003B67B8" w:rsidRDefault="006937C8" w:rsidP="003B67B8">
            <w:pPr>
              <w:spacing w:after="0" w:line="240" w:lineRule="auto"/>
              <w:rPr>
                <w:ins w:id="2571" w:author="Rachelle Byars-Sargent" w:date="2017-10-16T13:58:00Z"/>
                <w:rFonts w:ascii="Calibri" w:eastAsia="Times New Roman" w:hAnsi="Calibri" w:cs="Times New Roman"/>
                <w:color w:val="000000"/>
              </w:rPr>
            </w:pPr>
            <w:proofErr w:type="spellStart"/>
            <w:ins w:id="2572" w:author="Rachelle Byars-Sargent" w:date="2017-10-16T13:58:00Z">
              <w:r w:rsidRPr="003B67B8">
                <w:rPr>
                  <w:rFonts w:ascii="Calibri" w:eastAsia="Times New Roman" w:hAnsi="Calibri" w:cs="Times New Roman"/>
                  <w:color w:val="000000"/>
                </w:rPr>
                <w:t>UseWindowStart</w:t>
              </w:r>
              <w:proofErr w:type="spellEnd"/>
            </w:ins>
          </w:p>
        </w:tc>
        <w:tc>
          <w:tcPr>
            <w:tcW w:w="3960" w:type="dxa"/>
            <w:shd w:val="clear" w:color="000000" w:fill="FFFFFF"/>
            <w:hideMark/>
            <w:tcPrChange w:id="2573" w:author="Rachelle Byars-Sargent" w:date="2017-10-16T20:14:00Z">
              <w:tcPr>
                <w:tcW w:w="3960" w:type="dxa"/>
                <w:shd w:val="clear" w:color="000000" w:fill="FFFFFF"/>
                <w:hideMark/>
              </w:tcPr>
            </w:tcPrChange>
          </w:tcPr>
          <w:p w:rsidR="006937C8" w:rsidRPr="003B67B8" w:rsidRDefault="006937C8" w:rsidP="003B67B8">
            <w:pPr>
              <w:spacing w:after="0" w:line="240" w:lineRule="auto"/>
              <w:rPr>
                <w:ins w:id="2574" w:author="Rachelle Byars-Sargent" w:date="2017-10-16T13:58:00Z"/>
                <w:rFonts w:ascii="Calibri" w:eastAsia="Times New Roman" w:hAnsi="Calibri" w:cs="Times New Roman"/>
                <w:color w:val="000000"/>
              </w:rPr>
            </w:pPr>
            <w:ins w:id="2575" w:author="Rachelle Byars-Sargent" w:date="2017-10-16T13:58:00Z">
              <w:r w:rsidRPr="003B67B8">
                <w:rPr>
                  <w:rFonts w:ascii="Calibri" w:eastAsia="Times New Roman" w:hAnsi="Calibri" w:cs="Times New Roman"/>
                  <w:color w:val="000000"/>
                </w:rPr>
                <w:t xml:space="preserve">A mechanism to manage embargo. </w:t>
              </w:r>
            </w:ins>
          </w:p>
        </w:tc>
        <w:tc>
          <w:tcPr>
            <w:tcW w:w="3780" w:type="dxa"/>
            <w:shd w:val="clear" w:color="000000" w:fill="FFFFFF"/>
            <w:vAlign w:val="bottom"/>
            <w:hideMark/>
            <w:tcPrChange w:id="2576" w:author="Rachelle Byars-Sargent" w:date="2017-10-16T20:14:00Z">
              <w:tcPr>
                <w:tcW w:w="3780" w:type="dxa"/>
                <w:shd w:val="clear" w:color="000000" w:fill="FFFFFF"/>
                <w:vAlign w:val="bottom"/>
                <w:hideMark/>
              </w:tcPr>
            </w:tcPrChange>
          </w:tcPr>
          <w:p w:rsidR="006937C8" w:rsidRPr="003B67B8" w:rsidRDefault="006937C8" w:rsidP="003B67B8">
            <w:pPr>
              <w:spacing w:after="0" w:line="240" w:lineRule="auto"/>
              <w:rPr>
                <w:ins w:id="2577" w:author="Rachelle Byars-Sargent" w:date="2017-10-16T13:58:00Z"/>
                <w:rFonts w:ascii="Calibri" w:eastAsia="Times New Roman" w:hAnsi="Calibri" w:cs="Times New Roman"/>
                <w:color w:val="000000"/>
              </w:rPr>
            </w:pPr>
            <w:ins w:id="2578" w:author="Rachelle Byars-Sargent" w:date="2017-10-16T13:58:00Z">
              <w:r w:rsidRPr="003B67B8">
                <w:rPr>
                  <w:rFonts w:ascii="Calibri" w:eastAsia="Times New Roman" w:hAnsi="Calibri" w:cs="Times New Roman"/>
                  <w:color w:val="000000"/>
                </w:rPr>
                <w:t>"2017-10-10T14:22:15Z"</w:t>
              </w:r>
            </w:ins>
          </w:p>
        </w:tc>
        <w:tc>
          <w:tcPr>
            <w:tcW w:w="1530" w:type="dxa"/>
            <w:shd w:val="clear" w:color="000000" w:fill="FFFFFF"/>
            <w:noWrap/>
            <w:vAlign w:val="bottom"/>
            <w:hideMark/>
            <w:tcPrChange w:id="2579" w:author="Rachelle Byars-Sargent" w:date="2017-10-16T20:14:00Z">
              <w:tcPr>
                <w:tcW w:w="1530" w:type="dxa"/>
                <w:shd w:val="clear" w:color="000000" w:fill="FFFFFF"/>
                <w:noWrap/>
                <w:vAlign w:val="bottom"/>
                <w:hideMark/>
              </w:tcPr>
            </w:tcPrChange>
          </w:tcPr>
          <w:p w:rsidR="006937C8" w:rsidRPr="003B67B8" w:rsidRDefault="006937C8" w:rsidP="003B67B8">
            <w:pPr>
              <w:spacing w:after="0" w:line="240" w:lineRule="auto"/>
              <w:jc w:val="center"/>
              <w:rPr>
                <w:ins w:id="2580" w:author="Rachelle Byars-Sargent" w:date="2017-10-16T13:58:00Z"/>
                <w:rFonts w:ascii="Calibri" w:eastAsia="Times New Roman" w:hAnsi="Calibri" w:cs="Times New Roman"/>
                <w:color w:val="000000"/>
              </w:rPr>
            </w:pPr>
            <w:ins w:id="2581" w:author="Rachelle Byars-Sargent" w:date="2017-10-16T13:58:00Z">
              <w:r w:rsidRPr="003B67B8">
                <w:rPr>
                  <w:rFonts w:ascii="Calibri" w:eastAsia="Times New Roman" w:hAnsi="Calibri" w:cs="Times New Roman"/>
                  <w:color w:val="000000"/>
                </w:rPr>
                <w:t>1…n</w:t>
              </w:r>
            </w:ins>
          </w:p>
        </w:tc>
        <w:tc>
          <w:tcPr>
            <w:tcW w:w="1350" w:type="dxa"/>
            <w:shd w:val="clear" w:color="000000" w:fill="FFFFFF"/>
            <w:noWrap/>
            <w:vAlign w:val="bottom"/>
            <w:hideMark/>
            <w:tcPrChange w:id="2582" w:author="Rachelle Byars-Sargent" w:date="2017-10-16T20:14:00Z">
              <w:tcPr>
                <w:tcW w:w="1350" w:type="dxa"/>
                <w:shd w:val="clear" w:color="000000" w:fill="FFFFFF"/>
                <w:noWrap/>
                <w:vAlign w:val="bottom"/>
                <w:hideMark/>
              </w:tcPr>
            </w:tcPrChange>
          </w:tcPr>
          <w:p w:rsidR="006937C8" w:rsidRPr="003B67B8" w:rsidRDefault="006937C8" w:rsidP="003B67B8">
            <w:pPr>
              <w:spacing w:after="0" w:line="240" w:lineRule="auto"/>
              <w:rPr>
                <w:ins w:id="2583" w:author="Rachelle Byars-Sargent" w:date="2017-10-16T13:58:00Z"/>
                <w:rFonts w:ascii="Calibri" w:eastAsia="Times New Roman" w:hAnsi="Calibri" w:cs="Times New Roman"/>
                <w:color w:val="000000"/>
              </w:rPr>
            </w:pPr>
            <w:ins w:id="2584" w:author="Rachelle Byars-Sargent" w:date="2017-10-16T13:58:00Z">
              <w:r w:rsidRPr="003B67B8">
                <w:rPr>
                  <w:rFonts w:ascii="Calibri" w:eastAsia="Times New Roman" w:hAnsi="Calibri" w:cs="Times New Roman"/>
                  <w:color w:val="000000"/>
                </w:rPr>
                <w:t>Required</w:t>
              </w:r>
            </w:ins>
          </w:p>
        </w:tc>
      </w:tr>
      <w:tr w:rsidR="006937C8" w:rsidRPr="003B67B8" w:rsidTr="006937C8">
        <w:trPr>
          <w:trHeight w:val="1575"/>
          <w:ins w:id="2585" w:author="Rachelle Byars-Sargent" w:date="2017-10-16T13:58:00Z"/>
          <w:trPrChange w:id="2586" w:author="Rachelle Byars-Sargent" w:date="2017-10-16T20:14:00Z">
            <w:trPr>
              <w:trHeight w:val="1575"/>
            </w:trPr>
          </w:trPrChange>
        </w:trPr>
        <w:tc>
          <w:tcPr>
            <w:tcW w:w="2340" w:type="dxa"/>
            <w:shd w:val="clear" w:color="000000" w:fill="FFFFFF"/>
            <w:noWrap/>
            <w:vAlign w:val="bottom"/>
            <w:hideMark/>
            <w:tcPrChange w:id="2587" w:author="Rachelle Byars-Sargent" w:date="2017-10-16T20:14:00Z">
              <w:tcPr>
                <w:tcW w:w="2340" w:type="dxa"/>
                <w:shd w:val="clear" w:color="000000" w:fill="FFFFFF"/>
                <w:noWrap/>
                <w:vAlign w:val="bottom"/>
                <w:hideMark/>
              </w:tcPr>
            </w:tcPrChange>
          </w:tcPr>
          <w:p w:rsidR="006937C8" w:rsidRPr="003B67B8" w:rsidRDefault="006937C8" w:rsidP="003B67B8">
            <w:pPr>
              <w:spacing w:after="0" w:line="240" w:lineRule="auto"/>
              <w:rPr>
                <w:ins w:id="2588" w:author="Rachelle Byars-Sargent" w:date="2017-10-16T13:58:00Z"/>
                <w:rFonts w:ascii="Calibri" w:eastAsia="Times New Roman" w:hAnsi="Calibri" w:cs="Times New Roman"/>
                <w:color w:val="000000"/>
              </w:rPr>
            </w:pPr>
            <w:ins w:id="2589" w:author="Rachelle Byars-Sargent" w:date="2017-10-16T13:58:00Z">
              <w:r w:rsidRPr="003B67B8">
                <w:rPr>
                  <w:rFonts w:ascii="Calibri" w:eastAsia="Times New Roman" w:hAnsi="Calibri" w:cs="Times New Roman"/>
                  <w:color w:val="000000"/>
                </w:rPr>
                <w:t>Manifestation Class</w:t>
              </w:r>
            </w:ins>
          </w:p>
        </w:tc>
        <w:tc>
          <w:tcPr>
            <w:tcW w:w="3960" w:type="dxa"/>
            <w:shd w:val="clear" w:color="000000" w:fill="FFFFFF"/>
            <w:hideMark/>
            <w:tcPrChange w:id="2590" w:author="Rachelle Byars-Sargent" w:date="2017-10-16T20:14:00Z">
              <w:tcPr>
                <w:tcW w:w="3960" w:type="dxa"/>
                <w:shd w:val="clear" w:color="000000" w:fill="FFFFFF"/>
                <w:hideMark/>
              </w:tcPr>
            </w:tcPrChange>
          </w:tcPr>
          <w:p w:rsidR="006937C8" w:rsidRPr="003B67B8" w:rsidRDefault="006937C8" w:rsidP="003B67B8">
            <w:pPr>
              <w:spacing w:after="0" w:line="240" w:lineRule="auto"/>
              <w:rPr>
                <w:ins w:id="2591" w:author="Rachelle Byars-Sargent" w:date="2017-10-16T13:58:00Z"/>
                <w:rFonts w:ascii="Calibri" w:eastAsia="Times New Roman" w:hAnsi="Calibri" w:cs="Times New Roman"/>
                <w:color w:val="000000"/>
              </w:rPr>
            </w:pPr>
            <w:ins w:id="2592" w:author="Rachelle Byars-Sargent" w:date="2017-10-16T13:58:00Z">
              <w:r w:rsidRPr="003B67B8">
                <w:rPr>
                  <w:rFonts w:ascii="Calibri" w:eastAsia="Times New Roman" w:hAnsi="Calibri" w:cs="Times New Roman"/>
                  <w:color w:val="000000"/>
                </w:rPr>
                <w:t>Describes usage.</w:t>
              </w:r>
            </w:ins>
          </w:p>
        </w:tc>
        <w:tc>
          <w:tcPr>
            <w:tcW w:w="3780" w:type="dxa"/>
            <w:shd w:val="clear" w:color="000000" w:fill="FFFFFF"/>
            <w:vAlign w:val="bottom"/>
            <w:hideMark/>
            <w:tcPrChange w:id="2593" w:author="Rachelle Byars-Sargent" w:date="2017-10-16T20:14:00Z">
              <w:tcPr>
                <w:tcW w:w="3780" w:type="dxa"/>
                <w:shd w:val="clear" w:color="000000" w:fill="FFFFFF"/>
                <w:vAlign w:val="bottom"/>
                <w:hideMark/>
              </w:tcPr>
            </w:tcPrChange>
          </w:tcPr>
          <w:p w:rsidR="006937C8" w:rsidRPr="003B67B8" w:rsidRDefault="006937C8" w:rsidP="003B67B8">
            <w:pPr>
              <w:spacing w:after="0" w:line="240" w:lineRule="auto"/>
              <w:rPr>
                <w:ins w:id="2594" w:author="Rachelle Byars-Sargent" w:date="2017-10-16T13:58:00Z"/>
                <w:rFonts w:ascii="Calibri" w:eastAsia="Times New Roman" w:hAnsi="Calibri" w:cs="Times New Roman"/>
                <w:color w:val="000000"/>
              </w:rPr>
            </w:pPr>
            <w:ins w:id="2595" w:author="Rachelle Byars-Sargent" w:date="2017-10-16T13:58:00Z">
              <w:r w:rsidRPr="003B67B8">
                <w:rPr>
                  <w:rFonts w:ascii="Calibri" w:eastAsia="Times New Roman" w:hAnsi="Calibri" w:cs="Times New Roman"/>
                  <w:color w:val="000000"/>
                </w:rPr>
                <w:t xml:space="preserve">Version </w:t>
              </w:r>
              <w:proofErr w:type="spellStart"/>
              <w:r w:rsidRPr="003B67B8">
                <w:rPr>
                  <w:rFonts w:ascii="Calibri" w:eastAsia="Times New Roman" w:hAnsi="Calibri" w:cs="Times New Roman"/>
                  <w:color w:val="000000"/>
                </w:rPr>
                <w:t>Language,VOD,EST,Game</w:t>
              </w:r>
              <w:proofErr w:type="spellEnd"/>
              <w:r w:rsidRPr="003B67B8">
                <w:rPr>
                  <w:rFonts w:ascii="Calibri" w:eastAsia="Times New Roman" w:hAnsi="Calibri" w:cs="Times New Roman"/>
                  <w:color w:val="000000"/>
                </w:rPr>
                <w:t xml:space="preserve"> Machine,Mobile,Web,Master,Mezzanine,Proxy,Screener,DVD,Blu-ray,HD,SD,UHD,Other</w:t>
              </w:r>
            </w:ins>
          </w:p>
        </w:tc>
        <w:tc>
          <w:tcPr>
            <w:tcW w:w="1530" w:type="dxa"/>
            <w:shd w:val="clear" w:color="000000" w:fill="FFFFFF"/>
            <w:noWrap/>
            <w:vAlign w:val="bottom"/>
            <w:hideMark/>
            <w:tcPrChange w:id="2596" w:author="Rachelle Byars-Sargent" w:date="2017-10-16T20:14:00Z">
              <w:tcPr>
                <w:tcW w:w="1530" w:type="dxa"/>
                <w:shd w:val="clear" w:color="000000" w:fill="FFFFFF"/>
                <w:noWrap/>
                <w:vAlign w:val="bottom"/>
                <w:hideMark/>
              </w:tcPr>
            </w:tcPrChange>
          </w:tcPr>
          <w:p w:rsidR="006937C8" w:rsidRPr="003B67B8" w:rsidRDefault="006937C8" w:rsidP="003B67B8">
            <w:pPr>
              <w:spacing w:after="0" w:line="240" w:lineRule="auto"/>
              <w:jc w:val="center"/>
              <w:rPr>
                <w:ins w:id="2597" w:author="Rachelle Byars-Sargent" w:date="2017-10-16T13:58:00Z"/>
                <w:rFonts w:ascii="Calibri" w:eastAsia="Times New Roman" w:hAnsi="Calibri" w:cs="Times New Roman"/>
                <w:color w:val="000000"/>
              </w:rPr>
            </w:pPr>
            <w:ins w:id="2598" w:author="Rachelle Byars-Sargent" w:date="2017-10-16T13:58:00Z">
              <w:r w:rsidRPr="003B67B8">
                <w:rPr>
                  <w:rFonts w:ascii="Calibri" w:eastAsia="Times New Roman" w:hAnsi="Calibri" w:cs="Times New Roman"/>
                  <w:color w:val="000000"/>
                </w:rPr>
                <w:t>1…8</w:t>
              </w:r>
            </w:ins>
          </w:p>
        </w:tc>
        <w:tc>
          <w:tcPr>
            <w:tcW w:w="1350" w:type="dxa"/>
            <w:shd w:val="clear" w:color="000000" w:fill="FFFFFF"/>
            <w:noWrap/>
            <w:vAlign w:val="bottom"/>
            <w:hideMark/>
            <w:tcPrChange w:id="2599" w:author="Rachelle Byars-Sargent" w:date="2017-10-16T20:14:00Z">
              <w:tcPr>
                <w:tcW w:w="1350" w:type="dxa"/>
                <w:shd w:val="clear" w:color="000000" w:fill="FFFFFF"/>
                <w:noWrap/>
                <w:vAlign w:val="bottom"/>
                <w:hideMark/>
              </w:tcPr>
            </w:tcPrChange>
          </w:tcPr>
          <w:p w:rsidR="006937C8" w:rsidRPr="003B67B8" w:rsidRDefault="006937C8" w:rsidP="003B67B8">
            <w:pPr>
              <w:spacing w:after="0" w:line="240" w:lineRule="auto"/>
              <w:rPr>
                <w:ins w:id="2600" w:author="Rachelle Byars-Sargent" w:date="2017-10-16T13:58:00Z"/>
                <w:rFonts w:ascii="Calibri" w:eastAsia="Times New Roman" w:hAnsi="Calibri" w:cs="Times New Roman"/>
                <w:color w:val="000000"/>
              </w:rPr>
            </w:pPr>
            <w:ins w:id="2601" w:author="Rachelle Byars-Sargent" w:date="2017-10-16T13:58:00Z">
              <w:r w:rsidRPr="003B67B8">
                <w:rPr>
                  <w:rFonts w:ascii="Calibri" w:eastAsia="Times New Roman" w:hAnsi="Calibri" w:cs="Times New Roman"/>
                  <w:color w:val="000000"/>
                </w:rPr>
                <w:t>Required</w:t>
              </w:r>
            </w:ins>
          </w:p>
        </w:tc>
      </w:tr>
      <w:tr w:rsidR="006937C8" w:rsidRPr="003B67B8" w:rsidTr="006937C8">
        <w:trPr>
          <w:trHeight w:val="1575"/>
          <w:ins w:id="2602" w:author="Rachelle Byars-Sargent" w:date="2017-10-16T13:58:00Z"/>
          <w:trPrChange w:id="2603" w:author="Rachelle Byars-Sargent" w:date="2017-10-16T20:14:00Z">
            <w:trPr>
              <w:trHeight w:val="1575"/>
            </w:trPr>
          </w:trPrChange>
        </w:trPr>
        <w:tc>
          <w:tcPr>
            <w:tcW w:w="2340" w:type="dxa"/>
            <w:shd w:val="clear" w:color="000000" w:fill="FFFFFF"/>
            <w:noWrap/>
            <w:vAlign w:val="bottom"/>
            <w:hideMark/>
            <w:tcPrChange w:id="2604" w:author="Rachelle Byars-Sargent" w:date="2017-10-16T20:14:00Z">
              <w:tcPr>
                <w:tcW w:w="2340" w:type="dxa"/>
                <w:shd w:val="clear" w:color="000000" w:fill="FFFFFF"/>
                <w:noWrap/>
                <w:vAlign w:val="bottom"/>
                <w:hideMark/>
              </w:tcPr>
            </w:tcPrChange>
          </w:tcPr>
          <w:p w:rsidR="006937C8" w:rsidRPr="003B67B8" w:rsidRDefault="006937C8" w:rsidP="003B67B8">
            <w:pPr>
              <w:spacing w:after="0" w:line="240" w:lineRule="auto"/>
              <w:rPr>
                <w:ins w:id="2605" w:author="Rachelle Byars-Sargent" w:date="2017-10-16T13:58:00Z"/>
                <w:rFonts w:ascii="Calibri" w:eastAsia="Times New Roman" w:hAnsi="Calibri" w:cs="Times New Roman"/>
                <w:color w:val="000000"/>
              </w:rPr>
            </w:pPr>
            <w:ins w:id="2606" w:author="Rachelle Byars-Sargent" w:date="2017-10-16T13:58:00Z">
              <w:r w:rsidRPr="003B67B8">
                <w:rPr>
                  <w:rFonts w:ascii="Calibri" w:eastAsia="Times New Roman" w:hAnsi="Calibri" w:cs="Times New Roman"/>
                  <w:color w:val="000000"/>
                </w:rPr>
                <w:t>Edit/Class</w:t>
              </w:r>
            </w:ins>
          </w:p>
        </w:tc>
        <w:tc>
          <w:tcPr>
            <w:tcW w:w="3960" w:type="dxa"/>
            <w:shd w:val="clear" w:color="000000" w:fill="FFFFFF"/>
            <w:hideMark/>
            <w:tcPrChange w:id="2607" w:author="Rachelle Byars-Sargent" w:date="2017-10-16T20:14:00Z">
              <w:tcPr>
                <w:tcW w:w="3960" w:type="dxa"/>
                <w:shd w:val="clear" w:color="000000" w:fill="FFFFFF"/>
                <w:hideMark/>
              </w:tcPr>
            </w:tcPrChange>
          </w:tcPr>
          <w:p w:rsidR="006937C8" w:rsidRPr="003B67B8" w:rsidRDefault="006937C8" w:rsidP="003B67B8">
            <w:pPr>
              <w:spacing w:after="0" w:line="240" w:lineRule="auto"/>
              <w:rPr>
                <w:ins w:id="2608" w:author="Rachelle Byars-Sargent" w:date="2017-10-16T13:58:00Z"/>
                <w:rFonts w:ascii="Calibri" w:eastAsia="Times New Roman" w:hAnsi="Calibri" w:cs="Times New Roman"/>
                <w:color w:val="000000"/>
              </w:rPr>
            </w:pPr>
            <w:ins w:id="2609" w:author="Rachelle Byars-Sargent" w:date="2017-10-16T13:58:00Z">
              <w:r w:rsidRPr="003B67B8">
                <w:rPr>
                  <w:rFonts w:ascii="Calibri" w:eastAsia="Times New Roman" w:hAnsi="Calibri" w:cs="Times New Roman"/>
                  <w:color w:val="000000"/>
                </w:rPr>
                <w:t xml:space="preserve">The nature of the changes in the essence/storyline of the show that differentiate it from other versions. </w:t>
              </w:r>
            </w:ins>
          </w:p>
        </w:tc>
        <w:tc>
          <w:tcPr>
            <w:tcW w:w="3780" w:type="dxa"/>
            <w:shd w:val="clear" w:color="000000" w:fill="FFFFFF"/>
            <w:vAlign w:val="center"/>
            <w:hideMark/>
            <w:tcPrChange w:id="2610" w:author="Rachelle Byars-Sargent" w:date="2017-10-16T20:14:00Z">
              <w:tcPr>
                <w:tcW w:w="3780" w:type="dxa"/>
                <w:shd w:val="clear" w:color="000000" w:fill="FFFFFF"/>
                <w:vAlign w:val="center"/>
                <w:hideMark/>
              </w:tcPr>
            </w:tcPrChange>
          </w:tcPr>
          <w:p w:rsidR="006937C8" w:rsidRPr="003B67B8" w:rsidRDefault="006937C8" w:rsidP="003B67B8">
            <w:pPr>
              <w:spacing w:after="0" w:line="240" w:lineRule="auto"/>
              <w:rPr>
                <w:ins w:id="2611" w:author="Rachelle Byars-Sargent" w:date="2017-10-16T13:58:00Z"/>
                <w:rFonts w:ascii="Calibri" w:eastAsia="Times New Roman" w:hAnsi="Calibri" w:cs="Times New Roman"/>
                <w:color w:val="000000"/>
              </w:rPr>
            </w:pPr>
            <w:ins w:id="2612" w:author="Rachelle Byars-Sargent" w:date="2017-10-16T13:58:00Z">
              <w:r w:rsidRPr="003B67B8">
                <w:rPr>
                  <w:rFonts w:ascii="Calibri" w:eastAsia="Times New Roman" w:hAnsi="Calibri" w:cs="Times New Roman"/>
                  <w:color w:val="000000"/>
                </w:rPr>
                <w:t>Original, Unrated, Sanitized, Sanitized Audio, Sanitized Picture, Extended, Shortened, Rereleased, Product Placement, Other</w:t>
              </w:r>
            </w:ins>
          </w:p>
        </w:tc>
        <w:tc>
          <w:tcPr>
            <w:tcW w:w="1530" w:type="dxa"/>
            <w:shd w:val="clear" w:color="000000" w:fill="FFFFFF"/>
            <w:noWrap/>
            <w:vAlign w:val="bottom"/>
            <w:hideMark/>
            <w:tcPrChange w:id="2613" w:author="Rachelle Byars-Sargent" w:date="2017-10-16T20:14:00Z">
              <w:tcPr>
                <w:tcW w:w="1530" w:type="dxa"/>
                <w:shd w:val="clear" w:color="000000" w:fill="FFFFFF"/>
                <w:noWrap/>
                <w:vAlign w:val="bottom"/>
                <w:hideMark/>
              </w:tcPr>
            </w:tcPrChange>
          </w:tcPr>
          <w:p w:rsidR="006937C8" w:rsidRPr="003B67B8" w:rsidRDefault="006937C8" w:rsidP="003B67B8">
            <w:pPr>
              <w:spacing w:after="0" w:line="240" w:lineRule="auto"/>
              <w:jc w:val="center"/>
              <w:rPr>
                <w:ins w:id="2614" w:author="Rachelle Byars-Sargent" w:date="2017-10-16T13:58:00Z"/>
                <w:rFonts w:ascii="Calibri" w:eastAsia="Times New Roman" w:hAnsi="Calibri" w:cs="Times New Roman"/>
                <w:color w:val="000000"/>
              </w:rPr>
            </w:pPr>
            <w:ins w:id="2615" w:author="Rachelle Byars-Sargent" w:date="2017-10-16T13:58:00Z">
              <w:r w:rsidRPr="003B67B8">
                <w:rPr>
                  <w:rFonts w:ascii="Calibri" w:eastAsia="Times New Roman" w:hAnsi="Calibri" w:cs="Times New Roman"/>
                  <w:color w:val="000000"/>
                </w:rPr>
                <w:t>0…8</w:t>
              </w:r>
            </w:ins>
          </w:p>
        </w:tc>
        <w:tc>
          <w:tcPr>
            <w:tcW w:w="1350" w:type="dxa"/>
            <w:shd w:val="clear" w:color="000000" w:fill="FFFFFF"/>
            <w:noWrap/>
            <w:vAlign w:val="bottom"/>
            <w:hideMark/>
            <w:tcPrChange w:id="2616" w:author="Rachelle Byars-Sargent" w:date="2017-10-16T20:14:00Z">
              <w:tcPr>
                <w:tcW w:w="1350" w:type="dxa"/>
                <w:shd w:val="clear" w:color="000000" w:fill="FFFFFF"/>
                <w:noWrap/>
                <w:vAlign w:val="bottom"/>
                <w:hideMark/>
              </w:tcPr>
            </w:tcPrChange>
          </w:tcPr>
          <w:p w:rsidR="006937C8" w:rsidRPr="003B67B8" w:rsidRDefault="006937C8" w:rsidP="003B67B8">
            <w:pPr>
              <w:spacing w:after="0" w:line="240" w:lineRule="auto"/>
              <w:rPr>
                <w:ins w:id="2617" w:author="Rachelle Byars-Sargent" w:date="2017-10-16T13:58:00Z"/>
                <w:rFonts w:ascii="Calibri" w:eastAsia="Times New Roman" w:hAnsi="Calibri" w:cs="Times New Roman"/>
                <w:color w:val="000000"/>
              </w:rPr>
            </w:pPr>
            <w:ins w:id="2618" w:author="Rachelle Byars-Sargent" w:date="2017-10-16T13:58:00Z">
              <w:r w:rsidRPr="003B67B8">
                <w:rPr>
                  <w:rFonts w:ascii="Calibri" w:eastAsia="Times New Roman" w:hAnsi="Calibri" w:cs="Times New Roman"/>
                  <w:color w:val="000000"/>
                </w:rPr>
                <w:t> </w:t>
              </w:r>
            </w:ins>
          </w:p>
        </w:tc>
      </w:tr>
      <w:tr w:rsidR="006937C8" w:rsidRPr="003B67B8" w:rsidTr="006937C8">
        <w:trPr>
          <w:trHeight w:val="1575"/>
          <w:ins w:id="2619" w:author="Rachelle Byars-Sargent" w:date="2017-10-16T13:58:00Z"/>
          <w:trPrChange w:id="2620" w:author="Rachelle Byars-Sargent" w:date="2017-10-16T20:14:00Z">
            <w:trPr>
              <w:trHeight w:val="1575"/>
            </w:trPr>
          </w:trPrChange>
        </w:trPr>
        <w:tc>
          <w:tcPr>
            <w:tcW w:w="2340" w:type="dxa"/>
            <w:shd w:val="clear" w:color="000000" w:fill="FFFFFF"/>
            <w:noWrap/>
            <w:vAlign w:val="bottom"/>
            <w:hideMark/>
            <w:tcPrChange w:id="2621" w:author="Rachelle Byars-Sargent" w:date="2017-10-16T20:14:00Z">
              <w:tcPr>
                <w:tcW w:w="2340" w:type="dxa"/>
                <w:shd w:val="clear" w:color="000000" w:fill="FFFFFF"/>
                <w:noWrap/>
                <w:vAlign w:val="bottom"/>
                <w:hideMark/>
              </w:tcPr>
            </w:tcPrChange>
          </w:tcPr>
          <w:p w:rsidR="006937C8" w:rsidRPr="003B67B8" w:rsidRDefault="006937C8" w:rsidP="003B67B8">
            <w:pPr>
              <w:spacing w:after="0" w:line="240" w:lineRule="auto"/>
              <w:rPr>
                <w:ins w:id="2622" w:author="Rachelle Byars-Sargent" w:date="2017-10-16T13:58:00Z"/>
                <w:rFonts w:ascii="Calibri" w:eastAsia="Times New Roman" w:hAnsi="Calibri" w:cs="Times New Roman"/>
                <w:color w:val="000000"/>
              </w:rPr>
            </w:pPr>
            <w:ins w:id="2623" w:author="Rachelle Byars-Sargent" w:date="2017-10-16T13:58:00Z">
              <w:r w:rsidRPr="003B67B8">
                <w:rPr>
                  <w:rFonts w:ascii="Calibri" w:eastAsia="Times New Roman" w:hAnsi="Calibri" w:cs="Times New Roman"/>
                  <w:color w:val="000000"/>
                </w:rPr>
                <w:t>Edit/Use</w:t>
              </w:r>
            </w:ins>
          </w:p>
        </w:tc>
        <w:tc>
          <w:tcPr>
            <w:tcW w:w="3960" w:type="dxa"/>
            <w:shd w:val="clear" w:color="000000" w:fill="FFFFFF"/>
            <w:hideMark/>
            <w:tcPrChange w:id="2624" w:author="Rachelle Byars-Sargent" w:date="2017-10-16T20:14:00Z">
              <w:tcPr>
                <w:tcW w:w="3960" w:type="dxa"/>
                <w:shd w:val="clear" w:color="000000" w:fill="FFFFFF"/>
                <w:hideMark/>
              </w:tcPr>
            </w:tcPrChange>
          </w:tcPr>
          <w:p w:rsidR="006937C8" w:rsidRPr="003B67B8" w:rsidRDefault="006937C8" w:rsidP="003B67B8">
            <w:pPr>
              <w:spacing w:after="0" w:line="240" w:lineRule="auto"/>
              <w:rPr>
                <w:ins w:id="2625" w:author="Rachelle Byars-Sargent" w:date="2017-10-16T13:58:00Z"/>
                <w:rFonts w:ascii="Calibri" w:eastAsia="Times New Roman" w:hAnsi="Calibri" w:cs="Times New Roman"/>
                <w:color w:val="000000"/>
              </w:rPr>
            </w:pPr>
            <w:ins w:id="2626" w:author="Rachelle Byars-Sargent" w:date="2017-10-16T13:58:00Z">
              <w:r w:rsidRPr="003B67B8">
                <w:rPr>
                  <w:rFonts w:ascii="Calibri" w:eastAsia="Times New Roman" w:hAnsi="Calibri" w:cs="Times New Roman"/>
                  <w:color w:val="000000"/>
                </w:rPr>
                <w:t xml:space="preserve">The original, primary, intended use of the Edit (e.g., storyline not the extraneous media that surrounds such as funders). In many cases, the actual uses will be different, such as the Apple iTunes Store distributing a Theatrical cut. </w:t>
              </w:r>
            </w:ins>
          </w:p>
        </w:tc>
        <w:tc>
          <w:tcPr>
            <w:tcW w:w="3780" w:type="dxa"/>
            <w:shd w:val="clear" w:color="000000" w:fill="FFFFFF"/>
            <w:vAlign w:val="center"/>
            <w:hideMark/>
            <w:tcPrChange w:id="2627" w:author="Rachelle Byars-Sargent" w:date="2017-10-16T20:14:00Z">
              <w:tcPr>
                <w:tcW w:w="3780" w:type="dxa"/>
                <w:shd w:val="clear" w:color="000000" w:fill="FFFFFF"/>
                <w:vAlign w:val="center"/>
                <w:hideMark/>
              </w:tcPr>
            </w:tcPrChange>
          </w:tcPr>
          <w:p w:rsidR="006937C8" w:rsidRPr="003B67B8" w:rsidRDefault="006937C8" w:rsidP="003B67B8">
            <w:pPr>
              <w:spacing w:after="0" w:line="240" w:lineRule="auto"/>
              <w:rPr>
                <w:ins w:id="2628" w:author="Rachelle Byars-Sargent" w:date="2017-10-16T13:58:00Z"/>
                <w:rFonts w:ascii="Calibri" w:eastAsia="Times New Roman" w:hAnsi="Calibri" w:cs="Times New Roman"/>
                <w:color w:val="000000"/>
              </w:rPr>
            </w:pPr>
            <w:ins w:id="2629" w:author="Rachelle Byars-Sargent" w:date="2017-10-16T13:58:00Z">
              <w:r w:rsidRPr="003B67B8">
                <w:rPr>
                  <w:rFonts w:ascii="Calibri" w:eastAsia="Times New Roman" w:hAnsi="Calibri" w:cs="Times New Roman"/>
                  <w:color w:val="000000"/>
                </w:rPr>
                <w:t>Theatrical, Broadcast, Home Video, Hospitality, Web, General, Unknown</w:t>
              </w:r>
            </w:ins>
          </w:p>
        </w:tc>
        <w:tc>
          <w:tcPr>
            <w:tcW w:w="1530" w:type="dxa"/>
            <w:shd w:val="clear" w:color="000000" w:fill="FFFFFF"/>
            <w:noWrap/>
            <w:vAlign w:val="bottom"/>
            <w:hideMark/>
            <w:tcPrChange w:id="2630" w:author="Rachelle Byars-Sargent" w:date="2017-10-16T20:14:00Z">
              <w:tcPr>
                <w:tcW w:w="1530" w:type="dxa"/>
                <w:shd w:val="clear" w:color="000000" w:fill="FFFFFF"/>
                <w:noWrap/>
                <w:vAlign w:val="bottom"/>
                <w:hideMark/>
              </w:tcPr>
            </w:tcPrChange>
          </w:tcPr>
          <w:p w:rsidR="006937C8" w:rsidRPr="003B67B8" w:rsidRDefault="006937C8" w:rsidP="003B67B8">
            <w:pPr>
              <w:spacing w:after="0" w:line="240" w:lineRule="auto"/>
              <w:jc w:val="center"/>
              <w:rPr>
                <w:ins w:id="2631" w:author="Rachelle Byars-Sargent" w:date="2017-10-16T13:58:00Z"/>
                <w:rFonts w:ascii="Calibri" w:eastAsia="Times New Roman" w:hAnsi="Calibri" w:cs="Times New Roman"/>
                <w:color w:val="000000"/>
              </w:rPr>
            </w:pPr>
            <w:ins w:id="2632" w:author="Rachelle Byars-Sargent" w:date="2017-10-16T13:58:00Z">
              <w:r w:rsidRPr="003B67B8">
                <w:rPr>
                  <w:rFonts w:ascii="Calibri" w:eastAsia="Times New Roman" w:hAnsi="Calibri" w:cs="Times New Roman"/>
                  <w:color w:val="000000"/>
                </w:rPr>
                <w:t>1</w:t>
              </w:r>
            </w:ins>
          </w:p>
        </w:tc>
        <w:tc>
          <w:tcPr>
            <w:tcW w:w="1350" w:type="dxa"/>
            <w:shd w:val="clear" w:color="000000" w:fill="FFFFFF"/>
            <w:noWrap/>
            <w:vAlign w:val="bottom"/>
            <w:hideMark/>
            <w:tcPrChange w:id="2633" w:author="Rachelle Byars-Sargent" w:date="2017-10-16T20:14:00Z">
              <w:tcPr>
                <w:tcW w:w="1350" w:type="dxa"/>
                <w:shd w:val="clear" w:color="000000" w:fill="FFFFFF"/>
                <w:noWrap/>
                <w:vAlign w:val="bottom"/>
                <w:hideMark/>
              </w:tcPr>
            </w:tcPrChange>
          </w:tcPr>
          <w:p w:rsidR="006937C8" w:rsidRPr="003B67B8" w:rsidRDefault="006937C8" w:rsidP="003B67B8">
            <w:pPr>
              <w:spacing w:after="0" w:line="240" w:lineRule="auto"/>
              <w:rPr>
                <w:ins w:id="2634" w:author="Rachelle Byars-Sargent" w:date="2017-10-16T13:58:00Z"/>
                <w:rFonts w:ascii="Calibri" w:eastAsia="Times New Roman" w:hAnsi="Calibri" w:cs="Times New Roman"/>
                <w:color w:val="000000"/>
              </w:rPr>
            </w:pPr>
            <w:ins w:id="2635" w:author="Rachelle Byars-Sargent" w:date="2017-10-16T13:58:00Z">
              <w:r w:rsidRPr="003B67B8">
                <w:rPr>
                  <w:rFonts w:ascii="Calibri" w:eastAsia="Times New Roman" w:hAnsi="Calibri" w:cs="Times New Roman"/>
                  <w:color w:val="000000"/>
                </w:rPr>
                <w:t> </w:t>
              </w:r>
            </w:ins>
          </w:p>
        </w:tc>
      </w:tr>
      <w:tr w:rsidR="006937C8" w:rsidRPr="003B67B8" w:rsidTr="006937C8">
        <w:trPr>
          <w:trHeight w:val="1575"/>
          <w:ins w:id="2636" w:author="Rachelle Byars-Sargent" w:date="2017-10-16T13:58:00Z"/>
          <w:trPrChange w:id="2637" w:author="Rachelle Byars-Sargent" w:date="2017-10-16T20:14:00Z">
            <w:trPr>
              <w:trHeight w:val="1575"/>
            </w:trPr>
          </w:trPrChange>
        </w:trPr>
        <w:tc>
          <w:tcPr>
            <w:tcW w:w="2340" w:type="dxa"/>
            <w:shd w:val="clear" w:color="000000" w:fill="FFFFFF"/>
            <w:noWrap/>
            <w:vAlign w:val="bottom"/>
            <w:hideMark/>
            <w:tcPrChange w:id="2638" w:author="Rachelle Byars-Sargent" w:date="2017-10-16T20:14:00Z">
              <w:tcPr>
                <w:tcW w:w="2340" w:type="dxa"/>
                <w:shd w:val="clear" w:color="000000" w:fill="FFFFFF"/>
                <w:noWrap/>
                <w:vAlign w:val="bottom"/>
                <w:hideMark/>
              </w:tcPr>
            </w:tcPrChange>
          </w:tcPr>
          <w:p w:rsidR="006937C8" w:rsidRPr="003B67B8" w:rsidRDefault="006937C8" w:rsidP="003B67B8">
            <w:pPr>
              <w:spacing w:after="0" w:line="240" w:lineRule="auto"/>
              <w:rPr>
                <w:ins w:id="2639" w:author="Rachelle Byars-Sargent" w:date="2017-10-16T13:58:00Z"/>
                <w:rFonts w:ascii="Calibri" w:eastAsia="Times New Roman" w:hAnsi="Calibri" w:cs="Times New Roman"/>
                <w:color w:val="000000"/>
              </w:rPr>
            </w:pPr>
            <w:ins w:id="2640" w:author="Rachelle Byars-Sargent" w:date="2017-10-16T13:58:00Z">
              <w:r w:rsidRPr="003B67B8">
                <w:rPr>
                  <w:rFonts w:ascii="Calibri" w:eastAsia="Times New Roman" w:hAnsi="Calibri" w:cs="Times New Roman"/>
                  <w:color w:val="000000"/>
                </w:rPr>
                <w:t>Release Date</w:t>
              </w:r>
            </w:ins>
          </w:p>
        </w:tc>
        <w:tc>
          <w:tcPr>
            <w:tcW w:w="3960" w:type="dxa"/>
            <w:shd w:val="clear" w:color="000000" w:fill="FFFFFF"/>
            <w:hideMark/>
            <w:tcPrChange w:id="2641" w:author="Rachelle Byars-Sargent" w:date="2017-10-16T20:14:00Z">
              <w:tcPr>
                <w:tcW w:w="3960" w:type="dxa"/>
                <w:shd w:val="clear" w:color="000000" w:fill="FFFFFF"/>
                <w:hideMark/>
              </w:tcPr>
            </w:tcPrChange>
          </w:tcPr>
          <w:p w:rsidR="006937C8" w:rsidRPr="003B67B8" w:rsidRDefault="006937C8" w:rsidP="003B67B8">
            <w:pPr>
              <w:spacing w:after="0" w:line="240" w:lineRule="auto"/>
              <w:rPr>
                <w:ins w:id="2642" w:author="Rachelle Byars-Sargent" w:date="2017-10-16T13:58:00Z"/>
                <w:rFonts w:ascii="Calibri" w:eastAsia="Times New Roman" w:hAnsi="Calibri" w:cs="Times New Roman"/>
                <w:color w:val="000000"/>
              </w:rPr>
            </w:pPr>
            <w:ins w:id="2643" w:author="Rachelle Byars-Sargent" w:date="2017-10-16T13:58:00Z">
              <w:r w:rsidRPr="003B67B8">
                <w:rPr>
                  <w:rFonts w:ascii="Calibri" w:eastAsia="Times New Roman" w:hAnsi="Calibri" w:cs="Times New Roman"/>
                  <w:color w:val="000000"/>
                </w:rPr>
                <w:t xml:space="preserve">A date (of type </w:t>
              </w:r>
              <w:proofErr w:type="spellStart"/>
              <w:r w:rsidRPr="003B67B8">
                <w:rPr>
                  <w:rFonts w:ascii="Calibri" w:eastAsia="Times New Roman" w:hAnsi="Calibri" w:cs="Times New Roman"/>
                  <w:color w:val="000000"/>
                </w:rPr>
                <w:t>xs:date</w:t>
              </w:r>
              <w:proofErr w:type="spellEnd"/>
              <w:r w:rsidRPr="003B67B8">
                <w:rPr>
                  <w:rFonts w:ascii="Calibri" w:eastAsia="Times New Roman" w:hAnsi="Calibri" w:cs="Times New Roman"/>
                  <w:color w:val="000000"/>
                </w:rPr>
                <w:t xml:space="preserve">) or four-digit year (of type </w:t>
              </w:r>
              <w:proofErr w:type="spellStart"/>
              <w:r w:rsidRPr="003B67B8">
                <w:rPr>
                  <w:rFonts w:ascii="Calibri" w:eastAsia="Times New Roman" w:hAnsi="Calibri" w:cs="Times New Roman"/>
                  <w:color w:val="000000"/>
                </w:rPr>
                <w:t>xs:gYear</w:t>
              </w:r>
              <w:proofErr w:type="spellEnd"/>
              <w:r w:rsidRPr="003B67B8">
                <w:rPr>
                  <w:rFonts w:ascii="Calibri" w:eastAsia="Times New Roman" w:hAnsi="Calibri" w:cs="Times New Roman"/>
                  <w:color w:val="000000"/>
                </w:rPr>
                <w:t>): e.g., 2006-05-14</w:t>
              </w:r>
            </w:ins>
          </w:p>
        </w:tc>
        <w:tc>
          <w:tcPr>
            <w:tcW w:w="3780" w:type="dxa"/>
            <w:shd w:val="clear" w:color="000000" w:fill="FFFFFF"/>
            <w:vAlign w:val="bottom"/>
            <w:hideMark/>
            <w:tcPrChange w:id="2644" w:author="Rachelle Byars-Sargent" w:date="2017-10-16T20:14:00Z">
              <w:tcPr>
                <w:tcW w:w="3780" w:type="dxa"/>
                <w:shd w:val="clear" w:color="000000" w:fill="FFFFFF"/>
                <w:vAlign w:val="bottom"/>
                <w:hideMark/>
              </w:tcPr>
            </w:tcPrChange>
          </w:tcPr>
          <w:p w:rsidR="006937C8" w:rsidRPr="003B67B8" w:rsidRDefault="006937C8" w:rsidP="003B67B8">
            <w:pPr>
              <w:spacing w:after="0" w:line="240" w:lineRule="auto"/>
              <w:rPr>
                <w:ins w:id="2645" w:author="Rachelle Byars-Sargent" w:date="2017-10-16T13:58:00Z"/>
                <w:rFonts w:ascii="Calibri" w:eastAsia="Times New Roman" w:hAnsi="Calibri" w:cs="Times New Roman"/>
                <w:color w:val="000000"/>
              </w:rPr>
            </w:pPr>
            <w:ins w:id="2646" w:author="Rachelle Byars-Sargent" w:date="2017-10-16T13:58:00Z">
              <w:r w:rsidRPr="003B67B8">
                <w:rPr>
                  <w:rFonts w:ascii="Calibri" w:eastAsia="Times New Roman" w:hAnsi="Calibri" w:cs="Times New Roman"/>
                  <w:color w:val="000000"/>
                </w:rPr>
                <w:t>"2017-10-24"</w:t>
              </w:r>
            </w:ins>
          </w:p>
        </w:tc>
        <w:tc>
          <w:tcPr>
            <w:tcW w:w="1530" w:type="dxa"/>
            <w:shd w:val="clear" w:color="000000" w:fill="FFFFFF"/>
            <w:noWrap/>
            <w:vAlign w:val="bottom"/>
            <w:hideMark/>
            <w:tcPrChange w:id="2647" w:author="Rachelle Byars-Sargent" w:date="2017-10-16T20:14:00Z">
              <w:tcPr>
                <w:tcW w:w="1530" w:type="dxa"/>
                <w:shd w:val="clear" w:color="000000" w:fill="FFFFFF"/>
                <w:noWrap/>
                <w:vAlign w:val="bottom"/>
                <w:hideMark/>
              </w:tcPr>
            </w:tcPrChange>
          </w:tcPr>
          <w:p w:rsidR="006937C8" w:rsidRPr="003B67B8" w:rsidRDefault="006937C8" w:rsidP="003B67B8">
            <w:pPr>
              <w:spacing w:after="0" w:line="240" w:lineRule="auto"/>
              <w:jc w:val="center"/>
              <w:rPr>
                <w:ins w:id="2648" w:author="Rachelle Byars-Sargent" w:date="2017-10-16T13:58:00Z"/>
                <w:rFonts w:ascii="Calibri" w:eastAsia="Times New Roman" w:hAnsi="Calibri" w:cs="Times New Roman"/>
                <w:color w:val="000000"/>
              </w:rPr>
            </w:pPr>
            <w:ins w:id="2649" w:author="Rachelle Byars-Sargent" w:date="2017-10-16T13:58:00Z">
              <w:r w:rsidRPr="003B67B8">
                <w:rPr>
                  <w:rFonts w:ascii="Calibri" w:eastAsia="Times New Roman" w:hAnsi="Calibri" w:cs="Times New Roman"/>
                  <w:color w:val="000000"/>
                </w:rPr>
                <w:t>1</w:t>
              </w:r>
            </w:ins>
          </w:p>
        </w:tc>
        <w:tc>
          <w:tcPr>
            <w:tcW w:w="1350" w:type="dxa"/>
            <w:shd w:val="clear" w:color="000000" w:fill="FFFFFF"/>
            <w:noWrap/>
            <w:vAlign w:val="bottom"/>
            <w:hideMark/>
            <w:tcPrChange w:id="2650" w:author="Rachelle Byars-Sargent" w:date="2017-10-16T20:14:00Z">
              <w:tcPr>
                <w:tcW w:w="1350" w:type="dxa"/>
                <w:shd w:val="clear" w:color="000000" w:fill="FFFFFF"/>
                <w:noWrap/>
                <w:vAlign w:val="bottom"/>
                <w:hideMark/>
              </w:tcPr>
            </w:tcPrChange>
          </w:tcPr>
          <w:p w:rsidR="006937C8" w:rsidRPr="003B67B8" w:rsidRDefault="006937C8" w:rsidP="003B67B8">
            <w:pPr>
              <w:spacing w:after="0" w:line="240" w:lineRule="auto"/>
              <w:rPr>
                <w:ins w:id="2651" w:author="Rachelle Byars-Sargent" w:date="2017-10-16T13:58:00Z"/>
                <w:rFonts w:ascii="Calibri" w:eastAsia="Times New Roman" w:hAnsi="Calibri" w:cs="Times New Roman"/>
                <w:color w:val="000000"/>
              </w:rPr>
            </w:pPr>
            <w:ins w:id="2652" w:author="Rachelle Byars-Sargent" w:date="2017-10-16T13:58:00Z">
              <w:r w:rsidRPr="003B67B8">
                <w:rPr>
                  <w:rFonts w:ascii="Calibri" w:eastAsia="Times New Roman" w:hAnsi="Calibri" w:cs="Times New Roman"/>
                  <w:color w:val="000000"/>
                </w:rPr>
                <w:t>Required</w:t>
              </w:r>
            </w:ins>
          </w:p>
        </w:tc>
      </w:tr>
      <w:tr w:rsidR="006937C8" w:rsidRPr="003B67B8" w:rsidTr="006937C8">
        <w:trPr>
          <w:trHeight w:val="1575"/>
          <w:ins w:id="2653" w:author="Rachelle Byars-Sargent" w:date="2017-10-16T13:58:00Z"/>
          <w:trPrChange w:id="2654" w:author="Rachelle Byars-Sargent" w:date="2017-10-16T20:14:00Z">
            <w:trPr>
              <w:trHeight w:val="1575"/>
            </w:trPr>
          </w:trPrChange>
        </w:trPr>
        <w:tc>
          <w:tcPr>
            <w:tcW w:w="2340" w:type="dxa"/>
            <w:shd w:val="clear" w:color="000000" w:fill="FFFFFF"/>
            <w:noWrap/>
            <w:vAlign w:val="bottom"/>
            <w:hideMark/>
            <w:tcPrChange w:id="2655" w:author="Rachelle Byars-Sargent" w:date="2017-10-16T20:14:00Z">
              <w:tcPr>
                <w:tcW w:w="2340" w:type="dxa"/>
                <w:shd w:val="clear" w:color="000000" w:fill="FFFFFF"/>
                <w:noWrap/>
                <w:vAlign w:val="bottom"/>
                <w:hideMark/>
              </w:tcPr>
            </w:tcPrChange>
          </w:tcPr>
          <w:p w:rsidR="006937C8" w:rsidRPr="003B67B8" w:rsidRDefault="006937C8" w:rsidP="003B67B8">
            <w:pPr>
              <w:spacing w:after="0" w:line="240" w:lineRule="auto"/>
              <w:rPr>
                <w:ins w:id="2656" w:author="Rachelle Byars-Sargent" w:date="2017-10-16T13:58:00Z"/>
                <w:rFonts w:ascii="Calibri" w:eastAsia="Times New Roman" w:hAnsi="Calibri" w:cs="Times New Roman"/>
                <w:color w:val="000000"/>
              </w:rPr>
            </w:pPr>
            <w:ins w:id="2657" w:author="Rachelle Byars-Sargent" w:date="2017-10-16T13:58:00Z">
              <w:r w:rsidRPr="003B67B8">
                <w:rPr>
                  <w:rFonts w:ascii="Calibri" w:eastAsia="Times New Roman" w:hAnsi="Calibri" w:cs="Times New Roman"/>
                  <w:color w:val="000000"/>
                </w:rPr>
                <w:t>Actual Length</w:t>
              </w:r>
            </w:ins>
          </w:p>
        </w:tc>
        <w:tc>
          <w:tcPr>
            <w:tcW w:w="3960" w:type="dxa"/>
            <w:shd w:val="clear" w:color="000000" w:fill="FFFFFF"/>
            <w:hideMark/>
            <w:tcPrChange w:id="2658" w:author="Rachelle Byars-Sargent" w:date="2017-10-16T20:14:00Z">
              <w:tcPr>
                <w:tcW w:w="3960" w:type="dxa"/>
                <w:shd w:val="clear" w:color="000000" w:fill="FFFFFF"/>
                <w:hideMark/>
              </w:tcPr>
            </w:tcPrChange>
          </w:tcPr>
          <w:p w:rsidR="006937C8" w:rsidRPr="003B67B8" w:rsidRDefault="006937C8" w:rsidP="003B67B8">
            <w:pPr>
              <w:spacing w:after="0" w:line="240" w:lineRule="auto"/>
              <w:rPr>
                <w:ins w:id="2659" w:author="Rachelle Byars-Sargent" w:date="2017-10-16T13:58:00Z"/>
                <w:rFonts w:ascii="Calibri" w:eastAsia="Times New Roman" w:hAnsi="Calibri" w:cs="Times New Roman"/>
                <w:color w:val="000000"/>
              </w:rPr>
            </w:pPr>
            <w:ins w:id="2660" w:author="Rachelle Byars-Sargent" w:date="2017-10-16T13:58:00Z">
              <w:r w:rsidRPr="003B67B8">
                <w:rPr>
                  <w:rFonts w:ascii="Calibri" w:eastAsia="Times New Roman" w:hAnsi="Calibri" w:cs="Times New Roman"/>
                  <w:color w:val="000000"/>
                </w:rPr>
                <w:t>The frame-accurate length of a piece of content. Example: 01:27:59;05</w:t>
              </w:r>
            </w:ins>
          </w:p>
        </w:tc>
        <w:tc>
          <w:tcPr>
            <w:tcW w:w="3780" w:type="dxa"/>
            <w:shd w:val="clear" w:color="000000" w:fill="FFFFFF"/>
            <w:vAlign w:val="bottom"/>
            <w:hideMark/>
            <w:tcPrChange w:id="2661" w:author="Rachelle Byars-Sargent" w:date="2017-10-16T20:14:00Z">
              <w:tcPr>
                <w:tcW w:w="3780" w:type="dxa"/>
                <w:shd w:val="clear" w:color="000000" w:fill="FFFFFF"/>
                <w:vAlign w:val="bottom"/>
                <w:hideMark/>
              </w:tcPr>
            </w:tcPrChange>
          </w:tcPr>
          <w:p w:rsidR="006937C8" w:rsidRPr="003B67B8" w:rsidRDefault="006937C8" w:rsidP="003B67B8">
            <w:pPr>
              <w:spacing w:after="0" w:line="240" w:lineRule="auto"/>
              <w:rPr>
                <w:ins w:id="2662" w:author="Rachelle Byars-Sargent" w:date="2017-10-16T13:58:00Z"/>
                <w:rFonts w:ascii="Calibri" w:eastAsia="Times New Roman" w:hAnsi="Calibri" w:cs="Times New Roman"/>
                <w:color w:val="000000"/>
              </w:rPr>
            </w:pPr>
            <w:ins w:id="2663" w:author="Rachelle Byars-Sargent" w:date="2017-10-16T13:58:00Z">
              <w:r w:rsidRPr="003B67B8">
                <w:rPr>
                  <w:rFonts w:ascii="Calibri" w:eastAsia="Times New Roman" w:hAnsi="Calibri" w:cs="Times New Roman"/>
                  <w:color w:val="000000"/>
                </w:rPr>
                <w:t>"PT25M54S130Z"</w:t>
              </w:r>
            </w:ins>
          </w:p>
        </w:tc>
        <w:tc>
          <w:tcPr>
            <w:tcW w:w="1530" w:type="dxa"/>
            <w:shd w:val="clear" w:color="000000" w:fill="FFFFFF"/>
            <w:noWrap/>
            <w:vAlign w:val="bottom"/>
            <w:hideMark/>
            <w:tcPrChange w:id="2664" w:author="Rachelle Byars-Sargent" w:date="2017-10-16T20:14:00Z">
              <w:tcPr>
                <w:tcW w:w="1530" w:type="dxa"/>
                <w:shd w:val="clear" w:color="000000" w:fill="FFFFFF"/>
                <w:noWrap/>
                <w:vAlign w:val="bottom"/>
                <w:hideMark/>
              </w:tcPr>
            </w:tcPrChange>
          </w:tcPr>
          <w:p w:rsidR="006937C8" w:rsidRPr="003B67B8" w:rsidRDefault="006937C8" w:rsidP="003B67B8">
            <w:pPr>
              <w:spacing w:after="0" w:line="240" w:lineRule="auto"/>
              <w:jc w:val="center"/>
              <w:rPr>
                <w:ins w:id="2665" w:author="Rachelle Byars-Sargent" w:date="2017-10-16T13:58:00Z"/>
                <w:rFonts w:ascii="Calibri" w:eastAsia="Times New Roman" w:hAnsi="Calibri" w:cs="Times New Roman"/>
                <w:color w:val="000000"/>
              </w:rPr>
            </w:pPr>
            <w:ins w:id="2666" w:author="Rachelle Byars-Sargent" w:date="2017-10-16T13:58:00Z">
              <w:r w:rsidRPr="003B67B8">
                <w:rPr>
                  <w:rFonts w:ascii="Calibri" w:eastAsia="Times New Roman" w:hAnsi="Calibri" w:cs="Times New Roman"/>
                  <w:color w:val="000000"/>
                </w:rPr>
                <w:t>1</w:t>
              </w:r>
            </w:ins>
          </w:p>
        </w:tc>
        <w:tc>
          <w:tcPr>
            <w:tcW w:w="1350" w:type="dxa"/>
            <w:shd w:val="clear" w:color="000000" w:fill="FFFFFF"/>
            <w:noWrap/>
            <w:vAlign w:val="bottom"/>
            <w:hideMark/>
            <w:tcPrChange w:id="2667" w:author="Rachelle Byars-Sargent" w:date="2017-10-16T20:14:00Z">
              <w:tcPr>
                <w:tcW w:w="1350" w:type="dxa"/>
                <w:shd w:val="clear" w:color="000000" w:fill="FFFFFF"/>
                <w:noWrap/>
                <w:vAlign w:val="bottom"/>
                <w:hideMark/>
              </w:tcPr>
            </w:tcPrChange>
          </w:tcPr>
          <w:p w:rsidR="006937C8" w:rsidRPr="003B67B8" w:rsidRDefault="006937C8" w:rsidP="003B67B8">
            <w:pPr>
              <w:spacing w:after="0" w:line="240" w:lineRule="auto"/>
              <w:rPr>
                <w:ins w:id="2668" w:author="Rachelle Byars-Sargent" w:date="2017-10-16T13:58:00Z"/>
                <w:rFonts w:ascii="Calibri" w:eastAsia="Times New Roman" w:hAnsi="Calibri" w:cs="Times New Roman"/>
                <w:color w:val="000000"/>
              </w:rPr>
            </w:pPr>
            <w:ins w:id="2669" w:author="Rachelle Byars-Sargent" w:date="2017-10-16T13:58:00Z">
              <w:r w:rsidRPr="003B67B8">
                <w:rPr>
                  <w:rFonts w:ascii="Calibri" w:eastAsia="Times New Roman" w:hAnsi="Calibri" w:cs="Times New Roman"/>
                  <w:color w:val="000000"/>
                </w:rPr>
                <w:t> </w:t>
              </w:r>
            </w:ins>
          </w:p>
        </w:tc>
      </w:tr>
      <w:tr w:rsidR="006937C8" w:rsidRPr="003B67B8" w:rsidTr="006937C8">
        <w:trPr>
          <w:trHeight w:val="1575"/>
          <w:ins w:id="2670" w:author="Rachelle Byars-Sargent" w:date="2017-10-16T13:58:00Z"/>
          <w:trPrChange w:id="2671" w:author="Rachelle Byars-Sargent" w:date="2017-10-16T20:14:00Z">
            <w:trPr>
              <w:trHeight w:val="1575"/>
            </w:trPr>
          </w:trPrChange>
        </w:trPr>
        <w:tc>
          <w:tcPr>
            <w:tcW w:w="2340" w:type="dxa"/>
            <w:shd w:val="clear" w:color="000000" w:fill="FFFFFF"/>
            <w:noWrap/>
            <w:vAlign w:val="bottom"/>
            <w:hideMark/>
            <w:tcPrChange w:id="2672" w:author="Rachelle Byars-Sargent" w:date="2017-10-16T20:14:00Z">
              <w:tcPr>
                <w:tcW w:w="2340" w:type="dxa"/>
                <w:shd w:val="clear" w:color="000000" w:fill="FFFFFF"/>
                <w:noWrap/>
                <w:vAlign w:val="bottom"/>
                <w:hideMark/>
              </w:tcPr>
            </w:tcPrChange>
          </w:tcPr>
          <w:p w:rsidR="006937C8" w:rsidRPr="003B67B8" w:rsidRDefault="006937C8" w:rsidP="003B67B8">
            <w:pPr>
              <w:spacing w:after="0" w:line="240" w:lineRule="auto"/>
              <w:rPr>
                <w:ins w:id="2673" w:author="Rachelle Byars-Sargent" w:date="2017-10-16T13:58:00Z"/>
                <w:rFonts w:ascii="Calibri" w:eastAsia="Times New Roman" w:hAnsi="Calibri" w:cs="Times New Roman"/>
                <w:color w:val="000000"/>
              </w:rPr>
            </w:pPr>
            <w:ins w:id="2674" w:author="Rachelle Byars-Sargent" w:date="2017-10-16T13:58:00Z">
              <w:r w:rsidRPr="003B67B8">
                <w:rPr>
                  <w:rFonts w:ascii="Calibri" w:eastAsia="Times New Roman" w:hAnsi="Calibri" w:cs="Times New Roman"/>
                  <w:color w:val="000000"/>
                </w:rPr>
                <w:t>Title</w:t>
              </w:r>
            </w:ins>
          </w:p>
        </w:tc>
        <w:tc>
          <w:tcPr>
            <w:tcW w:w="3960" w:type="dxa"/>
            <w:shd w:val="clear" w:color="000000" w:fill="FFFFFF"/>
            <w:hideMark/>
            <w:tcPrChange w:id="2675" w:author="Rachelle Byars-Sargent" w:date="2017-10-16T20:14:00Z">
              <w:tcPr>
                <w:tcW w:w="3960" w:type="dxa"/>
                <w:shd w:val="clear" w:color="000000" w:fill="FFFFFF"/>
                <w:hideMark/>
              </w:tcPr>
            </w:tcPrChange>
          </w:tcPr>
          <w:p w:rsidR="006937C8" w:rsidRPr="003B67B8" w:rsidRDefault="006937C8" w:rsidP="003B67B8">
            <w:pPr>
              <w:spacing w:after="0" w:line="240" w:lineRule="auto"/>
              <w:rPr>
                <w:ins w:id="2676" w:author="Rachelle Byars-Sargent" w:date="2017-10-16T13:58:00Z"/>
                <w:rFonts w:ascii="Calibri" w:eastAsia="Times New Roman" w:hAnsi="Calibri" w:cs="Times New Roman"/>
                <w:color w:val="000000"/>
              </w:rPr>
            </w:pPr>
            <w:ins w:id="2677" w:author="Rachelle Byars-Sargent" w:date="2017-10-16T13:58:00Z">
              <w:r w:rsidRPr="003B67B8">
                <w:rPr>
                  <w:rFonts w:ascii="Calibri" w:eastAsia="Times New Roman" w:hAnsi="Calibri" w:cs="Times New Roman"/>
                  <w:color w:val="000000"/>
                </w:rPr>
                <w:t>Describes a particular distributable instantiation of a work</w:t>
              </w:r>
            </w:ins>
          </w:p>
        </w:tc>
        <w:tc>
          <w:tcPr>
            <w:tcW w:w="3780" w:type="dxa"/>
            <w:shd w:val="clear" w:color="000000" w:fill="FFFFFF"/>
            <w:vAlign w:val="bottom"/>
            <w:hideMark/>
            <w:tcPrChange w:id="2678" w:author="Rachelle Byars-Sargent" w:date="2017-10-16T20:14:00Z">
              <w:tcPr>
                <w:tcW w:w="3780" w:type="dxa"/>
                <w:shd w:val="clear" w:color="000000" w:fill="FFFFFF"/>
                <w:vAlign w:val="bottom"/>
                <w:hideMark/>
              </w:tcPr>
            </w:tcPrChange>
          </w:tcPr>
          <w:p w:rsidR="006937C8" w:rsidRPr="003B67B8" w:rsidRDefault="006937C8" w:rsidP="003B67B8">
            <w:pPr>
              <w:spacing w:after="0" w:line="240" w:lineRule="auto"/>
              <w:rPr>
                <w:ins w:id="2679" w:author="Rachelle Byars-Sargent" w:date="2017-10-16T13:58:00Z"/>
                <w:rFonts w:ascii="Calibri" w:eastAsia="Times New Roman" w:hAnsi="Calibri" w:cs="Times New Roman"/>
                <w:color w:val="000000"/>
              </w:rPr>
            </w:pPr>
            <w:ins w:id="2680" w:author="Rachelle Byars-Sargent" w:date="2017-10-16T13:58:00Z">
              <w:r w:rsidRPr="003B67B8">
                <w:rPr>
                  <w:rFonts w:ascii="Calibri" w:eastAsia="Times New Roman" w:hAnsi="Calibri" w:cs="Times New Roman"/>
                  <w:color w:val="000000"/>
                </w:rPr>
                <w:t>“Mercy Street”</w:t>
              </w:r>
            </w:ins>
          </w:p>
        </w:tc>
        <w:tc>
          <w:tcPr>
            <w:tcW w:w="1530" w:type="dxa"/>
            <w:shd w:val="clear" w:color="000000" w:fill="FFFFFF"/>
            <w:noWrap/>
            <w:vAlign w:val="bottom"/>
            <w:hideMark/>
            <w:tcPrChange w:id="2681" w:author="Rachelle Byars-Sargent" w:date="2017-10-16T20:14:00Z">
              <w:tcPr>
                <w:tcW w:w="1530" w:type="dxa"/>
                <w:shd w:val="clear" w:color="000000" w:fill="FFFFFF"/>
                <w:noWrap/>
                <w:vAlign w:val="bottom"/>
                <w:hideMark/>
              </w:tcPr>
            </w:tcPrChange>
          </w:tcPr>
          <w:p w:rsidR="006937C8" w:rsidRPr="003B67B8" w:rsidRDefault="006937C8" w:rsidP="003B67B8">
            <w:pPr>
              <w:spacing w:after="0" w:line="240" w:lineRule="auto"/>
              <w:jc w:val="center"/>
              <w:rPr>
                <w:ins w:id="2682" w:author="Rachelle Byars-Sargent" w:date="2017-10-16T13:58:00Z"/>
                <w:rFonts w:ascii="Calibri" w:eastAsia="Times New Roman" w:hAnsi="Calibri" w:cs="Times New Roman"/>
                <w:color w:val="000000"/>
              </w:rPr>
            </w:pPr>
            <w:ins w:id="2683" w:author="Rachelle Byars-Sargent" w:date="2017-10-16T13:58:00Z">
              <w:r w:rsidRPr="003B67B8">
                <w:rPr>
                  <w:rFonts w:ascii="Calibri" w:eastAsia="Times New Roman" w:hAnsi="Calibri" w:cs="Times New Roman"/>
                  <w:color w:val="000000"/>
                </w:rPr>
                <w:t>1</w:t>
              </w:r>
            </w:ins>
          </w:p>
        </w:tc>
        <w:tc>
          <w:tcPr>
            <w:tcW w:w="1350" w:type="dxa"/>
            <w:shd w:val="clear" w:color="000000" w:fill="FFFFFF"/>
            <w:noWrap/>
            <w:vAlign w:val="bottom"/>
            <w:hideMark/>
            <w:tcPrChange w:id="2684" w:author="Rachelle Byars-Sargent" w:date="2017-10-16T20:14:00Z">
              <w:tcPr>
                <w:tcW w:w="1350" w:type="dxa"/>
                <w:shd w:val="clear" w:color="000000" w:fill="FFFFFF"/>
                <w:noWrap/>
                <w:vAlign w:val="bottom"/>
                <w:hideMark/>
              </w:tcPr>
            </w:tcPrChange>
          </w:tcPr>
          <w:p w:rsidR="006937C8" w:rsidRPr="003B67B8" w:rsidRDefault="006937C8" w:rsidP="003B67B8">
            <w:pPr>
              <w:spacing w:after="0" w:line="240" w:lineRule="auto"/>
              <w:rPr>
                <w:ins w:id="2685" w:author="Rachelle Byars-Sargent" w:date="2017-10-16T13:58:00Z"/>
                <w:rFonts w:ascii="Calibri" w:eastAsia="Times New Roman" w:hAnsi="Calibri" w:cs="Times New Roman"/>
                <w:color w:val="000000"/>
              </w:rPr>
            </w:pPr>
            <w:ins w:id="2686" w:author="Rachelle Byars-Sargent" w:date="2017-10-16T13:58:00Z">
              <w:r w:rsidRPr="003B67B8">
                <w:rPr>
                  <w:rFonts w:ascii="Calibri" w:eastAsia="Times New Roman" w:hAnsi="Calibri" w:cs="Times New Roman"/>
                  <w:color w:val="000000"/>
                </w:rPr>
                <w:t>Required</w:t>
              </w:r>
            </w:ins>
          </w:p>
        </w:tc>
      </w:tr>
      <w:tr w:rsidR="006937C8" w:rsidRPr="003B67B8" w:rsidTr="006937C8">
        <w:trPr>
          <w:trHeight w:val="1575"/>
          <w:ins w:id="2687" w:author="Rachelle Byars-Sargent" w:date="2017-10-16T13:58:00Z"/>
          <w:trPrChange w:id="2688" w:author="Rachelle Byars-Sargent" w:date="2017-10-16T20:14:00Z">
            <w:trPr>
              <w:trHeight w:val="1575"/>
            </w:trPr>
          </w:trPrChange>
        </w:trPr>
        <w:tc>
          <w:tcPr>
            <w:tcW w:w="2340" w:type="dxa"/>
            <w:shd w:val="clear" w:color="000000" w:fill="FFFFFF"/>
            <w:noWrap/>
            <w:vAlign w:val="bottom"/>
            <w:hideMark/>
            <w:tcPrChange w:id="2689" w:author="Rachelle Byars-Sargent" w:date="2017-10-16T20:14:00Z">
              <w:tcPr>
                <w:tcW w:w="2340" w:type="dxa"/>
                <w:shd w:val="clear" w:color="000000" w:fill="FFFFFF"/>
                <w:noWrap/>
                <w:vAlign w:val="bottom"/>
                <w:hideMark/>
              </w:tcPr>
            </w:tcPrChange>
          </w:tcPr>
          <w:p w:rsidR="006937C8" w:rsidRPr="003B67B8" w:rsidRDefault="006937C8" w:rsidP="003B67B8">
            <w:pPr>
              <w:spacing w:after="0" w:line="240" w:lineRule="auto"/>
              <w:rPr>
                <w:ins w:id="2690" w:author="Rachelle Byars-Sargent" w:date="2017-10-16T13:58:00Z"/>
                <w:rFonts w:ascii="Calibri" w:eastAsia="Times New Roman" w:hAnsi="Calibri" w:cs="Times New Roman"/>
                <w:color w:val="000000"/>
              </w:rPr>
            </w:pPr>
            <w:ins w:id="2691" w:author="Rachelle Byars-Sargent" w:date="2017-10-16T13:58:00Z">
              <w:r w:rsidRPr="003B67B8">
                <w:rPr>
                  <w:rFonts w:ascii="Calibri" w:eastAsia="Times New Roman" w:hAnsi="Calibri" w:cs="Times New Roman"/>
                  <w:color w:val="000000"/>
                </w:rPr>
                <w:t>Audio/Language/</w:t>
              </w:r>
              <w:proofErr w:type="spellStart"/>
              <w:r w:rsidRPr="003B67B8">
                <w:rPr>
                  <w:rFonts w:ascii="Calibri" w:eastAsia="Times New Roman" w:hAnsi="Calibri" w:cs="Times New Roman"/>
                  <w:color w:val="000000"/>
                </w:rPr>
                <w:t>ClosedCaption</w:t>
              </w:r>
              <w:proofErr w:type="spellEnd"/>
            </w:ins>
          </w:p>
        </w:tc>
        <w:tc>
          <w:tcPr>
            <w:tcW w:w="3960" w:type="dxa"/>
            <w:shd w:val="clear" w:color="000000" w:fill="FFFFFF"/>
            <w:hideMark/>
            <w:tcPrChange w:id="2692" w:author="Rachelle Byars-Sargent" w:date="2017-10-16T20:14:00Z">
              <w:tcPr>
                <w:tcW w:w="3960" w:type="dxa"/>
                <w:shd w:val="clear" w:color="000000" w:fill="FFFFFF"/>
                <w:hideMark/>
              </w:tcPr>
            </w:tcPrChange>
          </w:tcPr>
          <w:p w:rsidR="006937C8" w:rsidRPr="003B67B8" w:rsidRDefault="006937C8" w:rsidP="003B67B8">
            <w:pPr>
              <w:spacing w:after="0" w:line="240" w:lineRule="auto"/>
              <w:rPr>
                <w:ins w:id="2693" w:author="Rachelle Byars-Sargent" w:date="2017-10-16T13:58:00Z"/>
                <w:rFonts w:ascii="Calibri" w:eastAsia="Times New Roman" w:hAnsi="Calibri" w:cs="Times New Roman"/>
                <w:color w:val="000000"/>
              </w:rPr>
            </w:pPr>
            <w:ins w:id="2694" w:author="Rachelle Byars-Sargent" w:date="2017-10-16T13:58:00Z">
              <w:r w:rsidRPr="003B67B8">
                <w:rPr>
                  <w:rFonts w:ascii="Calibri" w:eastAsia="Times New Roman" w:hAnsi="Calibri" w:cs="Times New Roman"/>
                  <w:color w:val="000000"/>
                </w:rPr>
                <w:t>If the combined metadata for the manifest includes closed captioning, indicate the language of the captions.</w:t>
              </w:r>
            </w:ins>
          </w:p>
        </w:tc>
        <w:tc>
          <w:tcPr>
            <w:tcW w:w="3780" w:type="dxa"/>
            <w:shd w:val="clear" w:color="000000" w:fill="FFFFFF"/>
            <w:vAlign w:val="bottom"/>
            <w:hideMark/>
            <w:tcPrChange w:id="2695" w:author="Rachelle Byars-Sargent" w:date="2017-10-16T20:14:00Z">
              <w:tcPr>
                <w:tcW w:w="3780" w:type="dxa"/>
                <w:shd w:val="clear" w:color="000000" w:fill="FFFFFF"/>
                <w:vAlign w:val="bottom"/>
                <w:hideMark/>
              </w:tcPr>
            </w:tcPrChange>
          </w:tcPr>
          <w:p w:rsidR="006937C8" w:rsidRPr="003B67B8" w:rsidRDefault="006937C8" w:rsidP="003B67B8">
            <w:pPr>
              <w:spacing w:after="0" w:line="240" w:lineRule="auto"/>
              <w:rPr>
                <w:ins w:id="2696" w:author="Rachelle Byars-Sargent" w:date="2017-10-16T13:58:00Z"/>
                <w:rFonts w:ascii="Calibri" w:eastAsia="Times New Roman" w:hAnsi="Calibri" w:cs="Times New Roman"/>
                <w:color w:val="000000"/>
              </w:rPr>
            </w:pPr>
            <w:ins w:id="2697" w:author="Rachelle Byars-Sargent" w:date="2017-10-16T13:58:00Z">
              <w:r w:rsidRPr="003B67B8">
                <w:rPr>
                  <w:rFonts w:ascii="Calibri" w:eastAsia="Times New Roman" w:hAnsi="Calibri" w:cs="Times New Roman"/>
                  <w:color w:val="000000"/>
                </w:rPr>
                <w:t>“</w:t>
              </w:r>
              <w:proofErr w:type="spellStart"/>
              <w:r w:rsidRPr="003B67B8">
                <w:rPr>
                  <w:rFonts w:ascii="Calibri" w:eastAsia="Times New Roman" w:hAnsi="Calibri" w:cs="Times New Roman"/>
                  <w:color w:val="000000"/>
                </w:rPr>
                <w:t>en</w:t>
              </w:r>
              <w:proofErr w:type="spellEnd"/>
              <w:r w:rsidRPr="003B67B8">
                <w:rPr>
                  <w:rFonts w:ascii="Calibri" w:eastAsia="Times New Roman" w:hAnsi="Calibri" w:cs="Times New Roman"/>
                  <w:color w:val="000000"/>
                </w:rPr>
                <w:t>”</w:t>
              </w:r>
            </w:ins>
          </w:p>
        </w:tc>
        <w:tc>
          <w:tcPr>
            <w:tcW w:w="1530" w:type="dxa"/>
            <w:shd w:val="clear" w:color="000000" w:fill="FFFFFF"/>
            <w:noWrap/>
            <w:vAlign w:val="bottom"/>
            <w:hideMark/>
            <w:tcPrChange w:id="2698" w:author="Rachelle Byars-Sargent" w:date="2017-10-16T20:14:00Z">
              <w:tcPr>
                <w:tcW w:w="1530" w:type="dxa"/>
                <w:shd w:val="clear" w:color="000000" w:fill="FFFFFF"/>
                <w:noWrap/>
                <w:vAlign w:val="bottom"/>
                <w:hideMark/>
              </w:tcPr>
            </w:tcPrChange>
          </w:tcPr>
          <w:p w:rsidR="006937C8" w:rsidRPr="003B67B8" w:rsidRDefault="006937C8" w:rsidP="003B67B8">
            <w:pPr>
              <w:spacing w:after="0" w:line="240" w:lineRule="auto"/>
              <w:jc w:val="center"/>
              <w:rPr>
                <w:ins w:id="2699" w:author="Rachelle Byars-Sargent" w:date="2017-10-16T13:58:00Z"/>
                <w:rFonts w:ascii="Calibri" w:eastAsia="Times New Roman" w:hAnsi="Calibri" w:cs="Times New Roman"/>
                <w:color w:val="000000"/>
              </w:rPr>
            </w:pPr>
            <w:ins w:id="2700" w:author="Rachelle Byars-Sargent" w:date="2017-10-16T13:58:00Z">
              <w:r w:rsidRPr="003B67B8">
                <w:rPr>
                  <w:rFonts w:ascii="Calibri" w:eastAsia="Times New Roman" w:hAnsi="Calibri" w:cs="Times New Roman"/>
                  <w:color w:val="000000"/>
                </w:rPr>
                <w:t>1</w:t>
              </w:r>
            </w:ins>
          </w:p>
        </w:tc>
        <w:tc>
          <w:tcPr>
            <w:tcW w:w="1350" w:type="dxa"/>
            <w:shd w:val="clear" w:color="000000" w:fill="FFFFFF"/>
            <w:noWrap/>
            <w:vAlign w:val="bottom"/>
            <w:hideMark/>
            <w:tcPrChange w:id="2701" w:author="Rachelle Byars-Sargent" w:date="2017-10-16T20:14:00Z">
              <w:tcPr>
                <w:tcW w:w="1350" w:type="dxa"/>
                <w:shd w:val="clear" w:color="000000" w:fill="FFFFFF"/>
                <w:noWrap/>
                <w:vAlign w:val="bottom"/>
                <w:hideMark/>
              </w:tcPr>
            </w:tcPrChange>
          </w:tcPr>
          <w:p w:rsidR="006937C8" w:rsidRPr="003B67B8" w:rsidRDefault="006937C8" w:rsidP="003B67B8">
            <w:pPr>
              <w:spacing w:after="0" w:line="240" w:lineRule="auto"/>
              <w:rPr>
                <w:ins w:id="2702" w:author="Rachelle Byars-Sargent" w:date="2017-10-16T13:58:00Z"/>
                <w:rFonts w:ascii="Calibri" w:eastAsia="Times New Roman" w:hAnsi="Calibri" w:cs="Times New Roman"/>
                <w:color w:val="000000"/>
              </w:rPr>
            </w:pPr>
            <w:ins w:id="2703" w:author="Rachelle Byars-Sargent" w:date="2017-10-16T13:58:00Z">
              <w:r w:rsidRPr="003B67B8">
                <w:rPr>
                  <w:rFonts w:ascii="Calibri" w:eastAsia="Times New Roman" w:hAnsi="Calibri" w:cs="Times New Roman"/>
                  <w:color w:val="000000"/>
                </w:rPr>
                <w:t> </w:t>
              </w:r>
            </w:ins>
          </w:p>
        </w:tc>
      </w:tr>
      <w:tr w:rsidR="006937C8" w:rsidRPr="003B67B8" w:rsidTr="006937C8">
        <w:trPr>
          <w:trHeight w:val="1575"/>
          <w:ins w:id="2704" w:author="Rachelle Byars-Sargent" w:date="2017-10-16T13:58:00Z"/>
          <w:trPrChange w:id="2705" w:author="Rachelle Byars-Sargent" w:date="2017-10-16T20:14:00Z">
            <w:trPr>
              <w:trHeight w:val="1575"/>
            </w:trPr>
          </w:trPrChange>
        </w:trPr>
        <w:tc>
          <w:tcPr>
            <w:tcW w:w="2340" w:type="dxa"/>
            <w:shd w:val="clear" w:color="000000" w:fill="FFFFFF"/>
            <w:noWrap/>
            <w:vAlign w:val="bottom"/>
            <w:hideMark/>
            <w:tcPrChange w:id="2706" w:author="Rachelle Byars-Sargent" w:date="2017-10-16T20:14:00Z">
              <w:tcPr>
                <w:tcW w:w="2340" w:type="dxa"/>
                <w:shd w:val="clear" w:color="000000" w:fill="FFFFFF"/>
                <w:noWrap/>
                <w:vAlign w:val="bottom"/>
                <w:hideMark/>
              </w:tcPr>
            </w:tcPrChange>
          </w:tcPr>
          <w:p w:rsidR="006937C8" w:rsidRPr="003B67B8" w:rsidRDefault="006937C8" w:rsidP="003B67B8">
            <w:pPr>
              <w:spacing w:after="0" w:line="240" w:lineRule="auto"/>
              <w:rPr>
                <w:ins w:id="2707" w:author="Rachelle Byars-Sargent" w:date="2017-10-16T13:58:00Z"/>
                <w:rFonts w:ascii="Calibri" w:eastAsia="Times New Roman" w:hAnsi="Calibri" w:cs="Times New Roman"/>
                <w:color w:val="000000"/>
              </w:rPr>
            </w:pPr>
            <w:ins w:id="2708" w:author="Rachelle Byars-Sargent" w:date="2017-10-16T13:58:00Z">
              <w:r w:rsidRPr="003B67B8">
                <w:rPr>
                  <w:rFonts w:ascii="Calibri" w:eastAsia="Times New Roman" w:hAnsi="Calibri" w:cs="Times New Roman"/>
                  <w:color w:val="000000"/>
                </w:rPr>
                <w:t>Video/V-Chip</w:t>
              </w:r>
            </w:ins>
          </w:p>
        </w:tc>
        <w:tc>
          <w:tcPr>
            <w:tcW w:w="3960" w:type="dxa"/>
            <w:shd w:val="clear" w:color="000000" w:fill="FFFFFF"/>
            <w:hideMark/>
            <w:tcPrChange w:id="2709" w:author="Rachelle Byars-Sargent" w:date="2017-10-16T20:14:00Z">
              <w:tcPr>
                <w:tcW w:w="3960" w:type="dxa"/>
                <w:shd w:val="clear" w:color="000000" w:fill="FFFFFF"/>
                <w:hideMark/>
              </w:tcPr>
            </w:tcPrChange>
          </w:tcPr>
          <w:p w:rsidR="006937C8" w:rsidRPr="003B67B8" w:rsidRDefault="006937C8" w:rsidP="003B67B8">
            <w:pPr>
              <w:spacing w:after="0" w:line="240" w:lineRule="auto"/>
              <w:rPr>
                <w:ins w:id="2710" w:author="Rachelle Byars-Sargent" w:date="2017-10-16T13:58:00Z"/>
                <w:rFonts w:ascii="Calibri" w:eastAsia="Times New Roman" w:hAnsi="Calibri" w:cs="Times New Roman"/>
                <w:color w:val="000000"/>
              </w:rPr>
            </w:pPr>
            <w:ins w:id="2711" w:author="Rachelle Byars-Sargent" w:date="2017-10-16T13:58:00Z">
              <w:r w:rsidRPr="003B67B8">
                <w:rPr>
                  <w:rFonts w:ascii="Calibri" w:eastAsia="Times New Roman" w:hAnsi="Calibri" w:cs="Times New Roman"/>
                  <w:color w:val="000000"/>
                </w:rPr>
                <w:t>Use as a Rating and Reason concatenation. If none, use UNRATED.</w:t>
              </w:r>
            </w:ins>
          </w:p>
        </w:tc>
        <w:tc>
          <w:tcPr>
            <w:tcW w:w="3780" w:type="dxa"/>
            <w:shd w:val="clear" w:color="000000" w:fill="FFFFFF"/>
            <w:vAlign w:val="bottom"/>
            <w:hideMark/>
            <w:tcPrChange w:id="2712" w:author="Rachelle Byars-Sargent" w:date="2017-10-16T20:14:00Z">
              <w:tcPr>
                <w:tcW w:w="3780" w:type="dxa"/>
                <w:shd w:val="clear" w:color="000000" w:fill="FFFFFF"/>
                <w:vAlign w:val="bottom"/>
                <w:hideMark/>
              </w:tcPr>
            </w:tcPrChange>
          </w:tcPr>
          <w:p w:rsidR="006937C8" w:rsidRPr="003B67B8" w:rsidRDefault="006937C8" w:rsidP="003B67B8">
            <w:pPr>
              <w:spacing w:after="0" w:line="240" w:lineRule="auto"/>
              <w:rPr>
                <w:ins w:id="2713" w:author="Rachelle Byars-Sargent" w:date="2017-10-16T13:58:00Z"/>
                <w:rFonts w:ascii="Calibri" w:eastAsia="Times New Roman" w:hAnsi="Calibri" w:cs="Times New Roman"/>
                <w:color w:val="000000"/>
              </w:rPr>
            </w:pPr>
            <w:ins w:id="2714" w:author="Rachelle Byars-Sargent" w:date="2017-10-16T13:58:00Z">
              <w:r w:rsidRPr="003B67B8">
                <w:rPr>
                  <w:rFonts w:ascii="Calibri" w:eastAsia="Times New Roman" w:hAnsi="Calibri" w:cs="Times New Roman"/>
                  <w:color w:val="000000"/>
                </w:rPr>
                <w:t>"TV-PG-V"</w:t>
              </w:r>
            </w:ins>
          </w:p>
        </w:tc>
        <w:tc>
          <w:tcPr>
            <w:tcW w:w="1530" w:type="dxa"/>
            <w:shd w:val="clear" w:color="000000" w:fill="FFFFFF"/>
            <w:noWrap/>
            <w:vAlign w:val="bottom"/>
            <w:hideMark/>
            <w:tcPrChange w:id="2715" w:author="Rachelle Byars-Sargent" w:date="2017-10-16T20:14:00Z">
              <w:tcPr>
                <w:tcW w:w="1530" w:type="dxa"/>
                <w:shd w:val="clear" w:color="000000" w:fill="FFFFFF"/>
                <w:noWrap/>
                <w:vAlign w:val="bottom"/>
                <w:hideMark/>
              </w:tcPr>
            </w:tcPrChange>
          </w:tcPr>
          <w:p w:rsidR="006937C8" w:rsidRPr="003B67B8" w:rsidRDefault="006937C8" w:rsidP="003B67B8">
            <w:pPr>
              <w:spacing w:after="0" w:line="240" w:lineRule="auto"/>
              <w:jc w:val="center"/>
              <w:rPr>
                <w:ins w:id="2716" w:author="Rachelle Byars-Sargent" w:date="2017-10-16T13:58:00Z"/>
                <w:rFonts w:ascii="Calibri" w:eastAsia="Times New Roman" w:hAnsi="Calibri" w:cs="Times New Roman"/>
                <w:color w:val="000000"/>
              </w:rPr>
            </w:pPr>
            <w:ins w:id="2717" w:author="Rachelle Byars-Sargent" w:date="2017-10-16T13:58:00Z">
              <w:r w:rsidRPr="003B67B8">
                <w:rPr>
                  <w:rFonts w:ascii="Calibri" w:eastAsia="Times New Roman" w:hAnsi="Calibri" w:cs="Times New Roman"/>
                  <w:color w:val="000000"/>
                </w:rPr>
                <w:t>1</w:t>
              </w:r>
            </w:ins>
          </w:p>
        </w:tc>
        <w:tc>
          <w:tcPr>
            <w:tcW w:w="1350" w:type="dxa"/>
            <w:shd w:val="clear" w:color="000000" w:fill="FFFFFF"/>
            <w:noWrap/>
            <w:vAlign w:val="bottom"/>
            <w:hideMark/>
            <w:tcPrChange w:id="2718" w:author="Rachelle Byars-Sargent" w:date="2017-10-16T20:14:00Z">
              <w:tcPr>
                <w:tcW w:w="1350" w:type="dxa"/>
                <w:shd w:val="clear" w:color="000000" w:fill="FFFFFF"/>
                <w:noWrap/>
                <w:vAlign w:val="bottom"/>
                <w:hideMark/>
              </w:tcPr>
            </w:tcPrChange>
          </w:tcPr>
          <w:p w:rsidR="006937C8" w:rsidRPr="003B67B8" w:rsidRDefault="006937C8" w:rsidP="003B67B8">
            <w:pPr>
              <w:spacing w:after="0" w:line="240" w:lineRule="auto"/>
              <w:rPr>
                <w:ins w:id="2719" w:author="Rachelle Byars-Sargent" w:date="2017-10-16T13:58:00Z"/>
                <w:rFonts w:ascii="Calibri" w:eastAsia="Times New Roman" w:hAnsi="Calibri" w:cs="Times New Roman"/>
                <w:color w:val="000000"/>
              </w:rPr>
            </w:pPr>
            <w:ins w:id="2720" w:author="Rachelle Byars-Sargent" w:date="2017-10-16T13:58:00Z">
              <w:r w:rsidRPr="003B67B8">
                <w:rPr>
                  <w:rFonts w:ascii="Calibri" w:eastAsia="Times New Roman" w:hAnsi="Calibri" w:cs="Times New Roman"/>
                  <w:color w:val="000000"/>
                </w:rPr>
                <w:t>Required</w:t>
              </w:r>
            </w:ins>
          </w:p>
        </w:tc>
      </w:tr>
    </w:tbl>
    <w:p w:rsidR="00794532" w:rsidRDefault="00794532" w:rsidP="00723DFC">
      <w:pPr>
        <w:rPr>
          <w:ins w:id="2721" w:author="Rachelle Byars-Sargent" w:date="2017-10-16T14:00:00Z"/>
        </w:rPr>
        <w:sectPr w:rsidR="00794532" w:rsidSect="006937C8">
          <w:pgSz w:w="15840" w:h="12240" w:orient="landscape" w:code="1"/>
          <w:pgMar w:top="720" w:right="720" w:bottom="720" w:left="720" w:header="720" w:footer="720" w:gutter="0"/>
          <w:cols w:space="720"/>
          <w:docGrid w:linePitch="360"/>
          <w:sectPrChange w:id="2722" w:author="Rachelle Byars-Sargent" w:date="2017-10-16T20:14:00Z">
            <w:sectPr w:rsidR="00794532" w:rsidSect="006937C8">
              <w:pgSz w:w="20160" w:code="5"/>
              <w:pgMar w:top="1440" w:right="1440" w:bottom="1440" w:left="1440" w:header="720" w:footer="720" w:gutter="0"/>
            </w:sectPr>
          </w:sectPrChange>
        </w:sectPr>
      </w:pPr>
    </w:p>
    <w:p w:rsidR="00723DFC" w:rsidDel="007C5BFE" w:rsidRDefault="00723DFC" w:rsidP="00723DFC">
      <w:pPr>
        <w:rPr>
          <w:del w:id="2723" w:author="Rachelle Byars-Sargent" w:date="2017-10-14T22:13:00Z"/>
        </w:rPr>
      </w:pPr>
      <w:del w:id="2724" w:author="Rachelle Byars-Sargent" w:date="2017-10-14T22:13:00Z">
        <w:r w:rsidDel="007C5BFE">
          <w:delText xml:space="preserve">The following metadata fields need to be defined when a Release is created at the end of Production: </w:delText>
        </w:r>
      </w:del>
    </w:p>
    <w:p w:rsidR="00723DFC" w:rsidDel="00794532" w:rsidRDefault="00723DFC" w:rsidP="00723DFC">
      <w:pPr>
        <w:rPr>
          <w:del w:id="2725" w:author="Rachelle Byars-Sargent" w:date="2017-10-16T14:00:00Z"/>
        </w:rPr>
      </w:pPr>
    </w:p>
    <w:p w:rsidR="00723DFC" w:rsidDel="00252A6B" w:rsidRDefault="007C5BFE" w:rsidP="00723DFC">
      <w:pPr>
        <w:widowControl w:val="0"/>
        <w:numPr>
          <w:ilvl w:val="0"/>
          <w:numId w:val="28"/>
        </w:numPr>
        <w:ind w:hanging="360"/>
        <w:contextualSpacing/>
        <w:rPr>
          <w:del w:id="2726" w:author="Rachelle Byars-Sargent" w:date="2017-10-14T22:35:00Z"/>
        </w:rPr>
      </w:pPr>
      <w:del w:id="2727" w:author="Rachelle Byars-Sargent" w:date="2017-10-14T22:35:00Z">
        <w:r w:rsidDel="00252A6B">
          <w:fldChar w:fldCharType="begin"/>
        </w:r>
        <w:r w:rsidDel="00252A6B">
          <w:delInstrText xml:space="preserve"> HYPERLINK \l "h.wrx6hd3emg96" \h </w:delInstrText>
        </w:r>
        <w:r w:rsidDel="00252A6B">
          <w:fldChar w:fldCharType="separate"/>
        </w:r>
        <w:r w:rsidR="00723DFC" w:rsidDel="00252A6B">
          <w:rPr>
            <w:color w:val="1155CC"/>
          </w:rPr>
          <w:delText>Aliases</w:delText>
        </w:r>
        <w:r w:rsidDel="00252A6B">
          <w:rPr>
            <w:color w:val="1155CC"/>
          </w:rPr>
          <w:fldChar w:fldCharType="end"/>
        </w:r>
      </w:del>
    </w:p>
    <w:p w:rsidR="00723DFC" w:rsidDel="00252A6B" w:rsidRDefault="007C5BFE" w:rsidP="00723DFC">
      <w:pPr>
        <w:widowControl w:val="0"/>
        <w:numPr>
          <w:ilvl w:val="0"/>
          <w:numId w:val="28"/>
        </w:numPr>
        <w:ind w:hanging="360"/>
        <w:contextualSpacing/>
        <w:rPr>
          <w:del w:id="2728" w:author="Rachelle Byars-Sargent" w:date="2017-10-14T22:35:00Z"/>
        </w:rPr>
      </w:pPr>
      <w:del w:id="2729" w:author="Rachelle Byars-Sargent" w:date="2017-10-14T22:35:00Z">
        <w:r w:rsidDel="00252A6B">
          <w:fldChar w:fldCharType="begin"/>
        </w:r>
        <w:r w:rsidDel="00252A6B">
          <w:delInstrText xml:space="preserve"> HYPERLINK \l "h.6drh00qg5nub" \h </w:delInstrText>
        </w:r>
        <w:r w:rsidDel="00252A6B">
          <w:fldChar w:fldCharType="separate"/>
        </w:r>
        <w:r w:rsidR="00723DFC" w:rsidDel="00252A6B">
          <w:rPr>
            <w:color w:val="1155CC"/>
          </w:rPr>
          <w:delText>Duration</w:delText>
        </w:r>
        <w:r w:rsidDel="00252A6B">
          <w:rPr>
            <w:color w:val="1155CC"/>
          </w:rPr>
          <w:fldChar w:fldCharType="end"/>
        </w:r>
      </w:del>
    </w:p>
    <w:p w:rsidR="00723DFC" w:rsidDel="00252A6B" w:rsidRDefault="007C5BFE" w:rsidP="00723DFC">
      <w:pPr>
        <w:widowControl w:val="0"/>
        <w:numPr>
          <w:ilvl w:val="0"/>
          <w:numId w:val="28"/>
        </w:numPr>
        <w:ind w:hanging="360"/>
        <w:contextualSpacing/>
        <w:rPr>
          <w:del w:id="2730" w:author="Rachelle Byars-Sargent" w:date="2017-10-14T22:35:00Z"/>
        </w:rPr>
      </w:pPr>
      <w:del w:id="2731" w:author="Rachelle Byars-Sargent" w:date="2017-10-14T22:35:00Z">
        <w:r w:rsidDel="00252A6B">
          <w:fldChar w:fldCharType="begin"/>
        </w:r>
        <w:r w:rsidDel="00252A6B">
          <w:delInstrText xml:space="preserve"> HYPERLINK \l "h.nqywwi1pe5h2" \h </w:delInstrText>
        </w:r>
        <w:r w:rsidDel="00252A6B">
          <w:fldChar w:fldCharType="separate"/>
        </w:r>
        <w:r w:rsidR="00723DFC" w:rsidDel="00252A6B">
          <w:rPr>
            <w:color w:val="1155CC"/>
          </w:rPr>
          <w:delText>EIDR ID</w:delText>
        </w:r>
        <w:r w:rsidDel="00252A6B">
          <w:rPr>
            <w:color w:val="1155CC"/>
          </w:rPr>
          <w:fldChar w:fldCharType="end"/>
        </w:r>
      </w:del>
    </w:p>
    <w:p w:rsidR="00723DFC" w:rsidRPr="000D4B2C" w:rsidDel="00252A6B" w:rsidRDefault="007C5BFE" w:rsidP="00723DFC">
      <w:pPr>
        <w:widowControl w:val="0"/>
        <w:numPr>
          <w:ilvl w:val="0"/>
          <w:numId w:val="28"/>
        </w:numPr>
        <w:ind w:hanging="360"/>
        <w:contextualSpacing/>
        <w:rPr>
          <w:del w:id="2732" w:author="Rachelle Byars-Sargent" w:date="2017-10-14T22:35:00Z"/>
        </w:rPr>
      </w:pPr>
      <w:del w:id="2733" w:author="Rachelle Byars-Sargent" w:date="2017-10-14T22:35:00Z">
        <w:r w:rsidDel="00252A6B">
          <w:fldChar w:fldCharType="begin"/>
        </w:r>
        <w:r w:rsidDel="00252A6B">
          <w:delInstrText xml:space="preserve"> HYPERLINK \l "h.t9pb3uvak60j" \h </w:delInstrText>
        </w:r>
        <w:r w:rsidDel="00252A6B">
          <w:fldChar w:fldCharType="separate"/>
        </w:r>
        <w:r w:rsidR="00723DFC" w:rsidDel="00252A6B">
          <w:rPr>
            <w:color w:val="1155CC"/>
          </w:rPr>
          <w:delText>Published</w:delText>
        </w:r>
        <w:r w:rsidDel="00252A6B">
          <w:rPr>
            <w:color w:val="1155CC"/>
          </w:rPr>
          <w:fldChar w:fldCharType="end"/>
        </w:r>
      </w:del>
    </w:p>
    <w:p w:rsidR="00723DFC" w:rsidDel="00252A6B" w:rsidRDefault="00723DFC" w:rsidP="00723DFC">
      <w:pPr>
        <w:widowControl w:val="0"/>
        <w:numPr>
          <w:ilvl w:val="0"/>
          <w:numId w:val="28"/>
        </w:numPr>
        <w:ind w:hanging="360"/>
        <w:contextualSpacing/>
        <w:rPr>
          <w:del w:id="2734" w:author="Rachelle Byars-Sargent" w:date="2017-10-14T22:35:00Z"/>
        </w:rPr>
      </w:pPr>
      <w:del w:id="2735" w:author="Rachelle Byars-Sargent" w:date="2017-10-14T22:35:00Z">
        <w:r w:rsidDel="00252A6B">
          <w:rPr>
            <w:color w:val="1155CC"/>
          </w:rPr>
          <w:delText>Release Identifier</w:delText>
        </w:r>
      </w:del>
    </w:p>
    <w:p w:rsidR="00723DFC" w:rsidRPr="004223CC" w:rsidDel="00252A6B" w:rsidRDefault="007C5BFE" w:rsidP="00723DFC">
      <w:pPr>
        <w:widowControl w:val="0"/>
        <w:numPr>
          <w:ilvl w:val="0"/>
          <w:numId w:val="28"/>
        </w:numPr>
        <w:ind w:hanging="360"/>
        <w:contextualSpacing/>
        <w:rPr>
          <w:del w:id="2736" w:author="Rachelle Byars-Sargent" w:date="2017-10-14T22:35:00Z"/>
        </w:rPr>
      </w:pPr>
      <w:del w:id="2737" w:author="Rachelle Byars-Sargent" w:date="2017-10-14T22:35:00Z">
        <w:r w:rsidDel="00252A6B">
          <w:fldChar w:fldCharType="begin"/>
        </w:r>
        <w:r w:rsidDel="00252A6B">
          <w:delInstrText xml:space="preserve"> HYPERLINK \l "h.3bcvs55t2mkd" \h </w:delInstrText>
        </w:r>
        <w:r w:rsidDel="00252A6B">
          <w:fldChar w:fldCharType="separate"/>
        </w:r>
        <w:r w:rsidR="00723DFC" w:rsidDel="00252A6B">
          <w:rPr>
            <w:color w:val="1155CC"/>
          </w:rPr>
          <w:delText>Release Description</w:delText>
        </w:r>
        <w:r w:rsidDel="00252A6B">
          <w:rPr>
            <w:color w:val="1155CC"/>
          </w:rPr>
          <w:fldChar w:fldCharType="end"/>
        </w:r>
      </w:del>
    </w:p>
    <w:p w:rsidR="00723DFC" w:rsidDel="00252A6B" w:rsidRDefault="00723DFC" w:rsidP="00723DFC">
      <w:pPr>
        <w:widowControl w:val="0"/>
        <w:numPr>
          <w:ilvl w:val="0"/>
          <w:numId w:val="28"/>
        </w:numPr>
        <w:ind w:hanging="360"/>
        <w:contextualSpacing/>
        <w:rPr>
          <w:del w:id="2738" w:author="Rachelle Byars-Sargent" w:date="2017-10-14T22:35:00Z"/>
        </w:rPr>
      </w:pPr>
      <w:del w:id="2739" w:author="Rachelle Byars-Sargent" w:date="2017-10-14T22:35:00Z">
        <w:r w:rsidDel="00252A6B">
          <w:rPr>
            <w:color w:val="1155CC"/>
          </w:rPr>
          <w:delText xml:space="preserve">Release </w:delText>
        </w:r>
        <w:r w:rsidR="007C5BFE" w:rsidDel="00252A6B">
          <w:fldChar w:fldCharType="begin"/>
        </w:r>
        <w:r w:rsidR="007C5BFE" w:rsidDel="00252A6B">
          <w:delInstrText xml:space="preserve"> HYPERLINK \l "_Release_Domain" </w:delInstrText>
        </w:r>
        <w:r w:rsidR="007C5BFE" w:rsidDel="00252A6B">
          <w:fldChar w:fldCharType="separate"/>
        </w:r>
        <w:r w:rsidRPr="00312923" w:rsidDel="00252A6B">
          <w:rPr>
            <w:rStyle w:val="Hyperlink"/>
          </w:rPr>
          <w:delText>Domain</w:delText>
        </w:r>
        <w:r w:rsidR="007C5BFE" w:rsidDel="00252A6B">
          <w:rPr>
            <w:rStyle w:val="Hyperlink"/>
          </w:rPr>
          <w:fldChar w:fldCharType="end"/>
        </w:r>
      </w:del>
    </w:p>
    <w:p w:rsidR="00723DFC" w:rsidDel="00252A6B" w:rsidRDefault="007C5BFE" w:rsidP="00723DFC">
      <w:pPr>
        <w:widowControl w:val="0"/>
        <w:numPr>
          <w:ilvl w:val="0"/>
          <w:numId w:val="28"/>
        </w:numPr>
        <w:ind w:hanging="360"/>
        <w:contextualSpacing/>
        <w:rPr>
          <w:del w:id="2740" w:author="Rachelle Byars-Sargent" w:date="2017-10-14T22:35:00Z"/>
        </w:rPr>
      </w:pPr>
      <w:del w:id="2741" w:author="Rachelle Byars-Sargent" w:date="2017-10-14T22:35:00Z">
        <w:r w:rsidDel="00252A6B">
          <w:fldChar w:fldCharType="begin"/>
        </w:r>
        <w:r w:rsidDel="00252A6B">
          <w:delInstrText xml:space="preserve"> HYPERLINK \l "h.tca5p2srdf9a" \h </w:delInstrText>
        </w:r>
        <w:r w:rsidDel="00252A6B">
          <w:fldChar w:fldCharType="separate"/>
        </w:r>
        <w:r w:rsidR="00723DFC" w:rsidDel="00252A6B">
          <w:rPr>
            <w:color w:val="1155CC"/>
          </w:rPr>
          <w:delText>Release Type</w:delText>
        </w:r>
        <w:r w:rsidDel="00252A6B">
          <w:rPr>
            <w:color w:val="1155CC"/>
          </w:rPr>
          <w:fldChar w:fldCharType="end"/>
        </w:r>
      </w:del>
    </w:p>
    <w:p w:rsidR="00723DFC" w:rsidDel="00252A6B" w:rsidRDefault="007C5BFE" w:rsidP="00723DFC">
      <w:pPr>
        <w:widowControl w:val="0"/>
        <w:numPr>
          <w:ilvl w:val="0"/>
          <w:numId w:val="28"/>
        </w:numPr>
        <w:ind w:hanging="360"/>
        <w:contextualSpacing/>
        <w:rPr>
          <w:del w:id="2742" w:author="Rachelle Byars-Sargent" w:date="2017-10-14T22:35:00Z"/>
        </w:rPr>
      </w:pPr>
      <w:del w:id="2743" w:author="Rachelle Byars-Sargent" w:date="2017-10-14T22:35:00Z">
        <w:r w:rsidDel="00252A6B">
          <w:fldChar w:fldCharType="begin"/>
        </w:r>
        <w:r w:rsidDel="00252A6B">
          <w:delInstrText xml:space="preserve"> HYPERLINK \l "h.9j0bmsgx8h8n" \h </w:delInstrText>
        </w:r>
        <w:r w:rsidDel="00252A6B">
          <w:fldChar w:fldCharType="separate"/>
        </w:r>
        <w:r w:rsidR="00723DFC" w:rsidDel="00252A6B">
          <w:rPr>
            <w:color w:val="1155CC"/>
          </w:rPr>
          <w:delText>Revision Identifier</w:delText>
        </w:r>
        <w:r w:rsidDel="00252A6B">
          <w:rPr>
            <w:color w:val="1155CC"/>
          </w:rPr>
          <w:fldChar w:fldCharType="end"/>
        </w:r>
      </w:del>
    </w:p>
    <w:p w:rsidR="00723DFC" w:rsidDel="00252A6B" w:rsidRDefault="007C5BFE" w:rsidP="00723DFC">
      <w:pPr>
        <w:widowControl w:val="0"/>
        <w:numPr>
          <w:ilvl w:val="0"/>
          <w:numId w:val="28"/>
        </w:numPr>
        <w:ind w:hanging="360"/>
        <w:contextualSpacing/>
        <w:rPr>
          <w:del w:id="2744" w:author="Rachelle Byars-Sargent" w:date="2017-10-14T22:35:00Z"/>
        </w:rPr>
      </w:pPr>
      <w:del w:id="2745" w:author="Rachelle Byars-Sargent" w:date="2017-10-14T22:35:00Z">
        <w:r w:rsidDel="00252A6B">
          <w:fldChar w:fldCharType="begin"/>
        </w:r>
        <w:r w:rsidDel="00252A6B">
          <w:delInstrText xml:space="preserve"> HYPERLINK \l "h.2waxy0w6ze9z" \h </w:delInstrText>
        </w:r>
        <w:r w:rsidDel="00252A6B">
          <w:fldChar w:fldCharType="separate"/>
        </w:r>
        <w:r w:rsidR="00723DFC" w:rsidDel="00252A6B">
          <w:rPr>
            <w:color w:val="1155CC"/>
          </w:rPr>
          <w:delText>Revision Description</w:delText>
        </w:r>
        <w:r w:rsidDel="00252A6B">
          <w:rPr>
            <w:color w:val="1155CC"/>
          </w:rPr>
          <w:fldChar w:fldCharType="end"/>
        </w:r>
      </w:del>
    </w:p>
    <w:p w:rsidR="00723DFC" w:rsidDel="00252A6B" w:rsidRDefault="007C5BFE" w:rsidP="00723DFC">
      <w:pPr>
        <w:widowControl w:val="0"/>
        <w:numPr>
          <w:ilvl w:val="0"/>
          <w:numId w:val="28"/>
        </w:numPr>
        <w:ind w:hanging="360"/>
        <w:contextualSpacing/>
        <w:rPr>
          <w:del w:id="2746" w:author="Rachelle Byars-Sargent" w:date="2017-10-14T22:35:00Z"/>
        </w:rPr>
      </w:pPr>
      <w:del w:id="2747" w:author="Rachelle Byars-Sargent" w:date="2017-10-14T22:35:00Z">
        <w:r w:rsidDel="00252A6B">
          <w:fldChar w:fldCharType="begin"/>
        </w:r>
        <w:r w:rsidDel="00252A6B">
          <w:delInstrText xml:space="preserve"> HYPERLINK \l "h.13x3qf3gctjd" \h </w:delInstrText>
        </w:r>
        <w:r w:rsidDel="00252A6B">
          <w:fldChar w:fldCharType="separate"/>
        </w:r>
        <w:r w:rsidR="00723DFC" w:rsidDel="00252A6B">
          <w:rPr>
            <w:color w:val="1155CC"/>
          </w:rPr>
          <w:delText>Synopsis100</w:delText>
        </w:r>
        <w:r w:rsidDel="00252A6B">
          <w:rPr>
            <w:color w:val="1155CC"/>
          </w:rPr>
          <w:fldChar w:fldCharType="end"/>
        </w:r>
      </w:del>
    </w:p>
    <w:p w:rsidR="00723DFC" w:rsidDel="00252A6B" w:rsidRDefault="007C5BFE" w:rsidP="00723DFC">
      <w:pPr>
        <w:widowControl w:val="0"/>
        <w:numPr>
          <w:ilvl w:val="0"/>
          <w:numId w:val="28"/>
        </w:numPr>
        <w:ind w:hanging="360"/>
        <w:contextualSpacing/>
        <w:rPr>
          <w:del w:id="2748" w:author="Rachelle Byars-Sargent" w:date="2017-10-14T22:35:00Z"/>
        </w:rPr>
      </w:pPr>
      <w:del w:id="2749" w:author="Rachelle Byars-Sargent" w:date="2017-10-14T22:35:00Z">
        <w:r w:rsidDel="00252A6B">
          <w:fldChar w:fldCharType="begin"/>
        </w:r>
        <w:r w:rsidDel="00252A6B">
          <w:delInstrText xml:space="preserve"> HYPERLINK \l "h.7p0tdp3nab2" \h </w:delInstrText>
        </w:r>
        <w:r w:rsidDel="00252A6B">
          <w:fldChar w:fldCharType="separate"/>
        </w:r>
        <w:r w:rsidR="00723DFC" w:rsidDel="00252A6B">
          <w:rPr>
            <w:color w:val="1155CC"/>
          </w:rPr>
          <w:delText>Synopsis400</w:delText>
        </w:r>
        <w:r w:rsidDel="00252A6B">
          <w:rPr>
            <w:color w:val="1155CC"/>
          </w:rPr>
          <w:fldChar w:fldCharType="end"/>
        </w:r>
      </w:del>
    </w:p>
    <w:p w:rsidR="00723DFC" w:rsidDel="00252A6B" w:rsidRDefault="007C5BFE" w:rsidP="00723DFC">
      <w:pPr>
        <w:widowControl w:val="0"/>
        <w:numPr>
          <w:ilvl w:val="0"/>
          <w:numId w:val="28"/>
        </w:numPr>
        <w:ind w:hanging="360"/>
        <w:contextualSpacing/>
        <w:rPr>
          <w:del w:id="2750" w:author="Rachelle Byars-Sargent" w:date="2017-10-14T22:35:00Z"/>
        </w:rPr>
      </w:pPr>
      <w:del w:id="2751" w:author="Rachelle Byars-Sargent" w:date="2017-10-14T22:35:00Z">
        <w:r w:rsidDel="00252A6B">
          <w:fldChar w:fldCharType="begin"/>
        </w:r>
        <w:r w:rsidDel="00252A6B">
          <w:delInstrText xml:space="preserve"> HYPERLINK \l "h.1k4fzflasr33" \h </w:delInstrText>
        </w:r>
        <w:r w:rsidDel="00252A6B">
          <w:fldChar w:fldCharType="separate"/>
        </w:r>
        <w:r w:rsidR="00723DFC" w:rsidDel="00252A6B">
          <w:rPr>
            <w:color w:val="1155CC"/>
          </w:rPr>
          <w:delText>Synopsis400</w:delText>
        </w:r>
        <w:r w:rsidDel="00252A6B">
          <w:rPr>
            <w:color w:val="1155CC"/>
          </w:rPr>
          <w:fldChar w:fldCharType="end"/>
        </w:r>
        <w:r w:rsidDel="00252A6B">
          <w:fldChar w:fldCharType="begin"/>
        </w:r>
        <w:r w:rsidDel="00252A6B">
          <w:delInstrText xml:space="preserve"> HYPERLINK \l "h.1k4fzflasr33" \h </w:delInstrText>
        </w:r>
        <w:r w:rsidDel="00252A6B">
          <w:fldChar w:fldCharType="separate"/>
        </w:r>
        <w:r w:rsidR="00723DFC" w:rsidDel="00252A6B">
          <w:rPr>
            <w:rFonts w:ascii="Consolas" w:eastAsia="Consolas" w:hAnsi="Consolas" w:cs="Consolas"/>
            <w:color w:val="1155CC"/>
          </w:rPr>
          <w:delText>0</w:delText>
        </w:r>
        <w:r w:rsidDel="00252A6B">
          <w:rPr>
            <w:rFonts w:ascii="Consolas" w:eastAsia="Consolas" w:hAnsi="Consolas" w:cs="Consolas"/>
            <w:color w:val="1155CC"/>
          </w:rPr>
          <w:fldChar w:fldCharType="end"/>
        </w:r>
      </w:del>
    </w:p>
    <w:p w:rsidR="00723DFC" w:rsidDel="00252A6B" w:rsidRDefault="007C5BFE" w:rsidP="00723DFC">
      <w:pPr>
        <w:widowControl w:val="0"/>
        <w:numPr>
          <w:ilvl w:val="0"/>
          <w:numId w:val="28"/>
        </w:numPr>
        <w:ind w:hanging="360"/>
        <w:contextualSpacing/>
        <w:rPr>
          <w:del w:id="2752" w:author="Rachelle Byars-Sargent" w:date="2017-10-14T22:35:00Z"/>
          <w:color w:val="1155CC"/>
        </w:rPr>
      </w:pPr>
      <w:del w:id="2753" w:author="Rachelle Byars-Sargent" w:date="2017-10-14T22:35:00Z">
        <w:r w:rsidDel="00252A6B">
          <w:fldChar w:fldCharType="begin"/>
        </w:r>
        <w:r w:rsidDel="00252A6B">
          <w:delInstrText xml:space="preserve"> HYPERLINK \l "h.c1milzdx9jxb" \h </w:delInstrText>
        </w:r>
        <w:r w:rsidDel="00252A6B">
          <w:fldChar w:fldCharType="separate"/>
        </w:r>
        <w:r w:rsidR="00723DFC" w:rsidDel="00252A6B">
          <w:rPr>
            <w:rFonts w:ascii="Consolas" w:eastAsia="Consolas" w:hAnsi="Consolas" w:cs="Consolas"/>
            <w:color w:val="1155CC"/>
          </w:rPr>
          <w:delText>UID</w:delText>
        </w:r>
        <w:r w:rsidDel="00252A6B">
          <w:rPr>
            <w:rFonts w:ascii="Consolas" w:eastAsia="Consolas" w:hAnsi="Consolas" w:cs="Consolas"/>
            <w:color w:val="1155CC"/>
          </w:rPr>
          <w:fldChar w:fldCharType="end"/>
        </w:r>
      </w:del>
    </w:p>
    <w:p w:rsidR="00723DFC" w:rsidRDefault="00723DFC" w:rsidP="00723DFC">
      <w:pPr>
        <w:pStyle w:val="Heading2"/>
      </w:pPr>
      <w:bookmarkStart w:id="2754" w:name="h.uooamhfqzh1r" w:colFirst="0" w:colLast="0"/>
      <w:bookmarkStart w:id="2755" w:name="_Manifestation"/>
      <w:bookmarkEnd w:id="2754"/>
      <w:bookmarkEnd w:id="2755"/>
      <w:del w:id="2756" w:author="Rachelle Byars-Sargent" w:date="2017-10-14T22:12:00Z">
        <w:r w:rsidDel="007C5BFE">
          <w:delText>Manifestation</w:delText>
        </w:r>
      </w:del>
      <w:ins w:id="2757" w:author="Rachelle Byars-Sargent" w:date="2017-10-14T22:12:00Z">
        <w:r w:rsidR="007C5BFE">
          <w:t>Asset</w:t>
        </w:r>
      </w:ins>
    </w:p>
    <w:p w:rsidR="00794532" w:rsidRDefault="00723DFC" w:rsidP="00723DFC">
      <w:pPr>
        <w:rPr>
          <w:ins w:id="2758" w:author="Rachelle Byars-Sargent" w:date="2017-10-16T14:04:00Z"/>
        </w:rPr>
      </w:pPr>
      <w:del w:id="2759" w:author="Rachelle Byars-Sargent" w:date="2017-10-14T22:12:00Z">
        <w:r w:rsidDel="007C5BFE">
          <w:delText xml:space="preserve">Manifestations </w:delText>
        </w:r>
      </w:del>
      <w:ins w:id="2760" w:author="Rachelle Byars-Sargent" w:date="2017-10-14T22:12:00Z">
        <w:r w:rsidR="007C5BFE">
          <w:t xml:space="preserve">Assets </w:t>
        </w:r>
      </w:ins>
      <w:r>
        <w:t xml:space="preserve">are the </w:t>
      </w:r>
      <w:del w:id="2761" w:author="Rachelle Byars-Sargent" w:date="2017-10-16T14:00:00Z">
        <w:r w:rsidDel="00794532">
          <w:delText xml:space="preserve">actual </w:delText>
        </w:r>
      </w:del>
      <w:ins w:id="2762" w:author="Rachelle Byars-Sargent" w:date="2017-10-16T14:00:00Z">
        <w:r w:rsidR="00794532">
          <w:t xml:space="preserve">physical </w:t>
        </w:r>
      </w:ins>
      <w:r>
        <w:t xml:space="preserve">video renderings of a </w:t>
      </w:r>
      <w:ins w:id="2763" w:author="Rachelle Byars-Sargent" w:date="2017-10-14T22:12:00Z">
        <w:r w:rsidR="007C5BFE">
          <w:t xml:space="preserve">Manifestation.  </w:t>
        </w:r>
      </w:ins>
    </w:p>
    <w:p w:rsidR="00794532" w:rsidRDefault="00794532" w:rsidP="00723DFC">
      <w:pPr>
        <w:rPr>
          <w:ins w:id="2764" w:author="Rachelle Byars-Sargent" w:date="2017-10-16T14:04:00Z"/>
        </w:rPr>
        <w:sectPr w:rsidR="00794532" w:rsidSect="006937C8">
          <w:pgSz w:w="12240" w:h="15840" w:code="1"/>
          <w:pgMar w:top="720" w:right="720" w:bottom="720" w:left="720" w:header="720" w:footer="720" w:gutter="0"/>
          <w:cols w:space="720"/>
          <w:docGrid w:linePitch="360"/>
          <w:sectPrChange w:id="2765" w:author="Rachelle Byars-Sargent" w:date="2017-10-16T20:14:00Z">
            <w:sectPr w:rsidR="00794532" w:rsidSect="006937C8">
              <w:pgMar w:top="1440" w:right="1440" w:bottom="1440" w:left="1440" w:header="720" w:footer="720" w:gutter="0"/>
            </w:sectPr>
          </w:sectPrChange>
        </w:sectPr>
      </w:pPr>
    </w:p>
    <w:tbl>
      <w:tblPr>
        <w:tblW w:w="14864" w:type="dxa"/>
        <w:tblInd w:w="108" w:type="dxa"/>
        <w:tblLook w:val="04A0" w:firstRow="1" w:lastRow="0" w:firstColumn="1" w:lastColumn="0" w:noHBand="0" w:noVBand="1"/>
        <w:tblPrChange w:id="2766" w:author="Rachelle Byars-Sargent" w:date="2017-10-16T20:14:00Z">
          <w:tblPr>
            <w:tblW w:w="21974" w:type="dxa"/>
            <w:tblInd w:w="108" w:type="dxa"/>
            <w:tblLook w:val="04A0" w:firstRow="1" w:lastRow="0" w:firstColumn="1" w:lastColumn="0" w:noHBand="0" w:noVBand="1"/>
          </w:tblPr>
        </w:tblPrChange>
      </w:tblPr>
      <w:tblGrid>
        <w:gridCol w:w="3120"/>
        <w:gridCol w:w="4800"/>
        <w:gridCol w:w="3420"/>
        <w:gridCol w:w="1895"/>
        <w:gridCol w:w="1629"/>
        <w:tblGridChange w:id="2767">
          <w:tblGrid>
            <w:gridCol w:w="3120"/>
            <w:gridCol w:w="4800"/>
            <w:gridCol w:w="3420"/>
            <w:gridCol w:w="1895"/>
            <w:gridCol w:w="1629"/>
          </w:tblGrid>
        </w:tblGridChange>
      </w:tblGrid>
      <w:tr w:rsidR="006937C8" w:rsidRPr="00701118" w:rsidTr="006937C8">
        <w:trPr>
          <w:trHeight w:val="1575"/>
          <w:ins w:id="2768" w:author="Rachelle Byars-Sargent" w:date="2017-10-16T14:32:00Z"/>
          <w:trPrChange w:id="2769" w:author="Rachelle Byars-Sargent" w:date="2017-10-16T20:14:00Z">
            <w:trPr>
              <w:trHeight w:val="1575"/>
            </w:trPr>
          </w:trPrChange>
        </w:trPr>
        <w:tc>
          <w:tcPr>
            <w:tcW w:w="3120" w:type="dxa"/>
            <w:tcBorders>
              <w:top w:val="single" w:sz="8" w:space="0" w:color="000000"/>
              <w:left w:val="nil"/>
              <w:bottom w:val="nil"/>
              <w:right w:val="single" w:sz="8" w:space="0" w:color="000000"/>
            </w:tcBorders>
            <w:shd w:val="clear" w:color="000000" w:fill="76A4AE"/>
            <w:vAlign w:val="center"/>
            <w:hideMark/>
            <w:tcPrChange w:id="2770" w:author="Rachelle Byars-Sargent" w:date="2017-10-16T20:14:00Z">
              <w:tcPr>
                <w:tcW w:w="3120" w:type="dxa"/>
                <w:tcBorders>
                  <w:top w:val="single" w:sz="8" w:space="0" w:color="000000"/>
                  <w:left w:val="nil"/>
                  <w:bottom w:val="nil"/>
                  <w:right w:val="single" w:sz="8" w:space="0" w:color="000000"/>
                </w:tcBorders>
                <w:shd w:val="clear" w:color="000000" w:fill="76A4AE"/>
                <w:vAlign w:val="center"/>
                <w:hideMark/>
              </w:tcPr>
            </w:tcPrChange>
          </w:tcPr>
          <w:p w:rsidR="006937C8" w:rsidRPr="00701118" w:rsidRDefault="006937C8" w:rsidP="00701118">
            <w:pPr>
              <w:spacing w:after="0" w:line="240" w:lineRule="auto"/>
              <w:rPr>
                <w:ins w:id="2771" w:author="Rachelle Byars-Sargent" w:date="2017-10-16T14:32:00Z"/>
                <w:rFonts w:ascii="Calibri" w:eastAsia="Times New Roman" w:hAnsi="Calibri" w:cs="Times New Roman"/>
                <w:b/>
                <w:bCs/>
                <w:color w:val="FFFFFF"/>
                <w:sz w:val="24"/>
                <w:szCs w:val="24"/>
              </w:rPr>
            </w:pPr>
            <w:ins w:id="2772" w:author="Rachelle Byars-Sargent" w:date="2017-10-16T14:32:00Z">
              <w:r w:rsidRPr="00701118">
                <w:rPr>
                  <w:rFonts w:ascii="Calibri" w:eastAsia="Times New Roman" w:hAnsi="Calibri" w:cs="Times New Roman"/>
                  <w:b/>
                  <w:bCs/>
                  <w:color w:val="FFFFFF"/>
                  <w:sz w:val="24"/>
                  <w:szCs w:val="24"/>
                </w:rPr>
                <w:t>Element Name</w:t>
              </w:r>
            </w:ins>
          </w:p>
        </w:tc>
        <w:tc>
          <w:tcPr>
            <w:tcW w:w="4800" w:type="dxa"/>
            <w:tcBorders>
              <w:top w:val="single" w:sz="8" w:space="0" w:color="000000"/>
              <w:left w:val="nil"/>
              <w:bottom w:val="nil"/>
              <w:right w:val="single" w:sz="8" w:space="0" w:color="000000"/>
            </w:tcBorders>
            <w:shd w:val="clear" w:color="000000" w:fill="76A4AE"/>
            <w:vAlign w:val="center"/>
            <w:hideMark/>
            <w:tcPrChange w:id="2773" w:author="Rachelle Byars-Sargent" w:date="2017-10-16T20:14:00Z">
              <w:tcPr>
                <w:tcW w:w="4800" w:type="dxa"/>
                <w:tcBorders>
                  <w:top w:val="single" w:sz="8" w:space="0" w:color="000000"/>
                  <w:left w:val="nil"/>
                  <w:bottom w:val="nil"/>
                  <w:right w:val="single" w:sz="8" w:space="0" w:color="000000"/>
                </w:tcBorders>
                <w:shd w:val="clear" w:color="000000" w:fill="76A4AE"/>
                <w:vAlign w:val="center"/>
                <w:hideMark/>
              </w:tcPr>
            </w:tcPrChange>
          </w:tcPr>
          <w:p w:rsidR="006937C8" w:rsidRPr="00701118" w:rsidRDefault="006937C8" w:rsidP="00701118">
            <w:pPr>
              <w:spacing w:after="0" w:line="240" w:lineRule="auto"/>
              <w:rPr>
                <w:ins w:id="2774" w:author="Rachelle Byars-Sargent" w:date="2017-10-16T14:32:00Z"/>
                <w:rFonts w:ascii="Calibri" w:eastAsia="Times New Roman" w:hAnsi="Calibri" w:cs="Times New Roman"/>
                <w:b/>
                <w:bCs/>
                <w:color w:val="FFFFFF"/>
                <w:sz w:val="24"/>
                <w:szCs w:val="24"/>
              </w:rPr>
            </w:pPr>
            <w:ins w:id="2775" w:author="Rachelle Byars-Sargent" w:date="2017-10-16T14:32:00Z">
              <w:r w:rsidRPr="00701118">
                <w:rPr>
                  <w:rFonts w:ascii="Calibri" w:eastAsia="Times New Roman" w:hAnsi="Calibri" w:cs="Times New Roman"/>
                  <w:b/>
                  <w:bCs/>
                  <w:color w:val="FFFFFF"/>
                  <w:sz w:val="24"/>
                  <w:szCs w:val="24"/>
                </w:rPr>
                <w:t>Input Guidelines</w:t>
              </w:r>
            </w:ins>
          </w:p>
        </w:tc>
        <w:tc>
          <w:tcPr>
            <w:tcW w:w="3420" w:type="dxa"/>
            <w:tcBorders>
              <w:top w:val="single" w:sz="8" w:space="0" w:color="000000"/>
              <w:left w:val="nil"/>
              <w:bottom w:val="nil"/>
              <w:right w:val="single" w:sz="8" w:space="0" w:color="000000"/>
            </w:tcBorders>
            <w:shd w:val="clear" w:color="000000" w:fill="76A4AE"/>
            <w:vAlign w:val="center"/>
            <w:hideMark/>
            <w:tcPrChange w:id="2776" w:author="Rachelle Byars-Sargent" w:date="2017-10-16T20:14:00Z">
              <w:tcPr>
                <w:tcW w:w="3420" w:type="dxa"/>
                <w:tcBorders>
                  <w:top w:val="single" w:sz="8" w:space="0" w:color="000000"/>
                  <w:left w:val="nil"/>
                  <w:bottom w:val="nil"/>
                  <w:right w:val="single" w:sz="8" w:space="0" w:color="000000"/>
                </w:tcBorders>
                <w:shd w:val="clear" w:color="000000" w:fill="76A4AE"/>
                <w:vAlign w:val="center"/>
                <w:hideMark/>
              </w:tcPr>
            </w:tcPrChange>
          </w:tcPr>
          <w:p w:rsidR="006937C8" w:rsidRPr="00701118" w:rsidRDefault="006937C8" w:rsidP="00701118">
            <w:pPr>
              <w:spacing w:after="0" w:line="240" w:lineRule="auto"/>
              <w:rPr>
                <w:ins w:id="2777" w:author="Rachelle Byars-Sargent" w:date="2017-10-16T14:32:00Z"/>
                <w:rFonts w:ascii="Calibri" w:eastAsia="Times New Roman" w:hAnsi="Calibri" w:cs="Times New Roman"/>
                <w:b/>
                <w:bCs/>
                <w:color w:val="FFFFFF"/>
                <w:sz w:val="24"/>
                <w:szCs w:val="24"/>
              </w:rPr>
            </w:pPr>
            <w:ins w:id="2778" w:author="Rachelle Byars-Sargent" w:date="2017-10-16T14:32:00Z">
              <w:r w:rsidRPr="00701118">
                <w:rPr>
                  <w:rFonts w:ascii="Calibri" w:eastAsia="Times New Roman" w:hAnsi="Calibri" w:cs="Times New Roman"/>
                  <w:b/>
                  <w:bCs/>
                  <w:color w:val="FFFFFF"/>
                  <w:sz w:val="24"/>
                  <w:szCs w:val="24"/>
                </w:rPr>
                <w:t>Examples:</w:t>
              </w:r>
            </w:ins>
          </w:p>
        </w:tc>
        <w:tc>
          <w:tcPr>
            <w:tcW w:w="1895" w:type="dxa"/>
            <w:tcBorders>
              <w:top w:val="single" w:sz="8" w:space="0" w:color="000000"/>
              <w:left w:val="nil"/>
              <w:bottom w:val="nil"/>
              <w:right w:val="single" w:sz="8" w:space="0" w:color="000000"/>
            </w:tcBorders>
            <w:shd w:val="clear" w:color="000000" w:fill="76A4AE"/>
            <w:vAlign w:val="center"/>
            <w:hideMark/>
            <w:tcPrChange w:id="2779" w:author="Rachelle Byars-Sargent" w:date="2017-10-16T20:14:00Z">
              <w:tcPr>
                <w:tcW w:w="1895" w:type="dxa"/>
                <w:tcBorders>
                  <w:top w:val="single" w:sz="8" w:space="0" w:color="000000"/>
                  <w:left w:val="nil"/>
                  <w:bottom w:val="nil"/>
                  <w:right w:val="single" w:sz="8" w:space="0" w:color="000000"/>
                </w:tcBorders>
                <w:shd w:val="clear" w:color="000000" w:fill="76A4AE"/>
                <w:vAlign w:val="center"/>
                <w:hideMark/>
              </w:tcPr>
            </w:tcPrChange>
          </w:tcPr>
          <w:p w:rsidR="006937C8" w:rsidRPr="00701118" w:rsidRDefault="006937C8" w:rsidP="00701118">
            <w:pPr>
              <w:spacing w:after="0" w:line="240" w:lineRule="auto"/>
              <w:rPr>
                <w:ins w:id="2780" w:author="Rachelle Byars-Sargent" w:date="2017-10-16T14:32:00Z"/>
                <w:rFonts w:ascii="Calibri" w:eastAsia="Times New Roman" w:hAnsi="Calibri" w:cs="Times New Roman"/>
                <w:b/>
                <w:bCs/>
                <w:color w:val="FFFFFF"/>
                <w:sz w:val="24"/>
                <w:szCs w:val="24"/>
              </w:rPr>
            </w:pPr>
            <w:ins w:id="2781" w:author="Rachelle Byars-Sargent" w:date="2017-10-16T14:32:00Z">
              <w:r w:rsidRPr="00701118">
                <w:rPr>
                  <w:rFonts w:ascii="Calibri" w:eastAsia="Times New Roman" w:hAnsi="Calibri" w:cs="Times New Roman"/>
                  <w:b/>
                  <w:bCs/>
                  <w:color w:val="FFFFFF"/>
                  <w:sz w:val="24"/>
                  <w:szCs w:val="24"/>
                </w:rPr>
                <w:t>Cardinality</w:t>
              </w:r>
            </w:ins>
          </w:p>
        </w:tc>
        <w:tc>
          <w:tcPr>
            <w:tcW w:w="1629" w:type="dxa"/>
            <w:tcBorders>
              <w:top w:val="single" w:sz="8" w:space="0" w:color="000000"/>
              <w:left w:val="nil"/>
              <w:bottom w:val="nil"/>
              <w:right w:val="single" w:sz="8" w:space="0" w:color="000000"/>
            </w:tcBorders>
            <w:shd w:val="clear" w:color="000000" w:fill="76A4AE"/>
            <w:vAlign w:val="center"/>
            <w:hideMark/>
            <w:tcPrChange w:id="2782" w:author="Rachelle Byars-Sargent" w:date="2017-10-16T20:14:00Z">
              <w:tcPr>
                <w:tcW w:w="1629" w:type="dxa"/>
                <w:tcBorders>
                  <w:top w:val="single" w:sz="8" w:space="0" w:color="000000"/>
                  <w:left w:val="nil"/>
                  <w:bottom w:val="nil"/>
                  <w:right w:val="single" w:sz="8" w:space="0" w:color="000000"/>
                </w:tcBorders>
                <w:shd w:val="clear" w:color="000000" w:fill="76A4AE"/>
                <w:vAlign w:val="center"/>
                <w:hideMark/>
              </w:tcPr>
            </w:tcPrChange>
          </w:tcPr>
          <w:p w:rsidR="006937C8" w:rsidRPr="00701118" w:rsidRDefault="006937C8" w:rsidP="00701118">
            <w:pPr>
              <w:spacing w:after="0" w:line="240" w:lineRule="auto"/>
              <w:rPr>
                <w:ins w:id="2783" w:author="Rachelle Byars-Sargent" w:date="2017-10-16T14:32:00Z"/>
                <w:rFonts w:ascii="Calibri" w:eastAsia="Times New Roman" w:hAnsi="Calibri" w:cs="Times New Roman"/>
                <w:b/>
                <w:bCs/>
                <w:color w:val="FFFFFF"/>
                <w:sz w:val="24"/>
                <w:szCs w:val="24"/>
              </w:rPr>
            </w:pPr>
            <w:ins w:id="2784" w:author="Rachelle Byars-Sargent" w:date="2017-10-16T14:32:00Z">
              <w:r w:rsidRPr="00701118">
                <w:rPr>
                  <w:rFonts w:ascii="Calibri" w:eastAsia="Times New Roman" w:hAnsi="Calibri" w:cs="Times New Roman"/>
                  <w:b/>
                  <w:bCs/>
                  <w:color w:val="FFFFFF"/>
                  <w:sz w:val="24"/>
                  <w:szCs w:val="24"/>
                </w:rPr>
                <w:t>Obligation</w:t>
              </w:r>
            </w:ins>
          </w:p>
        </w:tc>
      </w:tr>
      <w:tr w:rsidR="006937C8" w:rsidRPr="00701118" w:rsidTr="006937C8">
        <w:trPr>
          <w:trHeight w:val="1575"/>
          <w:ins w:id="2785" w:author="Rachelle Byars-Sargent" w:date="2017-10-16T14:32:00Z"/>
          <w:trPrChange w:id="2786" w:author="Rachelle Byars-Sargent" w:date="2017-10-16T20:14:00Z">
            <w:trPr>
              <w:trHeight w:val="1575"/>
            </w:trPr>
          </w:trPrChange>
        </w:trPr>
        <w:tc>
          <w:tcPr>
            <w:tcW w:w="3120" w:type="dxa"/>
            <w:tcBorders>
              <w:top w:val="nil"/>
              <w:left w:val="single" w:sz="8" w:space="0" w:color="auto"/>
              <w:bottom w:val="single" w:sz="8" w:space="0" w:color="auto"/>
              <w:right w:val="single" w:sz="8" w:space="0" w:color="auto"/>
            </w:tcBorders>
            <w:shd w:val="clear" w:color="000000" w:fill="FFFFFF"/>
            <w:noWrap/>
            <w:vAlign w:val="bottom"/>
            <w:hideMark/>
            <w:tcPrChange w:id="2787" w:author="Rachelle Byars-Sargent" w:date="2017-10-16T20:14:00Z">
              <w:tcPr>
                <w:tcW w:w="3120" w:type="dxa"/>
                <w:tcBorders>
                  <w:top w:val="nil"/>
                  <w:left w:val="single" w:sz="8" w:space="0" w:color="auto"/>
                  <w:bottom w:val="single" w:sz="8" w:space="0" w:color="auto"/>
                  <w:right w:val="single" w:sz="8" w:space="0" w:color="auto"/>
                </w:tcBorders>
                <w:shd w:val="clear" w:color="000000" w:fill="FFFFFF"/>
                <w:noWrap/>
                <w:vAlign w:val="bottom"/>
                <w:hideMark/>
              </w:tcPr>
            </w:tcPrChange>
          </w:tcPr>
          <w:p w:rsidR="006937C8" w:rsidRPr="00701118" w:rsidRDefault="006937C8" w:rsidP="00701118">
            <w:pPr>
              <w:spacing w:after="0" w:line="240" w:lineRule="auto"/>
              <w:rPr>
                <w:ins w:id="2788" w:author="Rachelle Byars-Sargent" w:date="2017-10-16T14:32:00Z"/>
                <w:rFonts w:ascii="Calibri" w:eastAsia="Times New Roman" w:hAnsi="Calibri" w:cs="Times New Roman"/>
                <w:color w:val="000000"/>
              </w:rPr>
            </w:pPr>
            <w:ins w:id="2789" w:author="Rachelle Byars-Sargent" w:date="2017-10-16T14:32:00Z">
              <w:r w:rsidRPr="00701118">
                <w:rPr>
                  <w:rFonts w:ascii="Calibri" w:eastAsia="Times New Roman" w:hAnsi="Calibri" w:cs="Times New Roman"/>
                  <w:color w:val="000000"/>
                </w:rPr>
                <w:t>Parent ID</w:t>
              </w:r>
            </w:ins>
          </w:p>
        </w:tc>
        <w:tc>
          <w:tcPr>
            <w:tcW w:w="4800" w:type="dxa"/>
            <w:tcBorders>
              <w:top w:val="nil"/>
              <w:left w:val="nil"/>
              <w:bottom w:val="single" w:sz="8" w:space="0" w:color="auto"/>
              <w:right w:val="single" w:sz="8" w:space="0" w:color="auto"/>
            </w:tcBorders>
            <w:shd w:val="clear" w:color="000000" w:fill="FFFFFF"/>
            <w:hideMark/>
            <w:tcPrChange w:id="2790" w:author="Rachelle Byars-Sargent" w:date="2017-10-16T20:14:00Z">
              <w:tcPr>
                <w:tcW w:w="4800" w:type="dxa"/>
                <w:tcBorders>
                  <w:top w:val="nil"/>
                  <w:left w:val="nil"/>
                  <w:bottom w:val="single" w:sz="8" w:space="0" w:color="auto"/>
                  <w:right w:val="single" w:sz="8" w:space="0" w:color="auto"/>
                </w:tcBorders>
                <w:shd w:val="clear" w:color="000000" w:fill="FFFFFF"/>
                <w:hideMark/>
              </w:tcPr>
            </w:tcPrChange>
          </w:tcPr>
          <w:p w:rsidR="006937C8" w:rsidRPr="00701118" w:rsidRDefault="006937C8" w:rsidP="00701118">
            <w:pPr>
              <w:spacing w:after="0" w:line="240" w:lineRule="auto"/>
              <w:rPr>
                <w:ins w:id="2791" w:author="Rachelle Byars-Sargent" w:date="2017-10-16T14:32:00Z"/>
                <w:rFonts w:ascii="Calibri" w:eastAsia="Times New Roman" w:hAnsi="Calibri" w:cs="Times New Roman"/>
                <w:color w:val="000000"/>
              </w:rPr>
            </w:pPr>
            <w:ins w:id="2792" w:author="Rachelle Byars-Sargent" w:date="2017-10-16T14:32:00Z">
              <w:r w:rsidRPr="00701118">
                <w:rPr>
                  <w:rFonts w:ascii="Calibri" w:eastAsia="Times New Roman" w:hAnsi="Calibri" w:cs="Times New Roman"/>
                  <w:color w:val="000000"/>
                </w:rPr>
                <w:t>Maps the file back to a Manifestation.</w:t>
              </w:r>
            </w:ins>
          </w:p>
        </w:tc>
        <w:tc>
          <w:tcPr>
            <w:tcW w:w="3420" w:type="dxa"/>
            <w:tcBorders>
              <w:top w:val="nil"/>
              <w:left w:val="nil"/>
              <w:bottom w:val="single" w:sz="8" w:space="0" w:color="auto"/>
              <w:right w:val="single" w:sz="8" w:space="0" w:color="auto"/>
            </w:tcBorders>
            <w:shd w:val="clear" w:color="000000" w:fill="FFFFFF"/>
            <w:vAlign w:val="bottom"/>
            <w:hideMark/>
            <w:tcPrChange w:id="2793" w:author="Rachelle Byars-Sargent" w:date="2017-10-16T20:14:00Z">
              <w:tcPr>
                <w:tcW w:w="3420" w:type="dxa"/>
                <w:tcBorders>
                  <w:top w:val="nil"/>
                  <w:left w:val="nil"/>
                  <w:bottom w:val="single" w:sz="8" w:space="0" w:color="auto"/>
                  <w:right w:val="single" w:sz="8" w:space="0" w:color="auto"/>
                </w:tcBorders>
                <w:shd w:val="clear" w:color="000000" w:fill="FFFFFF"/>
                <w:vAlign w:val="bottom"/>
                <w:hideMark/>
              </w:tcPr>
            </w:tcPrChange>
          </w:tcPr>
          <w:p w:rsidR="006937C8" w:rsidRPr="00701118" w:rsidRDefault="006937C8" w:rsidP="00701118">
            <w:pPr>
              <w:spacing w:after="0" w:line="240" w:lineRule="auto"/>
              <w:rPr>
                <w:ins w:id="2794" w:author="Rachelle Byars-Sargent" w:date="2017-10-16T14:32:00Z"/>
                <w:rFonts w:ascii="Calibri" w:eastAsia="Times New Roman" w:hAnsi="Calibri" w:cs="Times New Roman"/>
                <w:color w:val="000000"/>
              </w:rPr>
            </w:pPr>
            <w:ins w:id="2795" w:author="Rachelle Byars-Sargent" w:date="2017-10-16T14:32:00Z">
              <w:r w:rsidRPr="00701118">
                <w:rPr>
                  <w:rFonts w:ascii="Calibri" w:eastAsia="Times New Roman" w:hAnsi="Calibri" w:cs="Times New Roman"/>
                  <w:color w:val="000000"/>
                </w:rPr>
                <w:t>Manifestation UID</w:t>
              </w:r>
            </w:ins>
          </w:p>
        </w:tc>
        <w:tc>
          <w:tcPr>
            <w:tcW w:w="1895" w:type="dxa"/>
            <w:tcBorders>
              <w:top w:val="nil"/>
              <w:left w:val="nil"/>
              <w:bottom w:val="single" w:sz="8" w:space="0" w:color="auto"/>
              <w:right w:val="single" w:sz="8" w:space="0" w:color="auto"/>
            </w:tcBorders>
            <w:shd w:val="clear" w:color="000000" w:fill="FFFFFF"/>
            <w:noWrap/>
            <w:vAlign w:val="bottom"/>
            <w:hideMark/>
            <w:tcPrChange w:id="2796" w:author="Rachelle Byars-Sargent" w:date="2017-10-16T20:14:00Z">
              <w:tcPr>
                <w:tcW w:w="1895" w:type="dxa"/>
                <w:tcBorders>
                  <w:top w:val="nil"/>
                  <w:left w:val="nil"/>
                  <w:bottom w:val="single" w:sz="8" w:space="0" w:color="auto"/>
                  <w:right w:val="single" w:sz="8" w:space="0" w:color="auto"/>
                </w:tcBorders>
                <w:shd w:val="clear" w:color="000000" w:fill="FFFFFF"/>
                <w:noWrap/>
                <w:vAlign w:val="bottom"/>
                <w:hideMark/>
              </w:tcPr>
            </w:tcPrChange>
          </w:tcPr>
          <w:p w:rsidR="006937C8" w:rsidRPr="00701118" w:rsidRDefault="006937C8" w:rsidP="00701118">
            <w:pPr>
              <w:spacing w:after="0" w:line="240" w:lineRule="auto"/>
              <w:jc w:val="center"/>
              <w:rPr>
                <w:ins w:id="2797" w:author="Rachelle Byars-Sargent" w:date="2017-10-16T14:32:00Z"/>
                <w:rFonts w:ascii="Calibri" w:eastAsia="Times New Roman" w:hAnsi="Calibri" w:cs="Times New Roman"/>
                <w:color w:val="000000"/>
              </w:rPr>
            </w:pPr>
            <w:ins w:id="2798" w:author="Rachelle Byars-Sargent" w:date="2017-10-16T14:32:00Z">
              <w:r w:rsidRPr="00701118">
                <w:rPr>
                  <w:rFonts w:ascii="Calibri" w:eastAsia="Times New Roman" w:hAnsi="Calibri" w:cs="Times New Roman"/>
                  <w:color w:val="000000"/>
                </w:rPr>
                <w:t>1</w:t>
              </w:r>
            </w:ins>
          </w:p>
        </w:tc>
        <w:tc>
          <w:tcPr>
            <w:tcW w:w="1629" w:type="dxa"/>
            <w:tcBorders>
              <w:top w:val="nil"/>
              <w:left w:val="nil"/>
              <w:bottom w:val="single" w:sz="8" w:space="0" w:color="auto"/>
              <w:right w:val="single" w:sz="8" w:space="0" w:color="auto"/>
            </w:tcBorders>
            <w:shd w:val="clear" w:color="000000" w:fill="FFFFFF"/>
            <w:noWrap/>
            <w:vAlign w:val="bottom"/>
            <w:hideMark/>
            <w:tcPrChange w:id="2799" w:author="Rachelle Byars-Sargent" w:date="2017-10-16T20:14:00Z">
              <w:tcPr>
                <w:tcW w:w="1629" w:type="dxa"/>
                <w:tcBorders>
                  <w:top w:val="nil"/>
                  <w:left w:val="nil"/>
                  <w:bottom w:val="single" w:sz="8" w:space="0" w:color="auto"/>
                  <w:right w:val="single" w:sz="8" w:space="0" w:color="auto"/>
                </w:tcBorders>
                <w:shd w:val="clear" w:color="000000" w:fill="FFFFFF"/>
                <w:noWrap/>
                <w:vAlign w:val="bottom"/>
                <w:hideMark/>
              </w:tcPr>
            </w:tcPrChange>
          </w:tcPr>
          <w:p w:rsidR="006937C8" w:rsidRPr="00701118" w:rsidRDefault="006937C8" w:rsidP="00701118">
            <w:pPr>
              <w:spacing w:after="0" w:line="240" w:lineRule="auto"/>
              <w:rPr>
                <w:ins w:id="2800" w:author="Rachelle Byars-Sargent" w:date="2017-10-16T14:32:00Z"/>
                <w:rFonts w:ascii="Calibri" w:eastAsia="Times New Roman" w:hAnsi="Calibri" w:cs="Times New Roman"/>
                <w:color w:val="000000"/>
              </w:rPr>
            </w:pPr>
            <w:ins w:id="2801" w:author="Rachelle Byars-Sargent" w:date="2017-10-16T14:32:00Z">
              <w:r w:rsidRPr="00701118">
                <w:rPr>
                  <w:rFonts w:ascii="Calibri" w:eastAsia="Times New Roman" w:hAnsi="Calibri" w:cs="Times New Roman"/>
                  <w:color w:val="000000"/>
                </w:rPr>
                <w:t>Required</w:t>
              </w:r>
            </w:ins>
          </w:p>
        </w:tc>
      </w:tr>
      <w:tr w:rsidR="006937C8" w:rsidRPr="00701118" w:rsidTr="006937C8">
        <w:trPr>
          <w:trHeight w:val="1575"/>
          <w:ins w:id="2802" w:author="Rachelle Byars-Sargent" w:date="2017-10-16T14:32:00Z"/>
          <w:trPrChange w:id="2803" w:author="Rachelle Byars-Sargent" w:date="2017-10-16T20:14:00Z">
            <w:trPr>
              <w:trHeight w:val="1575"/>
            </w:trPr>
          </w:trPrChange>
        </w:trPr>
        <w:tc>
          <w:tcPr>
            <w:tcW w:w="3120" w:type="dxa"/>
            <w:tcBorders>
              <w:top w:val="nil"/>
              <w:left w:val="single" w:sz="8" w:space="0" w:color="auto"/>
              <w:bottom w:val="single" w:sz="8" w:space="0" w:color="auto"/>
              <w:right w:val="single" w:sz="8" w:space="0" w:color="auto"/>
            </w:tcBorders>
            <w:shd w:val="clear" w:color="000000" w:fill="FFFFFF"/>
            <w:noWrap/>
            <w:vAlign w:val="bottom"/>
            <w:hideMark/>
            <w:tcPrChange w:id="2804" w:author="Rachelle Byars-Sargent" w:date="2017-10-16T20:14:00Z">
              <w:tcPr>
                <w:tcW w:w="3120" w:type="dxa"/>
                <w:tcBorders>
                  <w:top w:val="nil"/>
                  <w:left w:val="single" w:sz="8" w:space="0" w:color="auto"/>
                  <w:bottom w:val="single" w:sz="8" w:space="0" w:color="auto"/>
                  <w:right w:val="single" w:sz="8" w:space="0" w:color="auto"/>
                </w:tcBorders>
                <w:shd w:val="clear" w:color="000000" w:fill="FFFFFF"/>
                <w:noWrap/>
                <w:vAlign w:val="bottom"/>
                <w:hideMark/>
              </w:tcPr>
            </w:tcPrChange>
          </w:tcPr>
          <w:p w:rsidR="006937C8" w:rsidRPr="00701118" w:rsidRDefault="006937C8" w:rsidP="00701118">
            <w:pPr>
              <w:spacing w:after="0" w:line="240" w:lineRule="auto"/>
              <w:rPr>
                <w:ins w:id="2805" w:author="Rachelle Byars-Sargent" w:date="2017-10-16T14:32:00Z"/>
                <w:rFonts w:ascii="Calibri" w:eastAsia="Times New Roman" w:hAnsi="Calibri" w:cs="Times New Roman"/>
                <w:color w:val="000000"/>
              </w:rPr>
            </w:pPr>
            <w:ins w:id="2806" w:author="Rachelle Byars-Sargent" w:date="2017-10-16T14:32:00Z">
              <w:r w:rsidRPr="00701118">
                <w:rPr>
                  <w:rFonts w:ascii="Calibri" w:eastAsia="Times New Roman" w:hAnsi="Calibri" w:cs="Times New Roman"/>
                  <w:color w:val="000000"/>
                </w:rPr>
                <w:t>File Name</w:t>
              </w:r>
            </w:ins>
          </w:p>
        </w:tc>
        <w:tc>
          <w:tcPr>
            <w:tcW w:w="4800" w:type="dxa"/>
            <w:tcBorders>
              <w:top w:val="nil"/>
              <w:left w:val="nil"/>
              <w:bottom w:val="single" w:sz="8" w:space="0" w:color="auto"/>
              <w:right w:val="single" w:sz="8" w:space="0" w:color="auto"/>
            </w:tcBorders>
            <w:shd w:val="clear" w:color="000000" w:fill="FFFFFF"/>
            <w:hideMark/>
            <w:tcPrChange w:id="2807" w:author="Rachelle Byars-Sargent" w:date="2017-10-16T20:14:00Z">
              <w:tcPr>
                <w:tcW w:w="4800" w:type="dxa"/>
                <w:tcBorders>
                  <w:top w:val="nil"/>
                  <w:left w:val="nil"/>
                  <w:bottom w:val="single" w:sz="8" w:space="0" w:color="auto"/>
                  <w:right w:val="single" w:sz="8" w:space="0" w:color="auto"/>
                </w:tcBorders>
                <w:shd w:val="clear" w:color="000000" w:fill="FFFFFF"/>
                <w:hideMark/>
              </w:tcPr>
            </w:tcPrChange>
          </w:tcPr>
          <w:p w:rsidR="006937C8" w:rsidRPr="00701118" w:rsidRDefault="006937C8" w:rsidP="00701118">
            <w:pPr>
              <w:spacing w:after="0" w:line="240" w:lineRule="auto"/>
              <w:rPr>
                <w:ins w:id="2808" w:author="Rachelle Byars-Sargent" w:date="2017-10-16T14:32:00Z"/>
                <w:rFonts w:ascii="Calibri" w:eastAsia="Times New Roman" w:hAnsi="Calibri" w:cs="Times New Roman"/>
                <w:color w:val="000000"/>
              </w:rPr>
            </w:pPr>
            <w:ins w:id="2809" w:author="Rachelle Byars-Sargent" w:date="2017-10-16T14:32:00Z">
              <w:r w:rsidRPr="00701118">
                <w:rPr>
                  <w:rFonts w:ascii="Calibri" w:eastAsia="Times New Roman" w:hAnsi="Calibri" w:cs="Times New Roman"/>
                  <w:color w:val="000000"/>
                </w:rPr>
                <w:t>Filename on media.</w:t>
              </w:r>
              <w:r w:rsidRPr="00701118">
                <w:rPr>
                  <w:rFonts w:ascii="Calibri" w:eastAsia="Times New Roman" w:hAnsi="Calibri" w:cs="Times New Roman"/>
                  <w:color w:val="000000"/>
                </w:rPr>
                <w:br/>
                <w:t>Full path if appropriate</w:t>
              </w:r>
            </w:ins>
          </w:p>
        </w:tc>
        <w:tc>
          <w:tcPr>
            <w:tcW w:w="3420" w:type="dxa"/>
            <w:tcBorders>
              <w:top w:val="nil"/>
              <w:left w:val="nil"/>
              <w:bottom w:val="single" w:sz="8" w:space="0" w:color="auto"/>
              <w:right w:val="single" w:sz="8" w:space="0" w:color="auto"/>
            </w:tcBorders>
            <w:shd w:val="clear" w:color="000000" w:fill="FFFFFF"/>
            <w:vAlign w:val="bottom"/>
            <w:hideMark/>
            <w:tcPrChange w:id="2810" w:author="Rachelle Byars-Sargent" w:date="2017-10-16T20:14:00Z">
              <w:tcPr>
                <w:tcW w:w="3420" w:type="dxa"/>
                <w:tcBorders>
                  <w:top w:val="nil"/>
                  <w:left w:val="nil"/>
                  <w:bottom w:val="single" w:sz="8" w:space="0" w:color="auto"/>
                  <w:right w:val="single" w:sz="8" w:space="0" w:color="auto"/>
                </w:tcBorders>
                <w:shd w:val="clear" w:color="000000" w:fill="FFFFFF"/>
                <w:vAlign w:val="bottom"/>
                <w:hideMark/>
              </w:tcPr>
            </w:tcPrChange>
          </w:tcPr>
          <w:p w:rsidR="006937C8" w:rsidRPr="00701118" w:rsidRDefault="006937C8" w:rsidP="00701118">
            <w:pPr>
              <w:spacing w:after="0" w:line="240" w:lineRule="auto"/>
              <w:rPr>
                <w:ins w:id="2811" w:author="Rachelle Byars-Sargent" w:date="2017-10-16T14:32:00Z"/>
                <w:rFonts w:ascii="Calibri" w:eastAsia="Times New Roman" w:hAnsi="Calibri" w:cs="Times New Roman"/>
                <w:color w:val="000000"/>
              </w:rPr>
            </w:pPr>
            <w:ins w:id="2812" w:author="Rachelle Byars-Sargent" w:date="2017-10-16T14:32:00Z">
              <w:r w:rsidRPr="00701118">
                <w:rPr>
                  <w:rFonts w:ascii="Calibri" w:eastAsia="Times New Roman" w:hAnsi="Calibri" w:cs="Times New Roman"/>
                  <w:color w:val="000000"/>
                </w:rPr>
                <w:t>“P450616-005-1NRHD.mxf”</w:t>
              </w:r>
            </w:ins>
          </w:p>
        </w:tc>
        <w:tc>
          <w:tcPr>
            <w:tcW w:w="1895" w:type="dxa"/>
            <w:tcBorders>
              <w:top w:val="nil"/>
              <w:left w:val="nil"/>
              <w:bottom w:val="single" w:sz="8" w:space="0" w:color="auto"/>
              <w:right w:val="single" w:sz="8" w:space="0" w:color="auto"/>
            </w:tcBorders>
            <w:shd w:val="clear" w:color="000000" w:fill="FFFFFF"/>
            <w:noWrap/>
            <w:vAlign w:val="bottom"/>
            <w:hideMark/>
            <w:tcPrChange w:id="2813" w:author="Rachelle Byars-Sargent" w:date="2017-10-16T20:14:00Z">
              <w:tcPr>
                <w:tcW w:w="1895" w:type="dxa"/>
                <w:tcBorders>
                  <w:top w:val="nil"/>
                  <w:left w:val="nil"/>
                  <w:bottom w:val="single" w:sz="8" w:space="0" w:color="auto"/>
                  <w:right w:val="single" w:sz="8" w:space="0" w:color="auto"/>
                </w:tcBorders>
                <w:shd w:val="clear" w:color="000000" w:fill="FFFFFF"/>
                <w:noWrap/>
                <w:vAlign w:val="bottom"/>
                <w:hideMark/>
              </w:tcPr>
            </w:tcPrChange>
          </w:tcPr>
          <w:p w:rsidR="006937C8" w:rsidRPr="00701118" w:rsidRDefault="006937C8" w:rsidP="00701118">
            <w:pPr>
              <w:spacing w:after="0" w:line="240" w:lineRule="auto"/>
              <w:jc w:val="center"/>
              <w:rPr>
                <w:ins w:id="2814" w:author="Rachelle Byars-Sargent" w:date="2017-10-16T14:32:00Z"/>
                <w:rFonts w:ascii="Calibri" w:eastAsia="Times New Roman" w:hAnsi="Calibri" w:cs="Times New Roman"/>
                <w:color w:val="000000"/>
              </w:rPr>
            </w:pPr>
            <w:ins w:id="2815" w:author="Rachelle Byars-Sargent" w:date="2017-10-16T14:32:00Z">
              <w:r w:rsidRPr="00701118">
                <w:rPr>
                  <w:rFonts w:ascii="Calibri" w:eastAsia="Times New Roman" w:hAnsi="Calibri" w:cs="Times New Roman"/>
                  <w:color w:val="000000"/>
                </w:rPr>
                <w:t> </w:t>
              </w:r>
            </w:ins>
          </w:p>
        </w:tc>
        <w:tc>
          <w:tcPr>
            <w:tcW w:w="1629" w:type="dxa"/>
            <w:tcBorders>
              <w:top w:val="nil"/>
              <w:left w:val="nil"/>
              <w:bottom w:val="single" w:sz="8" w:space="0" w:color="auto"/>
              <w:right w:val="single" w:sz="8" w:space="0" w:color="auto"/>
            </w:tcBorders>
            <w:shd w:val="clear" w:color="000000" w:fill="FFFFFF"/>
            <w:noWrap/>
            <w:vAlign w:val="bottom"/>
            <w:hideMark/>
            <w:tcPrChange w:id="2816" w:author="Rachelle Byars-Sargent" w:date="2017-10-16T20:14:00Z">
              <w:tcPr>
                <w:tcW w:w="1629" w:type="dxa"/>
                <w:tcBorders>
                  <w:top w:val="nil"/>
                  <w:left w:val="nil"/>
                  <w:bottom w:val="single" w:sz="8" w:space="0" w:color="auto"/>
                  <w:right w:val="single" w:sz="8" w:space="0" w:color="auto"/>
                </w:tcBorders>
                <w:shd w:val="clear" w:color="000000" w:fill="FFFFFF"/>
                <w:noWrap/>
                <w:vAlign w:val="bottom"/>
                <w:hideMark/>
              </w:tcPr>
            </w:tcPrChange>
          </w:tcPr>
          <w:p w:rsidR="006937C8" w:rsidRPr="00701118" w:rsidRDefault="006937C8" w:rsidP="00701118">
            <w:pPr>
              <w:spacing w:after="0" w:line="240" w:lineRule="auto"/>
              <w:rPr>
                <w:ins w:id="2817" w:author="Rachelle Byars-Sargent" w:date="2017-10-16T14:32:00Z"/>
                <w:rFonts w:ascii="Calibri" w:eastAsia="Times New Roman" w:hAnsi="Calibri" w:cs="Times New Roman"/>
                <w:color w:val="000000"/>
              </w:rPr>
            </w:pPr>
            <w:ins w:id="2818" w:author="Rachelle Byars-Sargent" w:date="2017-10-16T14:32:00Z">
              <w:r w:rsidRPr="00701118">
                <w:rPr>
                  <w:rFonts w:ascii="Calibri" w:eastAsia="Times New Roman" w:hAnsi="Calibri" w:cs="Times New Roman"/>
                  <w:color w:val="000000"/>
                </w:rPr>
                <w:t> </w:t>
              </w:r>
            </w:ins>
          </w:p>
        </w:tc>
      </w:tr>
      <w:tr w:rsidR="006937C8" w:rsidRPr="00701118" w:rsidTr="006937C8">
        <w:trPr>
          <w:trHeight w:val="1575"/>
          <w:ins w:id="2819" w:author="Rachelle Byars-Sargent" w:date="2017-10-16T14:32:00Z"/>
          <w:trPrChange w:id="2820" w:author="Rachelle Byars-Sargent" w:date="2017-10-16T20:14:00Z">
            <w:trPr>
              <w:trHeight w:val="1575"/>
            </w:trPr>
          </w:trPrChange>
        </w:trPr>
        <w:tc>
          <w:tcPr>
            <w:tcW w:w="3120" w:type="dxa"/>
            <w:tcBorders>
              <w:top w:val="nil"/>
              <w:left w:val="single" w:sz="8" w:space="0" w:color="auto"/>
              <w:bottom w:val="single" w:sz="8" w:space="0" w:color="auto"/>
              <w:right w:val="single" w:sz="8" w:space="0" w:color="auto"/>
            </w:tcBorders>
            <w:shd w:val="clear" w:color="000000" w:fill="FFFFFF"/>
            <w:noWrap/>
            <w:vAlign w:val="bottom"/>
            <w:hideMark/>
            <w:tcPrChange w:id="2821" w:author="Rachelle Byars-Sargent" w:date="2017-10-16T20:14:00Z">
              <w:tcPr>
                <w:tcW w:w="3120" w:type="dxa"/>
                <w:tcBorders>
                  <w:top w:val="nil"/>
                  <w:left w:val="single" w:sz="8" w:space="0" w:color="auto"/>
                  <w:bottom w:val="single" w:sz="8" w:space="0" w:color="auto"/>
                  <w:right w:val="single" w:sz="8" w:space="0" w:color="auto"/>
                </w:tcBorders>
                <w:shd w:val="clear" w:color="000000" w:fill="FFFFFF"/>
                <w:noWrap/>
                <w:vAlign w:val="bottom"/>
                <w:hideMark/>
              </w:tcPr>
            </w:tcPrChange>
          </w:tcPr>
          <w:p w:rsidR="006937C8" w:rsidRPr="00701118" w:rsidRDefault="006937C8" w:rsidP="00701118">
            <w:pPr>
              <w:spacing w:after="0" w:line="240" w:lineRule="auto"/>
              <w:rPr>
                <w:ins w:id="2822" w:author="Rachelle Byars-Sargent" w:date="2017-10-16T14:32:00Z"/>
                <w:rFonts w:ascii="Calibri" w:eastAsia="Times New Roman" w:hAnsi="Calibri" w:cs="Times New Roman"/>
                <w:color w:val="000000"/>
              </w:rPr>
            </w:pPr>
            <w:ins w:id="2823" w:author="Rachelle Byars-Sargent" w:date="2017-10-16T14:32:00Z">
              <w:r w:rsidRPr="00701118">
                <w:rPr>
                  <w:rFonts w:ascii="Calibri" w:eastAsia="Times New Roman" w:hAnsi="Calibri" w:cs="Times New Roman"/>
                  <w:color w:val="000000"/>
                </w:rPr>
                <w:t>Asset UID</w:t>
              </w:r>
            </w:ins>
          </w:p>
        </w:tc>
        <w:tc>
          <w:tcPr>
            <w:tcW w:w="4800" w:type="dxa"/>
            <w:tcBorders>
              <w:top w:val="nil"/>
              <w:left w:val="nil"/>
              <w:bottom w:val="single" w:sz="8" w:space="0" w:color="auto"/>
              <w:right w:val="single" w:sz="8" w:space="0" w:color="auto"/>
            </w:tcBorders>
            <w:shd w:val="clear" w:color="000000" w:fill="FFFFFF"/>
            <w:hideMark/>
            <w:tcPrChange w:id="2824" w:author="Rachelle Byars-Sargent" w:date="2017-10-16T20:14:00Z">
              <w:tcPr>
                <w:tcW w:w="4800" w:type="dxa"/>
                <w:tcBorders>
                  <w:top w:val="nil"/>
                  <w:left w:val="nil"/>
                  <w:bottom w:val="single" w:sz="8" w:space="0" w:color="auto"/>
                  <w:right w:val="single" w:sz="8" w:space="0" w:color="auto"/>
                </w:tcBorders>
                <w:shd w:val="clear" w:color="000000" w:fill="FFFFFF"/>
                <w:hideMark/>
              </w:tcPr>
            </w:tcPrChange>
          </w:tcPr>
          <w:p w:rsidR="006937C8" w:rsidRPr="00701118" w:rsidRDefault="006937C8" w:rsidP="00701118">
            <w:pPr>
              <w:spacing w:after="0" w:line="240" w:lineRule="auto"/>
              <w:rPr>
                <w:ins w:id="2825" w:author="Rachelle Byars-Sargent" w:date="2017-10-16T14:32:00Z"/>
                <w:rFonts w:ascii="Calibri" w:eastAsia="Times New Roman" w:hAnsi="Calibri" w:cs="Times New Roman"/>
                <w:color w:val="000000"/>
              </w:rPr>
            </w:pPr>
            <w:ins w:id="2826" w:author="Rachelle Byars-Sargent" w:date="2017-10-16T14:32:00Z">
              <w:r w:rsidRPr="00701118">
                <w:rPr>
                  <w:rFonts w:ascii="Calibri" w:eastAsia="Times New Roman" w:hAnsi="Calibri" w:cs="Times New Roman"/>
                  <w:color w:val="000000"/>
                </w:rPr>
                <w:t>An organization's GUID (global unique identifier) for internal tracking purposes.</w:t>
              </w:r>
            </w:ins>
          </w:p>
        </w:tc>
        <w:tc>
          <w:tcPr>
            <w:tcW w:w="3420" w:type="dxa"/>
            <w:tcBorders>
              <w:top w:val="nil"/>
              <w:left w:val="nil"/>
              <w:bottom w:val="single" w:sz="8" w:space="0" w:color="auto"/>
              <w:right w:val="single" w:sz="8" w:space="0" w:color="auto"/>
            </w:tcBorders>
            <w:shd w:val="clear" w:color="000000" w:fill="FFFFFF"/>
            <w:vAlign w:val="bottom"/>
            <w:hideMark/>
            <w:tcPrChange w:id="2827" w:author="Rachelle Byars-Sargent" w:date="2017-10-16T20:14:00Z">
              <w:tcPr>
                <w:tcW w:w="3420" w:type="dxa"/>
                <w:tcBorders>
                  <w:top w:val="nil"/>
                  <w:left w:val="nil"/>
                  <w:bottom w:val="single" w:sz="8" w:space="0" w:color="auto"/>
                  <w:right w:val="single" w:sz="8" w:space="0" w:color="auto"/>
                </w:tcBorders>
                <w:shd w:val="clear" w:color="000000" w:fill="FFFFFF"/>
                <w:vAlign w:val="bottom"/>
                <w:hideMark/>
              </w:tcPr>
            </w:tcPrChange>
          </w:tcPr>
          <w:p w:rsidR="006937C8" w:rsidRPr="00701118" w:rsidRDefault="006937C8" w:rsidP="00701118">
            <w:pPr>
              <w:spacing w:after="0" w:line="240" w:lineRule="auto"/>
              <w:rPr>
                <w:ins w:id="2828" w:author="Rachelle Byars-Sargent" w:date="2017-10-16T14:32:00Z"/>
                <w:rFonts w:ascii="Calibri" w:eastAsia="Times New Roman" w:hAnsi="Calibri" w:cs="Times New Roman"/>
                <w:color w:val="000000"/>
              </w:rPr>
            </w:pPr>
            <w:proofErr w:type="spellStart"/>
            <w:ins w:id="2829" w:author="Rachelle Byars-Sargent" w:date="2017-10-16T14:32:00Z">
              <w:r w:rsidRPr="00701118">
                <w:rPr>
                  <w:rFonts w:ascii="Calibri" w:eastAsia="Times New Roman" w:hAnsi="Calibri" w:cs="Times New Roman"/>
                  <w:color w:val="000000"/>
                </w:rPr>
                <w:t>apid:XXXX-XXXX-XXXX-XXXX-XXXX</w:t>
              </w:r>
              <w:proofErr w:type="spellEnd"/>
            </w:ins>
          </w:p>
        </w:tc>
        <w:tc>
          <w:tcPr>
            <w:tcW w:w="1895" w:type="dxa"/>
            <w:tcBorders>
              <w:top w:val="nil"/>
              <w:left w:val="nil"/>
              <w:bottom w:val="single" w:sz="8" w:space="0" w:color="auto"/>
              <w:right w:val="single" w:sz="8" w:space="0" w:color="auto"/>
            </w:tcBorders>
            <w:shd w:val="clear" w:color="000000" w:fill="FFFFFF"/>
            <w:noWrap/>
            <w:vAlign w:val="bottom"/>
            <w:hideMark/>
            <w:tcPrChange w:id="2830" w:author="Rachelle Byars-Sargent" w:date="2017-10-16T20:14:00Z">
              <w:tcPr>
                <w:tcW w:w="1895" w:type="dxa"/>
                <w:tcBorders>
                  <w:top w:val="nil"/>
                  <w:left w:val="nil"/>
                  <w:bottom w:val="single" w:sz="8" w:space="0" w:color="auto"/>
                  <w:right w:val="single" w:sz="8" w:space="0" w:color="auto"/>
                </w:tcBorders>
                <w:shd w:val="clear" w:color="000000" w:fill="FFFFFF"/>
                <w:noWrap/>
                <w:vAlign w:val="bottom"/>
                <w:hideMark/>
              </w:tcPr>
            </w:tcPrChange>
          </w:tcPr>
          <w:p w:rsidR="006937C8" w:rsidRPr="00701118" w:rsidRDefault="006937C8" w:rsidP="00701118">
            <w:pPr>
              <w:spacing w:after="0" w:line="240" w:lineRule="auto"/>
              <w:jc w:val="center"/>
              <w:rPr>
                <w:ins w:id="2831" w:author="Rachelle Byars-Sargent" w:date="2017-10-16T14:32:00Z"/>
                <w:rFonts w:ascii="Calibri" w:eastAsia="Times New Roman" w:hAnsi="Calibri" w:cs="Times New Roman"/>
                <w:color w:val="000000"/>
              </w:rPr>
            </w:pPr>
            <w:ins w:id="2832" w:author="Rachelle Byars-Sargent" w:date="2017-10-16T14:32:00Z">
              <w:r w:rsidRPr="00701118">
                <w:rPr>
                  <w:rFonts w:ascii="Calibri" w:eastAsia="Times New Roman" w:hAnsi="Calibri" w:cs="Times New Roman"/>
                  <w:color w:val="000000"/>
                </w:rPr>
                <w:t>1</w:t>
              </w:r>
            </w:ins>
          </w:p>
        </w:tc>
        <w:tc>
          <w:tcPr>
            <w:tcW w:w="1629" w:type="dxa"/>
            <w:tcBorders>
              <w:top w:val="nil"/>
              <w:left w:val="nil"/>
              <w:bottom w:val="single" w:sz="8" w:space="0" w:color="auto"/>
              <w:right w:val="single" w:sz="8" w:space="0" w:color="auto"/>
            </w:tcBorders>
            <w:shd w:val="clear" w:color="000000" w:fill="FFFFFF"/>
            <w:noWrap/>
            <w:vAlign w:val="bottom"/>
            <w:hideMark/>
            <w:tcPrChange w:id="2833" w:author="Rachelle Byars-Sargent" w:date="2017-10-16T20:14:00Z">
              <w:tcPr>
                <w:tcW w:w="1629" w:type="dxa"/>
                <w:tcBorders>
                  <w:top w:val="nil"/>
                  <w:left w:val="nil"/>
                  <w:bottom w:val="single" w:sz="8" w:space="0" w:color="auto"/>
                  <w:right w:val="single" w:sz="8" w:space="0" w:color="auto"/>
                </w:tcBorders>
                <w:shd w:val="clear" w:color="000000" w:fill="FFFFFF"/>
                <w:noWrap/>
                <w:vAlign w:val="bottom"/>
                <w:hideMark/>
              </w:tcPr>
            </w:tcPrChange>
          </w:tcPr>
          <w:p w:rsidR="006937C8" w:rsidRPr="00701118" w:rsidRDefault="006937C8" w:rsidP="00701118">
            <w:pPr>
              <w:spacing w:after="0" w:line="240" w:lineRule="auto"/>
              <w:rPr>
                <w:ins w:id="2834" w:author="Rachelle Byars-Sargent" w:date="2017-10-16T14:32:00Z"/>
                <w:rFonts w:ascii="Calibri" w:eastAsia="Times New Roman" w:hAnsi="Calibri" w:cs="Times New Roman"/>
                <w:color w:val="000000"/>
              </w:rPr>
            </w:pPr>
            <w:ins w:id="2835" w:author="Rachelle Byars-Sargent" w:date="2017-10-16T14:32:00Z">
              <w:r w:rsidRPr="00701118">
                <w:rPr>
                  <w:rFonts w:ascii="Calibri" w:eastAsia="Times New Roman" w:hAnsi="Calibri" w:cs="Times New Roman"/>
                  <w:color w:val="000000"/>
                </w:rPr>
                <w:t>Required</w:t>
              </w:r>
            </w:ins>
          </w:p>
        </w:tc>
      </w:tr>
    </w:tbl>
    <w:p w:rsidR="00723DFC" w:rsidDel="007C5BFE" w:rsidRDefault="007C5BFE" w:rsidP="00723DFC">
      <w:pPr>
        <w:rPr>
          <w:del w:id="2836" w:author="Rachelle Byars-Sargent" w:date="2017-10-14T22:13:00Z"/>
        </w:rPr>
      </w:pPr>
      <w:del w:id="2837" w:author="Rachelle Byars-Sargent" w:date="2017-10-14T22:13:00Z">
        <w:r w:rsidDel="007C5BFE">
          <w:fldChar w:fldCharType="begin"/>
        </w:r>
        <w:r w:rsidDel="007C5BFE">
          <w:delInstrText xml:space="preserve"> HYPERLINK \l "h.s8x3up4gkz35" \h </w:delInstrText>
        </w:r>
        <w:r w:rsidDel="007C5BFE">
          <w:fldChar w:fldCharType="separate"/>
        </w:r>
        <w:r w:rsidR="00723DFC" w:rsidDel="007C5BFE">
          <w:rPr>
            <w:color w:val="1155CC"/>
            <w:u w:val="single"/>
          </w:rPr>
          <w:delText>Release</w:delText>
        </w:r>
        <w:r w:rsidDel="007C5BFE">
          <w:rPr>
            <w:color w:val="1155CC"/>
            <w:u w:val="single"/>
          </w:rPr>
          <w:fldChar w:fldCharType="end"/>
        </w:r>
        <w:r w:rsidR="00723DFC" w:rsidDel="007C5BFE">
          <w:delText>. Each Manifestation derived from the same Release has identical content but different technical details.</w:delText>
        </w:r>
      </w:del>
    </w:p>
    <w:p w:rsidR="00723DFC" w:rsidRDefault="00723DFC" w:rsidP="00723DFC"/>
    <w:p w:rsidR="00794532" w:rsidRDefault="00794532" w:rsidP="00723DFC">
      <w:pPr>
        <w:rPr>
          <w:ins w:id="2838" w:author="Rachelle Byars-Sargent" w:date="2017-10-16T14:04:00Z"/>
        </w:rPr>
        <w:sectPr w:rsidR="00794532" w:rsidSect="006937C8">
          <w:pgSz w:w="15840" w:h="12240" w:orient="landscape" w:code="1"/>
          <w:pgMar w:top="720" w:right="720" w:bottom="720" w:left="720" w:header="720" w:footer="720" w:gutter="0"/>
          <w:cols w:space="720"/>
          <w:docGrid w:linePitch="360"/>
          <w:sectPrChange w:id="2839" w:author="Rachelle Byars-Sargent" w:date="2017-10-16T20:15:00Z">
            <w:sectPr w:rsidR="00794532" w:rsidSect="006937C8">
              <w:pgSz w:w="20160" w:code="5"/>
              <w:pgMar w:top="1440" w:right="1440" w:bottom="1440" w:left="1440" w:header="720" w:footer="720" w:gutter="0"/>
            </w:sectPr>
          </w:sectPrChange>
        </w:sectPr>
      </w:pPr>
    </w:p>
    <w:p w:rsidR="00723DFC" w:rsidDel="007C5BFE" w:rsidRDefault="00723DFC" w:rsidP="00723DFC">
      <w:pPr>
        <w:rPr>
          <w:moveFrom w:id="2840" w:author="Rachelle Byars-Sargent" w:date="2017-10-14T22:13:00Z"/>
        </w:rPr>
      </w:pPr>
      <w:moveFromRangeStart w:id="2841" w:author="Rachelle Byars-Sargent" w:date="2017-10-14T22:13:00Z" w:name="move495782555"/>
      <w:moveFrom w:id="2842" w:author="Rachelle Byars-Sargent" w:date="2017-10-14T22:13:00Z">
        <w:r w:rsidDel="007C5BFE">
          <w:t>The metadata for a Manifestation should be defined during the Production stage and before the beginning of the Distribution stage.</w:t>
        </w:r>
      </w:moveFrom>
    </w:p>
    <w:p w:rsidR="00723DFC" w:rsidDel="007C5BFE" w:rsidRDefault="00723DFC" w:rsidP="00723DFC">
      <w:pPr>
        <w:pStyle w:val="Heading3"/>
        <w:rPr>
          <w:del w:id="2843" w:author="Rachelle Byars-Sargent" w:date="2017-10-14T22:12:00Z"/>
        </w:rPr>
      </w:pPr>
      <w:bookmarkStart w:id="2844" w:name="h.8sajkvk53727" w:colFirst="0" w:colLast="0"/>
      <w:bookmarkEnd w:id="2844"/>
      <w:moveFromRangeEnd w:id="2841"/>
      <w:del w:id="2845" w:author="Rachelle Byars-Sargent" w:date="2017-10-14T22:12:00Z">
        <w:r w:rsidDel="007C5BFE">
          <w:delText>Core Manifestation Metadata</w:delText>
        </w:r>
      </w:del>
    </w:p>
    <w:p w:rsidR="00723DFC" w:rsidDel="007C5BFE" w:rsidRDefault="00723DFC" w:rsidP="00723DFC">
      <w:pPr>
        <w:rPr>
          <w:del w:id="2846" w:author="Rachelle Byars-Sargent" w:date="2017-10-14T22:12:00Z"/>
        </w:rPr>
      </w:pPr>
      <w:del w:id="2847" w:author="Rachelle Byars-Sargent" w:date="2017-10-14T22:12:00Z">
        <w:r w:rsidDel="007C5BFE">
          <w:delText>The following metadata fields help identify the Manifestation container as a whole:</w:delText>
        </w:r>
      </w:del>
    </w:p>
    <w:p w:rsidR="00723DFC" w:rsidDel="007C5BFE" w:rsidRDefault="00723DFC" w:rsidP="00723DFC">
      <w:pPr>
        <w:rPr>
          <w:del w:id="2848" w:author="Rachelle Byars-Sargent" w:date="2017-10-14T22:12:00Z"/>
        </w:rPr>
      </w:pPr>
    </w:p>
    <w:p w:rsidR="00723DFC" w:rsidDel="007C5BFE" w:rsidRDefault="007C5BFE" w:rsidP="00723DFC">
      <w:pPr>
        <w:widowControl w:val="0"/>
        <w:numPr>
          <w:ilvl w:val="0"/>
          <w:numId w:val="29"/>
        </w:numPr>
        <w:ind w:hanging="360"/>
        <w:contextualSpacing/>
        <w:rPr>
          <w:del w:id="2849" w:author="Rachelle Byars-Sargent" w:date="2017-10-14T22:12:00Z"/>
        </w:rPr>
      </w:pPr>
      <w:del w:id="2850" w:author="Rachelle Byars-Sargent" w:date="2017-10-14T22:12:00Z">
        <w:r w:rsidDel="007C5BFE">
          <w:fldChar w:fldCharType="begin"/>
        </w:r>
        <w:r w:rsidDel="007C5BFE">
          <w:delInstrText xml:space="preserve"> HYPERLINK \l "h.nqywwi1pe5h2" \h </w:delInstrText>
        </w:r>
        <w:r w:rsidDel="007C5BFE">
          <w:fldChar w:fldCharType="separate"/>
        </w:r>
        <w:r w:rsidR="00723DFC" w:rsidDel="007C5BFE">
          <w:rPr>
            <w:color w:val="1155CC"/>
          </w:rPr>
          <w:delText>EIDR ID</w:delText>
        </w:r>
        <w:r w:rsidDel="007C5BFE">
          <w:rPr>
            <w:color w:val="1155CC"/>
          </w:rPr>
          <w:fldChar w:fldCharType="end"/>
        </w:r>
      </w:del>
    </w:p>
    <w:p w:rsidR="00723DFC" w:rsidDel="007C5BFE" w:rsidRDefault="007C5BFE" w:rsidP="00723DFC">
      <w:pPr>
        <w:widowControl w:val="0"/>
        <w:numPr>
          <w:ilvl w:val="0"/>
          <w:numId w:val="29"/>
        </w:numPr>
        <w:ind w:hanging="360"/>
        <w:contextualSpacing/>
        <w:rPr>
          <w:del w:id="2851" w:author="Rachelle Byars-Sargent" w:date="2017-10-14T22:12:00Z"/>
        </w:rPr>
      </w:pPr>
      <w:del w:id="2852" w:author="Rachelle Byars-Sargent" w:date="2017-10-14T22:12:00Z">
        <w:r w:rsidDel="007C5BFE">
          <w:fldChar w:fldCharType="begin"/>
        </w:r>
        <w:r w:rsidDel="007C5BFE">
          <w:delInstrText xml:space="preserve"> HYPERLINK \l "h.o9yw508sg0ca" \h </w:delInstrText>
        </w:r>
        <w:r w:rsidDel="007C5BFE">
          <w:fldChar w:fldCharType="separate"/>
        </w:r>
        <w:r w:rsidR="00723DFC" w:rsidDel="007C5BFE">
          <w:rPr>
            <w:color w:val="1155CC"/>
          </w:rPr>
          <w:delText>EIDR Manifestation Class</w:delText>
        </w:r>
        <w:r w:rsidDel="007C5BFE">
          <w:rPr>
            <w:color w:val="1155CC"/>
          </w:rPr>
          <w:fldChar w:fldCharType="end"/>
        </w:r>
      </w:del>
    </w:p>
    <w:p w:rsidR="00723DFC" w:rsidDel="007C5BFE" w:rsidRDefault="007C5BFE" w:rsidP="00723DFC">
      <w:pPr>
        <w:widowControl w:val="0"/>
        <w:numPr>
          <w:ilvl w:val="0"/>
          <w:numId w:val="29"/>
        </w:numPr>
        <w:ind w:hanging="360"/>
        <w:contextualSpacing/>
        <w:rPr>
          <w:del w:id="2853" w:author="Rachelle Byars-Sargent" w:date="2017-10-14T22:12:00Z"/>
        </w:rPr>
      </w:pPr>
      <w:del w:id="2854" w:author="Rachelle Byars-Sargent" w:date="2017-10-14T22:12:00Z">
        <w:r w:rsidDel="007C5BFE">
          <w:fldChar w:fldCharType="begin"/>
        </w:r>
        <w:r w:rsidDel="007C5BFE">
          <w:delInstrText xml:space="preserve"> HYPERLINK \l "h.lgsqpawfbii6" \h </w:delInstrText>
        </w:r>
        <w:r w:rsidDel="007C5BFE">
          <w:fldChar w:fldCharType="separate"/>
        </w:r>
        <w:r w:rsidR="00723DFC" w:rsidDel="007C5BFE">
          <w:rPr>
            <w:color w:val="1155CC"/>
          </w:rPr>
          <w:delText>HD Level</w:delText>
        </w:r>
        <w:r w:rsidDel="007C5BFE">
          <w:rPr>
            <w:color w:val="1155CC"/>
          </w:rPr>
          <w:fldChar w:fldCharType="end"/>
        </w:r>
      </w:del>
    </w:p>
    <w:p w:rsidR="00723DFC" w:rsidDel="007C5BFE" w:rsidRDefault="007C5BFE" w:rsidP="00723DFC">
      <w:pPr>
        <w:widowControl w:val="0"/>
        <w:numPr>
          <w:ilvl w:val="0"/>
          <w:numId w:val="29"/>
        </w:numPr>
        <w:ind w:hanging="360"/>
        <w:contextualSpacing/>
        <w:rPr>
          <w:del w:id="2855" w:author="Rachelle Byars-Sargent" w:date="2017-10-14T22:12:00Z"/>
        </w:rPr>
      </w:pPr>
      <w:del w:id="2856" w:author="Rachelle Byars-Sargent" w:date="2017-10-14T22:12:00Z">
        <w:r w:rsidDel="007C5BFE">
          <w:fldChar w:fldCharType="begin"/>
        </w:r>
        <w:r w:rsidDel="007C5BFE">
          <w:delInstrText xml:space="preserve"> HYPERLINK \l "h.6drh00qg5nub" \h </w:delInstrText>
        </w:r>
        <w:r w:rsidDel="007C5BFE">
          <w:fldChar w:fldCharType="separate"/>
        </w:r>
        <w:r w:rsidR="00723DFC" w:rsidDel="007C5BFE">
          <w:rPr>
            <w:color w:val="1155CC"/>
          </w:rPr>
          <w:delText>Duration</w:delText>
        </w:r>
        <w:r w:rsidDel="007C5BFE">
          <w:rPr>
            <w:color w:val="1155CC"/>
          </w:rPr>
          <w:fldChar w:fldCharType="end"/>
        </w:r>
      </w:del>
    </w:p>
    <w:p w:rsidR="00723DFC" w:rsidDel="007C5BFE" w:rsidRDefault="007C5BFE" w:rsidP="00723DFC">
      <w:pPr>
        <w:widowControl w:val="0"/>
        <w:numPr>
          <w:ilvl w:val="0"/>
          <w:numId w:val="29"/>
        </w:numPr>
        <w:ind w:hanging="360"/>
        <w:contextualSpacing/>
        <w:rPr>
          <w:del w:id="2857" w:author="Rachelle Byars-Sargent" w:date="2017-10-14T22:12:00Z"/>
        </w:rPr>
      </w:pPr>
      <w:del w:id="2858" w:author="Rachelle Byars-Sargent" w:date="2017-10-14T22:12:00Z">
        <w:r w:rsidDel="007C5BFE">
          <w:fldChar w:fldCharType="begin"/>
        </w:r>
        <w:r w:rsidDel="007C5BFE">
          <w:delInstrText xml:space="preserve"> HYPERLINK \l "h.i4aj9ef9kvj2" \h </w:delInstrText>
        </w:r>
        <w:r w:rsidDel="007C5BFE">
          <w:fldChar w:fldCharType="separate"/>
        </w:r>
        <w:r w:rsidR="00723DFC" w:rsidDel="007C5BFE">
          <w:rPr>
            <w:color w:val="1155CC"/>
          </w:rPr>
          <w:delText>Size</w:delText>
        </w:r>
        <w:r w:rsidDel="007C5BFE">
          <w:rPr>
            <w:color w:val="1155CC"/>
          </w:rPr>
          <w:fldChar w:fldCharType="end"/>
        </w:r>
      </w:del>
    </w:p>
    <w:p w:rsidR="00723DFC" w:rsidDel="007C5BFE" w:rsidRDefault="007C5BFE" w:rsidP="00723DFC">
      <w:pPr>
        <w:widowControl w:val="0"/>
        <w:numPr>
          <w:ilvl w:val="0"/>
          <w:numId w:val="29"/>
        </w:numPr>
        <w:ind w:hanging="360"/>
        <w:contextualSpacing/>
        <w:rPr>
          <w:del w:id="2859" w:author="Rachelle Byars-Sargent" w:date="2017-10-14T22:12:00Z"/>
        </w:rPr>
      </w:pPr>
      <w:del w:id="2860" w:author="Rachelle Byars-Sargent" w:date="2017-10-14T22:12:00Z">
        <w:r w:rsidDel="007C5BFE">
          <w:fldChar w:fldCharType="begin"/>
        </w:r>
        <w:r w:rsidDel="007C5BFE">
          <w:delInstrText xml:space="preserve"> HYPERLINK \l "h.xv6l3wfjuayz" \h </w:delInstrText>
        </w:r>
        <w:r w:rsidDel="007C5BFE">
          <w:fldChar w:fldCharType="separate"/>
        </w:r>
        <w:r w:rsidR="00723DFC" w:rsidDel="007C5BFE">
          <w:rPr>
            <w:color w:val="1155CC"/>
          </w:rPr>
          <w:delText>Container Type</w:delText>
        </w:r>
        <w:r w:rsidDel="007C5BFE">
          <w:rPr>
            <w:color w:val="1155CC"/>
          </w:rPr>
          <w:fldChar w:fldCharType="end"/>
        </w:r>
      </w:del>
    </w:p>
    <w:p w:rsidR="00723DFC" w:rsidRPr="00123100" w:rsidDel="007C5BFE" w:rsidRDefault="007C5BFE" w:rsidP="00723DFC">
      <w:pPr>
        <w:widowControl w:val="0"/>
        <w:numPr>
          <w:ilvl w:val="0"/>
          <w:numId w:val="29"/>
        </w:numPr>
        <w:ind w:hanging="360"/>
        <w:contextualSpacing/>
        <w:rPr>
          <w:del w:id="2861" w:author="Rachelle Byars-Sargent" w:date="2017-10-14T22:12:00Z"/>
        </w:rPr>
      </w:pPr>
      <w:del w:id="2862" w:author="Rachelle Byars-Sargent" w:date="2017-10-14T22:12:00Z">
        <w:r w:rsidDel="007C5BFE">
          <w:fldChar w:fldCharType="begin"/>
        </w:r>
        <w:r w:rsidDel="007C5BFE">
          <w:delInstrText xml:space="preserve"> HYPERLINK \l "h.ds8nnt8zopmr" \h </w:delInstrText>
        </w:r>
        <w:r w:rsidDel="007C5BFE">
          <w:fldChar w:fldCharType="separate"/>
        </w:r>
        <w:r w:rsidR="00723DFC" w:rsidDel="007C5BFE">
          <w:rPr>
            <w:color w:val="1155CC"/>
          </w:rPr>
          <w:delText>Container Subtype</w:delText>
        </w:r>
        <w:r w:rsidDel="007C5BFE">
          <w:rPr>
            <w:color w:val="1155CC"/>
          </w:rPr>
          <w:fldChar w:fldCharType="end"/>
        </w:r>
      </w:del>
    </w:p>
    <w:p w:rsidR="00723DFC" w:rsidRPr="00123100" w:rsidDel="007C5BFE" w:rsidRDefault="00723DFC" w:rsidP="00723DFC">
      <w:pPr>
        <w:widowControl w:val="0"/>
        <w:numPr>
          <w:ilvl w:val="0"/>
          <w:numId w:val="29"/>
        </w:numPr>
        <w:ind w:hanging="360"/>
        <w:contextualSpacing/>
        <w:rPr>
          <w:del w:id="2863" w:author="Rachelle Byars-Sargent" w:date="2017-10-14T22:12:00Z"/>
        </w:rPr>
      </w:pPr>
      <w:del w:id="2864" w:author="Rachelle Byars-Sargent" w:date="2017-10-14T22:12:00Z">
        <w:r w:rsidDel="007C5BFE">
          <w:rPr>
            <w:color w:val="1155CC"/>
          </w:rPr>
          <w:delText>Repair Identifier</w:delText>
        </w:r>
      </w:del>
    </w:p>
    <w:p w:rsidR="00723DFC" w:rsidDel="007C5BFE" w:rsidRDefault="00723DFC" w:rsidP="00723DFC">
      <w:pPr>
        <w:widowControl w:val="0"/>
        <w:numPr>
          <w:ilvl w:val="0"/>
          <w:numId w:val="29"/>
        </w:numPr>
        <w:ind w:hanging="360"/>
        <w:contextualSpacing/>
        <w:rPr>
          <w:del w:id="2865" w:author="Rachelle Byars-Sargent" w:date="2017-10-14T22:12:00Z"/>
        </w:rPr>
      </w:pPr>
      <w:del w:id="2866" w:author="Rachelle Byars-Sargent" w:date="2017-10-14T22:12:00Z">
        <w:r w:rsidDel="007C5BFE">
          <w:rPr>
            <w:color w:val="1155CC"/>
          </w:rPr>
          <w:delText>Repair Description</w:delText>
        </w:r>
      </w:del>
    </w:p>
    <w:p w:rsidR="00723DFC" w:rsidDel="007C5BFE" w:rsidRDefault="007C5BFE" w:rsidP="00723DFC">
      <w:pPr>
        <w:widowControl w:val="0"/>
        <w:numPr>
          <w:ilvl w:val="0"/>
          <w:numId w:val="29"/>
        </w:numPr>
        <w:ind w:hanging="360"/>
        <w:contextualSpacing/>
        <w:rPr>
          <w:del w:id="2867" w:author="Rachelle Byars-Sargent" w:date="2017-10-14T22:12:00Z"/>
        </w:rPr>
      </w:pPr>
      <w:del w:id="2868" w:author="Rachelle Byars-Sargent" w:date="2017-10-14T22:12:00Z">
        <w:r w:rsidDel="007C5BFE">
          <w:fldChar w:fldCharType="begin"/>
        </w:r>
        <w:r w:rsidDel="007C5BFE">
          <w:delInstrText xml:space="preserve"> HYPERLINK \l "h.9ojncias38rq" \h </w:delInstrText>
        </w:r>
        <w:r w:rsidDel="007C5BFE">
          <w:fldChar w:fldCharType="separate"/>
        </w:r>
        <w:r w:rsidR="00723DFC" w:rsidDel="007C5BFE">
          <w:rPr>
            <w:color w:val="1155CC"/>
          </w:rPr>
          <w:delText>MD5</w:delText>
        </w:r>
        <w:r w:rsidDel="007C5BFE">
          <w:rPr>
            <w:color w:val="1155CC"/>
          </w:rPr>
          <w:fldChar w:fldCharType="end"/>
        </w:r>
      </w:del>
    </w:p>
    <w:p w:rsidR="00723DFC" w:rsidDel="007C5BFE" w:rsidRDefault="007C5BFE" w:rsidP="00723DFC">
      <w:pPr>
        <w:widowControl w:val="0"/>
        <w:numPr>
          <w:ilvl w:val="0"/>
          <w:numId w:val="29"/>
        </w:numPr>
        <w:ind w:hanging="360"/>
        <w:contextualSpacing/>
        <w:rPr>
          <w:del w:id="2869" w:author="Rachelle Byars-Sargent" w:date="2017-10-14T22:12:00Z"/>
        </w:rPr>
      </w:pPr>
      <w:del w:id="2870" w:author="Rachelle Byars-Sargent" w:date="2017-10-14T22:12:00Z">
        <w:r w:rsidDel="007C5BFE">
          <w:fldChar w:fldCharType="begin"/>
        </w:r>
        <w:r w:rsidDel="007C5BFE">
          <w:delInstrText xml:space="preserve"> HYPERLINK \l "h.wrx6hd3emg96" \h </w:delInstrText>
        </w:r>
        <w:r w:rsidDel="007C5BFE">
          <w:fldChar w:fldCharType="separate"/>
        </w:r>
        <w:r w:rsidR="00723DFC" w:rsidDel="007C5BFE">
          <w:rPr>
            <w:color w:val="1155CC"/>
          </w:rPr>
          <w:delText>Aliases</w:delText>
        </w:r>
        <w:r w:rsidDel="007C5BFE">
          <w:rPr>
            <w:color w:val="1155CC"/>
          </w:rPr>
          <w:fldChar w:fldCharType="end"/>
        </w:r>
      </w:del>
    </w:p>
    <w:p w:rsidR="00723DFC" w:rsidDel="007C5BFE" w:rsidRDefault="00723DFC">
      <w:pPr>
        <w:widowControl w:val="0"/>
        <w:numPr>
          <w:ilvl w:val="0"/>
          <w:numId w:val="29"/>
        </w:numPr>
        <w:ind w:hanging="360"/>
        <w:contextualSpacing/>
        <w:rPr>
          <w:del w:id="2871" w:author="Rachelle Byars-Sargent" w:date="2017-10-14T22:11:00Z"/>
        </w:rPr>
        <w:pPrChange w:id="2872" w:author="Rachelle Byars-Sargent" w:date="2017-10-14T22:12:00Z">
          <w:pPr>
            <w:pStyle w:val="Heading3"/>
          </w:pPr>
        </w:pPrChange>
      </w:pPr>
      <w:bookmarkStart w:id="2873" w:name="h.q0660rlrf6d" w:colFirst="0" w:colLast="0"/>
      <w:bookmarkEnd w:id="2873"/>
      <w:del w:id="2874" w:author="Rachelle Byars-Sargent" w:date="2017-10-14T22:11:00Z">
        <w:r w:rsidDel="007C5BFE">
          <w:delText>Video Track Metadata</w:delText>
        </w:r>
      </w:del>
    </w:p>
    <w:p w:rsidR="00723DFC" w:rsidDel="007C5BFE" w:rsidRDefault="00723DFC">
      <w:pPr>
        <w:rPr>
          <w:del w:id="2875" w:author="Rachelle Byars-Sargent" w:date="2017-10-14T22:11:00Z"/>
        </w:rPr>
      </w:pPr>
      <w:del w:id="2876" w:author="Rachelle Byars-Sargent" w:date="2017-10-14T22:11:00Z">
        <w:r w:rsidDel="007C5BFE">
          <w:delText>The following technical metadata fields describe the video tracks contained in the manifestation.</w:delText>
        </w:r>
      </w:del>
    </w:p>
    <w:p w:rsidR="00723DFC" w:rsidDel="007C5BFE" w:rsidRDefault="00723DFC">
      <w:pPr>
        <w:rPr>
          <w:del w:id="2877" w:author="Rachelle Byars-Sargent" w:date="2017-10-14T22:11:00Z"/>
        </w:rPr>
      </w:pPr>
    </w:p>
    <w:p w:rsidR="00723DFC" w:rsidDel="007C5BFE" w:rsidRDefault="007C5BFE">
      <w:pPr>
        <w:rPr>
          <w:del w:id="2878" w:author="Rachelle Byars-Sargent" w:date="2017-10-14T22:11:00Z"/>
        </w:rPr>
        <w:pPrChange w:id="2879" w:author="Rachelle Byars-Sargent" w:date="2017-10-14T22:12:00Z">
          <w:pPr>
            <w:widowControl w:val="0"/>
            <w:numPr>
              <w:numId w:val="34"/>
            </w:numPr>
            <w:ind w:left="720" w:hanging="360"/>
            <w:contextualSpacing/>
          </w:pPr>
        </w:pPrChange>
      </w:pPr>
      <w:del w:id="2880" w:author="Rachelle Byars-Sargent" w:date="2017-10-14T22:11:00Z">
        <w:r w:rsidDel="007C5BFE">
          <w:fldChar w:fldCharType="begin"/>
        </w:r>
        <w:r w:rsidDel="007C5BFE">
          <w:delInstrText xml:space="preserve"> HYPERLINK \l "h.m3dzmbh1ek9g" \h </w:delInstrText>
        </w:r>
        <w:r w:rsidDel="007C5BFE">
          <w:fldChar w:fldCharType="separate"/>
        </w:r>
        <w:r w:rsidR="00723DFC" w:rsidDel="007C5BFE">
          <w:rPr>
            <w:color w:val="1155CC"/>
          </w:rPr>
          <w:delText>Screen Format</w:delText>
        </w:r>
        <w:r w:rsidDel="007C5BFE">
          <w:rPr>
            <w:color w:val="1155CC"/>
          </w:rPr>
          <w:fldChar w:fldCharType="end"/>
        </w:r>
        <w:r w:rsidR="00723DFC" w:rsidDel="007C5BFE">
          <w:delText xml:space="preserve"> (inherited from Series)</w:delText>
        </w:r>
      </w:del>
    </w:p>
    <w:p w:rsidR="00723DFC" w:rsidDel="007C5BFE" w:rsidRDefault="007C5BFE">
      <w:pPr>
        <w:rPr>
          <w:del w:id="2881" w:author="Rachelle Byars-Sargent" w:date="2017-10-14T22:11:00Z"/>
        </w:rPr>
        <w:pPrChange w:id="2882" w:author="Rachelle Byars-Sargent" w:date="2017-10-14T22:12:00Z">
          <w:pPr>
            <w:widowControl w:val="0"/>
            <w:numPr>
              <w:numId w:val="34"/>
            </w:numPr>
            <w:ind w:left="720" w:hanging="360"/>
            <w:contextualSpacing/>
          </w:pPr>
        </w:pPrChange>
      </w:pPr>
      <w:del w:id="2883" w:author="Rachelle Byars-Sargent" w:date="2017-10-14T22:11:00Z">
        <w:r w:rsidDel="007C5BFE">
          <w:fldChar w:fldCharType="begin"/>
        </w:r>
        <w:r w:rsidDel="007C5BFE">
          <w:delInstrText xml:space="preserve"> HYPERLINK \l "h.dicvw7mwf2ho" \h </w:delInstrText>
        </w:r>
        <w:r w:rsidDel="007C5BFE">
          <w:fldChar w:fldCharType="separate"/>
        </w:r>
        <w:r w:rsidR="00723DFC" w:rsidDel="007C5BFE">
          <w:rPr>
            <w:color w:val="1155CC"/>
          </w:rPr>
          <w:delText>Video Track Type</w:delText>
        </w:r>
        <w:r w:rsidDel="007C5BFE">
          <w:rPr>
            <w:color w:val="1155CC"/>
          </w:rPr>
          <w:fldChar w:fldCharType="end"/>
        </w:r>
      </w:del>
    </w:p>
    <w:p w:rsidR="00723DFC" w:rsidDel="007C5BFE" w:rsidRDefault="007C5BFE">
      <w:pPr>
        <w:rPr>
          <w:del w:id="2884" w:author="Rachelle Byars-Sargent" w:date="2017-10-14T22:11:00Z"/>
        </w:rPr>
        <w:pPrChange w:id="2885" w:author="Rachelle Byars-Sargent" w:date="2017-10-14T22:12:00Z">
          <w:pPr>
            <w:widowControl w:val="0"/>
            <w:numPr>
              <w:numId w:val="34"/>
            </w:numPr>
            <w:ind w:left="720" w:hanging="360"/>
            <w:contextualSpacing/>
          </w:pPr>
        </w:pPrChange>
      </w:pPr>
      <w:del w:id="2886" w:author="Rachelle Byars-Sargent" w:date="2017-10-14T22:11:00Z">
        <w:r w:rsidDel="007C5BFE">
          <w:fldChar w:fldCharType="begin"/>
        </w:r>
        <w:r w:rsidDel="007C5BFE">
          <w:delInstrText xml:space="preserve"> HYPERLINK \l "h.1ia0sgiovf4d" \h </w:delInstrText>
        </w:r>
        <w:r w:rsidDel="007C5BFE">
          <w:fldChar w:fldCharType="separate"/>
        </w:r>
        <w:r w:rsidR="00723DFC" w:rsidDel="007C5BFE">
          <w:rPr>
            <w:color w:val="1155CC"/>
          </w:rPr>
          <w:delText>Video Codec</w:delText>
        </w:r>
        <w:r w:rsidDel="007C5BFE">
          <w:rPr>
            <w:color w:val="1155CC"/>
          </w:rPr>
          <w:fldChar w:fldCharType="end"/>
        </w:r>
      </w:del>
    </w:p>
    <w:p w:rsidR="00723DFC" w:rsidDel="007C5BFE" w:rsidRDefault="007C5BFE">
      <w:pPr>
        <w:rPr>
          <w:del w:id="2887" w:author="Rachelle Byars-Sargent" w:date="2017-10-14T22:11:00Z"/>
        </w:rPr>
        <w:pPrChange w:id="2888" w:author="Rachelle Byars-Sargent" w:date="2017-10-14T22:12:00Z">
          <w:pPr>
            <w:widowControl w:val="0"/>
            <w:numPr>
              <w:numId w:val="34"/>
            </w:numPr>
            <w:ind w:left="720" w:hanging="360"/>
            <w:contextualSpacing/>
          </w:pPr>
        </w:pPrChange>
      </w:pPr>
      <w:del w:id="2889" w:author="Rachelle Byars-Sargent" w:date="2017-10-14T22:11:00Z">
        <w:r w:rsidDel="007C5BFE">
          <w:fldChar w:fldCharType="begin"/>
        </w:r>
        <w:r w:rsidDel="007C5BFE">
          <w:delInstrText xml:space="preserve"> HYPERLINK \l "h.rluazil2w7hl" \h </w:delInstrText>
        </w:r>
        <w:r w:rsidDel="007C5BFE">
          <w:fldChar w:fldCharType="separate"/>
        </w:r>
        <w:r w:rsidR="00723DFC" w:rsidDel="007C5BFE">
          <w:rPr>
            <w:color w:val="1155CC"/>
          </w:rPr>
          <w:delText>Video Codec Type</w:delText>
        </w:r>
        <w:r w:rsidDel="007C5BFE">
          <w:rPr>
            <w:color w:val="1155CC"/>
          </w:rPr>
          <w:fldChar w:fldCharType="end"/>
        </w:r>
      </w:del>
    </w:p>
    <w:p w:rsidR="00723DFC" w:rsidDel="007C5BFE" w:rsidRDefault="007C5BFE">
      <w:pPr>
        <w:rPr>
          <w:del w:id="2890" w:author="Rachelle Byars-Sargent" w:date="2017-10-14T22:11:00Z"/>
        </w:rPr>
        <w:pPrChange w:id="2891" w:author="Rachelle Byars-Sargent" w:date="2017-10-14T22:12:00Z">
          <w:pPr>
            <w:widowControl w:val="0"/>
            <w:numPr>
              <w:numId w:val="34"/>
            </w:numPr>
            <w:ind w:left="720" w:hanging="360"/>
            <w:contextualSpacing/>
          </w:pPr>
        </w:pPrChange>
      </w:pPr>
      <w:del w:id="2892" w:author="Rachelle Byars-Sargent" w:date="2017-10-14T22:11:00Z">
        <w:r w:rsidDel="007C5BFE">
          <w:fldChar w:fldCharType="begin"/>
        </w:r>
        <w:r w:rsidDel="007C5BFE">
          <w:delInstrText xml:space="preserve"> HYPERLINK \l "h.5mxe8n25pn9y" \h </w:delInstrText>
        </w:r>
        <w:r w:rsidDel="007C5BFE">
          <w:fldChar w:fldCharType="separate"/>
        </w:r>
        <w:r w:rsidR="00723DFC" w:rsidDel="007C5BFE">
          <w:rPr>
            <w:color w:val="1155CC"/>
          </w:rPr>
          <w:delText>MPEGProfile</w:delText>
        </w:r>
        <w:r w:rsidDel="007C5BFE">
          <w:rPr>
            <w:color w:val="1155CC"/>
          </w:rPr>
          <w:fldChar w:fldCharType="end"/>
        </w:r>
      </w:del>
    </w:p>
    <w:p w:rsidR="00723DFC" w:rsidDel="007C5BFE" w:rsidRDefault="007C5BFE">
      <w:pPr>
        <w:rPr>
          <w:del w:id="2893" w:author="Rachelle Byars-Sargent" w:date="2017-10-14T22:11:00Z"/>
        </w:rPr>
        <w:pPrChange w:id="2894" w:author="Rachelle Byars-Sargent" w:date="2017-10-14T22:12:00Z">
          <w:pPr>
            <w:widowControl w:val="0"/>
            <w:numPr>
              <w:numId w:val="34"/>
            </w:numPr>
            <w:ind w:left="720" w:hanging="360"/>
            <w:contextualSpacing/>
          </w:pPr>
        </w:pPrChange>
      </w:pPr>
      <w:del w:id="2895" w:author="Rachelle Byars-Sargent" w:date="2017-10-14T22:11:00Z">
        <w:r w:rsidDel="007C5BFE">
          <w:fldChar w:fldCharType="begin"/>
        </w:r>
        <w:r w:rsidDel="007C5BFE">
          <w:delInstrText xml:space="preserve"> HYPERLINK \l "h.xalm97tgvdo9" \h </w:delInstrText>
        </w:r>
        <w:r w:rsidDel="007C5BFE">
          <w:fldChar w:fldCharType="separate"/>
        </w:r>
        <w:r w:rsidR="00723DFC" w:rsidDel="007C5BFE">
          <w:rPr>
            <w:color w:val="1155CC"/>
          </w:rPr>
          <w:delText>MPEGLevel</w:delText>
        </w:r>
        <w:r w:rsidDel="007C5BFE">
          <w:rPr>
            <w:color w:val="1155CC"/>
          </w:rPr>
          <w:fldChar w:fldCharType="end"/>
        </w:r>
      </w:del>
    </w:p>
    <w:p w:rsidR="00723DFC" w:rsidDel="007C5BFE" w:rsidRDefault="007C5BFE">
      <w:pPr>
        <w:rPr>
          <w:del w:id="2896" w:author="Rachelle Byars-Sargent" w:date="2017-10-14T22:11:00Z"/>
        </w:rPr>
        <w:pPrChange w:id="2897" w:author="Rachelle Byars-Sargent" w:date="2017-10-14T22:12:00Z">
          <w:pPr>
            <w:widowControl w:val="0"/>
            <w:numPr>
              <w:numId w:val="34"/>
            </w:numPr>
            <w:ind w:left="720" w:hanging="360"/>
            <w:contextualSpacing/>
          </w:pPr>
        </w:pPrChange>
      </w:pPr>
      <w:del w:id="2898" w:author="Rachelle Byars-Sargent" w:date="2017-10-14T22:11:00Z">
        <w:r w:rsidDel="007C5BFE">
          <w:fldChar w:fldCharType="begin"/>
        </w:r>
        <w:r w:rsidDel="007C5BFE">
          <w:delInstrText xml:space="preserve"> HYPERLINK \l "h.r5k6ykwisc" \h </w:delInstrText>
        </w:r>
        <w:r w:rsidDel="007C5BFE">
          <w:fldChar w:fldCharType="separate"/>
        </w:r>
        <w:r w:rsidR="00723DFC" w:rsidDel="007C5BFE">
          <w:rPr>
            <w:color w:val="1155CC"/>
          </w:rPr>
          <w:delText>Video Bitrate Max</w:delText>
        </w:r>
        <w:r w:rsidDel="007C5BFE">
          <w:rPr>
            <w:color w:val="1155CC"/>
          </w:rPr>
          <w:fldChar w:fldCharType="end"/>
        </w:r>
      </w:del>
    </w:p>
    <w:p w:rsidR="00723DFC" w:rsidDel="007C5BFE" w:rsidRDefault="007C5BFE">
      <w:pPr>
        <w:rPr>
          <w:del w:id="2899" w:author="Rachelle Byars-Sargent" w:date="2017-10-14T22:11:00Z"/>
        </w:rPr>
        <w:pPrChange w:id="2900" w:author="Rachelle Byars-Sargent" w:date="2017-10-14T22:12:00Z">
          <w:pPr>
            <w:widowControl w:val="0"/>
            <w:numPr>
              <w:numId w:val="34"/>
            </w:numPr>
            <w:ind w:left="720" w:hanging="360"/>
            <w:contextualSpacing/>
          </w:pPr>
        </w:pPrChange>
      </w:pPr>
      <w:del w:id="2901" w:author="Rachelle Byars-Sargent" w:date="2017-10-14T22:11:00Z">
        <w:r w:rsidDel="007C5BFE">
          <w:fldChar w:fldCharType="begin"/>
        </w:r>
        <w:r w:rsidDel="007C5BFE">
          <w:delInstrText xml:space="preserve"> HYPERLINK \l "h.a89dhab32ptg" \h </w:delInstrText>
        </w:r>
        <w:r w:rsidDel="007C5BFE">
          <w:fldChar w:fldCharType="separate"/>
        </w:r>
        <w:r w:rsidR="00723DFC" w:rsidDel="007C5BFE">
          <w:rPr>
            <w:color w:val="1155CC"/>
          </w:rPr>
          <w:delText>Video Bitrate Average</w:delText>
        </w:r>
        <w:r w:rsidDel="007C5BFE">
          <w:rPr>
            <w:color w:val="1155CC"/>
          </w:rPr>
          <w:fldChar w:fldCharType="end"/>
        </w:r>
      </w:del>
    </w:p>
    <w:p w:rsidR="00723DFC" w:rsidDel="007C5BFE" w:rsidRDefault="007C5BFE">
      <w:pPr>
        <w:rPr>
          <w:del w:id="2902" w:author="Rachelle Byars-Sargent" w:date="2017-10-14T22:11:00Z"/>
        </w:rPr>
        <w:pPrChange w:id="2903" w:author="Rachelle Byars-Sargent" w:date="2017-10-14T22:12:00Z">
          <w:pPr>
            <w:widowControl w:val="0"/>
            <w:numPr>
              <w:numId w:val="34"/>
            </w:numPr>
            <w:ind w:left="720" w:hanging="360"/>
            <w:contextualSpacing/>
          </w:pPr>
        </w:pPrChange>
      </w:pPr>
      <w:del w:id="2904" w:author="Rachelle Byars-Sargent" w:date="2017-10-14T22:11:00Z">
        <w:r w:rsidDel="007C5BFE">
          <w:fldChar w:fldCharType="begin"/>
        </w:r>
        <w:r w:rsidDel="007C5BFE">
          <w:delInstrText xml:space="preserve"> HYPERLINK \l "h.mebcd24hg7vv" \h </w:delInstrText>
        </w:r>
        <w:r w:rsidDel="007C5BFE">
          <w:fldChar w:fldCharType="separate"/>
        </w:r>
        <w:r w:rsidR="00723DFC" w:rsidDel="007C5BFE">
          <w:rPr>
            <w:color w:val="1155CC"/>
          </w:rPr>
          <w:delText>Vertical Resolution</w:delText>
        </w:r>
        <w:r w:rsidDel="007C5BFE">
          <w:rPr>
            <w:color w:val="1155CC"/>
          </w:rPr>
          <w:fldChar w:fldCharType="end"/>
        </w:r>
      </w:del>
    </w:p>
    <w:p w:rsidR="00723DFC" w:rsidDel="007C5BFE" w:rsidRDefault="007C5BFE">
      <w:pPr>
        <w:rPr>
          <w:del w:id="2905" w:author="Rachelle Byars-Sargent" w:date="2017-10-14T22:11:00Z"/>
        </w:rPr>
        <w:pPrChange w:id="2906" w:author="Rachelle Byars-Sargent" w:date="2017-10-14T22:12:00Z">
          <w:pPr>
            <w:widowControl w:val="0"/>
            <w:numPr>
              <w:numId w:val="34"/>
            </w:numPr>
            <w:ind w:left="720" w:hanging="360"/>
            <w:contextualSpacing/>
          </w:pPr>
        </w:pPrChange>
      </w:pPr>
      <w:del w:id="2907" w:author="Rachelle Byars-Sargent" w:date="2017-10-14T22:11:00Z">
        <w:r w:rsidDel="007C5BFE">
          <w:fldChar w:fldCharType="begin"/>
        </w:r>
        <w:r w:rsidDel="007C5BFE">
          <w:delInstrText xml:space="preserve"> HYPERLINK \l "h.xqy7w8trbnn" \h </w:delInstrText>
        </w:r>
        <w:r w:rsidDel="007C5BFE">
          <w:fldChar w:fldCharType="separate"/>
        </w:r>
        <w:r w:rsidR="00723DFC" w:rsidDel="007C5BFE">
          <w:rPr>
            <w:color w:val="1155CC"/>
          </w:rPr>
          <w:delText>Horizontal Resolution</w:delText>
        </w:r>
        <w:r w:rsidDel="007C5BFE">
          <w:rPr>
            <w:color w:val="1155CC"/>
          </w:rPr>
          <w:fldChar w:fldCharType="end"/>
        </w:r>
      </w:del>
    </w:p>
    <w:p w:rsidR="00723DFC" w:rsidDel="007C5BFE" w:rsidRDefault="007C5BFE">
      <w:pPr>
        <w:rPr>
          <w:del w:id="2908" w:author="Rachelle Byars-Sargent" w:date="2017-10-14T22:11:00Z"/>
        </w:rPr>
        <w:pPrChange w:id="2909" w:author="Rachelle Byars-Sargent" w:date="2017-10-14T22:12:00Z">
          <w:pPr>
            <w:widowControl w:val="0"/>
            <w:numPr>
              <w:numId w:val="34"/>
            </w:numPr>
            <w:ind w:left="720" w:hanging="360"/>
            <w:contextualSpacing/>
          </w:pPr>
        </w:pPrChange>
      </w:pPr>
      <w:del w:id="2910" w:author="Rachelle Byars-Sargent" w:date="2017-10-14T22:11:00Z">
        <w:r w:rsidDel="007C5BFE">
          <w:fldChar w:fldCharType="begin"/>
        </w:r>
        <w:r w:rsidDel="007C5BFE">
          <w:delInstrText xml:space="preserve"> HYPERLINK \l "h.sgd6v248rjdf" \h </w:delInstrText>
        </w:r>
        <w:r w:rsidDel="007C5BFE">
          <w:fldChar w:fldCharType="separate"/>
        </w:r>
        <w:r w:rsidR="00723DFC" w:rsidDel="007C5BFE">
          <w:rPr>
            <w:color w:val="1155CC"/>
          </w:rPr>
          <w:delText>Scan Type</w:delText>
        </w:r>
        <w:r w:rsidDel="007C5BFE">
          <w:rPr>
            <w:color w:val="1155CC"/>
          </w:rPr>
          <w:fldChar w:fldCharType="end"/>
        </w:r>
      </w:del>
    </w:p>
    <w:p w:rsidR="00723DFC" w:rsidDel="007C5BFE" w:rsidRDefault="007C5BFE">
      <w:pPr>
        <w:rPr>
          <w:del w:id="2911" w:author="Rachelle Byars-Sargent" w:date="2017-10-14T22:11:00Z"/>
        </w:rPr>
        <w:pPrChange w:id="2912" w:author="Rachelle Byars-Sargent" w:date="2017-10-14T22:12:00Z">
          <w:pPr>
            <w:widowControl w:val="0"/>
            <w:numPr>
              <w:numId w:val="34"/>
            </w:numPr>
            <w:ind w:left="720" w:hanging="360"/>
            <w:contextualSpacing/>
          </w:pPr>
        </w:pPrChange>
      </w:pPr>
      <w:del w:id="2913" w:author="Rachelle Byars-Sargent" w:date="2017-10-14T22:11:00Z">
        <w:r w:rsidDel="007C5BFE">
          <w:fldChar w:fldCharType="begin"/>
        </w:r>
        <w:r w:rsidDel="007C5BFE">
          <w:delInstrText xml:space="preserve"> HYPERLINK \l "h.6qcyu105oea" \h </w:delInstrText>
        </w:r>
        <w:r w:rsidDel="007C5BFE">
          <w:fldChar w:fldCharType="separate"/>
        </w:r>
        <w:r w:rsidR="00723DFC" w:rsidDel="007C5BFE">
          <w:rPr>
            <w:color w:val="1155CC"/>
          </w:rPr>
          <w:delText>Frame Rate</w:delText>
        </w:r>
        <w:r w:rsidDel="007C5BFE">
          <w:rPr>
            <w:color w:val="1155CC"/>
          </w:rPr>
          <w:fldChar w:fldCharType="end"/>
        </w:r>
      </w:del>
    </w:p>
    <w:p w:rsidR="00723DFC" w:rsidDel="007C5BFE" w:rsidRDefault="007C5BFE">
      <w:pPr>
        <w:rPr>
          <w:del w:id="2914" w:author="Rachelle Byars-Sargent" w:date="2017-10-14T22:11:00Z"/>
        </w:rPr>
        <w:pPrChange w:id="2915" w:author="Rachelle Byars-Sargent" w:date="2017-10-14T22:12:00Z">
          <w:pPr>
            <w:widowControl w:val="0"/>
            <w:numPr>
              <w:numId w:val="34"/>
            </w:numPr>
            <w:ind w:left="720" w:hanging="360"/>
            <w:contextualSpacing/>
          </w:pPr>
        </w:pPrChange>
      </w:pPr>
      <w:del w:id="2916" w:author="Rachelle Byars-Sargent" w:date="2017-10-14T22:11:00Z">
        <w:r w:rsidDel="007C5BFE">
          <w:fldChar w:fldCharType="begin"/>
        </w:r>
        <w:r w:rsidDel="007C5BFE">
          <w:delInstrText xml:space="preserve"> HYPERLINK \l "h.1a5avy60lflb" \h </w:delInstrText>
        </w:r>
        <w:r w:rsidDel="007C5BFE">
          <w:fldChar w:fldCharType="separate"/>
        </w:r>
        <w:r w:rsidR="00723DFC" w:rsidDel="007C5BFE">
          <w:rPr>
            <w:color w:val="1155CC"/>
          </w:rPr>
          <w:delText>Field Dominance</w:delText>
        </w:r>
        <w:r w:rsidDel="007C5BFE">
          <w:rPr>
            <w:color w:val="1155CC"/>
          </w:rPr>
          <w:fldChar w:fldCharType="end"/>
        </w:r>
      </w:del>
    </w:p>
    <w:p w:rsidR="00723DFC" w:rsidDel="007C5BFE" w:rsidRDefault="007C5BFE">
      <w:pPr>
        <w:rPr>
          <w:del w:id="2917" w:author="Rachelle Byars-Sargent" w:date="2017-10-14T22:11:00Z"/>
        </w:rPr>
        <w:pPrChange w:id="2918" w:author="Rachelle Byars-Sargent" w:date="2017-10-14T22:12:00Z">
          <w:pPr>
            <w:widowControl w:val="0"/>
            <w:numPr>
              <w:numId w:val="34"/>
            </w:numPr>
            <w:ind w:left="720" w:hanging="360"/>
            <w:contextualSpacing/>
          </w:pPr>
        </w:pPrChange>
      </w:pPr>
      <w:del w:id="2919" w:author="Rachelle Byars-Sargent" w:date="2017-10-14T22:11:00Z">
        <w:r w:rsidDel="007C5BFE">
          <w:fldChar w:fldCharType="begin"/>
        </w:r>
        <w:r w:rsidDel="007C5BFE">
          <w:delInstrText xml:space="preserve"> HYPERLINK \l "h.712skwtm2fbw" \h </w:delInstrText>
        </w:r>
        <w:r w:rsidDel="007C5BFE">
          <w:fldChar w:fldCharType="separate"/>
        </w:r>
        <w:r w:rsidR="00723DFC" w:rsidDel="007C5BFE">
          <w:rPr>
            <w:color w:val="1155CC"/>
          </w:rPr>
          <w:delText>Chroma Subsampling</w:delText>
        </w:r>
        <w:r w:rsidDel="007C5BFE">
          <w:rPr>
            <w:color w:val="1155CC"/>
          </w:rPr>
          <w:fldChar w:fldCharType="end"/>
        </w:r>
      </w:del>
    </w:p>
    <w:p w:rsidR="00723DFC" w:rsidDel="007C5BFE" w:rsidRDefault="007C5BFE">
      <w:pPr>
        <w:rPr>
          <w:del w:id="2920" w:author="Rachelle Byars-Sargent" w:date="2017-10-14T22:11:00Z"/>
        </w:rPr>
        <w:pPrChange w:id="2921" w:author="Rachelle Byars-Sargent" w:date="2017-10-14T22:12:00Z">
          <w:pPr>
            <w:widowControl w:val="0"/>
            <w:numPr>
              <w:numId w:val="34"/>
            </w:numPr>
            <w:ind w:left="720" w:hanging="360"/>
            <w:contextualSpacing/>
          </w:pPr>
        </w:pPrChange>
      </w:pPr>
      <w:del w:id="2922" w:author="Rachelle Byars-Sargent" w:date="2017-10-14T22:11:00Z">
        <w:r w:rsidDel="007C5BFE">
          <w:fldChar w:fldCharType="begin"/>
        </w:r>
        <w:r w:rsidDel="007C5BFE">
          <w:delInstrText xml:space="preserve"> HYPERLINK \l "h.daa2mtnpiuzq" \h </w:delInstrText>
        </w:r>
        <w:r w:rsidDel="007C5BFE">
          <w:fldChar w:fldCharType="separate"/>
        </w:r>
        <w:r w:rsidR="00723DFC" w:rsidDel="007C5BFE">
          <w:rPr>
            <w:color w:val="1155CC"/>
          </w:rPr>
          <w:delText>Color Space</w:delText>
        </w:r>
        <w:r w:rsidDel="007C5BFE">
          <w:rPr>
            <w:color w:val="1155CC"/>
          </w:rPr>
          <w:fldChar w:fldCharType="end"/>
        </w:r>
      </w:del>
    </w:p>
    <w:p w:rsidR="00723DFC" w:rsidDel="007C5BFE" w:rsidRDefault="007C5BFE">
      <w:pPr>
        <w:rPr>
          <w:del w:id="2923" w:author="Rachelle Byars-Sargent" w:date="2017-10-14T22:11:00Z"/>
        </w:rPr>
        <w:pPrChange w:id="2924" w:author="Rachelle Byars-Sargent" w:date="2017-10-14T22:12:00Z">
          <w:pPr>
            <w:widowControl w:val="0"/>
            <w:numPr>
              <w:numId w:val="34"/>
            </w:numPr>
            <w:ind w:left="720" w:hanging="360"/>
            <w:contextualSpacing/>
          </w:pPr>
        </w:pPrChange>
      </w:pPr>
      <w:del w:id="2925" w:author="Rachelle Byars-Sargent" w:date="2017-10-14T22:11:00Z">
        <w:r w:rsidDel="007C5BFE">
          <w:fldChar w:fldCharType="begin"/>
        </w:r>
        <w:r w:rsidDel="007C5BFE">
          <w:delInstrText xml:space="preserve"> HYPERLINK \l "h.iup1xw7ohnqo" \h </w:delInstrText>
        </w:r>
        <w:r w:rsidDel="007C5BFE">
          <w:fldChar w:fldCharType="separate"/>
        </w:r>
        <w:r w:rsidR="00723DFC" w:rsidDel="007C5BFE">
          <w:rPr>
            <w:color w:val="1155CC"/>
          </w:rPr>
          <w:delText>Closed Subtitles</w:delText>
        </w:r>
        <w:r w:rsidDel="007C5BFE">
          <w:rPr>
            <w:color w:val="1155CC"/>
          </w:rPr>
          <w:fldChar w:fldCharType="end"/>
        </w:r>
      </w:del>
    </w:p>
    <w:p w:rsidR="00723DFC" w:rsidDel="007C5BFE" w:rsidRDefault="007C5BFE">
      <w:pPr>
        <w:rPr>
          <w:del w:id="2926" w:author="Rachelle Byars-Sargent" w:date="2017-10-14T22:11:00Z"/>
        </w:rPr>
        <w:pPrChange w:id="2927" w:author="Rachelle Byars-Sargent" w:date="2017-10-14T22:12:00Z">
          <w:pPr>
            <w:widowControl w:val="0"/>
            <w:numPr>
              <w:numId w:val="34"/>
            </w:numPr>
            <w:ind w:left="720" w:hanging="360"/>
            <w:contextualSpacing/>
          </w:pPr>
        </w:pPrChange>
      </w:pPr>
      <w:del w:id="2928" w:author="Rachelle Byars-Sargent" w:date="2017-10-14T22:11:00Z">
        <w:r w:rsidDel="007C5BFE">
          <w:fldChar w:fldCharType="begin"/>
        </w:r>
        <w:r w:rsidDel="007C5BFE">
          <w:delInstrText xml:space="preserve"> HYPERLINK \l "h.38zprexhheb" \h </w:delInstrText>
        </w:r>
        <w:r w:rsidDel="007C5BFE">
          <w:fldChar w:fldCharType="separate"/>
        </w:r>
        <w:r w:rsidR="00723DFC" w:rsidDel="007C5BFE">
          <w:rPr>
            <w:color w:val="1155CC"/>
          </w:rPr>
          <w:delText>Closed Subtitles Language</w:delText>
        </w:r>
        <w:r w:rsidDel="007C5BFE">
          <w:rPr>
            <w:color w:val="1155CC"/>
          </w:rPr>
          <w:fldChar w:fldCharType="end"/>
        </w:r>
      </w:del>
    </w:p>
    <w:p w:rsidR="00723DFC" w:rsidDel="007C5BFE" w:rsidRDefault="007C5BFE">
      <w:pPr>
        <w:rPr>
          <w:del w:id="2929" w:author="Rachelle Byars-Sargent" w:date="2017-10-14T22:11:00Z"/>
        </w:rPr>
        <w:pPrChange w:id="2930" w:author="Rachelle Byars-Sargent" w:date="2017-10-14T22:12:00Z">
          <w:pPr>
            <w:widowControl w:val="0"/>
            <w:numPr>
              <w:numId w:val="34"/>
            </w:numPr>
            <w:ind w:left="720" w:hanging="360"/>
            <w:contextualSpacing/>
          </w:pPr>
        </w:pPrChange>
      </w:pPr>
      <w:del w:id="2931" w:author="Rachelle Byars-Sargent" w:date="2017-10-14T22:11:00Z">
        <w:r w:rsidDel="007C5BFE">
          <w:fldChar w:fldCharType="begin"/>
        </w:r>
        <w:r w:rsidDel="007C5BFE">
          <w:delInstrText xml:space="preserve"> HYPERLINK \l "h.j1a1iz5i0waf" \h </w:delInstrText>
        </w:r>
        <w:r w:rsidDel="007C5BFE">
          <w:fldChar w:fldCharType="separate"/>
        </w:r>
        <w:r w:rsidR="00723DFC" w:rsidDel="007C5BFE">
          <w:rPr>
            <w:color w:val="1155CC"/>
          </w:rPr>
          <w:delText>Start of Message</w:delText>
        </w:r>
        <w:r w:rsidDel="007C5BFE">
          <w:rPr>
            <w:color w:val="1155CC"/>
          </w:rPr>
          <w:fldChar w:fldCharType="end"/>
        </w:r>
      </w:del>
    </w:p>
    <w:p w:rsidR="00723DFC" w:rsidDel="007C5BFE" w:rsidRDefault="007C5BFE">
      <w:pPr>
        <w:rPr>
          <w:del w:id="2932" w:author="Rachelle Byars-Sargent" w:date="2017-10-14T22:11:00Z"/>
        </w:rPr>
        <w:pPrChange w:id="2933" w:author="Rachelle Byars-Sargent" w:date="2017-10-14T22:12:00Z">
          <w:pPr>
            <w:widowControl w:val="0"/>
            <w:numPr>
              <w:numId w:val="34"/>
            </w:numPr>
            <w:ind w:left="720" w:hanging="360"/>
            <w:contextualSpacing/>
          </w:pPr>
        </w:pPrChange>
      </w:pPr>
      <w:del w:id="2934" w:author="Rachelle Byars-Sargent" w:date="2017-10-14T22:11:00Z">
        <w:r w:rsidDel="007C5BFE">
          <w:fldChar w:fldCharType="begin"/>
        </w:r>
        <w:r w:rsidDel="007C5BFE">
          <w:delInstrText xml:space="preserve"> HYPERLINK \l "h.xlst1anbin83" \h </w:delInstrText>
        </w:r>
        <w:r w:rsidDel="007C5BFE">
          <w:fldChar w:fldCharType="separate"/>
        </w:r>
        <w:r w:rsidR="00723DFC" w:rsidDel="007C5BFE">
          <w:rPr>
            <w:color w:val="1155CC"/>
          </w:rPr>
          <w:delText>End of Message</w:delText>
        </w:r>
        <w:r w:rsidDel="007C5BFE">
          <w:rPr>
            <w:color w:val="1155CC"/>
          </w:rPr>
          <w:fldChar w:fldCharType="end"/>
        </w:r>
      </w:del>
    </w:p>
    <w:p w:rsidR="00723DFC" w:rsidDel="007C5BFE" w:rsidRDefault="00723DFC">
      <w:pPr>
        <w:rPr>
          <w:del w:id="2935" w:author="Rachelle Byars-Sargent" w:date="2017-10-14T22:11:00Z"/>
        </w:rPr>
        <w:pPrChange w:id="2936" w:author="Rachelle Byars-Sargent" w:date="2017-10-14T22:12:00Z">
          <w:pPr>
            <w:pStyle w:val="Heading3"/>
          </w:pPr>
        </w:pPrChange>
      </w:pPr>
      <w:bookmarkStart w:id="2937" w:name="h.ot4g311ftzrk" w:colFirst="0" w:colLast="0"/>
      <w:bookmarkEnd w:id="2937"/>
      <w:del w:id="2938" w:author="Rachelle Byars-Sargent" w:date="2017-10-14T22:11:00Z">
        <w:r w:rsidDel="007C5BFE">
          <w:delText>Audio Track Metadata</w:delText>
        </w:r>
      </w:del>
    </w:p>
    <w:p w:rsidR="00723DFC" w:rsidDel="007C5BFE" w:rsidRDefault="00723DFC">
      <w:pPr>
        <w:rPr>
          <w:del w:id="2939" w:author="Rachelle Byars-Sargent" w:date="2017-10-14T22:11:00Z"/>
        </w:rPr>
      </w:pPr>
      <w:del w:id="2940" w:author="Rachelle Byars-Sargent" w:date="2017-10-14T22:11:00Z">
        <w:r w:rsidDel="007C5BFE">
          <w:delText>The following technical metadata fields describe the audio tracks contained in the Manifestation.</w:delText>
        </w:r>
      </w:del>
    </w:p>
    <w:p w:rsidR="00723DFC" w:rsidDel="007C5BFE" w:rsidRDefault="00723DFC">
      <w:pPr>
        <w:rPr>
          <w:del w:id="2941" w:author="Rachelle Byars-Sargent" w:date="2017-10-14T22:11:00Z"/>
        </w:rPr>
      </w:pPr>
    </w:p>
    <w:p w:rsidR="00723DFC" w:rsidDel="007C5BFE" w:rsidRDefault="007C5BFE">
      <w:pPr>
        <w:rPr>
          <w:del w:id="2942" w:author="Rachelle Byars-Sargent" w:date="2017-10-14T22:11:00Z"/>
        </w:rPr>
        <w:pPrChange w:id="2943" w:author="Rachelle Byars-Sargent" w:date="2017-10-14T22:12:00Z">
          <w:pPr>
            <w:widowControl w:val="0"/>
            <w:numPr>
              <w:numId w:val="15"/>
            </w:numPr>
            <w:ind w:left="720" w:hanging="360"/>
            <w:contextualSpacing/>
          </w:pPr>
        </w:pPrChange>
      </w:pPr>
      <w:del w:id="2944" w:author="Rachelle Byars-Sargent" w:date="2017-10-14T22:11:00Z">
        <w:r w:rsidDel="007C5BFE">
          <w:fldChar w:fldCharType="begin"/>
        </w:r>
        <w:r w:rsidDel="007C5BFE">
          <w:delInstrText xml:space="preserve"> HYPERLINK \l "h.evkdozt72plv" \h </w:delInstrText>
        </w:r>
        <w:r w:rsidDel="007C5BFE">
          <w:fldChar w:fldCharType="separate"/>
        </w:r>
        <w:r w:rsidR="00723DFC" w:rsidDel="007C5BFE">
          <w:rPr>
            <w:color w:val="1155CC"/>
          </w:rPr>
          <w:delText>Primary Language</w:delText>
        </w:r>
        <w:r w:rsidDel="007C5BFE">
          <w:rPr>
            <w:color w:val="1155CC"/>
          </w:rPr>
          <w:fldChar w:fldCharType="end"/>
        </w:r>
        <w:r w:rsidR="00723DFC" w:rsidDel="007C5BFE">
          <w:delText xml:space="preserve"> (inherited from Series)</w:delText>
        </w:r>
      </w:del>
    </w:p>
    <w:p w:rsidR="00723DFC" w:rsidDel="007C5BFE" w:rsidRDefault="007C5BFE">
      <w:pPr>
        <w:rPr>
          <w:del w:id="2945" w:author="Rachelle Byars-Sargent" w:date="2017-10-14T22:11:00Z"/>
        </w:rPr>
        <w:pPrChange w:id="2946" w:author="Rachelle Byars-Sargent" w:date="2017-10-14T22:12:00Z">
          <w:pPr>
            <w:widowControl w:val="0"/>
            <w:numPr>
              <w:numId w:val="15"/>
            </w:numPr>
            <w:ind w:left="720" w:hanging="360"/>
            <w:contextualSpacing/>
          </w:pPr>
        </w:pPrChange>
      </w:pPr>
      <w:del w:id="2947" w:author="Rachelle Byars-Sargent" w:date="2017-10-14T22:11:00Z">
        <w:r w:rsidDel="007C5BFE">
          <w:fldChar w:fldCharType="begin"/>
        </w:r>
        <w:r w:rsidDel="007C5BFE">
          <w:delInstrText xml:space="preserve"> HYPERLINK \l "h.j6cli5byuilw" \h </w:delInstrText>
        </w:r>
        <w:r w:rsidDel="007C5BFE">
          <w:fldChar w:fldCharType="separate"/>
        </w:r>
        <w:r w:rsidR="00723DFC" w:rsidDel="007C5BFE">
          <w:rPr>
            <w:color w:val="1155CC"/>
          </w:rPr>
          <w:delText>Track Reference</w:delText>
        </w:r>
        <w:r w:rsidDel="007C5BFE">
          <w:rPr>
            <w:color w:val="1155CC"/>
          </w:rPr>
          <w:fldChar w:fldCharType="end"/>
        </w:r>
      </w:del>
    </w:p>
    <w:p w:rsidR="00723DFC" w:rsidDel="007C5BFE" w:rsidRDefault="007C5BFE">
      <w:pPr>
        <w:rPr>
          <w:del w:id="2948" w:author="Rachelle Byars-Sargent" w:date="2017-10-14T22:11:00Z"/>
        </w:rPr>
        <w:pPrChange w:id="2949" w:author="Rachelle Byars-Sargent" w:date="2017-10-14T22:12:00Z">
          <w:pPr>
            <w:widowControl w:val="0"/>
            <w:numPr>
              <w:numId w:val="15"/>
            </w:numPr>
            <w:ind w:left="720" w:hanging="360"/>
            <w:contextualSpacing/>
          </w:pPr>
        </w:pPrChange>
      </w:pPr>
      <w:del w:id="2950" w:author="Rachelle Byars-Sargent" w:date="2017-10-14T22:11:00Z">
        <w:r w:rsidDel="007C5BFE">
          <w:fldChar w:fldCharType="begin"/>
        </w:r>
        <w:r w:rsidDel="007C5BFE">
          <w:delInstrText xml:space="preserve"> HYPERLINK \l "h.u6fvj53t1a82" \h </w:delInstrText>
        </w:r>
        <w:r w:rsidDel="007C5BFE">
          <w:fldChar w:fldCharType="separate"/>
        </w:r>
        <w:r w:rsidR="00723DFC" w:rsidDel="007C5BFE">
          <w:rPr>
            <w:color w:val="1155CC"/>
          </w:rPr>
          <w:delText>Track Description</w:delText>
        </w:r>
        <w:r w:rsidDel="007C5BFE">
          <w:rPr>
            <w:color w:val="1155CC"/>
          </w:rPr>
          <w:fldChar w:fldCharType="end"/>
        </w:r>
      </w:del>
    </w:p>
    <w:p w:rsidR="00723DFC" w:rsidDel="007C5BFE" w:rsidRDefault="007C5BFE">
      <w:pPr>
        <w:rPr>
          <w:del w:id="2951" w:author="Rachelle Byars-Sargent" w:date="2017-10-14T22:11:00Z"/>
        </w:rPr>
        <w:pPrChange w:id="2952" w:author="Rachelle Byars-Sargent" w:date="2017-10-14T22:12:00Z">
          <w:pPr>
            <w:widowControl w:val="0"/>
            <w:numPr>
              <w:numId w:val="15"/>
            </w:numPr>
            <w:ind w:left="720" w:hanging="360"/>
            <w:contextualSpacing/>
          </w:pPr>
        </w:pPrChange>
      </w:pPr>
      <w:del w:id="2953" w:author="Rachelle Byars-Sargent" w:date="2017-10-14T22:11:00Z">
        <w:r w:rsidDel="007C5BFE">
          <w:fldChar w:fldCharType="begin"/>
        </w:r>
        <w:r w:rsidDel="007C5BFE">
          <w:delInstrText xml:space="preserve"> HYPERLINK \l "h.xymmpru4d1uv" \h </w:delInstrText>
        </w:r>
        <w:r w:rsidDel="007C5BFE">
          <w:fldChar w:fldCharType="separate"/>
        </w:r>
        <w:r w:rsidR="00723DFC" w:rsidDel="007C5BFE">
          <w:rPr>
            <w:color w:val="1155CC"/>
          </w:rPr>
          <w:delText>Audio Track Type</w:delText>
        </w:r>
        <w:r w:rsidDel="007C5BFE">
          <w:rPr>
            <w:color w:val="1155CC"/>
          </w:rPr>
          <w:fldChar w:fldCharType="end"/>
        </w:r>
      </w:del>
    </w:p>
    <w:p w:rsidR="00723DFC" w:rsidDel="007C5BFE" w:rsidRDefault="007C5BFE">
      <w:pPr>
        <w:rPr>
          <w:del w:id="2954" w:author="Rachelle Byars-Sargent" w:date="2017-10-14T22:11:00Z"/>
        </w:rPr>
        <w:pPrChange w:id="2955" w:author="Rachelle Byars-Sargent" w:date="2017-10-14T22:12:00Z">
          <w:pPr>
            <w:widowControl w:val="0"/>
            <w:numPr>
              <w:numId w:val="15"/>
            </w:numPr>
            <w:ind w:left="720" w:hanging="360"/>
            <w:contextualSpacing/>
          </w:pPr>
        </w:pPrChange>
      </w:pPr>
      <w:del w:id="2956" w:author="Rachelle Byars-Sargent" w:date="2017-10-14T22:11:00Z">
        <w:r w:rsidDel="007C5BFE">
          <w:fldChar w:fldCharType="begin"/>
        </w:r>
        <w:r w:rsidDel="007C5BFE">
          <w:delInstrText xml:space="preserve"> HYPERLINK \l "h.h131vnemzwhd" \h </w:delInstrText>
        </w:r>
        <w:r w:rsidDel="007C5BFE">
          <w:fldChar w:fldCharType="separate"/>
        </w:r>
        <w:r w:rsidR="00723DFC" w:rsidDel="007C5BFE">
          <w:rPr>
            <w:color w:val="1155CC"/>
          </w:rPr>
          <w:delText>Audio Dubbed</w:delText>
        </w:r>
        <w:r w:rsidDel="007C5BFE">
          <w:rPr>
            <w:color w:val="1155CC"/>
          </w:rPr>
          <w:fldChar w:fldCharType="end"/>
        </w:r>
      </w:del>
    </w:p>
    <w:p w:rsidR="00723DFC" w:rsidDel="007C5BFE" w:rsidRDefault="007C5BFE">
      <w:pPr>
        <w:rPr>
          <w:del w:id="2957" w:author="Rachelle Byars-Sargent" w:date="2017-10-14T22:11:00Z"/>
        </w:rPr>
        <w:pPrChange w:id="2958" w:author="Rachelle Byars-Sargent" w:date="2017-10-14T22:12:00Z">
          <w:pPr>
            <w:widowControl w:val="0"/>
            <w:numPr>
              <w:numId w:val="15"/>
            </w:numPr>
            <w:ind w:left="720" w:hanging="360"/>
            <w:contextualSpacing/>
          </w:pPr>
        </w:pPrChange>
      </w:pPr>
      <w:del w:id="2959" w:author="Rachelle Byars-Sargent" w:date="2017-10-14T22:11:00Z">
        <w:r w:rsidDel="007C5BFE">
          <w:fldChar w:fldCharType="begin"/>
        </w:r>
        <w:r w:rsidDel="007C5BFE">
          <w:delInstrText xml:space="preserve"> HYPERLINK \l "h.jovih2lnc35x" \h </w:delInstrText>
        </w:r>
        <w:r w:rsidDel="007C5BFE">
          <w:fldChar w:fldCharType="separate"/>
        </w:r>
        <w:r w:rsidR="00723DFC" w:rsidDel="007C5BFE">
          <w:rPr>
            <w:color w:val="1155CC"/>
          </w:rPr>
          <w:delText>Audio Codec</w:delText>
        </w:r>
        <w:r w:rsidDel="007C5BFE">
          <w:rPr>
            <w:color w:val="1155CC"/>
          </w:rPr>
          <w:fldChar w:fldCharType="end"/>
        </w:r>
      </w:del>
    </w:p>
    <w:p w:rsidR="00723DFC" w:rsidDel="007C5BFE" w:rsidRDefault="007C5BFE">
      <w:pPr>
        <w:rPr>
          <w:del w:id="2960" w:author="Rachelle Byars-Sargent" w:date="2017-10-14T22:11:00Z"/>
        </w:rPr>
        <w:pPrChange w:id="2961" w:author="Rachelle Byars-Sargent" w:date="2017-10-14T22:12:00Z">
          <w:pPr>
            <w:widowControl w:val="0"/>
            <w:numPr>
              <w:numId w:val="15"/>
            </w:numPr>
            <w:ind w:left="720" w:hanging="360"/>
            <w:contextualSpacing/>
          </w:pPr>
        </w:pPrChange>
      </w:pPr>
      <w:del w:id="2962" w:author="Rachelle Byars-Sargent" w:date="2017-10-14T22:11:00Z">
        <w:r w:rsidDel="007C5BFE">
          <w:fldChar w:fldCharType="begin"/>
        </w:r>
        <w:r w:rsidDel="007C5BFE">
          <w:delInstrText xml:space="preserve"> HYPERLINK \l "h.v268x813jysx" \h </w:delInstrText>
        </w:r>
        <w:r w:rsidDel="007C5BFE">
          <w:fldChar w:fldCharType="separate"/>
        </w:r>
        <w:r w:rsidR="00723DFC" w:rsidDel="007C5BFE">
          <w:rPr>
            <w:color w:val="1155CC"/>
          </w:rPr>
          <w:delText>Audio Codec Type</w:delText>
        </w:r>
        <w:r w:rsidDel="007C5BFE">
          <w:rPr>
            <w:color w:val="1155CC"/>
          </w:rPr>
          <w:fldChar w:fldCharType="end"/>
        </w:r>
      </w:del>
    </w:p>
    <w:p w:rsidR="00723DFC" w:rsidDel="007C5BFE" w:rsidRDefault="007C5BFE">
      <w:pPr>
        <w:rPr>
          <w:del w:id="2963" w:author="Rachelle Byars-Sargent" w:date="2017-10-14T22:11:00Z"/>
        </w:rPr>
        <w:pPrChange w:id="2964" w:author="Rachelle Byars-Sargent" w:date="2017-10-14T22:12:00Z">
          <w:pPr>
            <w:widowControl w:val="0"/>
            <w:numPr>
              <w:numId w:val="15"/>
            </w:numPr>
            <w:ind w:left="720" w:hanging="360"/>
            <w:contextualSpacing/>
          </w:pPr>
        </w:pPrChange>
      </w:pPr>
      <w:del w:id="2965" w:author="Rachelle Byars-Sargent" w:date="2017-10-14T22:11:00Z">
        <w:r w:rsidDel="007C5BFE">
          <w:fldChar w:fldCharType="begin"/>
        </w:r>
        <w:r w:rsidDel="007C5BFE">
          <w:delInstrText xml:space="preserve"> HYPERLINK \l "h.zhuezk8v11sz" \h </w:delInstrText>
        </w:r>
        <w:r w:rsidDel="007C5BFE">
          <w:fldChar w:fldCharType="separate"/>
        </w:r>
        <w:r w:rsidR="00723DFC" w:rsidDel="007C5BFE">
          <w:rPr>
            <w:color w:val="1155CC"/>
          </w:rPr>
          <w:delText>Audio Bitrate Max</w:delText>
        </w:r>
        <w:r w:rsidDel="007C5BFE">
          <w:rPr>
            <w:color w:val="1155CC"/>
          </w:rPr>
          <w:fldChar w:fldCharType="end"/>
        </w:r>
      </w:del>
    </w:p>
    <w:p w:rsidR="00723DFC" w:rsidDel="007C5BFE" w:rsidRDefault="007C5BFE">
      <w:pPr>
        <w:rPr>
          <w:del w:id="2966" w:author="Rachelle Byars-Sargent" w:date="2017-10-14T22:11:00Z"/>
        </w:rPr>
        <w:pPrChange w:id="2967" w:author="Rachelle Byars-Sargent" w:date="2017-10-14T22:12:00Z">
          <w:pPr>
            <w:widowControl w:val="0"/>
            <w:numPr>
              <w:numId w:val="15"/>
            </w:numPr>
            <w:ind w:left="720" w:hanging="360"/>
            <w:contextualSpacing/>
          </w:pPr>
        </w:pPrChange>
      </w:pPr>
      <w:del w:id="2968" w:author="Rachelle Byars-Sargent" w:date="2017-10-14T22:11:00Z">
        <w:r w:rsidDel="007C5BFE">
          <w:fldChar w:fldCharType="begin"/>
        </w:r>
        <w:r w:rsidDel="007C5BFE">
          <w:delInstrText xml:space="preserve"> HYPERLINK \l "h.wlwve6xl1o0" \h </w:delInstrText>
        </w:r>
        <w:r w:rsidDel="007C5BFE">
          <w:fldChar w:fldCharType="separate"/>
        </w:r>
        <w:r w:rsidR="00723DFC" w:rsidDel="007C5BFE">
          <w:rPr>
            <w:color w:val="1155CC"/>
          </w:rPr>
          <w:delText>Audio Bitrate Average</w:delText>
        </w:r>
        <w:r w:rsidDel="007C5BFE">
          <w:rPr>
            <w:color w:val="1155CC"/>
          </w:rPr>
          <w:fldChar w:fldCharType="end"/>
        </w:r>
      </w:del>
    </w:p>
    <w:p w:rsidR="00723DFC" w:rsidDel="007C5BFE" w:rsidRDefault="007C5BFE">
      <w:pPr>
        <w:rPr>
          <w:del w:id="2969" w:author="Rachelle Byars-Sargent" w:date="2017-10-14T22:11:00Z"/>
        </w:rPr>
        <w:pPrChange w:id="2970" w:author="Rachelle Byars-Sargent" w:date="2017-10-14T22:12:00Z">
          <w:pPr>
            <w:widowControl w:val="0"/>
            <w:numPr>
              <w:numId w:val="15"/>
            </w:numPr>
            <w:ind w:left="720" w:hanging="360"/>
            <w:contextualSpacing/>
          </w:pPr>
        </w:pPrChange>
      </w:pPr>
      <w:del w:id="2971" w:author="Rachelle Byars-Sargent" w:date="2017-10-14T22:11:00Z">
        <w:r w:rsidDel="007C5BFE">
          <w:fldChar w:fldCharType="begin"/>
        </w:r>
        <w:r w:rsidDel="007C5BFE">
          <w:delInstrText xml:space="preserve"> HYPERLINK \l "h.i7ttz5jmzqye" \h </w:delInstrText>
        </w:r>
        <w:r w:rsidDel="007C5BFE">
          <w:fldChar w:fldCharType="separate"/>
        </w:r>
        <w:r w:rsidR="00723DFC" w:rsidDel="007C5BFE">
          <w:rPr>
            <w:color w:val="1155CC"/>
          </w:rPr>
          <w:delText>Audio Bit Depth</w:delText>
        </w:r>
        <w:r w:rsidDel="007C5BFE">
          <w:rPr>
            <w:color w:val="1155CC"/>
          </w:rPr>
          <w:fldChar w:fldCharType="end"/>
        </w:r>
      </w:del>
    </w:p>
    <w:p w:rsidR="00723DFC" w:rsidDel="007C5BFE" w:rsidRDefault="007C5BFE">
      <w:pPr>
        <w:rPr>
          <w:del w:id="2972" w:author="Rachelle Byars-Sargent" w:date="2017-10-14T22:11:00Z"/>
          <w:color w:val="1155CC"/>
        </w:rPr>
        <w:pPrChange w:id="2973" w:author="Rachelle Byars-Sargent" w:date="2017-10-14T22:12:00Z">
          <w:pPr>
            <w:widowControl w:val="0"/>
            <w:numPr>
              <w:numId w:val="15"/>
            </w:numPr>
            <w:ind w:left="720" w:hanging="360"/>
            <w:contextualSpacing/>
          </w:pPr>
        </w:pPrChange>
      </w:pPr>
      <w:del w:id="2974" w:author="Rachelle Byars-Sargent" w:date="2017-10-14T22:11:00Z">
        <w:r w:rsidDel="007C5BFE">
          <w:fldChar w:fldCharType="begin"/>
        </w:r>
        <w:r w:rsidDel="007C5BFE">
          <w:delInstrText xml:space="preserve"> HYPERLINK \l "h.ulj2ovb9526k" \h </w:delInstrText>
        </w:r>
        <w:r w:rsidDel="007C5BFE">
          <w:fldChar w:fldCharType="separate"/>
        </w:r>
        <w:r w:rsidR="00723DFC" w:rsidDel="007C5BFE">
          <w:rPr>
            <w:color w:val="1155CC"/>
          </w:rPr>
          <w:delText>Variable Bit Rate</w:delText>
        </w:r>
        <w:r w:rsidDel="007C5BFE">
          <w:rPr>
            <w:color w:val="1155CC"/>
          </w:rPr>
          <w:fldChar w:fldCharType="end"/>
        </w:r>
      </w:del>
    </w:p>
    <w:p w:rsidR="00723DFC" w:rsidDel="007C5BFE" w:rsidRDefault="007C5BFE">
      <w:pPr>
        <w:rPr>
          <w:del w:id="2975" w:author="Rachelle Byars-Sargent" w:date="2017-10-14T22:11:00Z"/>
        </w:rPr>
        <w:pPrChange w:id="2976" w:author="Rachelle Byars-Sargent" w:date="2017-10-14T22:12:00Z">
          <w:pPr>
            <w:widowControl w:val="0"/>
            <w:numPr>
              <w:numId w:val="15"/>
            </w:numPr>
            <w:ind w:left="720" w:hanging="360"/>
            <w:contextualSpacing/>
          </w:pPr>
        </w:pPrChange>
      </w:pPr>
      <w:del w:id="2977" w:author="Rachelle Byars-Sargent" w:date="2017-10-14T22:11:00Z">
        <w:r w:rsidDel="007C5BFE">
          <w:fldChar w:fldCharType="begin"/>
        </w:r>
        <w:r w:rsidDel="007C5BFE">
          <w:delInstrText xml:space="preserve"> HYPERLINK \l "h.pwydbv5wn2be" \h </w:delInstrText>
        </w:r>
        <w:r w:rsidDel="007C5BFE">
          <w:fldChar w:fldCharType="separate"/>
        </w:r>
        <w:r w:rsidR="00723DFC" w:rsidDel="007C5BFE">
          <w:rPr>
            <w:color w:val="1155CC"/>
          </w:rPr>
          <w:delText>Sample Rate</w:delText>
        </w:r>
        <w:r w:rsidDel="007C5BFE">
          <w:rPr>
            <w:color w:val="1155CC"/>
          </w:rPr>
          <w:fldChar w:fldCharType="end"/>
        </w:r>
      </w:del>
    </w:p>
    <w:p w:rsidR="00723DFC" w:rsidDel="007C5BFE" w:rsidRDefault="007C5BFE">
      <w:pPr>
        <w:rPr>
          <w:del w:id="2978" w:author="Rachelle Byars-Sargent" w:date="2017-10-14T22:11:00Z"/>
        </w:rPr>
        <w:pPrChange w:id="2979" w:author="Rachelle Byars-Sargent" w:date="2017-10-14T22:12:00Z">
          <w:pPr>
            <w:widowControl w:val="0"/>
            <w:numPr>
              <w:numId w:val="15"/>
            </w:numPr>
            <w:ind w:left="720" w:hanging="360"/>
            <w:contextualSpacing/>
          </w:pPr>
        </w:pPrChange>
      </w:pPr>
      <w:del w:id="2980" w:author="Rachelle Byars-Sargent" w:date="2017-10-14T22:11:00Z">
        <w:r w:rsidDel="007C5BFE">
          <w:fldChar w:fldCharType="begin"/>
        </w:r>
        <w:r w:rsidDel="007C5BFE">
          <w:delInstrText xml:space="preserve"> HYPERLINK \l "h.8v1gwflf4u70" \h </w:delInstrText>
        </w:r>
        <w:r w:rsidDel="007C5BFE">
          <w:fldChar w:fldCharType="separate"/>
        </w:r>
        <w:r w:rsidR="00723DFC" w:rsidDel="007C5BFE">
          <w:rPr>
            <w:color w:val="1155CC"/>
          </w:rPr>
          <w:delText>Channels</w:delText>
        </w:r>
        <w:r w:rsidDel="007C5BFE">
          <w:rPr>
            <w:color w:val="1155CC"/>
          </w:rPr>
          <w:fldChar w:fldCharType="end"/>
        </w:r>
      </w:del>
    </w:p>
    <w:p w:rsidR="00723DFC" w:rsidDel="007C5BFE" w:rsidRDefault="007C5BFE">
      <w:pPr>
        <w:rPr>
          <w:del w:id="2981" w:author="Rachelle Byars-Sargent" w:date="2017-10-14T22:11:00Z"/>
        </w:rPr>
        <w:pPrChange w:id="2982" w:author="Rachelle Byars-Sargent" w:date="2017-10-14T22:12:00Z">
          <w:pPr>
            <w:widowControl w:val="0"/>
            <w:numPr>
              <w:numId w:val="15"/>
            </w:numPr>
            <w:ind w:left="720" w:hanging="360"/>
            <w:contextualSpacing/>
          </w:pPr>
        </w:pPrChange>
      </w:pPr>
      <w:del w:id="2983" w:author="Rachelle Byars-Sargent" w:date="2017-10-14T22:11:00Z">
        <w:r w:rsidDel="007C5BFE">
          <w:fldChar w:fldCharType="begin"/>
        </w:r>
        <w:r w:rsidDel="007C5BFE">
          <w:delInstrText xml:space="preserve"> HYPERLINK \l "h.yazopzdf476o" \h </w:delInstrText>
        </w:r>
        <w:r w:rsidDel="007C5BFE">
          <w:fldChar w:fldCharType="separate"/>
        </w:r>
        <w:r w:rsidR="00723DFC" w:rsidDel="007C5BFE">
          <w:rPr>
            <w:color w:val="1155CC"/>
          </w:rPr>
          <w:delText>Channel #</w:delText>
        </w:r>
        <w:r w:rsidDel="007C5BFE">
          <w:rPr>
            <w:color w:val="1155CC"/>
          </w:rPr>
          <w:fldChar w:fldCharType="end"/>
        </w:r>
      </w:del>
    </w:p>
    <w:p w:rsidR="00723DFC" w:rsidDel="007C5BFE" w:rsidRDefault="007C5BFE">
      <w:pPr>
        <w:rPr>
          <w:del w:id="2984" w:author="Rachelle Byars-Sargent" w:date="2017-10-14T22:11:00Z"/>
        </w:rPr>
        <w:pPrChange w:id="2985" w:author="Rachelle Byars-Sargent" w:date="2017-10-14T22:12:00Z">
          <w:pPr>
            <w:widowControl w:val="0"/>
            <w:numPr>
              <w:numId w:val="15"/>
            </w:numPr>
            <w:ind w:left="720" w:hanging="360"/>
            <w:contextualSpacing/>
          </w:pPr>
        </w:pPrChange>
      </w:pPr>
      <w:del w:id="2986" w:author="Rachelle Byars-Sargent" w:date="2017-10-14T22:11:00Z">
        <w:r w:rsidDel="007C5BFE">
          <w:fldChar w:fldCharType="begin"/>
        </w:r>
        <w:r w:rsidDel="007C5BFE">
          <w:delInstrText xml:space="preserve"> HYPERLINK \l "h.wmxozzespv5s" \h </w:delInstrText>
        </w:r>
        <w:r w:rsidDel="007C5BFE">
          <w:fldChar w:fldCharType="separate"/>
        </w:r>
        <w:r w:rsidR="00723DFC" w:rsidDel="007C5BFE">
          <w:rPr>
            <w:color w:val="1155CC"/>
          </w:rPr>
          <w:delText>Loudness</w:delText>
        </w:r>
        <w:r w:rsidDel="007C5BFE">
          <w:rPr>
            <w:color w:val="1155CC"/>
          </w:rPr>
          <w:fldChar w:fldCharType="end"/>
        </w:r>
      </w:del>
    </w:p>
    <w:p w:rsidR="00723DFC" w:rsidDel="007C5BFE" w:rsidRDefault="007C5BFE">
      <w:pPr>
        <w:rPr>
          <w:del w:id="2987" w:author="Rachelle Byars-Sargent" w:date="2017-10-14T22:11:00Z"/>
        </w:rPr>
        <w:pPrChange w:id="2988" w:author="Rachelle Byars-Sargent" w:date="2017-10-14T22:12:00Z">
          <w:pPr>
            <w:widowControl w:val="0"/>
            <w:numPr>
              <w:numId w:val="15"/>
            </w:numPr>
            <w:ind w:left="720" w:hanging="360"/>
            <w:contextualSpacing/>
          </w:pPr>
        </w:pPrChange>
      </w:pPr>
      <w:del w:id="2989" w:author="Rachelle Byars-Sargent" w:date="2017-10-14T22:11:00Z">
        <w:r w:rsidDel="007C5BFE">
          <w:fldChar w:fldCharType="begin"/>
        </w:r>
        <w:r w:rsidDel="007C5BFE">
          <w:delInstrText xml:space="preserve"> HYPERLINK \l "h.cjfxvn5aaewh" \h </w:delInstrText>
        </w:r>
        <w:r w:rsidDel="007C5BFE">
          <w:fldChar w:fldCharType="separate"/>
        </w:r>
        <w:r w:rsidR="00723DFC" w:rsidDel="007C5BFE">
          <w:rPr>
            <w:color w:val="1155CC"/>
          </w:rPr>
          <w:delText>Dial Norm</w:delText>
        </w:r>
        <w:r w:rsidDel="007C5BFE">
          <w:rPr>
            <w:color w:val="1155CC"/>
          </w:rPr>
          <w:fldChar w:fldCharType="end"/>
        </w:r>
      </w:del>
    </w:p>
    <w:p w:rsidR="00723DFC" w:rsidDel="007C5BFE" w:rsidRDefault="007C5BFE">
      <w:pPr>
        <w:rPr>
          <w:del w:id="2990" w:author="Rachelle Byars-Sargent" w:date="2017-10-14T22:11:00Z"/>
        </w:rPr>
        <w:pPrChange w:id="2991" w:author="Rachelle Byars-Sargent" w:date="2017-10-14T22:12:00Z">
          <w:pPr>
            <w:widowControl w:val="0"/>
            <w:numPr>
              <w:numId w:val="15"/>
            </w:numPr>
            <w:ind w:left="720" w:hanging="360"/>
            <w:contextualSpacing/>
          </w:pPr>
        </w:pPrChange>
      </w:pPr>
      <w:del w:id="2992" w:author="Rachelle Byars-Sargent" w:date="2017-10-14T22:11:00Z">
        <w:r w:rsidDel="007C5BFE">
          <w:fldChar w:fldCharType="begin"/>
        </w:r>
        <w:r w:rsidDel="007C5BFE">
          <w:delInstrText xml:space="preserve"> HYPERLINK \l "h.3ol6r217a5v1" \h </w:delInstrText>
        </w:r>
        <w:r w:rsidDel="007C5BFE">
          <w:fldChar w:fldCharType="separate"/>
        </w:r>
        <w:r w:rsidR="00723DFC" w:rsidDel="007C5BFE">
          <w:rPr>
            <w:color w:val="1155CC"/>
          </w:rPr>
          <w:delText>Audio Track Duration</w:delText>
        </w:r>
        <w:r w:rsidDel="007C5BFE">
          <w:rPr>
            <w:color w:val="1155CC"/>
          </w:rPr>
          <w:fldChar w:fldCharType="end"/>
        </w:r>
      </w:del>
    </w:p>
    <w:p w:rsidR="00723DFC" w:rsidDel="007C5BFE" w:rsidRDefault="00723DFC">
      <w:pPr>
        <w:rPr>
          <w:del w:id="2993" w:author="Rachelle Byars-Sargent" w:date="2017-10-14T22:11:00Z"/>
        </w:rPr>
        <w:pPrChange w:id="2994" w:author="Rachelle Byars-Sargent" w:date="2017-10-14T22:12:00Z">
          <w:pPr>
            <w:pStyle w:val="Heading3"/>
          </w:pPr>
        </w:pPrChange>
      </w:pPr>
      <w:bookmarkStart w:id="2995" w:name="h.pc3athkr908p" w:colFirst="0" w:colLast="0"/>
      <w:bookmarkEnd w:id="2995"/>
      <w:del w:id="2996" w:author="Rachelle Byars-Sargent" w:date="2017-10-14T22:11:00Z">
        <w:r w:rsidDel="007C5BFE">
          <w:delText>Subtitle Metadata</w:delText>
        </w:r>
      </w:del>
    </w:p>
    <w:p w:rsidR="00723DFC" w:rsidDel="007C5BFE" w:rsidRDefault="007C5BFE">
      <w:pPr>
        <w:rPr>
          <w:del w:id="2997" w:author="Rachelle Byars-Sargent" w:date="2017-10-14T22:11:00Z"/>
        </w:rPr>
        <w:pPrChange w:id="2998" w:author="Rachelle Byars-Sargent" w:date="2017-10-14T22:12:00Z">
          <w:pPr>
            <w:widowControl w:val="0"/>
            <w:numPr>
              <w:numId w:val="16"/>
            </w:numPr>
            <w:ind w:left="720" w:hanging="360"/>
            <w:contextualSpacing/>
          </w:pPr>
        </w:pPrChange>
      </w:pPr>
      <w:del w:id="2999" w:author="Rachelle Byars-Sargent" w:date="2017-10-14T22:11:00Z">
        <w:r w:rsidDel="007C5BFE">
          <w:fldChar w:fldCharType="begin"/>
        </w:r>
        <w:r w:rsidDel="007C5BFE">
          <w:delInstrText xml:space="preserve"> HYPERLINK \l "h.u6fvj53t1a82" \h </w:delInstrText>
        </w:r>
        <w:r w:rsidDel="007C5BFE">
          <w:fldChar w:fldCharType="separate"/>
        </w:r>
        <w:r w:rsidR="00723DFC" w:rsidDel="007C5BFE">
          <w:rPr>
            <w:color w:val="1155CC"/>
          </w:rPr>
          <w:delText>Track Description</w:delText>
        </w:r>
        <w:r w:rsidDel="007C5BFE">
          <w:rPr>
            <w:color w:val="1155CC"/>
          </w:rPr>
          <w:fldChar w:fldCharType="end"/>
        </w:r>
      </w:del>
    </w:p>
    <w:p w:rsidR="00723DFC" w:rsidDel="007C5BFE" w:rsidRDefault="007C5BFE">
      <w:pPr>
        <w:rPr>
          <w:del w:id="3000" w:author="Rachelle Byars-Sargent" w:date="2017-10-14T22:11:00Z"/>
        </w:rPr>
        <w:pPrChange w:id="3001" w:author="Rachelle Byars-Sargent" w:date="2017-10-14T22:12:00Z">
          <w:pPr>
            <w:widowControl w:val="0"/>
            <w:numPr>
              <w:numId w:val="16"/>
            </w:numPr>
            <w:ind w:left="720" w:hanging="360"/>
            <w:contextualSpacing/>
          </w:pPr>
        </w:pPrChange>
      </w:pPr>
      <w:del w:id="3002" w:author="Rachelle Byars-Sargent" w:date="2017-10-14T22:11:00Z">
        <w:r w:rsidDel="007C5BFE">
          <w:fldChar w:fldCharType="begin"/>
        </w:r>
        <w:r w:rsidDel="007C5BFE">
          <w:delInstrText xml:space="preserve"> HYPERLINK \l "h.si2tkyg2ydb5" \h </w:delInstrText>
        </w:r>
        <w:r w:rsidDel="007C5BFE">
          <w:fldChar w:fldCharType="separate"/>
        </w:r>
        <w:r w:rsidR="00723DFC" w:rsidDel="007C5BFE">
          <w:rPr>
            <w:color w:val="1155CC"/>
          </w:rPr>
          <w:delText>Subtitle Type</w:delText>
        </w:r>
        <w:r w:rsidDel="007C5BFE">
          <w:rPr>
            <w:color w:val="1155CC"/>
          </w:rPr>
          <w:fldChar w:fldCharType="end"/>
        </w:r>
      </w:del>
    </w:p>
    <w:p w:rsidR="00723DFC" w:rsidDel="007C5BFE" w:rsidRDefault="007C5BFE">
      <w:pPr>
        <w:rPr>
          <w:del w:id="3003" w:author="Rachelle Byars-Sargent" w:date="2017-10-14T22:11:00Z"/>
        </w:rPr>
        <w:pPrChange w:id="3004" w:author="Rachelle Byars-Sargent" w:date="2017-10-14T22:12:00Z">
          <w:pPr>
            <w:widowControl w:val="0"/>
            <w:numPr>
              <w:numId w:val="16"/>
            </w:numPr>
            <w:ind w:left="720" w:hanging="360"/>
            <w:contextualSpacing/>
          </w:pPr>
        </w:pPrChange>
      </w:pPr>
      <w:del w:id="3005" w:author="Rachelle Byars-Sargent" w:date="2017-10-14T22:11:00Z">
        <w:r w:rsidDel="007C5BFE">
          <w:fldChar w:fldCharType="begin"/>
        </w:r>
        <w:r w:rsidDel="007C5BFE">
          <w:delInstrText xml:space="preserve"> HYPERLINK \l "h.osbrbyqm7m8o" \h </w:delInstrText>
        </w:r>
        <w:r w:rsidDel="007C5BFE">
          <w:fldChar w:fldCharType="separate"/>
        </w:r>
        <w:r w:rsidR="00723DFC" w:rsidDel="007C5BFE">
          <w:rPr>
            <w:color w:val="1155CC"/>
          </w:rPr>
          <w:delText>Subtitle Format Type</w:delText>
        </w:r>
        <w:r w:rsidDel="007C5BFE">
          <w:rPr>
            <w:color w:val="1155CC"/>
          </w:rPr>
          <w:fldChar w:fldCharType="end"/>
        </w:r>
      </w:del>
    </w:p>
    <w:p w:rsidR="00723DFC" w:rsidDel="007C5BFE" w:rsidRDefault="007C5BFE">
      <w:pPr>
        <w:rPr>
          <w:del w:id="3006" w:author="Rachelle Byars-Sargent" w:date="2017-10-14T22:11:00Z"/>
        </w:rPr>
        <w:pPrChange w:id="3007" w:author="Rachelle Byars-Sargent" w:date="2017-10-14T22:12:00Z">
          <w:pPr>
            <w:widowControl w:val="0"/>
            <w:numPr>
              <w:numId w:val="16"/>
            </w:numPr>
            <w:ind w:left="720" w:hanging="360"/>
            <w:contextualSpacing/>
          </w:pPr>
        </w:pPrChange>
      </w:pPr>
      <w:del w:id="3008" w:author="Rachelle Byars-Sargent" w:date="2017-10-14T22:11:00Z">
        <w:r w:rsidDel="007C5BFE">
          <w:fldChar w:fldCharType="begin"/>
        </w:r>
        <w:r w:rsidDel="007C5BFE">
          <w:delInstrText xml:space="preserve"> HYPERLINK \l "h.evkdozt72plv" \h </w:delInstrText>
        </w:r>
        <w:r w:rsidDel="007C5BFE">
          <w:fldChar w:fldCharType="separate"/>
        </w:r>
        <w:r w:rsidR="00723DFC" w:rsidDel="007C5BFE">
          <w:rPr>
            <w:color w:val="1155CC"/>
          </w:rPr>
          <w:delText>Subtitle Language</w:delText>
        </w:r>
        <w:r w:rsidDel="007C5BFE">
          <w:rPr>
            <w:color w:val="1155CC"/>
          </w:rPr>
          <w:fldChar w:fldCharType="end"/>
        </w:r>
      </w:del>
    </w:p>
    <w:p w:rsidR="00723DFC" w:rsidDel="007C5BFE" w:rsidRDefault="007C5BFE">
      <w:pPr>
        <w:rPr>
          <w:del w:id="3009" w:author="Rachelle Byars-Sargent" w:date="2017-10-14T22:11:00Z"/>
        </w:rPr>
        <w:pPrChange w:id="3010" w:author="Rachelle Byars-Sargent" w:date="2017-10-14T22:12:00Z">
          <w:pPr>
            <w:widowControl w:val="0"/>
            <w:numPr>
              <w:numId w:val="16"/>
            </w:numPr>
            <w:ind w:left="720" w:hanging="360"/>
            <w:contextualSpacing/>
          </w:pPr>
        </w:pPrChange>
      </w:pPr>
      <w:del w:id="3011" w:author="Rachelle Byars-Sargent" w:date="2017-10-14T22:11:00Z">
        <w:r w:rsidDel="007C5BFE">
          <w:fldChar w:fldCharType="begin"/>
        </w:r>
        <w:r w:rsidDel="007C5BFE">
          <w:delInstrText xml:space="preserve"> HYPERLINK \l "h.j6cli5byuilw" \h </w:delInstrText>
        </w:r>
        <w:r w:rsidDel="007C5BFE">
          <w:fldChar w:fldCharType="separate"/>
        </w:r>
        <w:r w:rsidR="00723DFC" w:rsidDel="007C5BFE">
          <w:rPr>
            <w:color w:val="1155CC"/>
          </w:rPr>
          <w:delText>Track Reference</w:delText>
        </w:r>
        <w:r w:rsidDel="007C5BFE">
          <w:rPr>
            <w:color w:val="1155CC"/>
          </w:rPr>
          <w:fldChar w:fldCharType="end"/>
        </w:r>
      </w:del>
    </w:p>
    <w:p w:rsidR="00723DFC" w:rsidDel="007C5BFE" w:rsidRDefault="00723DFC">
      <w:pPr>
        <w:widowControl w:val="0"/>
        <w:numPr>
          <w:ilvl w:val="0"/>
          <w:numId w:val="29"/>
        </w:numPr>
        <w:ind w:hanging="360"/>
        <w:contextualSpacing/>
        <w:rPr>
          <w:del w:id="3012" w:author="Rachelle Byars-Sargent" w:date="2017-10-14T22:12:00Z"/>
        </w:rPr>
        <w:pPrChange w:id="3013" w:author="Rachelle Byars-Sargent" w:date="2017-10-14T22:12:00Z">
          <w:pPr>
            <w:pStyle w:val="Heading1"/>
          </w:pPr>
        </w:pPrChange>
      </w:pPr>
      <w:bookmarkStart w:id="3014" w:name="h.7o7p3xbayhc9" w:colFirst="0" w:colLast="0"/>
      <w:bookmarkEnd w:id="3014"/>
    </w:p>
    <w:p w:rsidR="00723DFC" w:rsidDel="007C5BFE" w:rsidRDefault="00723DFC" w:rsidP="00723DFC">
      <w:pPr>
        <w:rPr>
          <w:del w:id="3015" w:author="Rachelle Byars-Sargent" w:date="2017-10-14T22:12:00Z"/>
        </w:rPr>
      </w:pPr>
      <w:del w:id="3016" w:author="Rachelle Byars-Sargent" w:date="2017-10-14T22:12:00Z">
        <w:r w:rsidDel="007C5BFE">
          <w:br w:type="page"/>
        </w:r>
      </w:del>
    </w:p>
    <w:p w:rsidR="00723DFC" w:rsidDel="00A75B5B" w:rsidRDefault="00723DFC" w:rsidP="00723DFC">
      <w:pPr>
        <w:pStyle w:val="Heading1"/>
        <w:rPr>
          <w:del w:id="3017" w:author="Rachelle Byars-Sargent" w:date="2017-10-14T22:00:00Z"/>
        </w:rPr>
      </w:pPr>
      <w:bookmarkStart w:id="3018" w:name="h.u1t5o7nyvboe" w:colFirst="0" w:colLast="0"/>
      <w:bookmarkEnd w:id="3018"/>
    </w:p>
    <w:p w:rsidR="00723DFC" w:rsidDel="00A75B5B" w:rsidRDefault="00723DFC" w:rsidP="00723DFC">
      <w:pPr>
        <w:pStyle w:val="Heading1"/>
        <w:rPr>
          <w:del w:id="3019" w:author="Rachelle Byars-Sargent" w:date="2017-10-14T21:59:00Z"/>
        </w:rPr>
      </w:pPr>
      <w:bookmarkStart w:id="3020" w:name="h.u23nvz3mg184" w:colFirst="0" w:colLast="0"/>
      <w:bookmarkEnd w:id="3020"/>
      <w:del w:id="3021" w:author="Rachelle Byars-Sargent" w:date="2017-10-14T21:59:00Z">
        <w:r w:rsidDel="00A75B5B">
          <w:rPr>
            <w:color w:val="0077C0"/>
          </w:rPr>
          <w:delText>4</w:delText>
        </w:r>
        <w:r w:rsidDel="00A75B5B">
          <w:rPr>
            <w:color w:val="0077C0"/>
          </w:rPr>
          <w:tab/>
          <w:delText>Core Business Metadata</w:delText>
        </w:r>
      </w:del>
    </w:p>
    <w:p w:rsidR="00723DFC" w:rsidDel="00794532" w:rsidRDefault="00723DFC" w:rsidP="00723DFC">
      <w:pPr>
        <w:rPr>
          <w:del w:id="3022" w:author="Rachelle Byars-Sargent" w:date="2017-10-16T14:00:00Z"/>
        </w:rPr>
      </w:pPr>
      <w:del w:id="3023" w:author="Rachelle Byars-Sargent" w:date="2017-10-16T14:00:00Z">
        <w:r w:rsidDel="00794532">
          <w:delText xml:space="preserve">Organizations and Credits are business concepts that can be associated with each of the content concepts described in </w:delText>
        </w:r>
        <w:r w:rsidR="00C76068" w:rsidDel="00794532">
          <w:fldChar w:fldCharType="begin"/>
        </w:r>
        <w:r w:rsidR="00C76068" w:rsidDel="00794532">
          <w:delInstrText xml:space="preserve"> HYPERLINK \l "h.vnrt8875y8x6" \h </w:delInstrText>
        </w:r>
        <w:r w:rsidR="00C76068" w:rsidDel="00794532">
          <w:fldChar w:fldCharType="separate"/>
        </w:r>
        <w:r w:rsidDel="00794532">
          <w:rPr>
            <w:color w:val="1155CC"/>
            <w:u w:val="single"/>
          </w:rPr>
          <w:delText>Section 2: Core Content Metadata</w:delText>
        </w:r>
        <w:r w:rsidR="00C76068" w:rsidDel="00794532">
          <w:rPr>
            <w:color w:val="1155CC"/>
            <w:u w:val="single"/>
          </w:rPr>
          <w:fldChar w:fldCharType="end"/>
        </w:r>
        <w:r w:rsidDel="00794532">
          <w:delText xml:space="preserve">. </w:delText>
        </w:r>
      </w:del>
    </w:p>
    <w:p w:rsidR="00723DFC" w:rsidRDefault="00723DFC" w:rsidP="00723DFC"/>
    <w:p w:rsidR="00723DFC" w:rsidRDefault="00723DFC" w:rsidP="00723DFC">
      <w:r>
        <w:t xml:space="preserve">The basic relationships between Organizations, Credits, and the abstract content models are described in </w:t>
      </w:r>
      <w:r w:rsidR="00C76068">
        <w:fldChar w:fldCharType="begin"/>
      </w:r>
      <w:r w:rsidR="00C76068">
        <w:instrText xml:space="preserve"> HYPERLINK \l "h.l38x7xmap15" \h </w:instrText>
      </w:r>
      <w:r w:rsidR="00C76068">
        <w:fldChar w:fldCharType="separate"/>
      </w:r>
      <w:r>
        <w:rPr>
          <w:color w:val="1155CC"/>
          <w:u w:val="single"/>
        </w:rPr>
        <w:t>Figure 2</w:t>
      </w:r>
      <w:r w:rsidR="00C76068">
        <w:rPr>
          <w:color w:val="1155CC"/>
          <w:u w:val="single"/>
        </w:rPr>
        <w:fldChar w:fldCharType="end"/>
      </w:r>
      <w:r>
        <w:t>.</w:t>
      </w:r>
    </w:p>
    <w:p w:rsidR="00723DFC" w:rsidRDefault="00723DFC" w:rsidP="00723DFC">
      <w:pPr>
        <w:pStyle w:val="Heading4"/>
        <w:jc w:val="center"/>
      </w:pPr>
      <w:bookmarkStart w:id="3024" w:name="h.l38x7xmap15" w:colFirst="0" w:colLast="0"/>
      <w:bookmarkEnd w:id="3024"/>
      <w:r>
        <w:t xml:space="preserve">Figure 2: Metadata Relationships </w:t>
      </w:r>
      <w:proofErr w:type="gramStart"/>
      <w:r>
        <w:t>Between</w:t>
      </w:r>
      <w:proofErr w:type="gramEnd"/>
      <w:r>
        <w:t xml:space="preserve"> Organizations, Content, and Credits</w:t>
      </w:r>
    </w:p>
    <w:p w:rsidR="00723DFC" w:rsidRDefault="00723DFC" w:rsidP="00723DFC"/>
    <w:p w:rsidR="00723DFC" w:rsidRDefault="00723DFC" w:rsidP="00723DFC">
      <w:pPr>
        <w:jc w:val="center"/>
      </w:pPr>
      <w:r>
        <w:rPr>
          <w:noProof/>
        </w:rPr>
        <w:drawing>
          <wp:inline distT="19050" distB="19050" distL="19050" distR="19050" wp14:anchorId="3867BEDF" wp14:editId="7F125483">
            <wp:extent cx="4762500" cy="1117600"/>
            <wp:effectExtent l="0" t="0" r="0" b="0"/>
            <wp:docPr id="2" name="image04.png"/>
            <wp:cNvGraphicFramePr/>
            <a:graphic xmlns:a="http://schemas.openxmlformats.org/drawingml/2006/main">
              <a:graphicData uri="http://schemas.openxmlformats.org/drawingml/2006/picture">
                <pic:pic xmlns:pic="http://schemas.openxmlformats.org/drawingml/2006/picture">
                  <pic:nvPicPr>
                    <pic:cNvPr id="0" name="image04.png"/>
                    <pic:cNvPicPr preferRelativeResize="0"/>
                  </pic:nvPicPr>
                  <pic:blipFill>
                    <a:blip r:embed="rId7"/>
                    <a:srcRect/>
                    <a:stretch>
                      <a:fillRect/>
                    </a:stretch>
                  </pic:blipFill>
                  <pic:spPr>
                    <a:xfrm>
                      <a:off x="0" y="0"/>
                      <a:ext cx="4762500" cy="1117600"/>
                    </a:xfrm>
                    <a:prstGeom prst="rect">
                      <a:avLst/>
                    </a:prstGeom>
                    <a:ln/>
                  </pic:spPr>
                </pic:pic>
              </a:graphicData>
            </a:graphic>
          </wp:inline>
        </w:drawing>
      </w:r>
    </w:p>
    <w:p w:rsidR="00723DFC" w:rsidRDefault="00723DFC" w:rsidP="00723DFC">
      <w:pPr>
        <w:jc w:val="center"/>
      </w:pPr>
      <w:r>
        <w:rPr>
          <w:color w:val="666666"/>
          <w:sz w:val="20"/>
          <w:szCs w:val="20"/>
        </w:rPr>
        <w:t xml:space="preserve">Once registered, an Organization contains metadata describing its relationship to a content concept over time. Similarly, a Credit contains metadata that identifies a contributor and describes the contributor’s specific role in relation to </w:t>
      </w:r>
      <w:proofErr w:type="gramStart"/>
      <w:r>
        <w:rPr>
          <w:color w:val="666666"/>
          <w:sz w:val="20"/>
          <w:szCs w:val="20"/>
        </w:rPr>
        <w:t>a content</w:t>
      </w:r>
      <w:proofErr w:type="gramEnd"/>
      <w:r>
        <w:rPr>
          <w:color w:val="666666"/>
          <w:sz w:val="20"/>
          <w:szCs w:val="20"/>
        </w:rPr>
        <w:t>.</w:t>
      </w:r>
    </w:p>
    <w:p w:rsidR="00723DFC" w:rsidRDefault="00723DFC" w:rsidP="00723DFC"/>
    <w:p w:rsidR="00723DFC" w:rsidRDefault="00723DFC" w:rsidP="00723DFC">
      <w:r>
        <w:t xml:space="preserve">Many Organizations and Credits can be associated with one content concept, and Organizations can be associated with various pieces of content. </w:t>
      </w:r>
      <w:r w:rsidR="00C76068">
        <w:fldChar w:fldCharType="begin"/>
      </w:r>
      <w:r w:rsidR="00C76068">
        <w:instrText xml:space="preserve"> HYPERLINK \l "h.rq3l0xzd1c14" \h </w:instrText>
      </w:r>
      <w:r w:rsidR="00C76068">
        <w:fldChar w:fldCharType="separate"/>
      </w:r>
      <w:r>
        <w:rPr>
          <w:color w:val="1155CC"/>
          <w:u w:val="single"/>
        </w:rPr>
        <w:t>Figure 3</w:t>
      </w:r>
      <w:r w:rsidR="00C76068">
        <w:rPr>
          <w:color w:val="1155CC"/>
          <w:u w:val="single"/>
        </w:rPr>
        <w:fldChar w:fldCharType="end"/>
      </w:r>
      <w:r>
        <w:t xml:space="preserve"> illustrates these possibilities.</w:t>
      </w:r>
    </w:p>
    <w:p w:rsidR="00723DFC" w:rsidRDefault="00723DFC" w:rsidP="00723DFC">
      <w:pPr>
        <w:pStyle w:val="Heading4"/>
        <w:jc w:val="center"/>
      </w:pPr>
      <w:bookmarkStart w:id="3025" w:name="h.rq3l0xzd1c14" w:colFirst="0" w:colLast="0"/>
      <w:bookmarkEnd w:id="3025"/>
      <w:r>
        <w:t>Figure 3: Example of Multiple Content Concepts, Organizations, and Credits</w:t>
      </w:r>
    </w:p>
    <w:p w:rsidR="00723DFC" w:rsidRDefault="00723DFC" w:rsidP="00723DFC">
      <w:pPr>
        <w:jc w:val="center"/>
      </w:pPr>
      <w:r>
        <w:rPr>
          <w:noProof/>
        </w:rPr>
        <w:drawing>
          <wp:inline distT="19050" distB="19050" distL="19050" distR="19050" wp14:anchorId="7D412E2E" wp14:editId="4895A002">
            <wp:extent cx="4762500" cy="2628900"/>
            <wp:effectExtent l="0" t="0" r="0" b="0"/>
            <wp:docPr id="3" name="image05.png"/>
            <wp:cNvGraphicFramePr/>
            <a:graphic xmlns:a="http://schemas.openxmlformats.org/drawingml/2006/main">
              <a:graphicData uri="http://schemas.openxmlformats.org/drawingml/2006/picture">
                <pic:pic xmlns:pic="http://schemas.openxmlformats.org/drawingml/2006/picture">
                  <pic:nvPicPr>
                    <pic:cNvPr id="0" name="image05.png"/>
                    <pic:cNvPicPr preferRelativeResize="0"/>
                  </pic:nvPicPr>
                  <pic:blipFill>
                    <a:blip r:embed="rId8"/>
                    <a:srcRect/>
                    <a:stretch>
                      <a:fillRect/>
                    </a:stretch>
                  </pic:blipFill>
                  <pic:spPr>
                    <a:xfrm>
                      <a:off x="0" y="0"/>
                      <a:ext cx="4762500" cy="2628900"/>
                    </a:xfrm>
                    <a:prstGeom prst="rect">
                      <a:avLst/>
                    </a:prstGeom>
                    <a:ln/>
                  </pic:spPr>
                </pic:pic>
              </a:graphicData>
            </a:graphic>
          </wp:inline>
        </w:drawing>
      </w:r>
    </w:p>
    <w:p w:rsidR="00723DFC" w:rsidRDefault="00723DFC" w:rsidP="00723DFC">
      <w:pPr>
        <w:jc w:val="center"/>
      </w:pPr>
      <w:r>
        <w:rPr>
          <w:color w:val="666666"/>
          <w:sz w:val="20"/>
          <w:szCs w:val="20"/>
        </w:rPr>
        <w:t>This web illustrates how Credits and Organizations can be associated with multiple content concepts.</w:t>
      </w:r>
    </w:p>
    <w:p w:rsidR="00723DFC" w:rsidRDefault="00723DFC" w:rsidP="00723DFC">
      <w:pPr>
        <w:pStyle w:val="Heading2"/>
      </w:pPr>
      <w:bookmarkStart w:id="3026" w:name="h.vbqjeax3u8mf" w:colFirst="0" w:colLast="0"/>
      <w:bookmarkEnd w:id="3026"/>
      <w:r>
        <w:t>Organizations</w:t>
      </w:r>
    </w:p>
    <w:p w:rsidR="00723DFC" w:rsidRDefault="00723DFC" w:rsidP="00723DFC">
      <w:r>
        <w:t>An Organization is some business entity with a role in content distribution, such as a Distributor, a Station, or a Producer. These Organizations may have some information like contact information and mailing addresses that would be useful to associate with content for legal reasons and planning.</w:t>
      </w:r>
    </w:p>
    <w:p w:rsidR="00723DFC" w:rsidRDefault="00723DFC" w:rsidP="00723DFC"/>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45"/>
        <w:gridCol w:w="7935"/>
      </w:tblGrid>
      <w:tr w:rsidR="00723DFC" w:rsidTr="007C5BFE">
        <w:tc>
          <w:tcPr>
            <w:tcW w:w="2145" w:type="dxa"/>
            <w:shd w:val="clear" w:color="auto" w:fill="073763"/>
            <w:tcMar>
              <w:top w:w="100" w:type="dxa"/>
              <w:left w:w="100" w:type="dxa"/>
              <w:bottom w:w="100" w:type="dxa"/>
              <w:right w:w="100" w:type="dxa"/>
            </w:tcMar>
          </w:tcPr>
          <w:p w:rsidR="00723DFC" w:rsidRDefault="00723DFC" w:rsidP="007C5BFE">
            <w:r>
              <w:rPr>
                <w:b/>
                <w:color w:val="FFFFFF"/>
              </w:rPr>
              <w:t>Relationship</w:t>
            </w:r>
          </w:p>
        </w:tc>
        <w:tc>
          <w:tcPr>
            <w:tcW w:w="7935" w:type="dxa"/>
            <w:shd w:val="clear" w:color="auto" w:fill="073763"/>
            <w:tcMar>
              <w:top w:w="100" w:type="dxa"/>
              <w:left w:w="100" w:type="dxa"/>
              <w:bottom w:w="100" w:type="dxa"/>
              <w:right w:w="100" w:type="dxa"/>
            </w:tcMar>
          </w:tcPr>
          <w:p w:rsidR="00723DFC" w:rsidRDefault="00723DFC" w:rsidP="007C5BFE">
            <w:r>
              <w:rPr>
                <w:b/>
                <w:color w:val="FFFFFF"/>
              </w:rPr>
              <w:t>Description</w:t>
            </w:r>
          </w:p>
        </w:tc>
      </w:tr>
      <w:tr w:rsidR="00723DFC" w:rsidTr="007C5BFE">
        <w:tc>
          <w:tcPr>
            <w:tcW w:w="2145" w:type="dxa"/>
            <w:tcMar>
              <w:top w:w="100" w:type="dxa"/>
              <w:left w:w="100" w:type="dxa"/>
              <w:bottom w:w="100" w:type="dxa"/>
              <w:right w:w="100" w:type="dxa"/>
            </w:tcMar>
          </w:tcPr>
          <w:p w:rsidR="00723DFC" w:rsidRDefault="00723DFC" w:rsidP="007C5BFE">
            <w:proofErr w:type="spellStart"/>
            <w:r>
              <w:t>isAssociatedWith</w:t>
            </w:r>
            <w:proofErr w:type="spellEnd"/>
          </w:p>
        </w:tc>
        <w:tc>
          <w:tcPr>
            <w:tcW w:w="7935" w:type="dxa"/>
            <w:tcMar>
              <w:top w:w="100" w:type="dxa"/>
              <w:left w:w="100" w:type="dxa"/>
              <w:bottom w:w="100" w:type="dxa"/>
              <w:right w:w="100" w:type="dxa"/>
            </w:tcMar>
          </w:tcPr>
          <w:p w:rsidR="00723DFC" w:rsidRDefault="00723DFC" w:rsidP="007C5BFE">
            <w:r>
              <w:t xml:space="preserve">Organization metadata should be associated with a </w:t>
            </w:r>
            <w:r w:rsidR="00C76068">
              <w:fldChar w:fldCharType="begin"/>
            </w:r>
            <w:r w:rsidR="00C76068">
              <w:instrText xml:space="preserve"> HYPERLINK \l "h.ueln8nevu620" \h </w:instrText>
            </w:r>
            <w:r w:rsidR="00C76068">
              <w:fldChar w:fldCharType="separate"/>
            </w:r>
            <w:r>
              <w:rPr>
                <w:color w:val="1155CC"/>
                <w:u w:val="single"/>
              </w:rPr>
              <w:t>Franchise</w:t>
            </w:r>
            <w:r w:rsidR="00C76068">
              <w:rPr>
                <w:color w:val="1155CC"/>
                <w:u w:val="single"/>
              </w:rPr>
              <w:fldChar w:fldCharType="end"/>
            </w:r>
            <w:r>
              <w:t xml:space="preserve">, </w:t>
            </w:r>
            <w:r w:rsidR="00C76068">
              <w:fldChar w:fldCharType="begin"/>
            </w:r>
            <w:r w:rsidR="00C76068">
              <w:instrText xml:space="preserve"> HYPERLINK \l "h.1nby0eec7lra" \h </w:instrText>
            </w:r>
            <w:r w:rsidR="00C76068">
              <w:fldChar w:fldCharType="separate"/>
            </w:r>
            <w:r>
              <w:rPr>
                <w:color w:val="1155CC"/>
                <w:highlight w:val="white"/>
                <w:u w:val="single"/>
              </w:rPr>
              <w:t>Series</w:t>
            </w:r>
            <w:r w:rsidR="00C76068">
              <w:rPr>
                <w:color w:val="1155CC"/>
                <w:highlight w:val="white"/>
                <w:u w:val="single"/>
              </w:rPr>
              <w:fldChar w:fldCharType="end"/>
            </w:r>
            <w:r>
              <w:rPr>
                <w:color w:val="333333"/>
                <w:highlight w:val="white"/>
              </w:rPr>
              <w:t xml:space="preserve">, </w:t>
            </w:r>
            <w:r w:rsidR="00C76068">
              <w:fldChar w:fldCharType="begin"/>
            </w:r>
            <w:r w:rsidR="00C76068">
              <w:instrText xml:space="preserve"> HYPERLINK \l "h.dvoudw3nhuzz" \h </w:instrText>
            </w:r>
            <w:r w:rsidR="00C76068">
              <w:fldChar w:fldCharType="separate"/>
            </w:r>
            <w:r>
              <w:rPr>
                <w:color w:val="1155CC"/>
                <w:highlight w:val="white"/>
                <w:u w:val="single"/>
              </w:rPr>
              <w:t>Sub</w:t>
            </w:r>
            <w:r w:rsidR="00C76068">
              <w:rPr>
                <w:color w:val="1155CC"/>
                <w:highlight w:val="white"/>
                <w:u w:val="single"/>
              </w:rPr>
              <w:fldChar w:fldCharType="end"/>
            </w:r>
            <w:r w:rsidR="00C76068">
              <w:fldChar w:fldCharType="begin"/>
            </w:r>
            <w:r w:rsidR="00C76068">
              <w:instrText xml:space="preserve"> HYPERLINK \l "h.dvoudw3nhuzz" \h </w:instrText>
            </w:r>
            <w:r w:rsidR="00C76068">
              <w:fldChar w:fldCharType="separate"/>
            </w:r>
            <w:r>
              <w:rPr>
                <w:color w:val="1155CC"/>
                <w:highlight w:val="white"/>
                <w:u w:val="single"/>
              </w:rPr>
              <w:t xml:space="preserve"> </w:t>
            </w:r>
            <w:r w:rsidR="00C76068">
              <w:rPr>
                <w:color w:val="1155CC"/>
                <w:highlight w:val="white"/>
                <w:u w:val="single"/>
              </w:rPr>
              <w:fldChar w:fldCharType="end"/>
            </w:r>
            <w:r w:rsidR="00C76068">
              <w:fldChar w:fldCharType="begin"/>
            </w:r>
            <w:r w:rsidR="00C76068">
              <w:instrText xml:space="preserve"> HYPERLINK \l "h.dvoudw3nhuzz" \h </w:instrText>
            </w:r>
            <w:r w:rsidR="00C76068">
              <w:fldChar w:fldCharType="separate"/>
            </w:r>
            <w:r>
              <w:rPr>
                <w:color w:val="1155CC"/>
                <w:highlight w:val="white"/>
                <w:u w:val="single"/>
              </w:rPr>
              <w:t>Series</w:t>
            </w:r>
            <w:r w:rsidR="00C76068">
              <w:rPr>
                <w:color w:val="1155CC"/>
                <w:highlight w:val="white"/>
                <w:u w:val="single"/>
              </w:rPr>
              <w:fldChar w:fldCharType="end"/>
            </w:r>
            <w:r>
              <w:rPr>
                <w:color w:val="333333"/>
                <w:highlight w:val="white"/>
              </w:rPr>
              <w:t xml:space="preserve">, </w:t>
            </w:r>
            <w:r w:rsidR="00C76068">
              <w:fldChar w:fldCharType="begin"/>
            </w:r>
            <w:r w:rsidR="00C76068">
              <w:instrText xml:space="preserve"> HYPERLINK \l "h.571gbr1gedfc" \h </w:instrText>
            </w:r>
            <w:r w:rsidR="00C76068">
              <w:fldChar w:fldCharType="separate"/>
            </w:r>
            <w:r>
              <w:rPr>
                <w:color w:val="1155CC"/>
                <w:highlight w:val="white"/>
                <w:u w:val="single"/>
              </w:rPr>
              <w:t>Episode</w:t>
            </w:r>
            <w:r w:rsidR="00C76068">
              <w:rPr>
                <w:color w:val="1155CC"/>
                <w:highlight w:val="white"/>
                <w:u w:val="single"/>
              </w:rPr>
              <w:fldChar w:fldCharType="end"/>
            </w:r>
            <w:r>
              <w:rPr>
                <w:color w:val="333333"/>
                <w:highlight w:val="white"/>
              </w:rPr>
              <w:t xml:space="preserve">, or </w:t>
            </w:r>
            <w:r w:rsidR="00C76068">
              <w:fldChar w:fldCharType="begin"/>
            </w:r>
            <w:r w:rsidR="00C76068">
              <w:instrText xml:space="preserve"> HYPERLINK \l "h.42mucyarjkhi" \h </w:instrText>
            </w:r>
            <w:r w:rsidR="00C76068">
              <w:fldChar w:fldCharType="separate"/>
            </w:r>
            <w:r>
              <w:rPr>
                <w:color w:val="1155CC"/>
                <w:highlight w:val="white"/>
                <w:u w:val="single"/>
              </w:rPr>
              <w:t>OTO</w:t>
            </w:r>
            <w:r w:rsidR="00C76068">
              <w:rPr>
                <w:color w:val="1155CC"/>
                <w:highlight w:val="white"/>
                <w:u w:val="single"/>
              </w:rPr>
              <w:fldChar w:fldCharType="end"/>
            </w:r>
            <w:r>
              <w:t>.</w:t>
            </w:r>
          </w:p>
        </w:tc>
      </w:tr>
    </w:tbl>
    <w:p w:rsidR="00723DFC" w:rsidRDefault="00723DFC" w:rsidP="00723DFC">
      <w:pPr>
        <w:pStyle w:val="Heading3"/>
      </w:pPr>
      <w:bookmarkStart w:id="3027" w:name="h.3g0xv8w2o7kb" w:colFirst="0" w:colLast="0"/>
      <w:bookmarkEnd w:id="3027"/>
      <w:r>
        <w:t>Setup for New Organization</w:t>
      </w:r>
    </w:p>
    <w:p w:rsidR="00723DFC" w:rsidRDefault="00723DFC" w:rsidP="00723DFC">
      <w:r>
        <w:t>During the Acquisition phase, a PBS system administrator should register new Organizations in the metadata system with the following information:</w:t>
      </w:r>
    </w:p>
    <w:p w:rsidR="00723DFC" w:rsidRDefault="00723DFC" w:rsidP="00723DFC"/>
    <w:tbl>
      <w:tblPr>
        <w:tblW w:w="99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25"/>
        <w:gridCol w:w="5325"/>
        <w:gridCol w:w="2580"/>
      </w:tblGrid>
      <w:tr w:rsidR="00723DFC" w:rsidTr="007C5BFE">
        <w:trPr>
          <w:trHeight w:val="500"/>
        </w:trPr>
        <w:tc>
          <w:tcPr>
            <w:tcW w:w="2025" w:type="dxa"/>
            <w:shd w:val="clear" w:color="auto" w:fill="073763"/>
            <w:tcMar>
              <w:top w:w="100" w:type="dxa"/>
              <w:left w:w="100" w:type="dxa"/>
              <w:bottom w:w="100" w:type="dxa"/>
              <w:right w:w="100" w:type="dxa"/>
            </w:tcMar>
          </w:tcPr>
          <w:p w:rsidR="00723DFC" w:rsidRDefault="00723DFC" w:rsidP="007C5BFE">
            <w:pPr>
              <w:widowControl w:val="0"/>
            </w:pPr>
            <w:r>
              <w:rPr>
                <w:b/>
                <w:color w:val="FFFFFF"/>
                <w:shd w:val="clear" w:color="auto" w:fill="073763"/>
              </w:rPr>
              <w:t>Field</w:t>
            </w:r>
          </w:p>
        </w:tc>
        <w:tc>
          <w:tcPr>
            <w:tcW w:w="5325" w:type="dxa"/>
            <w:shd w:val="clear" w:color="auto" w:fill="073763"/>
            <w:tcMar>
              <w:top w:w="100" w:type="dxa"/>
              <w:left w:w="100" w:type="dxa"/>
              <w:bottom w:w="100" w:type="dxa"/>
              <w:right w:w="100" w:type="dxa"/>
            </w:tcMar>
          </w:tcPr>
          <w:p w:rsidR="00723DFC" w:rsidRDefault="00723DFC" w:rsidP="007C5BFE">
            <w:pPr>
              <w:widowControl w:val="0"/>
            </w:pPr>
            <w:r>
              <w:rPr>
                <w:b/>
                <w:color w:val="FFFFFF"/>
                <w:shd w:val="clear" w:color="auto" w:fill="073763"/>
              </w:rPr>
              <w:t>Description</w:t>
            </w:r>
          </w:p>
        </w:tc>
        <w:tc>
          <w:tcPr>
            <w:tcW w:w="2580" w:type="dxa"/>
            <w:shd w:val="clear" w:color="auto" w:fill="073763"/>
            <w:tcMar>
              <w:top w:w="100" w:type="dxa"/>
              <w:left w:w="100" w:type="dxa"/>
              <w:bottom w:w="100" w:type="dxa"/>
              <w:right w:w="100" w:type="dxa"/>
            </w:tcMar>
          </w:tcPr>
          <w:p w:rsidR="00723DFC" w:rsidRDefault="00723DFC" w:rsidP="007C5BFE">
            <w:pPr>
              <w:widowControl w:val="0"/>
            </w:pPr>
            <w:r>
              <w:rPr>
                <w:b/>
                <w:color w:val="FFFFFF"/>
                <w:shd w:val="clear" w:color="auto" w:fill="073763"/>
              </w:rPr>
              <w:t>Format</w:t>
            </w:r>
          </w:p>
        </w:tc>
      </w:tr>
      <w:tr w:rsidR="00723DFC" w:rsidTr="007C5BFE">
        <w:trPr>
          <w:trHeight w:val="440"/>
        </w:trPr>
        <w:tc>
          <w:tcPr>
            <w:tcW w:w="2025" w:type="dxa"/>
            <w:tcMar>
              <w:top w:w="100" w:type="dxa"/>
              <w:left w:w="100" w:type="dxa"/>
              <w:bottom w:w="100" w:type="dxa"/>
              <w:right w:w="100" w:type="dxa"/>
            </w:tcMar>
          </w:tcPr>
          <w:p w:rsidR="00723DFC" w:rsidRDefault="00723DFC" w:rsidP="007C5BFE">
            <w:pPr>
              <w:widowControl w:val="0"/>
            </w:pPr>
            <w:r>
              <w:t>Name</w:t>
            </w:r>
          </w:p>
        </w:tc>
        <w:tc>
          <w:tcPr>
            <w:tcW w:w="5325" w:type="dxa"/>
            <w:tcMar>
              <w:top w:w="100" w:type="dxa"/>
              <w:left w:w="100" w:type="dxa"/>
              <w:bottom w:w="100" w:type="dxa"/>
              <w:right w:w="100" w:type="dxa"/>
            </w:tcMar>
          </w:tcPr>
          <w:p w:rsidR="00723DFC" w:rsidRDefault="00723DFC" w:rsidP="007C5BFE">
            <w:pPr>
              <w:widowControl w:val="0"/>
            </w:pPr>
            <w:r>
              <w:t>Name of the Organization.</w:t>
            </w:r>
          </w:p>
          <w:p w:rsidR="00723DFC" w:rsidRDefault="00723DFC" w:rsidP="007C5BFE">
            <w:pPr>
              <w:pBdr>
                <w:top w:val="single" w:sz="4" w:space="1" w:color="auto"/>
              </w:pBdr>
            </w:pPr>
          </w:p>
          <w:p w:rsidR="00723DFC" w:rsidRDefault="00723DFC" w:rsidP="007C5BFE">
            <w:pPr>
              <w:widowControl w:val="0"/>
            </w:pPr>
          </w:p>
          <w:p w:rsidR="00723DFC" w:rsidRDefault="00723DFC" w:rsidP="007C5BFE">
            <w:pPr>
              <w:widowControl w:val="0"/>
            </w:pPr>
            <w:r>
              <w:rPr>
                <w:b/>
              </w:rPr>
              <w:t xml:space="preserve">Example: </w:t>
            </w:r>
            <w:r>
              <w:t>PBS</w:t>
            </w:r>
          </w:p>
        </w:tc>
        <w:tc>
          <w:tcPr>
            <w:tcW w:w="2580" w:type="dxa"/>
            <w:tcMar>
              <w:top w:w="100" w:type="dxa"/>
              <w:left w:w="100" w:type="dxa"/>
              <w:bottom w:w="100" w:type="dxa"/>
              <w:right w:w="100" w:type="dxa"/>
            </w:tcMar>
          </w:tcPr>
          <w:p w:rsidR="00723DFC" w:rsidRDefault="00723DFC" w:rsidP="007C5BFE">
            <w:pPr>
              <w:widowControl w:val="0"/>
            </w:pPr>
            <w:r>
              <w:t>String (100)</w:t>
            </w:r>
          </w:p>
        </w:tc>
      </w:tr>
      <w:tr w:rsidR="00723DFC" w:rsidTr="007C5BFE">
        <w:trPr>
          <w:trHeight w:val="440"/>
        </w:trPr>
        <w:tc>
          <w:tcPr>
            <w:tcW w:w="2025" w:type="dxa"/>
            <w:tcMar>
              <w:top w:w="100" w:type="dxa"/>
              <w:left w:w="100" w:type="dxa"/>
              <w:bottom w:w="100" w:type="dxa"/>
              <w:right w:w="100" w:type="dxa"/>
            </w:tcMar>
          </w:tcPr>
          <w:p w:rsidR="00723DFC" w:rsidRDefault="00723DFC" w:rsidP="007C5BFE">
            <w:pPr>
              <w:widowControl w:val="0"/>
            </w:pPr>
            <w:r>
              <w:t>Description</w:t>
            </w:r>
          </w:p>
        </w:tc>
        <w:tc>
          <w:tcPr>
            <w:tcW w:w="5325" w:type="dxa"/>
            <w:tcMar>
              <w:top w:w="100" w:type="dxa"/>
              <w:left w:w="100" w:type="dxa"/>
              <w:bottom w:w="100" w:type="dxa"/>
              <w:right w:w="100" w:type="dxa"/>
            </w:tcMar>
          </w:tcPr>
          <w:p w:rsidR="00723DFC" w:rsidRDefault="00723DFC" w:rsidP="007C5BFE">
            <w:pPr>
              <w:widowControl w:val="0"/>
            </w:pPr>
            <w:r>
              <w:t>A description of the business entity.</w:t>
            </w:r>
          </w:p>
          <w:p w:rsidR="00723DFC" w:rsidRDefault="00723DFC" w:rsidP="007C5BFE">
            <w:pPr>
              <w:pBdr>
                <w:top w:val="single" w:sz="4" w:space="1" w:color="auto"/>
              </w:pBdr>
            </w:pPr>
          </w:p>
          <w:p w:rsidR="00723DFC" w:rsidRDefault="00723DFC" w:rsidP="007C5BFE">
            <w:pPr>
              <w:widowControl w:val="0"/>
            </w:pPr>
          </w:p>
          <w:p w:rsidR="00723DFC" w:rsidRDefault="00723DFC" w:rsidP="007C5BFE">
            <w:pPr>
              <w:widowControl w:val="0"/>
            </w:pPr>
            <w:r>
              <w:rPr>
                <w:b/>
              </w:rPr>
              <w:t>Example</w:t>
            </w:r>
            <w:r>
              <w:t xml:space="preserve">: </w:t>
            </w:r>
            <w:r>
              <w:rPr>
                <w:color w:val="222222"/>
                <w:highlight w:val="white"/>
              </w:rPr>
              <w:t xml:space="preserve">The Public Broadcasting Service is an American public broadcaster and television program distributor. </w:t>
            </w:r>
          </w:p>
        </w:tc>
        <w:tc>
          <w:tcPr>
            <w:tcW w:w="2580" w:type="dxa"/>
            <w:tcMar>
              <w:top w:w="100" w:type="dxa"/>
              <w:left w:w="100" w:type="dxa"/>
              <w:bottom w:w="100" w:type="dxa"/>
              <w:right w:w="100" w:type="dxa"/>
            </w:tcMar>
          </w:tcPr>
          <w:p w:rsidR="00723DFC" w:rsidRDefault="00723DFC" w:rsidP="007C5BFE">
            <w:pPr>
              <w:widowControl w:val="0"/>
            </w:pPr>
            <w:r>
              <w:t>String (500)</w:t>
            </w:r>
          </w:p>
        </w:tc>
      </w:tr>
      <w:tr w:rsidR="00723DFC" w:rsidTr="007C5BFE">
        <w:trPr>
          <w:trHeight w:val="440"/>
        </w:trPr>
        <w:tc>
          <w:tcPr>
            <w:tcW w:w="2025" w:type="dxa"/>
            <w:tcMar>
              <w:top w:w="100" w:type="dxa"/>
              <w:left w:w="100" w:type="dxa"/>
              <w:bottom w:w="100" w:type="dxa"/>
              <w:right w:w="100" w:type="dxa"/>
            </w:tcMar>
          </w:tcPr>
          <w:p w:rsidR="00723DFC" w:rsidRDefault="00723DFC" w:rsidP="007C5BFE">
            <w:pPr>
              <w:widowControl w:val="0"/>
            </w:pPr>
            <w:r>
              <w:t>Address</w:t>
            </w:r>
          </w:p>
        </w:tc>
        <w:tc>
          <w:tcPr>
            <w:tcW w:w="5325" w:type="dxa"/>
            <w:tcMar>
              <w:top w:w="100" w:type="dxa"/>
              <w:left w:w="100" w:type="dxa"/>
              <w:bottom w:w="100" w:type="dxa"/>
              <w:right w:w="100" w:type="dxa"/>
            </w:tcMar>
          </w:tcPr>
          <w:p w:rsidR="00723DFC" w:rsidRDefault="00723DFC" w:rsidP="007C5BFE">
            <w:pPr>
              <w:widowControl w:val="0"/>
            </w:pPr>
            <w:r>
              <w:t>The physical address of the Organization’s headquarters.</w:t>
            </w:r>
          </w:p>
        </w:tc>
        <w:tc>
          <w:tcPr>
            <w:tcW w:w="2580" w:type="dxa"/>
            <w:tcMar>
              <w:top w:w="100" w:type="dxa"/>
              <w:left w:w="100" w:type="dxa"/>
              <w:bottom w:w="100" w:type="dxa"/>
              <w:right w:w="100" w:type="dxa"/>
            </w:tcMar>
          </w:tcPr>
          <w:p w:rsidR="00723DFC" w:rsidRDefault="00723DFC" w:rsidP="007C5BFE">
            <w:pPr>
              <w:widowControl w:val="0"/>
            </w:pPr>
          </w:p>
        </w:tc>
      </w:tr>
      <w:tr w:rsidR="00723DFC" w:rsidTr="007C5BFE">
        <w:trPr>
          <w:trHeight w:val="440"/>
        </w:trPr>
        <w:tc>
          <w:tcPr>
            <w:tcW w:w="2025" w:type="dxa"/>
            <w:tcMar>
              <w:top w:w="100" w:type="dxa"/>
              <w:left w:w="100" w:type="dxa"/>
              <w:bottom w:w="100" w:type="dxa"/>
              <w:right w:w="100" w:type="dxa"/>
            </w:tcMar>
          </w:tcPr>
          <w:p w:rsidR="00723DFC" w:rsidRDefault="00723DFC" w:rsidP="007C5BFE">
            <w:pPr>
              <w:widowControl w:val="0"/>
            </w:pPr>
            <w:r>
              <w:t>Phone</w:t>
            </w:r>
          </w:p>
        </w:tc>
        <w:tc>
          <w:tcPr>
            <w:tcW w:w="5325" w:type="dxa"/>
            <w:tcMar>
              <w:top w:w="100" w:type="dxa"/>
              <w:left w:w="100" w:type="dxa"/>
              <w:bottom w:w="100" w:type="dxa"/>
              <w:right w:w="100" w:type="dxa"/>
            </w:tcMar>
          </w:tcPr>
          <w:p w:rsidR="00723DFC" w:rsidRDefault="00723DFC" w:rsidP="007C5BFE">
            <w:pPr>
              <w:widowControl w:val="0"/>
            </w:pPr>
            <w:r>
              <w:t>The best phone number to reach the Organization.</w:t>
            </w:r>
          </w:p>
        </w:tc>
        <w:tc>
          <w:tcPr>
            <w:tcW w:w="2580" w:type="dxa"/>
            <w:tcMar>
              <w:top w:w="100" w:type="dxa"/>
              <w:left w:w="100" w:type="dxa"/>
              <w:bottom w:w="100" w:type="dxa"/>
              <w:right w:w="100" w:type="dxa"/>
            </w:tcMar>
          </w:tcPr>
          <w:p w:rsidR="00723DFC" w:rsidRDefault="00723DFC" w:rsidP="007C5BFE">
            <w:pPr>
              <w:widowControl w:val="0"/>
            </w:pPr>
          </w:p>
        </w:tc>
      </w:tr>
      <w:tr w:rsidR="00723DFC" w:rsidTr="007C5BFE">
        <w:trPr>
          <w:trHeight w:val="440"/>
        </w:trPr>
        <w:tc>
          <w:tcPr>
            <w:tcW w:w="2025" w:type="dxa"/>
            <w:tcMar>
              <w:top w:w="100" w:type="dxa"/>
              <w:left w:w="100" w:type="dxa"/>
              <w:bottom w:w="100" w:type="dxa"/>
              <w:right w:w="100" w:type="dxa"/>
            </w:tcMar>
          </w:tcPr>
          <w:p w:rsidR="00723DFC" w:rsidRDefault="00723DFC" w:rsidP="007C5BFE">
            <w:pPr>
              <w:widowControl w:val="0"/>
            </w:pPr>
            <w:r>
              <w:t>Prefix Codes</w:t>
            </w:r>
          </w:p>
        </w:tc>
        <w:tc>
          <w:tcPr>
            <w:tcW w:w="5325" w:type="dxa"/>
            <w:tcMar>
              <w:top w:w="100" w:type="dxa"/>
              <w:left w:w="100" w:type="dxa"/>
              <w:bottom w:w="100" w:type="dxa"/>
              <w:right w:w="100" w:type="dxa"/>
            </w:tcMar>
          </w:tcPr>
          <w:p w:rsidR="00723DFC" w:rsidRDefault="00723DFC" w:rsidP="007C5BFE">
            <w:pPr>
              <w:widowControl w:val="0"/>
            </w:pPr>
            <w:r>
              <w:t>A list of short (up to 4 characters) codes that represent this entity.  Used for compact display purposes and/or other string representations such as filenames, etc.  Allowed characters are A-Z and case insensitive.</w:t>
            </w:r>
          </w:p>
        </w:tc>
        <w:tc>
          <w:tcPr>
            <w:tcW w:w="2580" w:type="dxa"/>
            <w:tcMar>
              <w:top w:w="100" w:type="dxa"/>
              <w:left w:w="100" w:type="dxa"/>
              <w:bottom w:w="100" w:type="dxa"/>
              <w:right w:w="100" w:type="dxa"/>
            </w:tcMar>
          </w:tcPr>
          <w:p w:rsidR="00723DFC" w:rsidRDefault="00723DFC" w:rsidP="007C5BFE">
            <w:pPr>
              <w:widowControl w:val="0"/>
            </w:pPr>
            <w:r>
              <w:t>String (4)</w:t>
            </w:r>
          </w:p>
        </w:tc>
      </w:tr>
    </w:tbl>
    <w:p w:rsidR="00723DFC" w:rsidRDefault="00723DFC" w:rsidP="00723DFC"/>
    <w:p w:rsidR="00723DFC" w:rsidRDefault="00723DFC" w:rsidP="00723DFC">
      <w:r>
        <w:t xml:space="preserve">After registration, the Organization will receive an </w:t>
      </w:r>
      <w:r w:rsidR="00C76068">
        <w:fldChar w:fldCharType="begin"/>
      </w:r>
      <w:r w:rsidR="00C76068">
        <w:instrText xml:space="preserve"> HYPERLINK \l "h.nqywwi1pe5h2" \h </w:instrText>
      </w:r>
      <w:r w:rsidR="00C76068">
        <w:fldChar w:fldCharType="separate"/>
      </w:r>
      <w:r>
        <w:rPr>
          <w:color w:val="1155CC"/>
          <w:u w:val="single"/>
        </w:rPr>
        <w:t>EIDR ID</w:t>
      </w:r>
      <w:r w:rsidR="00C76068">
        <w:rPr>
          <w:color w:val="1155CC"/>
          <w:u w:val="single"/>
        </w:rPr>
        <w:fldChar w:fldCharType="end"/>
      </w:r>
      <w:r>
        <w:t>, which should be added to their profile.</w:t>
      </w:r>
    </w:p>
    <w:p w:rsidR="00723DFC" w:rsidRDefault="00723DFC" w:rsidP="00723DFC">
      <w:pPr>
        <w:pStyle w:val="Heading3"/>
      </w:pPr>
      <w:bookmarkStart w:id="3028" w:name="h.g90sk21qhnb3" w:colFirst="0" w:colLast="0"/>
      <w:bookmarkEnd w:id="3028"/>
      <w:r>
        <w:t xml:space="preserve">Adding Organization Metadata </w:t>
      </w:r>
      <w:proofErr w:type="gramStart"/>
      <w:r>
        <w:t>During</w:t>
      </w:r>
      <w:proofErr w:type="gramEnd"/>
      <w:r>
        <w:t xml:space="preserve"> Acquisition</w:t>
      </w:r>
    </w:p>
    <w:p w:rsidR="00723DFC" w:rsidRDefault="00723DFC" w:rsidP="00723DFC">
      <w:r>
        <w:t xml:space="preserve">Once an Organization has a profile with an </w:t>
      </w:r>
      <w:r w:rsidR="00C76068">
        <w:fldChar w:fldCharType="begin"/>
      </w:r>
      <w:r w:rsidR="00C76068">
        <w:instrText xml:space="preserve"> HYPERLINK \l "h.nqywwi1pe5h2" \h </w:instrText>
      </w:r>
      <w:r w:rsidR="00C76068">
        <w:fldChar w:fldCharType="separate"/>
      </w:r>
      <w:r>
        <w:rPr>
          <w:color w:val="1155CC"/>
          <w:u w:val="single"/>
        </w:rPr>
        <w:t>EIDR ID</w:t>
      </w:r>
      <w:r w:rsidR="00C76068">
        <w:rPr>
          <w:color w:val="1155CC"/>
          <w:u w:val="single"/>
        </w:rPr>
        <w:fldChar w:fldCharType="end"/>
      </w:r>
      <w:r>
        <w:t>, it can be associated to content with the following metadata fields:</w:t>
      </w:r>
    </w:p>
    <w:p w:rsidR="00723DFC" w:rsidRDefault="00723DFC" w:rsidP="00723DFC"/>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95"/>
        <w:gridCol w:w="4410"/>
        <w:gridCol w:w="3975"/>
      </w:tblGrid>
      <w:tr w:rsidR="00723DFC" w:rsidTr="007C5BFE">
        <w:tc>
          <w:tcPr>
            <w:tcW w:w="1695" w:type="dxa"/>
            <w:shd w:val="clear" w:color="auto" w:fill="073763"/>
            <w:tcMar>
              <w:top w:w="100" w:type="dxa"/>
              <w:left w:w="100" w:type="dxa"/>
              <w:bottom w:w="100" w:type="dxa"/>
              <w:right w:w="100" w:type="dxa"/>
            </w:tcMar>
          </w:tcPr>
          <w:p w:rsidR="00723DFC" w:rsidRDefault="00723DFC" w:rsidP="007C5BFE">
            <w:pPr>
              <w:widowControl w:val="0"/>
            </w:pPr>
            <w:r>
              <w:rPr>
                <w:b/>
                <w:color w:val="FFFFFF"/>
                <w:shd w:val="clear" w:color="auto" w:fill="073763"/>
              </w:rPr>
              <w:t>Field</w:t>
            </w:r>
          </w:p>
        </w:tc>
        <w:tc>
          <w:tcPr>
            <w:tcW w:w="4410" w:type="dxa"/>
            <w:shd w:val="clear" w:color="auto" w:fill="073763"/>
            <w:tcMar>
              <w:top w:w="100" w:type="dxa"/>
              <w:left w:w="100" w:type="dxa"/>
              <w:bottom w:w="100" w:type="dxa"/>
              <w:right w:w="100" w:type="dxa"/>
            </w:tcMar>
          </w:tcPr>
          <w:p w:rsidR="00723DFC" w:rsidRDefault="00723DFC" w:rsidP="007C5BFE">
            <w:pPr>
              <w:widowControl w:val="0"/>
            </w:pPr>
            <w:r>
              <w:rPr>
                <w:b/>
                <w:color w:val="FFFFFF"/>
                <w:shd w:val="clear" w:color="auto" w:fill="073763"/>
              </w:rPr>
              <w:t>Description</w:t>
            </w:r>
          </w:p>
        </w:tc>
        <w:tc>
          <w:tcPr>
            <w:tcW w:w="3975" w:type="dxa"/>
            <w:shd w:val="clear" w:color="auto" w:fill="073763"/>
            <w:tcMar>
              <w:top w:w="100" w:type="dxa"/>
              <w:left w:w="100" w:type="dxa"/>
              <w:bottom w:w="100" w:type="dxa"/>
              <w:right w:w="100" w:type="dxa"/>
            </w:tcMar>
          </w:tcPr>
          <w:p w:rsidR="00723DFC" w:rsidRDefault="00723DFC" w:rsidP="007C5BFE">
            <w:pPr>
              <w:widowControl w:val="0"/>
            </w:pPr>
            <w:r>
              <w:rPr>
                <w:b/>
                <w:color w:val="FFFFFF"/>
                <w:shd w:val="clear" w:color="auto" w:fill="073763"/>
              </w:rPr>
              <w:t>Accepted Values</w:t>
            </w:r>
          </w:p>
        </w:tc>
      </w:tr>
      <w:tr w:rsidR="00723DFC" w:rsidTr="007C5BFE">
        <w:tc>
          <w:tcPr>
            <w:tcW w:w="1695" w:type="dxa"/>
            <w:tcMar>
              <w:top w:w="100" w:type="dxa"/>
              <w:left w:w="100" w:type="dxa"/>
              <w:bottom w:w="100" w:type="dxa"/>
              <w:right w:w="100" w:type="dxa"/>
            </w:tcMar>
          </w:tcPr>
          <w:p w:rsidR="00723DFC" w:rsidRDefault="00723DFC" w:rsidP="007C5BFE">
            <w:pPr>
              <w:widowControl w:val="0"/>
            </w:pPr>
            <w:r>
              <w:t>Role</w:t>
            </w:r>
          </w:p>
        </w:tc>
        <w:tc>
          <w:tcPr>
            <w:tcW w:w="4410" w:type="dxa"/>
            <w:tcMar>
              <w:top w:w="100" w:type="dxa"/>
              <w:left w:w="100" w:type="dxa"/>
              <w:bottom w:w="100" w:type="dxa"/>
              <w:right w:w="100" w:type="dxa"/>
            </w:tcMar>
          </w:tcPr>
          <w:p w:rsidR="00723DFC" w:rsidRDefault="00723DFC" w:rsidP="007C5BFE">
            <w:pPr>
              <w:widowControl w:val="0"/>
            </w:pPr>
            <w:r>
              <w:t>This captures the Organization’s role.</w:t>
            </w:r>
          </w:p>
        </w:tc>
        <w:tc>
          <w:tcPr>
            <w:tcW w:w="3975" w:type="dxa"/>
            <w:tcMar>
              <w:top w:w="100" w:type="dxa"/>
              <w:left w:w="100" w:type="dxa"/>
              <w:bottom w:w="100" w:type="dxa"/>
              <w:right w:w="100" w:type="dxa"/>
            </w:tcMar>
          </w:tcPr>
          <w:p w:rsidR="00723DFC" w:rsidRDefault="00723DFC" w:rsidP="007C5BFE">
            <w:pPr>
              <w:widowControl w:val="0"/>
            </w:pPr>
            <w:r>
              <w:t>Distributor</w:t>
            </w:r>
          </w:p>
          <w:p w:rsidR="00723DFC" w:rsidRDefault="00723DFC" w:rsidP="007C5BFE">
            <w:pPr>
              <w:widowControl w:val="0"/>
            </w:pPr>
            <w:r>
              <w:t>Primary Producer</w:t>
            </w:r>
          </w:p>
          <w:p w:rsidR="00723DFC" w:rsidRDefault="00723DFC" w:rsidP="007C5BFE">
            <w:pPr>
              <w:widowControl w:val="0"/>
            </w:pPr>
            <w:r>
              <w:t>Secondary Producer</w:t>
            </w:r>
          </w:p>
          <w:p w:rsidR="00723DFC" w:rsidRDefault="00723DFC" w:rsidP="007C5BFE">
            <w:pPr>
              <w:widowControl w:val="0"/>
            </w:pPr>
            <w:r>
              <w:t>Primary Presenter</w:t>
            </w:r>
          </w:p>
          <w:p w:rsidR="00723DFC" w:rsidRDefault="00723DFC" w:rsidP="007C5BFE">
            <w:pPr>
              <w:widowControl w:val="0"/>
            </w:pPr>
            <w:r>
              <w:t>Secondary Presenter</w:t>
            </w:r>
          </w:p>
          <w:p w:rsidR="00723DFC" w:rsidRDefault="00723DFC" w:rsidP="007C5BFE">
            <w:pPr>
              <w:widowControl w:val="0"/>
            </w:pPr>
            <w:r>
              <w:t>Copyright Holder</w:t>
            </w:r>
          </w:p>
          <w:p w:rsidR="00723DFC" w:rsidRDefault="00723DFC" w:rsidP="007C5BFE">
            <w:pPr>
              <w:widowControl w:val="0"/>
            </w:pPr>
            <w:r>
              <w:t>Post-Production</w:t>
            </w:r>
          </w:p>
          <w:p w:rsidR="00723DFC" w:rsidRDefault="00723DFC" w:rsidP="007C5BFE">
            <w:pPr>
              <w:widowControl w:val="0"/>
            </w:pPr>
            <w:r>
              <w:t>Other</w:t>
            </w:r>
          </w:p>
        </w:tc>
      </w:tr>
      <w:tr w:rsidR="00723DFC" w:rsidTr="007C5BFE">
        <w:tc>
          <w:tcPr>
            <w:tcW w:w="1695" w:type="dxa"/>
            <w:tcMar>
              <w:top w:w="100" w:type="dxa"/>
              <w:left w:w="100" w:type="dxa"/>
              <w:bottom w:w="100" w:type="dxa"/>
              <w:right w:w="100" w:type="dxa"/>
            </w:tcMar>
          </w:tcPr>
          <w:p w:rsidR="00723DFC" w:rsidRDefault="00723DFC" w:rsidP="007C5BFE">
            <w:pPr>
              <w:widowControl w:val="0"/>
            </w:pPr>
            <w:r>
              <w:t>Start Date</w:t>
            </w:r>
          </w:p>
        </w:tc>
        <w:tc>
          <w:tcPr>
            <w:tcW w:w="4410" w:type="dxa"/>
            <w:tcMar>
              <w:top w:w="100" w:type="dxa"/>
              <w:left w:w="100" w:type="dxa"/>
              <w:bottom w:w="100" w:type="dxa"/>
              <w:right w:w="100" w:type="dxa"/>
            </w:tcMar>
          </w:tcPr>
          <w:p w:rsidR="00723DFC" w:rsidRDefault="00723DFC" w:rsidP="007C5BFE">
            <w:pPr>
              <w:widowControl w:val="0"/>
            </w:pPr>
            <w:r>
              <w:t xml:space="preserve">The beginning of the Organization’s Role in the associated project. </w:t>
            </w:r>
          </w:p>
        </w:tc>
        <w:tc>
          <w:tcPr>
            <w:tcW w:w="3975" w:type="dxa"/>
            <w:tcMar>
              <w:top w:w="100" w:type="dxa"/>
              <w:left w:w="100" w:type="dxa"/>
              <w:bottom w:w="100" w:type="dxa"/>
              <w:right w:w="100" w:type="dxa"/>
            </w:tcMar>
          </w:tcPr>
          <w:p w:rsidR="00723DFC" w:rsidRDefault="00723DFC" w:rsidP="007C5BFE">
            <w:pPr>
              <w:widowControl w:val="0"/>
            </w:pPr>
            <w:r>
              <w:t>Date and timestamp in the following format:</w:t>
            </w:r>
          </w:p>
          <w:p w:rsidR="00723DFC" w:rsidRDefault="00723DFC" w:rsidP="007C5BFE">
            <w:pPr>
              <w:widowControl w:val="0"/>
            </w:pPr>
          </w:p>
          <w:p w:rsidR="00723DFC" w:rsidRDefault="00723DFC" w:rsidP="007C5BFE">
            <w:pPr>
              <w:widowControl w:val="0"/>
            </w:pPr>
            <w:r>
              <w:rPr>
                <w:rFonts w:ascii="Consolas" w:eastAsia="Consolas" w:hAnsi="Consolas" w:cs="Consolas"/>
              </w:rPr>
              <w:t>YYYY-MM-DD HH:MM:SS</w:t>
            </w:r>
          </w:p>
        </w:tc>
      </w:tr>
      <w:tr w:rsidR="00723DFC" w:rsidTr="007C5BFE">
        <w:tc>
          <w:tcPr>
            <w:tcW w:w="1695" w:type="dxa"/>
            <w:tcMar>
              <w:top w:w="100" w:type="dxa"/>
              <w:left w:w="100" w:type="dxa"/>
              <w:bottom w:w="100" w:type="dxa"/>
              <w:right w:w="100" w:type="dxa"/>
            </w:tcMar>
          </w:tcPr>
          <w:p w:rsidR="00723DFC" w:rsidRDefault="00723DFC" w:rsidP="007C5BFE">
            <w:pPr>
              <w:widowControl w:val="0"/>
            </w:pPr>
            <w:r>
              <w:t>End Date</w:t>
            </w:r>
          </w:p>
        </w:tc>
        <w:tc>
          <w:tcPr>
            <w:tcW w:w="4410" w:type="dxa"/>
            <w:tcMar>
              <w:top w:w="100" w:type="dxa"/>
              <w:left w:w="100" w:type="dxa"/>
              <w:bottom w:w="100" w:type="dxa"/>
              <w:right w:w="100" w:type="dxa"/>
            </w:tcMar>
          </w:tcPr>
          <w:p w:rsidR="00723DFC" w:rsidRDefault="00723DFC" w:rsidP="007C5BFE">
            <w:pPr>
              <w:widowControl w:val="0"/>
            </w:pPr>
            <w:r>
              <w:t>The end of the Organization’s Role in the associated project. A null end timestamp represents a current relationship.</w:t>
            </w:r>
          </w:p>
        </w:tc>
        <w:tc>
          <w:tcPr>
            <w:tcW w:w="3975" w:type="dxa"/>
            <w:tcMar>
              <w:top w:w="100" w:type="dxa"/>
              <w:left w:w="100" w:type="dxa"/>
              <w:bottom w:w="100" w:type="dxa"/>
              <w:right w:w="100" w:type="dxa"/>
            </w:tcMar>
          </w:tcPr>
          <w:p w:rsidR="00723DFC" w:rsidRDefault="00723DFC" w:rsidP="007C5BFE">
            <w:pPr>
              <w:widowControl w:val="0"/>
            </w:pPr>
            <w:r>
              <w:t>Date and timestamp in the following format:</w:t>
            </w:r>
          </w:p>
          <w:p w:rsidR="00723DFC" w:rsidRDefault="00723DFC" w:rsidP="007C5BFE">
            <w:pPr>
              <w:widowControl w:val="0"/>
            </w:pPr>
          </w:p>
          <w:p w:rsidR="00723DFC" w:rsidRDefault="00723DFC" w:rsidP="007C5BFE">
            <w:pPr>
              <w:widowControl w:val="0"/>
            </w:pPr>
            <w:r>
              <w:rPr>
                <w:rFonts w:ascii="Consolas" w:eastAsia="Consolas" w:hAnsi="Consolas" w:cs="Consolas"/>
              </w:rPr>
              <w:t>YYYY-MM-DD HH:MM:SS</w:t>
            </w:r>
          </w:p>
        </w:tc>
      </w:tr>
      <w:tr w:rsidR="00723DFC" w:rsidTr="007C5BFE">
        <w:tc>
          <w:tcPr>
            <w:tcW w:w="1695" w:type="dxa"/>
            <w:tcMar>
              <w:top w:w="100" w:type="dxa"/>
              <w:left w:w="100" w:type="dxa"/>
              <w:bottom w:w="100" w:type="dxa"/>
              <w:right w:w="100" w:type="dxa"/>
            </w:tcMar>
          </w:tcPr>
          <w:p w:rsidR="00723DFC" w:rsidRDefault="00C76068" w:rsidP="007C5BFE">
            <w:pPr>
              <w:widowControl w:val="0"/>
            </w:pPr>
            <w:r>
              <w:fldChar w:fldCharType="begin"/>
            </w:r>
            <w:r>
              <w:instrText xml:space="preserve"> HYPERLINK \l "h.t9pb3uvak60j" \h </w:instrText>
            </w:r>
            <w:r>
              <w:fldChar w:fldCharType="separate"/>
            </w:r>
            <w:r w:rsidR="00723DFC">
              <w:rPr>
                <w:color w:val="1155CC"/>
                <w:u w:val="single"/>
              </w:rPr>
              <w:t>Published</w:t>
            </w:r>
            <w:r>
              <w:rPr>
                <w:color w:val="1155CC"/>
                <w:u w:val="single"/>
              </w:rPr>
              <w:fldChar w:fldCharType="end"/>
            </w:r>
          </w:p>
        </w:tc>
        <w:tc>
          <w:tcPr>
            <w:tcW w:w="4410" w:type="dxa"/>
            <w:tcMar>
              <w:top w:w="100" w:type="dxa"/>
              <w:left w:w="100" w:type="dxa"/>
              <w:bottom w:w="100" w:type="dxa"/>
              <w:right w:w="100" w:type="dxa"/>
            </w:tcMar>
          </w:tcPr>
          <w:p w:rsidR="00723DFC" w:rsidRDefault="00723DFC" w:rsidP="007C5BFE">
            <w:r>
              <w:t xml:space="preserve">This field captures the status of a curated compilation or tangible asset that does not undergo the typical content lifecycle. </w:t>
            </w:r>
          </w:p>
        </w:tc>
        <w:tc>
          <w:tcPr>
            <w:tcW w:w="3975" w:type="dxa"/>
            <w:tcMar>
              <w:top w:w="100" w:type="dxa"/>
              <w:left w:w="100" w:type="dxa"/>
              <w:bottom w:w="100" w:type="dxa"/>
              <w:right w:w="100" w:type="dxa"/>
            </w:tcMar>
          </w:tcPr>
          <w:p w:rsidR="00723DFC" w:rsidRDefault="00723DFC" w:rsidP="007C5BFE">
            <w:pPr>
              <w:numPr>
                <w:ilvl w:val="0"/>
                <w:numId w:val="4"/>
              </w:numPr>
              <w:ind w:hanging="360"/>
              <w:contextualSpacing/>
            </w:pPr>
            <w:r>
              <w:t>Unpublished</w:t>
            </w:r>
            <w:r>
              <w:br/>
              <w:t>Default value. Content is only visible to the creator</w:t>
            </w:r>
            <w:r>
              <w:rPr>
                <w:color w:val="333333"/>
              </w:rPr>
              <w:t xml:space="preserve">. </w:t>
            </w:r>
          </w:p>
          <w:p w:rsidR="00723DFC" w:rsidRDefault="00723DFC" w:rsidP="007C5BFE">
            <w:pPr>
              <w:numPr>
                <w:ilvl w:val="0"/>
                <w:numId w:val="4"/>
              </w:numPr>
              <w:ind w:hanging="360"/>
              <w:contextualSpacing/>
            </w:pPr>
            <w:r>
              <w:t>Published</w:t>
            </w:r>
            <w:r>
              <w:br/>
              <w:t xml:space="preserve">Content is </w:t>
            </w:r>
            <w:r>
              <w:rPr>
                <w:color w:val="333333"/>
              </w:rPr>
              <w:t>visible to other entities on the network.</w:t>
            </w:r>
          </w:p>
          <w:p w:rsidR="00723DFC" w:rsidRDefault="00723DFC" w:rsidP="007C5BFE">
            <w:pPr>
              <w:numPr>
                <w:ilvl w:val="0"/>
                <w:numId w:val="4"/>
              </w:numPr>
              <w:ind w:hanging="360"/>
              <w:contextualSpacing/>
            </w:pPr>
            <w:r>
              <w:t>Invalid</w:t>
            </w:r>
            <w:r>
              <w:br/>
            </w:r>
            <w:proofErr w:type="gramStart"/>
            <w:r>
              <w:rPr>
                <w:color w:val="333333"/>
              </w:rPr>
              <w:t>A</w:t>
            </w:r>
            <w:proofErr w:type="gramEnd"/>
            <w:r>
              <w:rPr>
                <w:color w:val="333333"/>
              </w:rPr>
              <w:t xml:space="preserve"> blocking issue prevented the content from reaching publication.</w:t>
            </w:r>
          </w:p>
        </w:tc>
      </w:tr>
    </w:tbl>
    <w:p w:rsidR="00723DFC" w:rsidRDefault="00723DFC" w:rsidP="00723DFC">
      <w:pPr>
        <w:pStyle w:val="Heading2"/>
      </w:pPr>
      <w:bookmarkStart w:id="3029" w:name="h.9l1fhvf2ih40" w:colFirst="0" w:colLast="0"/>
      <w:bookmarkEnd w:id="3029"/>
      <w:r>
        <w:t>Credits</w:t>
      </w:r>
    </w:p>
    <w:p w:rsidR="00723DFC" w:rsidRDefault="00723DFC" w:rsidP="00723DFC">
      <w:r>
        <w:t xml:space="preserve">Credits tell the identity and role of someone who contributed to a </w:t>
      </w:r>
      <w:r w:rsidR="00C76068">
        <w:fldChar w:fldCharType="begin"/>
      </w:r>
      <w:r w:rsidR="00C76068">
        <w:instrText xml:space="preserve"> HYPERLINK \l "h.1nby0eec7lra" \h </w:instrText>
      </w:r>
      <w:r w:rsidR="00C76068">
        <w:fldChar w:fldCharType="separate"/>
      </w:r>
      <w:r>
        <w:rPr>
          <w:color w:val="1155CC"/>
          <w:highlight w:val="white"/>
          <w:u w:val="single"/>
        </w:rPr>
        <w:t>Series</w:t>
      </w:r>
      <w:r w:rsidR="00C76068">
        <w:rPr>
          <w:color w:val="1155CC"/>
          <w:highlight w:val="white"/>
          <w:u w:val="single"/>
        </w:rPr>
        <w:fldChar w:fldCharType="end"/>
      </w:r>
      <w:r>
        <w:rPr>
          <w:color w:val="333333"/>
          <w:highlight w:val="white"/>
        </w:rPr>
        <w:t xml:space="preserve">, </w:t>
      </w:r>
      <w:r w:rsidR="00C76068">
        <w:fldChar w:fldCharType="begin"/>
      </w:r>
      <w:r w:rsidR="00C76068">
        <w:instrText xml:space="preserve"> HYPERLINK \l "h.571gbr1gedfc" \h </w:instrText>
      </w:r>
      <w:r w:rsidR="00C76068">
        <w:fldChar w:fldCharType="separate"/>
      </w:r>
      <w:r>
        <w:rPr>
          <w:color w:val="1155CC"/>
          <w:highlight w:val="white"/>
          <w:u w:val="single"/>
        </w:rPr>
        <w:t>Episode</w:t>
      </w:r>
      <w:r w:rsidR="00C76068">
        <w:rPr>
          <w:color w:val="1155CC"/>
          <w:highlight w:val="white"/>
          <w:u w:val="single"/>
        </w:rPr>
        <w:fldChar w:fldCharType="end"/>
      </w:r>
      <w:r>
        <w:rPr>
          <w:color w:val="333333"/>
          <w:highlight w:val="white"/>
        </w:rPr>
        <w:t xml:space="preserve">, </w:t>
      </w:r>
      <w:r w:rsidR="00C76068">
        <w:fldChar w:fldCharType="begin"/>
      </w:r>
      <w:r w:rsidR="00C76068">
        <w:instrText xml:space="preserve"> HYPERLINK \l "h.42mucyarjkhi" \h </w:instrText>
      </w:r>
      <w:r w:rsidR="00C76068">
        <w:fldChar w:fldCharType="separate"/>
      </w:r>
      <w:r>
        <w:rPr>
          <w:color w:val="1155CC"/>
          <w:highlight w:val="white"/>
          <w:u w:val="single"/>
        </w:rPr>
        <w:t>OTO</w:t>
      </w:r>
      <w:r w:rsidR="00C76068">
        <w:rPr>
          <w:color w:val="1155CC"/>
          <w:highlight w:val="white"/>
          <w:u w:val="single"/>
        </w:rPr>
        <w:fldChar w:fldCharType="end"/>
      </w:r>
      <w:r>
        <w:rPr>
          <w:color w:val="333333"/>
          <w:highlight w:val="white"/>
        </w:rPr>
        <w:t xml:space="preserve">, or </w:t>
      </w:r>
      <w:r w:rsidR="00C76068">
        <w:fldChar w:fldCharType="begin"/>
      </w:r>
      <w:r w:rsidR="00C76068">
        <w:instrText xml:space="preserve"> HYPERLINK \l "h.kf4mxv5kadr5" \h </w:instrText>
      </w:r>
      <w:r w:rsidR="00C76068">
        <w:fldChar w:fldCharType="separate"/>
      </w:r>
      <w:r>
        <w:rPr>
          <w:color w:val="1155CC"/>
          <w:highlight w:val="white"/>
          <w:u w:val="single"/>
        </w:rPr>
        <w:t>Story</w:t>
      </w:r>
      <w:r w:rsidR="00C76068">
        <w:rPr>
          <w:color w:val="1155CC"/>
          <w:highlight w:val="white"/>
          <w:u w:val="single"/>
        </w:rPr>
        <w:fldChar w:fldCharType="end"/>
      </w:r>
      <w:r>
        <w:t>. For example: Directed by John Smith.</w:t>
      </w:r>
    </w:p>
    <w:p w:rsidR="00723DFC" w:rsidRDefault="00723DFC" w:rsidP="00723DFC"/>
    <w:p w:rsidR="00723DFC" w:rsidRDefault="00723DFC" w:rsidP="00723DFC">
      <w:r>
        <w:t>Some Credit metadata may be known at the Acquisition stage, such as Producer and Director. However, a lot of the Credit metadata cannot be filled in for sure until the end of Production.</w:t>
      </w:r>
    </w:p>
    <w:p w:rsidR="00723DFC" w:rsidRDefault="00723DFC" w:rsidP="00723DFC"/>
    <w:p w:rsidR="00723DFC" w:rsidRDefault="00723DFC" w:rsidP="00723DFC">
      <w:r>
        <w:t>Multiple Credits can be added to a piece of content.</w:t>
      </w:r>
    </w:p>
    <w:p w:rsidR="00723DFC" w:rsidRDefault="00723DFC" w:rsidP="00723DFC">
      <w:pPr>
        <w:pStyle w:val="Heading3"/>
      </w:pPr>
      <w:bookmarkStart w:id="3030" w:name="h.n2ri8libg35u" w:colFirst="0" w:colLast="0"/>
      <w:bookmarkEnd w:id="3030"/>
      <w:r>
        <w:t>Relational Metadata for Credits</w:t>
      </w:r>
    </w:p>
    <w:p w:rsidR="00723DFC" w:rsidRDefault="00723DFC" w:rsidP="00723DFC">
      <w:r>
        <w:t xml:space="preserve">As seen in the </w:t>
      </w:r>
      <w:r w:rsidR="00C76068">
        <w:fldChar w:fldCharType="begin"/>
      </w:r>
      <w:r w:rsidR="00C76068">
        <w:instrText xml:space="preserve"> HYPERLINK \l "h.7360ng9zq6xt" \h </w:instrText>
      </w:r>
      <w:r w:rsidR="00C76068">
        <w:fldChar w:fldCharType="separate"/>
      </w:r>
      <w:r>
        <w:rPr>
          <w:color w:val="1155CC"/>
          <w:u w:val="single"/>
        </w:rPr>
        <w:t>Overview of Core Business Metadata Concepts</w:t>
      </w:r>
      <w:r w:rsidR="00C76068">
        <w:rPr>
          <w:color w:val="1155CC"/>
          <w:u w:val="single"/>
        </w:rPr>
        <w:fldChar w:fldCharType="end"/>
      </w:r>
      <w:r>
        <w:t>, Credits have the following relationships with other concepts:</w:t>
      </w:r>
    </w:p>
    <w:p w:rsidR="00723DFC" w:rsidRDefault="00723DFC" w:rsidP="00723DFC"/>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7740"/>
      </w:tblGrid>
      <w:tr w:rsidR="00723DFC" w:rsidTr="007C5BFE">
        <w:tc>
          <w:tcPr>
            <w:tcW w:w="2340" w:type="dxa"/>
            <w:shd w:val="clear" w:color="auto" w:fill="073763"/>
            <w:tcMar>
              <w:top w:w="100" w:type="dxa"/>
              <w:left w:w="100" w:type="dxa"/>
              <w:bottom w:w="100" w:type="dxa"/>
              <w:right w:w="100" w:type="dxa"/>
            </w:tcMar>
          </w:tcPr>
          <w:p w:rsidR="00723DFC" w:rsidRDefault="00723DFC" w:rsidP="007C5BFE">
            <w:r>
              <w:rPr>
                <w:b/>
                <w:color w:val="FFFFFF"/>
              </w:rPr>
              <w:t>Relationship</w:t>
            </w:r>
          </w:p>
        </w:tc>
        <w:tc>
          <w:tcPr>
            <w:tcW w:w="7740" w:type="dxa"/>
            <w:shd w:val="clear" w:color="auto" w:fill="073763"/>
            <w:tcMar>
              <w:top w:w="100" w:type="dxa"/>
              <w:left w:w="100" w:type="dxa"/>
              <w:bottom w:w="100" w:type="dxa"/>
              <w:right w:w="100" w:type="dxa"/>
            </w:tcMar>
          </w:tcPr>
          <w:p w:rsidR="00723DFC" w:rsidRDefault="00723DFC" w:rsidP="007C5BFE">
            <w:r>
              <w:rPr>
                <w:b/>
                <w:color w:val="FFFFFF"/>
              </w:rPr>
              <w:t>Description</w:t>
            </w:r>
          </w:p>
        </w:tc>
      </w:tr>
      <w:tr w:rsidR="00723DFC" w:rsidTr="007C5BFE">
        <w:tc>
          <w:tcPr>
            <w:tcW w:w="2340" w:type="dxa"/>
            <w:tcMar>
              <w:top w:w="100" w:type="dxa"/>
              <w:left w:w="100" w:type="dxa"/>
              <w:bottom w:w="100" w:type="dxa"/>
              <w:right w:w="100" w:type="dxa"/>
            </w:tcMar>
          </w:tcPr>
          <w:p w:rsidR="00723DFC" w:rsidRDefault="00723DFC" w:rsidP="007C5BFE">
            <w:proofErr w:type="spellStart"/>
            <w:r>
              <w:t>ContributedTo</w:t>
            </w:r>
            <w:proofErr w:type="spellEnd"/>
          </w:p>
        </w:tc>
        <w:tc>
          <w:tcPr>
            <w:tcW w:w="7740" w:type="dxa"/>
            <w:tcMar>
              <w:top w:w="100" w:type="dxa"/>
              <w:left w:w="100" w:type="dxa"/>
              <w:bottom w:w="100" w:type="dxa"/>
              <w:right w:w="100" w:type="dxa"/>
            </w:tcMar>
          </w:tcPr>
          <w:p w:rsidR="00723DFC" w:rsidRDefault="00C76068" w:rsidP="007C5BFE">
            <w:r>
              <w:fldChar w:fldCharType="begin"/>
            </w:r>
            <w:r>
              <w:instrText xml:space="preserve"> HYPERLINK \l "h.1nby0eec7lra" \h </w:instrText>
            </w:r>
            <w:r>
              <w:fldChar w:fldCharType="separate"/>
            </w:r>
            <w:r w:rsidR="00723DFC">
              <w:rPr>
                <w:color w:val="1155CC"/>
                <w:u w:val="single"/>
              </w:rPr>
              <w:t>Series</w:t>
            </w:r>
            <w:r>
              <w:rPr>
                <w:color w:val="1155CC"/>
                <w:u w:val="single"/>
              </w:rPr>
              <w:fldChar w:fldCharType="end"/>
            </w:r>
            <w:r w:rsidR="00723DFC">
              <w:rPr>
                <w:color w:val="333333"/>
              </w:rPr>
              <w:t xml:space="preserve">, </w:t>
            </w:r>
            <w:r>
              <w:fldChar w:fldCharType="begin"/>
            </w:r>
            <w:r>
              <w:instrText xml:space="preserve"> HYPERLINK \l "h.571gbr1gedfc" \h </w:instrText>
            </w:r>
            <w:r>
              <w:fldChar w:fldCharType="separate"/>
            </w:r>
            <w:r w:rsidR="00723DFC">
              <w:rPr>
                <w:color w:val="1155CC"/>
                <w:u w:val="single"/>
              </w:rPr>
              <w:t>Episode</w:t>
            </w:r>
            <w:r>
              <w:rPr>
                <w:color w:val="1155CC"/>
                <w:u w:val="single"/>
              </w:rPr>
              <w:fldChar w:fldCharType="end"/>
            </w:r>
            <w:r w:rsidR="00723DFC">
              <w:rPr>
                <w:color w:val="333333"/>
              </w:rPr>
              <w:t xml:space="preserve">, </w:t>
            </w:r>
            <w:r>
              <w:fldChar w:fldCharType="begin"/>
            </w:r>
            <w:r>
              <w:instrText xml:space="preserve"> HYPERLINK \l "h.42mucyarjkhi" \h </w:instrText>
            </w:r>
            <w:r>
              <w:fldChar w:fldCharType="separate"/>
            </w:r>
            <w:r w:rsidR="00723DFC">
              <w:rPr>
                <w:color w:val="1155CC"/>
                <w:u w:val="single"/>
              </w:rPr>
              <w:t>OTO</w:t>
            </w:r>
            <w:r>
              <w:rPr>
                <w:color w:val="1155CC"/>
                <w:u w:val="single"/>
              </w:rPr>
              <w:fldChar w:fldCharType="end"/>
            </w:r>
            <w:r w:rsidR="00723DFC">
              <w:rPr>
                <w:color w:val="333333"/>
              </w:rPr>
              <w:t xml:space="preserve">, or </w:t>
            </w:r>
            <w:r>
              <w:fldChar w:fldCharType="begin"/>
            </w:r>
            <w:r>
              <w:instrText xml:space="preserve"> HYPERLINK \l "h.kf4mxv5kadr5" \h </w:instrText>
            </w:r>
            <w:r>
              <w:fldChar w:fldCharType="separate"/>
            </w:r>
            <w:r w:rsidR="00723DFC">
              <w:rPr>
                <w:color w:val="1155CC"/>
                <w:u w:val="single"/>
              </w:rPr>
              <w:t>Story</w:t>
            </w:r>
            <w:r>
              <w:rPr>
                <w:color w:val="1155CC"/>
                <w:u w:val="single"/>
              </w:rPr>
              <w:fldChar w:fldCharType="end"/>
            </w:r>
          </w:p>
        </w:tc>
      </w:tr>
    </w:tbl>
    <w:p w:rsidR="00723DFC" w:rsidRDefault="00723DFC" w:rsidP="00723DFC">
      <w:pPr>
        <w:pStyle w:val="Heading3"/>
      </w:pPr>
      <w:bookmarkStart w:id="3031" w:name="h.mwlow6a6c430" w:colFirst="0" w:colLast="0"/>
      <w:bookmarkEnd w:id="3031"/>
      <w:r>
        <w:t xml:space="preserve">Setup for New Credit </w:t>
      </w:r>
    </w:p>
    <w:tbl>
      <w:tblPr>
        <w:tblW w:w="10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85"/>
        <w:gridCol w:w="5625"/>
        <w:gridCol w:w="2100"/>
      </w:tblGrid>
      <w:tr w:rsidR="00723DFC" w:rsidTr="007C5BFE">
        <w:trPr>
          <w:trHeight w:val="380"/>
        </w:trPr>
        <w:tc>
          <w:tcPr>
            <w:tcW w:w="2385" w:type="dxa"/>
            <w:shd w:val="clear" w:color="auto" w:fill="073763"/>
            <w:tcMar>
              <w:top w:w="100" w:type="dxa"/>
              <w:left w:w="100" w:type="dxa"/>
              <w:bottom w:w="100" w:type="dxa"/>
              <w:right w:w="100" w:type="dxa"/>
            </w:tcMar>
          </w:tcPr>
          <w:p w:rsidR="00723DFC" w:rsidRDefault="00723DFC" w:rsidP="007C5BFE">
            <w:pPr>
              <w:widowControl w:val="0"/>
            </w:pPr>
            <w:r>
              <w:rPr>
                <w:b/>
                <w:color w:val="FFFFFF"/>
                <w:shd w:val="clear" w:color="auto" w:fill="073763"/>
              </w:rPr>
              <w:t>Field</w:t>
            </w:r>
          </w:p>
        </w:tc>
        <w:tc>
          <w:tcPr>
            <w:tcW w:w="5625" w:type="dxa"/>
            <w:shd w:val="clear" w:color="auto" w:fill="073763"/>
            <w:tcMar>
              <w:top w:w="100" w:type="dxa"/>
              <w:left w:w="100" w:type="dxa"/>
              <w:bottom w:w="100" w:type="dxa"/>
              <w:right w:w="100" w:type="dxa"/>
            </w:tcMar>
          </w:tcPr>
          <w:p w:rsidR="00723DFC" w:rsidRDefault="00723DFC" w:rsidP="007C5BFE">
            <w:pPr>
              <w:widowControl w:val="0"/>
            </w:pPr>
            <w:r>
              <w:rPr>
                <w:b/>
                <w:color w:val="FFFFFF"/>
                <w:shd w:val="clear" w:color="auto" w:fill="073763"/>
              </w:rPr>
              <w:t>Description</w:t>
            </w:r>
          </w:p>
        </w:tc>
        <w:tc>
          <w:tcPr>
            <w:tcW w:w="2100" w:type="dxa"/>
            <w:shd w:val="clear" w:color="auto" w:fill="073763"/>
            <w:tcMar>
              <w:top w:w="100" w:type="dxa"/>
              <w:left w:w="100" w:type="dxa"/>
              <w:bottom w:w="100" w:type="dxa"/>
              <w:right w:w="100" w:type="dxa"/>
            </w:tcMar>
          </w:tcPr>
          <w:p w:rsidR="00723DFC" w:rsidRDefault="00723DFC" w:rsidP="007C5BFE">
            <w:pPr>
              <w:widowControl w:val="0"/>
            </w:pPr>
            <w:r>
              <w:rPr>
                <w:b/>
                <w:color w:val="FFFFFF"/>
                <w:shd w:val="clear" w:color="auto" w:fill="073763"/>
              </w:rPr>
              <w:t>Accepted Values</w:t>
            </w:r>
          </w:p>
        </w:tc>
      </w:tr>
      <w:tr w:rsidR="00723DFC" w:rsidTr="007C5BFE">
        <w:tc>
          <w:tcPr>
            <w:tcW w:w="2385" w:type="dxa"/>
            <w:tcMar>
              <w:top w:w="100" w:type="dxa"/>
              <w:left w:w="100" w:type="dxa"/>
              <w:bottom w:w="100" w:type="dxa"/>
              <w:right w:w="100" w:type="dxa"/>
            </w:tcMar>
          </w:tcPr>
          <w:p w:rsidR="00723DFC" w:rsidRDefault="00723DFC" w:rsidP="007C5BFE">
            <w:pPr>
              <w:widowControl w:val="0"/>
            </w:pPr>
            <w:r>
              <w:t>UID</w:t>
            </w:r>
          </w:p>
        </w:tc>
        <w:tc>
          <w:tcPr>
            <w:tcW w:w="5625" w:type="dxa"/>
            <w:tcMar>
              <w:top w:w="100" w:type="dxa"/>
              <w:left w:w="100" w:type="dxa"/>
              <w:bottom w:w="100" w:type="dxa"/>
              <w:right w:w="100" w:type="dxa"/>
            </w:tcMar>
          </w:tcPr>
          <w:p w:rsidR="00723DFC" w:rsidRDefault="00723DFC" w:rsidP="007C5BFE">
            <w:pPr>
              <w:widowControl w:val="0"/>
            </w:pPr>
            <w:r>
              <w:t>Unique ID for internal tracking purposes during the Acquisition phase.</w:t>
            </w:r>
          </w:p>
        </w:tc>
        <w:tc>
          <w:tcPr>
            <w:tcW w:w="2100" w:type="dxa"/>
            <w:tcMar>
              <w:top w:w="100" w:type="dxa"/>
              <w:left w:w="100" w:type="dxa"/>
              <w:bottom w:w="100" w:type="dxa"/>
              <w:right w:w="100" w:type="dxa"/>
            </w:tcMar>
          </w:tcPr>
          <w:p w:rsidR="00723DFC" w:rsidRDefault="00723DFC" w:rsidP="007C5BFE">
            <w:pPr>
              <w:widowControl w:val="0"/>
            </w:pPr>
            <w:r>
              <w:t xml:space="preserve">See </w:t>
            </w:r>
            <w:r w:rsidR="00C76068">
              <w:fldChar w:fldCharType="begin"/>
            </w:r>
            <w:r w:rsidR="00C76068">
              <w:instrText xml:space="preserve"> HYPERLINK \l "h.c1milzdx9jxb" \h </w:instrText>
            </w:r>
            <w:r w:rsidR="00C76068">
              <w:fldChar w:fldCharType="separate"/>
            </w:r>
            <w:r>
              <w:rPr>
                <w:color w:val="1155CC"/>
              </w:rPr>
              <w:t>UID</w:t>
            </w:r>
            <w:r w:rsidR="00C76068">
              <w:rPr>
                <w:color w:val="1155CC"/>
              </w:rPr>
              <w:fldChar w:fldCharType="end"/>
            </w:r>
          </w:p>
        </w:tc>
      </w:tr>
      <w:tr w:rsidR="00723DFC" w:rsidTr="007C5BFE">
        <w:tc>
          <w:tcPr>
            <w:tcW w:w="2385" w:type="dxa"/>
            <w:tcMar>
              <w:top w:w="100" w:type="dxa"/>
              <w:left w:w="100" w:type="dxa"/>
              <w:bottom w:w="100" w:type="dxa"/>
              <w:right w:w="100" w:type="dxa"/>
            </w:tcMar>
          </w:tcPr>
          <w:p w:rsidR="00723DFC" w:rsidRDefault="00723DFC" w:rsidP="007C5BFE">
            <w:pPr>
              <w:widowControl w:val="0"/>
            </w:pPr>
            <w:proofErr w:type="spellStart"/>
            <w:r>
              <w:t>DisplayName</w:t>
            </w:r>
            <w:proofErr w:type="spellEnd"/>
          </w:p>
        </w:tc>
        <w:tc>
          <w:tcPr>
            <w:tcW w:w="5625" w:type="dxa"/>
            <w:tcMar>
              <w:top w:w="100" w:type="dxa"/>
              <w:left w:w="100" w:type="dxa"/>
              <w:bottom w:w="100" w:type="dxa"/>
              <w:right w:w="100" w:type="dxa"/>
            </w:tcMar>
          </w:tcPr>
          <w:p w:rsidR="00723DFC" w:rsidRDefault="00723DFC" w:rsidP="007C5BFE">
            <w:pPr>
              <w:widowControl w:val="0"/>
            </w:pPr>
            <w:r>
              <w:t>The accredited person’s name for display purposes.</w:t>
            </w:r>
          </w:p>
        </w:tc>
        <w:tc>
          <w:tcPr>
            <w:tcW w:w="2100" w:type="dxa"/>
            <w:tcMar>
              <w:top w:w="100" w:type="dxa"/>
              <w:left w:w="100" w:type="dxa"/>
              <w:bottom w:w="100" w:type="dxa"/>
              <w:right w:w="100" w:type="dxa"/>
            </w:tcMar>
          </w:tcPr>
          <w:p w:rsidR="00723DFC" w:rsidRDefault="00723DFC" w:rsidP="007C5BFE">
            <w:pPr>
              <w:widowControl w:val="0"/>
            </w:pPr>
            <w:r>
              <w:t>String (500)</w:t>
            </w:r>
          </w:p>
        </w:tc>
      </w:tr>
      <w:tr w:rsidR="00723DFC" w:rsidTr="007C5BFE">
        <w:tc>
          <w:tcPr>
            <w:tcW w:w="2385" w:type="dxa"/>
            <w:tcMar>
              <w:top w:w="100" w:type="dxa"/>
              <w:left w:w="100" w:type="dxa"/>
              <w:bottom w:w="100" w:type="dxa"/>
              <w:right w:w="100" w:type="dxa"/>
            </w:tcMar>
          </w:tcPr>
          <w:p w:rsidR="00723DFC" w:rsidRDefault="00723DFC" w:rsidP="007C5BFE">
            <w:pPr>
              <w:widowControl w:val="0"/>
            </w:pPr>
            <w:proofErr w:type="spellStart"/>
            <w:r>
              <w:t>FirstGivenName</w:t>
            </w:r>
            <w:proofErr w:type="spellEnd"/>
          </w:p>
        </w:tc>
        <w:tc>
          <w:tcPr>
            <w:tcW w:w="5625" w:type="dxa"/>
            <w:tcMar>
              <w:top w:w="100" w:type="dxa"/>
              <w:left w:w="100" w:type="dxa"/>
              <w:bottom w:w="100" w:type="dxa"/>
              <w:right w:w="100" w:type="dxa"/>
            </w:tcMar>
          </w:tcPr>
          <w:p w:rsidR="00723DFC" w:rsidRDefault="00723DFC" w:rsidP="007C5BFE">
            <w:pPr>
              <w:widowControl w:val="0"/>
            </w:pPr>
            <w:r>
              <w:t>The person’s first name.</w:t>
            </w:r>
          </w:p>
        </w:tc>
        <w:tc>
          <w:tcPr>
            <w:tcW w:w="2100" w:type="dxa"/>
            <w:tcMar>
              <w:top w:w="100" w:type="dxa"/>
              <w:left w:w="100" w:type="dxa"/>
              <w:bottom w:w="100" w:type="dxa"/>
              <w:right w:w="100" w:type="dxa"/>
            </w:tcMar>
          </w:tcPr>
          <w:p w:rsidR="00723DFC" w:rsidRDefault="00723DFC" w:rsidP="007C5BFE">
            <w:pPr>
              <w:widowControl w:val="0"/>
            </w:pPr>
            <w:r>
              <w:t>String (500)</w:t>
            </w:r>
          </w:p>
        </w:tc>
      </w:tr>
      <w:tr w:rsidR="00723DFC" w:rsidTr="007C5BFE">
        <w:tc>
          <w:tcPr>
            <w:tcW w:w="2385" w:type="dxa"/>
            <w:tcMar>
              <w:top w:w="100" w:type="dxa"/>
              <w:left w:w="100" w:type="dxa"/>
              <w:bottom w:w="100" w:type="dxa"/>
              <w:right w:w="100" w:type="dxa"/>
            </w:tcMar>
          </w:tcPr>
          <w:p w:rsidR="00723DFC" w:rsidRDefault="00723DFC" w:rsidP="007C5BFE">
            <w:pPr>
              <w:widowControl w:val="0"/>
            </w:pPr>
            <w:proofErr w:type="spellStart"/>
            <w:r>
              <w:t>SecondGivenName</w:t>
            </w:r>
            <w:proofErr w:type="spellEnd"/>
          </w:p>
        </w:tc>
        <w:tc>
          <w:tcPr>
            <w:tcW w:w="5625" w:type="dxa"/>
            <w:tcMar>
              <w:top w:w="100" w:type="dxa"/>
              <w:left w:w="100" w:type="dxa"/>
              <w:bottom w:w="100" w:type="dxa"/>
              <w:right w:w="100" w:type="dxa"/>
            </w:tcMar>
          </w:tcPr>
          <w:p w:rsidR="00723DFC" w:rsidRDefault="00723DFC" w:rsidP="007C5BFE">
            <w:pPr>
              <w:widowControl w:val="0"/>
            </w:pPr>
            <w:r>
              <w:t>The person’s second name.</w:t>
            </w:r>
          </w:p>
        </w:tc>
        <w:tc>
          <w:tcPr>
            <w:tcW w:w="2100" w:type="dxa"/>
            <w:tcMar>
              <w:top w:w="100" w:type="dxa"/>
              <w:left w:w="100" w:type="dxa"/>
              <w:bottom w:w="100" w:type="dxa"/>
              <w:right w:w="100" w:type="dxa"/>
            </w:tcMar>
          </w:tcPr>
          <w:p w:rsidR="00723DFC" w:rsidRDefault="00723DFC" w:rsidP="007C5BFE">
            <w:pPr>
              <w:widowControl w:val="0"/>
            </w:pPr>
            <w:r>
              <w:t>String (500)</w:t>
            </w:r>
          </w:p>
        </w:tc>
      </w:tr>
      <w:tr w:rsidR="00723DFC" w:rsidTr="007C5BFE">
        <w:tc>
          <w:tcPr>
            <w:tcW w:w="2385" w:type="dxa"/>
            <w:tcMar>
              <w:top w:w="100" w:type="dxa"/>
              <w:left w:w="100" w:type="dxa"/>
              <w:bottom w:w="100" w:type="dxa"/>
              <w:right w:w="100" w:type="dxa"/>
            </w:tcMar>
          </w:tcPr>
          <w:p w:rsidR="00723DFC" w:rsidRDefault="00723DFC" w:rsidP="007C5BFE">
            <w:pPr>
              <w:widowControl w:val="0"/>
            </w:pPr>
            <w:proofErr w:type="spellStart"/>
            <w:r>
              <w:t>FamilyName</w:t>
            </w:r>
            <w:proofErr w:type="spellEnd"/>
          </w:p>
        </w:tc>
        <w:tc>
          <w:tcPr>
            <w:tcW w:w="5625" w:type="dxa"/>
            <w:tcMar>
              <w:top w:w="100" w:type="dxa"/>
              <w:left w:w="100" w:type="dxa"/>
              <w:bottom w:w="100" w:type="dxa"/>
              <w:right w:w="100" w:type="dxa"/>
            </w:tcMar>
          </w:tcPr>
          <w:p w:rsidR="00723DFC" w:rsidRDefault="00723DFC" w:rsidP="007C5BFE">
            <w:pPr>
              <w:widowControl w:val="0"/>
            </w:pPr>
            <w:r>
              <w:t>The person’s family name.</w:t>
            </w:r>
          </w:p>
        </w:tc>
        <w:tc>
          <w:tcPr>
            <w:tcW w:w="2100" w:type="dxa"/>
            <w:tcMar>
              <w:top w:w="100" w:type="dxa"/>
              <w:left w:w="100" w:type="dxa"/>
              <w:bottom w:w="100" w:type="dxa"/>
              <w:right w:w="100" w:type="dxa"/>
            </w:tcMar>
          </w:tcPr>
          <w:p w:rsidR="00723DFC" w:rsidRDefault="00723DFC" w:rsidP="007C5BFE">
            <w:pPr>
              <w:widowControl w:val="0"/>
            </w:pPr>
            <w:r>
              <w:t>String (500)</w:t>
            </w:r>
          </w:p>
        </w:tc>
      </w:tr>
      <w:tr w:rsidR="00723DFC" w:rsidTr="007C5BFE">
        <w:tc>
          <w:tcPr>
            <w:tcW w:w="2385" w:type="dxa"/>
            <w:tcMar>
              <w:top w:w="100" w:type="dxa"/>
              <w:left w:w="100" w:type="dxa"/>
              <w:bottom w:w="100" w:type="dxa"/>
              <w:right w:w="100" w:type="dxa"/>
            </w:tcMar>
          </w:tcPr>
          <w:p w:rsidR="00723DFC" w:rsidRDefault="00723DFC" w:rsidP="007C5BFE">
            <w:pPr>
              <w:widowControl w:val="0"/>
            </w:pPr>
            <w:r>
              <w:t>Suffix</w:t>
            </w:r>
          </w:p>
        </w:tc>
        <w:tc>
          <w:tcPr>
            <w:tcW w:w="5625" w:type="dxa"/>
            <w:tcMar>
              <w:top w:w="100" w:type="dxa"/>
              <w:left w:w="100" w:type="dxa"/>
              <w:bottom w:w="100" w:type="dxa"/>
              <w:right w:w="100" w:type="dxa"/>
            </w:tcMar>
          </w:tcPr>
          <w:p w:rsidR="00723DFC" w:rsidRDefault="00723DFC" w:rsidP="007C5BFE">
            <w:pPr>
              <w:widowControl w:val="0"/>
            </w:pPr>
            <w:r>
              <w:t>e.g. Jr., J.D., etc.</w:t>
            </w:r>
          </w:p>
        </w:tc>
        <w:tc>
          <w:tcPr>
            <w:tcW w:w="2100" w:type="dxa"/>
            <w:tcMar>
              <w:top w:w="100" w:type="dxa"/>
              <w:left w:w="100" w:type="dxa"/>
              <w:bottom w:w="100" w:type="dxa"/>
              <w:right w:w="100" w:type="dxa"/>
            </w:tcMar>
          </w:tcPr>
          <w:p w:rsidR="00723DFC" w:rsidRDefault="00723DFC" w:rsidP="007C5BFE">
            <w:pPr>
              <w:widowControl w:val="0"/>
            </w:pPr>
            <w:r>
              <w:t>String (500)</w:t>
            </w:r>
          </w:p>
        </w:tc>
      </w:tr>
      <w:tr w:rsidR="00723DFC" w:rsidTr="007C5BFE">
        <w:tc>
          <w:tcPr>
            <w:tcW w:w="2385" w:type="dxa"/>
            <w:tcMar>
              <w:top w:w="100" w:type="dxa"/>
              <w:left w:w="100" w:type="dxa"/>
              <w:bottom w:w="100" w:type="dxa"/>
              <w:right w:w="100" w:type="dxa"/>
            </w:tcMar>
          </w:tcPr>
          <w:p w:rsidR="00723DFC" w:rsidRDefault="00723DFC" w:rsidP="007C5BFE">
            <w:pPr>
              <w:widowControl w:val="0"/>
            </w:pPr>
            <w:r>
              <w:t>Prefix</w:t>
            </w:r>
          </w:p>
        </w:tc>
        <w:tc>
          <w:tcPr>
            <w:tcW w:w="5625" w:type="dxa"/>
            <w:tcMar>
              <w:top w:w="100" w:type="dxa"/>
              <w:left w:w="100" w:type="dxa"/>
              <w:bottom w:w="100" w:type="dxa"/>
              <w:right w:w="100" w:type="dxa"/>
            </w:tcMar>
          </w:tcPr>
          <w:p w:rsidR="00723DFC" w:rsidRDefault="00723DFC" w:rsidP="007C5BFE">
            <w:pPr>
              <w:widowControl w:val="0"/>
            </w:pPr>
            <w:r>
              <w:t>Miss, Mrs. Mr.</w:t>
            </w:r>
          </w:p>
        </w:tc>
        <w:tc>
          <w:tcPr>
            <w:tcW w:w="2100" w:type="dxa"/>
            <w:tcMar>
              <w:top w:w="100" w:type="dxa"/>
              <w:left w:w="100" w:type="dxa"/>
              <w:bottom w:w="100" w:type="dxa"/>
              <w:right w:w="100" w:type="dxa"/>
            </w:tcMar>
          </w:tcPr>
          <w:p w:rsidR="00723DFC" w:rsidRDefault="00723DFC" w:rsidP="007C5BFE">
            <w:pPr>
              <w:widowControl w:val="0"/>
            </w:pPr>
            <w:r>
              <w:t>String (500)</w:t>
            </w:r>
          </w:p>
        </w:tc>
      </w:tr>
    </w:tbl>
    <w:p w:rsidR="00723DFC" w:rsidRDefault="00723DFC" w:rsidP="00723DFC">
      <w:pPr>
        <w:pStyle w:val="Heading3"/>
      </w:pPr>
      <w:bookmarkStart w:id="3032" w:name="h.okhtkm1gxc6f" w:colFirst="0" w:colLast="0"/>
      <w:bookmarkEnd w:id="3032"/>
      <w:r>
        <w:t xml:space="preserve">Adding Credit Metadata </w:t>
      </w:r>
      <w:proofErr w:type="gramStart"/>
      <w:r>
        <w:t>During</w:t>
      </w:r>
      <w:proofErr w:type="gramEnd"/>
      <w:r>
        <w:t xml:space="preserve"> Acquisition</w:t>
      </w:r>
    </w:p>
    <w:p w:rsidR="00723DFC" w:rsidRDefault="00723DFC" w:rsidP="00723DFC">
      <w:r>
        <w:t>Once the individual’s profile is set up, it can be associated to content with the following metadata fields:</w:t>
      </w:r>
    </w:p>
    <w:p w:rsidR="00723DFC" w:rsidRDefault="00723DFC" w:rsidP="00723DFC"/>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95"/>
        <w:gridCol w:w="4995"/>
        <w:gridCol w:w="3390"/>
      </w:tblGrid>
      <w:tr w:rsidR="00723DFC" w:rsidTr="007C5BFE">
        <w:tc>
          <w:tcPr>
            <w:tcW w:w="1695" w:type="dxa"/>
            <w:shd w:val="clear" w:color="auto" w:fill="073763"/>
            <w:tcMar>
              <w:top w:w="100" w:type="dxa"/>
              <w:left w:w="100" w:type="dxa"/>
              <w:bottom w:w="100" w:type="dxa"/>
              <w:right w:w="100" w:type="dxa"/>
            </w:tcMar>
          </w:tcPr>
          <w:p w:rsidR="00723DFC" w:rsidRDefault="00723DFC" w:rsidP="007C5BFE">
            <w:pPr>
              <w:widowControl w:val="0"/>
            </w:pPr>
            <w:r>
              <w:rPr>
                <w:b/>
                <w:color w:val="FFFFFF"/>
                <w:shd w:val="clear" w:color="auto" w:fill="073763"/>
              </w:rPr>
              <w:t>Field</w:t>
            </w:r>
          </w:p>
        </w:tc>
        <w:tc>
          <w:tcPr>
            <w:tcW w:w="4995" w:type="dxa"/>
            <w:shd w:val="clear" w:color="auto" w:fill="073763"/>
            <w:tcMar>
              <w:top w:w="100" w:type="dxa"/>
              <w:left w:w="100" w:type="dxa"/>
              <w:bottom w:w="100" w:type="dxa"/>
              <w:right w:w="100" w:type="dxa"/>
            </w:tcMar>
          </w:tcPr>
          <w:p w:rsidR="00723DFC" w:rsidRDefault="00723DFC" w:rsidP="007C5BFE">
            <w:pPr>
              <w:widowControl w:val="0"/>
            </w:pPr>
            <w:r>
              <w:rPr>
                <w:b/>
                <w:color w:val="FFFFFF"/>
                <w:shd w:val="clear" w:color="auto" w:fill="073763"/>
              </w:rPr>
              <w:t>Description</w:t>
            </w:r>
          </w:p>
        </w:tc>
        <w:tc>
          <w:tcPr>
            <w:tcW w:w="3390" w:type="dxa"/>
            <w:shd w:val="clear" w:color="auto" w:fill="073763"/>
            <w:tcMar>
              <w:top w:w="100" w:type="dxa"/>
              <w:left w:w="100" w:type="dxa"/>
              <w:bottom w:w="100" w:type="dxa"/>
              <w:right w:w="100" w:type="dxa"/>
            </w:tcMar>
          </w:tcPr>
          <w:p w:rsidR="00723DFC" w:rsidRDefault="00723DFC" w:rsidP="007C5BFE">
            <w:pPr>
              <w:widowControl w:val="0"/>
            </w:pPr>
            <w:r>
              <w:rPr>
                <w:b/>
                <w:color w:val="FFFFFF"/>
                <w:shd w:val="clear" w:color="auto" w:fill="073763"/>
              </w:rPr>
              <w:t>Accepted Values</w:t>
            </w:r>
          </w:p>
        </w:tc>
      </w:tr>
      <w:tr w:rsidR="00723DFC" w:rsidTr="007C5BFE">
        <w:tc>
          <w:tcPr>
            <w:tcW w:w="1695" w:type="dxa"/>
            <w:tcMar>
              <w:top w:w="100" w:type="dxa"/>
              <w:left w:w="100" w:type="dxa"/>
              <w:bottom w:w="100" w:type="dxa"/>
              <w:right w:w="100" w:type="dxa"/>
            </w:tcMar>
          </w:tcPr>
          <w:p w:rsidR="00723DFC" w:rsidRDefault="00723DFC" w:rsidP="007C5BFE">
            <w:pPr>
              <w:widowControl w:val="0"/>
            </w:pPr>
            <w:r>
              <w:t>Role</w:t>
            </w:r>
          </w:p>
        </w:tc>
        <w:tc>
          <w:tcPr>
            <w:tcW w:w="4995" w:type="dxa"/>
            <w:tcMar>
              <w:top w:w="100" w:type="dxa"/>
              <w:left w:w="100" w:type="dxa"/>
              <w:bottom w:w="100" w:type="dxa"/>
              <w:right w:w="100" w:type="dxa"/>
            </w:tcMar>
          </w:tcPr>
          <w:p w:rsidR="00723DFC" w:rsidRDefault="00723DFC" w:rsidP="007C5BFE">
            <w:pPr>
              <w:widowControl w:val="0"/>
            </w:pPr>
            <w:r>
              <w:t>This field captures the type of contribution that the person made.</w:t>
            </w:r>
          </w:p>
        </w:tc>
        <w:tc>
          <w:tcPr>
            <w:tcW w:w="3390" w:type="dxa"/>
            <w:tcMar>
              <w:top w:w="100" w:type="dxa"/>
              <w:left w:w="100" w:type="dxa"/>
              <w:bottom w:w="100" w:type="dxa"/>
              <w:right w:w="100" w:type="dxa"/>
            </w:tcMar>
          </w:tcPr>
          <w:p w:rsidR="00723DFC" w:rsidRDefault="00723DFC" w:rsidP="007C5BFE">
            <w:r>
              <w:t>Producer</w:t>
            </w:r>
          </w:p>
          <w:p w:rsidR="00723DFC" w:rsidRDefault="00723DFC" w:rsidP="007C5BFE">
            <w:r>
              <w:t>Director</w:t>
            </w:r>
          </w:p>
          <w:p w:rsidR="00723DFC" w:rsidRDefault="00723DFC" w:rsidP="007C5BFE">
            <w:r>
              <w:t>Cast</w:t>
            </w:r>
          </w:p>
          <w:p w:rsidR="00723DFC" w:rsidRDefault="00723DFC" w:rsidP="007C5BFE">
            <w:r>
              <w:t>Crew</w:t>
            </w:r>
          </w:p>
          <w:p w:rsidR="00723DFC" w:rsidRDefault="00723DFC" w:rsidP="007C5BFE">
            <w:r>
              <w:t>Writer</w:t>
            </w:r>
          </w:p>
        </w:tc>
      </w:tr>
      <w:tr w:rsidR="00723DFC" w:rsidDel="00794532" w:rsidTr="007C5BFE">
        <w:trPr>
          <w:del w:id="3033" w:author="Rachelle Byars-Sargent" w:date="2017-10-16T14:05:00Z"/>
        </w:trPr>
        <w:tc>
          <w:tcPr>
            <w:tcW w:w="1695" w:type="dxa"/>
            <w:tcMar>
              <w:top w:w="100" w:type="dxa"/>
              <w:left w:w="100" w:type="dxa"/>
              <w:bottom w:w="100" w:type="dxa"/>
              <w:right w:w="100" w:type="dxa"/>
            </w:tcMar>
          </w:tcPr>
          <w:p w:rsidR="00723DFC" w:rsidDel="00794532" w:rsidRDefault="00723DFC" w:rsidP="007C5BFE">
            <w:pPr>
              <w:widowControl w:val="0"/>
              <w:rPr>
                <w:del w:id="3034" w:author="Rachelle Byars-Sargent" w:date="2017-10-16T14:05:00Z"/>
              </w:rPr>
            </w:pPr>
            <w:del w:id="3035" w:author="Rachelle Byars-Sargent" w:date="2017-10-16T14:05:00Z">
              <w:r w:rsidDel="00794532">
                <w:delText>Aliases</w:delText>
              </w:r>
            </w:del>
          </w:p>
        </w:tc>
        <w:tc>
          <w:tcPr>
            <w:tcW w:w="4995" w:type="dxa"/>
            <w:tcMar>
              <w:top w:w="100" w:type="dxa"/>
              <w:left w:w="100" w:type="dxa"/>
              <w:bottom w:w="100" w:type="dxa"/>
              <w:right w:w="100" w:type="dxa"/>
            </w:tcMar>
          </w:tcPr>
          <w:p w:rsidR="00723DFC" w:rsidDel="00794532" w:rsidRDefault="00723DFC" w:rsidP="007C5BFE">
            <w:pPr>
              <w:widowControl w:val="0"/>
              <w:rPr>
                <w:del w:id="3036" w:author="Rachelle Byars-Sargent" w:date="2017-10-16T14:05:00Z"/>
              </w:rPr>
            </w:pPr>
            <w:del w:id="3037" w:author="Rachelle Byars-Sargent" w:date="2017-10-16T14:05:00Z">
              <w:r w:rsidDel="00794532">
                <w:delText>A Credit may have have different identifiers from external repositories, such as IMDB.</w:delText>
              </w:r>
            </w:del>
          </w:p>
        </w:tc>
        <w:tc>
          <w:tcPr>
            <w:tcW w:w="3390" w:type="dxa"/>
            <w:tcMar>
              <w:top w:w="100" w:type="dxa"/>
              <w:left w:w="100" w:type="dxa"/>
              <w:bottom w:w="100" w:type="dxa"/>
              <w:right w:w="100" w:type="dxa"/>
            </w:tcMar>
          </w:tcPr>
          <w:p w:rsidR="00723DFC" w:rsidDel="00794532" w:rsidRDefault="00723DFC" w:rsidP="007C5BFE">
            <w:pPr>
              <w:widowControl w:val="0"/>
              <w:rPr>
                <w:del w:id="3038" w:author="Rachelle Byars-Sargent" w:date="2017-10-16T14:05:00Z"/>
              </w:rPr>
            </w:pPr>
            <w:del w:id="3039" w:author="Rachelle Byars-Sargent" w:date="2017-10-16T14:05:00Z">
              <w:r w:rsidDel="00794532">
                <w:delText xml:space="preserve">See </w:delText>
              </w:r>
              <w:r w:rsidR="00C76068" w:rsidDel="00794532">
                <w:fldChar w:fldCharType="begin"/>
              </w:r>
              <w:r w:rsidR="00C76068" w:rsidDel="00794532">
                <w:delInstrText xml:space="preserve"> HYPERLINK \l "h.wrx6hd3emg96" \h </w:delInstrText>
              </w:r>
              <w:r w:rsidR="00C76068" w:rsidDel="00794532">
                <w:fldChar w:fldCharType="separate"/>
              </w:r>
              <w:r w:rsidDel="00794532">
                <w:rPr>
                  <w:color w:val="1155CC"/>
                  <w:u w:val="single"/>
                </w:rPr>
                <w:delText>Aliases</w:delText>
              </w:r>
              <w:r w:rsidR="00C76068" w:rsidDel="00794532">
                <w:rPr>
                  <w:color w:val="1155CC"/>
                  <w:u w:val="single"/>
                </w:rPr>
                <w:fldChar w:fldCharType="end"/>
              </w:r>
            </w:del>
          </w:p>
        </w:tc>
      </w:tr>
    </w:tbl>
    <w:p w:rsidR="004B2501" w:rsidRDefault="004B2501">
      <w:pPr>
        <w:rPr>
          <w:ins w:id="3040" w:author="Rachelle Byars-Sargent" w:date="2017-10-14T22:00:00Z"/>
        </w:rPr>
      </w:pPr>
    </w:p>
    <w:p w:rsidR="00A75B5B" w:rsidRPr="00A75B5B" w:rsidRDefault="00A75B5B">
      <w:pPr>
        <w:rPr>
          <w:ins w:id="3041" w:author="Rachelle Byars-Sargent" w:date="2017-10-14T22:01:00Z"/>
        </w:rPr>
        <w:pPrChange w:id="3042" w:author="Rachelle Byars-Sargent" w:date="2017-10-14T22:02:00Z">
          <w:pPr>
            <w:pStyle w:val="Heading1"/>
          </w:pPr>
        </w:pPrChange>
      </w:pPr>
      <w:ins w:id="3043" w:author="Rachelle Byars-Sargent" w:date="2017-10-14T22:00:00Z">
        <w:r>
          <w:br w:type="page"/>
        </w:r>
      </w:ins>
    </w:p>
    <w:p w:rsidR="00A75B5B" w:rsidRDefault="00A75B5B" w:rsidP="00A75B5B">
      <w:pPr>
        <w:pStyle w:val="Heading1"/>
        <w:rPr>
          <w:ins w:id="3044" w:author="Rachelle Byars-Sargent" w:date="2017-10-14T22:02:00Z"/>
        </w:rPr>
        <w:sectPr w:rsidR="00A75B5B" w:rsidSect="006937C8">
          <w:pgSz w:w="20160" w:h="12240" w:orient="landscape" w:code="5"/>
          <w:pgMar w:top="720" w:right="720" w:bottom="720" w:left="720" w:header="720" w:footer="720" w:gutter="0"/>
          <w:cols w:space="720"/>
          <w:docGrid w:linePitch="360"/>
          <w:sectPrChange w:id="3045" w:author="Rachelle Byars-Sargent" w:date="2017-10-16T20:15:00Z">
            <w:sectPr w:rsidR="00A75B5B" w:rsidSect="006937C8">
              <w:pgSz w:w="12240" w:h="15840" w:orient="portrait" w:code="0"/>
              <w:pgMar w:top="1440" w:right="1440" w:bottom="1440" w:left="1440" w:header="720" w:footer="720" w:gutter="0"/>
            </w:sectPr>
          </w:sectPrChange>
        </w:sectPr>
      </w:pPr>
    </w:p>
    <w:p w:rsidR="00A75B5B" w:rsidRDefault="00A75B5B" w:rsidP="00A75B5B">
      <w:pPr>
        <w:pStyle w:val="Heading1"/>
        <w:rPr>
          <w:ins w:id="3046" w:author="Rachelle Byars-Sargent" w:date="2017-10-16T14:17:00Z"/>
        </w:rPr>
      </w:pPr>
      <w:ins w:id="3047" w:author="Rachelle Byars-Sargent" w:date="2017-10-14T22:00:00Z">
        <w:r>
          <w:t>Data Dictionary</w:t>
        </w:r>
      </w:ins>
    </w:p>
    <w:tbl>
      <w:tblPr>
        <w:tblW w:w="109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3048" w:author="Rachelle Byars-Sargent" w:date="2017-10-16T14:27:00Z">
          <w:tblPr>
            <w:tblW w:w="124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2340"/>
        <w:gridCol w:w="2070"/>
        <w:gridCol w:w="3510"/>
        <w:gridCol w:w="3060"/>
        <w:tblGridChange w:id="3049">
          <w:tblGrid>
            <w:gridCol w:w="2340"/>
            <w:gridCol w:w="2070"/>
            <w:gridCol w:w="3510"/>
            <w:gridCol w:w="3060"/>
            <w:gridCol w:w="1440"/>
          </w:tblGrid>
        </w:tblGridChange>
      </w:tblGrid>
      <w:tr w:rsidR="007F5D97" w:rsidRPr="007F5D97" w:rsidTr="007F5D97">
        <w:trPr>
          <w:trHeight w:val="1275"/>
          <w:tblHeader/>
          <w:ins w:id="3050" w:author="Rachelle Byars-Sargent" w:date="2017-10-16T14:18:00Z"/>
          <w:trPrChange w:id="3051" w:author="Rachelle Byars-Sargent" w:date="2017-10-16T14:27:00Z">
            <w:trPr>
              <w:trHeight w:val="1275"/>
              <w:tblHeader/>
            </w:trPr>
          </w:trPrChange>
        </w:trPr>
        <w:tc>
          <w:tcPr>
            <w:tcW w:w="2340" w:type="dxa"/>
            <w:shd w:val="clear" w:color="000000" w:fill="76A4AE"/>
            <w:vAlign w:val="center"/>
            <w:hideMark/>
            <w:tcPrChange w:id="3052" w:author="Rachelle Byars-Sargent" w:date="2017-10-16T14:27:00Z">
              <w:tcPr>
                <w:tcW w:w="2340" w:type="dxa"/>
                <w:shd w:val="clear" w:color="000000" w:fill="76A4AE"/>
                <w:vAlign w:val="center"/>
                <w:hideMark/>
              </w:tcPr>
            </w:tcPrChange>
          </w:tcPr>
          <w:p w:rsidR="007F5D97" w:rsidRPr="007F5D97" w:rsidRDefault="007F5D97">
            <w:pPr>
              <w:spacing w:after="0" w:line="240" w:lineRule="auto"/>
              <w:rPr>
                <w:ins w:id="3053" w:author="Rachelle Byars-Sargent" w:date="2017-10-16T14:18:00Z"/>
                <w:rFonts w:ascii="Calibri" w:eastAsia="Times New Roman" w:hAnsi="Calibri" w:cs="Times New Roman"/>
                <w:b/>
                <w:bCs/>
                <w:color w:val="FFFFFF"/>
                <w:sz w:val="24"/>
                <w:szCs w:val="24"/>
              </w:rPr>
            </w:pPr>
            <w:ins w:id="3054" w:author="Rachelle Byars-Sargent" w:date="2017-10-16T14:18:00Z">
              <w:r w:rsidRPr="007F5D97">
                <w:rPr>
                  <w:rFonts w:ascii="Calibri" w:eastAsia="Times New Roman" w:hAnsi="Calibri" w:cs="Times New Roman"/>
                  <w:b/>
                  <w:bCs/>
                  <w:color w:val="FFFFFF"/>
                  <w:sz w:val="24"/>
                  <w:szCs w:val="24"/>
                </w:rPr>
                <w:t>Element Name</w:t>
              </w:r>
            </w:ins>
          </w:p>
        </w:tc>
        <w:tc>
          <w:tcPr>
            <w:tcW w:w="2070" w:type="dxa"/>
            <w:shd w:val="clear" w:color="000000" w:fill="76A4AE"/>
            <w:vAlign w:val="center"/>
            <w:hideMark/>
            <w:tcPrChange w:id="3055" w:author="Rachelle Byars-Sargent" w:date="2017-10-16T14:27:00Z">
              <w:tcPr>
                <w:tcW w:w="2070" w:type="dxa"/>
                <w:shd w:val="clear" w:color="000000" w:fill="76A4AE"/>
                <w:vAlign w:val="center"/>
                <w:hideMark/>
              </w:tcPr>
            </w:tcPrChange>
          </w:tcPr>
          <w:p w:rsidR="007F5D97" w:rsidRPr="007F5D97" w:rsidRDefault="007F5D97">
            <w:pPr>
              <w:spacing w:after="0" w:line="240" w:lineRule="auto"/>
              <w:rPr>
                <w:ins w:id="3056" w:author="Rachelle Byars-Sargent" w:date="2017-10-16T14:18:00Z"/>
                <w:rFonts w:ascii="Calibri" w:eastAsia="Times New Roman" w:hAnsi="Calibri" w:cs="Times New Roman"/>
                <w:b/>
                <w:bCs/>
                <w:color w:val="FFFFFF"/>
                <w:sz w:val="24"/>
                <w:szCs w:val="24"/>
              </w:rPr>
            </w:pPr>
            <w:ins w:id="3057" w:author="Rachelle Byars-Sargent" w:date="2017-10-16T14:18:00Z">
              <w:r w:rsidRPr="007F5D97">
                <w:rPr>
                  <w:rFonts w:ascii="Calibri" w:eastAsia="Times New Roman" w:hAnsi="Calibri" w:cs="Times New Roman"/>
                  <w:b/>
                  <w:bCs/>
                  <w:color w:val="FFFFFF"/>
                  <w:sz w:val="24"/>
                  <w:szCs w:val="24"/>
                </w:rPr>
                <w:t>Element Category</w:t>
              </w:r>
            </w:ins>
          </w:p>
        </w:tc>
        <w:tc>
          <w:tcPr>
            <w:tcW w:w="3510" w:type="dxa"/>
            <w:shd w:val="clear" w:color="000000" w:fill="76A4AE"/>
            <w:vAlign w:val="center"/>
            <w:hideMark/>
            <w:tcPrChange w:id="3058" w:author="Rachelle Byars-Sargent" w:date="2017-10-16T14:27:00Z">
              <w:tcPr>
                <w:tcW w:w="3510" w:type="dxa"/>
                <w:shd w:val="clear" w:color="000000" w:fill="76A4AE"/>
                <w:vAlign w:val="center"/>
                <w:hideMark/>
              </w:tcPr>
            </w:tcPrChange>
          </w:tcPr>
          <w:p w:rsidR="007F5D97" w:rsidRPr="007F5D97" w:rsidRDefault="007F5D97">
            <w:pPr>
              <w:spacing w:after="0" w:line="240" w:lineRule="auto"/>
              <w:rPr>
                <w:ins w:id="3059" w:author="Rachelle Byars-Sargent" w:date="2017-10-16T14:18:00Z"/>
                <w:rFonts w:ascii="Calibri" w:eastAsia="Times New Roman" w:hAnsi="Calibri" w:cs="Times New Roman"/>
                <w:b/>
                <w:bCs/>
                <w:color w:val="FFFFFF"/>
                <w:sz w:val="24"/>
                <w:szCs w:val="24"/>
              </w:rPr>
            </w:pPr>
            <w:ins w:id="3060" w:author="Rachelle Byars-Sargent" w:date="2017-10-16T14:18:00Z">
              <w:r w:rsidRPr="007F5D97">
                <w:rPr>
                  <w:rFonts w:ascii="Calibri" w:eastAsia="Times New Roman" w:hAnsi="Calibri" w:cs="Times New Roman"/>
                  <w:b/>
                  <w:bCs/>
                  <w:color w:val="FFFFFF"/>
                  <w:sz w:val="24"/>
                  <w:szCs w:val="24"/>
                </w:rPr>
                <w:t>Input Guidelines</w:t>
              </w:r>
            </w:ins>
          </w:p>
        </w:tc>
        <w:tc>
          <w:tcPr>
            <w:tcW w:w="3060" w:type="dxa"/>
            <w:shd w:val="clear" w:color="000000" w:fill="76A4AE"/>
            <w:vAlign w:val="center"/>
            <w:hideMark/>
            <w:tcPrChange w:id="3061" w:author="Rachelle Byars-Sargent" w:date="2017-10-16T14:27:00Z">
              <w:tcPr>
                <w:tcW w:w="4500" w:type="dxa"/>
                <w:gridSpan w:val="2"/>
                <w:shd w:val="clear" w:color="000000" w:fill="76A4AE"/>
                <w:vAlign w:val="center"/>
                <w:hideMark/>
              </w:tcPr>
            </w:tcPrChange>
          </w:tcPr>
          <w:p w:rsidR="007F5D97" w:rsidRPr="007F5D97" w:rsidRDefault="007F5D97">
            <w:pPr>
              <w:spacing w:after="0" w:line="240" w:lineRule="auto"/>
              <w:rPr>
                <w:ins w:id="3062" w:author="Rachelle Byars-Sargent" w:date="2017-10-16T14:18:00Z"/>
                <w:rFonts w:ascii="Calibri" w:eastAsia="Times New Roman" w:hAnsi="Calibri" w:cs="Times New Roman"/>
                <w:b/>
                <w:bCs/>
                <w:color w:val="FFFFFF"/>
                <w:sz w:val="24"/>
                <w:szCs w:val="24"/>
              </w:rPr>
            </w:pPr>
            <w:ins w:id="3063" w:author="Rachelle Byars-Sargent" w:date="2017-10-16T14:18:00Z">
              <w:r w:rsidRPr="007F5D97">
                <w:rPr>
                  <w:rFonts w:ascii="Calibri" w:eastAsia="Times New Roman" w:hAnsi="Calibri" w:cs="Times New Roman"/>
                  <w:b/>
                  <w:bCs/>
                  <w:color w:val="FFFFFF"/>
                  <w:sz w:val="24"/>
                  <w:szCs w:val="24"/>
                </w:rPr>
                <w:t>Examples:</w:t>
              </w:r>
            </w:ins>
          </w:p>
        </w:tc>
      </w:tr>
      <w:tr w:rsidR="007F5D97" w:rsidRPr="007F5D97" w:rsidTr="007F5D97">
        <w:trPr>
          <w:trHeight w:val="1275"/>
          <w:ins w:id="3064"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065" w:author="Rachelle Byars-Sargent" w:date="2017-10-16T14:18:00Z"/>
                <w:rFonts w:ascii="Calibri" w:eastAsia="Times New Roman" w:hAnsi="Calibri" w:cs="Times New Roman"/>
                <w:color w:val="000000"/>
              </w:rPr>
            </w:pPr>
            <w:ins w:id="3066" w:author="Rachelle Byars-Sargent" w:date="2017-10-16T14:18:00Z">
              <w:r w:rsidRPr="007F5D97">
                <w:rPr>
                  <w:rFonts w:ascii="Calibri" w:eastAsia="Times New Roman" w:hAnsi="Calibri" w:cs="Times New Roman"/>
                  <w:color w:val="000000"/>
                </w:rPr>
                <w:t>Actual Length</w:t>
              </w:r>
            </w:ins>
          </w:p>
        </w:tc>
        <w:tc>
          <w:tcPr>
            <w:tcW w:w="2070" w:type="dxa"/>
            <w:shd w:val="clear" w:color="000000" w:fill="FFFFFF"/>
            <w:vAlign w:val="center"/>
            <w:hideMark/>
          </w:tcPr>
          <w:p w:rsidR="007F5D97" w:rsidRPr="007F5D97" w:rsidRDefault="007F5D97">
            <w:pPr>
              <w:spacing w:after="0" w:line="240" w:lineRule="auto"/>
              <w:rPr>
                <w:ins w:id="3067" w:author="Rachelle Byars-Sargent" w:date="2017-10-16T14:18:00Z"/>
                <w:rFonts w:ascii="Calibri" w:eastAsia="Times New Roman" w:hAnsi="Calibri" w:cs="Times New Roman"/>
                <w:color w:val="000000"/>
              </w:rPr>
            </w:pPr>
            <w:ins w:id="3068" w:author="Rachelle Byars-Sargent" w:date="2017-10-16T14:18:00Z">
              <w:r w:rsidRPr="007F5D97">
                <w:rPr>
                  <w:rFonts w:ascii="Calibri" w:eastAsia="Times New Roman" w:hAnsi="Calibri" w:cs="Times New Roman"/>
                  <w:color w:val="000000"/>
                </w:rPr>
                <w:t>Functional</w:t>
              </w:r>
            </w:ins>
          </w:p>
        </w:tc>
        <w:tc>
          <w:tcPr>
            <w:tcW w:w="3510" w:type="dxa"/>
            <w:shd w:val="clear" w:color="000000" w:fill="FFFFFF"/>
            <w:vAlign w:val="center"/>
            <w:hideMark/>
          </w:tcPr>
          <w:p w:rsidR="007F5D97" w:rsidRPr="007F5D97" w:rsidRDefault="007F5D97">
            <w:pPr>
              <w:spacing w:after="0" w:line="240" w:lineRule="auto"/>
              <w:rPr>
                <w:ins w:id="3069" w:author="Rachelle Byars-Sargent" w:date="2017-10-16T14:18:00Z"/>
                <w:rFonts w:ascii="Calibri" w:eastAsia="Times New Roman" w:hAnsi="Calibri" w:cs="Times New Roman"/>
                <w:color w:val="000000"/>
              </w:rPr>
            </w:pPr>
            <w:ins w:id="3070" w:author="Rachelle Byars-Sargent" w:date="2017-10-16T14:18:00Z">
              <w:r w:rsidRPr="007F5D97">
                <w:rPr>
                  <w:rFonts w:ascii="Calibri" w:eastAsia="Times New Roman" w:hAnsi="Calibri" w:cs="Times New Roman"/>
                  <w:color w:val="000000"/>
                </w:rPr>
                <w:t xml:space="preserve">The frame-accurate length of a performance. </w:t>
              </w:r>
            </w:ins>
          </w:p>
        </w:tc>
        <w:tc>
          <w:tcPr>
            <w:tcW w:w="3060" w:type="dxa"/>
            <w:shd w:val="clear" w:color="000000" w:fill="FFFFFF"/>
            <w:vAlign w:val="center"/>
            <w:hideMark/>
          </w:tcPr>
          <w:p w:rsidR="007F5D97" w:rsidRPr="007F5D97" w:rsidRDefault="007F5D97">
            <w:pPr>
              <w:spacing w:after="0" w:line="240" w:lineRule="auto"/>
              <w:rPr>
                <w:ins w:id="3071" w:author="Rachelle Byars-Sargent" w:date="2017-10-16T14:18:00Z"/>
                <w:rFonts w:ascii="Calibri" w:eastAsia="Times New Roman" w:hAnsi="Calibri" w:cs="Times New Roman"/>
                <w:color w:val="000000"/>
              </w:rPr>
            </w:pPr>
            <w:ins w:id="3072" w:author="Rachelle Byars-Sargent" w:date="2017-10-16T14:18:00Z">
              <w:r w:rsidRPr="007F5D97">
                <w:rPr>
                  <w:rFonts w:ascii="Calibri" w:eastAsia="Times New Roman" w:hAnsi="Calibri" w:cs="Times New Roman"/>
                  <w:color w:val="000000"/>
                </w:rPr>
                <w:t>01:27:59;05</w:t>
              </w:r>
            </w:ins>
          </w:p>
        </w:tc>
      </w:tr>
      <w:tr w:rsidR="007F5D97" w:rsidRPr="007F5D97" w:rsidTr="007F5D97">
        <w:trPr>
          <w:trHeight w:val="2610"/>
          <w:ins w:id="3073"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074" w:author="Rachelle Byars-Sargent" w:date="2017-10-16T14:18:00Z"/>
                <w:rFonts w:ascii="Calibri" w:eastAsia="Times New Roman" w:hAnsi="Calibri" w:cs="Times New Roman"/>
                <w:color w:val="000000"/>
              </w:rPr>
            </w:pPr>
            <w:ins w:id="3075" w:author="Rachelle Byars-Sargent" w:date="2017-10-16T14:18:00Z">
              <w:r w:rsidRPr="007F5D97">
                <w:rPr>
                  <w:rFonts w:ascii="Calibri" w:eastAsia="Times New Roman" w:hAnsi="Calibri" w:cs="Times New Roman"/>
                  <w:color w:val="000000"/>
                </w:rPr>
                <w:t>Approximate Length</w:t>
              </w:r>
            </w:ins>
          </w:p>
        </w:tc>
        <w:tc>
          <w:tcPr>
            <w:tcW w:w="2070" w:type="dxa"/>
            <w:shd w:val="clear" w:color="000000" w:fill="FFFFFF"/>
            <w:vAlign w:val="center"/>
            <w:hideMark/>
          </w:tcPr>
          <w:p w:rsidR="007F5D97" w:rsidRPr="007F5D97" w:rsidRDefault="007F5D97">
            <w:pPr>
              <w:spacing w:after="0" w:line="240" w:lineRule="auto"/>
              <w:rPr>
                <w:ins w:id="3076" w:author="Rachelle Byars-Sargent" w:date="2017-10-16T14:18:00Z"/>
                <w:rFonts w:ascii="Calibri" w:eastAsia="Times New Roman" w:hAnsi="Calibri" w:cs="Times New Roman"/>
                <w:color w:val="000000"/>
              </w:rPr>
            </w:pPr>
            <w:ins w:id="3077" w:author="Rachelle Byars-Sargent" w:date="2017-10-16T14:18:00Z">
              <w:r w:rsidRPr="007F5D97">
                <w:rPr>
                  <w:rFonts w:ascii="Calibri" w:eastAsia="Times New Roman" w:hAnsi="Calibri" w:cs="Times New Roman"/>
                  <w:color w:val="000000"/>
                </w:rPr>
                <w:t>Functional</w:t>
              </w:r>
            </w:ins>
          </w:p>
        </w:tc>
        <w:tc>
          <w:tcPr>
            <w:tcW w:w="3510" w:type="dxa"/>
            <w:shd w:val="clear" w:color="000000" w:fill="FFFFFF"/>
            <w:vAlign w:val="center"/>
            <w:hideMark/>
          </w:tcPr>
          <w:p w:rsidR="007F5D97" w:rsidRPr="007F5D97" w:rsidRDefault="007F5D97">
            <w:pPr>
              <w:spacing w:after="0" w:line="240" w:lineRule="auto"/>
              <w:rPr>
                <w:ins w:id="3078" w:author="Rachelle Byars-Sargent" w:date="2017-10-16T14:18:00Z"/>
                <w:rFonts w:ascii="Calibri" w:eastAsia="Times New Roman" w:hAnsi="Calibri" w:cs="Times New Roman"/>
                <w:color w:val="000000"/>
              </w:rPr>
            </w:pPr>
            <w:ins w:id="3079" w:author="Rachelle Byars-Sargent" w:date="2017-10-16T14:18:00Z">
              <w:r w:rsidRPr="007F5D97">
                <w:rPr>
                  <w:rFonts w:ascii="Calibri" w:eastAsia="Times New Roman" w:hAnsi="Calibri" w:cs="Times New Roman"/>
                  <w:color w:val="000000"/>
                </w:rPr>
                <w:t>This value only represents the default Runtime for current and future performances and does not need to capture the HD Level for past Episodes.</w:t>
              </w:r>
            </w:ins>
          </w:p>
        </w:tc>
        <w:tc>
          <w:tcPr>
            <w:tcW w:w="3060" w:type="dxa"/>
            <w:shd w:val="clear" w:color="000000" w:fill="FFFFFF"/>
            <w:vAlign w:val="center"/>
            <w:hideMark/>
          </w:tcPr>
          <w:p w:rsidR="007F5D97" w:rsidRPr="007F5D97" w:rsidRDefault="007F5D97">
            <w:pPr>
              <w:spacing w:after="0" w:line="240" w:lineRule="auto"/>
              <w:rPr>
                <w:ins w:id="3080" w:author="Rachelle Byars-Sargent" w:date="2017-10-16T14:18:00Z"/>
                <w:rFonts w:ascii="Calibri" w:eastAsia="Times New Roman" w:hAnsi="Calibri" w:cs="Times New Roman"/>
                <w:color w:val="000000"/>
              </w:rPr>
            </w:pPr>
            <w:ins w:id="3081" w:author="Rachelle Byars-Sargent" w:date="2017-10-16T14:18:00Z">
              <w:r w:rsidRPr="007F5D97">
                <w:rPr>
                  <w:rFonts w:ascii="Calibri" w:eastAsia="Times New Roman" w:hAnsi="Calibri" w:cs="Times New Roman"/>
                  <w:color w:val="000000"/>
                </w:rPr>
                <w:t>Downton Abbey runs 60 minutes, so Length=60.</w:t>
              </w:r>
            </w:ins>
          </w:p>
        </w:tc>
      </w:tr>
      <w:tr w:rsidR="007F5D97" w:rsidRPr="007F5D97" w:rsidTr="007F5D97">
        <w:trPr>
          <w:trHeight w:val="2610"/>
          <w:ins w:id="3082"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083" w:author="Rachelle Byars-Sargent" w:date="2017-10-16T14:18:00Z"/>
                <w:rFonts w:ascii="Calibri" w:eastAsia="Times New Roman" w:hAnsi="Calibri" w:cs="Times New Roman"/>
                <w:color w:val="000000"/>
              </w:rPr>
            </w:pPr>
            <w:ins w:id="3084" w:author="Rachelle Byars-Sargent" w:date="2017-10-16T14:18:00Z">
              <w:r w:rsidRPr="007F5D97">
                <w:rPr>
                  <w:rFonts w:ascii="Calibri" w:eastAsia="Times New Roman" w:hAnsi="Calibri" w:cs="Times New Roman"/>
                  <w:color w:val="000000"/>
                </w:rPr>
                <w:t>Asset UID</w:t>
              </w:r>
            </w:ins>
          </w:p>
        </w:tc>
        <w:tc>
          <w:tcPr>
            <w:tcW w:w="2070" w:type="dxa"/>
            <w:shd w:val="clear" w:color="000000" w:fill="FFFFFF"/>
            <w:noWrap/>
            <w:vAlign w:val="center"/>
            <w:hideMark/>
          </w:tcPr>
          <w:p w:rsidR="007F5D97" w:rsidRPr="007F5D97" w:rsidRDefault="007F5D97">
            <w:pPr>
              <w:spacing w:after="0" w:line="240" w:lineRule="auto"/>
              <w:rPr>
                <w:ins w:id="3085" w:author="Rachelle Byars-Sargent" w:date="2017-10-16T14:18:00Z"/>
                <w:rFonts w:ascii="Calibri" w:eastAsia="Times New Roman" w:hAnsi="Calibri" w:cs="Times New Roman"/>
                <w:color w:val="000000"/>
              </w:rPr>
            </w:pPr>
            <w:ins w:id="3086" w:author="Rachelle Byars-Sargent" w:date="2017-10-16T14:18:00Z">
              <w:r w:rsidRPr="007F5D97">
                <w:rPr>
                  <w:rFonts w:ascii="Calibri" w:eastAsia="Times New Roman" w:hAnsi="Calibri" w:cs="Times New Roman"/>
                  <w:color w:val="000000"/>
                </w:rPr>
                <w:t>Administrative</w:t>
              </w:r>
            </w:ins>
          </w:p>
        </w:tc>
        <w:tc>
          <w:tcPr>
            <w:tcW w:w="3510" w:type="dxa"/>
            <w:shd w:val="clear" w:color="000000" w:fill="FFFFFF"/>
            <w:vAlign w:val="center"/>
            <w:hideMark/>
          </w:tcPr>
          <w:p w:rsidR="007F5D97" w:rsidRPr="007F5D97" w:rsidRDefault="007F5D97">
            <w:pPr>
              <w:spacing w:after="0" w:line="240" w:lineRule="auto"/>
              <w:rPr>
                <w:ins w:id="3087" w:author="Rachelle Byars-Sargent" w:date="2017-10-16T14:18:00Z"/>
                <w:rFonts w:ascii="Calibri" w:eastAsia="Times New Roman" w:hAnsi="Calibri" w:cs="Times New Roman"/>
                <w:color w:val="000000"/>
              </w:rPr>
            </w:pPr>
            <w:ins w:id="3088" w:author="Rachelle Byars-Sargent" w:date="2017-10-16T14:18:00Z">
              <w:r w:rsidRPr="007F5D97">
                <w:rPr>
                  <w:rFonts w:ascii="Calibri" w:eastAsia="Times New Roman" w:hAnsi="Calibri" w:cs="Times New Roman"/>
                  <w:color w:val="000000"/>
                </w:rPr>
                <w:t>An organization's GUID (global unique identifier) for internal tracking purposes.</w:t>
              </w:r>
            </w:ins>
          </w:p>
        </w:tc>
        <w:tc>
          <w:tcPr>
            <w:tcW w:w="3060" w:type="dxa"/>
            <w:shd w:val="clear" w:color="000000" w:fill="FFFFFF"/>
            <w:vAlign w:val="center"/>
            <w:hideMark/>
          </w:tcPr>
          <w:p w:rsidR="007F5D97" w:rsidRPr="007F5D97" w:rsidRDefault="007F5D97">
            <w:pPr>
              <w:spacing w:after="0" w:line="240" w:lineRule="auto"/>
              <w:rPr>
                <w:ins w:id="3089" w:author="Rachelle Byars-Sargent" w:date="2017-10-16T14:18:00Z"/>
                <w:rFonts w:ascii="Calibri" w:eastAsia="Times New Roman" w:hAnsi="Calibri" w:cs="Times New Roman"/>
                <w:color w:val="000000"/>
              </w:rPr>
            </w:pPr>
            <w:proofErr w:type="spellStart"/>
            <w:ins w:id="3090" w:author="Rachelle Byars-Sargent" w:date="2017-10-16T14:18:00Z">
              <w:r w:rsidRPr="007F5D97">
                <w:rPr>
                  <w:rFonts w:ascii="Calibri" w:eastAsia="Times New Roman" w:hAnsi="Calibri" w:cs="Times New Roman"/>
                  <w:color w:val="000000"/>
                </w:rPr>
                <w:t>apid:XXXX-XXXX-XXXX-XXXX-XXXX</w:t>
              </w:r>
              <w:proofErr w:type="spellEnd"/>
            </w:ins>
          </w:p>
        </w:tc>
      </w:tr>
      <w:tr w:rsidR="007F5D97" w:rsidRPr="007F5D97" w:rsidTr="007F5D97">
        <w:trPr>
          <w:trHeight w:val="1275"/>
          <w:ins w:id="3091"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092" w:author="Rachelle Byars-Sargent" w:date="2017-10-16T14:18:00Z"/>
                <w:rFonts w:ascii="Calibri" w:eastAsia="Times New Roman" w:hAnsi="Calibri" w:cs="Times New Roman"/>
                <w:color w:val="000000"/>
              </w:rPr>
            </w:pPr>
            <w:ins w:id="3093" w:author="Rachelle Byars-Sargent" w:date="2017-10-16T14:18:00Z">
              <w:r w:rsidRPr="007F5D97">
                <w:rPr>
                  <w:rFonts w:ascii="Calibri" w:eastAsia="Times New Roman" w:hAnsi="Calibri" w:cs="Times New Roman"/>
                  <w:color w:val="000000"/>
                </w:rPr>
                <w:t>Audio/Language/</w:t>
              </w:r>
              <w:proofErr w:type="spellStart"/>
              <w:r w:rsidRPr="007F5D97">
                <w:rPr>
                  <w:rFonts w:ascii="Calibri" w:eastAsia="Times New Roman" w:hAnsi="Calibri" w:cs="Times New Roman"/>
                  <w:color w:val="000000"/>
                </w:rPr>
                <w:t>ClosedCaption</w:t>
              </w:r>
              <w:proofErr w:type="spellEnd"/>
            </w:ins>
          </w:p>
        </w:tc>
        <w:tc>
          <w:tcPr>
            <w:tcW w:w="2070" w:type="dxa"/>
            <w:shd w:val="clear" w:color="000000" w:fill="FFFFFF"/>
            <w:vAlign w:val="center"/>
            <w:hideMark/>
          </w:tcPr>
          <w:p w:rsidR="007F5D97" w:rsidRPr="007F5D97" w:rsidRDefault="007F5D97">
            <w:pPr>
              <w:spacing w:after="0" w:line="240" w:lineRule="auto"/>
              <w:rPr>
                <w:ins w:id="3094" w:author="Rachelle Byars-Sargent" w:date="2017-10-16T14:18:00Z"/>
                <w:rFonts w:ascii="Calibri" w:eastAsia="Times New Roman" w:hAnsi="Calibri" w:cs="Times New Roman"/>
                <w:color w:val="000000"/>
              </w:rPr>
            </w:pPr>
            <w:ins w:id="3095" w:author="Rachelle Byars-Sargent" w:date="2017-10-16T14:18:00Z">
              <w:r w:rsidRPr="007F5D97">
                <w:rPr>
                  <w:rFonts w:ascii="Calibri" w:eastAsia="Times New Roman" w:hAnsi="Calibri" w:cs="Times New Roman"/>
                  <w:color w:val="000000"/>
                </w:rPr>
                <w:t>Technical</w:t>
              </w:r>
            </w:ins>
          </w:p>
        </w:tc>
        <w:tc>
          <w:tcPr>
            <w:tcW w:w="3510" w:type="dxa"/>
            <w:shd w:val="clear" w:color="000000" w:fill="FFFFFF"/>
            <w:vAlign w:val="center"/>
            <w:hideMark/>
          </w:tcPr>
          <w:p w:rsidR="007F5D97" w:rsidRPr="007F5D97" w:rsidRDefault="007F5D97">
            <w:pPr>
              <w:spacing w:after="0" w:line="240" w:lineRule="auto"/>
              <w:rPr>
                <w:ins w:id="3096" w:author="Rachelle Byars-Sargent" w:date="2017-10-16T14:18:00Z"/>
                <w:rFonts w:ascii="Calibri" w:eastAsia="Times New Roman" w:hAnsi="Calibri" w:cs="Times New Roman"/>
                <w:color w:val="000000"/>
              </w:rPr>
            </w:pPr>
            <w:ins w:id="3097" w:author="Rachelle Byars-Sargent" w:date="2017-10-16T14:18:00Z">
              <w:r w:rsidRPr="007F5D97">
                <w:rPr>
                  <w:rFonts w:ascii="Calibri" w:eastAsia="Times New Roman" w:hAnsi="Calibri" w:cs="Times New Roman"/>
                  <w:color w:val="000000"/>
                </w:rPr>
                <w:t>If the combined metadata for the manifest includes closed captioning, indicate the language of the captions.</w:t>
              </w:r>
            </w:ins>
          </w:p>
        </w:tc>
        <w:tc>
          <w:tcPr>
            <w:tcW w:w="3060" w:type="dxa"/>
            <w:shd w:val="clear" w:color="000000" w:fill="FFFFFF"/>
            <w:vAlign w:val="center"/>
            <w:hideMark/>
          </w:tcPr>
          <w:p w:rsidR="007F5D97" w:rsidRPr="007F5D97" w:rsidRDefault="007F5D97">
            <w:pPr>
              <w:spacing w:after="0" w:line="240" w:lineRule="auto"/>
              <w:rPr>
                <w:ins w:id="3098" w:author="Rachelle Byars-Sargent" w:date="2017-10-16T14:18:00Z"/>
                <w:rFonts w:ascii="Calibri" w:eastAsia="Times New Roman" w:hAnsi="Calibri" w:cs="Times New Roman"/>
                <w:color w:val="000000"/>
              </w:rPr>
            </w:pPr>
            <w:ins w:id="3099" w:author="Rachelle Byars-Sargent" w:date="2017-10-16T14:18:00Z">
              <w:r w:rsidRPr="007F5D97">
                <w:rPr>
                  <w:rFonts w:ascii="Calibri" w:eastAsia="Times New Roman" w:hAnsi="Calibri" w:cs="Times New Roman"/>
                  <w:color w:val="000000"/>
                </w:rPr>
                <w:t>“</w:t>
              </w:r>
              <w:proofErr w:type="spellStart"/>
              <w:r w:rsidRPr="007F5D97">
                <w:rPr>
                  <w:rFonts w:ascii="Calibri" w:eastAsia="Times New Roman" w:hAnsi="Calibri" w:cs="Times New Roman"/>
                  <w:color w:val="000000"/>
                </w:rPr>
                <w:t>en</w:t>
              </w:r>
              <w:proofErr w:type="spellEnd"/>
              <w:r w:rsidRPr="007F5D97">
                <w:rPr>
                  <w:rFonts w:ascii="Calibri" w:eastAsia="Times New Roman" w:hAnsi="Calibri" w:cs="Times New Roman"/>
                  <w:color w:val="000000"/>
                </w:rPr>
                <w:t>”</w:t>
              </w:r>
            </w:ins>
          </w:p>
        </w:tc>
      </w:tr>
      <w:tr w:rsidR="007F5D97" w:rsidRPr="007F5D97" w:rsidTr="007F5D97">
        <w:trPr>
          <w:trHeight w:val="1275"/>
          <w:ins w:id="3100"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101" w:author="Rachelle Byars-Sargent" w:date="2017-10-16T14:18:00Z"/>
                <w:rFonts w:ascii="Calibri" w:eastAsia="Times New Roman" w:hAnsi="Calibri" w:cs="Times New Roman"/>
                <w:color w:val="000000"/>
              </w:rPr>
            </w:pPr>
            <w:ins w:id="3102" w:author="Rachelle Byars-Sargent" w:date="2017-10-16T14:18:00Z">
              <w:r w:rsidRPr="007F5D97">
                <w:rPr>
                  <w:rFonts w:ascii="Calibri" w:eastAsia="Times New Roman" w:hAnsi="Calibri" w:cs="Times New Roman"/>
                  <w:color w:val="000000"/>
                </w:rPr>
                <w:t>Compilation Class</w:t>
              </w:r>
            </w:ins>
          </w:p>
        </w:tc>
        <w:tc>
          <w:tcPr>
            <w:tcW w:w="2070" w:type="dxa"/>
            <w:shd w:val="clear" w:color="000000" w:fill="FFFFFF"/>
            <w:vAlign w:val="center"/>
            <w:hideMark/>
          </w:tcPr>
          <w:p w:rsidR="007F5D97" w:rsidRPr="007F5D97" w:rsidRDefault="007F5D97">
            <w:pPr>
              <w:spacing w:after="0" w:line="240" w:lineRule="auto"/>
              <w:rPr>
                <w:ins w:id="3103" w:author="Rachelle Byars-Sargent" w:date="2017-10-16T14:18:00Z"/>
                <w:rFonts w:ascii="Calibri" w:eastAsia="Times New Roman" w:hAnsi="Calibri" w:cs="Times New Roman"/>
                <w:color w:val="000000"/>
              </w:rPr>
            </w:pPr>
            <w:ins w:id="3104" w:author="Rachelle Byars-Sargent" w:date="2017-10-16T14:18:00Z">
              <w:r w:rsidRPr="007F5D97">
                <w:rPr>
                  <w:rFonts w:ascii="Calibri" w:eastAsia="Times New Roman" w:hAnsi="Calibri" w:cs="Times New Roman"/>
                  <w:color w:val="000000"/>
                </w:rPr>
                <w:t>Functional</w:t>
              </w:r>
            </w:ins>
          </w:p>
        </w:tc>
        <w:tc>
          <w:tcPr>
            <w:tcW w:w="3510" w:type="dxa"/>
            <w:shd w:val="clear" w:color="000000" w:fill="FFFFFF"/>
            <w:vAlign w:val="center"/>
            <w:hideMark/>
          </w:tcPr>
          <w:p w:rsidR="007F5D97" w:rsidRPr="007F5D97" w:rsidRDefault="007F5D97">
            <w:pPr>
              <w:spacing w:after="0" w:line="240" w:lineRule="auto"/>
              <w:rPr>
                <w:ins w:id="3105" w:author="Rachelle Byars-Sargent" w:date="2017-10-16T14:18:00Z"/>
                <w:rFonts w:ascii="Calibri" w:eastAsia="Times New Roman" w:hAnsi="Calibri" w:cs="Times New Roman"/>
                <w:color w:val="000000"/>
              </w:rPr>
            </w:pPr>
            <w:ins w:id="3106" w:author="Rachelle Byars-Sargent" w:date="2017-10-16T14:18:00Z">
              <w:r w:rsidRPr="007F5D97">
                <w:rPr>
                  <w:rFonts w:ascii="Calibri" w:eastAsia="Times New Roman" w:hAnsi="Calibri" w:cs="Times New Roman"/>
                  <w:color w:val="000000"/>
                </w:rPr>
                <w:t xml:space="preserve">A grouping mechanism for administrative or organizational convenience that did not actually exist in original presentation. </w:t>
              </w:r>
            </w:ins>
          </w:p>
        </w:tc>
        <w:tc>
          <w:tcPr>
            <w:tcW w:w="3060" w:type="dxa"/>
            <w:shd w:val="clear" w:color="000000" w:fill="FFFFFF"/>
            <w:vAlign w:val="center"/>
            <w:hideMark/>
          </w:tcPr>
          <w:p w:rsidR="007F5D97" w:rsidRPr="007F5D97" w:rsidRDefault="007F5D97">
            <w:pPr>
              <w:spacing w:after="0" w:line="240" w:lineRule="auto"/>
              <w:rPr>
                <w:ins w:id="3107" w:author="Rachelle Byars-Sargent" w:date="2017-10-16T14:18:00Z"/>
                <w:rFonts w:ascii="Calibri" w:eastAsia="Times New Roman" w:hAnsi="Calibri" w:cs="Times New Roman"/>
                <w:color w:val="000000"/>
              </w:rPr>
            </w:pPr>
            <w:ins w:id="3108" w:author="Rachelle Byars-Sargent" w:date="2017-10-16T14:18:00Z">
              <w:r w:rsidRPr="007F5D97">
                <w:rPr>
                  <w:rFonts w:ascii="Calibri" w:eastAsia="Times New Roman" w:hAnsi="Calibri" w:cs="Times New Roman"/>
                  <w:color w:val="000000"/>
                </w:rPr>
                <w:t xml:space="preserve">Blu-ray, Digital Cinema, Distribution Bundle, DVD, EST, Franchise, Home Entertainment, Syndication, Series, </w:t>
              </w:r>
              <w:proofErr w:type="spellStart"/>
              <w:r w:rsidRPr="007F5D97">
                <w:rPr>
                  <w:rFonts w:ascii="Calibri" w:eastAsia="Times New Roman" w:hAnsi="Calibri" w:cs="Times New Roman"/>
                  <w:color w:val="000000"/>
                </w:rPr>
                <w:t>Season:Recut</w:t>
              </w:r>
              <w:proofErr w:type="spellEnd"/>
              <w:r w:rsidRPr="007F5D97">
                <w:rPr>
                  <w:rFonts w:ascii="Calibri" w:eastAsia="Times New Roman" w:hAnsi="Calibri" w:cs="Times New Roman"/>
                  <w:color w:val="000000"/>
                </w:rPr>
                <w:t xml:space="preserve">, </w:t>
              </w:r>
              <w:proofErr w:type="spellStart"/>
              <w:r w:rsidRPr="007F5D97">
                <w:rPr>
                  <w:rFonts w:ascii="Calibri" w:eastAsia="Times New Roman" w:hAnsi="Calibri" w:cs="Times New Roman"/>
                  <w:color w:val="000000"/>
                </w:rPr>
                <w:t>Season:Pro-Forma</w:t>
              </w:r>
              <w:proofErr w:type="spellEnd"/>
              <w:r w:rsidRPr="007F5D97">
                <w:rPr>
                  <w:rFonts w:ascii="Calibri" w:eastAsia="Times New Roman" w:hAnsi="Calibri" w:cs="Times New Roman"/>
                  <w:color w:val="000000"/>
                </w:rPr>
                <w:t xml:space="preserve">, </w:t>
              </w:r>
              <w:proofErr w:type="spellStart"/>
              <w:r w:rsidRPr="007F5D97">
                <w:rPr>
                  <w:rFonts w:ascii="Calibri" w:eastAsia="Times New Roman" w:hAnsi="Calibri" w:cs="Times New Roman"/>
                  <w:color w:val="000000"/>
                </w:rPr>
                <w:t>Season:Mini-Series</w:t>
              </w:r>
              <w:proofErr w:type="spellEnd"/>
              <w:r w:rsidRPr="007F5D97">
                <w:rPr>
                  <w:rFonts w:ascii="Calibri" w:eastAsia="Times New Roman" w:hAnsi="Calibri" w:cs="Times New Roman"/>
                  <w:color w:val="000000"/>
                </w:rPr>
                <w:t>, Other</w:t>
              </w:r>
            </w:ins>
          </w:p>
        </w:tc>
      </w:tr>
      <w:tr w:rsidR="007F5D97" w:rsidRPr="007F5D97" w:rsidTr="007F5D97">
        <w:trPr>
          <w:trHeight w:val="2340"/>
          <w:ins w:id="3109"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110" w:author="Rachelle Byars-Sargent" w:date="2017-10-16T14:18:00Z"/>
                <w:rFonts w:ascii="Calibri" w:eastAsia="Times New Roman" w:hAnsi="Calibri" w:cs="Times New Roman"/>
                <w:color w:val="000000"/>
              </w:rPr>
            </w:pPr>
            <w:ins w:id="3111" w:author="Rachelle Byars-Sargent" w:date="2017-10-16T14:18:00Z">
              <w:r w:rsidRPr="007F5D97">
                <w:rPr>
                  <w:rFonts w:ascii="Calibri" w:eastAsia="Times New Roman" w:hAnsi="Calibri" w:cs="Times New Roman"/>
                  <w:color w:val="000000"/>
                </w:rPr>
                <w:t>Content Identifier</w:t>
              </w:r>
            </w:ins>
          </w:p>
        </w:tc>
        <w:tc>
          <w:tcPr>
            <w:tcW w:w="2070" w:type="dxa"/>
            <w:shd w:val="clear" w:color="000000" w:fill="FFFFFF"/>
            <w:vAlign w:val="center"/>
            <w:hideMark/>
          </w:tcPr>
          <w:p w:rsidR="007F5D97" w:rsidRPr="007F5D97" w:rsidRDefault="007F5D97">
            <w:pPr>
              <w:spacing w:after="0" w:line="240" w:lineRule="auto"/>
              <w:rPr>
                <w:ins w:id="3112" w:author="Rachelle Byars-Sargent" w:date="2017-10-16T14:18:00Z"/>
                <w:rFonts w:ascii="Calibri" w:eastAsia="Times New Roman" w:hAnsi="Calibri" w:cs="Times New Roman"/>
                <w:color w:val="000000"/>
              </w:rPr>
            </w:pPr>
            <w:ins w:id="3113" w:author="Rachelle Byars-Sargent" w:date="2017-10-16T14:18:00Z">
              <w:r w:rsidRPr="007F5D97">
                <w:rPr>
                  <w:rFonts w:ascii="Calibri" w:eastAsia="Times New Roman" w:hAnsi="Calibri" w:cs="Times New Roman"/>
                  <w:color w:val="000000"/>
                </w:rPr>
                <w:t>Administrative</w:t>
              </w:r>
            </w:ins>
          </w:p>
        </w:tc>
        <w:tc>
          <w:tcPr>
            <w:tcW w:w="3510" w:type="dxa"/>
            <w:shd w:val="clear" w:color="000000" w:fill="FFFFFF"/>
            <w:vAlign w:val="center"/>
            <w:hideMark/>
          </w:tcPr>
          <w:p w:rsidR="007F5D97" w:rsidRPr="007F5D97" w:rsidRDefault="007F5D97">
            <w:pPr>
              <w:spacing w:after="0" w:line="240" w:lineRule="auto"/>
              <w:rPr>
                <w:ins w:id="3114" w:author="Rachelle Byars-Sargent" w:date="2017-10-16T14:18:00Z"/>
                <w:rFonts w:ascii="Calibri" w:eastAsia="Times New Roman" w:hAnsi="Calibri" w:cs="Times New Roman"/>
                <w:color w:val="000000"/>
              </w:rPr>
            </w:pPr>
            <w:ins w:id="3115" w:author="Rachelle Byars-Sargent" w:date="2017-10-16T14:18:00Z">
              <w:r w:rsidRPr="007F5D97">
                <w:rPr>
                  <w:rFonts w:ascii="Calibri" w:eastAsia="Times New Roman" w:hAnsi="Calibri" w:cs="Times New Roman"/>
                  <w:color w:val="000000"/>
                </w:rPr>
                <w:t>Content Identifiers provide a means by which to locate an asset across platforms.</w:t>
              </w:r>
              <w:r w:rsidRPr="007F5D97">
                <w:rPr>
                  <w:rFonts w:ascii="Calibri" w:eastAsia="Times New Roman" w:hAnsi="Calibri" w:cs="Times New Roman"/>
                  <w:color w:val="000000"/>
                </w:rPr>
                <w:br/>
                <w:t>&lt;</w:t>
              </w:r>
              <w:proofErr w:type="gramStart"/>
              <w:r w:rsidRPr="007F5D97">
                <w:rPr>
                  <w:rFonts w:ascii="Calibri" w:eastAsia="Times New Roman" w:hAnsi="Calibri" w:cs="Times New Roman"/>
                  <w:color w:val="000000"/>
                </w:rPr>
                <w:t>type</w:t>
              </w:r>
              <w:proofErr w:type="gramEnd"/>
              <w:r w:rsidRPr="007F5D97">
                <w:rPr>
                  <w:rFonts w:ascii="Calibri" w:eastAsia="Times New Roman" w:hAnsi="Calibri" w:cs="Times New Roman"/>
                  <w:color w:val="000000"/>
                </w:rPr>
                <w:t xml:space="preserve">&gt; is the type of identifier. </w:t>
              </w:r>
              <w:r w:rsidRPr="007F5D97">
                <w:rPr>
                  <w:rFonts w:ascii="Calibri" w:eastAsia="Times New Roman" w:hAnsi="Calibri" w:cs="Times New Roman"/>
                  <w:color w:val="000000"/>
                </w:rPr>
                <w:br/>
                <w:t>&lt;</w:t>
              </w:r>
              <w:proofErr w:type="gramStart"/>
              <w:r w:rsidRPr="007F5D97">
                <w:rPr>
                  <w:rFonts w:ascii="Calibri" w:eastAsia="Times New Roman" w:hAnsi="Calibri" w:cs="Times New Roman"/>
                  <w:color w:val="000000"/>
                </w:rPr>
                <w:t>domain</w:t>
              </w:r>
              <w:proofErr w:type="gramEnd"/>
              <w:r w:rsidRPr="007F5D97">
                <w:rPr>
                  <w:rFonts w:ascii="Calibri" w:eastAsia="Times New Roman" w:hAnsi="Calibri" w:cs="Times New Roman"/>
                  <w:color w:val="000000"/>
                </w:rPr>
                <w:t>&gt; is the organization domain name.</w:t>
              </w:r>
              <w:r w:rsidRPr="007F5D97">
                <w:rPr>
                  <w:rFonts w:ascii="Calibri" w:eastAsia="Times New Roman" w:hAnsi="Calibri" w:cs="Times New Roman"/>
                  <w:color w:val="000000"/>
                </w:rPr>
                <w:br/>
                <w:t>&lt;</w:t>
              </w:r>
              <w:proofErr w:type="gramStart"/>
              <w:r w:rsidRPr="007F5D97">
                <w:rPr>
                  <w:rFonts w:ascii="Calibri" w:eastAsia="Times New Roman" w:hAnsi="Calibri" w:cs="Times New Roman"/>
                  <w:color w:val="000000"/>
                </w:rPr>
                <w:t>category</w:t>
              </w:r>
              <w:proofErr w:type="gramEnd"/>
              <w:r w:rsidRPr="007F5D97">
                <w:rPr>
                  <w:rFonts w:ascii="Calibri" w:eastAsia="Times New Roman" w:hAnsi="Calibri" w:cs="Times New Roman"/>
                  <w:color w:val="000000"/>
                </w:rPr>
                <w:t>&gt;  additional naming to provide context within the scope of ID usage. (optional to include)</w:t>
              </w:r>
              <w:r w:rsidRPr="007F5D97">
                <w:rPr>
                  <w:rFonts w:ascii="Calibri" w:eastAsia="Times New Roman" w:hAnsi="Calibri" w:cs="Times New Roman"/>
                  <w:color w:val="000000"/>
                </w:rPr>
                <w:br/>
                <w:t>&lt;ID&gt; (domain specific ID) is a string that corresponds with the domain.</w:t>
              </w:r>
            </w:ins>
          </w:p>
        </w:tc>
        <w:tc>
          <w:tcPr>
            <w:tcW w:w="3060" w:type="dxa"/>
            <w:shd w:val="clear" w:color="000000" w:fill="FFFFFF"/>
            <w:vAlign w:val="center"/>
            <w:hideMark/>
          </w:tcPr>
          <w:p w:rsidR="007F5D97" w:rsidRPr="007F5D97" w:rsidRDefault="007F5D97">
            <w:pPr>
              <w:spacing w:after="0" w:line="240" w:lineRule="auto"/>
              <w:rPr>
                <w:ins w:id="3116" w:author="Rachelle Byars-Sargent" w:date="2017-10-16T14:18:00Z"/>
                <w:rFonts w:ascii="Calibri" w:eastAsia="Times New Roman" w:hAnsi="Calibri" w:cs="Times New Roman"/>
                <w:color w:val="000000"/>
              </w:rPr>
            </w:pPr>
            <w:ins w:id="3117" w:author="Rachelle Byars-Sargent" w:date="2017-10-16T14:18:00Z">
              <w:r w:rsidRPr="007F5D97">
                <w:rPr>
                  <w:rFonts w:ascii="Calibri" w:eastAsia="Times New Roman" w:hAnsi="Calibri" w:cs="Times New Roman"/>
                  <w:color w:val="000000"/>
                </w:rPr>
                <w:t>"cid:Amazon:JDJKSH-SJSHJJJ","cid:HULU:IKKEKKE-JSJSJS14223"</w:t>
              </w:r>
              <w:r w:rsidRPr="007F5D97">
                <w:rPr>
                  <w:rFonts w:ascii="Calibri" w:eastAsia="Times New Roman" w:hAnsi="Calibri" w:cs="Times New Roman"/>
                  <w:color w:val="000000"/>
                </w:rPr>
                <w:br/>
                <w:t>"cid:org:pbs.org:NOLARoot:NOVA"</w:t>
              </w:r>
              <w:r w:rsidRPr="007F5D97">
                <w:rPr>
                  <w:rFonts w:ascii="Calibri" w:eastAsia="Times New Roman" w:hAnsi="Calibri" w:cs="Times New Roman"/>
                  <w:color w:val="000000"/>
                </w:rPr>
                <w:br/>
                <w:t>"cid:EIDR:xxxx-xxxx-xxxx"</w:t>
              </w:r>
              <w:r w:rsidRPr="007F5D97">
                <w:rPr>
                  <w:rFonts w:ascii="Calibri" w:eastAsia="Times New Roman" w:hAnsi="Calibri" w:cs="Times New Roman"/>
                  <w:color w:val="000000"/>
                </w:rPr>
                <w:br/>
                <w:t>"cid:org:pbs.org:PackageType:HD-Base"</w:t>
              </w:r>
              <w:r w:rsidRPr="007F5D97">
                <w:rPr>
                  <w:rFonts w:ascii="Calibri" w:eastAsia="Times New Roman" w:hAnsi="Calibri" w:cs="Times New Roman"/>
                  <w:color w:val="000000"/>
                </w:rPr>
                <w:br/>
                <w:t>"cid:org:pbs.org:PackageNumber:P123456-002"</w:t>
              </w:r>
              <w:r w:rsidRPr="007F5D97">
                <w:rPr>
                  <w:rFonts w:ascii="Calibri" w:eastAsia="Times New Roman" w:hAnsi="Calibri" w:cs="Times New Roman"/>
                  <w:color w:val="000000"/>
                </w:rPr>
                <w:br/>
                <w:t>"cid:org:pbs.org:EditUID:xxx-xxx"</w:t>
              </w:r>
            </w:ins>
          </w:p>
        </w:tc>
      </w:tr>
      <w:tr w:rsidR="007F5D97" w:rsidRPr="007F5D97" w:rsidTr="007F5D97">
        <w:trPr>
          <w:trHeight w:val="1275"/>
          <w:ins w:id="3118"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119" w:author="Rachelle Byars-Sargent" w:date="2017-10-16T14:18:00Z"/>
                <w:rFonts w:ascii="Calibri" w:eastAsia="Times New Roman" w:hAnsi="Calibri" w:cs="Times New Roman"/>
                <w:color w:val="000000"/>
              </w:rPr>
            </w:pPr>
            <w:ins w:id="3120" w:author="Rachelle Byars-Sargent" w:date="2017-10-16T14:18:00Z">
              <w:r w:rsidRPr="007F5D97">
                <w:rPr>
                  <w:rFonts w:ascii="Calibri" w:eastAsia="Times New Roman" w:hAnsi="Calibri" w:cs="Times New Roman"/>
                  <w:color w:val="000000"/>
                </w:rPr>
                <w:t>Country of Origin</w:t>
              </w:r>
            </w:ins>
          </w:p>
        </w:tc>
        <w:tc>
          <w:tcPr>
            <w:tcW w:w="2070" w:type="dxa"/>
            <w:shd w:val="clear" w:color="000000" w:fill="FFFFFF"/>
            <w:vAlign w:val="center"/>
            <w:hideMark/>
          </w:tcPr>
          <w:p w:rsidR="007F5D97" w:rsidRPr="007F5D97" w:rsidRDefault="007F5D97">
            <w:pPr>
              <w:spacing w:after="0" w:line="240" w:lineRule="auto"/>
              <w:rPr>
                <w:ins w:id="3121" w:author="Rachelle Byars-Sargent" w:date="2017-10-16T14:18:00Z"/>
                <w:rFonts w:ascii="Calibri" w:eastAsia="Times New Roman" w:hAnsi="Calibri" w:cs="Times New Roman"/>
                <w:color w:val="000000"/>
              </w:rPr>
            </w:pPr>
            <w:ins w:id="3122" w:author="Rachelle Byars-Sargent" w:date="2017-10-16T14:18:00Z">
              <w:r w:rsidRPr="007F5D97">
                <w:rPr>
                  <w:rFonts w:ascii="Calibri" w:eastAsia="Times New Roman" w:hAnsi="Calibri" w:cs="Times New Roman"/>
                  <w:color w:val="000000"/>
                </w:rPr>
                <w:t>Descriptive</w:t>
              </w:r>
            </w:ins>
          </w:p>
        </w:tc>
        <w:tc>
          <w:tcPr>
            <w:tcW w:w="3510" w:type="dxa"/>
            <w:shd w:val="clear" w:color="000000" w:fill="FFFFFF"/>
            <w:vAlign w:val="center"/>
            <w:hideMark/>
          </w:tcPr>
          <w:p w:rsidR="007F5D97" w:rsidRPr="007F5D97" w:rsidRDefault="007F5D97">
            <w:pPr>
              <w:spacing w:after="0" w:line="240" w:lineRule="auto"/>
              <w:rPr>
                <w:ins w:id="3123" w:author="Rachelle Byars-Sargent" w:date="2017-10-16T14:18:00Z"/>
                <w:rFonts w:ascii="Calibri" w:eastAsia="Times New Roman" w:hAnsi="Calibri" w:cs="Times New Roman"/>
                <w:color w:val="000000"/>
              </w:rPr>
            </w:pPr>
            <w:ins w:id="3124" w:author="Rachelle Byars-Sargent" w:date="2017-10-16T14:18:00Z">
              <w:r w:rsidRPr="007F5D97">
                <w:rPr>
                  <w:rFonts w:ascii="Calibri" w:eastAsia="Times New Roman" w:hAnsi="Calibri" w:cs="Times New Roman"/>
                  <w:color w:val="000000"/>
                </w:rPr>
                <w:t xml:space="preserve">The country from which the work originates. </w:t>
              </w:r>
            </w:ins>
          </w:p>
        </w:tc>
        <w:tc>
          <w:tcPr>
            <w:tcW w:w="3060" w:type="dxa"/>
            <w:shd w:val="clear" w:color="000000" w:fill="FFFFFF"/>
            <w:vAlign w:val="center"/>
            <w:hideMark/>
          </w:tcPr>
          <w:p w:rsidR="007F5D97" w:rsidRPr="007F5D97" w:rsidRDefault="007F5D97">
            <w:pPr>
              <w:spacing w:after="0" w:line="240" w:lineRule="auto"/>
              <w:rPr>
                <w:ins w:id="3125" w:author="Rachelle Byars-Sargent" w:date="2017-10-16T14:18:00Z"/>
                <w:rFonts w:ascii="Calibri" w:eastAsia="Times New Roman" w:hAnsi="Calibri" w:cs="Times New Roman"/>
                <w:color w:val="000000"/>
              </w:rPr>
            </w:pPr>
            <w:ins w:id="3126" w:author="Rachelle Byars-Sargent" w:date="2017-10-16T14:18:00Z">
              <w:r w:rsidRPr="007F5D97">
                <w:rPr>
                  <w:rFonts w:ascii="Calibri" w:eastAsia="Times New Roman" w:hAnsi="Calibri" w:cs="Times New Roman"/>
                  <w:color w:val="000000"/>
                </w:rPr>
                <w:t>"EN"</w:t>
              </w:r>
            </w:ins>
          </w:p>
        </w:tc>
      </w:tr>
      <w:tr w:rsidR="007F5D97" w:rsidRPr="007F5D97" w:rsidTr="007F5D97">
        <w:trPr>
          <w:trHeight w:val="1275"/>
          <w:ins w:id="3127"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128" w:author="Rachelle Byars-Sargent" w:date="2017-10-16T14:18:00Z"/>
                <w:rFonts w:ascii="Calibri" w:eastAsia="Times New Roman" w:hAnsi="Calibri" w:cs="Times New Roman"/>
                <w:color w:val="000000"/>
              </w:rPr>
            </w:pPr>
            <w:ins w:id="3129" w:author="Rachelle Byars-Sargent" w:date="2017-10-16T14:18:00Z">
              <w:r w:rsidRPr="007F5D97">
                <w:rPr>
                  <w:rFonts w:ascii="Calibri" w:eastAsia="Times New Roman" w:hAnsi="Calibri" w:cs="Times New Roman"/>
                  <w:color w:val="000000"/>
                </w:rPr>
                <w:t>Credits/Talent Name</w:t>
              </w:r>
            </w:ins>
          </w:p>
        </w:tc>
        <w:tc>
          <w:tcPr>
            <w:tcW w:w="2070" w:type="dxa"/>
            <w:shd w:val="clear" w:color="000000" w:fill="FFFFFF"/>
            <w:vAlign w:val="center"/>
            <w:hideMark/>
          </w:tcPr>
          <w:p w:rsidR="007F5D97" w:rsidRPr="007F5D97" w:rsidRDefault="007F5D97">
            <w:pPr>
              <w:spacing w:after="0" w:line="240" w:lineRule="auto"/>
              <w:rPr>
                <w:ins w:id="3130" w:author="Rachelle Byars-Sargent" w:date="2017-10-16T14:18:00Z"/>
                <w:rFonts w:ascii="Calibri" w:eastAsia="Times New Roman" w:hAnsi="Calibri" w:cs="Times New Roman"/>
                <w:color w:val="000000"/>
              </w:rPr>
            </w:pPr>
            <w:ins w:id="3131" w:author="Rachelle Byars-Sargent" w:date="2017-10-16T14:18:00Z">
              <w:r w:rsidRPr="007F5D97">
                <w:rPr>
                  <w:rFonts w:ascii="Calibri" w:eastAsia="Times New Roman" w:hAnsi="Calibri" w:cs="Times New Roman"/>
                  <w:color w:val="000000"/>
                </w:rPr>
                <w:t>Descriptive</w:t>
              </w:r>
            </w:ins>
          </w:p>
        </w:tc>
        <w:tc>
          <w:tcPr>
            <w:tcW w:w="3510" w:type="dxa"/>
            <w:shd w:val="clear" w:color="000000" w:fill="FFFFFF"/>
            <w:vAlign w:val="center"/>
            <w:hideMark/>
          </w:tcPr>
          <w:p w:rsidR="007F5D97" w:rsidRPr="007F5D97" w:rsidRDefault="007F5D97">
            <w:pPr>
              <w:spacing w:after="0" w:line="240" w:lineRule="auto"/>
              <w:rPr>
                <w:ins w:id="3132" w:author="Rachelle Byars-Sargent" w:date="2017-10-16T14:18:00Z"/>
                <w:rFonts w:ascii="Calibri" w:eastAsia="Times New Roman" w:hAnsi="Calibri" w:cs="Times New Roman"/>
                <w:color w:val="000000"/>
              </w:rPr>
            </w:pPr>
            <w:ins w:id="3133" w:author="Rachelle Byars-Sargent" w:date="2017-10-16T14:18:00Z">
              <w:r w:rsidRPr="007F5D97">
                <w:rPr>
                  <w:rFonts w:ascii="Calibri" w:eastAsia="Times New Roman" w:hAnsi="Calibri" w:cs="Times New Roman"/>
                  <w:color w:val="000000"/>
                </w:rPr>
                <w:t>A name of cast or crew associated with the work.</w:t>
              </w:r>
            </w:ins>
          </w:p>
        </w:tc>
        <w:tc>
          <w:tcPr>
            <w:tcW w:w="3060" w:type="dxa"/>
            <w:shd w:val="clear" w:color="000000" w:fill="FFFFFF"/>
            <w:vAlign w:val="center"/>
            <w:hideMark/>
          </w:tcPr>
          <w:p w:rsidR="007F5D97" w:rsidRPr="007F5D97" w:rsidRDefault="007F5D97">
            <w:pPr>
              <w:spacing w:after="0" w:line="240" w:lineRule="auto"/>
              <w:rPr>
                <w:ins w:id="3134" w:author="Rachelle Byars-Sargent" w:date="2017-10-16T14:18:00Z"/>
                <w:rFonts w:ascii="Calibri" w:eastAsia="Times New Roman" w:hAnsi="Calibri" w:cs="Times New Roman"/>
                <w:color w:val="000000"/>
              </w:rPr>
            </w:pPr>
            <w:ins w:id="3135" w:author="Rachelle Byars-Sargent" w:date="2017-10-16T14:18:00Z">
              <w:r w:rsidRPr="007F5D97">
                <w:rPr>
                  <w:rFonts w:ascii="Calibri" w:eastAsia="Times New Roman" w:hAnsi="Calibri" w:cs="Times New Roman"/>
                  <w:color w:val="000000"/>
                </w:rPr>
                <w:t>"Name"</w:t>
              </w:r>
            </w:ins>
          </w:p>
        </w:tc>
      </w:tr>
      <w:tr w:rsidR="007F5D97" w:rsidRPr="007F5D97" w:rsidTr="007F5D97">
        <w:trPr>
          <w:trHeight w:val="1275"/>
          <w:ins w:id="3136"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137" w:author="Rachelle Byars-Sargent" w:date="2017-10-16T14:18:00Z"/>
                <w:rFonts w:ascii="Calibri" w:eastAsia="Times New Roman" w:hAnsi="Calibri" w:cs="Times New Roman"/>
                <w:color w:val="000000"/>
              </w:rPr>
            </w:pPr>
            <w:proofErr w:type="spellStart"/>
            <w:ins w:id="3138" w:author="Rachelle Byars-Sargent" w:date="2017-10-16T14:18:00Z">
              <w:r w:rsidRPr="007F5D97">
                <w:rPr>
                  <w:rFonts w:ascii="Calibri" w:eastAsia="Times New Roman" w:hAnsi="Calibri" w:cs="Times New Roman"/>
                  <w:color w:val="000000"/>
                </w:rPr>
                <w:t>Credits@role</w:t>
              </w:r>
              <w:proofErr w:type="spellEnd"/>
            </w:ins>
          </w:p>
        </w:tc>
        <w:tc>
          <w:tcPr>
            <w:tcW w:w="2070" w:type="dxa"/>
            <w:shd w:val="clear" w:color="000000" w:fill="FFFFFF"/>
            <w:vAlign w:val="center"/>
            <w:hideMark/>
          </w:tcPr>
          <w:p w:rsidR="007F5D97" w:rsidRPr="007F5D97" w:rsidRDefault="007F5D97">
            <w:pPr>
              <w:spacing w:after="0" w:line="240" w:lineRule="auto"/>
              <w:rPr>
                <w:ins w:id="3139" w:author="Rachelle Byars-Sargent" w:date="2017-10-16T14:18:00Z"/>
                <w:rFonts w:ascii="Calibri" w:eastAsia="Times New Roman" w:hAnsi="Calibri" w:cs="Times New Roman"/>
                <w:color w:val="000000"/>
              </w:rPr>
            </w:pPr>
            <w:ins w:id="3140" w:author="Rachelle Byars-Sargent" w:date="2017-10-16T14:18:00Z">
              <w:r w:rsidRPr="007F5D97">
                <w:rPr>
                  <w:rFonts w:ascii="Calibri" w:eastAsia="Times New Roman" w:hAnsi="Calibri" w:cs="Times New Roman"/>
                  <w:color w:val="000000"/>
                </w:rPr>
                <w:t>Administrative</w:t>
              </w:r>
            </w:ins>
          </w:p>
        </w:tc>
        <w:tc>
          <w:tcPr>
            <w:tcW w:w="3510" w:type="dxa"/>
            <w:shd w:val="clear" w:color="000000" w:fill="FFFFFF"/>
            <w:vAlign w:val="center"/>
            <w:hideMark/>
          </w:tcPr>
          <w:p w:rsidR="007F5D97" w:rsidRPr="007F5D97" w:rsidRDefault="007F5D97">
            <w:pPr>
              <w:spacing w:after="0" w:line="240" w:lineRule="auto"/>
              <w:rPr>
                <w:ins w:id="3141" w:author="Rachelle Byars-Sargent" w:date="2017-10-16T14:18:00Z"/>
                <w:rFonts w:ascii="Calibri" w:eastAsia="Times New Roman" w:hAnsi="Calibri" w:cs="Times New Roman"/>
                <w:color w:val="000000"/>
              </w:rPr>
            </w:pPr>
            <w:ins w:id="3142" w:author="Rachelle Byars-Sargent" w:date="2017-10-16T14:18:00Z">
              <w:r w:rsidRPr="007F5D97">
                <w:rPr>
                  <w:rFonts w:ascii="Calibri" w:eastAsia="Times New Roman" w:hAnsi="Calibri" w:cs="Times New Roman"/>
                  <w:color w:val="000000"/>
                </w:rPr>
                <w:t>A mechanism to identify the role of the cast or crew as it relates to the work.</w:t>
              </w:r>
            </w:ins>
          </w:p>
        </w:tc>
        <w:tc>
          <w:tcPr>
            <w:tcW w:w="3060" w:type="dxa"/>
            <w:shd w:val="clear" w:color="000000" w:fill="FFFFFF"/>
            <w:vAlign w:val="center"/>
            <w:hideMark/>
          </w:tcPr>
          <w:p w:rsidR="007F5D97" w:rsidRPr="007F5D97" w:rsidRDefault="007F5D97">
            <w:pPr>
              <w:spacing w:after="0" w:line="240" w:lineRule="auto"/>
              <w:rPr>
                <w:ins w:id="3143" w:author="Rachelle Byars-Sargent" w:date="2017-10-16T14:18:00Z"/>
                <w:rFonts w:ascii="Calibri" w:eastAsia="Times New Roman" w:hAnsi="Calibri" w:cs="Times New Roman"/>
                <w:color w:val="000000"/>
              </w:rPr>
            </w:pPr>
            <w:ins w:id="3144" w:author="Rachelle Byars-Sargent" w:date="2017-10-16T14:18:00Z">
              <w:r w:rsidRPr="007F5D97">
                <w:rPr>
                  <w:rFonts w:ascii="Calibri" w:eastAsia="Times New Roman" w:hAnsi="Calibri" w:cs="Times New Roman"/>
                  <w:color w:val="000000"/>
                </w:rPr>
                <w:t xml:space="preserve">Actor, </w:t>
              </w:r>
              <w:proofErr w:type="spellStart"/>
              <w:r w:rsidRPr="007F5D97">
                <w:rPr>
                  <w:rFonts w:ascii="Calibri" w:eastAsia="Times New Roman" w:hAnsi="Calibri" w:cs="Times New Roman"/>
                  <w:color w:val="000000"/>
                </w:rPr>
                <w:t>Moderator,Analyst</w:t>
              </w:r>
              <w:proofErr w:type="spellEnd"/>
              <w:r w:rsidRPr="007F5D97">
                <w:rPr>
                  <w:rFonts w:ascii="Calibri" w:eastAsia="Times New Roman" w:hAnsi="Calibri" w:cs="Times New Roman"/>
                  <w:color w:val="000000"/>
                </w:rPr>
                <w:t xml:space="preserve">, Music </w:t>
              </w:r>
              <w:proofErr w:type="spellStart"/>
              <w:r w:rsidRPr="007F5D97">
                <w:rPr>
                  <w:rFonts w:ascii="Calibri" w:eastAsia="Times New Roman" w:hAnsi="Calibri" w:cs="Times New Roman"/>
                  <w:color w:val="000000"/>
                </w:rPr>
                <w:t>Director,Anchor</w:t>
              </w:r>
              <w:proofErr w:type="spellEnd"/>
              <w:r w:rsidRPr="007F5D97">
                <w:rPr>
                  <w:rFonts w:ascii="Calibri" w:eastAsia="Times New Roman" w:hAnsi="Calibri" w:cs="Times New Roman"/>
                  <w:color w:val="000000"/>
                </w:rPr>
                <w:t xml:space="preserve">, </w:t>
              </w:r>
              <w:proofErr w:type="spellStart"/>
              <w:r w:rsidRPr="007F5D97">
                <w:rPr>
                  <w:rFonts w:ascii="Calibri" w:eastAsia="Times New Roman" w:hAnsi="Calibri" w:cs="Times New Roman"/>
                  <w:color w:val="000000"/>
                </w:rPr>
                <w:t>Musician,Animal</w:t>
              </w:r>
              <w:proofErr w:type="spellEnd"/>
              <w:r w:rsidRPr="007F5D97">
                <w:rPr>
                  <w:rFonts w:ascii="Calibri" w:eastAsia="Times New Roman" w:hAnsi="Calibri" w:cs="Times New Roman"/>
                  <w:color w:val="000000"/>
                </w:rPr>
                <w:t xml:space="preserve">, </w:t>
              </w:r>
              <w:proofErr w:type="spellStart"/>
              <w:r w:rsidRPr="007F5D97">
                <w:rPr>
                  <w:rFonts w:ascii="Calibri" w:eastAsia="Times New Roman" w:hAnsi="Calibri" w:cs="Times New Roman"/>
                  <w:color w:val="000000"/>
                </w:rPr>
                <w:t>Actor,Narrator,Animation</w:t>
              </w:r>
              <w:proofErr w:type="spellEnd"/>
              <w:r w:rsidRPr="007F5D97">
                <w:rPr>
                  <w:rFonts w:ascii="Calibri" w:eastAsia="Times New Roman" w:hAnsi="Calibri" w:cs="Times New Roman"/>
                  <w:color w:val="000000"/>
                </w:rPr>
                <w:t>, Panelist,</w:t>
              </w:r>
              <w:r w:rsidRPr="007F5D97">
                <w:rPr>
                  <w:rFonts w:ascii="Calibri" w:eastAsia="Times New Roman" w:hAnsi="Calibri" w:cs="Times New Roman"/>
                  <w:color w:val="000000"/>
                </w:rPr>
                <w:br/>
                <w:t xml:space="preserve">Announcer, </w:t>
              </w:r>
              <w:proofErr w:type="spellStart"/>
              <w:r w:rsidRPr="007F5D97">
                <w:rPr>
                  <w:rFonts w:ascii="Calibri" w:eastAsia="Times New Roman" w:hAnsi="Calibri" w:cs="Times New Roman"/>
                  <w:color w:val="000000"/>
                </w:rPr>
                <w:t>Performer,Appearing</w:t>
              </w:r>
              <w:proofErr w:type="spellEnd"/>
              <w:r w:rsidRPr="007F5D97">
                <w:rPr>
                  <w:rFonts w:ascii="Calibri" w:eastAsia="Times New Roman" w:hAnsi="Calibri" w:cs="Times New Roman"/>
                  <w:color w:val="000000"/>
                </w:rPr>
                <w:t xml:space="preserve">, Photographer, Art Director, </w:t>
              </w:r>
              <w:proofErr w:type="spellStart"/>
              <w:r w:rsidRPr="007F5D97">
                <w:rPr>
                  <w:rFonts w:ascii="Calibri" w:eastAsia="Times New Roman" w:hAnsi="Calibri" w:cs="Times New Roman"/>
                  <w:color w:val="000000"/>
                </w:rPr>
                <w:t>etc</w:t>
              </w:r>
              <w:proofErr w:type="spellEnd"/>
            </w:ins>
          </w:p>
        </w:tc>
      </w:tr>
      <w:tr w:rsidR="007F5D97" w:rsidRPr="007F5D97" w:rsidTr="007F5D97">
        <w:trPr>
          <w:trHeight w:val="1275"/>
          <w:ins w:id="3145" w:author="Rachelle Byars-Sargent" w:date="2017-10-16T14:18:00Z"/>
        </w:trPr>
        <w:tc>
          <w:tcPr>
            <w:tcW w:w="2340" w:type="dxa"/>
            <w:shd w:val="clear" w:color="auto" w:fill="auto"/>
            <w:noWrap/>
            <w:vAlign w:val="center"/>
            <w:hideMark/>
          </w:tcPr>
          <w:p w:rsidR="007F5D97" w:rsidRPr="007F5D97" w:rsidRDefault="007F5D97">
            <w:pPr>
              <w:spacing w:after="0" w:line="240" w:lineRule="auto"/>
              <w:rPr>
                <w:ins w:id="3146" w:author="Rachelle Byars-Sargent" w:date="2017-10-16T14:18:00Z"/>
                <w:rFonts w:ascii="Calibri" w:eastAsia="Times New Roman" w:hAnsi="Calibri" w:cs="Times New Roman"/>
                <w:color w:val="000000"/>
              </w:rPr>
            </w:pPr>
            <w:proofErr w:type="spellStart"/>
            <w:ins w:id="3147" w:author="Rachelle Byars-Sargent" w:date="2017-10-16T14:18:00Z">
              <w:r w:rsidRPr="007F5D97">
                <w:rPr>
                  <w:rFonts w:ascii="Calibri" w:eastAsia="Times New Roman" w:hAnsi="Calibri" w:cs="Times New Roman"/>
                  <w:color w:val="000000"/>
                </w:rPr>
                <w:t>Credits@TalentId</w:t>
              </w:r>
              <w:proofErr w:type="spellEnd"/>
            </w:ins>
          </w:p>
        </w:tc>
        <w:tc>
          <w:tcPr>
            <w:tcW w:w="2070" w:type="dxa"/>
            <w:shd w:val="clear" w:color="000000" w:fill="FFFFFF"/>
            <w:vAlign w:val="center"/>
            <w:hideMark/>
          </w:tcPr>
          <w:p w:rsidR="007F5D97" w:rsidRPr="007F5D97" w:rsidRDefault="007F5D97">
            <w:pPr>
              <w:spacing w:after="0" w:line="240" w:lineRule="auto"/>
              <w:rPr>
                <w:ins w:id="3148" w:author="Rachelle Byars-Sargent" w:date="2017-10-16T14:18:00Z"/>
                <w:rFonts w:ascii="Calibri" w:eastAsia="Times New Roman" w:hAnsi="Calibri" w:cs="Times New Roman"/>
                <w:color w:val="000000"/>
              </w:rPr>
            </w:pPr>
            <w:ins w:id="3149" w:author="Rachelle Byars-Sargent" w:date="2017-10-16T14:18:00Z">
              <w:r w:rsidRPr="007F5D97">
                <w:rPr>
                  <w:rFonts w:ascii="Calibri" w:eastAsia="Times New Roman" w:hAnsi="Calibri" w:cs="Times New Roman"/>
                  <w:color w:val="000000"/>
                </w:rPr>
                <w:t>Descriptive</w:t>
              </w:r>
            </w:ins>
          </w:p>
        </w:tc>
        <w:tc>
          <w:tcPr>
            <w:tcW w:w="3510" w:type="dxa"/>
            <w:shd w:val="clear" w:color="000000" w:fill="FFFFFF"/>
            <w:vAlign w:val="center"/>
            <w:hideMark/>
          </w:tcPr>
          <w:p w:rsidR="007F5D97" w:rsidRPr="007F5D97" w:rsidRDefault="007F5D97">
            <w:pPr>
              <w:spacing w:after="0" w:line="240" w:lineRule="auto"/>
              <w:rPr>
                <w:ins w:id="3150" w:author="Rachelle Byars-Sargent" w:date="2017-10-16T14:18:00Z"/>
                <w:rFonts w:ascii="Calibri" w:eastAsia="Times New Roman" w:hAnsi="Calibri" w:cs="Times New Roman"/>
                <w:color w:val="000000"/>
              </w:rPr>
            </w:pPr>
            <w:ins w:id="3151" w:author="Rachelle Byars-Sargent" w:date="2017-10-16T14:18:00Z">
              <w:r w:rsidRPr="007F5D97">
                <w:rPr>
                  <w:rFonts w:ascii="Calibri" w:eastAsia="Times New Roman" w:hAnsi="Calibri" w:cs="Times New Roman"/>
                  <w:color w:val="000000"/>
                </w:rPr>
                <w:t>The Distributor's assigned UID for the cast or crew prefaced by the Distributor's domain.</w:t>
              </w:r>
            </w:ins>
          </w:p>
        </w:tc>
        <w:tc>
          <w:tcPr>
            <w:tcW w:w="3060" w:type="dxa"/>
            <w:shd w:val="clear" w:color="000000" w:fill="FFFFFF"/>
            <w:vAlign w:val="center"/>
            <w:hideMark/>
          </w:tcPr>
          <w:p w:rsidR="007F5D97" w:rsidRPr="007F5D97" w:rsidRDefault="007F5D97">
            <w:pPr>
              <w:spacing w:after="0" w:line="240" w:lineRule="auto"/>
              <w:rPr>
                <w:ins w:id="3152" w:author="Rachelle Byars-Sargent" w:date="2017-10-16T14:18:00Z"/>
                <w:rFonts w:ascii="Calibri" w:eastAsia="Times New Roman" w:hAnsi="Calibri" w:cs="Times New Roman"/>
                <w:color w:val="000000"/>
              </w:rPr>
            </w:pPr>
            <w:proofErr w:type="spellStart"/>
            <w:ins w:id="3153" w:author="Rachelle Byars-Sargent" w:date="2017-10-16T14:18:00Z">
              <w:r w:rsidRPr="007F5D97">
                <w:rPr>
                  <w:rFonts w:ascii="Calibri" w:eastAsia="Times New Roman" w:hAnsi="Calibri" w:cs="Times New Roman"/>
                  <w:color w:val="000000"/>
                </w:rPr>
                <w:t>pbs:xxx-xxx-xxx</w:t>
              </w:r>
              <w:proofErr w:type="spellEnd"/>
            </w:ins>
          </w:p>
        </w:tc>
      </w:tr>
      <w:tr w:rsidR="007F5D97" w:rsidRPr="007F5D97" w:rsidTr="007F5D97">
        <w:trPr>
          <w:trHeight w:val="1275"/>
          <w:ins w:id="3154"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155" w:author="Rachelle Byars-Sargent" w:date="2017-10-16T14:18:00Z"/>
                <w:rFonts w:ascii="Calibri" w:eastAsia="Times New Roman" w:hAnsi="Calibri" w:cs="Times New Roman"/>
                <w:color w:val="000000"/>
              </w:rPr>
            </w:pPr>
            <w:ins w:id="3156" w:author="Rachelle Byars-Sargent" w:date="2017-10-16T14:18:00Z">
              <w:r w:rsidRPr="007F5D97">
                <w:rPr>
                  <w:rFonts w:ascii="Calibri" w:eastAsia="Times New Roman" w:hAnsi="Calibri" w:cs="Times New Roman"/>
                  <w:color w:val="000000"/>
                </w:rPr>
                <w:t>Distribution Number</w:t>
              </w:r>
            </w:ins>
          </w:p>
        </w:tc>
        <w:tc>
          <w:tcPr>
            <w:tcW w:w="2070" w:type="dxa"/>
            <w:shd w:val="clear" w:color="000000" w:fill="FFFFFF"/>
            <w:vAlign w:val="center"/>
            <w:hideMark/>
          </w:tcPr>
          <w:p w:rsidR="007F5D97" w:rsidRPr="007F5D97" w:rsidRDefault="007F5D97">
            <w:pPr>
              <w:spacing w:after="0" w:line="240" w:lineRule="auto"/>
              <w:rPr>
                <w:ins w:id="3157" w:author="Rachelle Byars-Sargent" w:date="2017-10-16T14:18:00Z"/>
                <w:rFonts w:ascii="Calibri" w:eastAsia="Times New Roman" w:hAnsi="Calibri" w:cs="Times New Roman"/>
                <w:color w:val="000000"/>
              </w:rPr>
            </w:pPr>
            <w:ins w:id="3158" w:author="Rachelle Byars-Sargent" w:date="2017-10-16T14:18:00Z">
              <w:r w:rsidRPr="007F5D97">
                <w:rPr>
                  <w:rFonts w:ascii="Calibri" w:eastAsia="Times New Roman" w:hAnsi="Calibri" w:cs="Times New Roman"/>
                  <w:color w:val="000000"/>
                </w:rPr>
                <w:t>Functional</w:t>
              </w:r>
            </w:ins>
          </w:p>
        </w:tc>
        <w:tc>
          <w:tcPr>
            <w:tcW w:w="3510" w:type="dxa"/>
            <w:shd w:val="clear" w:color="000000" w:fill="FFFFFF"/>
            <w:vAlign w:val="center"/>
            <w:hideMark/>
          </w:tcPr>
          <w:p w:rsidR="007F5D97" w:rsidRPr="007F5D97" w:rsidRDefault="007F5D97">
            <w:pPr>
              <w:spacing w:after="0" w:line="240" w:lineRule="auto"/>
              <w:rPr>
                <w:ins w:id="3159" w:author="Rachelle Byars-Sargent" w:date="2017-10-16T14:18:00Z"/>
                <w:rFonts w:ascii="Calibri" w:eastAsia="Times New Roman" w:hAnsi="Calibri" w:cs="Times New Roman"/>
                <w:color w:val="000000"/>
              </w:rPr>
            </w:pPr>
            <w:ins w:id="3160" w:author="Rachelle Byars-Sargent" w:date="2017-10-16T14:18:00Z">
              <w:r w:rsidRPr="007F5D97">
                <w:rPr>
                  <w:rFonts w:ascii="Calibri" w:eastAsia="Times New Roman" w:hAnsi="Calibri" w:cs="Times New Roman"/>
                  <w:color w:val="000000"/>
                </w:rPr>
                <w:t>Order of display. Lower-numbered entries are displayed before higher-numbered entries.  Entries without this element should be displayed after numbered entries.</w:t>
              </w:r>
              <w:r w:rsidRPr="007F5D97">
                <w:rPr>
                  <w:rFonts w:ascii="Calibri" w:eastAsia="Times New Roman" w:hAnsi="Calibri" w:cs="Times New Roman"/>
                  <w:color w:val="000000"/>
                </w:rPr>
                <w:br/>
                <w:t>Only required when episode Record Type = Main, Pilot, Recut</w:t>
              </w:r>
            </w:ins>
          </w:p>
        </w:tc>
        <w:tc>
          <w:tcPr>
            <w:tcW w:w="3060" w:type="dxa"/>
            <w:shd w:val="clear" w:color="000000" w:fill="FFFFFF"/>
            <w:vAlign w:val="center"/>
            <w:hideMark/>
          </w:tcPr>
          <w:p w:rsidR="007F5D97" w:rsidRPr="007F5D97" w:rsidRDefault="007F5D97">
            <w:pPr>
              <w:spacing w:after="0" w:line="240" w:lineRule="auto"/>
              <w:rPr>
                <w:ins w:id="3161" w:author="Rachelle Byars-Sargent" w:date="2017-10-16T14:18:00Z"/>
                <w:rFonts w:ascii="Calibri" w:eastAsia="Times New Roman" w:hAnsi="Calibri" w:cs="Times New Roman"/>
                <w:color w:val="000000"/>
              </w:rPr>
            </w:pPr>
            <w:ins w:id="3162" w:author="Rachelle Byars-Sargent" w:date="2017-10-16T14:18:00Z">
              <w:r w:rsidRPr="007F5D97">
                <w:rPr>
                  <w:rFonts w:ascii="Calibri" w:eastAsia="Times New Roman" w:hAnsi="Calibri" w:cs="Times New Roman"/>
                  <w:color w:val="000000"/>
                </w:rPr>
                <w:t>‘1’, ‘2’, ‘3a’, ‘3b’ and 4</w:t>
              </w:r>
            </w:ins>
          </w:p>
        </w:tc>
      </w:tr>
      <w:tr w:rsidR="007F5D97" w:rsidRPr="007F5D97" w:rsidTr="007F5D97">
        <w:trPr>
          <w:trHeight w:val="1275"/>
          <w:ins w:id="3163"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164" w:author="Rachelle Byars-Sargent" w:date="2017-10-16T14:18:00Z"/>
                <w:rFonts w:ascii="Calibri" w:eastAsia="Times New Roman" w:hAnsi="Calibri" w:cs="Times New Roman"/>
                <w:color w:val="000000"/>
              </w:rPr>
            </w:pPr>
            <w:ins w:id="3165" w:author="Rachelle Byars-Sargent" w:date="2017-10-16T14:18:00Z">
              <w:r w:rsidRPr="007F5D97">
                <w:rPr>
                  <w:rFonts w:ascii="Calibri" w:eastAsia="Times New Roman" w:hAnsi="Calibri" w:cs="Times New Roman"/>
                  <w:color w:val="000000"/>
                </w:rPr>
                <w:t>Edit/Class</w:t>
              </w:r>
            </w:ins>
          </w:p>
        </w:tc>
        <w:tc>
          <w:tcPr>
            <w:tcW w:w="2070" w:type="dxa"/>
            <w:shd w:val="clear" w:color="000000" w:fill="FFFFFF"/>
            <w:vAlign w:val="center"/>
            <w:hideMark/>
          </w:tcPr>
          <w:p w:rsidR="007F5D97" w:rsidRPr="007F5D97" w:rsidRDefault="007F5D97">
            <w:pPr>
              <w:spacing w:after="0" w:line="240" w:lineRule="auto"/>
              <w:rPr>
                <w:ins w:id="3166" w:author="Rachelle Byars-Sargent" w:date="2017-10-16T14:18:00Z"/>
                <w:rFonts w:ascii="Calibri" w:eastAsia="Times New Roman" w:hAnsi="Calibri" w:cs="Times New Roman"/>
                <w:color w:val="000000"/>
              </w:rPr>
            </w:pPr>
            <w:ins w:id="3167" w:author="Rachelle Byars-Sargent" w:date="2017-10-16T14:18:00Z">
              <w:r w:rsidRPr="007F5D97">
                <w:rPr>
                  <w:rFonts w:ascii="Calibri" w:eastAsia="Times New Roman" w:hAnsi="Calibri" w:cs="Times New Roman"/>
                  <w:color w:val="000000"/>
                </w:rPr>
                <w:t>Functional</w:t>
              </w:r>
            </w:ins>
          </w:p>
        </w:tc>
        <w:tc>
          <w:tcPr>
            <w:tcW w:w="3510" w:type="dxa"/>
            <w:shd w:val="clear" w:color="000000" w:fill="FFFFFF"/>
            <w:vAlign w:val="center"/>
            <w:hideMark/>
          </w:tcPr>
          <w:p w:rsidR="007F5D97" w:rsidRPr="007F5D97" w:rsidRDefault="007F5D97">
            <w:pPr>
              <w:spacing w:after="0" w:line="240" w:lineRule="auto"/>
              <w:rPr>
                <w:ins w:id="3168" w:author="Rachelle Byars-Sargent" w:date="2017-10-16T14:18:00Z"/>
                <w:rFonts w:ascii="Calibri" w:eastAsia="Times New Roman" w:hAnsi="Calibri" w:cs="Times New Roman"/>
                <w:color w:val="000000"/>
              </w:rPr>
            </w:pPr>
            <w:ins w:id="3169" w:author="Rachelle Byars-Sargent" w:date="2017-10-16T14:18:00Z">
              <w:r w:rsidRPr="007F5D97">
                <w:rPr>
                  <w:rFonts w:ascii="Calibri" w:eastAsia="Times New Roman" w:hAnsi="Calibri" w:cs="Times New Roman"/>
                  <w:color w:val="000000"/>
                </w:rPr>
                <w:t>Describes the state of a storyline.   Specifically used track differentiation between edits of the storyline.  This does not consider extraneous media insertions, such as promos, within storylines.</w:t>
              </w:r>
            </w:ins>
          </w:p>
        </w:tc>
        <w:tc>
          <w:tcPr>
            <w:tcW w:w="3060" w:type="dxa"/>
            <w:shd w:val="clear" w:color="000000" w:fill="FFFFFF"/>
            <w:vAlign w:val="center"/>
            <w:hideMark/>
          </w:tcPr>
          <w:p w:rsidR="007F5D97" w:rsidRPr="007F5D97" w:rsidRDefault="007F5D97">
            <w:pPr>
              <w:spacing w:after="0" w:line="240" w:lineRule="auto"/>
              <w:rPr>
                <w:ins w:id="3170" w:author="Rachelle Byars-Sargent" w:date="2017-10-16T14:18:00Z"/>
                <w:rFonts w:ascii="Calibri" w:eastAsia="Times New Roman" w:hAnsi="Calibri" w:cs="Times New Roman"/>
                <w:color w:val="000000"/>
              </w:rPr>
            </w:pPr>
            <w:ins w:id="3171" w:author="Rachelle Byars-Sargent" w:date="2017-10-16T14:18:00Z">
              <w:r w:rsidRPr="007F5D97">
                <w:rPr>
                  <w:rFonts w:ascii="Calibri" w:eastAsia="Times New Roman" w:hAnsi="Calibri" w:cs="Times New Roman"/>
                  <w:color w:val="000000"/>
                </w:rPr>
                <w:t>Original, Unrated, Sanitized, Sanitized Audio, Sanitized Picture, Extended, Shortened, Rereleased, Product Placement, Other</w:t>
              </w:r>
            </w:ins>
          </w:p>
        </w:tc>
      </w:tr>
      <w:tr w:rsidR="007F5D97" w:rsidRPr="007F5D97" w:rsidTr="007F5D97">
        <w:trPr>
          <w:trHeight w:val="1275"/>
          <w:ins w:id="3172"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173" w:author="Rachelle Byars-Sargent" w:date="2017-10-16T14:18:00Z"/>
                <w:rFonts w:ascii="Calibri" w:eastAsia="Times New Roman" w:hAnsi="Calibri" w:cs="Times New Roman"/>
                <w:color w:val="000000"/>
              </w:rPr>
            </w:pPr>
            <w:ins w:id="3174" w:author="Rachelle Byars-Sargent" w:date="2017-10-16T14:18:00Z">
              <w:r w:rsidRPr="007F5D97">
                <w:rPr>
                  <w:rFonts w:ascii="Calibri" w:eastAsia="Times New Roman" w:hAnsi="Calibri" w:cs="Times New Roman"/>
                  <w:color w:val="000000"/>
                </w:rPr>
                <w:t>Edit/Use</w:t>
              </w:r>
            </w:ins>
          </w:p>
        </w:tc>
        <w:tc>
          <w:tcPr>
            <w:tcW w:w="2070" w:type="dxa"/>
            <w:shd w:val="clear" w:color="000000" w:fill="FFFFFF"/>
            <w:vAlign w:val="center"/>
            <w:hideMark/>
          </w:tcPr>
          <w:p w:rsidR="007F5D97" w:rsidRPr="007F5D97" w:rsidRDefault="007F5D97">
            <w:pPr>
              <w:spacing w:after="0" w:line="240" w:lineRule="auto"/>
              <w:rPr>
                <w:ins w:id="3175" w:author="Rachelle Byars-Sargent" w:date="2017-10-16T14:18:00Z"/>
                <w:rFonts w:ascii="Calibri" w:eastAsia="Times New Roman" w:hAnsi="Calibri" w:cs="Times New Roman"/>
                <w:color w:val="000000"/>
              </w:rPr>
            </w:pPr>
            <w:ins w:id="3176" w:author="Rachelle Byars-Sargent" w:date="2017-10-16T14:18:00Z">
              <w:r w:rsidRPr="007F5D97">
                <w:rPr>
                  <w:rFonts w:ascii="Calibri" w:eastAsia="Times New Roman" w:hAnsi="Calibri" w:cs="Times New Roman"/>
                  <w:color w:val="000000"/>
                </w:rPr>
                <w:t>Functional</w:t>
              </w:r>
            </w:ins>
          </w:p>
        </w:tc>
        <w:tc>
          <w:tcPr>
            <w:tcW w:w="3510" w:type="dxa"/>
            <w:shd w:val="clear" w:color="000000" w:fill="FFFFFF"/>
            <w:vAlign w:val="center"/>
            <w:hideMark/>
          </w:tcPr>
          <w:p w:rsidR="007F5D97" w:rsidRPr="007F5D97" w:rsidRDefault="007F5D97">
            <w:pPr>
              <w:spacing w:after="0" w:line="240" w:lineRule="auto"/>
              <w:rPr>
                <w:ins w:id="3177" w:author="Rachelle Byars-Sargent" w:date="2017-10-16T14:18:00Z"/>
                <w:rFonts w:ascii="Calibri" w:eastAsia="Times New Roman" w:hAnsi="Calibri" w:cs="Times New Roman"/>
                <w:color w:val="000000"/>
              </w:rPr>
            </w:pPr>
            <w:ins w:id="3178" w:author="Rachelle Byars-Sargent" w:date="2017-10-16T14:18:00Z">
              <w:r w:rsidRPr="007F5D97">
                <w:rPr>
                  <w:rFonts w:ascii="Calibri" w:eastAsia="Times New Roman" w:hAnsi="Calibri" w:cs="Times New Roman"/>
                  <w:color w:val="000000"/>
                </w:rPr>
                <w:t>The original, primary, intended use of the storyline.  This does not consider extraneous media that surrounds such as funders.</w:t>
              </w:r>
            </w:ins>
          </w:p>
        </w:tc>
        <w:tc>
          <w:tcPr>
            <w:tcW w:w="3060" w:type="dxa"/>
            <w:shd w:val="clear" w:color="000000" w:fill="FFFFFF"/>
            <w:vAlign w:val="center"/>
            <w:hideMark/>
          </w:tcPr>
          <w:p w:rsidR="007F5D97" w:rsidRPr="007F5D97" w:rsidRDefault="007F5D97">
            <w:pPr>
              <w:spacing w:after="0" w:line="240" w:lineRule="auto"/>
              <w:rPr>
                <w:ins w:id="3179" w:author="Rachelle Byars-Sargent" w:date="2017-10-16T14:18:00Z"/>
                <w:rFonts w:ascii="Calibri" w:eastAsia="Times New Roman" w:hAnsi="Calibri" w:cs="Times New Roman"/>
                <w:color w:val="000000"/>
              </w:rPr>
            </w:pPr>
            <w:ins w:id="3180" w:author="Rachelle Byars-Sargent" w:date="2017-10-16T14:18:00Z">
              <w:r w:rsidRPr="007F5D97">
                <w:rPr>
                  <w:rFonts w:ascii="Calibri" w:eastAsia="Times New Roman" w:hAnsi="Calibri" w:cs="Times New Roman"/>
                  <w:color w:val="000000"/>
                </w:rPr>
                <w:t>Theatrical, Broadcast, Home Video, Hospitality, Web, General, Unknown</w:t>
              </w:r>
            </w:ins>
          </w:p>
        </w:tc>
      </w:tr>
      <w:tr w:rsidR="007F5D97" w:rsidRPr="007F5D97" w:rsidTr="007F5D97">
        <w:trPr>
          <w:trHeight w:val="1710"/>
          <w:ins w:id="3181"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182" w:author="Rachelle Byars-Sargent" w:date="2017-10-16T14:18:00Z"/>
                <w:rFonts w:ascii="Calibri" w:eastAsia="Times New Roman" w:hAnsi="Calibri" w:cs="Times New Roman"/>
                <w:color w:val="000000"/>
              </w:rPr>
            </w:pPr>
            <w:ins w:id="3183" w:author="Rachelle Byars-Sargent" w:date="2017-10-16T14:18:00Z">
              <w:r w:rsidRPr="007F5D97">
                <w:rPr>
                  <w:rFonts w:ascii="Calibri" w:eastAsia="Times New Roman" w:hAnsi="Calibri" w:cs="Times New Roman"/>
                  <w:color w:val="000000"/>
                </w:rPr>
                <w:t>EIDR ID</w:t>
              </w:r>
            </w:ins>
          </w:p>
        </w:tc>
        <w:tc>
          <w:tcPr>
            <w:tcW w:w="2070" w:type="dxa"/>
            <w:shd w:val="clear" w:color="000000" w:fill="FFFFFF"/>
            <w:vAlign w:val="center"/>
            <w:hideMark/>
          </w:tcPr>
          <w:p w:rsidR="007F5D97" w:rsidRPr="007F5D97" w:rsidRDefault="007F5D97">
            <w:pPr>
              <w:spacing w:after="0" w:line="240" w:lineRule="auto"/>
              <w:rPr>
                <w:ins w:id="3184" w:author="Rachelle Byars-Sargent" w:date="2017-10-16T14:18:00Z"/>
                <w:rFonts w:ascii="Calibri" w:eastAsia="Times New Roman" w:hAnsi="Calibri" w:cs="Times New Roman"/>
                <w:color w:val="000000"/>
              </w:rPr>
            </w:pPr>
            <w:ins w:id="3185" w:author="Rachelle Byars-Sargent" w:date="2017-10-16T14:18:00Z">
              <w:r w:rsidRPr="007F5D97">
                <w:rPr>
                  <w:rFonts w:ascii="Calibri" w:eastAsia="Times New Roman" w:hAnsi="Calibri" w:cs="Times New Roman"/>
                  <w:color w:val="000000"/>
                </w:rPr>
                <w:t>Administrative</w:t>
              </w:r>
            </w:ins>
          </w:p>
        </w:tc>
        <w:tc>
          <w:tcPr>
            <w:tcW w:w="3510" w:type="dxa"/>
            <w:shd w:val="clear" w:color="000000" w:fill="FFFFFF"/>
            <w:vAlign w:val="center"/>
            <w:hideMark/>
          </w:tcPr>
          <w:p w:rsidR="007F5D97" w:rsidRPr="007F5D97" w:rsidRDefault="007F5D97">
            <w:pPr>
              <w:spacing w:after="0" w:line="240" w:lineRule="auto"/>
              <w:rPr>
                <w:ins w:id="3186" w:author="Rachelle Byars-Sargent" w:date="2017-10-16T14:18:00Z"/>
                <w:rFonts w:ascii="Calibri" w:eastAsia="Times New Roman" w:hAnsi="Calibri" w:cs="Times New Roman"/>
                <w:color w:val="000000"/>
              </w:rPr>
            </w:pPr>
            <w:ins w:id="3187" w:author="Rachelle Byars-Sargent" w:date="2017-10-16T14:18:00Z">
              <w:r w:rsidRPr="007F5D97">
                <w:rPr>
                  <w:rFonts w:ascii="Calibri" w:eastAsia="Times New Roman" w:hAnsi="Calibri" w:cs="Times New Roman"/>
                  <w:color w:val="000000"/>
                </w:rPr>
                <w:t>A GUID provided by EIDR for a work or data object.</w:t>
              </w:r>
            </w:ins>
          </w:p>
        </w:tc>
        <w:tc>
          <w:tcPr>
            <w:tcW w:w="3060" w:type="dxa"/>
            <w:shd w:val="clear" w:color="000000" w:fill="FFFFFF"/>
            <w:vAlign w:val="center"/>
            <w:hideMark/>
          </w:tcPr>
          <w:p w:rsidR="007F5D97" w:rsidRPr="007F5D97" w:rsidRDefault="007F5D97">
            <w:pPr>
              <w:spacing w:after="0" w:line="240" w:lineRule="auto"/>
              <w:rPr>
                <w:ins w:id="3188" w:author="Rachelle Byars-Sargent" w:date="2017-10-16T14:18:00Z"/>
                <w:rFonts w:ascii="Calibri" w:eastAsia="Times New Roman" w:hAnsi="Calibri" w:cs="Times New Roman"/>
                <w:color w:val="000000"/>
              </w:rPr>
            </w:pPr>
            <w:ins w:id="3189" w:author="Rachelle Byars-Sargent" w:date="2017-10-16T14:18:00Z">
              <w:r w:rsidRPr="007F5D97">
                <w:rPr>
                  <w:rFonts w:ascii="Calibri" w:eastAsia="Times New Roman" w:hAnsi="Calibri" w:cs="Times New Roman"/>
                  <w:color w:val="000000"/>
                </w:rPr>
                <w:t>cid:EIDR:10.5240%2fF592-58D1-A4D9-E968-5435-L</w:t>
              </w:r>
            </w:ins>
          </w:p>
        </w:tc>
      </w:tr>
      <w:tr w:rsidR="007F5D97" w:rsidRPr="007F5D97" w:rsidTr="007F5D97">
        <w:trPr>
          <w:trHeight w:val="1275"/>
          <w:ins w:id="3190"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191" w:author="Rachelle Byars-Sargent" w:date="2017-10-16T14:18:00Z"/>
                <w:rFonts w:ascii="Calibri" w:eastAsia="Times New Roman" w:hAnsi="Calibri" w:cs="Times New Roman"/>
                <w:color w:val="000000"/>
              </w:rPr>
            </w:pPr>
            <w:ins w:id="3192" w:author="Rachelle Byars-Sargent" w:date="2017-10-16T14:18:00Z">
              <w:r w:rsidRPr="007F5D97">
                <w:rPr>
                  <w:rFonts w:ascii="Calibri" w:eastAsia="Times New Roman" w:hAnsi="Calibri" w:cs="Times New Roman"/>
                  <w:color w:val="000000"/>
                </w:rPr>
                <w:t>Entry</w:t>
              </w:r>
            </w:ins>
          </w:p>
        </w:tc>
        <w:tc>
          <w:tcPr>
            <w:tcW w:w="2070" w:type="dxa"/>
            <w:shd w:val="clear" w:color="000000" w:fill="FFFFFF"/>
            <w:vAlign w:val="center"/>
            <w:hideMark/>
          </w:tcPr>
          <w:p w:rsidR="007F5D97" w:rsidRPr="007F5D97" w:rsidRDefault="007F5D97">
            <w:pPr>
              <w:spacing w:after="0" w:line="240" w:lineRule="auto"/>
              <w:rPr>
                <w:ins w:id="3193" w:author="Rachelle Byars-Sargent" w:date="2017-10-16T14:18:00Z"/>
                <w:rFonts w:ascii="Calibri" w:eastAsia="Times New Roman" w:hAnsi="Calibri" w:cs="Times New Roman"/>
                <w:color w:val="000000"/>
              </w:rPr>
            </w:pPr>
            <w:ins w:id="3194" w:author="Rachelle Byars-Sargent" w:date="2017-10-16T14:18:00Z">
              <w:r w:rsidRPr="007F5D97">
                <w:rPr>
                  <w:rFonts w:ascii="Calibri" w:eastAsia="Times New Roman" w:hAnsi="Calibri" w:cs="Times New Roman"/>
                  <w:color w:val="000000"/>
                </w:rPr>
                <w:t>Administrative</w:t>
              </w:r>
            </w:ins>
          </w:p>
        </w:tc>
        <w:tc>
          <w:tcPr>
            <w:tcW w:w="3510" w:type="dxa"/>
            <w:shd w:val="clear" w:color="000000" w:fill="FFFFFF"/>
            <w:vAlign w:val="center"/>
            <w:hideMark/>
          </w:tcPr>
          <w:p w:rsidR="007F5D97" w:rsidRPr="007F5D97" w:rsidRDefault="007F5D97">
            <w:pPr>
              <w:spacing w:after="0" w:line="240" w:lineRule="auto"/>
              <w:rPr>
                <w:ins w:id="3195" w:author="Rachelle Byars-Sargent" w:date="2017-10-16T14:18:00Z"/>
                <w:rFonts w:ascii="Calibri" w:eastAsia="Times New Roman" w:hAnsi="Calibri" w:cs="Times New Roman"/>
                <w:color w:val="000000"/>
              </w:rPr>
            </w:pPr>
            <w:ins w:id="3196" w:author="Rachelle Byars-Sargent" w:date="2017-10-16T14:18:00Z">
              <w:r w:rsidRPr="007F5D97">
                <w:rPr>
                  <w:rFonts w:ascii="Calibri" w:eastAsia="Times New Roman" w:hAnsi="Calibri" w:cs="Times New Roman"/>
                  <w:color w:val="000000"/>
                </w:rPr>
                <w:t>A mechanism to represent a work that is a combination of multiple works.</w:t>
              </w:r>
            </w:ins>
          </w:p>
        </w:tc>
        <w:tc>
          <w:tcPr>
            <w:tcW w:w="3060" w:type="dxa"/>
            <w:shd w:val="clear" w:color="000000" w:fill="FFFFFF"/>
            <w:vAlign w:val="center"/>
            <w:hideMark/>
          </w:tcPr>
          <w:p w:rsidR="007F5D97" w:rsidRPr="007F5D97" w:rsidRDefault="007F5D97">
            <w:pPr>
              <w:spacing w:after="0" w:line="240" w:lineRule="auto"/>
              <w:rPr>
                <w:ins w:id="3197" w:author="Rachelle Byars-Sargent" w:date="2017-10-16T14:18:00Z"/>
                <w:rFonts w:ascii="Calibri" w:eastAsia="Times New Roman" w:hAnsi="Calibri" w:cs="Times New Roman"/>
                <w:color w:val="000000"/>
              </w:rPr>
            </w:pPr>
            <w:ins w:id="3198" w:author="Rachelle Byars-Sargent" w:date="2017-10-16T14:18:00Z">
              <w:r w:rsidRPr="007F5D97">
                <w:rPr>
                  <w:rFonts w:ascii="Calibri" w:eastAsia="Times New Roman" w:hAnsi="Calibri" w:cs="Times New Roman"/>
                  <w:color w:val="000000"/>
                </w:rPr>
                <w:t> </w:t>
              </w:r>
            </w:ins>
          </w:p>
        </w:tc>
      </w:tr>
      <w:tr w:rsidR="007F5D97" w:rsidRPr="007F5D97" w:rsidTr="007F5D97">
        <w:trPr>
          <w:trHeight w:val="1275"/>
          <w:ins w:id="3199"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200" w:author="Rachelle Byars-Sargent" w:date="2017-10-16T14:18:00Z"/>
                <w:rFonts w:ascii="Calibri" w:eastAsia="Times New Roman" w:hAnsi="Calibri" w:cs="Times New Roman"/>
                <w:color w:val="000000"/>
              </w:rPr>
            </w:pPr>
            <w:ins w:id="3201" w:author="Rachelle Byars-Sargent" w:date="2017-10-16T14:18:00Z">
              <w:r w:rsidRPr="007F5D97">
                <w:rPr>
                  <w:rFonts w:ascii="Calibri" w:eastAsia="Times New Roman" w:hAnsi="Calibri" w:cs="Times New Roman"/>
                  <w:color w:val="000000"/>
                </w:rPr>
                <w:t>Entry/Content Identifier</w:t>
              </w:r>
            </w:ins>
          </w:p>
        </w:tc>
        <w:tc>
          <w:tcPr>
            <w:tcW w:w="2070" w:type="dxa"/>
            <w:shd w:val="clear" w:color="000000" w:fill="FFFFFF"/>
            <w:vAlign w:val="center"/>
            <w:hideMark/>
          </w:tcPr>
          <w:p w:rsidR="007F5D97" w:rsidRPr="007F5D97" w:rsidRDefault="007F5D97">
            <w:pPr>
              <w:spacing w:after="0" w:line="240" w:lineRule="auto"/>
              <w:rPr>
                <w:ins w:id="3202" w:author="Rachelle Byars-Sargent" w:date="2017-10-16T14:18:00Z"/>
                <w:rFonts w:ascii="Calibri" w:eastAsia="Times New Roman" w:hAnsi="Calibri" w:cs="Times New Roman"/>
                <w:color w:val="000000"/>
              </w:rPr>
            </w:pPr>
            <w:ins w:id="3203" w:author="Rachelle Byars-Sargent" w:date="2017-10-16T14:18:00Z">
              <w:r w:rsidRPr="007F5D97">
                <w:rPr>
                  <w:rFonts w:ascii="Calibri" w:eastAsia="Times New Roman" w:hAnsi="Calibri" w:cs="Times New Roman"/>
                  <w:color w:val="000000"/>
                </w:rPr>
                <w:t>Functional</w:t>
              </w:r>
            </w:ins>
          </w:p>
        </w:tc>
        <w:tc>
          <w:tcPr>
            <w:tcW w:w="3510" w:type="dxa"/>
            <w:shd w:val="clear" w:color="000000" w:fill="FFFFFF"/>
            <w:vAlign w:val="center"/>
            <w:hideMark/>
          </w:tcPr>
          <w:p w:rsidR="007F5D97" w:rsidRPr="007F5D97" w:rsidRDefault="007F5D97">
            <w:pPr>
              <w:spacing w:after="0" w:line="240" w:lineRule="auto"/>
              <w:rPr>
                <w:ins w:id="3204" w:author="Rachelle Byars-Sargent" w:date="2017-10-16T14:18:00Z"/>
                <w:rFonts w:ascii="Calibri" w:eastAsia="Times New Roman" w:hAnsi="Calibri" w:cs="Times New Roman"/>
                <w:color w:val="000000"/>
              </w:rPr>
            </w:pPr>
            <w:ins w:id="3205" w:author="Rachelle Byars-Sargent" w:date="2017-10-16T14:18:00Z">
              <w:r w:rsidRPr="007F5D97">
                <w:rPr>
                  <w:rFonts w:ascii="Calibri" w:eastAsia="Times New Roman" w:hAnsi="Calibri" w:cs="Times New Roman"/>
                  <w:color w:val="000000"/>
                </w:rPr>
                <w:t>Maps to UIDs or EIDR IDs compiled in this collection.  A compilation can only compile objects with the same structural type.  A compilation may not point to another compilation.</w:t>
              </w:r>
            </w:ins>
          </w:p>
        </w:tc>
        <w:tc>
          <w:tcPr>
            <w:tcW w:w="3060" w:type="dxa"/>
            <w:shd w:val="clear" w:color="000000" w:fill="FFFFFF"/>
            <w:vAlign w:val="center"/>
            <w:hideMark/>
          </w:tcPr>
          <w:p w:rsidR="007F5D97" w:rsidRPr="007F5D97" w:rsidRDefault="007F5D97">
            <w:pPr>
              <w:spacing w:after="0" w:line="240" w:lineRule="auto"/>
              <w:rPr>
                <w:ins w:id="3206" w:author="Rachelle Byars-Sargent" w:date="2017-10-16T14:18:00Z"/>
                <w:rFonts w:ascii="Calibri" w:eastAsia="Times New Roman" w:hAnsi="Calibri" w:cs="Times New Roman"/>
                <w:color w:val="000000"/>
              </w:rPr>
            </w:pPr>
            <w:ins w:id="3207" w:author="Rachelle Byars-Sargent" w:date="2017-10-16T14:18:00Z">
              <w:r w:rsidRPr="007F5D97">
                <w:rPr>
                  <w:rFonts w:ascii="Calibri" w:eastAsia="Times New Roman" w:hAnsi="Calibri" w:cs="Times New Roman"/>
                  <w:color w:val="000000"/>
                </w:rPr>
                <w:t> </w:t>
              </w:r>
            </w:ins>
          </w:p>
        </w:tc>
      </w:tr>
      <w:tr w:rsidR="007F5D97" w:rsidRPr="007F5D97" w:rsidTr="007F5D97">
        <w:trPr>
          <w:trHeight w:val="1275"/>
          <w:ins w:id="3208"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209" w:author="Rachelle Byars-Sargent" w:date="2017-10-16T14:18:00Z"/>
                <w:rFonts w:ascii="Calibri" w:eastAsia="Times New Roman" w:hAnsi="Calibri" w:cs="Times New Roman"/>
                <w:color w:val="000000"/>
              </w:rPr>
            </w:pPr>
            <w:proofErr w:type="spellStart"/>
            <w:ins w:id="3210" w:author="Rachelle Byars-Sargent" w:date="2017-10-16T14:18:00Z">
              <w:r w:rsidRPr="007F5D97">
                <w:rPr>
                  <w:rFonts w:ascii="Calibri" w:eastAsia="Times New Roman" w:hAnsi="Calibri" w:cs="Times New Roman"/>
                  <w:color w:val="000000"/>
                </w:rPr>
                <w:t>Entry@Class</w:t>
              </w:r>
              <w:proofErr w:type="spellEnd"/>
            </w:ins>
          </w:p>
        </w:tc>
        <w:tc>
          <w:tcPr>
            <w:tcW w:w="2070" w:type="dxa"/>
            <w:shd w:val="clear" w:color="000000" w:fill="FFFFFF"/>
            <w:vAlign w:val="center"/>
            <w:hideMark/>
          </w:tcPr>
          <w:p w:rsidR="007F5D97" w:rsidRPr="007F5D97" w:rsidRDefault="007F5D97">
            <w:pPr>
              <w:spacing w:after="0" w:line="240" w:lineRule="auto"/>
              <w:rPr>
                <w:ins w:id="3211" w:author="Rachelle Byars-Sargent" w:date="2017-10-16T14:18:00Z"/>
                <w:rFonts w:ascii="Calibri" w:eastAsia="Times New Roman" w:hAnsi="Calibri" w:cs="Times New Roman"/>
                <w:color w:val="000000"/>
              </w:rPr>
            </w:pPr>
            <w:ins w:id="3212" w:author="Rachelle Byars-Sargent" w:date="2017-10-16T14:18:00Z">
              <w:r w:rsidRPr="007F5D97">
                <w:rPr>
                  <w:rFonts w:ascii="Calibri" w:eastAsia="Times New Roman" w:hAnsi="Calibri" w:cs="Times New Roman"/>
                  <w:color w:val="000000"/>
                </w:rPr>
                <w:t>Functional</w:t>
              </w:r>
            </w:ins>
          </w:p>
        </w:tc>
        <w:tc>
          <w:tcPr>
            <w:tcW w:w="3510" w:type="dxa"/>
            <w:shd w:val="clear" w:color="000000" w:fill="FFFFFF"/>
            <w:vAlign w:val="center"/>
            <w:hideMark/>
          </w:tcPr>
          <w:p w:rsidR="007F5D97" w:rsidRPr="007F5D97" w:rsidRDefault="007F5D97">
            <w:pPr>
              <w:spacing w:after="0" w:line="240" w:lineRule="auto"/>
              <w:rPr>
                <w:ins w:id="3213" w:author="Rachelle Byars-Sargent" w:date="2017-10-16T14:18:00Z"/>
                <w:rFonts w:ascii="Calibri" w:eastAsia="Times New Roman" w:hAnsi="Calibri" w:cs="Times New Roman"/>
                <w:color w:val="000000"/>
              </w:rPr>
            </w:pPr>
            <w:ins w:id="3214" w:author="Rachelle Byars-Sargent" w:date="2017-10-16T14:18:00Z">
              <w:r w:rsidRPr="007F5D97">
                <w:rPr>
                  <w:rFonts w:ascii="Calibri" w:eastAsia="Times New Roman" w:hAnsi="Calibri" w:cs="Times New Roman"/>
                  <w:color w:val="000000"/>
                </w:rPr>
                <w:t>Describes the contents of a compilation.</w:t>
              </w:r>
            </w:ins>
          </w:p>
        </w:tc>
        <w:tc>
          <w:tcPr>
            <w:tcW w:w="3060" w:type="dxa"/>
            <w:shd w:val="clear" w:color="000000" w:fill="FFFFFF"/>
            <w:vAlign w:val="center"/>
            <w:hideMark/>
          </w:tcPr>
          <w:p w:rsidR="007F5D97" w:rsidRPr="007F5D97" w:rsidRDefault="007F5D97">
            <w:pPr>
              <w:spacing w:after="0" w:line="240" w:lineRule="auto"/>
              <w:rPr>
                <w:ins w:id="3215" w:author="Rachelle Byars-Sargent" w:date="2017-10-16T14:18:00Z"/>
                <w:rFonts w:ascii="Calibri" w:eastAsia="Times New Roman" w:hAnsi="Calibri" w:cs="Times New Roman"/>
                <w:color w:val="000000"/>
              </w:rPr>
            </w:pPr>
            <w:ins w:id="3216" w:author="Rachelle Byars-Sargent" w:date="2017-10-16T14:18:00Z">
              <w:r w:rsidRPr="007F5D97">
                <w:rPr>
                  <w:rFonts w:ascii="Calibri" w:eastAsia="Times New Roman" w:hAnsi="Calibri" w:cs="Times New Roman"/>
                  <w:color w:val="000000"/>
                </w:rPr>
                <w:t>Episode, Installment, Part, Season</w:t>
              </w:r>
            </w:ins>
          </w:p>
        </w:tc>
      </w:tr>
      <w:tr w:rsidR="007F5D97" w:rsidRPr="007F5D97" w:rsidTr="007F5D97">
        <w:trPr>
          <w:trHeight w:val="1275"/>
          <w:ins w:id="3217"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218" w:author="Rachelle Byars-Sargent" w:date="2017-10-16T14:18:00Z"/>
                <w:rFonts w:ascii="Calibri" w:eastAsia="Times New Roman" w:hAnsi="Calibri" w:cs="Times New Roman"/>
                <w:color w:val="000000"/>
              </w:rPr>
            </w:pPr>
            <w:proofErr w:type="spellStart"/>
            <w:ins w:id="3219" w:author="Rachelle Byars-Sargent" w:date="2017-10-16T14:18:00Z">
              <w:r w:rsidRPr="007F5D97">
                <w:rPr>
                  <w:rFonts w:ascii="Calibri" w:eastAsia="Times New Roman" w:hAnsi="Calibri" w:cs="Times New Roman"/>
                  <w:color w:val="000000"/>
                </w:rPr>
                <w:t>Entry@EntryNumber</w:t>
              </w:r>
              <w:proofErr w:type="spellEnd"/>
            </w:ins>
          </w:p>
        </w:tc>
        <w:tc>
          <w:tcPr>
            <w:tcW w:w="2070" w:type="dxa"/>
            <w:shd w:val="clear" w:color="000000" w:fill="FFFFFF"/>
            <w:vAlign w:val="center"/>
            <w:hideMark/>
          </w:tcPr>
          <w:p w:rsidR="007F5D97" w:rsidRPr="007F5D97" w:rsidRDefault="007F5D97">
            <w:pPr>
              <w:spacing w:after="0" w:line="240" w:lineRule="auto"/>
              <w:rPr>
                <w:ins w:id="3220" w:author="Rachelle Byars-Sargent" w:date="2017-10-16T14:18:00Z"/>
                <w:rFonts w:ascii="Calibri" w:eastAsia="Times New Roman" w:hAnsi="Calibri" w:cs="Times New Roman"/>
                <w:color w:val="000000"/>
              </w:rPr>
            </w:pPr>
            <w:ins w:id="3221" w:author="Rachelle Byars-Sargent" w:date="2017-10-16T14:18:00Z">
              <w:r w:rsidRPr="007F5D97">
                <w:rPr>
                  <w:rFonts w:ascii="Calibri" w:eastAsia="Times New Roman" w:hAnsi="Calibri" w:cs="Times New Roman"/>
                  <w:color w:val="000000"/>
                </w:rPr>
                <w:t>Functional</w:t>
              </w:r>
            </w:ins>
          </w:p>
        </w:tc>
        <w:tc>
          <w:tcPr>
            <w:tcW w:w="3510" w:type="dxa"/>
            <w:shd w:val="clear" w:color="000000" w:fill="FFFFFF"/>
            <w:vAlign w:val="center"/>
            <w:hideMark/>
          </w:tcPr>
          <w:p w:rsidR="007F5D97" w:rsidRPr="007F5D97" w:rsidRDefault="007F5D97">
            <w:pPr>
              <w:spacing w:after="0" w:line="240" w:lineRule="auto"/>
              <w:rPr>
                <w:ins w:id="3222" w:author="Rachelle Byars-Sargent" w:date="2017-10-16T14:18:00Z"/>
                <w:rFonts w:ascii="Calibri" w:eastAsia="Times New Roman" w:hAnsi="Calibri" w:cs="Times New Roman"/>
                <w:color w:val="000000"/>
              </w:rPr>
            </w:pPr>
            <w:ins w:id="3223" w:author="Rachelle Byars-Sargent" w:date="2017-10-16T14:18:00Z">
              <w:r w:rsidRPr="007F5D97">
                <w:rPr>
                  <w:rFonts w:ascii="Calibri" w:eastAsia="Times New Roman" w:hAnsi="Calibri" w:cs="Times New Roman"/>
                  <w:color w:val="000000"/>
                </w:rPr>
                <w:t>Indicates the position of this entry within the Compilation. The format matches that of an EIDR Episode Distribution Number.</w:t>
              </w:r>
            </w:ins>
          </w:p>
        </w:tc>
        <w:tc>
          <w:tcPr>
            <w:tcW w:w="3060" w:type="dxa"/>
            <w:shd w:val="clear" w:color="000000" w:fill="FFFFFF"/>
            <w:vAlign w:val="center"/>
            <w:hideMark/>
          </w:tcPr>
          <w:p w:rsidR="007F5D97" w:rsidRPr="007F5D97" w:rsidRDefault="007F5D97">
            <w:pPr>
              <w:spacing w:after="0" w:line="240" w:lineRule="auto"/>
              <w:rPr>
                <w:ins w:id="3224" w:author="Rachelle Byars-Sargent" w:date="2017-10-16T14:18:00Z"/>
                <w:rFonts w:ascii="Calibri" w:eastAsia="Times New Roman" w:hAnsi="Calibri" w:cs="Times New Roman"/>
                <w:color w:val="000000"/>
              </w:rPr>
            </w:pPr>
            <w:ins w:id="3225" w:author="Rachelle Byars-Sargent" w:date="2017-10-16T14:18:00Z">
              <w:r w:rsidRPr="007F5D97">
                <w:rPr>
                  <w:rFonts w:ascii="Calibri" w:eastAsia="Times New Roman" w:hAnsi="Calibri" w:cs="Times New Roman"/>
                  <w:color w:val="000000"/>
                </w:rPr>
                <w:t> </w:t>
              </w:r>
            </w:ins>
          </w:p>
        </w:tc>
      </w:tr>
      <w:tr w:rsidR="007F5D97" w:rsidRPr="007F5D97" w:rsidTr="007F5D97">
        <w:trPr>
          <w:trHeight w:val="1275"/>
          <w:ins w:id="3226"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227" w:author="Rachelle Byars-Sargent" w:date="2017-10-16T14:18:00Z"/>
                <w:rFonts w:ascii="Calibri" w:eastAsia="Times New Roman" w:hAnsi="Calibri" w:cs="Times New Roman"/>
                <w:color w:val="000000"/>
              </w:rPr>
            </w:pPr>
            <w:ins w:id="3228" w:author="Rachelle Byars-Sargent" w:date="2017-10-16T14:18:00Z">
              <w:r w:rsidRPr="007F5D97">
                <w:rPr>
                  <w:rFonts w:ascii="Calibri" w:eastAsia="Times New Roman" w:hAnsi="Calibri" w:cs="Times New Roman"/>
                  <w:color w:val="000000"/>
                </w:rPr>
                <w:t>Episode Class</w:t>
              </w:r>
            </w:ins>
          </w:p>
        </w:tc>
        <w:tc>
          <w:tcPr>
            <w:tcW w:w="2070" w:type="dxa"/>
            <w:shd w:val="clear" w:color="000000" w:fill="FFFFFF"/>
            <w:vAlign w:val="center"/>
            <w:hideMark/>
          </w:tcPr>
          <w:p w:rsidR="007F5D97" w:rsidRPr="007F5D97" w:rsidRDefault="007F5D97">
            <w:pPr>
              <w:spacing w:after="0" w:line="240" w:lineRule="auto"/>
              <w:rPr>
                <w:ins w:id="3229" w:author="Rachelle Byars-Sargent" w:date="2017-10-16T14:18:00Z"/>
                <w:rFonts w:ascii="Calibri" w:eastAsia="Times New Roman" w:hAnsi="Calibri" w:cs="Times New Roman"/>
                <w:color w:val="000000"/>
              </w:rPr>
            </w:pPr>
            <w:ins w:id="3230" w:author="Rachelle Byars-Sargent" w:date="2017-10-16T14:18:00Z">
              <w:r w:rsidRPr="007F5D97">
                <w:rPr>
                  <w:rFonts w:ascii="Calibri" w:eastAsia="Times New Roman" w:hAnsi="Calibri" w:cs="Times New Roman"/>
                  <w:color w:val="000000"/>
                </w:rPr>
                <w:t>Functional</w:t>
              </w:r>
            </w:ins>
          </w:p>
        </w:tc>
        <w:tc>
          <w:tcPr>
            <w:tcW w:w="3510" w:type="dxa"/>
            <w:shd w:val="clear" w:color="000000" w:fill="FFFFFF"/>
            <w:vAlign w:val="center"/>
            <w:hideMark/>
          </w:tcPr>
          <w:p w:rsidR="007F5D97" w:rsidRPr="007F5D97" w:rsidRDefault="007F5D97">
            <w:pPr>
              <w:spacing w:after="0" w:line="240" w:lineRule="auto"/>
              <w:rPr>
                <w:ins w:id="3231" w:author="Rachelle Byars-Sargent" w:date="2017-10-16T14:18:00Z"/>
                <w:rFonts w:ascii="Calibri" w:eastAsia="Times New Roman" w:hAnsi="Calibri" w:cs="Times New Roman"/>
                <w:color w:val="000000"/>
              </w:rPr>
            </w:pPr>
            <w:ins w:id="3232" w:author="Rachelle Byars-Sargent" w:date="2017-10-16T14:18:00Z">
              <w:r w:rsidRPr="007F5D97">
                <w:rPr>
                  <w:rFonts w:ascii="Calibri" w:eastAsia="Times New Roman" w:hAnsi="Calibri" w:cs="Times New Roman"/>
                  <w:color w:val="000000"/>
                </w:rPr>
                <w:t>Describes the general type of Episode.</w:t>
              </w:r>
              <w:r w:rsidRPr="007F5D97">
                <w:rPr>
                  <w:rFonts w:ascii="Calibri" w:eastAsia="Times New Roman" w:hAnsi="Calibri" w:cs="Times New Roman"/>
                  <w:color w:val="000000"/>
                </w:rPr>
                <w:br/>
                <w:t>Main.  Most common selection.</w:t>
              </w:r>
              <w:r w:rsidRPr="007F5D97">
                <w:rPr>
                  <w:rFonts w:ascii="Calibri" w:eastAsia="Times New Roman" w:hAnsi="Calibri" w:cs="Times New Roman"/>
                  <w:color w:val="000000"/>
                </w:rPr>
                <w:br/>
                <w:t>Pilot.  Describes the first distributed show.</w:t>
              </w:r>
              <w:r w:rsidRPr="007F5D97">
                <w:rPr>
                  <w:rFonts w:ascii="Calibri" w:eastAsia="Times New Roman" w:hAnsi="Calibri" w:cs="Times New Roman"/>
                  <w:color w:val="000000"/>
                </w:rPr>
                <w:br/>
                <w:t>Special.   Describes one time only shows.</w:t>
              </w:r>
              <w:r w:rsidRPr="007F5D97">
                <w:rPr>
                  <w:rFonts w:ascii="Calibri" w:eastAsia="Times New Roman" w:hAnsi="Calibri" w:cs="Times New Roman"/>
                  <w:color w:val="000000"/>
                </w:rPr>
                <w:br/>
                <w:t>Standalone.  Describes a movie.</w:t>
              </w:r>
              <w:r w:rsidRPr="007F5D97">
                <w:rPr>
                  <w:rFonts w:ascii="Calibri" w:eastAsia="Times New Roman" w:hAnsi="Calibri" w:cs="Times New Roman"/>
                  <w:color w:val="000000"/>
                </w:rPr>
                <w:br/>
                <w:t>Recut.  Describes stacked shows or shows where there storyline is edited.</w:t>
              </w:r>
              <w:r w:rsidRPr="007F5D97">
                <w:rPr>
                  <w:rFonts w:ascii="Calibri" w:eastAsia="Times New Roman" w:hAnsi="Calibri" w:cs="Times New Roman"/>
                  <w:color w:val="000000"/>
                </w:rPr>
                <w:br/>
                <w:t>Segment.  Describes segments within a show, such as a cartoon.</w:t>
              </w:r>
            </w:ins>
          </w:p>
        </w:tc>
        <w:tc>
          <w:tcPr>
            <w:tcW w:w="3060" w:type="dxa"/>
            <w:shd w:val="clear" w:color="000000" w:fill="FFFFFF"/>
            <w:vAlign w:val="center"/>
            <w:hideMark/>
          </w:tcPr>
          <w:p w:rsidR="007F5D97" w:rsidRPr="007F5D97" w:rsidRDefault="007F5D97">
            <w:pPr>
              <w:spacing w:after="0" w:line="240" w:lineRule="auto"/>
              <w:rPr>
                <w:ins w:id="3233" w:author="Rachelle Byars-Sargent" w:date="2017-10-16T14:18:00Z"/>
                <w:rFonts w:ascii="Calibri" w:eastAsia="Times New Roman" w:hAnsi="Calibri" w:cs="Times New Roman"/>
                <w:color w:val="000000"/>
              </w:rPr>
            </w:pPr>
            <w:ins w:id="3234" w:author="Rachelle Byars-Sargent" w:date="2017-10-16T14:18:00Z">
              <w:r w:rsidRPr="007F5D97">
                <w:rPr>
                  <w:rFonts w:ascii="Calibri" w:eastAsia="Times New Roman" w:hAnsi="Calibri" w:cs="Times New Roman"/>
                  <w:color w:val="000000"/>
                </w:rPr>
                <w:t>Main, Pilot, Standalone, Special, Omnibus, Recut, Segment</w:t>
              </w:r>
            </w:ins>
          </w:p>
        </w:tc>
      </w:tr>
      <w:tr w:rsidR="007F5D97" w:rsidRPr="007F5D97" w:rsidTr="007F5D97">
        <w:trPr>
          <w:trHeight w:val="1830"/>
          <w:ins w:id="3235"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236" w:author="Rachelle Byars-Sargent" w:date="2017-10-16T14:18:00Z"/>
                <w:rFonts w:ascii="Calibri" w:eastAsia="Times New Roman" w:hAnsi="Calibri" w:cs="Times New Roman"/>
                <w:color w:val="000000"/>
              </w:rPr>
            </w:pPr>
            <w:ins w:id="3237" w:author="Rachelle Byars-Sargent" w:date="2017-10-16T14:18:00Z">
              <w:r w:rsidRPr="007F5D97">
                <w:rPr>
                  <w:rFonts w:ascii="Calibri" w:eastAsia="Times New Roman" w:hAnsi="Calibri" w:cs="Times New Roman"/>
                  <w:color w:val="000000"/>
                </w:rPr>
                <w:t>Episode Number</w:t>
              </w:r>
            </w:ins>
          </w:p>
        </w:tc>
        <w:tc>
          <w:tcPr>
            <w:tcW w:w="2070" w:type="dxa"/>
            <w:shd w:val="clear" w:color="000000" w:fill="FFFFFF"/>
            <w:vAlign w:val="center"/>
            <w:hideMark/>
          </w:tcPr>
          <w:p w:rsidR="007F5D97" w:rsidRPr="007F5D97" w:rsidRDefault="007F5D97">
            <w:pPr>
              <w:spacing w:after="0" w:line="240" w:lineRule="auto"/>
              <w:rPr>
                <w:ins w:id="3238" w:author="Rachelle Byars-Sargent" w:date="2017-10-16T14:18:00Z"/>
                <w:rFonts w:ascii="Calibri" w:eastAsia="Times New Roman" w:hAnsi="Calibri" w:cs="Times New Roman"/>
                <w:color w:val="000000"/>
              </w:rPr>
            </w:pPr>
            <w:ins w:id="3239" w:author="Rachelle Byars-Sargent" w:date="2017-10-16T14:18:00Z">
              <w:r w:rsidRPr="007F5D97">
                <w:rPr>
                  <w:rFonts w:ascii="Calibri" w:eastAsia="Times New Roman" w:hAnsi="Calibri" w:cs="Times New Roman"/>
                  <w:color w:val="000000"/>
                </w:rPr>
                <w:t>Functional</w:t>
              </w:r>
            </w:ins>
          </w:p>
        </w:tc>
        <w:tc>
          <w:tcPr>
            <w:tcW w:w="3510" w:type="dxa"/>
            <w:shd w:val="clear" w:color="000000" w:fill="FFFFFF"/>
            <w:vAlign w:val="center"/>
            <w:hideMark/>
          </w:tcPr>
          <w:p w:rsidR="007F5D97" w:rsidRPr="007F5D97" w:rsidRDefault="007F5D97">
            <w:pPr>
              <w:spacing w:after="0" w:line="240" w:lineRule="auto"/>
              <w:rPr>
                <w:ins w:id="3240" w:author="Rachelle Byars-Sargent" w:date="2017-10-16T14:18:00Z"/>
                <w:rFonts w:ascii="Calibri" w:eastAsia="Times New Roman" w:hAnsi="Calibri" w:cs="Times New Roman"/>
                <w:color w:val="000000"/>
              </w:rPr>
            </w:pPr>
            <w:ins w:id="3241" w:author="Rachelle Byars-Sargent" w:date="2017-10-16T14:18:00Z">
              <w:r w:rsidRPr="007F5D97">
                <w:rPr>
                  <w:rFonts w:ascii="Calibri" w:eastAsia="Times New Roman" w:hAnsi="Calibri" w:cs="Times New Roman"/>
                  <w:color w:val="000000"/>
                </w:rPr>
                <w:t xml:space="preserve">Where an episode fits in sequence (e.g., episode 1 is “1”). Start with 1. If it is the only one in the sequence, it is numbered 1. This is a strict ordering that may not necessarily correspond with the actual release number.   For example, if a show issues with episodes represented in </w:t>
              </w:r>
              <w:proofErr w:type="spellStart"/>
              <w:r w:rsidRPr="007F5D97">
                <w:rPr>
                  <w:rFonts w:ascii="Calibri" w:eastAsia="Times New Roman" w:hAnsi="Calibri" w:cs="Times New Roman"/>
                  <w:color w:val="000000"/>
                </w:rPr>
                <w:t>DistributionNumber</w:t>
              </w:r>
              <w:proofErr w:type="spellEnd"/>
              <w:r w:rsidRPr="007F5D97">
                <w:rPr>
                  <w:rFonts w:ascii="Calibri" w:eastAsia="Times New Roman" w:hAnsi="Calibri" w:cs="Times New Roman"/>
                  <w:color w:val="000000"/>
                </w:rPr>
                <w:t xml:space="preserve"> as‘1’, ‘2’, ‘3a’, ‘3b’ and 4, the corresponding Episode Number will be ‘1’, ‘2’, ‘3’, ‘4’ and ‘5’. </w:t>
              </w:r>
            </w:ins>
          </w:p>
        </w:tc>
        <w:tc>
          <w:tcPr>
            <w:tcW w:w="3060" w:type="dxa"/>
            <w:shd w:val="clear" w:color="000000" w:fill="FFFFFF"/>
            <w:vAlign w:val="center"/>
            <w:hideMark/>
          </w:tcPr>
          <w:p w:rsidR="007F5D97" w:rsidRPr="007F5D97" w:rsidRDefault="007F5D97">
            <w:pPr>
              <w:spacing w:after="0" w:line="240" w:lineRule="auto"/>
              <w:rPr>
                <w:ins w:id="3242" w:author="Rachelle Byars-Sargent" w:date="2017-10-16T14:18:00Z"/>
                <w:rFonts w:ascii="Calibri" w:eastAsia="Times New Roman" w:hAnsi="Calibri" w:cs="Times New Roman"/>
                <w:color w:val="000000"/>
              </w:rPr>
            </w:pPr>
            <w:ins w:id="3243" w:author="Rachelle Byars-Sargent" w:date="2017-10-16T14:18:00Z">
              <w:r w:rsidRPr="007F5D97">
                <w:rPr>
                  <w:rFonts w:ascii="Calibri" w:eastAsia="Times New Roman" w:hAnsi="Calibri" w:cs="Times New Roman"/>
                  <w:color w:val="000000"/>
                </w:rPr>
                <w:t>“0101”, "1"</w:t>
              </w:r>
            </w:ins>
          </w:p>
        </w:tc>
      </w:tr>
      <w:tr w:rsidR="007F5D97" w:rsidRPr="007F5D97" w:rsidTr="007F5D97">
        <w:trPr>
          <w:trHeight w:val="1275"/>
          <w:ins w:id="3244"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245" w:author="Rachelle Byars-Sargent" w:date="2017-10-16T14:18:00Z"/>
                <w:rFonts w:ascii="Calibri" w:eastAsia="Times New Roman" w:hAnsi="Calibri" w:cs="Times New Roman"/>
                <w:color w:val="000000"/>
              </w:rPr>
            </w:pPr>
            <w:ins w:id="3246" w:author="Rachelle Byars-Sargent" w:date="2017-10-16T14:18:00Z">
              <w:r w:rsidRPr="007F5D97">
                <w:rPr>
                  <w:rFonts w:ascii="Calibri" w:eastAsia="Times New Roman" w:hAnsi="Calibri" w:cs="Times New Roman"/>
                  <w:color w:val="000000"/>
                </w:rPr>
                <w:t>File Name</w:t>
              </w:r>
            </w:ins>
          </w:p>
        </w:tc>
        <w:tc>
          <w:tcPr>
            <w:tcW w:w="2070" w:type="dxa"/>
            <w:shd w:val="clear" w:color="000000" w:fill="FFFFFF"/>
            <w:vAlign w:val="center"/>
            <w:hideMark/>
          </w:tcPr>
          <w:p w:rsidR="007F5D97" w:rsidRPr="007F5D97" w:rsidRDefault="007F5D97">
            <w:pPr>
              <w:spacing w:after="0" w:line="240" w:lineRule="auto"/>
              <w:rPr>
                <w:ins w:id="3247" w:author="Rachelle Byars-Sargent" w:date="2017-10-16T14:18:00Z"/>
                <w:rFonts w:ascii="Calibri" w:eastAsia="Times New Roman" w:hAnsi="Calibri" w:cs="Times New Roman"/>
                <w:color w:val="000000"/>
              </w:rPr>
            </w:pPr>
            <w:ins w:id="3248" w:author="Rachelle Byars-Sargent" w:date="2017-10-16T14:18:00Z">
              <w:r w:rsidRPr="007F5D97">
                <w:rPr>
                  <w:rFonts w:ascii="Calibri" w:eastAsia="Times New Roman" w:hAnsi="Calibri" w:cs="Times New Roman"/>
                  <w:color w:val="000000"/>
                </w:rPr>
                <w:t>Administrative</w:t>
              </w:r>
            </w:ins>
          </w:p>
        </w:tc>
        <w:tc>
          <w:tcPr>
            <w:tcW w:w="3510" w:type="dxa"/>
            <w:shd w:val="clear" w:color="000000" w:fill="FFFFFF"/>
            <w:vAlign w:val="center"/>
            <w:hideMark/>
          </w:tcPr>
          <w:p w:rsidR="007F5D97" w:rsidRPr="007F5D97" w:rsidRDefault="007F5D97">
            <w:pPr>
              <w:spacing w:after="0" w:line="240" w:lineRule="auto"/>
              <w:rPr>
                <w:ins w:id="3249" w:author="Rachelle Byars-Sargent" w:date="2017-10-16T14:18:00Z"/>
                <w:rFonts w:ascii="Calibri" w:eastAsia="Times New Roman" w:hAnsi="Calibri" w:cs="Times New Roman"/>
                <w:color w:val="000000"/>
              </w:rPr>
            </w:pPr>
            <w:ins w:id="3250" w:author="Rachelle Byars-Sargent" w:date="2017-10-16T14:18:00Z">
              <w:r w:rsidRPr="007F5D97">
                <w:rPr>
                  <w:rFonts w:ascii="Calibri" w:eastAsia="Times New Roman" w:hAnsi="Calibri" w:cs="Times New Roman"/>
                  <w:color w:val="000000"/>
                </w:rPr>
                <w:t>Physical file.   The filename of an asset.</w:t>
              </w:r>
              <w:r w:rsidRPr="007F5D97">
                <w:rPr>
                  <w:rFonts w:ascii="Calibri" w:eastAsia="Times New Roman" w:hAnsi="Calibri" w:cs="Times New Roman"/>
                  <w:color w:val="000000"/>
                </w:rPr>
                <w:br/>
                <w:t>Full path if appropriate.</w:t>
              </w:r>
            </w:ins>
          </w:p>
        </w:tc>
        <w:tc>
          <w:tcPr>
            <w:tcW w:w="3060" w:type="dxa"/>
            <w:shd w:val="clear" w:color="000000" w:fill="FFFFFF"/>
            <w:vAlign w:val="center"/>
            <w:hideMark/>
          </w:tcPr>
          <w:p w:rsidR="007F5D97" w:rsidRPr="007F5D97" w:rsidRDefault="007F5D97">
            <w:pPr>
              <w:spacing w:after="0" w:line="240" w:lineRule="auto"/>
              <w:rPr>
                <w:ins w:id="3251" w:author="Rachelle Byars-Sargent" w:date="2017-10-16T14:18:00Z"/>
                <w:rFonts w:ascii="Calibri" w:eastAsia="Times New Roman" w:hAnsi="Calibri" w:cs="Times New Roman"/>
                <w:color w:val="000000"/>
              </w:rPr>
            </w:pPr>
            <w:ins w:id="3252" w:author="Rachelle Byars-Sargent" w:date="2017-10-16T14:18:00Z">
              <w:r w:rsidRPr="007F5D97">
                <w:rPr>
                  <w:rFonts w:ascii="Calibri" w:eastAsia="Times New Roman" w:hAnsi="Calibri" w:cs="Times New Roman"/>
                  <w:color w:val="000000"/>
                </w:rPr>
                <w:t>“P450616-005-1NRHD.mxf”</w:t>
              </w:r>
            </w:ins>
          </w:p>
        </w:tc>
      </w:tr>
      <w:tr w:rsidR="007F5D97" w:rsidRPr="007F5D97" w:rsidTr="007F5D97">
        <w:trPr>
          <w:trHeight w:val="1275"/>
          <w:ins w:id="3253" w:author="Rachelle Byars-Sargent" w:date="2017-10-16T14:18:00Z"/>
        </w:trPr>
        <w:tc>
          <w:tcPr>
            <w:tcW w:w="2340" w:type="dxa"/>
            <w:shd w:val="clear" w:color="000000" w:fill="FFFFFF"/>
            <w:noWrap/>
            <w:vAlign w:val="center"/>
            <w:hideMark/>
          </w:tcPr>
          <w:p w:rsidR="007F5D97" w:rsidRPr="007F5D97" w:rsidRDefault="007F5D97">
            <w:pPr>
              <w:spacing w:after="0" w:line="240" w:lineRule="auto"/>
              <w:rPr>
                <w:ins w:id="3254" w:author="Rachelle Byars-Sargent" w:date="2017-10-16T14:18:00Z"/>
                <w:rFonts w:ascii="Calibri" w:eastAsia="Times New Roman" w:hAnsi="Calibri" w:cs="Times New Roman"/>
                <w:color w:val="000000"/>
              </w:rPr>
            </w:pPr>
            <w:ins w:id="3255" w:author="Rachelle Byars-Sargent" w:date="2017-10-16T14:18:00Z">
              <w:r w:rsidRPr="007F5D97">
                <w:rPr>
                  <w:rFonts w:ascii="Calibri" w:eastAsia="Times New Roman" w:hAnsi="Calibri" w:cs="Times New Roman"/>
                  <w:color w:val="000000"/>
                </w:rPr>
                <w:t>First Satellite Feed Date</w:t>
              </w:r>
            </w:ins>
          </w:p>
        </w:tc>
        <w:tc>
          <w:tcPr>
            <w:tcW w:w="2070" w:type="dxa"/>
            <w:shd w:val="clear" w:color="000000" w:fill="FFFFFF"/>
            <w:noWrap/>
            <w:vAlign w:val="center"/>
            <w:hideMark/>
          </w:tcPr>
          <w:p w:rsidR="007F5D97" w:rsidRPr="007F5D97" w:rsidRDefault="007F5D97">
            <w:pPr>
              <w:spacing w:after="0" w:line="240" w:lineRule="auto"/>
              <w:rPr>
                <w:ins w:id="3256" w:author="Rachelle Byars-Sargent" w:date="2017-10-16T14:18:00Z"/>
                <w:rFonts w:ascii="Calibri" w:eastAsia="Times New Roman" w:hAnsi="Calibri" w:cs="Times New Roman"/>
                <w:color w:val="000000"/>
              </w:rPr>
            </w:pPr>
            <w:ins w:id="3257" w:author="Rachelle Byars-Sargent" w:date="2017-10-16T14:18:00Z">
              <w:r w:rsidRPr="007F5D97">
                <w:rPr>
                  <w:rFonts w:ascii="Calibri" w:eastAsia="Times New Roman" w:hAnsi="Calibri" w:cs="Times New Roman"/>
                  <w:color w:val="000000"/>
                </w:rPr>
                <w:t>Functional</w:t>
              </w:r>
            </w:ins>
          </w:p>
        </w:tc>
        <w:tc>
          <w:tcPr>
            <w:tcW w:w="3510" w:type="dxa"/>
            <w:shd w:val="clear" w:color="000000" w:fill="FFFFFF"/>
            <w:vAlign w:val="center"/>
            <w:hideMark/>
          </w:tcPr>
          <w:p w:rsidR="007F5D97" w:rsidRPr="007F5D97" w:rsidRDefault="007F5D97">
            <w:pPr>
              <w:spacing w:after="0" w:line="240" w:lineRule="auto"/>
              <w:rPr>
                <w:ins w:id="3258" w:author="Rachelle Byars-Sargent" w:date="2017-10-16T14:18:00Z"/>
                <w:rFonts w:ascii="Calibri" w:eastAsia="Times New Roman" w:hAnsi="Calibri" w:cs="Times New Roman"/>
                <w:color w:val="000000"/>
              </w:rPr>
            </w:pPr>
            <w:ins w:id="3259" w:author="Rachelle Byars-Sargent" w:date="2017-10-16T14:18:00Z">
              <w:r w:rsidRPr="007F5D97">
                <w:rPr>
                  <w:rFonts w:ascii="Calibri" w:eastAsia="Times New Roman" w:hAnsi="Calibri" w:cs="Times New Roman"/>
                  <w:color w:val="000000"/>
                </w:rPr>
                <w:t xml:space="preserve">The date and time the Distributor releases the performance to its </w:t>
              </w:r>
              <w:proofErr w:type="spellStart"/>
              <w:r w:rsidRPr="007F5D97">
                <w:rPr>
                  <w:rFonts w:ascii="Calibri" w:eastAsia="Times New Roman" w:hAnsi="Calibri" w:cs="Times New Roman"/>
                  <w:color w:val="000000"/>
                </w:rPr>
                <w:t>constiuents</w:t>
              </w:r>
              <w:proofErr w:type="spellEnd"/>
              <w:r w:rsidRPr="007F5D97">
                <w:rPr>
                  <w:rFonts w:ascii="Calibri" w:eastAsia="Times New Roman" w:hAnsi="Calibri" w:cs="Times New Roman"/>
                  <w:color w:val="000000"/>
                </w:rPr>
                <w:t xml:space="preserve"> via a satellite feed.</w:t>
              </w:r>
            </w:ins>
          </w:p>
        </w:tc>
        <w:tc>
          <w:tcPr>
            <w:tcW w:w="3060" w:type="dxa"/>
            <w:shd w:val="clear" w:color="000000" w:fill="FFFFFF"/>
            <w:vAlign w:val="center"/>
            <w:hideMark/>
          </w:tcPr>
          <w:p w:rsidR="007F5D97" w:rsidRPr="007F5D97" w:rsidRDefault="007F5D97">
            <w:pPr>
              <w:spacing w:after="0" w:line="240" w:lineRule="auto"/>
              <w:rPr>
                <w:ins w:id="3260" w:author="Rachelle Byars-Sargent" w:date="2017-10-16T14:18:00Z"/>
                <w:rFonts w:ascii="Calibri" w:eastAsia="Times New Roman" w:hAnsi="Calibri" w:cs="Times New Roman"/>
                <w:color w:val="000000"/>
              </w:rPr>
            </w:pPr>
            <w:ins w:id="3261" w:author="Rachelle Byars-Sargent" w:date="2017-10-16T14:18:00Z">
              <w:r w:rsidRPr="007F5D97">
                <w:rPr>
                  <w:rFonts w:ascii="Calibri" w:eastAsia="Times New Roman" w:hAnsi="Calibri" w:cs="Times New Roman"/>
                  <w:color w:val="000000"/>
                </w:rPr>
                <w:t>"2017-10-10T14:22:15Z"</w:t>
              </w:r>
            </w:ins>
          </w:p>
        </w:tc>
      </w:tr>
      <w:tr w:rsidR="007F5D97" w:rsidRPr="007F5D97" w:rsidTr="007F5D97">
        <w:trPr>
          <w:trHeight w:val="1275"/>
          <w:ins w:id="3262"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263" w:author="Rachelle Byars-Sargent" w:date="2017-10-16T14:18:00Z"/>
                <w:rFonts w:ascii="Calibri" w:eastAsia="Times New Roman" w:hAnsi="Calibri" w:cs="Times New Roman"/>
                <w:color w:val="000000"/>
              </w:rPr>
            </w:pPr>
            <w:ins w:id="3264" w:author="Rachelle Byars-Sargent" w:date="2017-10-16T14:18:00Z">
              <w:r w:rsidRPr="007F5D97">
                <w:rPr>
                  <w:rFonts w:ascii="Calibri" w:eastAsia="Times New Roman" w:hAnsi="Calibri" w:cs="Times New Roman"/>
                  <w:color w:val="000000"/>
                </w:rPr>
                <w:t>Genre Primary</w:t>
              </w:r>
            </w:ins>
          </w:p>
        </w:tc>
        <w:tc>
          <w:tcPr>
            <w:tcW w:w="2070" w:type="dxa"/>
            <w:shd w:val="clear" w:color="000000" w:fill="FFFFFF"/>
            <w:vAlign w:val="center"/>
            <w:hideMark/>
          </w:tcPr>
          <w:p w:rsidR="007F5D97" w:rsidRPr="007F5D97" w:rsidRDefault="007F5D97">
            <w:pPr>
              <w:spacing w:after="0" w:line="240" w:lineRule="auto"/>
              <w:rPr>
                <w:ins w:id="3265" w:author="Rachelle Byars-Sargent" w:date="2017-10-16T14:18:00Z"/>
                <w:rFonts w:ascii="Calibri" w:eastAsia="Times New Roman" w:hAnsi="Calibri" w:cs="Times New Roman"/>
                <w:color w:val="000000"/>
              </w:rPr>
            </w:pPr>
            <w:ins w:id="3266" w:author="Rachelle Byars-Sargent" w:date="2017-10-16T14:18:00Z">
              <w:r w:rsidRPr="007F5D97">
                <w:rPr>
                  <w:rFonts w:ascii="Calibri" w:eastAsia="Times New Roman" w:hAnsi="Calibri" w:cs="Times New Roman"/>
                  <w:color w:val="000000"/>
                </w:rPr>
                <w:t>Descriptive</w:t>
              </w:r>
            </w:ins>
          </w:p>
        </w:tc>
        <w:tc>
          <w:tcPr>
            <w:tcW w:w="3510" w:type="dxa"/>
            <w:shd w:val="clear" w:color="000000" w:fill="FFFFFF"/>
            <w:vAlign w:val="center"/>
            <w:hideMark/>
          </w:tcPr>
          <w:p w:rsidR="007F5D97" w:rsidRPr="007F5D97" w:rsidRDefault="007F5D97">
            <w:pPr>
              <w:spacing w:after="0" w:line="240" w:lineRule="auto"/>
              <w:rPr>
                <w:ins w:id="3267" w:author="Rachelle Byars-Sargent" w:date="2017-10-16T14:18:00Z"/>
                <w:rFonts w:ascii="Calibri" w:eastAsia="Times New Roman" w:hAnsi="Calibri" w:cs="Times New Roman"/>
                <w:color w:val="000000"/>
              </w:rPr>
            </w:pPr>
            <w:ins w:id="3268" w:author="Rachelle Byars-Sargent" w:date="2017-10-16T14:18:00Z">
              <w:r w:rsidRPr="007F5D97">
                <w:rPr>
                  <w:rFonts w:ascii="Calibri" w:eastAsia="Times New Roman" w:hAnsi="Calibri" w:cs="Times New Roman"/>
                  <w:color w:val="000000"/>
                </w:rPr>
                <w:t xml:space="preserve">PBS's custom grouping </w:t>
              </w:r>
              <w:proofErr w:type="spellStart"/>
              <w:r w:rsidRPr="007F5D97">
                <w:rPr>
                  <w:rFonts w:ascii="Calibri" w:eastAsia="Times New Roman" w:hAnsi="Calibri" w:cs="Times New Roman"/>
                  <w:color w:val="000000"/>
                </w:rPr>
                <w:t>mechism</w:t>
              </w:r>
              <w:proofErr w:type="spellEnd"/>
              <w:r w:rsidRPr="007F5D97">
                <w:rPr>
                  <w:rFonts w:ascii="Calibri" w:eastAsia="Times New Roman" w:hAnsi="Calibri" w:cs="Times New Roman"/>
                  <w:color w:val="000000"/>
                </w:rPr>
                <w:t xml:space="preserve"> to manage similar topics.</w:t>
              </w:r>
            </w:ins>
          </w:p>
        </w:tc>
        <w:tc>
          <w:tcPr>
            <w:tcW w:w="3060" w:type="dxa"/>
            <w:shd w:val="clear" w:color="000000" w:fill="FFFFFF"/>
            <w:vAlign w:val="center"/>
            <w:hideMark/>
          </w:tcPr>
          <w:p w:rsidR="007F5D97" w:rsidRPr="007F5D97" w:rsidRDefault="007F5D97">
            <w:pPr>
              <w:spacing w:after="0" w:line="240" w:lineRule="auto"/>
              <w:rPr>
                <w:ins w:id="3269" w:author="Rachelle Byars-Sargent" w:date="2017-10-16T14:18:00Z"/>
                <w:rFonts w:ascii="Calibri" w:eastAsia="Times New Roman" w:hAnsi="Calibri" w:cs="Times New Roman"/>
                <w:color w:val="000000"/>
              </w:rPr>
            </w:pPr>
            <w:ins w:id="3270" w:author="Rachelle Byars-Sargent" w:date="2017-10-16T14:18:00Z">
              <w:r w:rsidRPr="007F5D97">
                <w:rPr>
                  <w:rFonts w:ascii="Calibri" w:eastAsia="Times New Roman" w:hAnsi="Calibri" w:cs="Times New Roman"/>
                  <w:color w:val="000000"/>
                </w:rPr>
                <w:t>"Children’s"</w:t>
              </w:r>
            </w:ins>
          </w:p>
        </w:tc>
      </w:tr>
      <w:tr w:rsidR="007F5D97" w:rsidRPr="007F5D97" w:rsidTr="007F5D97">
        <w:trPr>
          <w:trHeight w:val="1605"/>
          <w:ins w:id="3271"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272" w:author="Rachelle Byars-Sargent" w:date="2017-10-16T14:18:00Z"/>
                <w:rFonts w:ascii="Calibri" w:eastAsia="Times New Roman" w:hAnsi="Calibri" w:cs="Times New Roman"/>
                <w:color w:val="000000"/>
              </w:rPr>
            </w:pPr>
            <w:ins w:id="3273" w:author="Rachelle Byars-Sargent" w:date="2017-10-16T14:18:00Z">
              <w:r w:rsidRPr="007F5D97">
                <w:rPr>
                  <w:rFonts w:ascii="Calibri" w:eastAsia="Times New Roman" w:hAnsi="Calibri" w:cs="Times New Roman"/>
                  <w:color w:val="000000"/>
                </w:rPr>
                <w:t>Genre Secondary</w:t>
              </w:r>
            </w:ins>
          </w:p>
        </w:tc>
        <w:tc>
          <w:tcPr>
            <w:tcW w:w="2070" w:type="dxa"/>
            <w:shd w:val="clear" w:color="000000" w:fill="FFFFFF"/>
            <w:vAlign w:val="center"/>
            <w:hideMark/>
          </w:tcPr>
          <w:p w:rsidR="007F5D97" w:rsidRPr="007F5D97" w:rsidRDefault="007F5D97">
            <w:pPr>
              <w:spacing w:after="0" w:line="240" w:lineRule="auto"/>
              <w:rPr>
                <w:ins w:id="3274" w:author="Rachelle Byars-Sargent" w:date="2017-10-16T14:18:00Z"/>
                <w:rFonts w:ascii="Calibri" w:eastAsia="Times New Roman" w:hAnsi="Calibri" w:cs="Times New Roman"/>
                <w:color w:val="000000"/>
              </w:rPr>
            </w:pPr>
            <w:ins w:id="3275" w:author="Rachelle Byars-Sargent" w:date="2017-10-16T14:18:00Z">
              <w:r w:rsidRPr="007F5D97">
                <w:rPr>
                  <w:rFonts w:ascii="Calibri" w:eastAsia="Times New Roman" w:hAnsi="Calibri" w:cs="Times New Roman"/>
                  <w:color w:val="000000"/>
                </w:rPr>
                <w:t>Descriptive</w:t>
              </w:r>
            </w:ins>
          </w:p>
        </w:tc>
        <w:tc>
          <w:tcPr>
            <w:tcW w:w="3510" w:type="dxa"/>
            <w:shd w:val="clear" w:color="000000" w:fill="FFFFFF"/>
            <w:vAlign w:val="center"/>
            <w:hideMark/>
          </w:tcPr>
          <w:p w:rsidR="007F5D97" w:rsidRPr="007F5D97" w:rsidRDefault="007F5D97">
            <w:pPr>
              <w:spacing w:after="0" w:line="240" w:lineRule="auto"/>
              <w:rPr>
                <w:ins w:id="3276" w:author="Rachelle Byars-Sargent" w:date="2017-10-16T14:18:00Z"/>
                <w:rFonts w:ascii="Calibri" w:eastAsia="Times New Roman" w:hAnsi="Calibri" w:cs="Times New Roman"/>
                <w:color w:val="000000"/>
              </w:rPr>
            </w:pPr>
            <w:ins w:id="3277" w:author="Rachelle Byars-Sargent" w:date="2017-10-16T14:18:00Z">
              <w:r w:rsidRPr="007F5D97">
                <w:rPr>
                  <w:rFonts w:ascii="Calibri" w:eastAsia="Times New Roman" w:hAnsi="Calibri" w:cs="Times New Roman"/>
                  <w:color w:val="000000"/>
                </w:rPr>
                <w:t>Subject-matter attributes that describe the show.   Used to drive recommendation engines on MSO, OTT, and VOD.</w:t>
              </w:r>
            </w:ins>
          </w:p>
        </w:tc>
        <w:tc>
          <w:tcPr>
            <w:tcW w:w="3060" w:type="dxa"/>
            <w:shd w:val="clear" w:color="000000" w:fill="FFFFFF"/>
            <w:vAlign w:val="center"/>
            <w:hideMark/>
          </w:tcPr>
          <w:p w:rsidR="007F5D97" w:rsidRPr="007F5D97" w:rsidRDefault="007F5D97">
            <w:pPr>
              <w:spacing w:after="0" w:line="240" w:lineRule="auto"/>
              <w:rPr>
                <w:ins w:id="3278" w:author="Rachelle Byars-Sargent" w:date="2017-10-16T14:18:00Z"/>
                <w:rFonts w:ascii="Calibri" w:eastAsia="Times New Roman" w:hAnsi="Calibri" w:cs="Times New Roman"/>
                <w:color w:val="000000"/>
              </w:rPr>
            </w:pPr>
            <w:ins w:id="3279" w:author="Rachelle Byars-Sargent" w:date="2017-10-16T14:18:00Z">
              <w:r w:rsidRPr="007F5D97">
                <w:rPr>
                  <w:rFonts w:ascii="Calibri" w:eastAsia="Times New Roman" w:hAnsi="Calibri" w:cs="Times New Roman"/>
                  <w:color w:val="000000"/>
                </w:rPr>
                <w:t>"</w:t>
              </w:r>
              <w:proofErr w:type="spellStart"/>
              <w:r w:rsidRPr="007F5D97">
                <w:rPr>
                  <w:rFonts w:ascii="Calibri" w:eastAsia="Times New Roman" w:hAnsi="Calibri" w:cs="Times New Roman"/>
                  <w:color w:val="000000"/>
                </w:rPr>
                <w:t>History","Drama</w:t>
              </w:r>
              <w:proofErr w:type="spellEnd"/>
              <w:r w:rsidRPr="007F5D97">
                <w:rPr>
                  <w:rFonts w:ascii="Calibri" w:eastAsia="Times New Roman" w:hAnsi="Calibri" w:cs="Times New Roman"/>
                  <w:color w:val="000000"/>
                </w:rPr>
                <w:t>"</w:t>
              </w:r>
            </w:ins>
          </w:p>
        </w:tc>
      </w:tr>
      <w:tr w:rsidR="007F5D97" w:rsidRPr="007F5D97" w:rsidTr="007F5D97">
        <w:trPr>
          <w:trHeight w:val="1710"/>
          <w:ins w:id="3280"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281" w:author="Rachelle Byars-Sargent" w:date="2017-10-16T14:18:00Z"/>
                <w:rFonts w:ascii="Calibri" w:eastAsia="Times New Roman" w:hAnsi="Calibri" w:cs="Times New Roman"/>
                <w:color w:val="000000"/>
              </w:rPr>
            </w:pPr>
            <w:ins w:id="3282" w:author="Rachelle Byars-Sargent" w:date="2017-10-16T14:18:00Z">
              <w:r w:rsidRPr="007F5D97">
                <w:rPr>
                  <w:rFonts w:ascii="Calibri" w:eastAsia="Times New Roman" w:hAnsi="Calibri" w:cs="Times New Roman"/>
                  <w:color w:val="000000"/>
                </w:rPr>
                <w:t>Language Primary</w:t>
              </w:r>
            </w:ins>
          </w:p>
        </w:tc>
        <w:tc>
          <w:tcPr>
            <w:tcW w:w="2070" w:type="dxa"/>
            <w:shd w:val="clear" w:color="000000" w:fill="FFFFFF"/>
            <w:vAlign w:val="center"/>
            <w:hideMark/>
          </w:tcPr>
          <w:p w:rsidR="007F5D97" w:rsidRPr="007F5D97" w:rsidRDefault="007F5D97">
            <w:pPr>
              <w:spacing w:after="0" w:line="240" w:lineRule="auto"/>
              <w:rPr>
                <w:ins w:id="3283" w:author="Rachelle Byars-Sargent" w:date="2017-10-16T14:18:00Z"/>
                <w:rFonts w:ascii="Calibri" w:eastAsia="Times New Roman" w:hAnsi="Calibri" w:cs="Times New Roman"/>
                <w:color w:val="000000"/>
              </w:rPr>
            </w:pPr>
            <w:ins w:id="3284" w:author="Rachelle Byars-Sargent" w:date="2017-10-16T14:18:00Z">
              <w:r w:rsidRPr="007F5D97">
                <w:rPr>
                  <w:rFonts w:ascii="Calibri" w:eastAsia="Times New Roman" w:hAnsi="Calibri" w:cs="Times New Roman"/>
                  <w:color w:val="000000"/>
                </w:rPr>
                <w:t>Functional</w:t>
              </w:r>
            </w:ins>
          </w:p>
        </w:tc>
        <w:tc>
          <w:tcPr>
            <w:tcW w:w="3510" w:type="dxa"/>
            <w:shd w:val="clear" w:color="000000" w:fill="FFFFFF"/>
            <w:vAlign w:val="center"/>
            <w:hideMark/>
          </w:tcPr>
          <w:p w:rsidR="007F5D97" w:rsidRPr="007F5D97" w:rsidRDefault="007F5D97">
            <w:pPr>
              <w:spacing w:after="0" w:line="240" w:lineRule="auto"/>
              <w:rPr>
                <w:ins w:id="3285" w:author="Rachelle Byars-Sargent" w:date="2017-10-16T14:18:00Z"/>
                <w:rFonts w:ascii="Calibri" w:eastAsia="Times New Roman" w:hAnsi="Calibri" w:cs="Times New Roman"/>
                <w:color w:val="000000"/>
              </w:rPr>
            </w:pPr>
            <w:ins w:id="3286" w:author="Rachelle Byars-Sargent" w:date="2017-10-16T14:18:00Z">
              <w:r w:rsidRPr="007F5D97">
                <w:rPr>
                  <w:rFonts w:ascii="Calibri" w:eastAsia="Times New Roman" w:hAnsi="Calibri" w:cs="Times New Roman"/>
                  <w:color w:val="000000"/>
                </w:rPr>
                <w:t>Indicates the primary language spoken in the original work.</w:t>
              </w:r>
            </w:ins>
          </w:p>
        </w:tc>
        <w:tc>
          <w:tcPr>
            <w:tcW w:w="3060" w:type="dxa"/>
            <w:shd w:val="clear" w:color="000000" w:fill="FFFFFF"/>
            <w:vAlign w:val="center"/>
            <w:hideMark/>
          </w:tcPr>
          <w:p w:rsidR="007F5D97" w:rsidRPr="007F5D97" w:rsidRDefault="007F5D97">
            <w:pPr>
              <w:spacing w:after="0" w:line="240" w:lineRule="auto"/>
              <w:rPr>
                <w:ins w:id="3287" w:author="Rachelle Byars-Sargent" w:date="2017-10-16T14:18:00Z"/>
                <w:rFonts w:ascii="Calibri" w:eastAsia="Times New Roman" w:hAnsi="Calibri" w:cs="Times New Roman"/>
                <w:color w:val="000000"/>
              </w:rPr>
            </w:pPr>
            <w:ins w:id="3288" w:author="Rachelle Byars-Sargent" w:date="2017-10-16T14:18:00Z">
              <w:r w:rsidRPr="007F5D97">
                <w:rPr>
                  <w:rFonts w:ascii="Calibri" w:eastAsia="Times New Roman" w:hAnsi="Calibri" w:cs="Calibri"/>
                  <w:color w:val="000000"/>
                </w:rPr>
                <w:t>œ</w:t>
              </w:r>
              <w:r w:rsidRPr="007F5D97">
                <w:rPr>
                  <w:rFonts w:ascii="Calibri" w:eastAsia="Times New Roman" w:hAnsi="Calibri" w:cs="Times New Roman"/>
                  <w:color w:val="000000"/>
                </w:rPr>
                <w:t xml:space="preserve"> </w:t>
              </w:r>
              <w:proofErr w:type="spellStart"/>
              <w:r w:rsidRPr="007F5D97">
                <w:rPr>
                  <w:rFonts w:ascii="Calibri" w:eastAsia="Times New Roman" w:hAnsi="Calibri" w:cs="Times New Roman"/>
                  <w:color w:val="000000"/>
                </w:rPr>
                <w:t>en</w:t>
              </w:r>
              <w:proofErr w:type="spellEnd"/>
              <w:r w:rsidRPr="007F5D97">
                <w:rPr>
                  <w:rFonts w:ascii="Calibri" w:eastAsia="Times New Roman" w:hAnsi="Calibri" w:cs="Times New Roman"/>
                  <w:color w:val="000000"/>
                </w:rPr>
                <w:t xml:space="preserve"> (English)</w:t>
              </w:r>
              <w:r w:rsidRPr="007F5D97">
                <w:rPr>
                  <w:rFonts w:ascii="Calibri" w:eastAsia="Times New Roman" w:hAnsi="Calibri" w:cs="Times New Roman"/>
                  <w:color w:val="000000"/>
                </w:rPr>
                <w:br/>
              </w:r>
              <w:r w:rsidRPr="007F5D97">
                <w:rPr>
                  <w:rFonts w:ascii="Calibri" w:eastAsia="Times New Roman" w:hAnsi="Calibri" w:cs="Calibri"/>
                  <w:color w:val="000000"/>
                </w:rPr>
                <w:t>œ</w:t>
              </w:r>
              <w:r w:rsidRPr="007F5D97">
                <w:rPr>
                  <w:rFonts w:ascii="Calibri" w:eastAsia="Times New Roman" w:hAnsi="Calibri" w:cs="Times New Roman"/>
                  <w:color w:val="000000"/>
                </w:rPr>
                <w:t xml:space="preserve"> </w:t>
              </w:r>
              <w:proofErr w:type="spellStart"/>
              <w:r w:rsidRPr="007F5D97">
                <w:rPr>
                  <w:rFonts w:ascii="Calibri" w:eastAsia="Times New Roman" w:hAnsi="Calibri" w:cs="Times New Roman"/>
                  <w:color w:val="000000"/>
                </w:rPr>
                <w:t>sp</w:t>
              </w:r>
              <w:proofErr w:type="spellEnd"/>
              <w:r w:rsidRPr="007F5D97">
                <w:rPr>
                  <w:rFonts w:ascii="Calibri" w:eastAsia="Times New Roman" w:hAnsi="Calibri" w:cs="Times New Roman"/>
                  <w:color w:val="000000"/>
                </w:rPr>
                <w:t xml:space="preserve"> (Spanish)</w:t>
              </w:r>
              <w:r w:rsidRPr="007F5D97">
                <w:rPr>
                  <w:rFonts w:ascii="Calibri" w:eastAsia="Times New Roman" w:hAnsi="Calibri" w:cs="Times New Roman"/>
                  <w:color w:val="000000"/>
                </w:rPr>
                <w:br/>
              </w:r>
              <w:r w:rsidRPr="007F5D97">
                <w:rPr>
                  <w:rFonts w:ascii="Calibri" w:eastAsia="Times New Roman" w:hAnsi="Calibri" w:cs="Calibri"/>
                  <w:color w:val="000000"/>
                </w:rPr>
                <w:t>œ</w:t>
              </w:r>
              <w:r w:rsidRPr="007F5D97">
                <w:rPr>
                  <w:rFonts w:ascii="Calibri" w:eastAsia="Times New Roman" w:hAnsi="Calibri" w:cs="Times New Roman"/>
                  <w:color w:val="000000"/>
                </w:rPr>
                <w:t xml:space="preserve"> de (German)</w:t>
              </w:r>
              <w:r w:rsidRPr="007F5D97">
                <w:rPr>
                  <w:rFonts w:ascii="Calibri" w:eastAsia="Times New Roman" w:hAnsi="Calibri" w:cs="Times New Roman"/>
                  <w:color w:val="000000"/>
                </w:rPr>
                <w:br/>
              </w:r>
              <w:r w:rsidRPr="007F5D97">
                <w:rPr>
                  <w:rFonts w:ascii="Calibri" w:eastAsia="Times New Roman" w:hAnsi="Calibri" w:cs="Calibri"/>
                  <w:color w:val="000000"/>
                </w:rPr>
                <w:t>œ</w:t>
              </w:r>
              <w:r w:rsidRPr="007F5D97">
                <w:rPr>
                  <w:rFonts w:ascii="Calibri" w:eastAsia="Times New Roman" w:hAnsi="Calibri" w:cs="Times New Roman"/>
                  <w:color w:val="000000"/>
                </w:rPr>
                <w:t xml:space="preserve"> </w:t>
              </w:r>
              <w:proofErr w:type="spellStart"/>
              <w:r w:rsidRPr="007F5D97">
                <w:rPr>
                  <w:rFonts w:ascii="Calibri" w:eastAsia="Times New Roman" w:hAnsi="Calibri" w:cs="Times New Roman"/>
                  <w:color w:val="000000"/>
                </w:rPr>
                <w:t>fr</w:t>
              </w:r>
              <w:proofErr w:type="spellEnd"/>
              <w:r w:rsidRPr="007F5D97">
                <w:rPr>
                  <w:rFonts w:ascii="Calibri" w:eastAsia="Times New Roman" w:hAnsi="Calibri" w:cs="Times New Roman"/>
                  <w:color w:val="000000"/>
                </w:rPr>
                <w:t xml:space="preserve"> (French)</w:t>
              </w:r>
              <w:r w:rsidRPr="007F5D97">
                <w:rPr>
                  <w:rFonts w:ascii="Calibri" w:eastAsia="Times New Roman" w:hAnsi="Calibri" w:cs="Times New Roman"/>
                  <w:color w:val="000000"/>
                </w:rPr>
                <w:br/>
              </w:r>
              <w:r w:rsidRPr="007F5D97">
                <w:rPr>
                  <w:rFonts w:ascii="Calibri" w:eastAsia="Times New Roman" w:hAnsi="Calibri" w:cs="Calibri"/>
                  <w:color w:val="000000"/>
                </w:rPr>
                <w:t>œ</w:t>
              </w:r>
              <w:r w:rsidRPr="007F5D97">
                <w:rPr>
                  <w:rFonts w:ascii="Calibri" w:eastAsia="Times New Roman" w:hAnsi="Calibri" w:cs="Times New Roman"/>
                  <w:color w:val="000000"/>
                </w:rPr>
                <w:t xml:space="preserve"> ja (Japanese)</w:t>
              </w:r>
            </w:ins>
          </w:p>
        </w:tc>
      </w:tr>
      <w:tr w:rsidR="007F5D97" w:rsidRPr="007F5D97" w:rsidTr="007F5D97">
        <w:trPr>
          <w:trHeight w:val="1815"/>
          <w:ins w:id="3289"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290" w:author="Rachelle Byars-Sargent" w:date="2017-10-16T14:18:00Z"/>
                <w:rFonts w:ascii="Calibri" w:eastAsia="Times New Roman" w:hAnsi="Calibri" w:cs="Times New Roman"/>
                <w:color w:val="000000"/>
              </w:rPr>
            </w:pPr>
            <w:ins w:id="3291" w:author="Rachelle Byars-Sargent" w:date="2017-10-16T14:18:00Z">
              <w:r w:rsidRPr="007F5D97">
                <w:rPr>
                  <w:rFonts w:ascii="Calibri" w:eastAsia="Times New Roman" w:hAnsi="Calibri" w:cs="Times New Roman"/>
                  <w:color w:val="000000"/>
                </w:rPr>
                <w:t xml:space="preserve">Language </w:t>
              </w:r>
              <w:proofErr w:type="spellStart"/>
              <w:r w:rsidRPr="007F5D97">
                <w:rPr>
                  <w:rFonts w:ascii="Calibri" w:eastAsia="Times New Roman" w:hAnsi="Calibri" w:cs="Times New Roman"/>
                  <w:color w:val="000000"/>
                </w:rPr>
                <w:t>Primary@mode</w:t>
              </w:r>
              <w:proofErr w:type="spellEnd"/>
            </w:ins>
          </w:p>
        </w:tc>
        <w:tc>
          <w:tcPr>
            <w:tcW w:w="2070" w:type="dxa"/>
            <w:shd w:val="clear" w:color="000000" w:fill="FFFFFF"/>
            <w:vAlign w:val="center"/>
            <w:hideMark/>
          </w:tcPr>
          <w:p w:rsidR="007F5D97" w:rsidRPr="007F5D97" w:rsidRDefault="007F5D97">
            <w:pPr>
              <w:spacing w:after="0" w:line="240" w:lineRule="auto"/>
              <w:rPr>
                <w:ins w:id="3292" w:author="Rachelle Byars-Sargent" w:date="2017-10-16T14:18:00Z"/>
                <w:rFonts w:ascii="Calibri" w:eastAsia="Times New Roman" w:hAnsi="Calibri" w:cs="Times New Roman"/>
                <w:color w:val="000000"/>
              </w:rPr>
            </w:pPr>
            <w:ins w:id="3293" w:author="Rachelle Byars-Sargent" w:date="2017-10-16T14:18:00Z">
              <w:r w:rsidRPr="007F5D97">
                <w:rPr>
                  <w:rFonts w:ascii="Calibri" w:eastAsia="Times New Roman" w:hAnsi="Calibri" w:cs="Times New Roman"/>
                  <w:color w:val="000000"/>
                </w:rPr>
                <w:t>Functional</w:t>
              </w:r>
            </w:ins>
          </w:p>
        </w:tc>
        <w:tc>
          <w:tcPr>
            <w:tcW w:w="3510" w:type="dxa"/>
            <w:shd w:val="clear" w:color="000000" w:fill="FFFFFF"/>
            <w:vAlign w:val="center"/>
            <w:hideMark/>
          </w:tcPr>
          <w:p w:rsidR="007F5D97" w:rsidRPr="007F5D97" w:rsidRDefault="007F5D97">
            <w:pPr>
              <w:spacing w:after="0" w:line="240" w:lineRule="auto"/>
              <w:rPr>
                <w:ins w:id="3294" w:author="Rachelle Byars-Sargent" w:date="2017-10-16T14:18:00Z"/>
                <w:rFonts w:ascii="Calibri" w:eastAsia="Times New Roman" w:hAnsi="Calibri" w:cs="Times New Roman"/>
                <w:color w:val="000000"/>
              </w:rPr>
            </w:pPr>
            <w:ins w:id="3295" w:author="Rachelle Byars-Sargent" w:date="2017-10-16T14:18:00Z">
              <w:r w:rsidRPr="007F5D97">
                <w:rPr>
                  <w:rFonts w:ascii="Calibri" w:eastAsia="Times New Roman" w:hAnsi="Calibri" w:cs="Times New Roman"/>
                  <w:color w:val="000000"/>
                </w:rPr>
                <w:t xml:space="preserve">An EIDR concept. If </w:t>
              </w:r>
              <w:proofErr w:type="spellStart"/>
              <w:r w:rsidRPr="007F5D97">
                <w:rPr>
                  <w:rFonts w:ascii="Calibri" w:eastAsia="Times New Roman" w:hAnsi="Calibri" w:cs="Times New Roman"/>
                  <w:color w:val="000000"/>
                </w:rPr>
                <w:t>AudioVisual</w:t>
              </w:r>
              <w:proofErr w:type="spellEnd"/>
              <w:r w:rsidRPr="007F5D97">
                <w:rPr>
                  <w:rFonts w:ascii="Calibri" w:eastAsia="Times New Roman" w:hAnsi="Calibri" w:cs="Times New Roman"/>
                  <w:color w:val="000000"/>
                </w:rPr>
                <w:t xml:space="preserve">, </w:t>
              </w:r>
              <w:proofErr w:type="spellStart"/>
              <w:r w:rsidRPr="007F5D97">
                <w:rPr>
                  <w:rFonts w:ascii="Calibri" w:eastAsia="Times New Roman" w:hAnsi="Calibri" w:cs="Times New Roman"/>
                  <w:color w:val="000000"/>
                </w:rPr>
                <w:t>ReleaseDate</w:t>
              </w:r>
              <w:proofErr w:type="spellEnd"/>
              <w:r w:rsidRPr="007F5D97">
                <w:rPr>
                  <w:rFonts w:ascii="Calibri" w:eastAsia="Times New Roman" w:hAnsi="Calibri" w:cs="Times New Roman"/>
                  <w:color w:val="000000"/>
                </w:rPr>
                <w:t xml:space="preserve"> must be after 1893; if Visual, "mode" attribute of </w:t>
              </w:r>
              <w:proofErr w:type="spellStart"/>
              <w:r w:rsidRPr="007F5D97">
                <w:rPr>
                  <w:rFonts w:ascii="Calibri" w:eastAsia="Times New Roman" w:hAnsi="Calibri" w:cs="Times New Roman"/>
                  <w:color w:val="000000"/>
                </w:rPr>
                <w:t>OriginalLanguage</w:t>
              </w:r>
              <w:proofErr w:type="spellEnd"/>
              <w:r w:rsidRPr="007F5D97">
                <w:rPr>
                  <w:rFonts w:ascii="Calibri" w:eastAsia="Times New Roman" w:hAnsi="Calibri" w:cs="Times New Roman"/>
                  <w:color w:val="000000"/>
                </w:rPr>
                <w:t xml:space="preserve"> or </w:t>
              </w:r>
              <w:proofErr w:type="spellStart"/>
              <w:r w:rsidRPr="007F5D97">
                <w:rPr>
                  <w:rFonts w:ascii="Calibri" w:eastAsia="Times New Roman" w:hAnsi="Calibri" w:cs="Times New Roman"/>
                  <w:color w:val="000000"/>
                </w:rPr>
                <w:t>VersionLanguage</w:t>
              </w:r>
              <w:proofErr w:type="spellEnd"/>
              <w:r w:rsidRPr="007F5D97">
                <w:rPr>
                  <w:rFonts w:ascii="Calibri" w:eastAsia="Times New Roman" w:hAnsi="Calibri" w:cs="Times New Roman"/>
                  <w:color w:val="000000"/>
                </w:rPr>
                <w:t xml:space="preserve"> must not be Audio</w:t>
              </w:r>
            </w:ins>
          </w:p>
        </w:tc>
        <w:tc>
          <w:tcPr>
            <w:tcW w:w="3060" w:type="dxa"/>
            <w:shd w:val="clear" w:color="000000" w:fill="FFFFFF"/>
            <w:vAlign w:val="center"/>
            <w:hideMark/>
          </w:tcPr>
          <w:p w:rsidR="007F5D97" w:rsidRPr="007F5D97" w:rsidRDefault="007F5D97">
            <w:pPr>
              <w:spacing w:after="0" w:line="240" w:lineRule="auto"/>
              <w:rPr>
                <w:ins w:id="3296" w:author="Rachelle Byars-Sargent" w:date="2017-10-16T14:18:00Z"/>
                <w:rFonts w:ascii="Calibri" w:eastAsia="Times New Roman" w:hAnsi="Calibri" w:cs="Times New Roman"/>
                <w:color w:val="000000"/>
              </w:rPr>
            </w:pPr>
            <w:ins w:id="3297" w:author="Rachelle Byars-Sargent" w:date="2017-10-16T14:18:00Z">
              <w:r w:rsidRPr="007F5D97">
                <w:rPr>
                  <w:rFonts w:ascii="Calibri" w:eastAsia="Times New Roman" w:hAnsi="Calibri" w:cs="Times New Roman"/>
                  <w:color w:val="000000"/>
                </w:rPr>
                <w:t xml:space="preserve">Audio, Visual, </w:t>
              </w:r>
              <w:proofErr w:type="spellStart"/>
              <w:r w:rsidRPr="007F5D97">
                <w:rPr>
                  <w:rFonts w:ascii="Calibri" w:eastAsia="Times New Roman" w:hAnsi="Calibri" w:cs="Times New Roman"/>
                  <w:color w:val="000000"/>
                </w:rPr>
                <w:t>AudioVisual</w:t>
              </w:r>
              <w:proofErr w:type="spellEnd"/>
            </w:ins>
          </w:p>
        </w:tc>
      </w:tr>
      <w:tr w:rsidR="007F5D97" w:rsidRPr="007F5D97" w:rsidTr="007F5D97">
        <w:trPr>
          <w:trHeight w:val="1740"/>
          <w:ins w:id="3298"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299" w:author="Rachelle Byars-Sargent" w:date="2017-10-16T14:18:00Z"/>
                <w:rFonts w:ascii="Calibri" w:eastAsia="Times New Roman" w:hAnsi="Calibri" w:cs="Times New Roman"/>
                <w:color w:val="000000"/>
              </w:rPr>
            </w:pPr>
            <w:ins w:id="3300" w:author="Rachelle Byars-Sargent" w:date="2017-10-16T14:18:00Z">
              <w:r w:rsidRPr="007F5D97">
                <w:rPr>
                  <w:rFonts w:ascii="Calibri" w:eastAsia="Times New Roman" w:hAnsi="Calibri" w:cs="Times New Roman"/>
                  <w:color w:val="000000"/>
                </w:rPr>
                <w:t>Language Secondary</w:t>
              </w:r>
            </w:ins>
          </w:p>
        </w:tc>
        <w:tc>
          <w:tcPr>
            <w:tcW w:w="2070" w:type="dxa"/>
            <w:shd w:val="clear" w:color="000000" w:fill="FFFFFF"/>
            <w:vAlign w:val="center"/>
            <w:hideMark/>
          </w:tcPr>
          <w:p w:rsidR="007F5D97" w:rsidRPr="007F5D97" w:rsidRDefault="007F5D97">
            <w:pPr>
              <w:spacing w:after="0" w:line="240" w:lineRule="auto"/>
              <w:rPr>
                <w:ins w:id="3301" w:author="Rachelle Byars-Sargent" w:date="2017-10-16T14:18:00Z"/>
                <w:rFonts w:ascii="Calibri" w:eastAsia="Times New Roman" w:hAnsi="Calibri" w:cs="Times New Roman"/>
                <w:color w:val="000000"/>
              </w:rPr>
            </w:pPr>
            <w:ins w:id="3302" w:author="Rachelle Byars-Sargent" w:date="2017-10-16T14:18:00Z">
              <w:r w:rsidRPr="007F5D97">
                <w:rPr>
                  <w:rFonts w:ascii="Calibri" w:eastAsia="Times New Roman" w:hAnsi="Calibri" w:cs="Times New Roman"/>
                  <w:color w:val="000000"/>
                </w:rPr>
                <w:t>Functional</w:t>
              </w:r>
            </w:ins>
          </w:p>
        </w:tc>
        <w:tc>
          <w:tcPr>
            <w:tcW w:w="3510" w:type="dxa"/>
            <w:shd w:val="clear" w:color="000000" w:fill="FFFFFF"/>
            <w:vAlign w:val="center"/>
            <w:hideMark/>
          </w:tcPr>
          <w:p w:rsidR="007F5D97" w:rsidRPr="007F5D97" w:rsidRDefault="007F5D97">
            <w:pPr>
              <w:spacing w:after="0" w:line="240" w:lineRule="auto"/>
              <w:rPr>
                <w:ins w:id="3303" w:author="Rachelle Byars-Sargent" w:date="2017-10-16T14:18:00Z"/>
                <w:rFonts w:ascii="Calibri" w:eastAsia="Times New Roman" w:hAnsi="Calibri" w:cs="Times New Roman"/>
                <w:color w:val="000000"/>
              </w:rPr>
            </w:pPr>
            <w:ins w:id="3304" w:author="Rachelle Byars-Sargent" w:date="2017-10-16T14:18:00Z">
              <w:r w:rsidRPr="007F5D97">
                <w:rPr>
                  <w:rFonts w:ascii="Calibri" w:eastAsia="Times New Roman" w:hAnsi="Calibri" w:cs="Times New Roman"/>
                  <w:color w:val="000000"/>
                </w:rPr>
                <w:t>This field lists the secondary languages, if any, used in the original production.</w:t>
              </w:r>
            </w:ins>
          </w:p>
        </w:tc>
        <w:tc>
          <w:tcPr>
            <w:tcW w:w="3060" w:type="dxa"/>
            <w:shd w:val="clear" w:color="000000" w:fill="FFFFFF"/>
            <w:vAlign w:val="center"/>
            <w:hideMark/>
          </w:tcPr>
          <w:p w:rsidR="007F5D97" w:rsidRPr="007F5D97" w:rsidRDefault="007F5D97">
            <w:pPr>
              <w:spacing w:after="0" w:line="240" w:lineRule="auto"/>
              <w:rPr>
                <w:ins w:id="3305" w:author="Rachelle Byars-Sargent" w:date="2017-10-16T14:18:00Z"/>
                <w:rFonts w:ascii="Calibri" w:eastAsia="Times New Roman" w:hAnsi="Calibri" w:cs="Times New Roman"/>
                <w:color w:val="000000"/>
              </w:rPr>
            </w:pPr>
            <w:ins w:id="3306" w:author="Rachelle Byars-Sargent" w:date="2017-10-16T14:18:00Z">
              <w:r w:rsidRPr="007F5D97">
                <w:rPr>
                  <w:rFonts w:ascii="Calibri" w:eastAsia="Times New Roman" w:hAnsi="Calibri" w:cs="Times New Roman"/>
                  <w:color w:val="000000"/>
                </w:rPr>
                <w:t>Refer to Language Primary.</w:t>
              </w:r>
            </w:ins>
          </w:p>
        </w:tc>
      </w:tr>
      <w:tr w:rsidR="007F5D97" w:rsidRPr="007F5D97" w:rsidTr="007F5D97">
        <w:trPr>
          <w:trHeight w:val="1275"/>
          <w:ins w:id="3307"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308" w:author="Rachelle Byars-Sargent" w:date="2017-10-16T14:18:00Z"/>
                <w:rFonts w:ascii="Calibri" w:eastAsia="Times New Roman" w:hAnsi="Calibri" w:cs="Times New Roman"/>
                <w:color w:val="000000"/>
              </w:rPr>
            </w:pPr>
            <w:ins w:id="3309" w:author="Rachelle Byars-Sargent" w:date="2017-10-16T14:18:00Z">
              <w:r w:rsidRPr="007F5D97">
                <w:rPr>
                  <w:rFonts w:ascii="Calibri" w:eastAsia="Times New Roman" w:hAnsi="Calibri" w:cs="Times New Roman"/>
                  <w:color w:val="000000"/>
                </w:rPr>
                <w:t>Manifestation Class</w:t>
              </w:r>
            </w:ins>
          </w:p>
        </w:tc>
        <w:tc>
          <w:tcPr>
            <w:tcW w:w="2070" w:type="dxa"/>
            <w:shd w:val="clear" w:color="000000" w:fill="FFFFFF"/>
            <w:vAlign w:val="center"/>
            <w:hideMark/>
          </w:tcPr>
          <w:p w:rsidR="007F5D97" w:rsidRPr="007F5D97" w:rsidRDefault="007F5D97">
            <w:pPr>
              <w:spacing w:after="0" w:line="240" w:lineRule="auto"/>
              <w:rPr>
                <w:ins w:id="3310" w:author="Rachelle Byars-Sargent" w:date="2017-10-16T14:18:00Z"/>
                <w:rFonts w:ascii="Calibri" w:eastAsia="Times New Roman" w:hAnsi="Calibri" w:cs="Times New Roman"/>
                <w:color w:val="000000"/>
              </w:rPr>
            </w:pPr>
            <w:ins w:id="3311" w:author="Rachelle Byars-Sargent" w:date="2017-10-16T14:18:00Z">
              <w:r w:rsidRPr="007F5D97">
                <w:rPr>
                  <w:rFonts w:ascii="Calibri" w:eastAsia="Times New Roman" w:hAnsi="Calibri" w:cs="Times New Roman"/>
                  <w:color w:val="000000"/>
                </w:rPr>
                <w:t>Functional</w:t>
              </w:r>
            </w:ins>
          </w:p>
        </w:tc>
        <w:tc>
          <w:tcPr>
            <w:tcW w:w="3510" w:type="dxa"/>
            <w:shd w:val="clear" w:color="000000" w:fill="FFFFFF"/>
            <w:vAlign w:val="center"/>
            <w:hideMark/>
          </w:tcPr>
          <w:p w:rsidR="007F5D97" w:rsidRPr="007F5D97" w:rsidRDefault="007F5D97">
            <w:pPr>
              <w:spacing w:after="0" w:line="240" w:lineRule="auto"/>
              <w:rPr>
                <w:ins w:id="3312" w:author="Rachelle Byars-Sargent" w:date="2017-10-16T14:18:00Z"/>
                <w:rFonts w:ascii="Calibri" w:eastAsia="Times New Roman" w:hAnsi="Calibri" w:cs="Times New Roman"/>
                <w:color w:val="000000"/>
              </w:rPr>
            </w:pPr>
            <w:ins w:id="3313" w:author="Rachelle Byars-Sargent" w:date="2017-10-16T14:18:00Z">
              <w:r w:rsidRPr="007F5D97">
                <w:rPr>
                  <w:rFonts w:ascii="Calibri" w:eastAsia="Times New Roman" w:hAnsi="Calibri" w:cs="Times New Roman"/>
                  <w:color w:val="000000"/>
                </w:rPr>
                <w:t>Describes the distributable work.</w:t>
              </w:r>
            </w:ins>
          </w:p>
        </w:tc>
        <w:tc>
          <w:tcPr>
            <w:tcW w:w="3060" w:type="dxa"/>
            <w:shd w:val="clear" w:color="000000" w:fill="FFFFFF"/>
            <w:vAlign w:val="center"/>
            <w:hideMark/>
          </w:tcPr>
          <w:p w:rsidR="007F5D97" w:rsidRPr="007F5D97" w:rsidRDefault="007F5D97">
            <w:pPr>
              <w:spacing w:after="0" w:line="240" w:lineRule="auto"/>
              <w:rPr>
                <w:ins w:id="3314" w:author="Rachelle Byars-Sargent" w:date="2017-10-16T14:18:00Z"/>
                <w:rFonts w:ascii="Calibri" w:eastAsia="Times New Roman" w:hAnsi="Calibri" w:cs="Times New Roman"/>
                <w:color w:val="000000"/>
              </w:rPr>
            </w:pPr>
            <w:ins w:id="3315" w:author="Rachelle Byars-Sargent" w:date="2017-10-16T14:18:00Z">
              <w:r w:rsidRPr="007F5D97">
                <w:rPr>
                  <w:rFonts w:ascii="Calibri" w:eastAsia="Times New Roman" w:hAnsi="Calibri" w:cs="Times New Roman"/>
                  <w:color w:val="000000"/>
                </w:rPr>
                <w:t xml:space="preserve">Version </w:t>
              </w:r>
              <w:proofErr w:type="spellStart"/>
              <w:r w:rsidRPr="007F5D97">
                <w:rPr>
                  <w:rFonts w:ascii="Calibri" w:eastAsia="Times New Roman" w:hAnsi="Calibri" w:cs="Times New Roman"/>
                  <w:color w:val="000000"/>
                </w:rPr>
                <w:t>Language,VOD,EST,Game</w:t>
              </w:r>
              <w:proofErr w:type="spellEnd"/>
              <w:r w:rsidRPr="007F5D97">
                <w:rPr>
                  <w:rFonts w:ascii="Calibri" w:eastAsia="Times New Roman" w:hAnsi="Calibri" w:cs="Times New Roman"/>
                  <w:color w:val="000000"/>
                </w:rPr>
                <w:t xml:space="preserve"> Machine,Mobile,Web,Master,Mezzanine,Proxy,Screener,DVD,Blu-ray,HD,SD,UHD,Other</w:t>
              </w:r>
            </w:ins>
          </w:p>
        </w:tc>
      </w:tr>
      <w:tr w:rsidR="007F5D97" w:rsidRPr="007F5D97" w:rsidTr="007F5D97">
        <w:trPr>
          <w:trHeight w:val="885"/>
          <w:ins w:id="3316"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317" w:author="Rachelle Byars-Sargent" w:date="2017-10-16T14:18:00Z"/>
                <w:rFonts w:ascii="Calibri" w:eastAsia="Times New Roman" w:hAnsi="Calibri" w:cs="Times New Roman"/>
                <w:color w:val="000000"/>
              </w:rPr>
            </w:pPr>
            <w:ins w:id="3318" w:author="Rachelle Byars-Sargent" w:date="2017-10-16T14:18:00Z">
              <w:r w:rsidRPr="007F5D97">
                <w:rPr>
                  <w:rFonts w:ascii="Calibri" w:eastAsia="Times New Roman" w:hAnsi="Calibri" w:cs="Times New Roman"/>
                  <w:color w:val="000000"/>
                </w:rPr>
                <w:t>Organization/Contact Info/Address</w:t>
              </w:r>
            </w:ins>
          </w:p>
        </w:tc>
        <w:tc>
          <w:tcPr>
            <w:tcW w:w="2070" w:type="dxa"/>
            <w:shd w:val="clear" w:color="000000" w:fill="FFFFFF"/>
            <w:vAlign w:val="center"/>
            <w:hideMark/>
          </w:tcPr>
          <w:p w:rsidR="007F5D97" w:rsidRPr="007F5D97" w:rsidRDefault="007F5D97">
            <w:pPr>
              <w:spacing w:after="0" w:line="240" w:lineRule="auto"/>
              <w:rPr>
                <w:ins w:id="3319" w:author="Rachelle Byars-Sargent" w:date="2017-10-16T14:18:00Z"/>
                <w:rFonts w:ascii="Calibri" w:eastAsia="Times New Roman" w:hAnsi="Calibri" w:cs="Times New Roman"/>
                <w:color w:val="000000"/>
              </w:rPr>
            </w:pPr>
            <w:ins w:id="3320" w:author="Rachelle Byars-Sargent" w:date="2017-10-16T14:18:00Z">
              <w:r w:rsidRPr="007F5D97">
                <w:rPr>
                  <w:rFonts w:ascii="Calibri" w:eastAsia="Times New Roman" w:hAnsi="Calibri" w:cs="Times New Roman"/>
                  <w:color w:val="000000"/>
                </w:rPr>
                <w:t>Administrative</w:t>
              </w:r>
            </w:ins>
          </w:p>
        </w:tc>
        <w:tc>
          <w:tcPr>
            <w:tcW w:w="3510" w:type="dxa"/>
            <w:shd w:val="clear" w:color="000000" w:fill="FFFFFF"/>
            <w:vAlign w:val="center"/>
            <w:hideMark/>
          </w:tcPr>
          <w:p w:rsidR="007F5D97" w:rsidRPr="007F5D97" w:rsidRDefault="007F5D97">
            <w:pPr>
              <w:spacing w:after="0" w:line="240" w:lineRule="auto"/>
              <w:rPr>
                <w:ins w:id="3321" w:author="Rachelle Byars-Sargent" w:date="2017-10-16T14:18:00Z"/>
                <w:rFonts w:ascii="Calibri" w:eastAsia="Times New Roman" w:hAnsi="Calibri" w:cs="Times New Roman"/>
                <w:color w:val="000000"/>
              </w:rPr>
            </w:pPr>
            <w:ins w:id="3322" w:author="Rachelle Byars-Sargent" w:date="2017-10-16T14:18:00Z">
              <w:r w:rsidRPr="007F5D97">
                <w:rPr>
                  <w:rFonts w:ascii="Calibri" w:eastAsia="Times New Roman" w:hAnsi="Calibri" w:cs="Times New Roman"/>
                  <w:color w:val="000000"/>
                </w:rPr>
                <w:t>Mail address</w:t>
              </w:r>
            </w:ins>
          </w:p>
        </w:tc>
        <w:tc>
          <w:tcPr>
            <w:tcW w:w="3060" w:type="dxa"/>
            <w:shd w:val="clear" w:color="000000" w:fill="FFFFFF"/>
            <w:vAlign w:val="center"/>
            <w:hideMark/>
          </w:tcPr>
          <w:p w:rsidR="007F5D97" w:rsidRPr="007F5D97" w:rsidRDefault="007F5D97">
            <w:pPr>
              <w:spacing w:after="0" w:line="240" w:lineRule="auto"/>
              <w:rPr>
                <w:ins w:id="3323" w:author="Rachelle Byars-Sargent" w:date="2017-10-16T14:18:00Z"/>
                <w:rFonts w:ascii="Calibri" w:eastAsia="Times New Roman" w:hAnsi="Calibri" w:cs="Times New Roman"/>
                <w:color w:val="000000"/>
              </w:rPr>
            </w:pPr>
            <w:ins w:id="3324" w:author="Rachelle Byars-Sargent" w:date="2017-10-16T14:18:00Z">
              <w:r w:rsidRPr="007F5D97">
                <w:rPr>
                  <w:rFonts w:ascii="Calibri" w:eastAsia="Times New Roman" w:hAnsi="Calibri" w:cs="Times New Roman"/>
                  <w:color w:val="000000"/>
                </w:rPr>
                <w:t>123 Oak Street, Wellington, OH 12345</w:t>
              </w:r>
            </w:ins>
          </w:p>
        </w:tc>
      </w:tr>
      <w:tr w:rsidR="007F5D97" w:rsidRPr="007F5D97" w:rsidTr="007F5D97">
        <w:trPr>
          <w:trHeight w:val="1275"/>
          <w:ins w:id="3325"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326" w:author="Rachelle Byars-Sargent" w:date="2017-10-16T14:18:00Z"/>
                <w:rFonts w:ascii="Calibri" w:eastAsia="Times New Roman" w:hAnsi="Calibri" w:cs="Times New Roman"/>
                <w:color w:val="000000"/>
              </w:rPr>
            </w:pPr>
            <w:ins w:id="3327" w:author="Rachelle Byars-Sargent" w:date="2017-10-16T14:18:00Z">
              <w:r w:rsidRPr="007F5D97">
                <w:rPr>
                  <w:rFonts w:ascii="Calibri" w:eastAsia="Times New Roman" w:hAnsi="Calibri" w:cs="Times New Roman"/>
                  <w:color w:val="000000"/>
                </w:rPr>
                <w:t>Organization/Contact Info/</w:t>
              </w:r>
              <w:proofErr w:type="spellStart"/>
              <w:r w:rsidRPr="007F5D97">
                <w:rPr>
                  <w:rFonts w:ascii="Calibri" w:eastAsia="Times New Roman" w:hAnsi="Calibri" w:cs="Times New Roman"/>
                  <w:color w:val="000000"/>
                </w:rPr>
                <w:t>contactUID</w:t>
              </w:r>
              <w:proofErr w:type="spellEnd"/>
            </w:ins>
          </w:p>
        </w:tc>
        <w:tc>
          <w:tcPr>
            <w:tcW w:w="2070" w:type="dxa"/>
            <w:shd w:val="clear" w:color="000000" w:fill="FFFFFF"/>
            <w:vAlign w:val="center"/>
            <w:hideMark/>
          </w:tcPr>
          <w:p w:rsidR="007F5D97" w:rsidRPr="007F5D97" w:rsidRDefault="007F5D97">
            <w:pPr>
              <w:spacing w:after="0" w:line="240" w:lineRule="auto"/>
              <w:rPr>
                <w:ins w:id="3328" w:author="Rachelle Byars-Sargent" w:date="2017-10-16T14:18:00Z"/>
                <w:rFonts w:ascii="Calibri" w:eastAsia="Times New Roman" w:hAnsi="Calibri" w:cs="Times New Roman"/>
                <w:color w:val="000000"/>
              </w:rPr>
            </w:pPr>
            <w:ins w:id="3329" w:author="Rachelle Byars-Sargent" w:date="2017-10-16T14:18:00Z">
              <w:r w:rsidRPr="007F5D97">
                <w:rPr>
                  <w:rFonts w:ascii="Calibri" w:eastAsia="Times New Roman" w:hAnsi="Calibri" w:cs="Times New Roman"/>
                  <w:color w:val="000000"/>
                </w:rPr>
                <w:t>Administrative</w:t>
              </w:r>
            </w:ins>
          </w:p>
        </w:tc>
        <w:tc>
          <w:tcPr>
            <w:tcW w:w="3510" w:type="dxa"/>
            <w:shd w:val="clear" w:color="000000" w:fill="FFFFFF"/>
            <w:vAlign w:val="center"/>
            <w:hideMark/>
          </w:tcPr>
          <w:p w:rsidR="007F5D97" w:rsidRPr="007F5D97" w:rsidRDefault="007F5D97">
            <w:pPr>
              <w:spacing w:after="0" w:line="240" w:lineRule="auto"/>
              <w:rPr>
                <w:ins w:id="3330" w:author="Rachelle Byars-Sargent" w:date="2017-10-16T14:18:00Z"/>
                <w:rFonts w:ascii="Calibri" w:eastAsia="Times New Roman" w:hAnsi="Calibri" w:cs="Times New Roman"/>
                <w:color w:val="000000"/>
              </w:rPr>
            </w:pPr>
            <w:ins w:id="3331" w:author="Rachelle Byars-Sargent" w:date="2017-10-16T14:18:00Z">
              <w:r w:rsidRPr="007F5D97">
                <w:rPr>
                  <w:rFonts w:ascii="Calibri" w:eastAsia="Times New Roman" w:hAnsi="Calibri" w:cs="Times New Roman"/>
                  <w:color w:val="000000"/>
                </w:rPr>
                <w:t>The Distributor's assigned contact UID.</w:t>
              </w:r>
            </w:ins>
          </w:p>
        </w:tc>
        <w:tc>
          <w:tcPr>
            <w:tcW w:w="3060" w:type="dxa"/>
            <w:shd w:val="clear" w:color="000000" w:fill="FFFFFF"/>
            <w:vAlign w:val="center"/>
            <w:hideMark/>
          </w:tcPr>
          <w:p w:rsidR="007F5D97" w:rsidRPr="007F5D97" w:rsidRDefault="007F5D97">
            <w:pPr>
              <w:spacing w:after="0" w:line="240" w:lineRule="auto"/>
              <w:rPr>
                <w:ins w:id="3332" w:author="Rachelle Byars-Sargent" w:date="2017-10-16T14:18:00Z"/>
                <w:rFonts w:ascii="Calibri" w:eastAsia="Times New Roman" w:hAnsi="Calibri" w:cs="Times New Roman"/>
                <w:color w:val="000000"/>
              </w:rPr>
            </w:pPr>
            <w:ins w:id="3333" w:author="Rachelle Byars-Sargent" w:date="2017-10-16T14:18:00Z">
              <w:r w:rsidRPr="007F5D97">
                <w:rPr>
                  <w:rFonts w:ascii="Calibri" w:eastAsia="Times New Roman" w:hAnsi="Calibri" w:cs="Times New Roman"/>
                  <w:color w:val="000000"/>
                </w:rPr>
                <w:t>xxx-xxx-xxx</w:t>
              </w:r>
            </w:ins>
          </w:p>
        </w:tc>
      </w:tr>
      <w:tr w:rsidR="007F5D97" w:rsidRPr="007F5D97" w:rsidTr="007F5D97">
        <w:trPr>
          <w:trHeight w:val="2190"/>
          <w:ins w:id="3334"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335" w:author="Rachelle Byars-Sargent" w:date="2017-10-16T14:18:00Z"/>
                <w:rFonts w:ascii="Calibri" w:eastAsia="Times New Roman" w:hAnsi="Calibri" w:cs="Times New Roman"/>
                <w:color w:val="000000"/>
              </w:rPr>
            </w:pPr>
            <w:ins w:id="3336" w:author="Rachelle Byars-Sargent" w:date="2017-10-16T14:18:00Z">
              <w:r w:rsidRPr="007F5D97">
                <w:rPr>
                  <w:rFonts w:ascii="Calibri" w:eastAsia="Times New Roman" w:hAnsi="Calibri" w:cs="Times New Roman"/>
                  <w:color w:val="000000"/>
                </w:rPr>
                <w:t>Organization/Contact Info/Name</w:t>
              </w:r>
            </w:ins>
          </w:p>
        </w:tc>
        <w:tc>
          <w:tcPr>
            <w:tcW w:w="2070" w:type="dxa"/>
            <w:shd w:val="clear" w:color="000000" w:fill="FFFFFF"/>
            <w:vAlign w:val="center"/>
            <w:hideMark/>
          </w:tcPr>
          <w:p w:rsidR="007F5D97" w:rsidRPr="007F5D97" w:rsidRDefault="007F5D97">
            <w:pPr>
              <w:spacing w:after="0" w:line="240" w:lineRule="auto"/>
              <w:rPr>
                <w:ins w:id="3337" w:author="Rachelle Byars-Sargent" w:date="2017-10-16T14:18:00Z"/>
                <w:rFonts w:ascii="Calibri" w:eastAsia="Times New Roman" w:hAnsi="Calibri" w:cs="Times New Roman"/>
                <w:color w:val="000000"/>
              </w:rPr>
            </w:pPr>
            <w:ins w:id="3338" w:author="Rachelle Byars-Sargent" w:date="2017-10-16T14:18:00Z">
              <w:r w:rsidRPr="007F5D97">
                <w:rPr>
                  <w:rFonts w:ascii="Calibri" w:eastAsia="Times New Roman" w:hAnsi="Calibri" w:cs="Times New Roman"/>
                  <w:color w:val="000000"/>
                </w:rPr>
                <w:t>Administrative</w:t>
              </w:r>
            </w:ins>
          </w:p>
        </w:tc>
        <w:tc>
          <w:tcPr>
            <w:tcW w:w="3510" w:type="dxa"/>
            <w:shd w:val="clear" w:color="000000" w:fill="FFFFFF"/>
            <w:vAlign w:val="center"/>
            <w:hideMark/>
          </w:tcPr>
          <w:p w:rsidR="007F5D97" w:rsidRPr="007F5D97" w:rsidRDefault="007F5D97">
            <w:pPr>
              <w:spacing w:after="0" w:line="240" w:lineRule="auto"/>
              <w:rPr>
                <w:ins w:id="3339" w:author="Rachelle Byars-Sargent" w:date="2017-10-16T14:18:00Z"/>
                <w:rFonts w:ascii="Calibri" w:eastAsia="Times New Roman" w:hAnsi="Calibri" w:cs="Times New Roman"/>
                <w:color w:val="000000"/>
              </w:rPr>
            </w:pPr>
            <w:ins w:id="3340" w:author="Rachelle Byars-Sargent" w:date="2017-10-16T14:18:00Z">
              <w:r w:rsidRPr="007F5D97">
                <w:rPr>
                  <w:rFonts w:ascii="Calibri" w:eastAsia="Times New Roman" w:hAnsi="Calibri" w:cs="Times New Roman"/>
                  <w:color w:val="000000"/>
                </w:rPr>
                <w:t>Display name of primary contact.</w:t>
              </w:r>
            </w:ins>
          </w:p>
        </w:tc>
        <w:tc>
          <w:tcPr>
            <w:tcW w:w="3060" w:type="dxa"/>
            <w:shd w:val="clear" w:color="000000" w:fill="FFFFFF"/>
            <w:vAlign w:val="center"/>
            <w:hideMark/>
          </w:tcPr>
          <w:p w:rsidR="007F5D97" w:rsidRPr="007F5D97" w:rsidRDefault="007F5D97">
            <w:pPr>
              <w:spacing w:after="0" w:line="240" w:lineRule="auto"/>
              <w:rPr>
                <w:ins w:id="3341" w:author="Rachelle Byars-Sargent" w:date="2017-10-16T14:18:00Z"/>
                <w:rFonts w:ascii="Calibri" w:eastAsia="Times New Roman" w:hAnsi="Calibri" w:cs="Times New Roman"/>
                <w:color w:val="000000"/>
              </w:rPr>
            </w:pPr>
            <w:ins w:id="3342" w:author="Rachelle Byars-Sargent" w:date="2017-10-16T14:18:00Z">
              <w:r w:rsidRPr="007F5D97">
                <w:rPr>
                  <w:rFonts w:ascii="Calibri" w:eastAsia="Times New Roman" w:hAnsi="Calibri" w:cs="Times New Roman"/>
                  <w:color w:val="000000"/>
                </w:rPr>
                <w:t>John Smith</w:t>
              </w:r>
            </w:ins>
          </w:p>
        </w:tc>
      </w:tr>
      <w:tr w:rsidR="007F5D97" w:rsidRPr="007F5D97" w:rsidTr="007F5D97">
        <w:trPr>
          <w:trHeight w:val="1275"/>
          <w:ins w:id="3343"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344" w:author="Rachelle Byars-Sargent" w:date="2017-10-16T14:18:00Z"/>
                <w:rFonts w:ascii="Calibri" w:eastAsia="Times New Roman" w:hAnsi="Calibri" w:cs="Times New Roman"/>
                <w:color w:val="000000"/>
              </w:rPr>
            </w:pPr>
            <w:ins w:id="3345" w:author="Rachelle Byars-Sargent" w:date="2017-10-16T14:18:00Z">
              <w:r w:rsidRPr="007F5D97">
                <w:rPr>
                  <w:rFonts w:ascii="Calibri" w:eastAsia="Times New Roman" w:hAnsi="Calibri" w:cs="Times New Roman"/>
                  <w:color w:val="000000"/>
                </w:rPr>
                <w:t>Organization/Contact Info/Phone</w:t>
              </w:r>
            </w:ins>
          </w:p>
        </w:tc>
        <w:tc>
          <w:tcPr>
            <w:tcW w:w="2070" w:type="dxa"/>
            <w:shd w:val="clear" w:color="000000" w:fill="FFFFFF"/>
            <w:vAlign w:val="center"/>
            <w:hideMark/>
          </w:tcPr>
          <w:p w:rsidR="007F5D97" w:rsidRPr="007F5D97" w:rsidRDefault="007F5D97">
            <w:pPr>
              <w:spacing w:after="0" w:line="240" w:lineRule="auto"/>
              <w:rPr>
                <w:ins w:id="3346" w:author="Rachelle Byars-Sargent" w:date="2017-10-16T14:18:00Z"/>
                <w:rFonts w:ascii="Calibri" w:eastAsia="Times New Roman" w:hAnsi="Calibri" w:cs="Times New Roman"/>
                <w:color w:val="000000"/>
              </w:rPr>
            </w:pPr>
            <w:ins w:id="3347" w:author="Rachelle Byars-Sargent" w:date="2017-10-16T14:18:00Z">
              <w:r w:rsidRPr="007F5D97">
                <w:rPr>
                  <w:rFonts w:ascii="Calibri" w:eastAsia="Times New Roman" w:hAnsi="Calibri" w:cs="Times New Roman"/>
                  <w:color w:val="000000"/>
                </w:rPr>
                <w:t>Administrative</w:t>
              </w:r>
            </w:ins>
          </w:p>
        </w:tc>
        <w:tc>
          <w:tcPr>
            <w:tcW w:w="3510" w:type="dxa"/>
            <w:shd w:val="clear" w:color="000000" w:fill="FFFFFF"/>
            <w:vAlign w:val="center"/>
            <w:hideMark/>
          </w:tcPr>
          <w:p w:rsidR="007F5D97" w:rsidRPr="007F5D97" w:rsidRDefault="007F5D97">
            <w:pPr>
              <w:spacing w:after="0" w:line="240" w:lineRule="auto"/>
              <w:rPr>
                <w:ins w:id="3348" w:author="Rachelle Byars-Sargent" w:date="2017-10-16T14:18:00Z"/>
                <w:rFonts w:ascii="Calibri" w:eastAsia="Times New Roman" w:hAnsi="Calibri" w:cs="Times New Roman"/>
                <w:color w:val="000000"/>
              </w:rPr>
            </w:pPr>
            <w:ins w:id="3349" w:author="Rachelle Byars-Sargent" w:date="2017-10-16T14:18:00Z">
              <w:r w:rsidRPr="007F5D97">
                <w:rPr>
                  <w:rFonts w:ascii="Calibri" w:eastAsia="Times New Roman" w:hAnsi="Calibri" w:cs="Times New Roman"/>
                  <w:color w:val="000000"/>
                </w:rPr>
                <w:t xml:space="preserve">Phone number. </w:t>
              </w:r>
            </w:ins>
          </w:p>
        </w:tc>
        <w:tc>
          <w:tcPr>
            <w:tcW w:w="3060" w:type="dxa"/>
            <w:shd w:val="clear" w:color="000000" w:fill="FFFFFF"/>
            <w:vAlign w:val="center"/>
            <w:hideMark/>
          </w:tcPr>
          <w:p w:rsidR="007F5D97" w:rsidRPr="007F5D97" w:rsidRDefault="007F5D97">
            <w:pPr>
              <w:spacing w:after="0" w:line="240" w:lineRule="auto"/>
              <w:rPr>
                <w:ins w:id="3350" w:author="Rachelle Byars-Sargent" w:date="2017-10-16T14:18:00Z"/>
                <w:rFonts w:ascii="Calibri" w:eastAsia="Times New Roman" w:hAnsi="Calibri" w:cs="Times New Roman"/>
                <w:color w:val="000000"/>
              </w:rPr>
            </w:pPr>
            <w:ins w:id="3351" w:author="Rachelle Byars-Sargent" w:date="2017-10-16T14:18:00Z">
              <w:r w:rsidRPr="007F5D97">
                <w:rPr>
                  <w:rFonts w:ascii="Calibri" w:eastAsia="Times New Roman" w:hAnsi="Calibri" w:cs="Times New Roman"/>
                  <w:color w:val="000000"/>
                </w:rPr>
                <w:t>+14155552671</w:t>
              </w:r>
            </w:ins>
          </w:p>
        </w:tc>
      </w:tr>
      <w:tr w:rsidR="007F5D97" w:rsidRPr="007F5D97" w:rsidTr="007F5D97">
        <w:trPr>
          <w:trHeight w:val="1275"/>
          <w:ins w:id="3352"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353" w:author="Rachelle Byars-Sargent" w:date="2017-10-16T14:18:00Z"/>
                <w:rFonts w:ascii="Calibri" w:eastAsia="Times New Roman" w:hAnsi="Calibri" w:cs="Times New Roman"/>
                <w:color w:val="000000"/>
              </w:rPr>
            </w:pPr>
            <w:ins w:id="3354" w:author="Rachelle Byars-Sargent" w:date="2017-10-16T14:18:00Z">
              <w:r w:rsidRPr="007F5D97">
                <w:rPr>
                  <w:rFonts w:ascii="Calibri" w:eastAsia="Times New Roman" w:hAnsi="Calibri" w:cs="Times New Roman"/>
                  <w:color w:val="000000"/>
                </w:rPr>
                <w:t>Organization/Contact Info/</w:t>
              </w:r>
              <w:proofErr w:type="spellStart"/>
              <w:r w:rsidRPr="007F5D97">
                <w:rPr>
                  <w:rFonts w:ascii="Calibri" w:eastAsia="Times New Roman" w:hAnsi="Calibri" w:cs="Times New Roman"/>
                  <w:color w:val="000000"/>
                </w:rPr>
                <w:t>Phone@Type</w:t>
              </w:r>
              <w:proofErr w:type="spellEnd"/>
            </w:ins>
          </w:p>
        </w:tc>
        <w:tc>
          <w:tcPr>
            <w:tcW w:w="2070" w:type="dxa"/>
            <w:shd w:val="clear" w:color="000000" w:fill="FFFFFF"/>
            <w:vAlign w:val="center"/>
            <w:hideMark/>
          </w:tcPr>
          <w:p w:rsidR="007F5D97" w:rsidRPr="007F5D97" w:rsidRDefault="007F5D97">
            <w:pPr>
              <w:spacing w:after="0" w:line="240" w:lineRule="auto"/>
              <w:rPr>
                <w:ins w:id="3355" w:author="Rachelle Byars-Sargent" w:date="2017-10-16T14:18:00Z"/>
                <w:rFonts w:ascii="Calibri" w:eastAsia="Times New Roman" w:hAnsi="Calibri" w:cs="Times New Roman"/>
                <w:color w:val="000000"/>
              </w:rPr>
            </w:pPr>
            <w:ins w:id="3356" w:author="Rachelle Byars-Sargent" w:date="2017-10-16T14:18:00Z">
              <w:r w:rsidRPr="007F5D97">
                <w:rPr>
                  <w:rFonts w:ascii="Calibri" w:eastAsia="Times New Roman" w:hAnsi="Calibri" w:cs="Times New Roman"/>
                  <w:color w:val="000000"/>
                </w:rPr>
                <w:t>Administrative</w:t>
              </w:r>
            </w:ins>
          </w:p>
        </w:tc>
        <w:tc>
          <w:tcPr>
            <w:tcW w:w="3510" w:type="dxa"/>
            <w:shd w:val="clear" w:color="000000" w:fill="FFFFFF"/>
            <w:vAlign w:val="center"/>
            <w:hideMark/>
          </w:tcPr>
          <w:p w:rsidR="007F5D97" w:rsidRPr="007F5D97" w:rsidRDefault="007F5D97">
            <w:pPr>
              <w:spacing w:after="0" w:line="240" w:lineRule="auto"/>
              <w:rPr>
                <w:ins w:id="3357" w:author="Rachelle Byars-Sargent" w:date="2017-10-16T14:18:00Z"/>
                <w:rFonts w:ascii="Calibri" w:eastAsia="Times New Roman" w:hAnsi="Calibri" w:cs="Times New Roman"/>
                <w:color w:val="000000"/>
              </w:rPr>
            </w:pPr>
            <w:ins w:id="3358" w:author="Rachelle Byars-Sargent" w:date="2017-10-16T14:18:00Z">
              <w:r w:rsidRPr="007F5D97">
                <w:rPr>
                  <w:rFonts w:ascii="Calibri" w:eastAsia="Times New Roman" w:hAnsi="Calibri" w:cs="Times New Roman"/>
                  <w:color w:val="000000"/>
                </w:rPr>
                <w:t xml:space="preserve">A mechanism to identify a number's utility. </w:t>
              </w:r>
            </w:ins>
          </w:p>
        </w:tc>
        <w:tc>
          <w:tcPr>
            <w:tcW w:w="3060" w:type="dxa"/>
            <w:shd w:val="clear" w:color="000000" w:fill="FFFFFF"/>
            <w:vAlign w:val="center"/>
            <w:hideMark/>
          </w:tcPr>
          <w:p w:rsidR="007F5D97" w:rsidRPr="007F5D97" w:rsidRDefault="007F5D97">
            <w:pPr>
              <w:spacing w:after="0" w:line="240" w:lineRule="auto"/>
              <w:rPr>
                <w:ins w:id="3359" w:author="Rachelle Byars-Sargent" w:date="2017-10-16T14:18:00Z"/>
                <w:rFonts w:ascii="Calibri" w:eastAsia="Times New Roman" w:hAnsi="Calibri" w:cs="Times New Roman"/>
                <w:color w:val="000000"/>
              </w:rPr>
            </w:pPr>
            <w:ins w:id="3360" w:author="Rachelle Byars-Sargent" w:date="2017-10-16T14:18:00Z">
              <w:r w:rsidRPr="007F5D97">
                <w:rPr>
                  <w:rFonts w:ascii="Calibri" w:eastAsia="Times New Roman" w:hAnsi="Calibri" w:cs="Times New Roman"/>
                  <w:color w:val="000000"/>
                </w:rPr>
                <w:t>Main, Mobile, Fax, Other, Office</w:t>
              </w:r>
            </w:ins>
          </w:p>
        </w:tc>
      </w:tr>
      <w:tr w:rsidR="007F5D97" w:rsidRPr="007F5D97" w:rsidTr="007F5D97">
        <w:trPr>
          <w:trHeight w:val="1275"/>
          <w:ins w:id="3361"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362" w:author="Rachelle Byars-Sargent" w:date="2017-10-16T14:18:00Z"/>
                <w:rFonts w:ascii="Calibri" w:eastAsia="Times New Roman" w:hAnsi="Calibri" w:cs="Times New Roman"/>
                <w:color w:val="000000"/>
              </w:rPr>
            </w:pPr>
            <w:ins w:id="3363" w:author="Rachelle Byars-Sargent" w:date="2017-10-16T14:18:00Z">
              <w:r w:rsidRPr="007F5D97">
                <w:rPr>
                  <w:rFonts w:ascii="Calibri" w:eastAsia="Times New Roman" w:hAnsi="Calibri" w:cs="Times New Roman"/>
                  <w:color w:val="000000"/>
                </w:rPr>
                <w:t>Organization/Contact Info/</w:t>
              </w:r>
              <w:proofErr w:type="spellStart"/>
              <w:r w:rsidRPr="007F5D97">
                <w:rPr>
                  <w:rFonts w:ascii="Calibri" w:eastAsia="Times New Roman" w:hAnsi="Calibri" w:cs="Times New Roman"/>
                  <w:color w:val="000000"/>
                </w:rPr>
                <w:t>PrimaryEmail</w:t>
              </w:r>
              <w:proofErr w:type="spellEnd"/>
            </w:ins>
          </w:p>
        </w:tc>
        <w:tc>
          <w:tcPr>
            <w:tcW w:w="2070" w:type="dxa"/>
            <w:shd w:val="clear" w:color="000000" w:fill="FFFFFF"/>
            <w:vAlign w:val="center"/>
            <w:hideMark/>
          </w:tcPr>
          <w:p w:rsidR="007F5D97" w:rsidRPr="007F5D97" w:rsidRDefault="007F5D97">
            <w:pPr>
              <w:spacing w:after="0" w:line="240" w:lineRule="auto"/>
              <w:rPr>
                <w:ins w:id="3364" w:author="Rachelle Byars-Sargent" w:date="2017-10-16T14:18:00Z"/>
                <w:rFonts w:ascii="Calibri" w:eastAsia="Times New Roman" w:hAnsi="Calibri" w:cs="Times New Roman"/>
                <w:color w:val="000000"/>
              </w:rPr>
            </w:pPr>
            <w:ins w:id="3365" w:author="Rachelle Byars-Sargent" w:date="2017-10-16T14:18:00Z">
              <w:r w:rsidRPr="007F5D97">
                <w:rPr>
                  <w:rFonts w:ascii="Calibri" w:eastAsia="Times New Roman" w:hAnsi="Calibri" w:cs="Times New Roman"/>
                  <w:color w:val="000000"/>
                </w:rPr>
                <w:t>Administrative</w:t>
              </w:r>
            </w:ins>
          </w:p>
        </w:tc>
        <w:tc>
          <w:tcPr>
            <w:tcW w:w="3510" w:type="dxa"/>
            <w:shd w:val="clear" w:color="000000" w:fill="FFFFFF"/>
            <w:vAlign w:val="center"/>
            <w:hideMark/>
          </w:tcPr>
          <w:p w:rsidR="007F5D97" w:rsidRPr="007F5D97" w:rsidRDefault="007F5D97">
            <w:pPr>
              <w:spacing w:after="0" w:line="240" w:lineRule="auto"/>
              <w:rPr>
                <w:ins w:id="3366" w:author="Rachelle Byars-Sargent" w:date="2017-10-16T14:18:00Z"/>
                <w:rFonts w:ascii="Calibri" w:eastAsia="Times New Roman" w:hAnsi="Calibri" w:cs="Times New Roman"/>
                <w:color w:val="000000"/>
              </w:rPr>
            </w:pPr>
            <w:ins w:id="3367" w:author="Rachelle Byars-Sargent" w:date="2017-10-16T14:18:00Z">
              <w:r w:rsidRPr="007F5D97">
                <w:rPr>
                  <w:rFonts w:ascii="Calibri" w:eastAsia="Times New Roman" w:hAnsi="Calibri" w:cs="Times New Roman"/>
                  <w:color w:val="000000"/>
                </w:rPr>
                <w:t>Primary email address for contact.</w:t>
              </w:r>
            </w:ins>
          </w:p>
        </w:tc>
        <w:tc>
          <w:tcPr>
            <w:tcW w:w="3060" w:type="dxa"/>
            <w:shd w:val="clear" w:color="000000" w:fill="FFFFFF"/>
            <w:vAlign w:val="center"/>
            <w:hideMark/>
          </w:tcPr>
          <w:p w:rsidR="007F5D97" w:rsidRPr="007F5D97" w:rsidRDefault="007F5D97">
            <w:pPr>
              <w:spacing w:after="0" w:line="240" w:lineRule="auto"/>
              <w:rPr>
                <w:ins w:id="3368" w:author="Rachelle Byars-Sargent" w:date="2017-10-16T14:18:00Z"/>
                <w:rFonts w:ascii="Calibri" w:eastAsia="Times New Roman" w:hAnsi="Calibri" w:cs="Times New Roman"/>
                <w:color w:val="000000"/>
              </w:rPr>
            </w:pPr>
            <w:ins w:id="3369" w:author="Rachelle Byars-Sargent" w:date="2017-10-16T14:18:00Z">
              <w:r w:rsidRPr="007F5D97">
                <w:rPr>
                  <w:rFonts w:ascii="Calibri" w:eastAsia="Times New Roman" w:hAnsi="Calibri" w:cs="Times New Roman"/>
                  <w:color w:val="000000"/>
                </w:rPr>
                <w:t>johnsmith@email.com</w:t>
              </w:r>
            </w:ins>
          </w:p>
        </w:tc>
      </w:tr>
      <w:tr w:rsidR="007F5D97" w:rsidRPr="007F5D97" w:rsidTr="007F5D97">
        <w:trPr>
          <w:trHeight w:val="1275"/>
          <w:ins w:id="3370"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371" w:author="Rachelle Byars-Sargent" w:date="2017-10-16T14:18:00Z"/>
                <w:rFonts w:ascii="Calibri" w:eastAsia="Times New Roman" w:hAnsi="Calibri" w:cs="Times New Roman"/>
                <w:color w:val="000000"/>
              </w:rPr>
            </w:pPr>
            <w:ins w:id="3372" w:author="Rachelle Byars-Sargent" w:date="2017-10-16T14:18:00Z">
              <w:r w:rsidRPr="007F5D97">
                <w:rPr>
                  <w:rFonts w:ascii="Calibri" w:eastAsia="Times New Roman" w:hAnsi="Calibri" w:cs="Times New Roman"/>
                  <w:color w:val="000000"/>
                </w:rPr>
                <w:t>Organization/</w:t>
              </w:r>
              <w:proofErr w:type="spellStart"/>
              <w:r w:rsidRPr="007F5D97">
                <w:rPr>
                  <w:rFonts w:ascii="Calibri" w:eastAsia="Times New Roman" w:hAnsi="Calibri" w:cs="Times New Roman"/>
                  <w:color w:val="000000"/>
                </w:rPr>
                <w:t>DisplayName</w:t>
              </w:r>
              <w:proofErr w:type="spellEnd"/>
            </w:ins>
          </w:p>
        </w:tc>
        <w:tc>
          <w:tcPr>
            <w:tcW w:w="2070" w:type="dxa"/>
            <w:shd w:val="clear" w:color="000000" w:fill="FFFFFF"/>
            <w:vAlign w:val="center"/>
            <w:hideMark/>
          </w:tcPr>
          <w:p w:rsidR="007F5D97" w:rsidRPr="007F5D97" w:rsidRDefault="007F5D97">
            <w:pPr>
              <w:spacing w:after="0" w:line="240" w:lineRule="auto"/>
              <w:rPr>
                <w:ins w:id="3373" w:author="Rachelle Byars-Sargent" w:date="2017-10-16T14:18:00Z"/>
                <w:rFonts w:ascii="Calibri" w:eastAsia="Times New Roman" w:hAnsi="Calibri" w:cs="Times New Roman"/>
                <w:color w:val="000000"/>
              </w:rPr>
            </w:pPr>
            <w:ins w:id="3374" w:author="Rachelle Byars-Sargent" w:date="2017-10-16T14:18:00Z">
              <w:r w:rsidRPr="007F5D97">
                <w:rPr>
                  <w:rFonts w:ascii="Calibri" w:eastAsia="Times New Roman" w:hAnsi="Calibri" w:cs="Times New Roman"/>
                  <w:color w:val="000000"/>
                </w:rPr>
                <w:t>Administrative</w:t>
              </w:r>
            </w:ins>
          </w:p>
        </w:tc>
        <w:tc>
          <w:tcPr>
            <w:tcW w:w="3510" w:type="dxa"/>
            <w:shd w:val="clear" w:color="000000" w:fill="FFFFFF"/>
            <w:vAlign w:val="center"/>
            <w:hideMark/>
          </w:tcPr>
          <w:p w:rsidR="007F5D97" w:rsidRPr="007F5D97" w:rsidRDefault="007F5D97">
            <w:pPr>
              <w:spacing w:after="0" w:line="240" w:lineRule="auto"/>
              <w:rPr>
                <w:ins w:id="3375" w:author="Rachelle Byars-Sargent" w:date="2017-10-16T14:18:00Z"/>
                <w:rFonts w:ascii="Calibri" w:eastAsia="Times New Roman" w:hAnsi="Calibri" w:cs="Times New Roman"/>
                <w:color w:val="000000"/>
              </w:rPr>
            </w:pPr>
            <w:ins w:id="3376" w:author="Rachelle Byars-Sargent" w:date="2017-10-16T14:18:00Z">
              <w:r w:rsidRPr="007F5D97">
                <w:rPr>
                  <w:rFonts w:ascii="Calibri" w:eastAsia="Times New Roman" w:hAnsi="Calibri" w:cs="Times New Roman"/>
                  <w:color w:val="000000"/>
                </w:rPr>
                <w:t>A company associated with the work.</w:t>
              </w:r>
            </w:ins>
          </w:p>
        </w:tc>
        <w:tc>
          <w:tcPr>
            <w:tcW w:w="3060" w:type="dxa"/>
            <w:shd w:val="clear" w:color="000000" w:fill="FFFFFF"/>
            <w:vAlign w:val="center"/>
            <w:hideMark/>
          </w:tcPr>
          <w:p w:rsidR="007F5D97" w:rsidRPr="007F5D97" w:rsidRDefault="007F5D97">
            <w:pPr>
              <w:spacing w:after="0" w:line="240" w:lineRule="auto"/>
              <w:rPr>
                <w:ins w:id="3377" w:author="Rachelle Byars-Sargent" w:date="2017-10-16T14:18:00Z"/>
                <w:rFonts w:ascii="Calibri" w:eastAsia="Times New Roman" w:hAnsi="Calibri" w:cs="Times New Roman"/>
                <w:color w:val="000000"/>
              </w:rPr>
            </w:pPr>
            <w:ins w:id="3378" w:author="Rachelle Byars-Sargent" w:date="2017-10-16T14:18:00Z">
              <w:r w:rsidRPr="007F5D97">
                <w:rPr>
                  <w:rFonts w:ascii="Calibri" w:eastAsia="Times New Roman" w:hAnsi="Calibri" w:cs="Times New Roman"/>
                  <w:color w:val="000000"/>
                </w:rPr>
                <w:t>National Education Television Association, American Public Television, Public Broadcasting System</w:t>
              </w:r>
            </w:ins>
          </w:p>
        </w:tc>
      </w:tr>
      <w:tr w:rsidR="007F5D97" w:rsidRPr="007F5D97" w:rsidTr="007F5D97">
        <w:trPr>
          <w:trHeight w:val="1275"/>
          <w:ins w:id="3379"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380" w:author="Rachelle Byars-Sargent" w:date="2017-10-16T14:18:00Z"/>
                <w:rFonts w:ascii="Calibri" w:eastAsia="Times New Roman" w:hAnsi="Calibri" w:cs="Times New Roman"/>
                <w:color w:val="000000"/>
              </w:rPr>
            </w:pPr>
            <w:proofErr w:type="spellStart"/>
            <w:ins w:id="3381" w:author="Rachelle Byars-Sargent" w:date="2017-10-16T14:18:00Z">
              <w:r w:rsidRPr="007F5D97">
                <w:rPr>
                  <w:rFonts w:ascii="Calibri" w:eastAsia="Times New Roman" w:hAnsi="Calibri" w:cs="Times New Roman"/>
                  <w:color w:val="000000"/>
                </w:rPr>
                <w:t>Organization@domain</w:t>
              </w:r>
              <w:proofErr w:type="spellEnd"/>
            </w:ins>
          </w:p>
        </w:tc>
        <w:tc>
          <w:tcPr>
            <w:tcW w:w="2070" w:type="dxa"/>
            <w:shd w:val="clear" w:color="000000" w:fill="FFFFFF"/>
            <w:vAlign w:val="center"/>
            <w:hideMark/>
          </w:tcPr>
          <w:p w:rsidR="007F5D97" w:rsidRPr="007F5D97" w:rsidRDefault="007F5D97">
            <w:pPr>
              <w:spacing w:after="0" w:line="240" w:lineRule="auto"/>
              <w:rPr>
                <w:ins w:id="3382" w:author="Rachelle Byars-Sargent" w:date="2017-10-16T14:18:00Z"/>
                <w:rFonts w:ascii="Calibri" w:eastAsia="Times New Roman" w:hAnsi="Calibri" w:cs="Times New Roman"/>
                <w:color w:val="000000"/>
              </w:rPr>
            </w:pPr>
            <w:ins w:id="3383" w:author="Rachelle Byars-Sargent" w:date="2017-10-16T14:18:00Z">
              <w:r w:rsidRPr="007F5D97">
                <w:rPr>
                  <w:rFonts w:ascii="Calibri" w:eastAsia="Times New Roman" w:hAnsi="Calibri" w:cs="Times New Roman"/>
                  <w:color w:val="000000"/>
                </w:rPr>
                <w:t>Administrative</w:t>
              </w:r>
            </w:ins>
          </w:p>
        </w:tc>
        <w:tc>
          <w:tcPr>
            <w:tcW w:w="3510" w:type="dxa"/>
            <w:shd w:val="clear" w:color="000000" w:fill="FFFFFF"/>
            <w:vAlign w:val="center"/>
            <w:hideMark/>
          </w:tcPr>
          <w:p w:rsidR="007F5D97" w:rsidRPr="007F5D97" w:rsidRDefault="007F5D97">
            <w:pPr>
              <w:spacing w:after="0" w:line="240" w:lineRule="auto"/>
              <w:rPr>
                <w:ins w:id="3384" w:author="Rachelle Byars-Sargent" w:date="2017-10-16T14:18:00Z"/>
                <w:rFonts w:ascii="Calibri" w:eastAsia="Times New Roman" w:hAnsi="Calibri" w:cs="Times New Roman"/>
                <w:color w:val="000000"/>
              </w:rPr>
            </w:pPr>
            <w:ins w:id="3385" w:author="Rachelle Byars-Sargent" w:date="2017-10-16T14:18:00Z">
              <w:r w:rsidRPr="007F5D97">
                <w:rPr>
                  <w:rFonts w:ascii="Calibri" w:eastAsia="Times New Roman" w:hAnsi="Calibri" w:cs="Times New Roman"/>
                  <w:color w:val="000000"/>
                </w:rPr>
                <w:t>The organization's domain name.</w:t>
              </w:r>
              <w:r w:rsidRPr="007F5D97">
                <w:rPr>
                  <w:rFonts w:ascii="Calibri" w:eastAsia="Times New Roman" w:hAnsi="Calibri" w:cs="Times New Roman"/>
                  <w:color w:val="000000"/>
                </w:rPr>
                <w:br/>
                <w:t xml:space="preserve">NOTE: If domain is </w:t>
              </w:r>
              <w:proofErr w:type="spellStart"/>
              <w:r w:rsidRPr="007F5D97">
                <w:rPr>
                  <w:rFonts w:ascii="Calibri" w:eastAsia="Times New Roman" w:hAnsi="Calibri" w:cs="Times New Roman"/>
                  <w:color w:val="000000"/>
                </w:rPr>
                <w:t>EIDRPartyID</w:t>
              </w:r>
              <w:proofErr w:type="spellEnd"/>
              <w:r w:rsidRPr="007F5D97">
                <w:rPr>
                  <w:rFonts w:ascii="Calibri" w:eastAsia="Times New Roman" w:hAnsi="Calibri" w:cs="Times New Roman"/>
                  <w:color w:val="000000"/>
                </w:rPr>
                <w:t>, organization must be a valid EIDR Party ID.</w:t>
              </w:r>
            </w:ins>
          </w:p>
        </w:tc>
        <w:tc>
          <w:tcPr>
            <w:tcW w:w="3060" w:type="dxa"/>
            <w:shd w:val="clear" w:color="000000" w:fill="FFFFFF"/>
            <w:vAlign w:val="center"/>
            <w:hideMark/>
          </w:tcPr>
          <w:p w:rsidR="007F5D97" w:rsidRPr="007F5D97" w:rsidRDefault="007F5D97">
            <w:pPr>
              <w:spacing w:after="0" w:line="240" w:lineRule="auto"/>
              <w:rPr>
                <w:ins w:id="3386" w:author="Rachelle Byars-Sargent" w:date="2017-10-16T14:18:00Z"/>
                <w:rFonts w:ascii="Calibri" w:eastAsia="Times New Roman" w:hAnsi="Calibri" w:cs="Times New Roman"/>
                <w:color w:val="000000"/>
              </w:rPr>
            </w:pPr>
            <w:proofErr w:type="spellStart"/>
            <w:ins w:id="3387" w:author="Rachelle Byars-Sargent" w:date="2017-10-16T14:18:00Z">
              <w:r w:rsidRPr="007F5D97">
                <w:rPr>
                  <w:rFonts w:ascii="Calibri" w:eastAsia="Times New Roman" w:hAnsi="Calibri" w:cs="Times New Roman"/>
                  <w:color w:val="000000"/>
                </w:rPr>
                <w:t>NETA,APT,PBS,ISAN,TVG,AMG,IMDB,MUZE,TRIB,URI,EIDRPartyID,Grid</w:t>
              </w:r>
              <w:proofErr w:type="spellEnd"/>
              <w:r w:rsidRPr="007F5D97">
                <w:rPr>
                  <w:rFonts w:ascii="Calibri" w:eastAsia="Times New Roman" w:hAnsi="Calibri" w:cs="Times New Roman"/>
                  <w:color w:val="000000"/>
                </w:rPr>
                <w:t>, etc.</w:t>
              </w:r>
            </w:ins>
          </w:p>
        </w:tc>
      </w:tr>
      <w:tr w:rsidR="007F5D97" w:rsidRPr="007F5D97" w:rsidTr="007F5D97">
        <w:trPr>
          <w:trHeight w:val="1275"/>
          <w:ins w:id="3388" w:author="Rachelle Byars-Sargent" w:date="2017-10-16T14:18:00Z"/>
        </w:trPr>
        <w:tc>
          <w:tcPr>
            <w:tcW w:w="2340" w:type="dxa"/>
            <w:shd w:val="clear" w:color="auto" w:fill="auto"/>
            <w:noWrap/>
            <w:vAlign w:val="center"/>
            <w:hideMark/>
          </w:tcPr>
          <w:p w:rsidR="007F5D97" w:rsidRPr="007F5D97" w:rsidRDefault="007F5D97">
            <w:pPr>
              <w:spacing w:after="0" w:line="240" w:lineRule="auto"/>
              <w:rPr>
                <w:ins w:id="3389" w:author="Rachelle Byars-Sargent" w:date="2017-10-16T14:18:00Z"/>
                <w:rFonts w:ascii="Calibri" w:eastAsia="Times New Roman" w:hAnsi="Calibri" w:cs="Times New Roman"/>
                <w:color w:val="000000"/>
              </w:rPr>
            </w:pPr>
            <w:proofErr w:type="spellStart"/>
            <w:ins w:id="3390" w:author="Rachelle Byars-Sargent" w:date="2017-10-16T14:18:00Z">
              <w:r w:rsidRPr="007F5D97">
                <w:rPr>
                  <w:rFonts w:ascii="Calibri" w:eastAsia="Times New Roman" w:hAnsi="Calibri" w:cs="Times New Roman"/>
                  <w:color w:val="000000"/>
                </w:rPr>
                <w:t>Organization@organizationUID</w:t>
              </w:r>
              <w:proofErr w:type="spellEnd"/>
            </w:ins>
          </w:p>
        </w:tc>
        <w:tc>
          <w:tcPr>
            <w:tcW w:w="2070" w:type="dxa"/>
            <w:shd w:val="clear" w:color="000000" w:fill="FFFFFF"/>
            <w:vAlign w:val="center"/>
            <w:hideMark/>
          </w:tcPr>
          <w:p w:rsidR="007F5D97" w:rsidRPr="007F5D97" w:rsidRDefault="007F5D97">
            <w:pPr>
              <w:spacing w:after="0" w:line="240" w:lineRule="auto"/>
              <w:rPr>
                <w:ins w:id="3391" w:author="Rachelle Byars-Sargent" w:date="2017-10-16T14:18:00Z"/>
                <w:rFonts w:ascii="Calibri" w:eastAsia="Times New Roman" w:hAnsi="Calibri" w:cs="Times New Roman"/>
                <w:color w:val="000000"/>
              </w:rPr>
            </w:pPr>
            <w:ins w:id="3392" w:author="Rachelle Byars-Sargent" w:date="2017-10-16T14:18:00Z">
              <w:r w:rsidRPr="007F5D97">
                <w:rPr>
                  <w:rFonts w:ascii="Calibri" w:eastAsia="Times New Roman" w:hAnsi="Calibri" w:cs="Times New Roman"/>
                  <w:color w:val="000000"/>
                </w:rPr>
                <w:t>Administrative</w:t>
              </w:r>
            </w:ins>
          </w:p>
        </w:tc>
        <w:tc>
          <w:tcPr>
            <w:tcW w:w="3510" w:type="dxa"/>
            <w:shd w:val="clear" w:color="000000" w:fill="FFFFFF"/>
            <w:vAlign w:val="center"/>
            <w:hideMark/>
          </w:tcPr>
          <w:p w:rsidR="007F5D97" w:rsidRPr="007F5D97" w:rsidRDefault="007F5D97">
            <w:pPr>
              <w:spacing w:after="0" w:line="240" w:lineRule="auto"/>
              <w:rPr>
                <w:ins w:id="3393" w:author="Rachelle Byars-Sargent" w:date="2017-10-16T14:18:00Z"/>
                <w:rFonts w:ascii="Calibri" w:eastAsia="Times New Roman" w:hAnsi="Calibri" w:cs="Times New Roman"/>
                <w:color w:val="000000"/>
              </w:rPr>
            </w:pPr>
            <w:ins w:id="3394" w:author="Rachelle Byars-Sargent" w:date="2017-10-16T14:18:00Z">
              <w:r w:rsidRPr="007F5D97">
                <w:rPr>
                  <w:rFonts w:ascii="Calibri" w:eastAsia="Times New Roman" w:hAnsi="Calibri" w:cs="Times New Roman"/>
                  <w:color w:val="000000"/>
                </w:rPr>
                <w:t>The Distributor's assigned organization UID.</w:t>
              </w:r>
            </w:ins>
          </w:p>
        </w:tc>
        <w:tc>
          <w:tcPr>
            <w:tcW w:w="3060" w:type="dxa"/>
            <w:shd w:val="clear" w:color="000000" w:fill="FFFFFF"/>
            <w:vAlign w:val="center"/>
            <w:hideMark/>
          </w:tcPr>
          <w:p w:rsidR="007F5D97" w:rsidRPr="007F5D97" w:rsidRDefault="007F5D97">
            <w:pPr>
              <w:spacing w:after="0" w:line="240" w:lineRule="auto"/>
              <w:rPr>
                <w:ins w:id="3395" w:author="Rachelle Byars-Sargent" w:date="2017-10-16T14:18:00Z"/>
                <w:rFonts w:ascii="Calibri" w:eastAsia="Times New Roman" w:hAnsi="Calibri" w:cs="Times New Roman"/>
                <w:color w:val="000000"/>
              </w:rPr>
            </w:pPr>
            <w:proofErr w:type="spellStart"/>
            <w:ins w:id="3396" w:author="Rachelle Byars-Sargent" w:date="2017-10-16T14:18:00Z">
              <w:r w:rsidRPr="007F5D97">
                <w:rPr>
                  <w:rFonts w:ascii="Calibri" w:eastAsia="Times New Roman" w:hAnsi="Calibri" w:cs="Times New Roman"/>
                  <w:color w:val="000000"/>
                </w:rPr>
                <w:t>pbs:xxx-xxx-xxx</w:t>
              </w:r>
              <w:proofErr w:type="spellEnd"/>
            </w:ins>
          </w:p>
        </w:tc>
      </w:tr>
      <w:tr w:rsidR="007F5D97" w:rsidRPr="007F5D97" w:rsidTr="007F5D97">
        <w:trPr>
          <w:trHeight w:val="1275"/>
          <w:ins w:id="3397"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398" w:author="Rachelle Byars-Sargent" w:date="2017-10-16T14:18:00Z"/>
                <w:rFonts w:ascii="Calibri" w:eastAsia="Times New Roman" w:hAnsi="Calibri" w:cs="Times New Roman"/>
                <w:color w:val="000000"/>
              </w:rPr>
            </w:pPr>
            <w:proofErr w:type="spellStart"/>
            <w:ins w:id="3399" w:author="Rachelle Byars-Sargent" w:date="2017-10-16T14:18:00Z">
              <w:r w:rsidRPr="007F5D97">
                <w:rPr>
                  <w:rFonts w:ascii="Calibri" w:eastAsia="Times New Roman" w:hAnsi="Calibri" w:cs="Times New Roman"/>
                  <w:color w:val="000000"/>
                </w:rPr>
                <w:t>Organization@role</w:t>
              </w:r>
              <w:proofErr w:type="spellEnd"/>
            </w:ins>
          </w:p>
        </w:tc>
        <w:tc>
          <w:tcPr>
            <w:tcW w:w="2070" w:type="dxa"/>
            <w:shd w:val="clear" w:color="000000" w:fill="FFFFFF"/>
            <w:vAlign w:val="center"/>
            <w:hideMark/>
          </w:tcPr>
          <w:p w:rsidR="007F5D97" w:rsidRPr="007F5D97" w:rsidRDefault="007F5D97">
            <w:pPr>
              <w:spacing w:after="0" w:line="240" w:lineRule="auto"/>
              <w:rPr>
                <w:ins w:id="3400" w:author="Rachelle Byars-Sargent" w:date="2017-10-16T14:18:00Z"/>
                <w:rFonts w:ascii="Calibri" w:eastAsia="Times New Roman" w:hAnsi="Calibri" w:cs="Times New Roman"/>
                <w:color w:val="000000"/>
              </w:rPr>
            </w:pPr>
            <w:ins w:id="3401" w:author="Rachelle Byars-Sargent" w:date="2017-10-16T14:18:00Z">
              <w:r w:rsidRPr="007F5D97">
                <w:rPr>
                  <w:rFonts w:ascii="Calibri" w:eastAsia="Times New Roman" w:hAnsi="Calibri" w:cs="Times New Roman"/>
                  <w:color w:val="000000"/>
                </w:rPr>
                <w:t>Administrative</w:t>
              </w:r>
            </w:ins>
          </w:p>
        </w:tc>
        <w:tc>
          <w:tcPr>
            <w:tcW w:w="3510" w:type="dxa"/>
            <w:shd w:val="clear" w:color="000000" w:fill="FFFFFF"/>
            <w:vAlign w:val="center"/>
            <w:hideMark/>
          </w:tcPr>
          <w:p w:rsidR="007F5D97" w:rsidRPr="007F5D97" w:rsidRDefault="007F5D97">
            <w:pPr>
              <w:spacing w:after="0" w:line="240" w:lineRule="auto"/>
              <w:rPr>
                <w:ins w:id="3402" w:author="Rachelle Byars-Sargent" w:date="2017-10-16T14:18:00Z"/>
                <w:rFonts w:ascii="Calibri" w:eastAsia="Times New Roman" w:hAnsi="Calibri" w:cs="Times New Roman"/>
                <w:color w:val="000000"/>
              </w:rPr>
            </w:pPr>
            <w:ins w:id="3403" w:author="Rachelle Byars-Sargent" w:date="2017-10-16T14:18:00Z">
              <w:r w:rsidRPr="007F5D97">
                <w:rPr>
                  <w:rFonts w:ascii="Calibri" w:eastAsia="Times New Roman" w:hAnsi="Calibri" w:cs="Times New Roman"/>
                  <w:color w:val="000000"/>
                </w:rPr>
                <w:t>A mechanism to identify the role of the organization as it relates to the work.</w:t>
              </w:r>
            </w:ins>
          </w:p>
        </w:tc>
        <w:tc>
          <w:tcPr>
            <w:tcW w:w="3060" w:type="dxa"/>
            <w:shd w:val="clear" w:color="000000" w:fill="FFFFFF"/>
            <w:vAlign w:val="center"/>
            <w:hideMark/>
          </w:tcPr>
          <w:p w:rsidR="007F5D97" w:rsidRPr="007F5D97" w:rsidRDefault="007F5D97">
            <w:pPr>
              <w:spacing w:after="0" w:line="240" w:lineRule="auto"/>
              <w:rPr>
                <w:ins w:id="3404" w:author="Rachelle Byars-Sargent" w:date="2017-10-16T14:18:00Z"/>
                <w:rFonts w:ascii="Calibri" w:eastAsia="Times New Roman" w:hAnsi="Calibri" w:cs="Times New Roman"/>
                <w:color w:val="000000"/>
              </w:rPr>
            </w:pPr>
            <w:ins w:id="3405" w:author="Rachelle Byars-Sargent" w:date="2017-10-16T14:18:00Z">
              <w:r w:rsidRPr="007F5D97">
                <w:rPr>
                  <w:rFonts w:ascii="Calibri" w:eastAsia="Times New Roman" w:hAnsi="Calibri" w:cs="Times New Roman"/>
                  <w:color w:val="000000"/>
                </w:rPr>
                <w:t>Producer, Broadcaster, Distributor, Editor, Encoding, Post-Production, Licensor, Other</w:t>
              </w:r>
            </w:ins>
          </w:p>
        </w:tc>
      </w:tr>
      <w:tr w:rsidR="007F5D97" w:rsidRPr="007F5D97" w:rsidTr="007F5D97">
        <w:trPr>
          <w:trHeight w:val="1275"/>
          <w:ins w:id="3406" w:author="Rachelle Byars-Sargent" w:date="2017-10-16T14:18:00Z"/>
        </w:trPr>
        <w:tc>
          <w:tcPr>
            <w:tcW w:w="2340" w:type="dxa"/>
            <w:shd w:val="clear" w:color="000000" w:fill="FFFFFF"/>
            <w:noWrap/>
            <w:vAlign w:val="center"/>
            <w:hideMark/>
          </w:tcPr>
          <w:p w:rsidR="007F5D97" w:rsidRPr="007F5D97" w:rsidRDefault="007F5D97">
            <w:pPr>
              <w:spacing w:after="0" w:line="240" w:lineRule="auto"/>
              <w:rPr>
                <w:ins w:id="3407" w:author="Rachelle Byars-Sargent" w:date="2017-10-16T14:18:00Z"/>
                <w:rFonts w:ascii="Calibri" w:eastAsia="Times New Roman" w:hAnsi="Calibri" w:cs="Times New Roman"/>
                <w:color w:val="000000"/>
              </w:rPr>
            </w:pPr>
            <w:ins w:id="3408" w:author="Rachelle Byars-Sargent" w:date="2017-10-16T14:18:00Z">
              <w:r w:rsidRPr="007F5D97">
                <w:rPr>
                  <w:rFonts w:ascii="Calibri" w:eastAsia="Times New Roman" w:hAnsi="Calibri" w:cs="Times New Roman"/>
                  <w:color w:val="000000"/>
                </w:rPr>
                <w:t>Package Domain</w:t>
              </w:r>
            </w:ins>
          </w:p>
        </w:tc>
        <w:tc>
          <w:tcPr>
            <w:tcW w:w="2070" w:type="dxa"/>
            <w:shd w:val="clear" w:color="000000" w:fill="FFFFFF"/>
            <w:noWrap/>
            <w:vAlign w:val="center"/>
            <w:hideMark/>
          </w:tcPr>
          <w:p w:rsidR="007F5D97" w:rsidRPr="007F5D97" w:rsidRDefault="007F5D97">
            <w:pPr>
              <w:spacing w:after="0" w:line="240" w:lineRule="auto"/>
              <w:rPr>
                <w:ins w:id="3409" w:author="Rachelle Byars-Sargent" w:date="2017-10-16T14:18:00Z"/>
                <w:rFonts w:ascii="Calibri" w:eastAsia="Times New Roman" w:hAnsi="Calibri" w:cs="Times New Roman"/>
                <w:color w:val="000000"/>
              </w:rPr>
            </w:pPr>
            <w:ins w:id="3410" w:author="Rachelle Byars-Sargent" w:date="2017-10-16T14:18:00Z">
              <w:r w:rsidRPr="007F5D97">
                <w:rPr>
                  <w:rFonts w:ascii="Calibri" w:eastAsia="Times New Roman" w:hAnsi="Calibri" w:cs="Times New Roman"/>
                  <w:color w:val="000000"/>
                </w:rPr>
                <w:t>Administrative</w:t>
              </w:r>
            </w:ins>
          </w:p>
        </w:tc>
        <w:tc>
          <w:tcPr>
            <w:tcW w:w="3510" w:type="dxa"/>
            <w:shd w:val="clear" w:color="000000" w:fill="FFFFFF"/>
            <w:vAlign w:val="center"/>
            <w:hideMark/>
          </w:tcPr>
          <w:p w:rsidR="007F5D97" w:rsidRPr="007F5D97" w:rsidRDefault="007F5D97">
            <w:pPr>
              <w:spacing w:after="0" w:line="240" w:lineRule="auto"/>
              <w:rPr>
                <w:ins w:id="3411" w:author="Rachelle Byars-Sargent" w:date="2017-10-16T14:18:00Z"/>
                <w:rFonts w:ascii="Calibri" w:eastAsia="Times New Roman" w:hAnsi="Calibri" w:cs="Times New Roman"/>
                <w:color w:val="000000"/>
              </w:rPr>
            </w:pPr>
            <w:ins w:id="3412" w:author="Rachelle Byars-Sargent" w:date="2017-10-16T14:18:00Z">
              <w:r w:rsidRPr="007F5D97">
                <w:rPr>
                  <w:rFonts w:ascii="Calibri" w:eastAsia="Times New Roman" w:hAnsi="Calibri" w:cs="Times New Roman"/>
                  <w:color w:val="000000"/>
                </w:rPr>
                <w:t>See content identifier.</w:t>
              </w:r>
            </w:ins>
          </w:p>
        </w:tc>
        <w:tc>
          <w:tcPr>
            <w:tcW w:w="3060" w:type="dxa"/>
            <w:shd w:val="clear" w:color="000000" w:fill="FFFFFF"/>
            <w:vAlign w:val="center"/>
            <w:hideMark/>
          </w:tcPr>
          <w:p w:rsidR="007F5D97" w:rsidRPr="007F5D97" w:rsidRDefault="007F5D97">
            <w:pPr>
              <w:spacing w:after="0" w:line="240" w:lineRule="auto"/>
              <w:rPr>
                <w:ins w:id="3413" w:author="Rachelle Byars-Sargent" w:date="2017-10-16T14:18:00Z"/>
                <w:rFonts w:ascii="Calibri" w:eastAsia="Times New Roman" w:hAnsi="Calibri" w:cs="Times New Roman"/>
                <w:color w:val="0000FF"/>
                <w:u w:val="single"/>
              </w:rPr>
            </w:pPr>
            <w:ins w:id="3414" w:author="Rachelle Byars-Sargent" w:date="2017-10-16T14:18:00Z">
              <w:r w:rsidRPr="007F5D97">
                <w:rPr>
                  <w:rFonts w:ascii="Calibri" w:eastAsia="Times New Roman" w:hAnsi="Calibri" w:cs="Times New Roman"/>
                  <w:color w:val="0000FF"/>
                  <w:u w:val="single"/>
                </w:rPr>
                <w:fldChar w:fldCharType="begin"/>
              </w:r>
              <w:r w:rsidRPr="007F5D97">
                <w:rPr>
                  <w:rFonts w:ascii="Calibri" w:eastAsia="Times New Roman" w:hAnsi="Calibri" w:cs="Times New Roman"/>
                  <w:color w:val="0000FF"/>
                  <w:u w:val="single"/>
                </w:rPr>
                <w:instrText xml:space="preserve"> HYPERLINK "cid:org:pbs.org:PackageNumber:P123456-002" </w:instrText>
              </w:r>
              <w:r w:rsidRPr="007F5D97">
                <w:rPr>
                  <w:rFonts w:ascii="Calibri" w:eastAsia="Times New Roman" w:hAnsi="Calibri" w:cs="Times New Roman"/>
                  <w:color w:val="0000FF"/>
                  <w:u w:val="single"/>
                </w:rPr>
                <w:fldChar w:fldCharType="separate"/>
              </w:r>
              <w:r w:rsidRPr="007F5D97">
                <w:rPr>
                  <w:rFonts w:ascii="Calibri" w:eastAsia="Times New Roman" w:hAnsi="Calibri" w:cs="Times New Roman"/>
                  <w:color w:val="0000FF"/>
                  <w:u w:val="single"/>
                </w:rPr>
                <w:t>cid:org:pbs.org:PackageNumber:P123456-002</w:t>
              </w:r>
              <w:r w:rsidRPr="007F5D97">
                <w:rPr>
                  <w:rFonts w:ascii="Calibri" w:eastAsia="Times New Roman" w:hAnsi="Calibri" w:cs="Times New Roman"/>
                  <w:color w:val="0000FF"/>
                  <w:u w:val="single"/>
                </w:rPr>
                <w:fldChar w:fldCharType="end"/>
              </w:r>
            </w:ins>
          </w:p>
        </w:tc>
      </w:tr>
      <w:tr w:rsidR="007F5D97" w:rsidRPr="007F5D97" w:rsidTr="007F5D97">
        <w:trPr>
          <w:trHeight w:val="1275"/>
          <w:ins w:id="3415" w:author="Rachelle Byars-Sargent" w:date="2017-10-16T14:18:00Z"/>
        </w:trPr>
        <w:tc>
          <w:tcPr>
            <w:tcW w:w="2340" w:type="dxa"/>
            <w:shd w:val="clear" w:color="000000" w:fill="FFFFFF"/>
            <w:noWrap/>
            <w:vAlign w:val="center"/>
            <w:hideMark/>
          </w:tcPr>
          <w:p w:rsidR="007F5D97" w:rsidRPr="007F5D97" w:rsidRDefault="007F5D97">
            <w:pPr>
              <w:spacing w:after="0" w:line="240" w:lineRule="auto"/>
              <w:rPr>
                <w:ins w:id="3416" w:author="Rachelle Byars-Sargent" w:date="2017-10-16T14:18:00Z"/>
                <w:rFonts w:ascii="Calibri" w:eastAsia="Times New Roman" w:hAnsi="Calibri" w:cs="Times New Roman"/>
                <w:color w:val="000000"/>
              </w:rPr>
            </w:pPr>
            <w:ins w:id="3417" w:author="Rachelle Byars-Sargent" w:date="2017-10-16T14:18:00Z">
              <w:r w:rsidRPr="007F5D97">
                <w:rPr>
                  <w:rFonts w:ascii="Calibri" w:eastAsia="Times New Roman" w:hAnsi="Calibri" w:cs="Times New Roman"/>
                  <w:color w:val="000000"/>
                </w:rPr>
                <w:t>Package ID</w:t>
              </w:r>
            </w:ins>
          </w:p>
        </w:tc>
        <w:tc>
          <w:tcPr>
            <w:tcW w:w="2070" w:type="dxa"/>
            <w:shd w:val="clear" w:color="000000" w:fill="FFFFFF"/>
            <w:noWrap/>
            <w:vAlign w:val="center"/>
            <w:hideMark/>
          </w:tcPr>
          <w:p w:rsidR="007F5D97" w:rsidRPr="007F5D97" w:rsidRDefault="007F5D97">
            <w:pPr>
              <w:spacing w:after="0" w:line="240" w:lineRule="auto"/>
              <w:rPr>
                <w:ins w:id="3418" w:author="Rachelle Byars-Sargent" w:date="2017-10-16T14:18:00Z"/>
                <w:rFonts w:ascii="Calibri" w:eastAsia="Times New Roman" w:hAnsi="Calibri" w:cs="Times New Roman"/>
                <w:color w:val="000000"/>
              </w:rPr>
            </w:pPr>
            <w:ins w:id="3419" w:author="Rachelle Byars-Sargent" w:date="2017-10-16T14:18:00Z">
              <w:r w:rsidRPr="007F5D97">
                <w:rPr>
                  <w:rFonts w:ascii="Calibri" w:eastAsia="Times New Roman" w:hAnsi="Calibri" w:cs="Times New Roman"/>
                  <w:color w:val="000000"/>
                </w:rPr>
                <w:t>Administrative</w:t>
              </w:r>
            </w:ins>
          </w:p>
        </w:tc>
        <w:tc>
          <w:tcPr>
            <w:tcW w:w="3510" w:type="dxa"/>
            <w:shd w:val="clear" w:color="000000" w:fill="FFFFFF"/>
            <w:vAlign w:val="center"/>
            <w:hideMark/>
          </w:tcPr>
          <w:p w:rsidR="007F5D97" w:rsidRPr="007F5D97" w:rsidRDefault="007F5D97">
            <w:pPr>
              <w:spacing w:after="0" w:line="240" w:lineRule="auto"/>
              <w:rPr>
                <w:ins w:id="3420" w:author="Rachelle Byars-Sargent" w:date="2017-10-16T14:18:00Z"/>
                <w:rFonts w:ascii="Calibri" w:eastAsia="Times New Roman" w:hAnsi="Calibri" w:cs="Times New Roman"/>
                <w:color w:val="000000"/>
              </w:rPr>
            </w:pPr>
            <w:ins w:id="3421" w:author="Rachelle Byars-Sargent" w:date="2017-10-16T14:18:00Z">
              <w:r w:rsidRPr="007F5D97">
                <w:rPr>
                  <w:rFonts w:ascii="Calibri" w:eastAsia="Times New Roman" w:hAnsi="Calibri" w:cs="Times New Roman"/>
                  <w:color w:val="000000"/>
                </w:rPr>
                <w:t>See content identifier.</w:t>
              </w:r>
            </w:ins>
          </w:p>
        </w:tc>
        <w:tc>
          <w:tcPr>
            <w:tcW w:w="3060" w:type="dxa"/>
            <w:shd w:val="clear" w:color="000000" w:fill="FFFFFF"/>
            <w:vAlign w:val="center"/>
            <w:hideMark/>
          </w:tcPr>
          <w:p w:rsidR="007F5D97" w:rsidRPr="007F5D97" w:rsidRDefault="007F5D97">
            <w:pPr>
              <w:spacing w:after="0" w:line="240" w:lineRule="auto"/>
              <w:rPr>
                <w:ins w:id="3422" w:author="Rachelle Byars-Sargent" w:date="2017-10-16T14:18:00Z"/>
                <w:rFonts w:ascii="Calibri" w:eastAsia="Times New Roman" w:hAnsi="Calibri" w:cs="Times New Roman"/>
                <w:color w:val="000000"/>
              </w:rPr>
            </w:pPr>
            <w:ins w:id="3423" w:author="Rachelle Byars-Sargent" w:date="2017-10-16T14:18:00Z">
              <w:r w:rsidRPr="007F5D97">
                <w:rPr>
                  <w:rFonts w:ascii="Calibri" w:eastAsia="Times New Roman" w:hAnsi="Calibri" w:cs="Times New Roman"/>
                  <w:color w:val="000000"/>
                </w:rPr>
                <w:t>cid:org:pbs.org:PackageNumber:P123456-002</w:t>
              </w:r>
            </w:ins>
          </w:p>
        </w:tc>
      </w:tr>
      <w:tr w:rsidR="007F5D97" w:rsidRPr="007F5D97" w:rsidTr="007F5D97">
        <w:trPr>
          <w:trHeight w:val="1275"/>
          <w:ins w:id="3424" w:author="Rachelle Byars-Sargent" w:date="2017-10-16T14:18:00Z"/>
        </w:trPr>
        <w:tc>
          <w:tcPr>
            <w:tcW w:w="2340" w:type="dxa"/>
            <w:shd w:val="clear" w:color="000000" w:fill="FFFFFF"/>
            <w:noWrap/>
            <w:vAlign w:val="center"/>
            <w:hideMark/>
          </w:tcPr>
          <w:p w:rsidR="007F5D97" w:rsidRPr="007F5D97" w:rsidRDefault="007F5D97">
            <w:pPr>
              <w:spacing w:after="0" w:line="240" w:lineRule="auto"/>
              <w:rPr>
                <w:ins w:id="3425" w:author="Rachelle Byars-Sargent" w:date="2017-10-16T14:18:00Z"/>
                <w:rFonts w:ascii="Calibri" w:eastAsia="Times New Roman" w:hAnsi="Calibri" w:cs="Times New Roman"/>
                <w:color w:val="000000"/>
              </w:rPr>
            </w:pPr>
            <w:ins w:id="3426" w:author="Rachelle Byars-Sargent" w:date="2017-10-16T14:18:00Z">
              <w:r w:rsidRPr="007F5D97">
                <w:rPr>
                  <w:rFonts w:ascii="Calibri" w:eastAsia="Times New Roman" w:hAnsi="Calibri" w:cs="Times New Roman"/>
                  <w:color w:val="000000"/>
                </w:rPr>
                <w:t>Package Number</w:t>
              </w:r>
            </w:ins>
          </w:p>
        </w:tc>
        <w:tc>
          <w:tcPr>
            <w:tcW w:w="2070" w:type="dxa"/>
            <w:shd w:val="clear" w:color="000000" w:fill="FFFFFF"/>
            <w:noWrap/>
            <w:vAlign w:val="center"/>
            <w:hideMark/>
          </w:tcPr>
          <w:p w:rsidR="007F5D97" w:rsidRPr="007F5D97" w:rsidRDefault="007F5D97">
            <w:pPr>
              <w:spacing w:after="0" w:line="240" w:lineRule="auto"/>
              <w:rPr>
                <w:ins w:id="3427" w:author="Rachelle Byars-Sargent" w:date="2017-10-16T14:18:00Z"/>
                <w:rFonts w:ascii="Calibri" w:eastAsia="Times New Roman" w:hAnsi="Calibri" w:cs="Times New Roman"/>
                <w:color w:val="000000"/>
              </w:rPr>
            </w:pPr>
            <w:ins w:id="3428" w:author="Rachelle Byars-Sargent" w:date="2017-10-16T14:18:00Z">
              <w:r w:rsidRPr="007F5D97">
                <w:rPr>
                  <w:rFonts w:ascii="Calibri" w:eastAsia="Times New Roman" w:hAnsi="Calibri" w:cs="Times New Roman"/>
                  <w:color w:val="000000"/>
                </w:rPr>
                <w:t>Administrative</w:t>
              </w:r>
            </w:ins>
          </w:p>
        </w:tc>
        <w:tc>
          <w:tcPr>
            <w:tcW w:w="3510" w:type="dxa"/>
            <w:shd w:val="clear" w:color="000000" w:fill="FFFFFF"/>
            <w:vAlign w:val="center"/>
            <w:hideMark/>
          </w:tcPr>
          <w:p w:rsidR="007F5D97" w:rsidRPr="007F5D97" w:rsidRDefault="007F5D97">
            <w:pPr>
              <w:spacing w:after="0" w:line="240" w:lineRule="auto"/>
              <w:rPr>
                <w:ins w:id="3429" w:author="Rachelle Byars-Sargent" w:date="2017-10-16T14:18:00Z"/>
                <w:rFonts w:ascii="Calibri" w:eastAsia="Times New Roman" w:hAnsi="Calibri" w:cs="Times New Roman"/>
                <w:color w:val="000000"/>
              </w:rPr>
            </w:pPr>
            <w:ins w:id="3430" w:author="Rachelle Byars-Sargent" w:date="2017-10-16T14:18:00Z">
              <w:r w:rsidRPr="007F5D97">
                <w:rPr>
                  <w:rFonts w:ascii="Calibri" w:eastAsia="Times New Roman" w:hAnsi="Calibri" w:cs="Times New Roman"/>
                  <w:color w:val="000000"/>
                </w:rPr>
                <w:t>See content identifier.</w:t>
              </w:r>
            </w:ins>
          </w:p>
        </w:tc>
        <w:tc>
          <w:tcPr>
            <w:tcW w:w="3060" w:type="dxa"/>
            <w:shd w:val="clear" w:color="000000" w:fill="FFFFFF"/>
            <w:vAlign w:val="center"/>
            <w:hideMark/>
          </w:tcPr>
          <w:p w:rsidR="007F5D97" w:rsidRPr="007F5D97" w:rsidRDefault="007F5D97">
            <w:pPr>
              <w:spacing w:after="0" w:line="240" w:lineRule="auto"/>
              <w:rPr>
                <w:ins w:id="3431" w:author="Rachelle Byars-Sargent" w:date="2017-10-16T14:18:00Z"/>
                <w:rFonts w:ascii="Calibri" w:eastAsia="Times New Roman" w:hAnsi="Calibri" w:cs="Times New Roman"/>
                <w:color w:val="000000"/>
              </w:rPr>
            </w:pPr>
            <w:ins w:id="3432" w:author="Rachelle Byars-Sargent" w:date="2017-10-16T14:18:00Z">
              <w:r w:rsidRPr="007F5D97">
                <w:rPr>
                  <w:rFonts w:ascii="Calibri" w:eastAsia="Times New Roman" w:hAnsi="Calibri" w:cs="Times New Roman"/>
                  <w:color w:val="000000"/>
                </w:rPr>
                <w:t>cid:org:pbs.org:PackageNumber:P123456-002</w:t>
              </w:r>
            </w:ins>
          </w:p>
        </w:tc>
      </w:tr>
      <w:tr w:rsidR="007F5D97" w:rsidRPr="007F5D97" w:rsidTr="007F5D97">
        <w:trPr>
          <w:trHeight w:val="1275"/>
          <w:ins w:id="3433" w:author="Rachelle Byars-Sargent" w:date="2017-10-16T14:18:00Z"/>
        </w:trPr>
        <w:tc>
          <w:tcPr>
            <w:tcW w:w="2340" w:type="dxa"/>
            <w:shd w:val="clear" w:color="000000" w:fill="FFFFFF"/>
            <w:noWrap/>
            <w:vAlign w:val="center"/>
            <w:hideMark/>
          </w:tcPr>
          <w:p w:rsidR="007F5D97" w:rsidRPr="007F5D97" w:rsidRDefault="007F5D97">
            <w:pPr>
              <w:spacing w:after="0" w:line="240" w:lineRule="auto"/>
              <w:rPr>
                <w:ins w:id="3434" w:author="Rachelle Byars-Sargent" w:date="2017-10-16T14:18:00Z"/>
                <w:rFonts w:ascii="Calibri" w:eastAsia="Times New Roman" w:hAnsi="Calibri" w:cs="Times New Roman"/>
                <w:color w:val="000000"/>
              </w:rPr>
            </w:pPr>
            <w:ins w:id="3435" w:author="Rachelle Byars-Sargent" w:date="2017-10-16T14:18:00Z">
              <w:r w:rsidRPr="007F5D97">
                <w:rPr>
                  <w:rFonts w:ascii="Calibri" w:eastAsia="Times New Roman" w:hAnsi="Calibri" w:cs="Times New Roman"/>
                  <w:color w:val="000000"/>
                </w:rPr>
                <w:t>Package Revision Number</w:t>
              </w:r>
            </w:ins>
          </w:p>
        </w:tc>
        <w:tc>
          <w:tcPr>
            <w:tcW w:w="2070" w:type="dxa"/>
            <w:shd w:val="clear" w:color="000000" w:fill="FFFFFF"/>
            <w:noWrap/>
            <w:vAlign w:val="center"/>
            <w:hideMark/>
          </w:tcPr>
          <w:p w:rsidR="007F5D97" w:rsidRPr="007F5D97" w:rsidRDefault="007F5D97">
            <w:pPr>
              <w:spacing w:after="0" w:line="240" w:lineRule="auto"/>
              <w:rPr>
                <w:ins w:id="3436" w:author="Rachelle Byars-Sargent" w:date="2017-10-16T14:18:00Z"/>
                <w:rFonts w:ascii="Calibri" w:eastAsia="Times New Roman" w:hAnsi="Calibri" w:cs="Times New Roman"/>
                <w:color w:val="000000"/>
              </w:rPr>
            </w:pPr>
            <w:ins w:id="3437" w:author="Rachelle Byars-Sargent" w:date="2017-10-16T14:18:00Z">
              <w:r w:rsidRPr="007F5D97">
                <w:rPr>
                  <w:rFonts w:ascii="Calibri" w:eastAsia="Times New Roman" w:hAnsi="Calibri" w:cs="Times New Roman"/>
                  <w:color w:val="000000"/>
                </w:rPr>
                <w:t>Administrative</w:t>
              </w:r>
            </w:ins>
          </w:p>
        </w:tc>
        <w:tc>
          <w:tcPr>
            <w:tcW w:w="3510" w:type="dxa"/>
            <w:shd w:val="clear" w:color="000000" w:fill="FFFFFF"/>
            <w:vAlign w:val="center"/>
            <w:hideMark/>
          </w:tcPr>
          <w:p w:rsidR="007F5D97" w:rsidRPr="007F5D97" w:rsidRDefault="007F5D97">
            <w:pPr>
              <w:spacing w:after="0" w:line="240" w:lineRule="auto"/>
              <w:rPr>
                <w:ins w:id="3438" w:author="Rachelle Byars-Sargent" w:date="2017-10-16T14:18:00Z"/>
                <w:rFonts w:ascii="Calibri" w:eastAsia="Times New Roman" w:hAnsi="Calibri" w:cs="Times New Roman"/>
                <w:color w:val="000000"/>
              </w:rPr>
            </w:pPr>
            <w:ins w:id="3439" w:author="Rachelle Byars-Sargent" w:date="2017-10-16T14:18:00Z">
              <w:r w:rsidRPr="007F5D97">
                <w:rPr>
                  <w:rFonts w:ascii="Calibri" w:eastAsia="Times New Roman" w:hAnsi="Calibri" w:cs="Times New Roman"/>
                  <w:color w:val="000000"/>
                </w:rPr>
                <w:t>See content identifier.</w:t>
              </w:r>
            </w:ins>
          </w:p>
        </w:tc>
        <w:tc>
          <w:tcPr>
            <w:tcW w:w="3060" w:type="dxa"/>
            <w:shd w:val="clear" w:color="000000" w:fill="FFFFFF"/>
            <w:vAlign w:val="center"/>
            <w:hideMark/>
          </w:tcPr>
          <w:p w:rsidR="007F5D97" w:rsidRPr="007F5D97" w:rsidRDefault="007F5D97">
            <w:pPr>
              <w:spacing w:after="0" w:line="240" w:lineRule="auto"/>
              <w:rPr>
                <w:ins w:id="3440" w:author="Rachelle Byars-Sargent" w:date="2017-10-16T14:18:00Z"/>
                <w:rFonts w:ascii="Calibri" w:eastAsia="Times New Roman" w:hAnsi="Calibri" w:cs="Times New Roman"/>
                <w:color w:val="000000"/>
              </w:rPr>
            </w:pPr>
            <w:ins w:id="3441" w:author="Rachelle Byars-Sargent" w:date="2017-10-16T14:18:00Z">
              <w:r w:rsidRPr="007F5D97">
                <w:rPr>
                  <w:rFonts w:ascii="Calibri" w:eastAsia="Times New Roman" w:hAnsi="Calibri" w:cs="Times New Roman"/>
                  <w:color w:val="000000"/>
                </w:rPr>
                <w:t>cid:org:pbs.org:PackageNumber:P123456-002</w:t>
              </w:r>
            </w:ins>
          </w:p>
        </w:tc>
      </w:tr>
      <w:tr w:rsidR="007F5D97" w:rsidRPr="007F5D97" w:rsidTr="007F5D97">
        <w:trPr>
          <w:trHeight w:val="1275"/>
          <w:ins w:id="3442" w:author="Rachelle Byars-Sargent" w:date="2017-10-16T14:18:00Z"/>
        </w:trPr>
        <w:tc>
          <w:tcPr>
            <w:tcW w:w="2340" w:type="dxa"/>
            <w:shd w:val="clear" w:color="000000" w:fill="FFFFFF"/>
            <w:noWrap/>
            <w:vAlign w:val="center"/>
            <w:hideMark/>
          </w:tcPr>
          <w:p w:rsidR="007F5D97" w:rsidRPr="007F5D97" w:rsidRDefault="007F5D97">
            <w:pPr>
              <w:spacing w:after="0" w:line="240" w:lineRule="auto"/>
              <w:rPr>
                <w:ins w:id="3443" w:author="Rachelle Byars-Sargent" w:date="2017-10-16T14:18:00Z"/>
                <w:rFonts w:ascii="Calibri" w:eastAsia="Times New Roman" w:hAnsi="Calibri" w:cs="Times New Roman"/>
                <w:color w:val="000000"/>
              </w:rPr>
            </w:pPr>
            <w:ins w:id="3444" w:author="Rachelle Byars-Sargent" w:date="2017-10-16T14:18:00Z">
              <w:r w:rsidRPr="007F5D97">
                <w:rPr>
                  <w:rFonts w:ascii="Calibri" w:eastAsia="Times New Roman" w:hAnsi="Calibri" w:cs="Times New Roman"/>
                  <w:color w:val="000000"/>
                </w:rPr>
                <w:t>Package Type</w:t>
              </w:r>
            </w:ins>
          </w:p>
        </w:tc>
        <w:tc>
          <w:tcPr>
            <w:tcW w:w="2070" w:type="dxa"/>
            <w:shd w:val="clear" w:color="000000" w:fill="FFFFFF"/>
            <w:noWrap/>
            <w:vAlign w:val="center"/>
            <w:hideMark/>
          </w:tcPr>
          <w:p w:rsidR="007F5D97" w:rsidRPr="007F5D97" w:rsidRDefault="007F5D97">
            <w:pPr>
              <w:spacing w:after="0" w:line="240" w:lineRule="auto"/>
              <w:rPr>
                <w:ins w:id="3445" w:author="Rachelle Byars-Sargent" w:date="2017-10-16T14:18:00Z"/>
                <w:rFonts w:ascii="Calibri" w:eastAsia="Times New Roman" w:hAnsi="Calibri" w:cs="Times New Roman"/>
                <w:color w:val="000000"/>
              </w:rPr>
            </w:pPr>
            <w:ins w:id="3446" w:author="Rachelle Byars-Sargent" w:date="2017-10-16T14:18:00Z">
              <w:r w:rsidRPr="007F5D97">
                <w:rPr>
                  <w:rFonts w:ascii="Calibri" w:eastAsia="Times New Roman" w:hAnsi="Calibri" w:cs="Times New Roman"/>
                  <w:color w:val="000000"/>
                </w:rPr>
                <w:t>Administrative</w:t>
              </w:r>
            </w:ins>
          </w:p>
        </w:tc>
        <w:tc>
          <w:tcPr>
            <w:tcW w:w="3510" w:type="dxa"/>
            <w:shd w:val="clear" w:color="000000" w:fill="FFFFFF"/>
            <w:vAlign w:val="center"/>
            <w:hideMark/>
          </w:tcPr>
          <w:p w:rsidR="007F5D97" w:rsidRPr="007F5D97" w:rsidRDefault="007F5D97">
            <w:pPr>
              <w:spacing w:after="0" w:line="240" w:lineRule="auto"/>
              <w:rPr>
                <w:ins w:id="3447" w:author="Rachelle Byars-Sargent" w:date="2017-10-16T14:18:00Z"/>
                <w:rFonts w:ascii="Calibri" w:eastAsia="Times New Roman" w:hAnsi="Calibri" w:cs="Times New Roman"/>
                <w:color w:val="000000"/>
              </w:rPr>
            </w:pPr>
            <w:ins w:id="3448" w:author="Rachelle Byars-Sargent" w:date="2017-10-16T14:18:00Z">
              <w:r w:rsidRPr="007F5D97">
                <w:rPr>
                  <w:rFonts w:ascii="Calibri" w:eastAsia="Times New Roman" w:hAnsi="Calibri" w:cs="Times New Roman"/>
                  <w:color w:val="000000"/>
                </w:rPr>
                <w:t>See content identifier.</w:t>
              </w:r>
            </w:ins>
          </w:p>
        </w:tc>
        <w:tc>
          <w:tcPr>
            <w:tcW w:w="3060" w:type="dxa"/>
            <w:shd w:val="clear" w:color="000000" w:fill="FFFFFF"/>
            <w:vAlign w:val="center"/>
            <w:hideMark/>
          </w:tcPr>
          <w:p w:rsidR="007F5D97" w:rsidRPr="007F5D97" w:rsidRDefault="007F5D97">
            <w:pPr>
              <w:spacing w:after="0" w:line="240" w:lineRule="auto"/>
              <w:rPr>
                <w:ins w:id="3449" w:author="Rachelle Byars-Sargent" w:date="2017-10-16T14:18:00Z"/>
                <w:rFonts w:ascii="Calibri" w:eastAsia="Times New Roman" w:hAnsi="Calibri" w:cs="Times New Roman"/>
                <w:color w:val="000000"/>
              </w:rPr>
            </w:pPr>
            <w:ins w:id="3450" w:author="Rachelle Byars-Sargent" w:date="2017-10-16T14:18:00Z">
              <w:r w:rsidRPr="007F5D97">
                <w:rPr>
                  <w:rFonts w:ascii="Calibri" w:eastAsia="Times New Roman" w:hAnsi="Calibri" w:cs="Times New Roman"/>
                  <w:color w:val="000000"/>
                </w:rPr>
                <w:t>cid:org:pbs.org:PackageType:HD-Base</w:t>
              </w:r>
            </w:ins>
          </w:p>
        </w:tc>
      </w:tr>
      <w:tr w:rsidR="007F5D97" w:rsidRPr="007F5D97" w:rsidTr="007F5D97">
        <w:trPr>
          <w:trHeight w:val="1275"/>
          <w:ins w:id="3451"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452" w:author="Rachelle Byars-Sargent" w:date="2017-10-16T14:18:00Z"/>
                <w:rFonts w:ascii="Calibri" w:eastAsia="Times New Roman" w:hAnsi="Calibri" w:cs="Times New Roman"/>
                <w:color w:val="000000"/>
              </w:rPr>
            </w:pPr>
            <w:ins w:id="3453" w:author="Rachelle Byars-Sargent" w:date="2017-10-16T14:18:00Z">
              <w:r w:rsidRPr="007F5D97">
                <w:rPr>
                  <w:rFonts w:ascii="Calibri" w:eastAsia="Times New Roman" w:hAnsi="Calibri" w:cs="Times New Roman"/>
                  <w:color w:val="000000"/>
                </w:rPr>
                <w:t>Parent ID</w:t>
              </w:r>
            </w:ins>
          </w:p>
        </w:tc>
        <w:tc>
          <w:tcPr>
            <w:tcW w:w="2070" w:type="dxa"/>
            <w:shd w:val="clear" w:color="000000" w:fill="FFFFFF"/>
            <w:vAlign w:val="center"/>
            <w:hideMark/>
          </w:tcPr>
          <w:p w:rsidR="007F5D97" w:rsidRPr="007F5D97" w:rsidRDefault="007F5D97">
            <w:pPr>
              <w:spacing w:after="0" w:line="240" w:lineRule="auto"/>
              <w:rPr>
                <w:ins w:id="3454" w:author="Rachelle Byars-Sargent" w:date="2017-10-16T14:18:00Z"/>
                <w:rFonts w:ascii="Calibri" w:eastAsia="Times New Roman" w:hAnsi="Calibri" w:cs="Times New Roman"/>
                <w:color w:val="000000"/>
              </w:rPr>
            </w:pPr>
            <w:ins w:id="3455" w:author="Rachelle Byars-Sargent" w:date="2017-10-16T14:18:00Z">
              <w:r w:rsidRPr="007F5D97">
                <w:rPr>
                  <w:rFonts w:ascii="Calibri" w:eastAsia="Times New Roman" w:hAnsi="Calibri" w:cs="Times New Roman"/>
                  <w:color w:val="000000"/>
                </w:rPr>
                <w:t>Structural</w:t>
              </w:r>
            </w:ins>
          </w:p>
        </w:tc>
        <w:tc>
          <w:tcPr>
            <w:tcW w:w="3510" w:type="dxa"/>
            <w:shd w:val="clear" w:color="000000" w:fill="FFFFFF"/>
            <w:vAlign w:val="center"/>
            <w:hideMark/>
          </w:tcPr>
          <w:p w:rsidR="007F5D97" w:rsidRPr="007F5D97" w:rsidRDefault="007F5D97">
            <w:pPr>
              <w:spacing w:after="0" w:line="240" w:lineRule="auto"/>
              <w:rPr>
                <w:ins w:id="3456" w:author="Rachelle Byars-Sargent" w:date="2017-10-16T14:18:00Z"/>
                <w:rFonts w:ascii="Calibri" w:eastAsia="Times New Roman" w:hAnsi="Calibri" w:cs="Times New Roman"/>
                <w:color w:val="000000"/>
              </w:rPr>
            </w:pPr>
            <w:ins w:id="3457" w:author="Rachelle Byars-Sargent" w:date="2017-10-16T14:18:00Z">
              <w:r w:rsidRPr="007F5D97">
                <w:rPr>
                  <w:rFonts w:ascii="Calibri" w:eastAsia="Times New Roman" w:hAnsi="Calibri" w:cs="Times New Roman"/>
                  <w:color w:val="000000"/>
                </w:rPr>
                <w:t>An organization's GUID (global unique identifier) for a work to create parent/child relationships between data objects.</w:t>
              </w:r>
            </w:ins>
          </w:p>
        </w:tc>
        <w:tc>
          <w:tcPr>
            <w:tcW w:w="3060" w:type="dxa"/>
            <w:shd w:val="clear" w:color="000000" w:fill="FFFFFF"/>
            <w:vAlign w:val="center"/>
            <w:hideMark/>
          </w:tcPr>
          <w:p w:rsidR="007F5D97" w:rsidRPr="007F5D97" w:rsidRDefault="007F5D97">
            <w:pPr>
              <w:spacing w:after="0" w:line="240" w:lineRule="auto"/>
              <w:rPr>
                <w:ins w:id="3458" w:author="Rachelle Byars-Sargent" w:date="2017-10-16T14:18:00Z"/>
                <w:rFonts w:ascii="Calibri" w:eastAsia="Times New Roman" w:hAnsi="Calibri" w:cs="Times New Roman"/>
                <w:color w:val="000000"/>
              </w:rPr>
            </w:pPr>
            <w:ins w:id="3459" w:author="Rachelle Byars-Sargent" w:date="2017-10-16T14:18:00Z">
              <w:r w:rsidRPr="007F5D97">
                <w:rPr>
                  <w:rFonts w:ascii="Calibri" w:eastAsia="Times New Roman" w:hAnsi="Calibri" w:cs="Times New Roman"/>
                  <w:color w:val="000000"/>
                </w:rPr>
                <w:t>"XXXX-XXXX-XXXX-XXXX-XXXX"</w:t>
              </w:r>
            </w:ins>
          </w:p>
        </w:tc>
      </w:tr>
      <w:tr w:rsidR="007F5D97" w:rsidRPr="007F5D97" w:rsidTr="007F5D97">
        <w:trPr>
          <w:trHeight w:val="1275"/>
          <w:ins w:id="3460"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461" w:author="Rachelle Byars-Sargent" w:date="2017-10-16T14:18:00Z"/>
                <w:rFonts w:ascii="Calibri" w:eastAsia="Times New Roman" w:hAnsi="Calibri" w:cs="Times New Roman"/>
                <w:color w:val="000000"/>
              </w:rPr>
            </w:pPr>
            <w:ins w:id="3462" w:author="Rachelle Byars-Sargent" w:date="2017-10-16T14:18:00Z">
              <w:r w:rsidRPr="007F5D97">
                <w:rPr>
                  <w:rFonts w:ascii="Calibri" w:eastAsia="Times New Roman" w:hAnsi="Calibri" w:cs="Times New Roman"/>
                  <w:color w:val="000000"/>
                </w:rPr>
                <w:t>Referent Type</w:t>
              </w:r>
            </w:ins>
          </w:p>
        </w:tc>
        <w:tc>
          <w:tcPr>
            <w:tcW w:w="2070" w:type="dxa"/>
            <w:shd w:val="clear" w:color="000000" w:fill="FFFFFF"/>
            <w:vAlign w:val="center"/>
            <w:hideMark/>
          </w:tcPr>
          <w:p w:rsidR="007F5D97" w:rsidRPr="007F5D97" w:rsidRDefault="007F5D97">
            <w:pPr>
              <w:spacing w:after="0" w:line="240" w:lineRule="auto"/>
              <w:rPr>
                <w:ins w:id="3463" w:author="Rachelle Byars-Sargent" w:date="2017-10-16T14:18:00Z"/>
                <w:rFonts w:ascii="Calibri" w:eastAsia="Times New Roman" w:hAnsi="Calibri" w:cs="Times New Roman"/>
                <w:color w:val="000000"/>
              </w:rPr>
            </w:pPr>
            <w:ins w:id="3464" w:author="Rachelle Byars-Sargent" w:date="2017-10-16T14:18:00Z">
              <w:r w:rsidRPr="007F5D97">
                <w:rPr>
                  <w:rFonts w:ascii="Calibri" w:eastAsia="Times New Roman" w:hAnsi="Calibri" w:cs="Times New Roman"/>
                  <w:color w:val="000000"/>
                </w:rPr>
                <w:t>Structural</w:t>
              </w:r>
            </w:ins>
          </w:p>
        </w:tc>
        <w:tc>
          <w:tcPr>
            <w:tcW w:w="3510" w:type="dxa"/>
            <w:shd w:val="clear" w:color="000000" w:fill="FFFFFF"/>
            <w:vAlign w:val="center"/>
            <w:hideMark/>
          </w:tcPr>
          <w:p w:rsidR="007F5D97" w:rsidRPr="007F5D97" w:rsidRDefault="007F5D97">
            <w:pPr>
              <w:spacing w:after="0" w:line="240" w:lineRule="auto"/>
              <w:rPr>
                <w:ins w:id="3465" w:author="Rachelle Byars-Sargent" w:date="2017-10-16T14:18:00Z"/>
                <w:rFonts w:ascii="Calibri" w:eastAsia="Times New Roman" w:hAnsi="Calibri" w:cs="Times New Roman"/>
                <w:color w:val="000000"/>
              </w:rPr>
            </w:pPr>
            <w:ins w:id="3466" w:author="Rachelle Byars-Sargent" w:date="2017-10-16T14:18:00Z">
              <w:r w:rsidRPr="007F5D97">
                <w:rPr>
                  <w:rFonts w:ascii="Calibri" w:eastAsia="Times New Roman" w:hAnsi="Calibri" w:cs="Times New Roman"/>
                  <w:color w:val="000000"/>
                </w:rPr>
                <w:t>A mechanism to identify the record's place within an organization's data object model.</w:t>
              </w:r>
            </w:ins>
          </w:p>
        </w:tc>
        <w:tc>
          <w:tcPr>
            <w:tcW w:w="3060" w:type="dxa"/>
            <w:shd w:val="clear" w:color="000000" w:fill="FFFFFF"/>
            <w:vAlign w:val="center"/>
            <w:hideMark/>
          </w:tcPr>
          <w:p w:rsidR="007F5D97" w:rsidRPr="007F5D97" w:rsidRDefault="007F5D97">
            <w:pPr>
              <w:spacing w:after="0" w:line="240" w:lineRule="auto"/>
              <w:rPr>
                <w:ins w:id="3467" w:author="Rachelle Byars-Sargent" w:date="2017-10-16T14:18:00Z"/>
                <w:rFonts w:ascii="Calibri" w:eastAsia="Times New Roman" w:hAnsi="Calibri" w:cs="Times New Roman"/>
                <w:color w:val="000000"/>
              </w:rPr>
            </w:pPr>
            <w:ins w:id="3468" w:author="Rachelle Byars-Sargent" w:date="2017-10-16T14:18:00Z">
              <w:r w:rsidRPr="007F5D97">
                <w:rPr>
                  <w:rFonts w:ascii="Calibri" w:eastAsia="Times New Roman" w:hAnsi="Calibri" w:cs="Times New Roman"/>
                  <w:color w:val="000000"/>
                </w:rPr>
                <w:t>Series, Season, TV, Movie, Web, Short, or Supplemental, TV, Series</w:t>
              </w:r>
            </w:ins>
          </w:p>
        </w:tc>
      </w:tr>
      <w:tr w:rsidR="007F5D97" w:rsidRPr="007F5D97" w:rsidTr="007F5D97">
        <w:trPr>
          <w:trHeight w:val="1275"/>
          <w:ins w:id="3469"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470" w:author="Rachelle Byars-Sargent" w:date="2017-10-16T14:18:00Z"/>
                <w:rFonts w:ascii="Calibri" w:eastAsia="Times New Roman" w:hAnsi="Calibri" w:cs="Times New Roman"/>
                <w:color w:val="000000"/>
              </w:rPr>
            </w:pPr>
            <w:ins w:id="3471" w:author="Rachelle Byars-Sargent" w:date="2017-10-16T14:18:00Z">
              <w:r w:rsidRPr="007F5D97">
                <w:rPr>
                  <w:rFonts w:ascii="Calibri" w:eastAsia="Times New Roman" w:hAnsi="Calibri" w:cs="Times New Roman"/>
                  <w:color w:val="000000"/>
                </w:rPr>
                <w:t>Release Date</w:t>
              </w:r>
            </w:ins>
          </w:p>
        </w:tc>
        <w:tc>
          <w:tcPr>
            <w:tcW w:w="2070" w:type="dxa"/>
            <w:shd w:val="clear" w:color="000000" w:fill="FFFFFF"/>
            <w:vAlign w:val="center"/>
            <w:hideMark/>
          </w:tcPr>
          <w:p w:rsidR="007F5D97" w:rsidRPr="007F5D97" w:rsidRDefault="007F5D97">
            <w:pPr>
              <w:spacing w:after="0" w:line="240" w:lineRule="auto"/>
              <w:rPr>
                <w:ins w:id="3472" w:author="Rachelle Byars-Sargent" w:date="2017-10-16T14:18:00Z"/>
                <w:rFonts w:ascii="Calibri" w:eastAsia="Times New Roman" w:hAnsi="Calibri" w:cs="Times New Roman"/>
                <w:color w:val="000000"/>
              </w:rPr>
            </w:pPr>
            <w:ins w:id="3473" w:author="Rachelle Byars-Sargent" w:date="2017-10-16T14:18:00Z">
              <w:r w:rsidRPr="007F5D97">
                <w:rPr>
                  <w:rFonts w:ascii="Calibri" w:eastAsia="Times New Roman" w:hAnsi="Calibri" w:cs="Times New Roman"/>
                  <w:color w:val="000000"/>
                </w:rPr>
                <w:t>Functional</w:t>
              </w:r>
            </w:ins>
          </w:p>
        </w:tc>
        <w:tc>
          <w:tcPr>
            <w:tcW w:w="3510" w:type="dxa"/>
            <w:shd w:val="clear" w:color="000000" w:fill="FFFFFF"/>
            <w:vAlign w:val="center"/>
            <w:hideMark/>
          </w:tcPr>
          <w:p w:rsidR="007F5D97" w:rsidRPr="007F5D97" w:rsidRDefault="007F5D97">
            <w:pPr>
              <w:spacing w:after="0" w:line="240" w:lineRule="auto"/>
              <w:rPr>
                <w:ins w:id="3474" w:author="Rachelle Byars-Sargent" w:date="2017-10-16T14:18:00Z"/>
                <w:rFonts w:ascii="Calibri" w:eastAsia="Times New Roman" w:hAnsi="Calibri" w:cs="Times New Roman"/>
                <w:color w:val="000000"/>
              </w:rPr>
            </w:pPr>
            <w:ins w:id="3475" w:author="Rachelle Byars-Sargent" w:date="2017-10-16T14:18:00Z">
              <w:r w:rsidRPr="007F5D97">
                <w:rPr>
                  <w:rFonts w:ascii="Calibri" w:eastAsia="Times New Roman" w:hAnsi="Calibri" w:cs="Times New Roman"/>
                  <w:color w:val="000000"/>
                </w:rPr>
                <w:t>A date or four-digit year of the work's original release prefaced with the affected platform.</w:t>
              </w:r>
            </w:ins>
          </w:p>
        </w:tc>
        <w:tc>
          <w:tcPr>
            <w:tcW w:w="3060" w:type="dxa"/>
            <w:shd w:val="clear" w:color="000000" w:fill="FFFFFF"/>
            <w:vAlign w:val="center"/>
            <w:hideMark/>
          </w:tcPr>
          <w:p w:rsidR="007F5D97" w:rsidRPr="007F5D97" w:rsidRDefault="007F5D97">
            <w:pPr>
              <w:spacing w:after="0" w:line="240" w:lineRule="auto"/>
              <w:rPr>
                <w:ins w:id="3476" w:author="Rachelle Byars-Sargent" w:date="2017-10-16T14:18:00Z"/>
                <w:rFonts w:ascii="Calibri" w:eastAsia="Times New Roman" w:hAnsi="Calibri" w:cs="Times New Roman"/>
                <w:color w:val="000000"/>
              </w:rPr>
            </w:pPr>
            <w:ins w:id="3477" w:author="Rachelle Byars-Sargent" w:date="2017-10-16T14:18:00Z">
              <w:r w:rsidRPr="007F5D97">
                <w:rPr>
                  <w:rFonts w:ascii="Calibri" w:eastAsia="Times New Roman" w:hAnsi="Calibri" w:cs="Times New Roman"/>
                  <w:color w:val="000000"/>
                </w:rPr>
                <w:t>"broadcast:2003"</w:t>
              </w:r>
              <w:r w:rsidRPr="007F5D97">
                <w:rPr>
                  <w:rFonts w:ascii="Calibri" w:eastAsia="Times New Roman" w:hAnsi="Calibri" w:cs="Times New Roman"/>
                  <w:color w:val="000000"/>
                </w:rPr>
                <w:br/>
                <w:t>"amazon:2015"</w:t>
              </w:r>
              <w:r w:rsidRPr="007F5D97">
                <w:rPr>
                  <w:rFonts w:ascii="Calibri" w:eastAsia="Times New Roman" w:hAnsi="Calibri" w:cs="Times New Roman"/>
                  <w:color w:val="000000"/>
                </w:rPr>
                <w:br/>
                <w:t>"web:2017-10-24"</w:t>
              </w:r>
            </w:ins>
          </w:p>
        </w:tc>
      </w:tr>
      <w:tr w:rsidR="007F5D97" w:rsidRPr="007F5D97" w:rsidTr="007F5D97">
        <w:trPr>
          <w:trHeight w:val="1275"/>
          <w:ins w:id="3478"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479" w:author="Rachelle Byars-Sargent" w:date="2017-10-16T14:18:00Z"/>
                <w:rFonts w:ascii="Calibri" w:eastAsia="Times New Roman" w:hAnsi="Calibri" w:cs="Times New Roman"/>
                <w:color w:val="000000"/>
              </w:rPr>
            </w:pPr>
            <w:ins w:id="3480" w:author="Rachelle Byars-Sargent" w:date="2017-10-16T14:18:00Z">
              <w:r w:rsidRPr="007F5D97">
                <w:rPr>
                  <w:rFonts w:ascii="Calibri" w:eastAsia="Times New Roman" w:hAnsi="Calibri" w:cs="Times New Roman"/>
                  <w:color w:val="000000"/>
                </w:rPr>
                <w:t>Season Class</w:t>
              </w:r>
            </w:ins>
          </w:p>
        </w:tc>
        <w:tc>
          <w:tcPr>
            <w:tcW w:w="2070" w:type="dxa"/>
            <w:shd w:val="clear" w:color="000000" w:fill="FFFFFF"/>
            <w:vAlign w:val="center"/>
            <w:hideMark/>
          </w:tcPr>
          <w:p w:rsidR="007F5D97" w:rsidRPr="007F5D97" w:rsidRDefault="007F5D97">
            <w:pPr>
              <w:spacing w:after="0" w:line="240" w:lineRule="auto"/>
              <w:rPr>
                <w:ins w:id="3481" w:author="Rachelle Byars-Sargent" w:date="2017-10-16T14:18:00Z"/>
                <w:rFonts w:ascii="Calibri" w:eastAsia="Times New Roman" w:hAnsi="Calibri" w:cs="Times New Roman"/>
                <w:color w:val="000000"/>
              </w:rPr>
            </w:pPr>
            <w:ins w:id="3482" w:author="Rachelle Byars-Sargent" w:date="2017-10-16T14:18:00Z">
              <w:r w:rsidRPr="007F5D97">
                <w:rPr>
                  <w:rFonts w:ascii="Calibri" w:eastAsia="Times New Roman" w:hAnsi="Calibri" w:cs="Times New Roman"/>
                  <w:color w:val="000000"/>
                </w:rPr>
                <w:t>Functional</w:t>
              </w:r>
            </w:ins>
          </w:p>
        </w:tc>
        <w:tc>
          <w:tcPr>
            <w:tcW w:w="3510" w:type="dxa"/>
            <w:shd w:val="clear" w:color="000000" w:fill="FFFFFF"/>
            <w:vAlign w:val="center"/>
            <w:hideMark/>
          </w:tcPr>
          <w:p w:rsidR="007F5D97" w:rsidRPr="007F5D97" w:rsidRDefault="007F5D97">
            <w:pPr>
              <w:spacing w:after="0" w:line="240" w:lineRule="auto"/>
              <w:rPr>
                <w:ins w:id="3483" w:author="Rachelle Byars-Sargent" w:date="2017-10-16T14:18:00Z"/>
                <w:rFonts w:ascii="Calibri" w:eastAsia="Times New Roman" w:hAnsi="Calibri" w:cs="Times New Roman"/>
                <w:color w:val="000000"/>
              </w:rPr>
            </w:pPr>
            <w:ins w:id="3484" w:author="Rachelle Byars-Sargent" w:date="2017-10-16T14:18:00Z">
              <w:r w:rsidRPr="007F5D97">
                <w:rPr>
                  <w:rFonts w:ascii="Calibri" w:eastAsia="Times New Roman" w:hAnsi="Calibri" w:cs="Times New Roman"/>
                  <w:color w:val="000000"/>
                </w:rPr>
                <w:t xml:space="preserve">Describes the original release Season. </w:t>
              </w:r>
              <w:r w:rsidRPr="007F5D97">
                <w:rPr>
                  <w:rFonts w:ascii="Calibri" w:eastAsia="Times New Roman" w:hAnsi="Calibri" w:cs="Times New Roman"/>
                  <w:color w:val="000000"/>
                </w:rPr>
                <w:br/>
                <w:t>Main.  Most common selection.</w:t>
              </w:r>
              <w:r w:rsidRPr="007F5D97">
                <w:rPr>
                  <w:rFonts w:ascii="Calibri" w:eastAsia="Times New Roman" w:hAnsi="Calibri" w:cs="Times New Roman"/>
                  <w:color w:val="000000"/>
                </w:rPr>
                <w:br/>
                <w:t>Adjunct.  Used when distinct segments or episodes are combined into a presentation offered outside of the original season.</w:t>
              </w:r>
            </w:ins>
          </w:p>
        </w:tc>
        <w:tc>
          <w:tcPr>
            <w:tcW w:w="3060" w:type="dxa"/>
            <w:shd w:val="clear" w:color="000000" w:fill="FFFFFF"/>
            <w:vAlign w:val="center"/>
            <w:hideMark/>
          </w:tcPr>
          <w:p w:rsidR="007F5D97" w:rsidRPr="007F5D97" w:rsidRDefault="007F5D97">
            <w:pPr>
              <w:spacing w:after="0" w:line="240" w:lineRule="auto"/>
              <w:rPr>
                <w:ins w:id="3485" w:author="Rachelle Byars-Sargent" w:date="2017-10-16T14:18:00Z"/>
                <w:rFonts w:ascii="Calibri" w:eastAsia="Times New Roman" w:hAnsi="Calibri" w:cs="Times New Roman"/>
                <w:color w:val="000000"/>
              </w:rPr>
            </w:pPr>
            <w:ins w:id="3486" w:author="Rachelle Byars-Sargent" w:date="2017-10-16T14:18:00Z">
              <w:r w:rsidRPr="007F5D97">
                <w:rPr>
                  <w:rFonts w:ascii="Calibri" w:eastAsia="Times New Roman" w:hAnsi="Calibri" w:cs="Times New Roman"/>
                  <w:color w:val="000000"/>
                </w:rPr>
                <w:t>Main, Adjunct</w:t>
              </w:r>
            </w:ins>
          </w:p>
        </w:tc>
      </w:tr>
      <w:tr w:rsidR="007F5D97" w:rsidRPr="007F5D97" w:rsidTr="007F5D97">
        <w:trPr>
          <w:trHeight w:val="1275"/>
          <w:ins w:id="3487"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488" w:author="Rachelle Byars-Sargent" w:date="2017-10-16T14:18:00Z"/>
                <w:rFonts w:ascii="Calibri" w:eastAsia="Times New Roman" w:hAnsi="Calibri" w:cs="Times New Roman"/>
                <w:color w:val="000000"/>
              </w:rPr>
            </w:pPr>
            <w:ins w:id="3489" w:author="Rachelle Byars-Sargent" w:date="2017-10-16T14:18:00Z">
              <w:r w:rsidRPr="007F5D97">
                <w:rPr>
                  <w:rFonts w:ascii="Calibri" w:eastAsia="Times New Roman" w:hAnsi="Calibri" w:cs="Times New Roman"/>
                  <w:color w:val="000000"/>
                </w:rPr>
                <w:t>Sequence Number</w:t>
              </w:r>
            </w:ins>
          </w:p>
        </w:tc>
        <w:tc>
          <w:tcPr>
            <w:tcW w:w="2070" w:type="dxa"/>
            <w:shd w:val="clear" w:color="000000" w:fill="FFFFFF"/>
            <w:vAlign w:val="center"/>
            <w:hideMark/>
          </w:tcPr>
          <w:p w:rsidR="007F5D97" w:rsidRPr="007F5D97" w:rsidRDefault="007F5D97">
            <w:pPr>
              <w:spacing w:after="0" w:line="240" w:lineRule="auto"/>
              <w:rPr>
                <w:ins w:id="3490" w:author="Rachelle Byars-Sargent" w:date="2017-10-16T14:18:00Z"/>
                <w:rFonts w:ascii="Calibri" w:eastAsia="Times New Roman" w:hAnsi="Calibri" w:cs="Times New Roman"/>
                <w:color w:val="000000"/>
              </w:rPr>
            </w:pPr>
            <w:ins w:id="3491" w:author="Rachelle Byars-Sargent" w:date="2017-10-16T14:18:00Z">
              <w:r w:rsidRPr="007F5D97">
                <w:rPr>
                  <w:rFonts w:ascii="Calibri" w:eastAsia="Times New Roman" w:hAnsi="Calibri" w:cs="Times New Roman"/>
                  <w:color w:val="000000"/>
                </w:rPr>
                <w:t>Functional</w:t>
              </w:r>
            </w:ins>
          </w:p>
        </w:tc>
        <w:tc>
          <w:tcPr>
            <w:tcW w:w="3510" w:type="dxa"/>
            <w:shd w:val="clear" w:color="000000" w:fill="FFFFFF"/>
            <w:vAlign w:val="center"/>
            <w:hideMark/>
          </w:tcPr>
          <w:p w:rsidR="007F5D97" w:rsidRPr="007F5D97" w:rsidRDefault="007F5D97">
            <w:pPr>
              <w:spacing w:after="0" w:line="240" w:lineRule="auto"/>
              <w:rPr>
                <w:ins w:id="3492" w:author="Rachelle Byars-Sargent" w:date="2017-10-16T14:18:00Z"/>
                <w:rFonts w:ascii="Calibri" w:eastAsia="Times New Roman" w:hAnsi="Calibri" w:cs="Times New Roman"/>
                <w:color w:val="000000"/>
              </w:rPr>
            </w:pPr>
            <w:ins w:id="3493" w:author="Rachelle Byars-Sargent" w:date="2017-10-16T14:18:00Z">
              <w:r w:rsidRPr="007F5D97">
                <w:rPr>
                  <w:rFonts w:ascii="Calibri" w:eastAsia="Times New Roman" w:hAnsi="Calibri" w:cs="Times New Roman"/>
                  <w:color w:val="000000"/>
                </w:rPr>
                <w:t>A flexible, but mainly numeric, representation of the sequence of release</w:t>
              </w:r>
              <w:r w:rsidRPr="007F5D97">
                <w:rPr>
                  <w:rFonts w:ascii="Calibri" w:eastAsia="Times New Roman" w:hAnsi="Calibri" w:cs="Times New Roman"/>
                  <w:color w:val="000000"/>
                </w:rPr>
                <w:br/>
                <w:t>within a set or season as used in distribution. Allows non-numeric values such as '3a' and '1.2'.</w:t>
              </w:r>
            </w:ins>
          </w:p>
        </w:tc>
        <w:tc>
          <w:tcPr>
            <w:tcW w:w="3060" w:type="dxa"/>
            <w:shd w:val="clear" w:color="000000" w:fill="FFFFFF"/>
            <w:vAlign w:val="center"/>
            <w:hideMark/>
          </w:tcPr>
          <w:p w:rsidR="007F5D97" w:rsidRPr="007F5D97" w:rsidRDefault="007F5D97">
            <w:pPr>
              <w:spacing w:after="0" w:line="240" w:lineRule="auto"/>
              <w:rPr>
                <w:ins w:id="3494" w:author="Rachelle Byars-Sargent" w:date="2017-10-16T14:18:00Z"/>
                <w:rFonts w:ascii="Calibri" w:eastAsia="Times New Roman" w:hAnsi="Calibri" w:cs="Times New Roman"/>
                <w:color w:val="000000"/>
              </w:rPr>
            </w:pPr>
            <w:ins w:id="3495" w:author="Rachelle Byars-Sargent" w:date="2017-10-16T14:18:00Z">
              <w:r w:rsidRPr="007F5D97">
                <w:rPr>
                  <w:rFonts w:ascii="Calibri" w:eastAsia="Times New Roman" w:hAnsi="Calibri" w:cs="Times New Roman"/>
                  <w:color w:val="000000"/>
                </w:rPr>
                <w:t>9, 3a, 1.2</w:t>
              </w:r>
            </w:ins>
          </w:p>
        </w:tc>
      </w:tr>
      <w:tr w:rsidR="007F5D97" w:rsidRPr="007F5D97" w:rsidTr="007F5D97">
        <w:trPr>
          <w:trHeight w:val="1275"/>
          <w:ins w:id="3496"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497" w:author="Rachelle Byars-Sargent" w:date="2017-10-16T14:18:00Z"/>
                <w:rFonts w:ascii="Calibri" w:eastAsia="Times New Roman" w:hAnsi="Calibri" w:cs="Times New Roman"/>
                <w:color w:val="000000"/>
              </w:rPr>
            </w:pPr>
            <w:ins w:id="3498" w:author="Rachelle Byars-Sargent" w:date="2017-10-16T14:18:00Z">
              <w:r w:rsidRPr="007F5D97">
                <w:rPr>
                  <w:rFonts w:ascii="Calibri" w:eastAsia="Times New Roman" w:hAnsi="Calibri" w:cs="Times New Roman"/>
                  <w:color w:val="000000"/>
                </w:rPr>
                <w:t>Series Class</w:t>
              </w:r>
            </w:ins>
          </w:p>
        </w:tc>
        <w:tc>
          <w:tcPr>
            <w:tcW w:w="2070" w:type="dxa"/>
            <w:shd w:val="clear" w:color="000000" w:fill="FFFFFF"/>
            <w:vAlign w:val="center"/>
            <w:hideMark/>
          </w:tcPr>
          <w:p w:rsidR="007F5D97" w:rsidRPr="007F5D97" w:rsidRDefault="007F5D97">
            <w:pPr>
              <w:spacing w:after="0" w:line="240" w:lineRule="auto"/>
              <w:rPr>
                <w:ins w:id="3499" w:author="Rachelle Byars-Sargent" w:date="2017-10-16T14:18:00Z"/>
                <w:rFonts w:ascii="Calibri" w:eastAsia="Times New Roman" w:hAnsi="Calibri" w:cs="Times New Roman"/>
                <w:color w:val="000000"/>
              </w:rPr>
            </w:pPr>
            <w:ins w:id="3500" w:author="Rachelle Byars-Sargent" w:date="2017-10-16T14:18:00Z">
              <w:r w:rsidRPr="007F5D97">
                <w:rPr>
                  <w:rFonts w:ascii="Calibri" w:eastAsia="Times New Roman" w:hAnsi="Calibri" w:cs="Times New Roman"/>
                  <w:color w:val="000000"/>
                </w:rPr>
                <w:t>Functional</w:t>
              </w:r>
            </w:ins>
          </w:p>
        </w:tc>
        <w:tc>
          <w:tcPr>
            <w:tcW w:w="3510" w:type="dxa"/>
            <w:shd w:val="clear" w:color="000000" w:fill="FFFFFF"/>
            <w:vAlign w:val="center"/>
            <w:hideMark/>
          </w:tcPr>
          <w:p w:rsidR="007F5D97" w:rsidRPr="007F5D97" w:rsidRDefault="007F5D97">
            <w:pPr>
              <w:spacing w:after="0" w:line="240" w:lineRule="auto"/>
              <w:rPr>
                <w:ins w:id="3501" w:author="Rachelle Byars-Sargent" w:date="2017-10-16T14:18:00Z"/>
                <w:rFonts w:ascii="Calibri" w:eastAsia="Times New Roman" w:hAnsi="Calibri" w:cs="Times New Roman"/>
                <w:color w:val="000000"/>
              </w:rPr>
            </w:pPr>
            <w:ins w:id="3502" w:author="Rachelle Byars-Sargent" w:date="2017-10-16T14:18:00Z">
              <w:r w:rsidRPr="007F5D97">
                <w:rPr>
                  <w:rFonts w:ascii="Calibri" w:eastAsia="Times New Roman" w:hAnsi="Calibri" w:cs="Times New Roman"/>
                  <w:color w:val="000000"/>
                </w:rPr>
                <w:t>Describes the general type of Series. Most Series are Episodic, which is assumed if no Series Class is provided.</w:t>
              </w:r>
            </w:ins>
          </w:p>
        </w:tc>
        <w:tc>
          <w:tcPr>
            <w:tcW w:w="3060" w:type="dxa"/>
            <w:shd w:val="clear" w:color="000000" w:fill="FFFFFF"/>
            <w:vAlign w:val="center"/>
            <w:hideMark/>
          </w:tcPr>
          <w:p w:rsidR="007F5D97" w:rsidRPr="007F5D97" w:rsidRDefault="007F5D97">
            <w:pPr>
              <w:spacing w:after="0" w:line="240" w:lineRule="auto"/>
              <w:rPr>
                <w:ins w:id="3503" w:author="Rachelle Byars-Sargent" w:date="2017-10-16T14:18:00Z"/>
                <w:rFonts w:ascii="Calibri" w:eastAsia="Times New Roman" w:hAnsi="Calibri" w:cs="Times New Roman"/>
                <w:color w:val="000000"/>
              </w:rPr>
            </w:pPr>
            <w:ins w:id="3504" w:author="Rachelle Byars-Sargent" w:date="2017-10-16T14:18:00Z">
              <w:r w:rsidRPr="007F5D97">
                <w:rPr>
                  <w:rFonts w:ascii="Calibri" w:eastAsia="Times New Roman" w:hAnsi="Calibri" w:cs="Times New Roman"/>
                  <w:color w:val="000000"/>
                </w:rPr>
                <w:t>Episodic, Anthology, Mini-series</w:t>
              </w:r>
            </w:ins>
          </w:p>
        </w:tc>
      </w:tr>
      <w:tr w:rsidR="007F5D97" w:rsidRPr="007F5D97" w:rsidTr="007F5D97">
        <w:trPr>
          <w:trHeight w:val="1275"/>
          <w:ins w:id="3505"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506" w:author="Rachelle Byars-Sargent" w:date="2017-10-16T14:18:00Z"/>
                <w:rFonts w:ascii="Calibri" w:eastAsia="Times New Roman" w:hAnsi="Calibri" w:cs="Times New Roman"/>
                <w:color w:val="000000"/>
              </w:rPr>
            </w:pPr>
            <w:ins w:id="3507" w:author="Rachelle Byars-Sargent" w:date="2017-10-16T14:18:00Z">
              <w:r w:rsidRPr="007F5D97">
                <w:rPr>
                  <w:rFonts w:ascii="Calibri" w:eastAsia="Times New Roman" w:hAnsi="Calibri" w:cs="Times New Roman"/>
                  <w:color w:val="000000"/>
                </w:rPr>
                <w:t>Structural Type</w:t>
              </w:r>
            </w:ins>
          </w:p>
        </w:tc>
        <w:tc>
          <w:tcPr>
            <w:tcW w:w="2070" w:type="dxa"/>
            <w:shd w:val="clear" w:color="000000" w:fill="FFFFFF"/>
            <w:vAlign w:val="center"/>
            <w:hideMark/>
          </w:tcPr>
          <w:p w:rsidR="007F5D97" w:rsidRPr="007F5D97" w:rsidRDefault="007F5D97">
            <w:pPr>
              <w:spacing w:after="0" w:line="240" w:lineRule="auto"/>
              <w:rPr>
                <w:ins w:id="3508" w:author="Rachelle Byars-Sargent" w:date="2017-10-16T14:18:00Z"/>
                <w:rFonts w:ascii="Calibri" w:eastAsia="Times New Roman" w:hAnsi="Calibri" w:cs="Times New Roman"/>
                <w:color w:val="000000"/>
              </w:rPr>
            </w:pPr>
            <w:ins w:id="3509" w:author="Rachelle Byars-Sargent" w:date="2017-10-16T14:18:00Z">
              <w:r w:rsidRPr="007F5D97">
                <w:rPr>
                  <w:rFonts w:ascii="Calibri" w:eastAsia="Times New Roman" w:hAnsi="Calibri" w:cs="Times New Roman"/>
                  <w:color w:val="000000"/>
                </w:rPr>
                <w:t>Structural</w:t>
              </w:r>
            </w:ins>
          </w:p>
        </w:tc>
        <w:tc>
          <w:tcPr>
            <w:tcW w:w="3510" w:type="dxa"/>
            <w:shd w:val="clear" w:color="000000" w:fill="FFFFFF"/>
            <w:vAlign w:val="center"/>
            <w:hideMark/>
          </w:tcPr>
          <w:p w:rsidR="007F5D97" w:rsidRPr="007F5D97" w:rsidRDefault="007F5D97">
            <w:pPr>
              <w:spacing w:after="0" w:line="240" w:lineRule="auto"/>
              <w:rPr>
                <w:ins w:id="3510" w:author="Rachelle Byars-Sargent" w:date="2017-10-16T14:18:00Z"/>
                <w:rFonts w:ascii="Calibri" w:eastAsia="Times New Roman" w:hAnsi="Calibri" w:cs="Times New Roman"/>
                <w:color w:val="000000"/>
              </w:rPr>
            </w:pPr>
            <w:ins w:id="3511" w:author="Rachelle Byars-Sargent" w:date="2017-10-16T14:18:00Z">
              <w:r w:rsidRPr="007F5D97">
                <w:rPr>
                  <w:rFonts w:ascii="Calibri" w:eastAsia="Times New Roman" w:hAnsi="Calibri" w:cs="Times New Roman"/>
                  <w:color w:val="000000"/>
                </w:rPr>
                <w:t xml:space="preserve">A mechanism to identify the record structure (or required fields) </w:t>
              </w:r>
              <w:proofErr w:type="spellStart"/>
              <w:r w:rsidRPr="007F5D97">
                <w:rPr>
                  <w:rFonts w:ascii="Calibri" w:eastAsia="Times New Roman" w:hAnsi="Calibri" w:cs="Times New Roman"/>
                  <w:color w:val="000000"/>
                </w:rPr>
                <w:t>dependant</w:t>
              </w:r>
              <w:proofErr w:type="spellEnd"/>
              <w:r w:rsidRPr="007F5D97">
                <w:rPr>
                  <w:rFonts w:ascii="Calibri" w:eastAsia="Times New Roman" w:hAnsi="Calibri" w:cs="Times New Roman"/>
                  <w:color w:val="000000"/>
                </w:rPr>
                <w:t xml:space="preserve"> on the work it represents (Abstraction, Performance, or Digital).</w:t>
              </w:r>
            </w:ins>
          </w:p>
        </w:tc>
        <w:tc>
          <w:tcPr>
            <w:tcW w:w="3060" w:type="dxa"/>
            <w:shd w:val="clear" w:color="000000" w:fill="FFFFFF"/>
            <w:vAlign w:val="center"/>
            <w:hideMark/>
          </w:tcPr>
          <w:p w:rsidR="007F5D97" w:rsidRPr="007F5D97" w:rsidRDefault="007F5D97">
            <w:pPr>
              <w:spacing w:after="0" w:line="240" w:lineRule="auto"/>
              <w:rPr>
                <w:ins w:id="3512" w:author="Rachelle Byars-Sargent" w:date="2017-10-16T14:18:00Z"/>
                <w:rFonts w:ascii="Calibri" w:eastAsia="Times New Roman" w:hAnsi="Calibri" w:cs="Times New Roman"/>
                <w:color w:val="000000"/>
              </w:rPr>
            </w:pPr>
            <w:ins w:id="3513" w:author="Rachelle Byars-Sargent" w:date="2017-10-16T14:18:00Z">
              <w:r w:rsidRPr="007F5D97">
                <w:rPr>
                  <w:rFonts w:ascii="Calibri" w:eastAsia="Times New Roman" w:hAnsi="Calibri" w:cs="Times New Roman"/>
                  <w:color w:val="000000"/>
                </w:rPr>
                <w:t>Abstraction, Performance, or Digital</w:t>
              </w:r>
            </w:ins>
          </w:p>
        </w:tc>
      </w:tr>
      <w:tr w:rsidR="007F5D97" w:rsidRPr="007F5D97" w:rsidTr="007F5D97">
        <w:trPr>
          <w:trHeight w:val="1275"/>
          <w:ins w:id="3514"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515" w:author="Rachelle Byars-Sargent" w:date="2017-10-16T14:18:00Z"/>
                <w:rFonts w:ascii="Calibri" w:eastAsia="Times New Roman" w:hAnsi="Calibri" w:cs="Times New Roman"/>
                <w:color w:val="000000"/>
              </w:rPr>
            </w:pPr>
            <w:ins w:id="3516" w:author="Rachelle Byars-Sargent" w:date="2017-10-16T14:18:00Z">
              <w:r w:rsidRPr="007F5D97">
                <w:rPr>
                  <w:rFonts w:ascii="Calibri" w:eastAsia="Times New Roman" w:hAnsi="Calibri" w:cs="Times New Roman"/>
                  <w:color w:val="000000"/>
                </w:rPr>
                <w:t>Synopsis100</w:t>
              </w:r>
            </w:ins>
          </w:p>
        </w:tc>
        <w:tc>
          <w:tcPr>
            <w:tcW w:w="2070" w:type="dxa"/>
            <w:shd w:val="clear" w:color="000000" w:fill="FFFFFF"/>
            <w:vAlign w:val="center"/>
            <w:hideMark/>
          </w:tcPr>
          <w:p w:rsidR="007F5D97" w:rsidRPr="007F5D97" w:rsidRDefault="007F5D97">
            <w:pPr>
              <w:spacing w:after="0" w:line="240" w:lineRule="auto"/>
              <w:rPr>
                <w:ins w:id="3517" w:author="Rachelle Byars-Sargent" w:date="2017-10-16T14:18:00Z"/>
                <w:rFonts w:ascii="Calibri" w:eastAsia="Times New Roman" w:hAnsi="Calibri" w:cs="Times New Roman"/>
                <w:color w:val="000000"/>
              </w:rPr>
            </w:pPr>
            <w:ins w:id="3518" w:author="Rachelle Byars-Sargent" w:date="2017-10-16T14:18:00Z">
              <w:r w:rsidRPr="007F5D97">
                <w:rPr>
                  <w:rFonts w:ascii="Calibri" w:eastAsia="Times New Roman" w:hAnsi="Calibri" w:cs="Times New Roman"/>
                  <w:color w:val="000000"/>
                </w:rPr>
                <w:t>Descriptive</w:t>
              </w:r>
            </w:ins>
          </w:p>
        </w:tc>
        <w:tc>
          <w:tcPr>
            <w:tcW w:w="3510" w:type="dxa"/>
            <w:shd w:val="clear" w:color="000000" w:fill="FFFFFF"/>
            <w:vAlign w:val="center"/>
            <w:hideMark/>
          </w:tcPr>
          <w:p w:rsidR="007F5D97" w:rsidRPr="007F5D97" w:rsidRDefault="007F5D97">
            <w:pPr>
              <w:spacing w:after="0" w:line="240" w:lineRule="auto"/>
              <w:rPr>
                <w:ins w:id="3519" w:author="Rachelle Byars-Sargent" w:date="2017-10-16T14:18:00Z"/>
                <w:rFonts w:ascii="Calibri" w:eastAsia="Times New Roman" w:hAnsi="Calibri" w:cs="Times New Roman"/>
                <w:color w:val="000000"/>
              </w:rPr>
            </w:pPr>
            <w:ins w:id="3520" w:author="Rachelle Byars-Sargent" w:date="2017-10-16T14:18:00Z">
              <w:r w:rsidRPr="007F5D97">
                <w:rPr>
                  <w:rFonts w:ascii="Calibri" w:eastAsia="Times New Roman" w:hAnsi="Calibri" w:cs="Times New Roman"/>
                  <w:color w:val="000000"/>
                </w:rPr>
                <w:t>A short description of the nature of the work to assist discovery and manual de-duplication for display on OTT and EPG platforms. Not a plot synopsis.</w:t>
              </w:r>
            </w:ins>
          </w:p>
        </w:tc>
        <w:tc>
          <w:tcPr>
            <w:tcW w:w="3060" w:type="dxa"/>
            <w:shd w:val="clear" w:color="000000" w:fill="FFFFFF"/>
            <w:vAlign w:val="center"/>
            <w:hideMark/>
          </w:tcPr>
          <w:p w:rsidR="007F5D97" w:rsidRPr="007F5D97" w:rsidRDefault="007F5D97">
            <w:pPr>
              <w:spacing w:after="0" w:line="240" w:lineRule="auto"/>
              <w:rPr>
                <w:ins w:id="3521" w:author="Rachelle Byars-Sargent" w:date="2017-10-16T14:18:00Z"/>
                <w:rFonts w:ascii="Calibri" w:eastAsia="Times New Roman" w:hAnsi="Calibri" w:cs="Times New Roman"/>
                <w:color w:val="000000"/>
              </w:rPr>
            </w:pPr>
            <w:ins w:id="3522" w:author="Rachelle Byars-Sargent" w:date="2017-10-16T14:18:00Z">
              <w:r w:rsidRPr="007F5D97">
                <w:rPr>
                  <w:rFonts w:ascii="Calibri" w:eastAsia="Times New Roman" w:hAnsi="Calibri" w:cs="Times New Roman"/>
                  <w:color w:val="000000"/>
                </w:rPr>
                <w:t>Romeo and Juliet are teenagers who fall in love despite their families hate and leads to their doom.</w:t>
              </w:r>
            </w:ins>
          </w:p>
        </w:tc>
      </w:tr>
      <w:tr w:rsidR="007F5D97" w:rsidRPr="007F5D97" w:rsidTr="007F5D97">
        <w:trPr>
          <w:trHeight w:val="1275"/>
          <w:ins w:id="3523"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524" w:author="Rachelle Byars-Sargent" w:date="2017-10-16T14:18:00Z"/>
                <w:rFonts w:ascii="Calibri" w:eastAsia="Times New Roman" w:hAnsi="Calibri" w:cs="Times New Roman"/>
                <w:color w:val="000000"/>
              </w:rPr>
            </w:pPr>
            <w:ins w:id="3525" w:author="Rachelle Byars-Sargent" w:date="2017-10-16T14:18:00Z">
              <w:r w:rsidRPr="007F5D97">
                <w:rPr>
                  <w:rFonts w:ascii="Calibri" w:eastAsia="Times New Roman" w:hAnsi="Calibri" w:cs="Times New Roman"/>
                  <w:color w:val="000000"/>
                </w:rPr>
                <w:t>Synopsis4000</w:t>
              </w:r>
            </w:ins>
          </w:p>
        </w:tc>
        <w:tc>
          <w:tcPr>
            <w:tcW w:w="2070" w:type="dxa"/>
            <w:shd w:val="clear" w:color="000000" w:fill="FFFFFF"/>
            <w:vAlign w:val="center"/>
            <w:hideMark/>
          </w:tcPr>
          <w:p w:rsidR="007F5D97" w:rsidRPr="007F5D97" w:rsidRDefault="007F5D97">
            <w:pPr>
              <w:spacing w:after="0" w:line="240" w:lineRule="auto"/>
              <w:rPr>
                <w:ins w:id="3526" w:author="Rachelle Byars-Sargent" w:date="2017-10-16T14:18:00Z"/>
                <w:rFonts w:ascii="Calibri" w:eastAsia="Times New Roman" w:hAnsi="Calibri" w:cs="Times New Roman"/>
                <w:color w:val="000000"/>
              </w:rPr>
            </w:pPr>
            <w:ins w:id="3527" w:author="Rachelle Byars-Sargent" w:date="2017-10-16T14:18:00Z">
              <w:r w:rsidRPr="007F5D97">
                <w:rPr>
                  <w:rFonts w:ascii="Calibri" w:eastAsia="Times New Roman" w:hAnsi="Calibri" w:cs="Times New Roman"/>
                  <w:color w:val="000000"/>
                </w:rPr>
                <w:t>Descriptive</w:t>
              </w:r>
            </w:ins>
          </w:p>
        </w:tc>
        <w:tc>
          <w:tcPr>
            <w:tcW w:w="3510" w:type="dxa"/>
            <w:shd w:val="clear" w:color="000000" w:fill="FFFFFF"/>
            <w:vAlign w:val="center"/>
            <w:hideMark/>
          </w:tcPr>
          <w:p w:rsidR="007F5D97" w:rsidRPr="007F5D97" w:rsidRDefault="007F5D97">
            <w:pPr>
              <w:spacing w:after="0" w:line="240" w:lineRule="auto"/>
              <w:rPr>
                <w:ins w:id="3528" w:author="Rachelle Byars-Sargent" w:date="2017-10-16T14:18:00Z"/>
                <w:rFonts w:ascii="Calibri" w:eastAsia="Times New Roman" w:hAnsi="Calibri" w:cs="Times New Roman"/>
                <w:color w:val="000000"/>
              </w:rPr>
            </w:pPr>
            <w:ins w:id="3529" w:author="Rachelle Byars-Sargent" w:date="2017-10-16T14:18:00Z">
              <w:r w:rsidRPr="007F5D97">
                <w:rPr>
                  <w:rFonts w:ascii="Calibri" w:eastAsia="Times New Roman" w:hAnsi="Calibri" w:cs="Times New Roman"/>
                  <w:color w:val="000000"/>
                </w:rPr>
                <w:t xml:space="preserve">Preferably 250 characters only.  The plot of a novel, play, movie, or other narrative </w:t>
              </w:r>
              <w:proofErr w:type="gramStart"/>
              <w:r w:rsidRPr="007F5D97">
                <w:rPr>
                  <w:rFonts w:ascii="Calibri" w:eastAsia="Times New Roman" w:hAnsi="Calibri" w:cs="Times New Roman"/>
                  <w:color w:val="000000"/>
                </w:rPr>
                <w:t>form  to</w:t>
              </w:r>
              <w:proofErr w:type="gramEnd"/>
              <w:r w:rsidRPr="007F5D97">
                <w:rPr>
                  <w:rFonts w:ascii="Calibri" w:eastAsia="Times New Roman" w:hAnsi="Calibri" w:cs="Times New Roman"/>
                  <w:color w:val="000000"/>
                </w:rPr>
                <w:t xml:space="preserve"> assist discovery and manual de-duplication .</w:t>
              </w:r>
            </w:ins>
          </w:p>
        </w:tc>
        <w:tc>
          <w:tcPr>
            <w:tcW w:w="3060" w:type="dxa"/>
            <w:shd w:val="clear" w:color="000000" w:fill="FFFFFF"/>
            <w:vAlign w:val="center"/>
            <w:hideMark/>
          </w:tcPr>
          <w:p w:rsidR="007F5D97" w:rsidRPr="007F5D97" w:rsidRDefault="007F5D97">
            <w:pPr>
              <w:spacing w:after="0" w:line="240" w:lineRule="auto"/>
              <w:rPr>
                <w:ins w:id="3530" w:author="Rachelle Byars-Sargent" w:date="2017-10-16T14:18:00Z"/>
                <w:rFonts w:ascii="Calibri" w:eastAsia="Times New Roman" w:hAnsi="Calibri" w:cs="Times New Roman"/>
                <w:color w:val="000000"/>
              </w:rPr>
            </w:pPr>
            <w:ins w:id="3531" w:author="Rachelle Byars-Sargent" w:date="2017-10-16T14:18:00Z">
              <w:r w:rsidRPr="007F5D97">
                <w:rPr>
                  <w:rFonts w:ascii="Calibri" w:eastAsia="Times New Roman" w:hAnsi="Calibri" w:cs="Times New Roman"/>
                  <w:color w:val="000000"/>
                </w:rPr>
                <w:t xml:space="preserve">William Shakespeare's Romeo and Juliet is a beloved play that is 400 years old, and is the most popular of this man's works. The play opens with a throwback to the ancient Greek choruses, where the actor(s) bring the audience into the action of the play by telling it everything that has come before the action begins, a form of exposition. The first scene is a fight in the street between to two factions, the Capulets and the Montagues, and here is </w:t>
              </w:r>
              <w:proofErr w:type="gramStart"/>
              <w:r w:rsidRPr="007F5D97">
                <w:rPr>
                  <w:rFonts w:ascii="Calibri" w:eastAsia="Times New Roman" w:hAnsi="Calibri" w:cs="Times New Roman"/>
                  <w:color w:val="000000"/>
                </w:rPr>
                <w:t>its we</w:t>
              </w:r>
              <w:proofErr w:type="gramEnd"/>
              <w:r w:rsidRPr="007F5D97">
                <w:rPr>
                  <w:rFonts w:ascii="Calibri" w:eastAsia="Times New Roman" w:hAnsi="Calibri" w:cs="Times New Roman"/>
                  <w:color w:val="000000"/>
                </w:rPr>
                <w:t xml:space="preserve"> are introduced to Romeo, of late unhappy that his romance with Rosaline has gone sour. Here he meets with his friends, Benvolio (a kinsman) and Mercutio (best friend, and cousin to the Count)</w:t>
              </w:r>
            </w:ins>
          </w:p>
        </w:tc>
      </w:tr>
      <w:tr w:rsidR="007F5D97" w:rsidRPr="007F5D97" w:rsidTr="007F5D97">
        <w:trPr>
          <w:trHeight w:val="1275"/>
          <w:ins w:id="3532"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533" w:author="Rachelle Byars-Sargent" w:date="2017-10-16T14:18:00Z"/>
                <w:rFonts w:ascii="Calibri" w:eastAsia="Times New Roman" w:hAnsi="Calibri" w:cs="Times New Roman"/>
                <w:color w:val="000000"/>
              </w:rPr>
            </w:pPr>
            <w:ins w:id="3534" w:author="Rachelle Byars-Sargent" w:date="2017-10-16T14:18:00Z">
              <w:r w:rsidRPr="007F5D97">
                <w:rPr>
                  <w:rFonts w:ascii="Calibri" w:eastAsia="Times New Roman" w:hAnsi="Calibri" w:cs="Times New Roman"/>
                  <w:color w:val="000000"/>
                </w:rPr>
                <w:t>Title</w:t>
              </w:r>
            </w:ins>
          </w:p>
        </w:tc>
        <w:tc>
          <w:tcPr>
            <w:tcW w:w="2070" w:type="dxa"/>
            <w:shd w:val="clear" w:color="000000" w:fill="FFFFFF"/>
            <w:vAlign w:val="center"/>
            <w:hideMark/>
          </w:tcPr>
          <w:p w:rsidR="007F5D97" w:rsidRPr="007F5D97" w:rsidRDefault="007F5D97">
            <w:pPr>
              <w:spacing w:after="0" w:line="240" w:lineRule="auto"/>
              <w:rPr>
                <w:ins w:id="3535" w:author="Rachelle Byars-Sargent" w:date="2017-10-16T14:18:00Z"/>
                <w:rFonts w:ascii="Calibri" w:eastAsia="Times New Roman" w:hAnsi="Calibri" w:cs="Times New Roman"/>
                <w:color w:val="000000"/>
              </w:rPr>
            </w:pPr>
            <w:ins w:id="3536" w:author="Rachelle Byars-Sargent" w:date="2017-10-16T14:18:00Z">
              <w:r w:rsidRPr="007F5D97">
                <w:rPr>
                  <w:rFonts w:ascii="Calibri" w:eastAsia="Times New Roman" w:hAnsi="Calibri" w:cs="Times New Roman"/>
                  <w:color w:val="000000"/>
                </w:rPr>
                <w:t>Descriptive</w:t>
              </w:r>
            </w:ins>
          </w:p>
        </w:tc>
        <w:tc>
          <w:tcPr>
            <w:tcW w:w="3510" w:type="dxa"/>
            <w:shd w:val="clear" w:color="000000" w:fill="FFFFFF"/>
            <w:vAlign w:val="center"/>
            <w:hideMark/>
          </w:tcPr>
          <w:p w:rsidR="007F5D97" w:rsidRPr="007F5D97" w:rsidRDefault="007F5D97">
            <w:pPr>
              <w:spacing w:after="0" w:line="240" w:lineRule="auto"/>
              <w:rPr>
                <w:ins w:id="3537" w:author="Rachelle Byars-Sargent" w:date="2017-10-16T14:18:00Z"/>
                <w:rFonts w:ascii="Calibri" w:eastAsia="Times New Roman" w:hAnsi="Calibri" w:cs="Times New Roman"/>
                <w:color w:val="000000"/>
              </w:rPr>
            </w:pPr>
            <w:ins w:id="3538" w:author="Rachelle Byars-Sargent" w:date="2017-10-16T14:18:00Z">
              <w:r w:rsidRPr="007F5D97">
                <w:rPr>
                  <w:rFonts w:ascii="Calibri" w:eastAsia="Times New Roman" w:hAnsi="Calibri" w:cs="Times New Roman"/>
                  <w:color w:val="000000"/>
                </w:rPr>
                <w:t xml:space="preserve">The original release title in mixed case without trailing articles.  </w:t>
              </w:r>
            </w:ins>
          </w:p>
        </w:tc>
        <w:tc>
          <w:tcPr>
            <w:tcW w:w="3060" w:type="dxa"/>
            <w:shd w:val="clear" w:color="000000" w:fill="FFFFFF"/>
            <w:vAlign w:val="center"/>
            <w:hideMark/>
          </w:tcPr>
          <w:p w:rsidR="007F5D97" w:rsidRPr="007F5D97" w:rsidRDefault="007F5D97">
            <w:pPr>
              <w:spacing w:after="0" w:line="240" w:lineRule="auto"/>
              <w:rPr>
                <w:ins w:id="3539" w:author="Rachelle Byars-Sargent" w:date="2017-10-16T14:18:00Z"/>
                <w:rFonts w:ascii="Calibri" w:eastAsia="Times New Roman" w:hAnsi="Calibri" w:cs="Times New Roman"/>
                <w:color w:val="000000"/>
              </w:rPr>
            </w:pPr>
            <w:ins w:id="3540" w:author="Rachelle Byars-Sargent" w:date="2017-10-16T14:18:00Z">
              <w:r w:rsidRPr="007F5D97">
                <w:rPr>
                  <w:rFonts w:ascii="Calibri" w:eastAsia="Times New Roman" w:hAnsi="Calibri" w:cs="Times New Roman"/>
                  <w:color w:val="000000"/>
                </w:rPr>
                <w:t>“Mercy Street”, "Summer of Adventure"</w:t>
              </w:r>
            </w:ins>
          </w:p>
        </w:tc>
      </w:tr>
      <w:tr w:rsidR="007F5D97" w:rsidRPr="007F5D97" w:rsidTr="007F5D97">
        <w:trPr>
          <w:trHeight w:val="1275"/>
          <w:ins w:id="3541"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542" w:author="Rachelle Byars-Sargent" w:date="2017-10-16T14:18:00Z"/>
                <w:rFonts w:ascii="Calibri" w:eastAsia="Times New Roman" w:hAnsi="Calibri" w:cs="Times New Roman"/>
                <w:color w:val="000000"/>
              </w:rPr>
            </w:pPr>
            <w:ins w:id="3543" w:author="Rachelle Byars-Sargent" w:date="2017-10-16T14:18:00Z">
              <w:r w:rsidRPr="007F5D97">
                <w:rPr>
                  <w:rFonts w:ascii="Calibri" w:eastAsia="Times New Roman" w:hAnsi="Calibri" w:cs="Times New Roman"/>
                  <w:color w:val="000000"/>
                </w:rPr>
                <w:t>Title/Class</w:t>
              </w:r>
            </w:ins>
          </w:p>
        </w:tc>
        <w:tc>
          <w:tcPr>
            <w:tcW w:w="2070" w:type="dxa"/>
            <w:shd w:val="clear" w:color="000000" w:fill="FFFFFF"/>
            <w:vAlign w:val="center"/>
            <w:hideMark/>
          </w:tcPr>
          <w:p w:rsidR="007F5D97" w:rsidRPr="007F5D97" w:rsidRDefault="007F5D97">
            <w:pPr>
              <w:spacing w:after="0" w:line="240" w:lineRule="auto"/>
              <w:rPr>
                <w:ins w:id="3544" w:author="Rachelle Byars-Sargent" w:date="2017-10-16T14:18:00Z"/>
                <w:rFonts w:ascii="Calibri" w:eastAsia="Times New Roman" w:hAnsi="Calibri" w:cs="Times New Roman"/>
                <w:color w:val="000000"/>
              </w:rPr>
            </w:pPr>
            <w:ins w:id="3545" w:author="Rachelle Byars-Sargent" w:date="2017-10-16T14:18:00Z">
              <w:r w:rsidRPr="007F5D97">
                <w:rPr>
                  <w:rFonts w:ascii="Calibri" w:eastAsia="Times New Roman" w:hAnsi="Calibri" w:cs="Times New Roman"/>
                  <w:color w:val="000000"/>
                </w:rPr>
                <w:t>Administrative</w:t>
              </w:r>
            </w:ins>
          </w:p>
        </w:tc>
        <w:tc>
          <w:tcPr>
            <w:tcW w:w="3510" w:type="dxa"/>
            <w:shd w:val="clear" w:color="000000" w:fill="FFFFFF"/>
            <w:vAlign w:val="center"/>
            <w:hideMark/>
          </w:tcPr>
          <w:p w:rsidR="007F5D97" w:rsidRPr="007F5D97" w:rsidRDefault="007F5D97">
            <w:pPr>
              <w:spacing w:after="0" w:line="240" w:lineRule="auto"/>
              <w:rPr>
                <w:ins w:id="3546" w:author="Rachelle Byars-Sargent" w:date="2017-10-16T14:18:00Z"/>
                <w:rFonts w:ascii="Calibri" w:eastAsia="Times New Roman" w:hAnsi="Calibri" w:cs="Times New Roman"/>
                <w:color w:val="000000"/>
              </w:rPr>
            </w:pPr>
            <w:ins w:id="3547" w:author="Rachelle Byars-Sargent" w:date="2017-10-16T14:18:00Z">
              <w:r w:rsidRPr="007F5D97">
                <w:rPr>
                  <w:rFonts w:ascii="Calibri" w:eastAsia="Times New Roman" w:hAnsi="Calibri" w:cs="Times New Roman"/>
                  <w:color w:val="000000"/>
                </w:rPr>
                <w:t>A mechanism to classify the state of the title itself.</w:t>
              </w:r>
            </w:ins>
          </w:p>
        </w:tc>
        <w:tc>
          <w:tcPr>
            <w:tcW w:w="3060" w:type="dxa"/>
            <w:shd w:val="clear" w:color="000000" w:fill="FFFFFF"/>
            <w:vAlign w:val="center"/>
            <w:hideMark/>
          </w:tcPr>
          <w:p w:rsidR="007F5D97" w:rsidRPr="007F5D97" w:rsidRDefault="007F5D97">
            <w:pPr>
              <w:spacing w:after="0" w:line="240" w:lineRule="auto"/>
              <w:rPr>
                <w:ins w:id="3548" w:author="Rachelle Byars-Sargent" w:date="2017-10-16T14:18:00Z"/>
                <w:rFonts w:ascii="Calibri" w:eastAsia="Times New Roman" w:hAnsi="Calibri" w:cs="Times New Roman"/>
                <w:color w:val="000000"/>
              </w:rPr>
            </w:pPr>
            <w:ins w:id="3549" w:author="Rachelle Byars-Sargent" w:date="2017-10-16T14:18:00Z">
              <w:r w:rsidRPr="007F5D97">
                <w:rPr>
                  <w:rFonts w:ascii="Calibri" w:eastAsia="Times New Roman" w:hAnsi="Calibri" w:cs="Times New Roman"/>
                  <w:color w:val="000000"/>
                </w:rPr>
                <w:t xml:space="preserve">Release, Regional, Working or Internal. </w:t>
              </w:r>
            </w:ins>
          </w:p>
        </w:tc>
      </w:tr>
      <w:tr w:rsidR="007F5D97" w:rsidRPr="007F5D97" w:rsidTr="007F5D97">
        <w:trPr>
          <w:trHeight w:val="1275"/>
          <w:ins w:id="3550"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551" w:author="Rachelle Byars-Sargent" w:date="2017-10-16T14:18:00Z"/>
                <w:rFonts w:ascii="Calibri" w:eastAsia="Times New Roman" w:hAnsi="Calibri" w:cs="Times New Roman"/>
                <w:color w:val="000000"/>
              </w:rPr>
            </w:pPr>
            <w:ins w:id="3552" w:author="Rachelle Byars-Sargent" w:date="2017-10-16T14:18:00Z">
              <w:r w:rsidRPr="007F5D97">
                <w:rPr>
                  <w:rFonts w:ascii="Calibri" w:eastAsia="Times New Roman" w:hAnsi="Calibri" w:cs="Times New Roman"/>
                  <w:color w:val="000000"/>
                </w:rPr>
                <w:t>Title/Language</w:t>
              </w:r>
            </w:ins>
          </w:p>
        </w:tc>
        <w:tc>
          <w:tcPr>
            <w:tcW w:w="2070" w:type="dxa"/>
            <w:shd w:val="clear" w:color="000000" w:fill="FFFFFF"/>
            <w:vAlign w:val="center"/>
            <w:hideMark/>
          </w:tcPr>
          <w:p w:rsidR="007F5D97" w:rsidRPr="007F5D97" w:rsidRDefault="007F5D97">
            <w:pPr>
              <w:spacing w:after="0" w:line="240" w:lineRule="auto"/>
              <w:rPr>
                <w:ins w:id="3553" w:author="Rachelle Byars-Sargent" w:date="2017-10-16T14:18:00Z"/>
                <w:rFonts w:ascii="Calibri" w:eastAsia="Times New Roman" w:hAnsi="Calibri" w:cs="Times New Roman"/>
                <w:color w:val="000000"/>
              </w:rPr>
            </w:pPr>
            <w:ins w:id="3554" w:author="Rachelle Byars-Sargent" w:date="2017-10-16T14:18:00Z">
              <w:r w:rsidRPr="007F5D97">
                <w:rPr>
                  <w:rFonts w:ascii="Calibri" w:eastAsia="Times New Roman" w:hAnsi="Calibri" w:cs="Times New Roman"/>
                  <w:color w:val="000000"/>
                </w:rPr>
                <w:t>Administrative</w:t>
              </w:r>
            </w:ins>
          </w:p>
        </w:tc>
        <w:tc>
          <w:tcPr>
            <w:tcW w:w="3510" w:type="dxa"/>
            <w:shd w:val="clear" w:color="000000" w:fill="FFFFFF"/>
            <w:vAlign w:val="center"/>
            <w:hideMark/>
          </w:tcPr>
          <w:p w:rsidR="007F5D97" w:rsidRPr="007F5D97" w:rsidRDefault="007F5D97">
            <w:pPr>
              <w:spacing w:after="0" w:line="240" w:lineRule="auto"/>
              <w:rPr>
                <w:ins w:id="3555" w:author="Rachelle Byars-Sargent" w:date="2017-10-16T14:18:00Z"/>
                <w:rFonts w:ascii="Calibri" w:eastAsia="Times New Roman" w:hAnsi="Calibri" w:cs="Times New Roman"/>
                <w:color w:val="000000"/>
              </w:rPr>
            </w:pPr>
            <w:ins w:id="3556" w:author="Rachelle Byars-Sargent" w:date="2017-10-16T14:18:00Z">
              <w:r w:rsidRPr="007F5D97">
                <w:rPr>
                  <w:rFonts w:ascii="Calibri" w:eastAsia="Times New Roman" w:hAnsi="Calibri" w:cs="Times New Roman"/>
                  <w:color w:val="000000"/>
                </w:rPr>
                <w:t xml:space="preserve">The language of the title. </w:t>
              </w:r>
            </w:ins>
          </w:p>
        </w:tc>
        <w:tc>
          <w:tcPr>
            <w:tcW w:w="3060" w:type="dxa"/>
            <w:shd w:val="clear" w:color="000000" w:fill="FFFFFF"/>
            <w:vAlign w:val="center"/>
            <w:hideMark/>
          </w:tcPr>
          <w:p w:rsidR="007F5D97" w:rsidRPr="007F5D97" w:rsidRDefault="007F5D97">
            <w:pPr>
              <w:spacing w:after="0" w:line="240" w:lineRule="auto"/>
              <w:rPr>
                <w:ins w:id="3557" w:author="Rachelle Byars-Sargent" w:date="2017-10-16T14:18:00Z"/>
                <w:rFonts w:ascii="Calibri" w:eastAsia="Times New Roman" w:hAnsi="Calibri" w:cs="Times New Roman"/>
                <w:color w:val="000000"/>
              </w:rPr>
            </w:pPr>
            <w:ins w:id="3558" w:author="Rachelle Byars-Sargent" w:date="2017-10-16T14:18:00Z">
              <w:r w:rsidRPr="007F5D97">
                <w:rPr>
                  <w:rFonts w:ascii="Calibri" w:eastAsia="Times New Roman" w:hAnsi="Calibri" w:cs="Times New Roman"/>
                  <w:color w:val="000000"/>
                </w:rPr>
                <w:t xml:space="preserve">e.g., </w:t>
              </w:r>
              <w:proofErr w:type="spellStart"/>
              <w:r w:rsidRPr="007F5D97">
                <w:rPr>
                  <w:rFonts w:ascii="Calibri" w:eastAsia="Times New Roman" w:hAnsi="Calibri" w:cs="Times New Roman"/>
                  <w:color w:val="000000"/>
                </w:rPr>
                <w:t>en</w:t>
              </w:r>
              <w:proofErr w:type="spellEnd"/>
            </w:ins>
          </w:p>
        </w:tc>
      </w:tr>
      <w:tr w:rsidR="007F5D97" w:rsidRPr="007F5D97" w:rsidTr="007F5D97">
        <w:trPr>
          <w:trHeight w:val="1275"/>
          <w:ins w:id="3559"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560" w:author="Rachelle Byars-Sargent" w:date="2017-10-16T14:18:00Z"/>
                <w:rFonts w:ascii="Calibri" w:eastAsia="Times New Roman" w:hAnsi="Calibri" w:cs="Times New Roman"/>
                <w:color w:val="000000"/>
              </w:rPr>
            </w:pPr>
            <w:ins w:id="3561" w:author="Rachelle Byars-Sargent" w:date="2017-10-16T14:18:00Z">
              <w:r w:rsidRPr="007F5D97">
                <w:rPr>
                  <w:rFonts w:ascii="Calibri" w:eastAsia="Times New Roman" w:hAnsi="Calibri" w:cs="Times New Roman"/>
                  <w:color w:val="000000"/>
                </w:rPr>
                <w:t>Title120</w:t>
              </w:r>
            </w:ins>
          </w:p>
        </w:tc>
        <w:tc>
          <w:tcPr>
            <w:tcW w:w="2070" w:type="dxa"/>
            <w:shd w:val="clear" w:color="000000" w:fill="FFFFFF"/>
            <w:vAlign w:val="center"/>
            <w:hideMark/>
          </w:tcPr>
          <w:p w:rsidR="007F5D97" w:rsidRPr="007F5D97" w:rsidRDefault="007F5D97">
            <w:pPr>
              <w:spacing w:after="0" w:line="240" w:lineRule="auto"/>
              <w:rPr>
                <w:ins w:id="3562" w:author="Rachelle Byars-Sargent" w:date="2017-10-16T14:18:00Z"/>
                <w:rFonts w:ascii="Calibri" w:eastAsia="Times New Roman" w:hAnsi="Calibri" w:cs="Times New Roman"/>
                <w:color w:val="000000"/>
              </w:rPr>
            </w:pPr>
            <w:ins w:id="3563" w:author="Rachelle Byars-Sargent" w:date="2017-10-16T14:18:00Z">
              <w:r w:rsidRPr="007F5D97">
                <w:rPr>
                  <w:rFonts w:ascii="Calibri" w:eastAsia="Times New Roman" w:hAnsi="Calibri" w:cs="Times New Roman"/>
                  <w:color w:val="000000"/>
                </w:rPr>
                <w:t>Descriptive</w:t>
              </w:r>
            </w:ins>
          </w:p>
        </w:tc>
        <w:tc>
          <w:tcPr>
            <w:tcW w:w="3510" w:type="dxa"/>
            <w:shd w:val="clear" w:color="000000" w:fill="FFFFFF"/>
            <w:vAlign w:val="center"/>
            <w:hideMark/>
          </w:tcPr>
          <w:p w:rsidR="007F5D97" w:rsidRPr="007F5D97" w:rsidRDefault="007F5D97">
            <w:pPr>
              <w:spacing w:after="0" w:line="240" w:lineRule="auto"/>
              <w:rPr>
                <w:ins w:id="3564" w:author="Rachelle Byars-Sargent" w:date="2017-10-16T14:18:00Z"/>
                <w:rFonts w:ascii="Calibri" w:eastAsia="Times New Roman" w:hAnsi="Calibri" w:cs="Times New Roman"/>
                <w:color w:val="000000"/>
              </w:rPr>
            </w:pPr>
            <w:ins w:id="3565" w:author="Rachelle Byars-Sargent" w:date="2017-10-16T14:18:00Z">
              <w:r w:rsidRPr="007F5D97">
                <w:rPr>
                  <w:rFonts w:ascii="Calibri" w:eastAsia="Times New Roman" w:hAnsi="Calibri" w:cs="Times New Roman"/>
                  <w:color w:val="000000"/>
                </w:rPr>
                <w:t>An abbreviation of the original release title in mixed case without trailing articles for display on OTT and EPG platforms.</w:t>
              </w:r>
            </w:ins>
          </w:p>
        </w:tc>
        <w:tc>
          <w:tcPr>
            <w:tcW w:w="3060" w:type="dxa"/>
            <w:shd w:val="clear" w:color="000000" w:fill="FFFFFF"/>
            <w:vAlign w:val="center"/>
            <w:hideMark/>
          </w:tcPr>
          <w:p w:rsidR="007F5D97" w:rsidRPr="007F5D97" w:rsidRDefault="007F5D97">
            <w:pPr>
              <w:spacing w:after="0" w:line="240" w:lineRule="auto"/>
              <w:rPr>
                <w:ins w:id="3566" w:author="Rachelle Byars-Sargent" w:date="2017-10-16T14:18:00Z"/>
                <w:rFonts w:ascii="Calibri" w:eastAsia="Times New Roman" w:hAnsi="Calibri" w:cs="Times New Roman"/>
                <w:color w:val="000000"/>
              </w:rPr>
            </w:pPr>
            <w:ins w:id="3567" w:author="Rachelle Byars-Sargent" w:date="2017-10-16T14:18:00Z">
              <w:r w:rsidRPr="007F5D97">
                <w:rPr>
                  <w:rFonts w:ascii="Calibri" w:eastAsia="Times New Roman" w:hAnsi="Calibri" w:cs="Times New Roman"/>
                  <w:color w:val="000000"/>
                </w:rPr>
                <w:t>“Decision 2016 Election Special”</w:t>
              </w:r>
            </w:ins>
          </w:p>
        </w:tc>
      </w:tr>
      <w:tr w:rsidR="007F5D97" w:rsidRPr="007F5D97" w:rsidTr="007F5D97">
        <w:trPr>
          <w:trHeight w:val="1275"/>
          <w:ins w:id="3568"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569" w:author="Rachelle Byars-Sargent" w:date="2017-10-16T14:18:00Z"/>
                <w:rFonts w:ascii="Calibri" w:eastAsia="Times New Roman" w:hAnsi="Calibri" w:cs="Times New Roman"/>
                <w:color w:val="000000"/>
              </w:rPr>
            </w:pPr>
            <w:ins w:id="3570" w:author="Rachelle Byars-Sargent" w:date="2017-10-16T14:18:00Z">
              <w:r w:rsidRPr="007F5D97">
                <w:rPr>
                  <w:rFonts w:ascii="Calibri" w:eastAsia="Times New Roman" w:hAnsi="Calibri" w:cs="Times New Roman"/>
                  <w:color w:val="000000"/>
                </w:rPr>
                <w:t>UID</w:t>
              </w:r>
            </w:ins>
          </w:p>
        </w:tc>
        <w:tc>
          <w:tcPr>
            <w:tcW w:w="2070" w:type="dxa"/>
            <w:shd w:val="clear" w:color="000000" w:fill="FFFFFF"/>
            <w:vAlign w:val="center"/>
            <w:hideMark/>
          </w:tcPr>
          <w:p w:rsidR="007F5D97" w:rsidRPr="007F5D97" w:rsidRDefault="007F5D97">
            <w:pPr>
              <w:spacing w:after="0" w:line="240" w:lineRule="auto"/>
              <w:rPr>
                <w:ins w:id="3571" w:author="Rachelle Byars-Sargent" w:date="2017-10-16T14:18:00Z"/>
                <w:rFonts w:ascii="Calibri" w:eastAsia="Times New Roman" w:hAnsi="Calibri" w:cs="Times New Roman"/>
                <w:color w:val="000000"/>
              </w:rPr>
            </w:pPr>
            <w:ins w:id="3572" w:author="Rachelle Byars-Sargent" w:date="2017-10-16T14:18:00Z">
              <w:r w:rsidRPr="007F5D97">
                <w:rPr>
                  <w:rFonts w:ascii="Calibri" w:eastAsia="Times New Roman" w:hAnsi="Calibri" w:cs="Times New Roman"/>
                  <w:color w:val="000000"/>
                </w:rPr>
                <w:t>Administrative</w:t>
              </w:r>
            </w:ins>
          </w:p>
        </w:tc>
        <w:tc>
          <w:tcPr>
            <w:tcW w:w="3510" w:type="dxa"/>
            <w:shd w:val="clear" w:color="000000" w:fill="FFFFFF"/>
            <w:vAlign w:val="center"/>
            <w:hideMark/>
          </w:tcPr>
          <w:p w:rsidR="007F5D97" w:rsidRPr="007F5D97" w:rsidRDefault="007F5D97">
            <w:pPr>
              <w:spacing w:after="0" w:line="240" w:lineRule="auto"/>
              <w:rPr>
                <w:ins w:id="3573" w:author="Rachelle Byars-Sargent" w:date="2017-10-16T14:18:00Z"/>
                <w:rFonts w:ascii="Calibri" w:eastAsia="Times New Roman" w:hAnsi="Calibri" w:cs="Times New Roman"/>
                <w:color w:val="000000"/>
              </w:rPr>
            </w:pPr>
            <w:ins w:id="3574" w:author="Rachelle Byars-Sargent" w:date="2017-10-16T14:18:00Z">
              <w:r w:rsidRPr="007F5D97">
                <w:rPr>
                  <w:rFonts w:ascii="Calibri" w:eastAsia="Times New Roman" w:hAnsi="Calibri" w:cs="Times New Roman"/>
                  <w:color w:val="000000"/>
                </w:rPr>
                <w:t>An organization's GUID (global unique identifier) for internal tracking purposes.</w:t>
              </w:r>
            </w:ins>
          </w:p>
        </w:tc>
        <w:tc>
          <w:tcPr>
            <w:tcW w:w="3060" w:type="dxa"/>
            <w:shd w:val="clear" w:color="000000" w:fill="FFFFFF"/>
            <w:vAlign w:val="center"/>
            <w:hideMark/>
          </w:tcPr>
          <w:p w:rsidR="007F5D97" w:rsidRPr="007F5D97" w:rsidRDefault="007F5D97">
            <w:pPr>
              <w:spacing w:after="0" w:line="240" w:lineRule="auto"/>
              <w:rPr>
                <w:ins w:id="3575" w:author="Rachelle Byars-Sargent" w:date="2017-10-16T14:18:00Z"/>
                <w:rFonts w:ascii="Calibri" w:eastAsia="Times New Roman" w:hAnsi="Calibri" w:cs="Times New Roman"/>
                <w:color w:val="000000"/>
              </w:rPr>
            </w:pPr>
            <w:ins w:id="3576" w:author="Rachelle Byars-Sargent" w:date="2017-10-16T14:18:00Z">
              <w:r w:rsidRPr="007F5D97">
                <w:rPr>
                  <w:rFonts w:ascii="Calibri" w:eastAsia="Times New Roman" w:hAnsi="Calibri" w:cs="Times New Roman"/>
                  <w:color w:val="000000"/>
                </w:rPr>
                <w:t>"XXXX-XXXX-XXXX-XXXX-XXXX"</w:t>
              </w:r>
            </w:ins>
          </w:p>
        </w:tc>
      </w:tr>
      <w:tr w:rsidR="007F5D97" w:rsidRPr="007F5D97" w:rsidTr="007F5D97">
        <w:trPr>
          <w:trHeight w:val="1275"/>
          <w:ins w:id="3577"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578" w:author="Rachelle Byars-Sargent" w:date="2017-10-16T14:18:00Z"/>
                <w:rFonts w:ascii="Calibri" w:eastAsia="Times New Roman" w:hAnsi="Calibri" w:cs="Times New Roman"/>
                <w:color w:val="000000"/>
              </w:rPr>
            </w:pPr>
            <w:proofErr w:type="spellStart"/>
            <w:ins w:id="3579" w:author="Rachelle Byars-Sargent" w:date="2017-10-16T14:18:00Z">
              <w:r w:rsidRPr="007F5D97">
                <w:rPr>
                  <w:rFonts w:ascii="Calibri" w:eastAsia="Times New Roman" w:hAnsi="Calibri" w:cs="Times New Roman"/>
                  <w:color w:val="000000"/>
                </w:rPr>
                <w:t>UseWindowEnd</w:t>
              </w:r>
              <w:proofErr w:type="spellEnd"/>
            </w:ins>
          </w:p>
        </w:tc>
        <w:tc>
          <w:tcPr>
            <w:tcW w:w="2070" w:type="dxa"/>
            <w:shd w:val="clear" w:color="000000" w:fill="FFFFFF"/>
            <w:vAlign w:val="center"/>
            <w:hideMark/>
          </w:tcPr>
          <w:p w:rsidR="007F5D97" w:rsidRPr="007F5D97" w:rsidRDefault="007F5D97">
            <w:pPr>
              <w:spacing w:after="0" w:line="240" w:lineRule="auto"/>
              <w:rPr>
                <w:ins w:id="3580" w:author="Rachelle Byars-Sargent" w:date="2017-10-16T14:18:00Z"/>
                <w:rFonts w:ascii="Calibri" w:eastAsia="Times New Roman" w:hAnsi="Calibri" w:cs="Times New Roman"/>
                <w:color w:val="000000"/>
              </w:rPr>
            </w:pPr>
            <w:ins w:id="3581" w:author="Rachelle Byars-Sargent" w:date="2017-10-16T14:18:00Z">
              <w:r w:rsidRPr="007F5D97">
                <w:rPr>
                  <w:rFonts w:ascii="Calibri" w:eastAsia="Times New Roman" w:hAnsi="Calibri" w:cs="Times New Roman"/>
                  <w:color w:val="000000"/>
                </w:rPr>
                <w:t>Functional</w:t>
              </w:r>
            </w:ins>
          </w:p>
        </w:tc>
        <w:tc>
          <w:tcPr>
            <w:tcW w:w="3510" w:type="dxa"/>
            <w:shd w:val="clear" w:color="000000" w:fill="FFFFFF"/>
            <w:vAlign w:val="center"/>
            <w:hideMark/>
          </w:tcPr>
          <w:p w:rsidR="007F5D97" w:rsidRPr="007F5D97" w:rsidRDefault="007F5D97">
            <w:pPr>
              <w:spacing w:after="0" w:line="240" w:lineRule="auto"/>
              <w:rPr>
                <w:ins w:id="3582" w:author="Rachelle Byars-Sargent" w:date="2017-10-16T14:18:00Z"/>
                <w:rFonts w:ascii="Calibri" w:eastAsia="Times New Roman" w:hAnsi="Calibri" w:cs="Times New Roman"/>
                <w:color w:val="000000"/>
              </w:rPr>
            </w:pPr>
            <w:ins w:id="3583" w:author="Rachelle Byars-Sargent" w:date="2017-10-16T14:18:00Z">
              <w:r w:rsidRPr="007F5D97">
                <w:rPr>
                  <w:rFonts w:ascii="Calibri" w:eastAsia="Times New Roman" w:hAnsi="Calibri" w:cs="Times New Roman"/>
                  <w:color w:val="000000"/>
                </w:rPr>
                <w:t xml:space="preserve">A mechanism to manage embargo. </w:t>
              </w:r>
            </w:ins>
          </w:p>
        </w:tc>
        <w:tc>
          <w:tcPr>
            <w:tcW w:w="3060" w:type="dxa"/>
            <w:shd w:val="clear" w:color="000000" w:fill="FFFFFF"/>
            <w:vAlign w:val="center"/>
            <w:hideMark/>
          </w:tcPr>
          <w:p w:rsidR="007F5D97" w:rsidRPr="007F5D97" w:rsidRDefault="007F5D97">
            <w:pPr>
              <w:spacing w:after="0" w:line="240" w:lineRule="auto"/>
              <w:rPr>
                <w:ins w:id="3584" w:author="Rachelle Byars-Sargent" w:date="2017-10-16T14:18:00Z"/>
                <w:rFonts w:ascii="Calibri" w:eastAsia="Times New Roman" w:hAnsi="Calibri" w:cs="Times New Roman"/>
                <w:color w:val="000000"/>
              </w:rPr>
            </w:pPr>
            <w:ins w:id="3585" w:author="Rachelle Byars-Sargent" w:date="2017-10-16T14:18:00Z">
              <w:r w:rsidRPr="007F5D97">
                <w:rPr>
                  <w:rFonts w:ascii="Calibri" w:eastAsia="Times New Roman" w:hAnsi="Calibri" w:cs="Times New Roman"/>
                  <w:color w:val="000000"/>
                </w:rPr>
                <w:t>"2017-10-10T14:22:15Z"</w:t>
              </w:r>
            </w:ins>
          </w:p>
        </w:tc>
      </w:tr>
      <w:tr w:rsidR="007F5D97" w:rsidRPr="007F5D97" w:rsidTr="007F5D97">
        <w:trPr>
          <w:trHeight w:val="1275"/>
          <w:ins w:id="3586"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587" w:author="Rachelle Byars-Sargent" w:date="2017-10-16T14:18:00Z"/>
                <w:rFonts w:ascii="Calibri" w:eastAsia="Times New Roman" w:hAnsi="Calibri" w:cs="Times New Roman"/>
                <w:color w:val="000000"/>
              </w:rPr>
            </w:pPr>
            <w:proofErr w:type="spellStart"/>
            <w:ins w:id="3588" w:author="Rachelle Byars-Sargent" w:date="2017-10-16T14:18:00Z">
              <w:r w:rsidRPr="007F5D97">
                <w:rPr>
                  <w:rFonts w:ascii="Calibri" w:eastAsia="Times New Roman" w:hAnsi="Calibri" w:cs="Times New Roman"/>
                  <w:color w:val="000000"/>
                </w:rPr>
                <w:t>UseWindowStart</w:t>
              </w:r>
              <w:proofErr w:type="spellEnd"/>
            </w:ins>
          </w:p>
        </w:tc>
        <w:tc>
          <w:tcPr>
            <w:tcW w:w="2070" w:type="dxa"/>
            <w:shd w:val="clear" w:color="000000" w:fill="FFFFFF"/>
            <w:vAlign w:val="center"/>
            <w:hideMark/>
          </w:tcPr>
          <w:p w:rsidR="007F5D97" w:rsidRPr="007F5D97" w:rsidRDefault="007F5D97">
            <w:pPr>
              <w:spacing w:after="0" w:line="240" w:lineRule="auto"/>
              <w:rPr>
                <w:ins w:id="3589" w:author="Rachelle Byars-Sargent" w:date="2017-10-16T14:18:00Z"/>
                <w:rFonts w:ascii="Calibri" w:eastAsia="Times New Roman" w:hAnsi="Calibri" w:cs="Times New Roman"/>
                <w:color w:val="000000"/>
              </w:rPr>
            </w:pPr>
            <w:ins w:id="3590" w:author="Rachelle Byars-Sargent" w:date="2017-10-16T14:18:00Z">
              <w:r w:rsidRPr="007F5D97">
                <w:rPr>
                  <w:rFonts w:ascii="Calibri" w:eastAsia="Times New Roman" w:hAnsi="Calibri" w:cs="Times New Roman"/>
                  <w:color w:val="000000"/>
                </w:rPr>
                <w:t>Functional</w:t>
              </w:r>
            </w:ins>
          </w:p>
        </w:tc>
        <w:tc>
          <w:tcPr>
            <w:tcW w:w="3510" w:type="dxa"/>
            <w:shd w:val="clear" w:color="000000" w:fill="FFFFFF"/>
            <w:vAlign w:val="center"/>
            <w:hideMark/>
          </w:tcPr>
          <w:p w:rsidR="007F5D97" w:rsidRPr="007F5D97" w:rsidRDefault="007F5D97">
            <w:pPr>
              <w:spacing w:after="0" w:line="240" w:lineRule="auto"/>
              <w:rPr>
                <w:ins w:id="3591" w:author="Rachelle Byars-Sargent" w:date="2017-10-16T14:18:00Z"/>
                <w:rFonts w:ascii="Calibri" w:eastAsia="Times New Roman" w:hAnsi="Calibri" w:cs="Times New Roman"/>
                <w:color w:val="000000"/>
              </w:rPr>
            </w:pPr>
            <w:ins w:id="3592" w:author="Rachelle Byars-Sargent" w:date="2017-10-16T14:18:00Z">
              <w:r w:rsidRPr="007F5D97">
                <w:rPr>
                  <w:rFonts w:ascii="Calibri" w:eastAsia="Times New Roman" w:hAnsi="Calibri" w:cs="Times New Roman"/>
                  <w:color w:val="000000"/>
                </w:rPr>
                <w:t xml:space="preserve">A mechanism to manage embargo. </w:t>
              </w:r>
            </w:ins>
          </w:p>
        </w:tc>
        <w:tc>
          <w:tcPr>
            <w:tcW w:w="3060" w:type="dxa"/>
            <w:shd w:val="clear" w:color="000000" w:fill="FFFFFF"/>
            <w:vAlign w:val="center"/>
            <w:hideMark/>
          </w:tcPr>
          <w:p w:rsidR="007F5D97" w:rsidRPr="007F5D97" w:rsidRDefault="007F5D97">
            <w:pPr>
              <w:spacing w:after="0" w:line="240" w:lineRule="auto"/>
              <w:rPr>
                <w:ins w:id="3593" w:author="Rachelle Byars-Sargent" w:date="2017-10-16T14:18:00Z"/>
                <w:rFonts w:ascii="Calibri" w:eastAsia="Times New Roman" w:hAnsi="Calibri" w:cs="Times New Roman"/>
                <w:color w:val="000000"/>
              </w:rPr>
            </w:pPr>
            <w:ins w:id="3594" w:author="Rachelle Byars-Sargent" w:date="2017-10-16T14:18:00Z">
              <w:r w:rsidRPr="007F5D97">
                <w:rPr>
                  <w:rFonts w:ascii="Calibri" w:eastAsia="Times New Roman" w:hAnsi="Calibri" w:cs="Times New Roman"/>
                  <w:color w:val="000000"/>
                </w:rPr>
                <w:t>"2017-10-10T14:22:15Z"</w:t>
              </w:r>
            </w:ins>
          </w:p>
        </w:tc>
      </w:tr>
      <w:tr w:rsidR="007F5D97" w:rsidRPr="007F5D97" w:rsidTr="007F5D97">
        <w:trPr>
          <w:trHeight w:val="1275"/>
          <w:ins w:id="3595" w:author="Rachelle Byars-Sargent" w:date="2017-10-16T14:18:00Z"/>
        </w:trPr>
        <w:tc>
          <w:tcPr>
            <w:tcW w:w="2340" w:type="dxa"/>
            <w:shd w:val="clear" w:color="000000" w:fill="FFFFFF"/>
            <w:vAlign w:val="center"/>
            <w:hideMark/>
          </w:tcPr>
          <w:p w:rsidR="007F5D97" w:rsidRPr="007F5D97" w:rsidRDefault="007F5D97">
            <w:pPr>
              <w:spacing w:after="0" w:line="240" w:lineRule="auto"/>
              <w:rPr>
                <w:ins w:id="3596" w:author="Rachelle Byars-Sargent" w:date="2017-10-16T14:18:00Z"/>
                <w:rFonts w:ascii="Calibri" w:eastAsia="Times New Roman" w:hAnsi="Calibri" w:cs="Times New Roman"/>
                <w:color w:val="000000"/>
              </w:rPr>
            </w:pPr>
            <w:ins w:id="3597" w:author="Rachelle Byars-Sargent" w:date="2017-10-16T14:18:00Z">
              <w:r w:rsidRPr="007F5D97">
                <w:rPr>
                  <w:rFonts w:ascii="Calibri" w:eastAsia="Times New Roman" w:hAnsi="Calibri" w:cs="Times New Roman"/>
                  <w:color w:val="000000"/>
                </w:rPr>
                <w:t>Video/V-Chip</w:t>
              </w:r>
            </w:ins>
          </w:p>
        </w:tc>
        <w:tc>
          <w:tcPr>
            <w:tcW w:w="2070" w:type="dxa"/>
            <w:shd w:val="clear" w:color="000000" w:fill="FFFFFF"/>
            <w:vAlign w:val="center"/>
            <w:hideMark/>
          </w:tcPr>
          <w:p w:rsidR="007F5D97" w:rsidRPr="007F5D97" w:rsidRDefault="007F5D97">
            <w:pPr>
              <w:spacing w:after="0" w:line="240" w:lineRule="auto"/>
              <w:rPr>
                <w:ins w:id="3598" w:author="Rachelle Byars-Sargent" w:date="2017-10-16T14:18:00Z"/>
                <w:rFonts w:ascii="Calibri" w:eastAsia="Times New Roman" w:hAnsi="Calibri" w:cs="Times New Roman"/>
                <w:color w:val="000000"/>
              </w:rPr>
            </w:pPr>
            <w:ins w:id="3599" w:author="Rachelle Byars-Sargent" w:date="2017-10-16T14:18:00Z">
              <w:r w:rsidRPr="007F5D97">
                <w:rPr>
                  <w:rFonts w:ascii="Calibri" w:eastAsia="Times New Roman" w:hAnsi="Calibri" w:cs="Times New Roman"/>
                  <w:color w:val="000000"/>
                </w:rPr>
                <w:t>Technical</w:t>
              </w:r>
            </w:ins>
          </w:p>
        </w:tc>
        <w:tc>
          <w:tcPr>
            <w:tcW w:w="3510" w:type="dxa"/>
            <w:shd w:val="clear" w:color="000000" w:fill="FFFFFF"/>
            <w:vAlign w:val="center"/>
            <w:hideMark/>
          </w:tcPr>
          <w:p w:rsidR="007F5D97" w:rsidRPr="007F5D97" w:rsidRDefault="007F5D97">
            <w:pPr>
              <w:spacing w:after="0" w:line="240" w:lineRule="auto"/>
              <w:rPr>
                <w:ins w:id="3600" w:author="Rachelle Byars-Sargent" w:date="2017-10-16T14:18:00Z"/>
                <w:rFonts w:ascii="Calibri" w:eastAsia="Times New Roman" w:hAnsi="Calibri" w:cs="Times New Roman"/>
                <w:color w:val="000000"/>
              </w:rPr>
            </w:pPr>
            <w:ins w:id="3601" w:author="Rachelle Byars-Sargent" w:date="2017-10-16T14:18:00Z">
              <w:r w:rsidRPr="007F5D97">
                <w:rPr>
                  <w:rFonts w:ascii="Calibri" w:eastAsia="Times New Roman" w:hAnsi="Calibri" w:cs="Times New Roman"/>
                  <w:color w:val="000000"/>
                </w:rPr>
                <w:t>Use as a Rating and Reason concatenation. If none, use UNRATED.</w:t>
              </w:r>
            </w:ins>
          </w:p>
        </w:tc>
        <w:tc>
          <w:tcPr>
            <w:tcW w:w="3060" w:type="dxa"/>
            <w:shd w:val="clear" w:color="000000" w:fill="FFFFFF"/>
            <w:vAlign w:val="center"/>
            <w:hideMark/>
          </w:tcPr>
          <w:p w:rsidR="007F5D97" w:rsidRPr="007F5D97" w:rsidRDefault="007F5D97">
            <w:pPr>
              <w:spacing w:after="0" w:line="240" w:lineRule="auto"/>
              <w:rPr>
                <w:ins w:id="3602" w:author="Rachelle Byars-Sargent" w:date="2017-10-16T14:18:00Z"/>
                <w:rFonts w:ascii="Calibri" w:eastAsia="Times New Roman" w:hAnsi="Calibri" w:cs="Times New Roman"/>
                <w:color w:val="000000"/>
              </w:rPr>
            </w:pPr>
            <w:ins w:id="3603" w:author="Rachelle Byars-Sargent" w:date="2017-10-16T14:18:00Z">
              <w:r w:rsidRPr="007F5D97">
                <w:rPr>
                  <w:rFonts w:ascii="Calibri" w:eastAsia="Times New Roman" w:hAnsi="Calibri" w:cs="Times New Roman"/>
                  <w:color w:val="000000"/>
                </w:rPr>
                <w:t>"TV-PG-V"</w:t>
              </w:r>
            </w:ins>
          </w:p>
        </w:tc>
      </w:tr>
    </w:tbl>
    <w:p w:rsidR="004A2027" w:rsidRDefault="004A2027">
      <w:pPr>
        <w:sectPr w:rsidR="004A2027" w:rsidSect="007F5D97">
          <w:type w:val="continuous"/>
          <w:pgSz w:w="12240" w:h="15840"/>
          <w:pgMar w:top="720" w:right="720" w:bottom="720" w:left="720" w:header="720" w:footer="720" w:gutter="0"/>
          <w:cols w:space="720"/>
          <w:docGrid w:linePitch="360"/>
        </w:sectPr>
      </w:pPr>
    </w:p>
    <w:p w:rsidR="00A75B5B" w:rsidRDefault="004A2027" w:rsidP="004A2027">
      <w:pPr>
        <w:pStyle w:val="Heading1"/>
      </w:pPr>
      <w:r>
        <w:t>Required fields within the Data Model</w:t>
      </w:r>
    </w:p>
    <w:p w:rsidR="004A2027" w:rsidRDefault="004A2027" w:rsidP="004A2027">
      <w:pPr>
        <w:pStyle w:val="BodyText"/>
      </w:pPr>
    </w:p>
    <w:p w:rsidR="004A2027" w:rsidRDefault="004A2027" w:rsidP="004A2027">
      <w:pPr>
        <w:pStyle w:val="BodyText"/>
        <w:jc w:val="center"/>
      </w:pPr>
      <w:r>
        <w:rPr>
          <w:rFonts w:eastAsia="Times New Roman"/>
          <w:noProof/>
        </w:rPr>
        <w:drawing>
          <wp:inline distT="0" distB="0" distL="0" distR="0" wp14:anchorId="01EF5009" wp14:editId="54DE1819">
            <wp:extent cx="4462821" cy="10791825"/>
            <wp:effectExtent l="0" t="0" r="0" b="0"/>
            <wp:docPr id="5" name="Picture 5" descr="C:\8760b7966ab4985ff9f63017a1f68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8760b7966ab4985ff9f63017a1f685f0"/>
                    <pic:cNvPicPr>
                      <a:picLocks noChangeAspect="1" noChangeArrowheads="1"/>
                    </pic:cNvPicPr>
                  </pic:nvPicPr>
                  <pic:blipFill rotWithShape="1">
                    <a:blip r:embed="rId9">
                      <a:extLst>
                        <a:ext uri="{28A0092B-C50C-407E-A947-70E740481C1C}">
                          <a14:useLocalDpi xmlns:a14="http://schemas.microsoft.com/office/drawing/2010/main" val="0"/>
                        </a:ext>
                      </a:extLst>
                    </a:blip>
                    <a:srcRect t="2330"/>
                    <a:stretch/>
                  </pic:blipFill>
                  <pic:spPr bwMode="auto">
                    <a:xfrm>
                      <a:off x="0" y="0"/>
                      <a:ext cx="4465763" cy="10798938"/>
                    </a:xfrm>
                    <a:prstGeom prst="rect">
                      <a:avLst/>
                    </a:prstGeom>
                    <a:noFill/>
                    <a:ln>
                      <a:noFill/>
                    </a:ln>
                    <a:extLst>
                      <a:ext uri="{53640926-AAD7-44D8-BBD7-CCE9431645EC}">
                        <a14:shadowObscured xmlns:a14="http://schemas.microsoft.com/office/drawing/2010/main"/>
                      </a:ext>
                    </a:extLst>
                  </pic:spPr>
                </pic:pic>
              </a:graphicData>
            </a:graphic>
          </wp:inline>
        </w:drawing>
      </w:r>
    </w:p>
    <w:sectPr w:rsidR="004A2027" w:rsidSect="004A2027">
      <w:pgSz w:w="12240" w:h="20160" w:code="5"/>
      <w:pgMar w:top="720" w:right="720" w:bottom="720" w:left="720" w:header="720" w:footer="720" w:gutter="0"/>
      <w:cols w:space="720"/>
      <w:docGrid w:linePitch="360"/>
      <w:sectPrChange w:id="3604" w:author="Rachelle Byars-Sargent" w:date="2017-10-16T14:27:00Z">
        <w:sectPr w:rsidR="004A2027" w:rsidSect="004A2027">
          <w:pgSz w:h="15840" w:code="0"/>
          <w:pgMar w:top="1440" w:right="1440" w:bottom="1440" w:left="1440" w:header="720" w:footer="720" w:gutter="0"/>
        </w:sectPr>
      </w:sectPrChang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icrosoft Sans Serif">
    <w:panose1 w:val="020B0604020202020204"/>
    <w:charset w:val="00"/>
    <w:family w:val="swiss"/>
    <w:pitch w:val="variable"/>
    <w:sig w:usb0="E1002AFF" w:usb1="C0000002" w:usb2="00000008" w:usb3="00000000" w:csb0="0001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onsolas">
    <w:altName w:val="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C7127"/>
    <w:multiLevelType w:val="multilevel"/>
    <w:tmpl w:val="4B5C81BC"/>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nsid w:val="02DA0606"/>
    <w:multiLevelType w:val="multilevel"/>
    <w:tmpl w:val="AAF02DD6"/>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nsid w:val="0D581ACF"/>
    <w:multiLevelType w:val="multilevel"/>
    <w:tmpl w:val="EB1E79F4"/>
    <w:lvl w:ilvl="0">
      <w:start w:val="1"/>
      <w:numFmt w:val="decimal"/>
      <w:lvlText w:val="%1"/>
      <w:lvlJc w:val="left"/>
      <w:pPr>
        <w:ind w:left="432" w:hanging="432"/>
      </w:pPr>
      <w:rPr>
        <w:sz w:val="48"/>
        <w:szCs w:val="48"/>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nsid w:val="0DDA151A"/>
    <w:multiLevelType w:val="multilevel"/>
    <w:tmpl w:val="5914BDEE"/>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nsid w:val="10CB6DC1"/>
    <w:multiLevelType w:val="multilevel"/>
    <w:tmpl w:val="7EA8631E"/>
    <w:lvl w:ilvl="0">
      <w:start w:val="1"/>
      <w:numFmt w:val="decimal"/>
      <w:lvlText w:val="%1"/>
      <w:lvlJc w:val="left"/>
      <w:pPr>
        <w:ind w:left="432" w:hanging="432"/>
      </w:pPr>
      <w:rPr>
        <w:sz w:val="48"/>
        <w:szCs w:val="48"/>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nsid w:val="126D2434"/>
    <w:multiLevelType w:val="multilevel"/>
    <w:tmpl w:val="25384432"/>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nsid w:val="188D11E3"/>
    <w:multiLevelType w:val="multilevel"/>
    <w:tmpl w:val="CACC7E6E"/>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nsid w:val="1AFC599C"/>
    <w:multiLevelType w:val="multilevel"/>
    <w:tmpl w:val="1EF86642"/>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nsid w:val="1B84402A"/>
    <w:multiLevelType w:val="multilevel"/>
    <w:tmpl w:val="7D94F566"/>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nsid w:val="20EB025F"/>
    <w:multiLevelType w:val="multilevel"/>
    <w:tmpl w:val="6292E69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0">
    <w:nsid w:val="227E076F"/>
    <w:multiLevelType w:val="multilevel"/>
    <w:tmpl w:val="CA68A342"/>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nsid w:val="228E5C71"/>
    <w:multiLevelType w:val="multilevel"/>
    <w:tmpl w:val="2CAADA90"/>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2">
    <w:nsid w:val="254B6060"/>
    <w:multiLevelType w:val="multilevel"/>
    <w:tmpl w:val="406E1498"/>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3">
    <w:nsid w:val="25A857B3"/>
    <w:multiLevelType w:val="hybridMultilevel"/>
    <w:tmpl w:val="6D7CAD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AB46E6C"/>
    <w:multiLevelType w:val="multilevel"/>
    <w:tmpl w:val="F51E013E"/>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5">
    <w:nsid w:val="2CF44A9D"/>
    <w:multiLevelType w:val="multilevel"/>
    <w:tmpl w:val="3E98A8F0"/>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6">
    <w:nsid w:val="2EB63C49"/>
    <w:multiLevelType w:val="multilevel"/>
    <w:tmpl w:val="1D8A916E"/>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7">
    <w:nsid w:val="30FD2162"/>
    <w:multiLevelType w:val="multilevel"/>
    <w:tmpl w:val="C9CE8F2A"/>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8">
    <w:nsid w:val="343F1A66"/>
    <w:multiLevelType w:val="hybridMultilevel"/>
    <w:tmpl w:val="C3CA9668"/>
    <w:lvl w:ilvl="0" w:tplc="51D48960">
      <w:start w:val="1"/>
      <w:numFmt w:val="decimal"/>
      <w:lvlText w:val="%1"/>
      <w:lvlJc w:val="left"/>
      <w:pPr>
        <w:ind w:left="795" w:hanging="4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5A65FD4"/>
    <w:multiLevelType w:val="multilevel"/>
    <w:tmpl w:val="03646400"/>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0">
    <w:nsid w:val="368E1BB9"/>
    <w:multiLevelType w:val="multilevel"/>
    <w:tmpl w:val="86981468"/>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1">
    <w:nsid w:val="37BC733C"/>
    <w:multiLevelType w:val="multilevel"/>
    <w:tmpl w:val="3702D204"/>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2">
    <w:nsid w:val="42394C2D"/>
    <w:multiLevelType w:val="multilevel"/>
    <w:tmpl w:val="4D90DE20"/>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3">
    <w:nsid w:val="44CB6074"/>
    <w:multiLevelType w:val="multilevel"/>
    <w:tmpl w:val="FACE7276"/>
    <w:lvl w:ilvl="0">
      <w:start w:val="1"/>
      <w:numFmt w:val="bullet"/>
      <w:lvlText w:val="●"/>
      <w:lvlJc w:val="left"/>
      <w:pPr>
        <w:ind w:left="720" w:firstLine="360"/>
      </w:pPr>
      <w:rPr>
        <w:rFonts w:ascii="Arial" w:eastAsia="Arial" w:hAnsi="Arial" w:cs="Arial"/>
        <w:sz w:val="16"/>
        <w:szCs w:val="16"/>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4">
    <w:nsid w:val="45DB1852"/>
    <w:multiLevelType w:val="multilevel"/>
    <w:tmpl w:val="5080B73A"/>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5">
    <w:nsid w:val="47E56E41"/>
    <w:multiLevelType w:val="multilevel"/>
    <w:tmpl w:val="FAEA64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nsid w:val="4D271029"/>
    <w:multiLevelType w:val="multilevel"/>
    <w:tmpl w:val="571425C8"/>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rFonts w:ascii="Arial" w:eastAsia="Arial" w:hAnsi="Arial" w:cs="Arial"/>
        <w:sz w:val="16"/>
        <w:szCs w:val="16"/>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7">
    <w:nsid w:val="4E8D37CC"/>
    <w:multiLevelType w:val="multilevel"/>
    <w:tmpl w:val="C94292AC"/>
    <w:lvl w:ilvl="0">
      <w:start w:val="3"/>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8">
    <w:nsid w:val="511C6167"/>
    <w:multiLevelType w:val="multilevel"/>
    <w:tmpl w:val="D2A46896"/>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9">
    <w:nsid w:val="53675625"/>
    <w:multiLevelType w:val="multilevel"/>
    <w:tmpl w:val="08502066"/>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0">
    <w:nsid w:val="53860858"/>
    <w:multiLevelType w:val="multilevel"/>
    <w:tmpl w:val="B0E4C8CA"/>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1">
    <w:nsid w:val="541F7AF3"/>
    <w:multiLevelType w:val="multilevel"/>
    <w:tmpl w:val="0A1085A6"/>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2">
    <w:nsid w:val="54772FBA"/>
    <w:multiLevelType w:val="multilevel"/>
    <w:tmpl w:val="72BE4EA6"/>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3">
    <w:nsid w:val="57AF2115"/>
    <w:multiLevelType w:val="multilevel"/>
    <w:tmpl w:val="D9B48420"/>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4">
    <w:nsid w:val="5854600A"/>
    <w:multiLevelType w:val="multilevel"/>
    <w:tmpl w:val="36305DC2"/>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5">
    <w:nsid w:val="588F34BC"/>
    <w:multiLevelType w:val="multilevel"/>
    <w:tmpl w:val="7D0A5200"/>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6">
    <w:nsid w:val="5B0401A6"/>
    <w:multiLevelType w:val="multilevel"/>
    <w:tmpl w:val="BD227BB2"/>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7">
    <w:nsid w:val="60293D06"/>
    <w:multiLevelType w:val="multilevel"/>
    <w:tmpl w:val="7C4E54D0"/>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8">
    <w:nsid w:val="613B58DD"/>
    <w:multiLevelType w:val="multilevel"/>
    <w:tmpl w:val="CCEE798A"/>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9">
    <w:nsid w:val="61C917FC"/>
    <w:multiLevelType w:val="multilevel"/>
    <w:tmpl w:val="B2A842BC"/>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0">
    <w:nsid w:val="6C6F2A33"/>
    <w:multiLevelType w:val="multilevel"/>
    <w:tmpl w:val="61A68504"/>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1">
    <w:nsid w:val="70890B2B"/>
    <w:multiLevelType w:val="multilevel"/>
    <w:tmpl w:val="2918EBEC"/>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2">
    <w:nsid w:val="711A4C9F"/>
    <w:multiLevelType w:val="multilevel"/>
    <w:tmpl w:val="6512EF46"/>
    <w:lvl w:ilvl="0">
      <w:start w:val="1"/>
      <w:numFmt w:val="bullet"/>
      <w:lvlText w:val="●"/>
      <w:lvlJc w:val="left"/>
      <w:pPr>
        <w:ind w:left="720" w:firstLine="360"/>
      </w:pPr>
      <w:rPr>
        <w:rFonts w:ascii="Arial" w:eastAsia="Arial" w:hAnsi="Arial" w:cs="Arial"/>
        <w:color w:val="000000"/>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3">
    <w:nsid w:val="72643102"/>
    <w:multiLevelType w:val="multilevel"/>
    <w:tmpl w:val="996438AC"/>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4">
    <w:nsid w:val="762838B6"/>
    <w:multiLevelType w:val="multilevel"/>
    <w:tmpl w:val="B72249A2"/>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5">
    <w:nsid w:val="76A30A38"/>
    <w:multiLevelType w:val="multilevel"/>
    <w:tmpl w:val="4FD0322A"/>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6">
    <w:nsid w:val="7E567BBC"/>
    <w:multiLevelType w:val="multilevel"/>
    <w:tmpl w:val="7BF615FE"/>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20"/>
  </w:num>
  <w:num w:numId="2">
    <w:abstractNumId w:val="8"/>
  </w:num>
  <w:num w:numId="3">
    <w:abstractNumId w:val="41"/>
  </w:num>
  <w:num w:numId="4">
    <w:abstractNumId w:val="16"/>
  </w:num>
  <w:num w:numId="5">
    <w:abstractNumId w:val="36"/>
  </w:num>
  <w:num w:numId="6">
    <w:abstractNumId w:val="44"/>
  </w:num>
  <w:num w:numId="7">
    <w:abstractNumId w:val="6"/>
  </w:num>
  <w:num w:numId="8">
    <w:abstractNumId w:val="31"/>
  </w:num>
  <w:num w:numId="9">
    <w:abstractNumId w:val="32"/>
  </w:num>
  <w:num w:numId="10">
    <w:abstractNumId w:val="39"/>
  </w:num>
  <w:num w:numId="11">
    <w:abstractNumId w:val="22"/>
  </w:num>
  <w:num w:numId="12">
    <w:abstractNumId w:val="7"/>
  </w:num>
  <w:num w:numId="13">
    <w:abstractNumId w:val="12"/>
  </w:num>
  <w:num w:numId="14">
    <w:abstractNumId w:val="15"/>
  </w:num>
  <w:num w:numId="15">
    <w:abstractNumId w:val="34"/>
  </w:num>
  <w:num w:numId="16">
    <w:abstractNumId w:val="10"/>
  </w:num>
  <w:num w:numId="17">
    <w:abstractNumId w:val="35"/>
  </w:num>
  <w:num w:numId="18">
    <w:abstractNumId w:val="11"/>
  </w:num>
  <w:num w:numId="19">
    <w:abstractNumId w:val="21"/>
  </w:num>
  <w:num w:numId="20">
    <w:abstractNumId w:val="17"/>
  </w:num>
  <w:num w:numId="21">
    <w:abstractNumId w:val="28"/>
  </w:num>
  <w:num w:numId="22">
    <w:abstractNumId w:val="29"/>
  </w:num>
  <w:num w:numId="23">
    <w:abstractNumId w:val="9"/>
  </w:num>
  <w:num w:numId="24">
    <w:abstractNumId w:val="23"/>
  </w:num>
  <w:num w:numId="25">
    <w:abstractNumId w:val="24"/>
  </w:num>
  <w:num w:numId="26">
    <w:abstractNumId w:val="26"/>
  </w:num>
  <w:num w:numId="27">
    <w:abstractNumId w:val="45"/>
  </w:num>
  <w:num w:numId="28">
    <w:abstractNumId w:val="42"/>
  </w:num>
  <w:num w:numId="29">
    <w:abstractNumId w:val="46"/>
  </w:num>
  <w:num w:numId="30">
    <w:abstractNumId w:val="3"/>
  </w:num>
  <w:num w:numId="31">
    <w:abstractNumId w:val="43"/>
  </w:num>
  <w:num w:numId="32">
    <w:abstractNumId w:val="19"/>
  </w:num>
  <w:num w:numId="33">
    <w:abstractNumId w:val="33"/>
  </w:num>
  <w:num w:numId="34">
    <w:abstractNumId w:val="14"/>
  </w:num>
  <w:num w:numId="35">
    <w:abstractNumId w:val="1"/>
  </w:num>
  <w:num w:numId="36">
    <w:abstractNumId w:val="37"/>
  </w:num>
  <w:num w:numId="37">
    <w:abstractNumId w:val="5"/>
  </w:num>
  <w:num w:numId="38">
    <w:abstractNumId w:val="38"/>
  </w:num>
  <w:num w:numId="39">
    <w:abstractNumId w:val="0"/>
  </w:num>
  <w:num w:numId="40">
    <w:abstractNumId w:val="30"/>
  </w:num>
  <w:num w:numId="41">
    <w:abstractNumId w:val="40"/>
  </w:num>
  <w:num w:numId="42">
    <w:abstractNumId w:val="13"/>
  </w:num>
  <w:num w:numId="43">
    <w:abstractNumId w:val="2"/>
  </w:num>
  <w:num w:numId="44">
    <w:abstractNumId w:val="4"/>
  </w:num>
  <w:num w:numId="45">
    <w:abstractNumId w:val="18"/>
  </w:num>
  <w:num w:numId="46">
    <w:abstractNumId w:val="25"/>
  </w:num>
  <w:num w:numId="47">
    <w:abstractNumId w:val="25"/>
  </w:num>
  <w:num w:numId="48">
    <w:abstractNumId w:val="25"/>
  </w:num>
  <w:num w:numId="49">
    <w:abstractNumId w:val="25"/>
  </w:num>
  <w:num w:numId="50">
    <w:abstractNumId w:val="25"/>
  </w:num>
  <w:num w:numId="51">
    <w:abstractNumId w:val="25"/>
  </w:num>
  <w:num w:numId="52">
    <w:abstractNumId w:val="25"/>
  </w:num>
  <w:num w:numId="53">
    <w:abstractNumId w:val="27"/>
  </w:num>
  <w:num w:numId="54">
    <w:abstractNumId w:val="27"/>
  </w:num>
  <w:num w:numId="55">
    <w:abstractNumId w:val="27"/>
  </w:num>
  <w:num w:numId="56">
    <w:abstractNumId w:val="27"/>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revisionView w:markup="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zsDCyMDE0NjIzMjBX0lEKTi0uzszPAykwrQUAqraJyywAAAA="/>
  </w:docVars>
  <w:rsids>
    <w:rsidRoot w:val="00723DFC"/>
    <w:rsid w:val="00186B4C"/>
    <w:rsid w:val="001A2723"/>
    <w:rsid w:val="00235E46"/>
    <w:rsid w:val="00252A6B"/>
    <w:rsid w:val="00276E58"/>
    <w:rsid w:val="002B04EF"/>
    <w:rsid w:val="002B5999"/>
    <w:rsid w:val="003B67B8"/>
    <w:rsid w:val="003D1B84"/>
    <w:rsid w:val="00454765"/>
    <w:rsid w:val="004A2027"/>
    <w:rsid w:val="004B2501"/>
    <w:rsid w:val="004E40BD"/>
    <w:rsid w:val="00625A47"/>
    <w:rsid w:val="006937C8"/>
    <w:rsid w:val="006C1F65"/>
    <w:rsid w:val="00701118"/>
    <w:rsid w:val="00723DFC"/>
    <w:rsid w:val="00794532"/>
    <w:rsid w:val="007C5BFE"/>
    <w:rsid w:val="007F5D97"/>
    <w:rsid w:val="008D1421"/>
    <w:rsid w:val="00A12B23"/>
    <w:rsid w:val="00A75B5B"/>
    <w:rsid w:val="00A90F66"/>
    <w:rsid w:val="00AD311B"/>
    <w:rsid w:val="00AF621C"/>
    <w:rsid w:val="00B64687"/>
    <w:rsid w:val="00BB5179"/>
    <w:rsid w:val="00BC0BCB"/>
    <w:rsid w:val="00C76068"/>
    <w:rsid w:val="00CE7B6A"/>
    <w:rsid w:val="00D53138"/>
    <w:rsid w:val="00DA49B0"/>
    <w:rsid w:val="00F02651"/>
    <w:rsid w:val="00F15B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C1F65"/>
  </w:style>
  <w:style w:type="paragraph" w:styleId="Heading1">
    <w:name w:val="heading 1"/>
    <w:basedOn w:val="Normal"/>
    <w:next w:val="Normal"/>
    <w:link w:val="Heading1Char"/>
    <w:rsid w:val="00A12B23"/>
    <w:pPr>
      <w:keepNext/>
      <w:keepLines/>
      <w:numPr>
        <w:numId w:val="53"/>
      </w:numPr>
      <w:spacing w:before="480" w:after="0"/>
      <w:outlineLvl w:val="0"/>
    </w:pPr>
    <w:rPr>
      <w:rFonts w:ascii="Microsoft Sans Serif" w:eastAsiaTheme="majorEastAsia" w:hAnsi="Microsoft Sans Serif" w:cstheme="majorBidi"/>
      <w:b/>
      <w:bCs/>
      <w:color w:val="0070C0"/>
      <w:sz w:val="48"/>
      <w:szCs w:val="28"/>
    </w:rPr>
  </w:style>
  <w:style w:type="paragraph" w:styleId="Heading2">
    <w:name w:val="heading 2"/>
    <w:basedOn w:val="Normal"/>
    <w:next w:val="Normal"/>
    <w:link w:val="Heading2Char"/>
    <w:uiPriority w:val="9"/>
    <w:unhideWhenUsed/>
    <w:rsid w:val="006C1F65"/>
    <w:pPr>
      <w:keepNext/>
      <w:keepLines/>
      <w:numPr>
        <w:ilvl w:val="1"/>
        <w:numId w:val="53"/>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C1F65"/>
    <w:pPr>
      <w:keepNext/>
      <w:keepLines/>
      <w:numPr>
        <w:ilvl w:val="2"/>
        <w:numId w:val="53"/>
      </w:numPr>
      <w:spacing w:before="200" w:after="0" w:line="240" w:lineRule="auto"/>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Normal"/>
    <w:link w:val="Heading4Char"/>
    <w:uiPriority w:val="9"/>
    <w:unhideWhenUsed/>
    <w:qFormat/>
    <w:rsid w:val="006C1F65"/>
    <w:pPr>
      <w:keepNext/>
      <w:keepLines/>
      <w:numPr>
        <w:ilvl w:val="3"/>
        <w:numId w:val="53"/>
      </w:numPr>
      <w:spacing w:before="200" w:after="0" w:line="240" w:lineRule="auto"/>
      <w:outlineLvl w:val="3"/>
    </w:pPr>
    <w:rPr>
      <w:rFonts w:asciiTheme="majorHAnsi" w:eastAsiaTheme="majorEastAsia" w:hAnsiTheme="majorHAnsi" w:cstheme="majorBidi"/>
      <w:b/>
      <w:bCs/>
      <w:i/>
      <w:iCs/>
      <w:color w:val="4F81BD" w:themeColor="accent1"/>
      <w:sz w:val="24"/>
      <w:szCs w:val="24"/>
    </w:rPr>
  </w:style>
  <w:style w:type="paragraph" w:styleId="Heading5">
    <w:name w:val="heading 5"/>
    <w:basedOn w:val="Normal"/>
    <w:next w:val="Normal"/>
    <w:link w:val="Heading5Char"/>
    <w:uiPriority w:val="9"/>
    <w:unhideWhenUsed/>
    <w:qFormat/>
    <w:rsid w:val="006C1F65"/>
    <w:pPr>
      <w:keepNext/>
      <w:keepLines/>
      <w:numPr>
        <w:ilvl w:val="4"/>
        <w:numId w:val="53"/>
      </w:numPr>
      <w:spacing w:before="200" w:after="0" w:line="240" w:lineRule="auto"/>
      <w:outlineLvl w:val="4"/>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unhideWhenUsed/>
    <w:qFormat/>
    <w:rsid w:val="006C1F65"/>
    <w:pPr>
      <w:keepNext/>
      <w:keepLines/>
      <w:numPr>
        <w:ilvl w:val="5"/>
        <w:numId w:val="53"/>
      </w:numPr>
      <w:spacing w:before="200" w:after="0" w:line="240" w:lineRule="auto"/>
      <w:outlineLvl w:val="5"/>
    </w:pPr>
    <w:rPr>
      <w:rFonts w:asciiTheme="majorHAnsi" w:eastAsiaTheme="majorEastAsia" w:hAnsiTheme="majorHAnsi" w:cstheme="majorBidi"/>
      <w:i/>
      <w:iCs/>
      <w:color w:val="243F60" w:themeColor="accent1" w:themeShade="7F"/>
      <w:sz w:val="24"/>
      <w:szCs w:val="24"/>
    </w:rPr>
  </w:style>
  <w:style w:type="paragraph" w:styleId="Heading7">
    <w:name w:val="heading 7"/>
    <w:basedOn w:val="Normal"/>
    <w:next w:val="Normal"/>
    <w:link w:val="Heading7Char"/>
    <w:uiPriority w:val="9"/>
    <w:semiHidden/>
    <w:unhideWhenUsed/>
    <w:qFormat/>
    <w:rsid w:val="006C1F65"/>
    <w:pPr>
      <w:keepNext/>
      <w:keepLines/>
      <w:numPr>
        <w:ilvl w:val="6"/>
        <w:numId w:val="53"/>
      </w:numPr>
      <w:spacing w:before="200" w:after="0" w:line="240" w:lineRule="auto"/>
      <w:outlineLvl w:val="6"/>
    </w:pPr>
    <w:rPr>
      <w:rFonts w:asciiTheme="majorHAnsi" w:eastAsiaTheme="majorEastAsia" w:hAnsiTheme="majorHAnsi" w:cstheme="majorBidi"/>
      <w:i/>
      <w:iCs/>
      <w:color w:val="404040" w:themeColor="text1" w:themeTint="BF"/>
      <w:sz w:val="24"/>
      <w:szCs w:val="24"/>
    </w:rPr>
  </w:style>
  <w:style w:type="paragraph" w:styleId="Heading8">
    <w:name w:val="heading 8"/>
    <w:basedOn w:val="Normal"/>
    <w:next w:val="Normal"/>
    <w:link w:val="Heading8Char"/>
    <w:uiPriority w:val="9"/>
    <w:semiHidden/>
    <w:unhideWhenUsed/>
    <w:qFormat/>
    <w:rsid w:val="006C1F65"/>
    <w:pPr>
      <w:keepNext/>
      <w:keepLines/>
      <w:numPr>
        <w:ilvl w:val="7"/>
        <w:numId w:val="53"/>
      </w:numPr>
      <w:spacing w:before="200" w:after="0" w:line="24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C1F65"/>
    <w:pPr>
      <w:keepNext/>
      <w:keepLines/>
      <w:numPr>
        <w:ilvl w:val="8"/>
        <w:numId w:val="53"/>
      </w:numPr>
      <w:spacing w:before="200" w:after="0" w:line="240"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12B23"/>
    <w:rPr>
      <w:rFonts w:ascii="Microsoft Sans Serif" w:eastAsiaTheme="majorEastAsia" w:hAnsi="Microsoft Sans Serif" w:cstheme="majorBidi"/>
      <w:b/>
      <w:bCs/>
      <w:color w:val="0070C0"/>
      <w:sz w:val="48"/>
      <w:szCs w:val="28"/>
    </w:rPr>
  </w:style>
  <w:style w:type="character" w:customStyle="1" w:styleId="Heading2Char">
    <w:name w:val="Heading 2 Char"/>
    <w:basedOn w:val="DefaultParagraphFont"/>
    <w:link w:val="Heading2"/>
    <w:uiPriority w:val="9"/>
    <w:rsid w:val="006C1F6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C1F65"/>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rsid w:val="006C1F65"/>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rsid w:val="006C1F65"/>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rsid w:val="006C1F65"/>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6C1F65"/>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6C1F6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C1F6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6C1F6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C1F6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C1F65"/>
    <w:pPr>
      <w:numPr>
        <w:ilvl w:val="1"/>
      </w:numPr>
      <w:spacing w:after="0" w:line="240" w:lineRule="auto"/>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C1F65"/>
    <w:rPr>
      <w:rFonts w:asciiTheme="majorHAnsi" w:eastAsiaTheme="majorEastAsia" w:hAnsiTheme="majorHAnsi" w:cstheme="majorBidi"/>
      <w:i/>
      <w:iCs/>
      <w:color w:val="4F81BD" w:themeColor="accent1"/>
      <w:spacing w:val="15"/>
      <w:sz w:val="24"/>
      <w:szCs w:val="24"/>
    </w:rPr>
  </w:style>
  <w:style w:type="paragraph" w:styleId="CommentText">
    <w:name w:val="annotation text"/>
    <w:basedOn w:val="Normal"/>
    <w:link w:val="CommentTextChar"/>
    <w:uiPriority w:val="99"/>
    <w:semiHidden/>
    <w:unhideWhenUsed/>
    <w:rsid w:val="00723DFC"/>
    <w:rPr>
      <w:sz w:val="20"/>
      <w:szCs w:val="20"/>
    </w:rPr>
  </w:style>
  <w:style w:type="character" w:customStyle="1" w:styleId="CommentTextChar">
    <w:name w:val="Comment Text Char"/>
    <w:basedOn w:val="DefaultParagraphFont"/>
    <w:link w:val="CommentText"/>
    <w:uiPriority w:val="99"/>
    <w:semiHidden/>
    <w:rsid w:val="00723DFC"/>
    <w:rPr>
      <w:rFonts w:ascii="Cambria" w:eastAsia="Cambria" w:hAnsi="Cambria" w:cs="Cambria"/>
      <w:color w:val="000000"/>
      <w:sz w:val="20"/>
      <w:szCs w:val="20"/>
    </w:rPr>
  </w:style>
  <w:style w:type="character" w:styleId="CommentReference">
    <w:name w:val="annotation reference"/>
    <w:basedOn w:val="DefaultParagraphFont"/>
    <w:uiPriority w:val="99"/>
    <w:semiHidden/>
    <w:unhideWhenUsed/>
    <w:rsid w:val="00723DFC"/>
    <w:rPr>
      <w:sz w:val="16"/>
      <w:szCs w:val="16"/>
    </w:rPr>
  </w:style>
  <w:style w:type="paragraph" w:styleId="BalloonText">
    <w:name w:val="Balloon Text"/>
    <w:basedOn w:val="Normal"/>
    <w:link w:val="BalloonTextChar"/>
    <w:uiPriority w:val="99"/>
    <w:semiHidden/>
    <w:unhideWhenUsed/>
    <w:rsid w:val="00723DFC"/>
    <w:rPr>
      <w:rFonts w:ascii="Tahoma" w:hAnsi="Tahoma" w:cs="Tahoma"/>
      <w:sz w:val="16"/>
      <w:szCs w:val="16"/>
    </w:rPr>
  </w:style>
  <w:style w:type="character" w:customStyle="1" w:styleId="BalloonTextChar">
    <w:name w:val="Balloon Text Char"/>
    <w:basedOn w:val="DefaultParagraphFont"/>
    <w:link w:val="BalloonText"/>
    <w:uiPriority w:val="99"/>
    <w:semiHidden/>
    <w:rsid w:val="00723DFC"/>
    <w:rPr>
      <w:rFonts w:ascii="Tahoma" w:eastAsia="Cambria" w:hAnsi="Tahoma" w:cs="Tahoma"/>
      <w:color w:val="000000"/>
      <w:sz w:val="16"/>
      <w:szCs w:val="16"/>
    </w:rPr>
  </w:style>
  <w:style w:type="paragraph" w:styleId="Header">
    <w:name w:val="header"/>
    <w:basedOn w:val="Normal"/>
    <w:link w:val="HeaderChar"/>
    <w:uiPriority w:val="99"/>
    <w:unhideWhenUsed/>
    <w:rsid w:val="00723DFC"/>
    <w:pPr>
      <w:tabs>
        <w:tab w:val="center" w:pos="4680"/>
        <w:tab w:val="right" w:pos="9360"/>
      </w:tabs>
    </w:pPr>
  </w:style>
  <w:style w:type="character" w:customStyle="1" w:styleId="HeaderChar">
    <w:name w:val="Header Char"/>
    <w:basedOn w:val="DefaultParagraphFont"/>
    <w:link w:val="Header"/>
    <w:uiPriority w:val="99"/>
    <w:rsid w:val="00723DFC"/>
    <w:rPr>
      <w:rFonts w:ascii="Cambria" w:eastAsia="Cambria" w:hAnsi="Cambria" w:cs="Cambria"/>
      <w:color w:val="000000"/>
      <w:sz w:val="24"/>
      <w:szCs w:val="24"/>
    </w:rPr>
  </w:style>
  <w:style w:type="character" w:styleId="Hyperlink">
    <w:name w:val="Hyperlink"/>
    <w:basedOn w:val="DefaultParagraphFont"/>
    <w:uiPriority w:val="99"/>
    <w:unhideWhenUsed/>
    <w:rsid w:val="00723DFC"/>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723DFC"/>
    <w:rPr>
      <w:b/>
      <w:bCs/>
    </w:rPr>
  </w:style>
  <w:style w:type="character" w:customStyle="1" w:styleId="CommentSubjectChar">
    <w:name w:val="Comment Subject Char"/>
    <w:basedOn w:val="CommentTextChar"/>
    <w:link w:val="CommentSubject"/>
    <w:uiPriority w:val="99"/>
    <w:semiHidden/>
    <w:rsid w:val="00723DFC"/>
    <w:rPr>
      <w:rFonts w:ascii="Cambria" w:eastAsia="Cambria" w:hAnsi="Cambria" w:cs="Cambria"/>
      <w:b/>
      <w:bCs/>
      <w:color w:val="000000"/>
      <w:sz w:val="20"/>
      <w:szCs w:val="20"/>
    </w:rPr>
  </w:style>
  <w:style w:type="character" w:styleId="FollowedHyperlink">
    <w:name w:val="FollowedHyperlink"/>
    <w:basedOn w:val="DefaultParagraphFont"/>
    <w:uiPriority w:val="99"/>
    <w:semiHidden/>
    <w:unhideWhenUsed/>
    <w:rsid w:val="00723DFC"/>
    <w:rPr>
      <w:color w:val="800080" w:themeColor="followedHyperlink"/>
      <w:u w:val="single"/>
    </w:rPr>
  </w:style>
  <w:style w:type="paragraph" w:styleId="Revision">
    <w:name w:val="Revision"/>
    <w:hidden/>
    <w:uiPriority w:val="99"/>
    <w:semiHidden/>
    <w:rsid w:val="00723DFC"/>
    <w:pPr>
      <w:spacing w:after="0" w:line="240" w:lineRule="auto"/>
    </w:pPr>
    <w:rPr>
      <w:rFonts w:ascii="Cambria" w:eastAsia="Cambria" w:hAnsi="Cambria" w:cs="Cambria"/>
      <w:color w:val="000000"/>
      <w:sz w:val="24"/>
      <w:szCs w:val="24"/>
    </w:rPr>
  </w:style>
  <w:style w:type="table" w:styleId="TableGrid">
    <w:name w:val="Table Grid"/>
    <w:basedOn w:val="TableNormal"/>
    <w:uiPriority w:val="59"/>
    <w:rsid w:val="00723DFC"/>
    <w:pPr>
      <w:spacing w:after="0" w:line="240" w:lineRule="auto"/>
    </w:pPr>
    <w:rPr>
      <w:rFonts w:ascii="Cambria" w:eastAsia="Cambria" w:hAnsi="Cambria" w:cs="Cambria"/>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1F65"/>
    <w:pPr>
      <w:spacing w:after="0" w:line="240" w:lineRule="auto"/>
      <w:ind w:left="720"/>
      <w:contextualSpacing/>
    </w:pPr>
    <w:rPr>
      <w:rFonts w:ascii="Cambria" w:eastAsia="Cambria" w:hAnsi="Cambria" w:cs="Cambria"/>
      <w:color w:val="000000"/>
      <w:sz w:val="24"/>
      <w:szCs w:val="24"/>
    </w:rPr>
  </w:style>
  <w:style w:type="paragraph" w:styleId="NormalWeb">
    <w:name w:val="Normal (Web)"/>
    <w:basedOn w:val="Normal"/>
    <w:uiPriority w:val="99"/>
    <w:semiHidden/>
    <w:unhideWhenUsed/>
    <w:rsid w:val="00723DFC"/>
    <w:pPr>
      <w:spacing w:before="100" w:beforeAutospacing="1" w:after="100" w:afterAutospacing="1"/>
    </w:pPr>
    <w:rPr>
      <w:rFonts w:ascii="Times New Roman" w:eastAsia="Times New Roman" w:hAnsi="Times New Roman" w:cs="Times New Roman"/>
    </w:rPr>
  </w:style>
  <w:style w:type="paragraph" w:styleId="Caption">
    <w:name w:val="caption"/>
    <w:basedOn w:val="Normal"/>
    <w:next w:val="Normal"/>
    <w:uiPriority w:val="35"/>
    <w:semiHidden/>
    <w:unhideWhenUsed/>
    <w:qFormat/>
    <w:rsid w:val="006C1F65"/>
    <w:pPr>
      <w:spacing w:line="240" w:lineRule="auto"/>
    </w:pPr>
    <w:rPr>
      <w:rFonts w:ascii="Cambria" w:eastAsia="Cambria" w:hAnsi="Cambria" w:cs="Cambria"/>
      <w:b/>
      <w:bCs/>
      <w:color w:val="4F81BD" w:themeColor="accent1"/>
      <w:sz w:val="18"/>
      <w:szCs w:val="18"/>
    </w:rPr>
  </w:style>
  <w:style w:type="character" w:styleId="Strong">
    <w:name w:val="Strong"/>
    <w:basedOn w:val="DefaultParagraphFont"/>
    <w:uiPriority w:val="22"/>
    <w:qFormat/>
    <w:rsid w:val="006C1F65"/>
    <w:rPr>
      <w:b/>
      <w:bCs/>
    </w:rPr>
  </w:style>
  <w:style w:type="character" w:styleId="Emphasis">
    <w:name w:val="Emphasis"/>
    <w:basedOn w:val="DefaultParagraphFont"/>
    <w:uiPriority w:val="20"/>
    <w:qFormat/>
    <w:rsid w:val="006C1F65"/>
    <w:rPr>
      <w:i/>
      <w:iCs/>
    </w:rPr>
  </w:style>
  <w:style w:type="paragraph" w:styleId="NoSpacing">
    <w:name w:val="No Spacing"/>
    <w:uiPriority w:val="1"/>
    <w:qFormat/>
    <w:rsid w:val="006C1F65"/>
    <w:pPr>
      <w:spacing w:after="0" w:line="240" w:lineRule="auto"/>
    </w:pPr>
    <w:rPr>
      <w:rFonts w:ascii="Cambria" w:eastAsia="Cambria" w:hAnsi="Cambria" w:cs="Cambria"/>
      <w:color w:val="000000"/>
      <w:sz w:val="24"/>
      <w:szCs w:val="24"/>
    </w:rPr>
  </w:style>
  <w:style w:type="paragraph" w:styleId="Quote">
    <w:name w:val="Quote"/>
    <w:basedOn w:val="Normal"/>
    <w:next w:val="Normal"/>
    <w:link w:val="QuoteChar"/>
    <w:uiPriority w:val="29"/>
    <w:qFormat/>
    <w:rsid w:val="006C1F65"/>
    <w:pPr>
      <w:spacing w:after="0" w:line="240" w:lineRule="auto"/>
    </w:pPr>
    <w:rPr>
      <w:rFonts w:ascii="Cambria" w:eastAsia="Cambria" w:hAnsi="Cambria" w:cs="Cambria"/>
      <w:i/>
      <w:iCs/>
      <w:color w:val="000000" w:themeColor="text1"/>
      <w:sz w:val="24"/>
      <w:szCs w:val="24"/>
    </w:rPr>
  </w:style>
  <w:style w:type="character" w:customStyle="1" w:styleId="QuoteChar">
    <w:name w:val="Quote Char"/>
    <w:basedOn w:val="DefaultParagraphFont"/>
    <w:link w:val="Quote"/>
    <w:uiPriority w:val="29"/>
    <w:rsid w:val="006C1F65"/>
    <w:rPr>
      <w:rFonts w:ascii="Cambria" w:eastAsia="Cambria" w:hAnsi="Cambria" w:cs="Cambria"/>
      <w:i/>
      <w:iCs/>
      <w:color w:val="000000" w:themeColor="text1"/>
      <w:sz w:val="24"/>
      <w:szCs w:val="24"/>
    </w:rPr>
  </w:style>
  <w:style w:type="paragraph" w:styleId="IntenseQuote">
    <w:name w:val="Intense Quote"/>
    <w:basedOn w:val="Normal"/>
    <w:next w:val="Normal"/>
    <w:link w:val="IntenseQuoteChar"/>
    <w:uiPriority w:val="30"/>
    <w:qFormat/>
    <w:rsid w:val="006C1F65"/>
    <w:pPr>
      <w:pBdr>
        <w:bottom w:val="single" w:sz="4" w:space="4" w:color="4F81BD" w:themeColor="accent1"/>
      </w:pBdr>
      <w:spacing w:before="200" w:after="280" w:line="240" w:lineRule="auto"/>
      <w:ind w:left="936" w:right="936"/>
    </w:pPr>
    <w:rPr>
      <w:rFonts w:ascii="Cambria" w:eastAsia="Cambria" w:hAnsi="Cambria" w:cs="Cambria"/>
      <w:b/>
      <w:bCs/>
      <w:i/>
      <w:iCs/>
      <w:color w:val="4F81BD" w:themeColor="accent1"/>
      <w:sz w:val="24"/>
      <w:szCs w:val="24"/>
    </w:rPr>
  </w:style>
  <w:style w:type="character" w:customStyle="1" w:styleId="IntenseQuoteChar">
    <w:name w:val="Intense Quote Char"/>
    <w:basedOn w:val="DefaultParagraphFont"/>
    <w:link w:val="IntenseQuote"/>
    <w:uiPriority w:val="30"/>
    <w:rsid w:val="006C1F65"/>
    <w:rPr>
      <w:rFonts w:ascii="Cambria" w:eastAsia="Cambria" w:hAnsi="Cambria" w:cs="Cambria"/>
      <w:b/>
      <w:bCs/>
      <w:i/>
      <w:iCs/>
      <w:color w:val="4F81BD" w:themeColor="accent1"/>
      <w:sz w:val="24"/>
      <w:szCs w:val="24"/>
    </w:rPr>
  </w:style>
  <w:style w:type="character" w:styleId="SubtleEmphasis">
    <w:name w:val="Subtle Emphasis"/>
    <w:basedOn w:val="DefaultParagraphFont"/>
    <w:uiPriority w:val="19"/>
    <w:qFormat/>
    <w:rsid w:val="006C1F65"/>
    <w:rPr>
      <w:i/>
      <w:iCs/>
      <w:color w:val="808080" w:themeColor="text1" w:themeTint="7F"/>
    </w:rPr>
  </w:style>
  <w:style w:type="character" w:styleId="IntenseEmphasis">
    <w:name w:val="Intense Emphasis"/>
    <w:basedOn w:val="DefaultParagraphFont"/>
    <w:uiPriority w:val="21"/>
    <w:qFormat/>
    <w:rsid w:val="006C1F65"/>
    <w:rPr>
      <w:b/>
      <w:bCs/>
      <w:i/>
      <w:iCs/>
      <w:color w:val="4F81BD" w:themeColor="accent1"/>
    </w:rPr>
  </w:style>
  <w:style w:type="character" w:styleId="SubtleReference">
    <w:name w:val="Subtle Reference"/>
    <w:basedOn w:val="DefaultParagraphFont"/>
    <w:uiPriority w:val="31"/>
    <w:qFormat/>
    <w:rsid w:val="006C1F65"/>
    <w:rPr>
      <w:smallCaps/>
      <w:color w:val="C0504D" w:themeColor="accent2"/>
      <w:u w:val="single"/>
    </w:rPr>
  </w:style>
  <w:style w:type="character" w:styleId="IntenseReference">
    <w:name w:val="Intense Reference"/>
    <w:basedOn w:val="DefaultParagraphFont"/>
    <w:uiPriority w:val="32"/>
    <w:qFormat/>
    <w:rsid w:val="006C1F65"/>
    <w:rPr>
      <w:b/>
      <w:bCs/>
      <w:smallCaps/>
      <w:color w:val="C0504D" w:themeColor="accent2"/>
      <w:spacing w:val="5"/>
      <w:u w:val="single"/>
    </w:rPr>
  </w:style>
  <w:style w:type="character" w:styleId="BookTitle">
    <w:name w:val="Book Title"/>
    <w:basedOn w:val="DefaultParagraphFont"/>
    <w:uiPriority w:val="33"/>
    <w:qFormat/>
    <w:rsid w:val="006C1F65"/>
    <w:rPr>
      <w:b/>
      <w:bCs/>
      <w:smallCaps/>
      <w:spacing w:val="5"/>
    </w:rPr>
  </w:style>
  <w:style w:type="paragraph" w:styleId="TOCHeading">
    <w:name w:val="TOC Heading"/>
    <w:basedOn w:val="Heading1"/>
    <w:next w:val="Normal"/>
    <w:uiPriority w:val="39"/>
    <w:semiHidden/>
    <w:unhideWhenUsed/>
    <w:qFormat/>
    <w:rsid w:val="006C1F65"/>
    <w:pPr>
      <w:numPr>
        <w:numId w:val="0"/>
      </w:numPr>
      <w:spacing w:line="240" w:lineRule="auto"/>
      <w:outlineLvl w:val="9"/>
    </w:pPr>
  </w:style>
  <w:style w:type="paragraph" w:styleId="BodyText">
    <w:name w:val="Body Text"/>
    <w:basedOn w:val="Normal"/>
    <w:link w:val="BodyTextChar"/>
    <w:uiPriority w:val="1"/>
    <w:qFormat/>
    <w:rsid w:val="006C1F65"/>
    <w:pPr>
      <w:widowControl w:val="0"/>
      <w:spacing w:after="0" w:line="240" w:lineRule="auto"/>
      <w:ind w:left="1420"/>
    </w:pPr>
    <w:rPr>
      <w:rFonts w:ascii="Calibri" w:eastAsia="Calibri" w:hAnsi="Calibri"/>
      <w:sz w:val="24"/>
      <w:szCs w:val="24"/>
    </w:rPr>
  </w:style>
  <w:style w:type="character" w:customStyle="1" w:styleId="BodyTextChar">
    <w:name w:val="Body Text Char"/>
    <w:basedOn w:val="DefaultParagraphFont"/>
    <w:link w:val="BodyText"/>
    <w:uiPriority w:val="1"/>
    <w:rsid w:val="006C1F65"/>
    <w:rPr>
      <w:rFonts w:ascii="Calibri" w:eastAsia="Calibri" w:hAnsi="Calibri"/>
      <w:sz w:val="24"/>
      <w:szCs w:val="24"/>
    </w:rPr>
  </w:style>
  <w:style w:type="paragraph" w:customStyle="1" w:styleId="font0">
    <w:name w:val="font0"/>
    <w:basedOn w:val="Normal"/>
    <w:rsid w:val="004A2027"/>
    <w:pPr>
      <w:spacing w:before="100" w:beforeAutospacing="1" w:after="100" w:afterAutospacing="1" w:line="240" w:lineRule="auto"/>
    </w:pPr>
    <w:rPr>
      <w:rFonts w:ascii="Calibri" w:eastAsia="Times New Roman" w:hAnsi="Calibri" w:cs="Times New Roman"/>
      <w:color w:val="000000"/>
    </w:rPr>
  </w:style>
  <w:style w:type="paragraph" w:customStyle="1" w:styleId="font5">
    <w:name w:val="font5"/>
    <w:basedOn w:val="Normal"/>
    <w:rsid w:val="004A2027"/>
    <w:pPr>
      <w:spacing w:before="100" w:beforeAutospacing="1" w:after="100" w:afterAutospacing="1" w:line="240" w:lineRule="auto"/>
    </w:pPr>
    <w:rPr>
      <w:rFonts w:ascii="Courier" w:eastAsia="Times New Roman" w:hAnsi="Courier" w:cs="Times New Roman"/>
      <w:color w:val="000000"/>
      <w:sz w:val="20"/>
      <w:szCs w:val="20"/>
    </w:rPr>
  </w:style>
  <w:style w:type="paragraph" w:customStyle="1" w:styleId="font6">
    <w:name w:val="font6"/>
    <w:basedOn w:val="Normal"/>
    <w:rsid w:val="004A2027"/>
    <w:pPr>
      <w:spacing w:before="100" w:beforeAutospacing="1" w:after="100" w:afterAutospacing="1" w:line="240" w:lineRule="auto"/>
    </w:pPr>
    <w:rPr>
      <w:rFonts w:ascii="Tahoma" w:eastAsia="Times New Roman" w:hAnsi="Tahoma" w:cs="Tahoma"/>
      <w:color w:val="000000"/>
      <w:sz w:val="18"/>
      <w:szCs w:val="18"/>
    </w:rPr>
  </w:style>
  <w:style w:type="paragraph" w:customStyle="1" w:styleId="font7">
    <w:name w:val="font7"/>
    <w:basedOn w:val="Normal"/>
    <w:rsid w:val="004A2027"/>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font8">
    <w:name w:val="font8"/>
    <w:basedOn w:val="Normal"/>
    <w:rsid w:val="004A2027"/>
    <w:pPr>
      <w:spacing w:before="100" w:beforeAutospacing="1" w:after="100" w:afterAutospacing="1" w:line="240" w:lineRule="auto"/>
    </w:pPr>
    <w:rPr>
      <w:rFonts w:ascii="Calibri" w:eastAsia="Times New Roman" w:hAnsi="Calibri" w:cs="Times New Roman"/>
      <w:b/>
      <w:bCs/>
      <w:color w:val="000000"/>
    </w:rPr>
  </w:style>
  <w:style w:type="paragraph" w:customStyle="1" w:styleId="xl64">
    <w:name w:val="xl6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4A202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8">
    <w:name w:val="xl68"/>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9">
    <w:name w:val="xl6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0">
    <w:name w:val="xl70"/>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1">
    <w:name w:val="xl7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2">
    <w:name w:val="xl7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3">
    <w:name w:val="xl73"/>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4">
    <w:name w:val="xl7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5">
    <w:name w:val="xl75"/>
    <w:basedOn w:val="Normal"/>
    <w:rsid w:val="004A2027"/>
    <w:pPr>
      <w:pBdr>
        <w:top w:val="single" w:sz="8" w:space="0" w:color="auto"/>
        <w:left w:val="single" w:sz="8" w:space="0" w:color="auto"/>
        <w:bottom w:val="single" w:sz="4"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6">
    <w:name w:val="xl76"/>
    <w:basedOn w:val="Normal"/>
    <w:rsid w:val="004A2027"/>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7">
    <w:name w:val="xl77"/>
    <w:basedOn w:val="Normal"/>
    <w:rsid w:val="004A2027"/>
    <w:pPr>
      <w:pBdr>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8">
    <w:name w:val="xl78"/>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9">
    <w:name w:val="xl7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0">
    <w:name w:val="xl80"/>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1">
    <w:name w:val="xl8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Courier" w:eastAsia="Times New Roman" w:hAnsi="Courier" w:cs="Times New Roman"/>
      <w:sz w:val="20"/>
      <w:szCs w:val="20"/>
    </w:rPr>
  </w:style>
  <w:style w:type="paragraph" w:customStyle="1" w:styleId="xl82">
    <w:name w:val="xl8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color w:val="0000FF"/>
      <w:sz w:val="24"/>
      <w:szCs w:val="24"/>
      <w:u w:val="single"/>
    </w:rPr>
  </w:style>
  <w:style w:type="paragraph" w:customStyle="1" w:styleId="xl83">
    <w:name w:val="xl83"/>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4">
    <w:name w:val="xl84"/>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C1F65"/>
  </w:style>
  <w:style w:type="paragraph" w:styleId="Heading1">
    <w:name w:val="heading 1"/>
    <w:basedOn w:val="Normal"/>
    <w:next w:val="Normal"/>
    <w:link w:val="Heading1Char"/>
    <w:rsid w:val="00A12B23"/>
    <w:pPr>
      <w:keepNext/>
      <w:keepLines/>
      <w:numPr>
        <w:numId w:val="53"/>
      </w:numPr>
      <w:spacing w:before="480" w:after="0"/>
      <w:outlineLvl w:val="0"/>
    </w:pPr>
    <w:rPr>
      <w:rFonts w:ascii="Microsoft Sans Serif" w:eastAsiaTheme="majorEastAsia" w:hAnsi="Microsoft Sans Serif" w:cstheme="majorBidi"/>
      <w:b/>
      <w:bCs/>
      <w:color w:val="0070C0"/>
      <w:sz w:val="48"/>
      <w:szCs w:val="28"/>
    </w:rPr>
  </w:style>
  <w:style w:type="paragraph" w:styleId="Heading2">
    <w:name w:val="heading 2"/>
    <w:basedOn w:val="Normal"/>
    <w:next w:val="Normal"/>
    <w:link w:val="Heading2Char"/>
    <w:uiPriority w:val="9"/>
    <w:unhideWhenUsed/>
    <w:rsid w:val="006C1F65"/>
    <w:pPr>
      <w:keepNext/>
      <w:keepLines/>
      <w:numPr>
        <w:ilvl w:val="1"/>
        <w:numId w:val="53"/>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C1F65"/>
    <w:pPr>
      <w:keepNext/>
      <w:keepLines/>
      <w:numPr>
        <w:ilvl w:val="2"/>
        <w:numId w:val="53"/>
      </w:numPr>
      <w:spacing w:before="200" w:after="0" w:line="240" w:lineRule="auto"/>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Normal"/>
    <w:link w:val="Heading4Char"/>
    <w:uiPriority w:val="9"/>
    <w:unhideWhenUsed/>
    <w:qFormat/>
    <w:rsid w:val="006C1F65"/>
    <w:pPr>
      <w:keepNext/>
      <w:keepLines/>
      <w:numPr>
        <w:ilvl w:val="3"/>
        <w:numId w:val="53"/>
      </w:numPr>
      <w:spacing w:before="200" w:after="0" w:line="240" w:lineRule="auto"/>
      <w:outlineLvl w:val="3"/>
    </w:pPr>
    <w:rPr>
      <w:rFonts w:asciiTheme="majorHAnsi" w:eastAsiaTheme="majorEastAsia" w:hAnsiTheme="majorHAnsi" w:cstheme="majorBidi"/>
      <w:b/>
      <w:bCs/>
      <w:i/>
      <w:iCs/>
      <w:color w:val="4F81BD" w:themeColor="accent1"/>
      <w:sz w:val="24"/>
      <w:szCs w:val="24"/>
    </w:rPr>
  </w:style>
  <w:style w:type="paragraph" w:styleId="Heading5">
    <w:name w:val="heading 5"/>
    <w:basedOn w:val="Normal"/>
    <w:next w:val="Normal"/>
    <w:link w:val="Heading5Char"/>
    <w:uiPriority w:val="9"/>
    <w:unhideWhenUsed/>
    <w:qFormat/>
    <w:rsid w:val="006C1F65"/>
    <w:pPr>
      <w:keepNext/>
      <w:keepLines/>
      <w:numPr>
        <w:ilvl w:val="4"/>
        <w:numId w:val="53"/>
      </w:numPr>
      <w:spacing w:before="200" w:after="0" w:line="240" w:lineRule="auto"/>
      <w:outlineLvl w:val="4"/>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unhideWhenUsed/>
    <w:qFormat/>
    <w:rsid w:val="006C1F65"/>
    <w:pPr>
      <w:keepNext/>
      <w:keepLines/>
      <w:numPr>
        <w:ilvl w:val="5"/>
        <w:numId w:val="53"/>
      </w:numPr>
      <w:spacing w:before="200" w:after="0" w:line="240" w:lineRule="auto"/>
      <w:outlineLvl w:val="5"/>
    </w:pPr>
    <w:rPr>
      <w:rFonts w:asciiTheme="majorHAnsi" w:eastAsiaTheme="majorEastAsia" w:hAnsiTheme="majorHAnsi" w:cstheme="majorBidi"/>
      <w:i/>
      <w:iCs/>
      <w:color w:val="243F60" w:themeColor="accent1" w:themeShade="7F"/>
      <w:sz w:val="24"/>
      <w:szCs w:val="24"/>
    </w:rPr>
  </w:style>
  <w:style w:type="paragraph" w:styleId="Heading7">
    <w:name w:val="heading 7"/>
    <w:basedOn w:val="Normal"/>
    <w:next w:val="Normal"/>
    <w:link w:val="Heading7Char"/>
    <w:uiPriority w:val="9"/>
    <w:semiHidden/>
    <w:unhideWhenUsed/>
    <w:qFormat/>
    <w:rsid w:val="006C1F65"/>
    <w:pPr>
      <w:keepNext/>
      <w:keepLines/>
      <w:numPr>
        <w:ilvl w:val="6"/>
        <w:numId w:val="53"/>
      </w:numPr>
      <w:spacing w:before="200" w:after="0" w:line="240" w:lineRule="auto"/>
      <w:outlineLvl w:val="6"/>
    </w:pPr>
    <w:rPr>
      <w:rFonts w:asciiTheme="majorHAnsi" w:eastAsiaTheme="majorEastAsia" w:hAnsiTheme="majorHAnsi" w:cstheme="majorBidi"/>
      <w:i/>
      <w:iCs/>
      <w:color w:val="404040" w:themeColor="text1" w:themeTint="BF"/>
      <w:sz w:val="24"/>
      <w:szCs w:val="24"/>
    </w:rPr>
  </w:style>
  <w:style w:type="paragraph" w:styleId="Heading8">
    <w:name w:val="heading 8"/>
    <w:basedOn w:val="Normal"/>
    <w:next w:val="Normal"/>
    <w:link w:val="Heading8Char"/>
    <w:uiPriority w:val="9"/>
    <w:semiHidden/>
    <w:unhideWhenUsed/>
    <w:qFormat/>
    <w:rsid w:val="006C1F65"/>
    <w:pPr>
      <w:keepNext/>
      <w:keepLines/>
      <w:numPr>
        <w:ilvl w:val="7"/>
        <w:numId w:val="53"/>
      </w:numPr>
      <w:spacing w:before="200" w:after="0" w:line="24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C1F65"/>
    <w:pPr>
      <w:keepNext/>
      <w:keepLines/>
      <w:numPr>
        <w:ilvl w:val="8"/>
        <w:numId w:val="53"/>
      </w:numPr>
      <w:spacing w:before="200" w:after="0" w:line="240"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12B23"/>
    <w:rPr>
      <w:rFonts w:ascii="Microsoft Sans Serif" w:eastAsiaTheme="majorEastAsia" w:hAnsi="Microsoft Sans Serif" w:cstheme="majorBidi"/>
      <w:b/>
      <w:bCs/>
      <w:color w:val="0070C0"/>
      <w:sz w:val="48"/>
      <w:szCs w:val="28"/>
    </w:rPr>
  </w:style>
  <w:style w:type="character" w:customStyle="1" w:styleId="Heading2Char">
    <w:name w:val="Heading 2 Char"/>
    <w:basedOn w:val="DefaultParagraphFont"/>
    <w:link w:val="Heading2"/>
    <w:uiPriority w:val="9"/>
    <w:rsid w:val="006C1F6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C1F65"/>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rsid w:val="006C1F65"/>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rsid w:val="006C1F65"/>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rsid w:val="006C1F65"/>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6C1F65"/>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6C1F6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C1F6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6C1F6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C1F6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C1F65"/>
    <w:pPr>
      <w:numPr>
        <w:ilvl w:val="1"/>
      </w:numPr>
      <w:spacing w:after="0" w:line="240" w:lineRule="auto"/>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C1F65"/>
    <w:rPr>
      <w:rFonts w:asciiTheme="majorHAnsi" w:eastAsiaTheme="majorEastAsia" w:hAnsiTheme="majorHAnsi" w:cstheme="majorBidi"/>
      <w:i/>
      <w:iCs/>
      <w:color w:val="4F81BD" w:themeColor="accent1"/>
      <w:spacing w:val="15"/>
      <w:sz w:val="24"/>
      <w:szCs w:val="24"/>
    </w:rPr>
  </w:style>
  <w:style w:type="paragraph" w:styleId="CommentText">
    <w:name w:val="annotation text"/>
    <w:basedOn w:val="Normal"/>
    <w:link w:val="CommentTextChar"/>
    <w:uiPriority w:val="99"/>
    <w:semiHidden/>
    <w:unhideWhenUsed/>
    <w:rsid w:val="00723DFC"/>
    <w:rPr>
      <w:sz w:val="20"/>
      <w:szCs w:val="20"/>
    </w:rPr>
  </w:style>
  <w:style w:type="character" w:customStyle="1" w:styleId="CommentTextChar">
    <w:name w:val="Comment Text Char"/>
    <w:basedOn w:val="DefaultParagraphFont"/>
    <w:link w:val="CommentText"/>
    <w:uiPriority w:val="99"/>
    <w:semiHidden/>
    <w:rsid w:val="00723DFC"/>
    <w:rPr>
      <w:rFonts w:ascii="Cambria" w:eastAsia="Cambria" w:hAnsi="Cambria" w:cs="Cambria"/>
      <w:color w:val="000000"/>
      <w:sz w:val="20"/>
      <w:szCs w:val="20"/>
    </w:rPr>
  </w:style>
  <w:style w:type="character" w:styleId="CommentReference">
    <w:name w:val="annotation reference"/>
    <w:basedOn w:val="DefaultParagraphFont"/>
    <w:uiPriority w:val="99"/>
    <w:semiHidden/>
    <w:unhideWhenUsed/>
    <w:rsid w:val="00723DFC"/>
    <w:rPr>
      <w:sz w:val="16"/>
      <w:szCs w:val="16"/>
    </w:rPr>
  </w:style>
  <w:style w:type="paragraph" w:styleId="BalloonText">
    <w:name w:val="Balloon Text"/>
    <w:basedOn w:val="Normal"/>
    <w:link w:val="BalloonTextChar"/>
    <w:uiPriority w:val="99"/>
    <w:semiHidden/>
    <w:unhideWhenUsed/>
    <w:rsid w:val="00723DFC"/>
    <w:rPr>
      <w:rFonts w:ascii="Tahoma" w:hAnsi="Tahoma" w:cs="Tahoma"/>
      <w:sz w:val="16"/>
      <w:szCs w:val="16"/>
    </w:rPr>
  </w:style>
  <w:style w:type="character" w:customStyle="1" w:styleId="BalloonTextChar">
    <w:name w:val="Balloon Text Char"/>
    <w:basedOn w:val="DefaultParagraphFont"/>
    <w:link w:val="BalloonText"/>
    <w:uiPriority w:val="99"/>
    <w:semiHidden/>
    <w:rsid w:val="00723DFC"/>
    <w:rPr>
      <w:rFonts w:ascii="Tahoma" w:eastAsia="Cambria" w:hAnsi="Tahoma" w:cs="Tahoma"/>
      <w:color w:val="000000"/>
      <w:sz w:val="16"/>
      <w:szCs w:val="16"/>
    </w:rPr>
  </w:style>
  <w:style w:type="paragraph" w:styleId="Header">
    <w:name w:val="header"/>
    <w:basedOn w:val="Normal"/>
    <w:link w:val="HeaderChar"/>
    <w:uiPriority w:val="99"/>
    <w:unhideWhenUsed/>
    <w:rsid w:val="00723DFC"/>
    <w:pPr>
      <w:tabs>
        <w:tab w:val="center" w:pos="4680"/>
        <w:tab w:val="right" w:pos="9360"/>
      </w:tabs>
    </w:pPr>
  </w:style>
  <w:style w:type="character" w:customStyle="1" w:styleId="HeaderChar">
    <w:name w:val="Header Char"/>
    <w:basedOn w:val="DefaultParagraphFont"/>
    <w:link w:val="Header"/>
    <w:uiPriority w:val="99"/>
    <w:rsid w:val="00723DFC"/>
    <w:rPr>
      <w:rFonts w:ascii="Cambria" w:eastAsia="Cambria" w:hAnsi="Cambria" w:cs="Cambria"/>
      <w:color w:val="000000"/>
      <w:sz w:val="24"/>
      <w:szCs w:val="24"/>
    </w:rPr>
  </w:style>
  <w:style w:type="character" w:styleId="Hyperlink">
    <w:name w:val="Hyperlink"/>
    <w:basedOn w:val="DefaultParagraphFont"/>
    <w:uiPriority w:val="99"/>
    <w:unhideWhenUsed/>
    <w:rsid w:val="00723DFC"/>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723DFC"/>
    <w:rPr>
      <w:b/>
      <w:bCs/>
    </w:rPr>
  </w:style>
  <w:style w:type="character" w:customStyle="1" w:styleId="CommentSubjectChar">
    <w:name w:val="Comment Subject Char"/>
    <w:basedOn w:val="CommentTextChar"/>
    <w:link w:val="CommentSubject"/>
    <w:uiPriority w:val="99"/>
    <w:semiHidden/>
    <w:rsid w:val="00723DFC"/>
    <w:rPr>
      <w:rFonts w:ascii="Cambria" w:eastAsia="Cambria" w:hAnsi="Cambria" w:cs="Cambria"/>
      <w:b/>
      <w:bCs/>
      <w:color w:val="000000"/>
      <w:sz w:val="20"/>
      <w:szCs w:val="20"/>
    </w:rPr>
  </w:style>
  <w:style w:type="character" w:styleId="FollowedHyperlink">
    <w:name w:val="FollowedHyperlink"/>
    <w:basedOn w:val="DefaultParagraphFont"/>
    <w:uiPriority w:val="99"/>
    <w:semiHidden/>
    <w:unhideWhenUsed/>
    <w:rsid w:val="00723DFC"/>
    <w:rPr>
      <w:color w:val="800080" w:themeColor="followedHyperlink"/>
      <w:u w:val="single"/>
    </w:rPr>
  </w:style>
  <w:style w:type="paragraph" w:styleId="Revision">
    <w:name w:val="Revision"/>
    <w:hidden/>
    <w:uiPriority w:val="99"/>
    <w:semiHidden/>
    <w:rsid w:val="00723DFC"/>
    <w:pPr>
      <w:spacing w:after="0" w:line="240" w:lineRule="auto"/>
    </w:pPr>
    <w:rPr>
      <w:rFonts w:ascii="Cambria" w:eastAsia="Cambria" w:hAnsi="Cambria" w:cs="Cambria"/>
      <w:color w:val="000000"/>
      <w:sz w:val="24"/>
      <w:szCs w:val="24"/>
    </w:rPr>
  </w:style>
  <w:style w:type="table" w:styleId="TableGrid">
    <w:name w:val="Table Grid"/>
    <w:basedOn w:val="TableNormal"/>
    <w:uiPriority w:val="59"/>
    <w:rsid w:val="00723DFC"/>
    <w:pPr>
      <w:spacing w:after="0" w:line="240" w:lineRule="auto"/>
    </w:pPr>
    <w:rPr>
      <w:rFonts w:ascii="Cambria" w:eastAsia="Cambria" w:hAnsi="Cambria" w:cs="Cambria"/>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1F65"/>
    <w:pPr>
      <w:spacing w:after="0" w:line="240" w:lineRule="auto"/>
      <w:ind w:left="720"/>
      <w:contextualSpacing/>
    </w:pPr>
    <w:rPr>
      <w:rFonts w:ascii="Cambria" w:eastAsia="Cambria" w:hAnsi="Cambria" w:cs="Cambria"/>
      <w:color w:val="000000"/>
      <w:sz w:val="24"/>
      <w:szCs w:val="24"/>
    </w:rPr>
  </w:style>
  <w:style w:type="paragraph" w:styleId="NormalWeb">
    <w:name w:val="Normal (Web)"/>
    <w:basedOn w:val="Normal"/>
    <w:uiPriority w:val="99"/>
    <w:semiHidden/>
    <w:unhideWhenUsed/>
    <w:rsid w:val="00723DFC"/>
    <w:pPr>
      <w:spacing w:before="100" w:beforeAutospacing="1" w:after="100" w:afterAutospacing="1"/>
    </w:pPr>
    <w:rPr>
      <w:rFonts w:ascii="Times New Roman" w:eastAsia="Times New Roman" w:hAnsi="Times New Roman" w:cs="Times New Roman"/>
    </w:rPr>
  </w:style>
  <w:style w:type="paragraph" w:styleId="Caption">
    <w:name w:val="caption"/>
    <w:basedOn w:val="Normal"/>
    <w:next w:val="Normal"/>
    <w:uiPriority w:val="35"/>
    <w:semiHidden/>
    <w:unhideWhenUsed/>
    <w:qFormat/>
    <w:rsid w:val="006C1F65"/>
    <w:pPr>
      <w:spacing w:line="240" w:lineRule="auto"/>
    </w:pPr>
    <w:rPr>
      <w:rFonts w:ascii="Cambria" w:eastAsia="Cambria" w:hAnsi="Cambria" w:cs="Cambria"/>
      <w:b/>
      <w:bCs/>
      <w:color w:val="4F81BD" w:themeColor="accent1"/>
      <w:sz w:val="18"/>
      <w:szCs w:val="18"/>
    </w:rPr>
  </w:style>
  <w:style w:type="character" w:styleId="Strong">
    <w:name w:val="Strong"/>
    <w:basedOn w:val="DefaultParagraphFont"/>
    <w:uiPriority w:val="22"/>
    <w:qFormat/>
    <w:rsid w:val="006C1F65"/>
    <w:rPr>
      <w:b/>
      <w:bCs/>
    </w:rPr>
  </w:style>
  <w:style w:type="character" w:styleId="Emphasis">
    <w:name w:val="Emphasis"/>
    <w:basedOn w:val="DefaultParagraphFont"/>
    <w:uiPriority w:val="20"/>
    <w:qFormat/>
    <w:rsid w:val="006C1F65"/>
    <w:rPr>
      <w:i/>
      <w:iCs/>
    </w:rPr>
  </w:style>
  <w:style w:type="paragraph" w:styleId="NoSpacing">
    <w:name w:val="No Spacing"/>
    <w:uiPriority w:val="1"/>
    <w:qFormat/>
    <w:rsid w:val="006C1F65"/>
    <w:pPr>
      <w:spacing w:after="0" w:line="240" w:lineRule="auto"/>
    </w:pPr>
    <w:rPr>
      <w:rFonts w:ascii="Cambria" w:eastAsia="Cambria" w:hAnsi="Cambria" w:cs="Cambria"/>
      <w:color w:val="000000"/>
      <w:sz w:val="24"/>
      <w:szCs w:val="24"/>
    </w:rPr>
  </w:style>
  <w:style w:type="paragraph" w:styleId="Quote">
    <w:name w:val="Quote"/>
    <w:basedOn w:val="Normal"/>
    <w:next w:val="Normal"/>
    <w:link w:val="QuoteChar"/>
    <w:uiPriority w:val="29"/>
    <w:qFormat/>
    <w:rsid w:val="006C1F65"/>
    <w:pPr>
      <w:spacing w:after="0" w:line="240" w:lineRule="auto"/>
    </w:pPr>
    <w:rPr>
      <w:rFonts w:ascii="Cambria" w:eastAsia="Cambria" w:hAnsi="Cambria" w:cs="Cambria"/>
      <w:i/>
      <w:iCs/>
      <w:color w:val="000000" w:themeColor="text1"/>
      <w:sz w:val="24"/>
      <w:szCs w:val="24"/>
    </w:rPr>
  </w:style>
  <w:style w:type="character" w:customStyle="1" w:styleId="QuoteChar">
    <w:name w:val="Quote Char"/>
    <w:basedOn w:val="DefaultParagraphFont"/>
    <w:link w:val="Quote"/>
    <w:uiPriority w:val="29"/>
    <w:rsid w:val="006C1F65"/>
    <w:rPr>
      <w:rFonts w:ascii="Cambria" w:eastAsia="Cambria" w:hAnsi="Cambria" w:cs="Cambria"/>
      <w:i/>
      <w:iCs/>
      <w:color w:val="000000" w:themeColor="text1"/>
      <w:sz w:val="24"/>
      <w:szCs w:val="24"/>
    </w:rPr>
  </w:style>
  <w:style w:type="paragraph" w:styleId="IntenseQuote">
    <w:name w:val="Intense Quote"/>
    <w:basedOn w:val="Normal"/>
    <w:next w:val="Normal"/>
    <w:link w:val="IntenseQuoteChar"/>
    <w:uiPriority w:val="30"/>
    <w:qFormat/>
    <w:rsid w:val="006C1F65"/>
    <w:pPr>
      <w:pBdr>
        <w:bottom w:val="single" w:sz="4" w:space="4" w:color="4F81BD" w:themeColor="accent1"/>
      </w:pBdr>
      <w:spacing w:before="200" w:after="280" w:line="240" w:lineRule="auto"/>
      <w:ind w:left="936" w:right="936"/>
    </w:pPr>
    <w:rPr>
      <w:rFonts w:ascii="Cambria" w:eastAsia="Cambria" w:hAnsi="Cambria" w:cs="Cambria"/>
      <w:b/>
      <w:bCs/>
      <w:i/>
      <w:iCs/>
      <w:color w:val="4F81BD" w:themeColor="accent1"/>
      <w:sz w:val="24"/>
      <w:szCs w:val="24"/>
    </w:rPr>
  </w:style>
  <w:style w:type="character" w:customStyle="1" w:styleId="IntenseQuoteChar">
    <w:name w:val="Intense Quote Char"/>
    <w:basedOn w:val="DefaultParagraphFont"/>
    <w:link w:val="IntenseQuote"/>
    <w:uiPriority w:val="30"/>
    <w:rsid w:val="006C1F65"/>
    <w:rPr>
      <w:rFonts w:ascii="Cambria" w:eastAsia="Cambria" w:hAnsi="Cambria" w:cs="Cambria"/>
      <w:b/>
      <w:bCs/>
      <w:i/>
      <w:iCs/>
      <w:color w:val="4F81BD" w:themeColor="accent1"/>
      <w:sz w:val="24"/>
      <w:szCs w:val="24"/>
    </w:rPr>
  </w:style>
  <w:style w:type="character" w:styleId="SubtleEmphasis">
    <w:name w:val="Subtle Emphasis"/>
    <w:basedOn w:val="DefaultParagraphFont"/>
    <w:uiPriority w:val="19"/>
    <w:qFormat/>
    <w:rsid w:val="006C1F65"/>
    <w:rPr>
      <w:i/>
      <w:iCs/>
      <w:color w:val="808080" w:themeColor="text1" w:themeTint="7F"/>
    </w:rPr>
  </w:style>
  <w:style w:type="character" w:styleId="IntenseEmphasis">
    <w:name w:val="Intense Emphasis"/>
    <w:basedOn w:val="DefaultParagraphFont"/>
    <w:uiPriority w:val="21"/>
    <w:qFormat/>
    <w:rsid w:val="006C1F65"/>
    <w:rPr>
      <w:b/>
      <w:bCs/>
      <w:i/>
      <w:iCs/>
      <w:color w:val="4F81BD" w:themeColor="accent1"/>
    </w:rPr>
  </w:style>
  <w:style w:type="character" w:styleId="SubtleReference">
    <w:name w:val="Subtle Reference"/>
    <w:basedOn w:val="DefaultParagraphFont"/>
    <w:uiPriority w:val="31"/>
    <w:qFormat/>
    <w:rsid w:val="006C1F65"/>
    <w:rPr>
      <w:smallCaps/>
      <w:color w:val="C0504D" w:themeColor="accent2"/>
      <w:u w:val="single"/>
    </w:rPr>
  </w:style>
  <w:style w:type="character" w:styleId="IntenseReference">
    <w:name w:val="Intense Reference"/>
    <w:basedOn w:val="DefaultParagraphFont"/>
    <w:uiPriority w:val="32"/>
    <w:qFormat/>
    <w:rsid w:val="006C1F65"/>
    <w:rPr>
      <w:b/>
      <w:bCs/>
      <w:smallCaps/>
      <w:color w:val="C0504D" w:themeColor="accent2"/>
      <w:spacing w:val="5"/>
      <w:u w:val="single"/>
    </w:rPr>
  </w:style>
  <w:style w:type="character" w:styleId="BookTitle">
    <w:name w:val="Book Title"/>
    <w:basedOn w:val="DefaultParagraphFont"/>
    <w:uiPriority w:val="33"/>
    <w:qFormat/>
    <w:rsid w:val="006C1F65"/>
    <w:rPr>
      <w:b/>
      <w:bCs/>
      <w:smallCaps/>
      <w:spacing w:val="5"/>
    </w:rPr>
  </w:style>
  <w:style w:type="paragraph" w:styleId="TOCHeading">
    <w:name w:val="TOC Heading"/>
    <w:basedOn w:val="Heading1"/>
    <w:next w:val="Normal"/>
    <w:uiPriority w:val="39"/>
    <w:semiHidden/>
    <w:unhideWhenUsed/>
    <w:qFormat/>
    <w:rsid w:val="006C1F65"/>
    <w:pPr>
      <w:numPr>
        <w:numId w:val="0"/>
      </w:numPr>
      <w:spacing w:line="240" w:lineRule="auto"/>
      <w:outlineLvl w:val="9"/>
    </w:pPr>
  </w:style>
  <w:style w:type="paragraph" w:styleId="BodyText">
    <w:name w:val="Body Text"/>
    <w:basedOn w:val="Normal"/>
    <w:link w:val="BodyTextChar"/>
    <w:uiPriority w:val="1"/>
    <w:qFormat/>
    <w:rsid w:val="006C1F65"/>
    <w:pPr>
      <w:widowControl w:val="0"/>
      <w:spacing w:after="0" w:line="240" w:lineRule="auto"/>
      <w:ind w:left="1420"/>
    </w:pPr>
    <w:rPr>
      <w:rFonts w:ascii="Calibri" w:eastAsia="Calibri" w:hAnsi="Calibri"/>
      <w:sz w:val="24"/>
      <w:szCs w:val="24"/>
    </w:rPr>
  </w:style>
  <w:style w:type="character" w:customStyle="1" w:styleId="BodyTextChar">
    <w:name w:val="Body Text Char"/>
    <w:basedOn w:val="DefaultParagraphFont"/>
    <w:link w:val="BodyText"/>
    <w:uiPriority w:val="1"/>
    <w:rsid w:val="006C1F65"/>
    <w:rPr>
      <w:rFonts w:ascii="Calibri" w:eastAsia="Calibri" w:hAnsi="Calibri"/>
      <w:sz w:val="24"/>
      <w:szCs w:val="24"/>
    </w:rPr>
  </w:style>
  <w:style w:type="paragraph" w:customStyle="1" w:styleId="font0">
    <w:name w:val="font0"/>
    <w:basedOn w:val="Normal"/>
    <w:rsid w:val="004A2027"/>
    <w:pPr>
      <w:spacing w:before="100" w:beforeAutospacing="1" w:after="100" w:afterAutospacing="1" w:line="240" w:lineRule="auto"/>
    </w:pPr>
    <w:rPr>
      <w:rFonts w:ascii="Calibri" w:eastAsia="Times New Roman" w:hAnsi="Calibri" w:cs="Times New Roman"/>
      <w:color w:val="000000"/>
    </w:rPr>
  </w:style>
  <w:style w:type="paragraph" w:customStyle="1" w:styleId="font5">
    <w:name w:val="font5"/>
    <w:basedOn w:val="Normal"/>
    <w:rsid w:val="004A2027"/>
    <w:pPr>
      <w:spacing w:before="100" w:beforeAutospacing="1" w:after="100" w:afterAutospacing="1" w:line="240" w:lineRule="auto"/>
    </w:pPr>
    <w:rPr>
      <w:rFonts w:ascii="Courier" w:eastAsia="Times New Roman" w:hAnsi="Courier" w:cs="Times New Roman"/>
      <w:color w:val="000000"/>
      <w:sz w:val="20"/>
      <w:szCs w:val="20"/>
    </w:rPr>
  </w:style>
  <w:style w:type="paragraph" w:customStyle="1" w:styleId="font6">
    <w:name w:val="font6"/>
    <w:basedOn w:val="Normal"/>
    <w:rsid w:val="004A2027"/>
    <w:pPr>
      <w:spacing w:before="100" w:beforeAutospacing="1" w:after="100" w:afterAutospacing="1" w:line="240" w:lineRule="auto"/>
    </w:pPr>
    <w:rPr>
      <w:rFonts w:ascii="Tahoma" w:eastAsia="Times New Roman" w:hAnsi="Tahoma" w:cs="Tahoma"/>
      <w:color w:val="000000"/>
      <w:sz w:val="18"/>
      <w:szCs w:val="18"/>
    </w:rPr>
  </w:style>
  <w:style w:type="paragraph" w:customStyle="1" w:styleId="font7">
    <w:name w:val="font7"/>
    <w:basedOn w:val="Normal"/>
    <w:rsid w:val="004A2027"/>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font8">
    <w:name w:val="font8"/>
    <w:basedOn w:val="Normal"/>
    <w:rsid w:val="004A2027"/>
    <w:pPr>
      <w:spacing w:before="100" w:beforeAutospacing="1" w:after="100" w:afterAutospacing="1" w:line="240" w:lineRule="auto"/>
    </w:pPr>
    <w:rPr>
      <w:rFonts w:ascii="Calibri" w:eastAsia="Times New Roman" w:hAnsi="Calibri" w:cs="Times New Roman"/>
      <w:b/>
      <w:bCs/>
      <w:color w:val="000000"/>
    </w:rPr>
  </w:style>
  <w:style w:type="paragraph" w:customStyle="1" w:styleId="xl64">
    <w:name w:val="xl6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4A202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8">
    <w:name w:val="xl68"/>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9">
    <w:name w:val="xl6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0">
    <w:name w:val="xl70"/>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1">
    <w:name w:val="xl7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2">
    <w:name w:val="xl7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3">
    <w:name w:val="xl73"/>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4">
    <w:name w:val="xl7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5">
    <w:name w:val="xl75"/>
    <w:basedOn w:val="Normal"/>
    <w:rsid w:val="004A2027"/>
    <w:pPr>
      <w:pBdr>
        <w:top w:val="single" w:sz="8" w:space="0" w:color="auto"/>
        <w:left w:val="single" w:sz="8" w:space="0" w:color="auto"/>
        <w:bottom w:val="single" w:sz="4"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6">
    <w:name w:val="xl76"/>
    <w:basedOn w:val="Normal"/>
    <w:rsid w:val="004A2027"/>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7">
    <w:name w:val="xl77"/>
    <w:basedOn w:val="Normal"/>
    <w:rsid w:val="004A2027"/>
    <w:pPr>
      <w:pBdr>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8">
    <w:name w:val="xl78"/>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9">
    <w:name w:val="xl7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0">
    <w:name w:val="xl80"/>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1">
    <w:name w:val="xl8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Courier" w:eastAsia="Times New Roman" w:hAnsi="Courier" w:cs="Times New Roman"/>
      <w:sz w:val="20"/>
      <w:szCs w:val="20"/>
    </w:rPr>
  </w:style>
  <w:style w:type="paragraph" w:customStyle="1" w:styleId="xl82">
    <w:name w:val="xl8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color w:val="0000FF"/>
      <w:sz w:val="24"/>
      <w:szCs w:val="24"/>
      <w:u w:val="single"/>
    </w:rPr>
  </w:style>
  <w:style w:type="paragraph" w:customStyle="1" w:styleId="xl83">
    <w:name w:val="xl83"/>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4">
    <w:name w:val="xl84"/>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597286">
      <w:bodyDiv w:val="1"/>
      <w:marLeft w:val="0"/>
      <w:marRight w:val="0"/>
      <w:marTop w:val="0"/>
      <w:marBottom w:val="0"/>
      <w:divBdr>
        <w:top w:val="none" w:sz="0" w:space="0" w:color="auto"/>
        <w:left w:val="none" w:sz="0" w:space="0" w:color="auto"/>
        <w:bottom w:val="none" w:sz="0" w:space="0" w:color="auto"/>
        <w:right w:val="none" w:sz="0" w:space="0" w:color="auto"/>
      </w:divBdr>
    </w:div>
    <w:div w:id="109327901">
      <w:bodyDiv w:val="1"/>
      <w:marLeft w:val="0"/>
      <w:marRight w:val="0"/>
      <w:marTop w:val="0"/>
      <w:marBottom w:val="0"/>
      <w:divBdr>
        <w:top w:val="none" w:sz="0" w:space="0" w:color="auto"/>
        <w:left w:val="none" w:sz="0" w:space="0" w:color="auto"/>
        <w:bottom w:val="none" w:sz="0" w:space="0" w:color="auto"/>
        <w:right w:val="none" w:sz="0" w:space="0" w:color="auto"/>
      </w:divBdr>
    </w:div>
    <w:div w:id="136342654">
      <w:bodyDiv w:val="1"/>
      <w:marLeft w:val="0"/>
      <w:marRight w:val="0"/>
      <w:marTop w:val="0"/>
      <w:marBottom w:val="0"/>
      <w:divBdr>
        <w:top w:val="none" w:sz="0" w:space="0" w:color="auto"/>
        <w:left w:val="none" w:sz="0" w:space="0" w:color="auto"/>
        <w:bottom w:val="none" w:sz="0" w:space="0" w:color="auto"/>
        <w:right w:val="none" w:sz="0" w:space="0" w:color="auto"/>
      </w:divBdr>
    </w:div>
    <w:div w:id="198277264">
      <w:bodyDiv w:val="1"/>
      <w:marLeft w:val="0"/>
      <w:marRight w:val="0"/>
      <w:marTop w:val="0"/>
      <w:marBottom w:val="0"/>
      <w:divBdr>
        <w:top w:val="none" w:sz="0" w:space="0" w:color="auto"/>
        <w:left w:val="none" w:sz="0" w:space="0" w:color="auto"/>
        <w:bottom w:val="none" w:sz="0" w:space="0" w:color="auto"/>
        <w:right w:val="none" w:sz="0" w:space="0" w:color="auto"/>
      </w:divBdr>
    </w:div>
    <w:div w:id="221604598">
      <w:bodyDiv w:val="1"/>
      <w:marLeft w:val="0"/>
      <w:marRight w:val="0"/>
      <w:marTop w:val="0"/>
      <w:marBottom w:val="0"/>
      <w:divBdr>
        <w:top w:val="none" w:sz="0" w:space="0" w:color="auto"/>
        <w:left w:val="none" w:sz="0" w:space="0" w:color="auto"/>
        <w:bottom w:val="none" w:sz="0" w:space="0" w:color="auto"/>
        <w:right w:val="none" w:sz="0" w:space="0" w:color="auto"/>
      </w:divBdr>
    </w:div>
    <w:div w:id="365369549">
      <w:bodyDiv w:val="1"/>
      <w:marLeft w:val="0"/>
      <w:marRight w:val="0"/>
      <w:marTop w:val="0"/>
      <w:marBottom w:val="0"/>
      <w:divBdr>
        <w:top w:val="none" w:sz="0" w:space="0" w:color="auto"/>
        <w:left w:val="none" w:sz="0" w:space="0" w:color="auto"/>
        <w:bottom w:val="none" w:sz="0" w:space="0" w:color="auto"/>
        <w:right w:val="none" w:sz="0" w:space="0" w:color="auto"/>
      </w:divBdr>
    </w:div>
    <w:div w:id="396713104">
      <w:bodyDiv w:val="1"/>
      <w:marLeft w:val="0"/>
      <w:marRight w:val="0"/>
      <w:marTop w:val="0"/>
      <w:marBottom w:val="0"/>
      <w:divBdr>
        <w:top w:val="none" w:sz="0" w:space="0" w:color="auto"/>
        <w:left w:val="none" w:sz="0" w:space="0" w:color="auto"/>
        <w:bottom w:val="none" w:sz="0" w:space="0" w:color="auto"/>
        <w:right w:val="none" w:sz="0" w:space="0" w:color="auto"/>
      </w:divBdr>
    </w:div>
    <w:div w:id="427969497">
      <w:bodyDiv w:val="1"/>
      <w:marLeft w:val="0"/>
      <w:marRight w:val="0"/>
      <w:marTop w:val="0"/>
      <w:marBottom w:val="0"/>
      <w:divBdr>
        <w:top w:val="none" w:sz="0" w:space="0" w:color="auto"/>
        <w:left w:val="none" w:sz="0" w:space="0" w:color="auto"/>
        <w:bottom w:val="none" w:sz="0" w:space="0" w:color="auto"/>
        <w:right w:val="none" w:sz="0" w:space="0" w:color="auto"/>
      </w:divBdr>
    </w:div>
    <w:div w:id="443891099">
      <w:bodyDiv w:val="1"/>
      <w:marLeft w:val="0"/>
      <w:marRight w:val="0"/>
      <w:marTop w:val="0"/>
      <w:marBottom w:val="0"/>
      <w:divBdr>
        <w:top w:val="none" w:sz="0" w:space="0" w:color="auto"/>
        <w:left w:val="none" w:sz="0" w:space="0" w:color="auto"/>
        <w:bottom w:val="none" w:sz="0" w:space="0" w:color="auto"/>
        <w:right w:val="none" w:sz="0" w:space="0" w:color="auto"/>
      </w:divBdr>
    </w:div>
    <w:div w:id="463155936">
      <w:bodyDiv w:val="1"/>
      <w:marLeft w:val="0"/>
      <w:marRight w:val="0"/>
      <w:marTop w:val="0"/>
      <w:marBottom w:val="0"/>
      <w:divBdr>
        <w:top w:val="none" w:sz="0" w:space="0" w:color="auto"/>
        <w:left w:val="none" w:sz="0" w:space="0" w:color="auto"/>
        <w:bottom w:val="none" w:sz="0" w:space="0" w:color="auto"/>
        <w:right w:val="none" w:sz="0" w:space="0" w:color="auto"/>
      </w:divBdr>
    </w:div>
    <w:div w:id="477305030">
      <w:bodyDiv w:val="1"/>
      <w:marLeft w:val="0"/>
      <w:marRight w:val="0"/>
      <w:marTop w:val="0"/>
      <w:marBottom w:val="0"/>
      <w:divBdr>
        <w:top w:val="none" w:sz="0" w:space="0" w:color="auto"/>
        <w:left w:val="none" w:sz="0" w:space="0" w:color="auto"/>
        <w:bottom w:val="none" w:sz="0" w:space="0" w:color="auto"/>
        <w:right w:val="none" w:sz="0" w:space="0" w:color="auto"/>
      </w:divBdr>
    </w:div>
    <w:div w:id="803230231">
      <w:bodyDiv w:val="1"/>
      <w:marLeft w:val="0"/>
      <w:marRight w:val="0"/>
      <w:marTop w:val="0"/>
      <w:marBottom w:val="0"/>
      <w:divBdr>
        <w:top w:val="none" w:sz="0" w:space="0" w:color="auto"/>
        <w:left w:val="none" w:sz="0" w:space="0" w:color="auto"/>
        <w:bottom w:val="none" w:sz="0" w:space="0" w:color="auto"/>
        <w:right w:val="none" w:sz="0" w:space="0" w:color="auto"/>
      </w:divBdr>
    </w:div>
    <w:div w:id="939070856">
      <w:bodyDiv w:val="1"/>
      <w:marLeft w:val="0"/>
      <w:marRight w:val="0"/>
      <w:marTop w:val="0"/>
      <w:marBottom w:val="0"/>
      <w:divBdr>
        <w:top w:val="none" w:sz="0" w:space="0" w:color="auto"/>
        <w:left w:val="none" w:sz="0" w:space="0" w:color="auto"/>
        <w:bottom w:val="none" w:sz="0" w:space="0" w:color="auto"/>
        <w:right w:val="none" w:sz="0" w:space="0" w:color="auto"/>
      </w:divBdr>
    </w:div>
    <w:div w:id="1045641703">
      <w:bodyDiv w:val="1"/>
      <w:marLeft w:val="0"/>
      <w:marRight w:val="0"/>
      <w:marTop w:val="0"/>
      <w:marBottom w:val="0"/>
      <w:divBdr>
        <w:top w:val="none" w:sz="0" w:space="0" w:color="auto"/>
        <w:left w:val="none" w:sz="0" w:space="0" w:color="auto"/>
        <w:bottom w:val="none" w:sz="0" w:space="0" w:color="auto"/>
        <w:right w:val="none" w:sz="0" w:space="0" w:color="auto"/>
      </w:divBdr>
    </w:div>
    <w:div w:id="1058941758">
      <w:bodyDiv w:val="1"/>
      <w:marLeft w:val="0"/>
      <w:marRight w:val="0"/>
      <w:marTop w:val="0"/>
      <w:marBottom w:val="0"/>
      <w:divBdr>
        <w:top w:val="none" w:sz="0" w:space="0" w:color="auto"/>
        <w:left w:val="none" w:sz="0" w:space="0" w:color="auto"/>
        <w:bottom w:val="none" w:sz="0" w:space="0" w:color="auto"/>
        <w:right w:val="none" w:sz="0" w:space="0" w:color="auto"/>
      </w:divBdr>
    </w:div>
    <w:div w:id="1123112367">
      <w:bodyDiv w:val="1"/>
      <w:marLeft w:val="0"/>
      <w:marRight w:val="0"/>
      <w:marTop w:val="0"/>
      <w:marBottom w:val="0"/>
      <w:divBdr>
        <w:top w:val="none" w:sz="0" w:space="0" w:color="auto"/>
        <w:left w:val="none" w:sz="0" w:space="0" w:color="auto"/>
        <w:bottom w:val="none" w:sz="0" w:space="0" w:color="auto"/>
        <w:right w:val="none" w:sz="0" w:space="0" w:color="auto"/>
      </w:divBdr>
    </w:div>
    <w:div w:id="1141078114">
      <w:bodyDiv w:val="1"/>
      <w:marLeft w:val="0"/>
      <w:marRight w:val="0"/>
      <w:marTop w:val="0"/>
      <w:marBottom w:val="0"/>
      <w:divBdr>
        <w:top w:val="none" w:sz="0" w:space="0" w:color="auto"/>
        <w:left w:val="none" w:sz="0" w:space="0" w:color="auto"/>
        <w:bottom w:val="none" w:sz="0" w:space="0" w:color="auto"/>
        <w:right w:val="none" w:sz="0" w:space="0" w:color="auto"/>
      </w:divBdr>
    </w:div>
    <w:div w:id="1145976353">
      <w:bodyDiv w:val="1"/>
      <w:marLeft w:val="0"/>
      <w:marRight w:val="0"/>
      <w:marTop w:val="0"/>
      <w:marBottom w:val="0"/>
      <w:divBdr>
        <w:top w:val="none" w:sz="0" w:space="0" w:color="auto"/>
        <w:left w:val="none" w:sz="0" w:space="0" w:color="auto"/>
        <w:bottom w:val="none" w:sz="0" w:space="0" w:color="auto"/>
        <w:right w:val="none" w:sz="0" w:space="0" w:color="auto"/>
      </w:divBdr>
    </w:div>
    <w:div w:id="1162694731">
      <w:bodyDiv w:val="1"/>
      <w:marLeft w:val="0"/>
      <w:marRight w:val="0"/>
      <w:marTop w:val="0"/>
      <w:marBottom w:val="0"/>
      <w:divBdr>
        <w:top w:val="none" w:sz="0" w:space="0" w:color="auto"/>
        <w:left w:val="none" w:sz="0" w:space="0" w:color="auto"/>
        <w:bottom w:val="none" w:sz="0" w:space="0" w:color="auto"/>
        <w:right w:val="none" w:sz="0" w:space="0" w:color="auto"/>
      </w:divBdr>
    </w:div>
    <w:div w:id="1262570214">
      <w:bodyDiv w:val="1"/>
      <w:marLeft w:val="0"/>
      <w:marRight w:val="0"/>
      <w:marTop w:val="0"/>
      <w:marBottom w:val="0"/>
      <w:divBdr>
        <w:top w:val="none" w:sz="0" w:space="0" w:color="auto"/>
        <w:left w:val="none" w:sz="0" w:space="0" w:color="auto"/>
        <w:bottom w:val="none" w:sz="0" w:space="0" w:color="auto"/>
        <w:right w:val="none" w:sz="0" w:space="0" w:color="auto"/>
      </w:divBdr>
    </w:div>
    <w:div w:id="1266040448">
      <w:bodyDiv w:val="1"/>
      <w:marLeft w:val="0"/>
      <w:marRight w:val="0"/>
      <w:marTop w:val="0"/>
      <w:marBottom w:val="0"/>
      <w:divBdr>
        <w:top w:val="none" w:sz="0" w:space="0" w:color="auto"/>
        <w:left w:val="none" w:sz="0" w:space="0" w:color="auto"/>
        <w:bottom w:val="none" w:sz="0" w:space="0" w:color="auto"/>
        <w:right w:val="none" w:sz="0" w:space="0" w:color="auto"/>
      </w:divBdr>
    </w:div>
    <w:div w:id="1307928190">
      <w:bodyDiv w:val="1"/>
      <w:marLeft w:val="0"/>
      <w:marRight w:val="0"/>
      <w:marTop w:val="0"/>
      <w:marBottom w:val="0"/>
      <w:divBdr>
        <w:top w:val="none" w:sz="0" w:space="0" w:color="auto"/>
        <w:left w:val="none" w:sz="0" w:space="0" w:color="auto"/>
        <w:bottom w:val="none" w:sz="0" w:space="0" w:color="auto"/>
        <w:right w:val="none" w:sz="0" w:space="0" w:color="auto"/>
      </w:divBdr>
    </w:div>
    <w:div w:id="1314529753">
      <w:bodyDiv w:val="1"/>
      <w:marLeft w:val="0"/>
      <w:marRight w:val="0"/>
      <w:marTop w:val="0"/>
      <w:marBottom w:val="0"/>
      <w:divBdr>
        <w:top w:val="none" w:sz="0" w:space="0" w:color="auto"/>
        <w:left w:val="none" w:sz="0" w:space="0" w:color="auto"/>
        <w:bottom w:val="none" w:sz="0" w:space="0" w:color="auto"/>
        <w:right w:val="none" w:sz="0" w:space="0" w:color="auto"/>
      </w:divBdr>
    </w:div>
    <w:div w:id="1318268245">
      <w:bodyDiv w:val="1"/>
      <w:marLeft w:val="0"/>
      <w:marRight w:val="0"/>
      <w:marTop w:val="0"/>
      <w:marBottom w:val="0"/>
      <w:divBdr>
        <w:top w:val="none" w:sz="0" w:space="0" w:color="auto"/>
        <w:left w:val="none" w:sz="0" w:space="0" w:color="auto"/>
        <w:bottom w:val="none" w:sz="0" w:space="0" w:color="auto"/>
        <w:right w:val="none" w:sz="0" w:space="0" w:color="auto"/>
      </w:divBdr>
    </w:div>
    <w:div w:id="1326930394">
      <w:bodyDiv w:val="1"/>
      <w:marLeft w:val="0"/>
      <w:marRight w:val="0"/>
      <w:marTop w:val="0"/>
      <w:marBottom w:val="0"/>
      <w:divBdr>
        <w:top w:val="none" w:sz="0" w:space="0" w:color="auto"/>
        <w:left w:val="none" w:sz="0" w:space="0" w:color="auto"/>
        <w:bottom w:val="none" w:sz="0" w:space="0" w:color="auto"/>
        <w:right w:val="none" w:sz="0" w:space="0" w:color="auto"/>
      </w:divBdr>
    </w:div>
    <w:div w:id="1368332685">
      <w:bodyDiv w:val="1"/>
      <w:marLeft w:val="0"/>
      <w:marRight w:val="0"/>
      <w:marTop w:val="0"/>
      <w:marBottom w:val="0"/>
      <w:divBdr>
        <w:top w:val="none" w:sz="0" w:space="0" w:color="auto"/>
        <w:left w:val="none" w:sz="0" w:space="0" w:color="auto"/>
        <w:bottom w:val="none" w:sz="0" w:space="0" w:color="auto"/>
        <w:right w:val="none" w:sz="0" w:space="0" w:color="auto"/>
      </w:divBdr>
    </w:div>
    <w:div w:id="1369916939">
      <w:bodyDiv w:val="1"/>
      <w:marLeft w:val="0"/>
      <w:marRight w:val="0"/>
      <w:marTop w:val="0"/>
      <w:marBottom w:val="0"/>
      <w:divBdr>
        <w:top w:val="none" w:sz="0" w:space="0" w:color="auto"/>
        <w:left w:val="none" w:sz="0" w:space="0" w:color="auto"/>
        <w:bottom w:val="none" w:sz="0" w:space="0" w:color="auto"/>
        <w:right w:val="none" w:sz="0" w:space="0" w:color="auto"/>
      </w:divBdr>
    </w:div>
    <w:div w:id="1387487756">
      <w:bodyDiv w:val="1"/>
      <w:marLeft w:val="0"/>
      <w:marRight w:val="0"/>
      <w:marTop w:val="0"/>
      <w:marBottom w:val="0"/>
      <w:divBdr>
        <w:top w:val="none" w:sz="0" w:space="0" w:color="auto"/>
        <w:left w:val="none" w:sz="0" w:space="0" w:color="auto"/>
        <w:bottom w:val="none" w:sz="0" w:space="0" w:color="auto"/>
        <w:right w:val="none" w:sz="0" w:space="0" w:color="auto"/>
      </w:divBdr>
    </w:div>
    <w:div w:id="1437869347">
      <w:bodyDiv w:val="1"/>
      <w:marLeft w:val="0"/>
      <w:marRight w:val="0"/>
      <w:marTop w:val="0"/>
      <w:marBottom w:val="0"/>
      <w:divBdr>
        <w:top w:val="none" w:sz="0" w:space="0" w:color="auto"/>
        <w:left w:val="none" w:sz="0" w:space="0" w:color="auto"/>
        <w:bottom w:val="none" w:sz="0" w:space="0" w:color="auto"/>
        <w:right w:val="none" w:sz="0" w:space="0" w:color="auto"/>
      </w:divBdr>
    </w:div>
    <w:div w:id="1448236077">
      <w:bodyDiv w:val="1"/>
      <w:marLeft w:val="0"/>
      <w:marRight w:val="0"/>
      <w:marTop w:val="0"/>
      <w:marBottom w:val="0"/>
      <w:divBdr>
        <w:top w:val="none" w:sz="0" w:space="0" w:color="auto"/>
        <w:left w:val="none" w:sz="0" w:space="0" w:color="auto"/>
        <w:bottom w:val="none" w:sz="0" w:space="0" w:color="auto"/>
        <w:right w:val="none" w:sz="0" w:space="0" w:color="auto"/>
      </w:divBdr>
    </w:div>
    <w:div w:id="1462458324">
      <w:bodyDiv w:val="1"/>
      <w:marLeft w:val="0"/>
      <w:marRight w:val="0"/>
      <w:marTop w:val="0"/>
      <w:marBottom w:val="0"/>
      <w:divBdr>
        <w:top w:val="none" w:sz="0" w:space="0" w:color="auto"/>
        <w:left w:val="none" w:sz="0" w:space="0" w:color="auto"/>
        <w:bottom w:val="none" w:sz="0" w:space="0" w:color="auto"/>
        <w:right w:val="none" w:sz="0" w:space="0" w:color="auto"/>
      </w:divBdr>
    </w:div>
    <w:div w:id="1688290607">
      <w:bodyDiv w:val="1"/>
      <w:marLeft w:val="0"/>
      <w:marRight w:val="0"/>
      <w:marTop w:val="0"/>
      <w:marBottom w:val="0"/>
      <w:divBdr>
        <w:top w:val="none" w:sz="0" w:space="0" w:color="auto"/>
        <w:left w:val="none" w:sz="0" w:space="0" w:color="auto"/>
        <w:bottom w:val="none" w:sz="0" w:space="0" w:color="auto"/>
        <w:right w:val="none" w:sz="0" w:space="0" w:color="auto"/>
      </w:divBdr>
    </w:div>
    <w:div w:id="1794904606">
      <w:bodyDiv w:val="1"/>
      <w:marLeft w:val="0"/>
      <w:marRight w:val="0"/>
      <w:marTop w:val="0"/>
      <w:marBottom w:val="0"/>
      <w:divBdr>
        <w:top w:val="none" w:sz="0" w:space="0" w:color="auto"/>
        <w:left w:val="none" w:sz="0" w:space="0" w:color="auto"/>
        <w:bottom w:val="none" w:sz="0" w:space="0" w:color="auto"/>
        <w:right w:val="none" w:sz="0" w:space="0" w:color="auto"/>
      </w:divBdr>
    </w:div>
    <w:div w:id="1910529768">
      <w:bodyDiv w:val="1"/>
      <w:marLeft w:val="0"/>
      <w:marRight w:val="0"/>
      <w:marTop w:val="0"/>
      <w:marBottom w:val="0"/>
      <w:divBdr>
        <w:top w:val="none" w:sz="0" w:space="0" w:color="auto"/>
        <w:left w:val="none" w:sz="0" w:space="0" w:color="auto"/>
        <w:bottom w:val="none" w:sz="0" w:space="0" w:color="auto"/>
        <w:right w:val="none" w:sz="0" w:space="0" w:color="auto"/>
      </w:divBdr>
    </w:div>
    <w:div w:id="2030914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0</TotalTime>
  <Pages>46</Pages>
  <Words>8481</Words>
  <Characters>48344</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PBS</Company>
  <LinksUpToDate>false</LinksUpToDate>
  <CharactersWithSpaces>567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le Byars-Sargent</dc:creator>
  <cp:lastModifiedBy>Rachelle Byars-Sargent</cp:lastModifiedBy>
  <cp:revision>8</cp:revision>
  <dcterms:created xsi:type="dcterms:W3CDTF">2017-10-16T16:56:00Z</dcterms:created>
  <dcterms:modified xsi:type="dcterms:W3CDTF">2017-10-18T02:02:00Z</dcterms:modified>
</cp:coreProperties>
</file>